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45" w:type="dxa"/>
        <w:jc w:val="center"/>
        <w:tblLayout w:type="fixed"/>
        <w:tblLook w:val="04A0" w:firstRow="1" w:lastRow="0" w:firstColumn="1" w:lastColumn="0" w:noHBand="0" w:noVBand="1"/>
      </w:tblPr>
      <w:tblGrid>
        <w:gridCol w:w="4540"/>
        <w:gridCol w:w="2124"/>
        <w:gridCol w:w="2838"/>
        <w:gridCol w:w="143"/>
      </w:tblGrid>
      <w:tr w:rsidR="008939FB" w14:paraId="15D38C9D" w14:textId="77777777" w:rsidTr="00C3061C">
        <w:trPr>
          <w:cantSplit/>
          <w:trHeight w:val="438"/>
          <w:jc w:val="center"/>
        </w:trPr>
        <w:tc>
          <w:tcPr>
            <w:tcW w:w="5000" w:type="pct"/>
            <w:gridSpan w:val="4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22573" w14:textId="77777777" w:rsidR="008939FB" w:rsidRPr="00A84730" w:rsidRDefault="008939FB">
            <w:pPr>
              <w:pStyle w:val="a5"/>
              <w:spacing w:line="256" w:lineRule="auto"/>
              <w:jc w:val="left"/>
            </w:pPr>
          </w:p>
        </w:tc>
      </w:tr>
      <w:tr w:rsidR="008939FB" w14:paraId="688D5CFB" w14:textId="77777777" w:rsidTr="00DA7348">
        <w:trPr>
          <w:trHeight w:val="1288"/>
          <w:jc w:val="center"/>
        </w:trPr>
        <w:tc>
          <w:tcPr>
            <w:tcW w:w="5000" w:type="pct"/>
            <w:gridSpan w:val="4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14:paraId="6FC622B9" w14:textId="77777777" w:rsidR="008939FB" w:rsidRPr="006C4C3E" w:rsidRDefault="008939FB" w:rsidP="006C4C3E">
            <w:pPr>
              <w:pStyle w:val="a6"/>
              <w:jc w:val="center"/>
              <w:rPr>
                <w:rFonts w:eastAsia="Calibri"/>
                <w:sz w:val="28"/>
                <w:szCs w:val="28"/>
                <w:shd w:val="clear" w:color="auto" w:fill="FFFFFF"/>
              </w:rPr>
            </w:pPr>
            <w:r w:rsidRPr="006C4C3E">
              <w:rPr>
                <w:rFonts w:eastAsia="Calibri"/>
                <w:sz w:val="28"/>
                <w:szCs w:val="28"/>
                <w:shd w:val="clear" w:color="auto" w:fill="FFFFFF"/>
              </w:rPr>
              <w:t xml:space="preserve">Федеральное государственное бюджетное </w:t>
            </w:r>
            <w:r w:rsidRPr="006C4C3E">
              <w:rPr>
                <w:rFonts w:eastAsia="Calibri"/>
                <w:sz w:val="28"/>
                <w:szCs w:val="28"/>
                <w:shd w:val="clear" w:color="auto" w:fill="FFFFFF"/>
              </w:rPr>
              <w:br/>
              <w:t>образовательное учреждение высшего образования</w:t>
            </w:r>
          </w:p>
          <w:p w14:paraId="1F2EFC2F" w14:textId="77777777" w:rsidR="008939FB" w:rsidRPr="006C4C3E" w:rsidRDefault="008939FB" w:rsidP="006C4C3E">
            <w:pPr>
              <w:pStyle w:val="a6"/>
              <w:jc w:val="center"/>
              <w:rPr>
                <w:sz w:val="28"/>
                <w:szCs w:val="28"/>
                <w:shd w:val="clear" w:color="auto" w:fill="FFFFFF"/>
              </w:rPr>
            </w:pPr>
            <w:r w:rsidRPr="006C4C3E">
              <w:rPr>
                <w:sz w:val="32"/>
                <w:szCs w:val="32"/>
              </w:rPr>
              <w:t>«Новосибирский государственный технический университет»</w:t>
            </w:r>
          </w:p>
        </w:tc>
      </w:tr>
      <w:tr w:rsidR="008939FB" w14:paraId="14AAEFB0" w14:textId="77777777" w:rsidTr="00C3061C">
        <w:trPr>
          <w:trHeight w:val="4236"/>
          <w:jc w:val="center"/>
        </w:trPr>
        <w:tc>
          <w:tcPr>
            <w:tcW w:w="5000" w:type="pct"/>
            <w:gridSpan w:val="4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4F515" w14:textId="77777777" w:rsidR="008939FB" w:rsidRDefault="008939FB"/>
        </w:tc>
      </w:tr>
      <w:tr w:rsidR="008939FB" w14:paraId="035BDB97" w14:textId="77777777" w:rsidTr="006C4C3E">
        <w:trPr>
          <w:trHeight w:val="454"/>
          <w:jc w:val="center"/>
        </w:trPr>
        <w:tc>
          <w:tcPr>
            <w:tcW w:w="5000" w:type="pct"/>
            <w:gridSpan w:val="4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CB9EA3B" w14:textId="77777777" w:rsidR="008939FB" w:rsidRPr="006C4C3E" w:rsidRDefault="008939FB" w:rsidP="006C4C3E">
            <w:pPr>
              <w:pStyle w:val="a8"/>
              <w:spacing w:after="0"/>
              <w:jc w:val="center"/>
              <w:rPr>
                <w:color w:val="auto"/>
                <w:sz w:val="28"/>
                <w:szCs w:val="28"/>
              </w:rPr>
            </w:pPr>
            <w:r w:rsidRPr="006C4C3E">
              <w:rPr>
                <w:rFonts w:eastAsia="Calibri"/>
                <w:color w:val="auto"/>
                <w:sz w:val="28"/>
                <w:szCs w:val="28"/>
              </w:rPr>
              <w:t xml:space="preserve">Кафедра </w:t>
            </w:r>
            <w:sdt>
              <w:sdtPr>
                <w:rPr>
                  <w:rFonts w:eastAsia="Calibri"/>
                  <w:color w:val="auto"/>
                  <w:sz w:val="28"/>
                  <w:szCs w:val="28"/>
                </w:rPr>
                <w:alias w:val="Кафедра"/>
                <w:tag w:val="Кафедра"/>
                <w:id w:val="-1403674709"/>
                <w:placeholder>
                  <w:docPart w:val="7C3B726C4E5940F6B1FCE75546DF1FD6"/>
                </w:placeholder>
                <w:dropDownList>
                  <w:listItem w:displayText="прикладной математики" w:value="прикладной математики"/>
                  <w:listItem w:displayText="теоретической и прикладной информатики" w:value="теоретической и прикладной информатики"/>
                  <w:listItem w:displayText="параллельных вычислительных технологий" w:value="параллельных вычислительных технологий"/>
                </w:dropDownList>
              </w:sdtPr>
              <w:sdtContent>
                <w:r w:rsidRPr="006C4C3E">
                  <w:rPr>
                    <w:rFonts w:eastAsia="Calibri"/>
                    <w:color w:val="auto"/>
                    <w:sz w:val="28"/>
                    <w:szCs w:val="28"/>
                  </w:rPr>
                  <w:t>прикладной математики</w:t>
                </w:r>
              </w:sdtContent>
            </w:sdt>
          </w:p>
        </w:tc>
      </w:tr>
      <w:tr w:rsidR="008939FB" w14:paraId="0B6665E3" w14:textId="77777777" w:rsidTr="00DA7348">
        <w:trPr>
          <w:trHeight w:val="454"/>
          <w:jc w:val="center"/>
        </w:trPr>
        <w:tc>
          <w:tcPr>
            <w:tcW w:w="5000" w:type="pct"/>
            <w:gridSpan w:val="4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3D099" w14:textId="77777777" w:rsidR="008939FB" w:rsidRDefault="008939FB">
            <w:pPr>
              <w:pStyle w:val="3"/>
              <w:jc w:val="center"/>
              <w:rPr>
                <w:sz w:val="28"/>
              </w:rPr>
            </w:pPr>
          </w:p>
        </w:tc>
      </w:tr>
      <w:tr w:rsidR="008939FB" w14:paraId="5063C191" w14:textId="77777777" w:rsidTr="00DA7348">
        <w:trPr>
          <w:trHeight w:val="454"/>
          <w:jc w:val="center"/>
        </w:trPr>
        <w:tc>
          <w:tcPr>
            <w:tcW w:w="5000" w:type="pct"/>
            <w:gridSpan w:val="4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F62F2" w14:textId="77777777" w:rsidR="008939FB" w:rsidRDefault="008939FB">
            <w:pPr>
              <w:pStyle w:val="3"/>
              <w:jc w:val="center"/>
            </w:pPr>
          </w:p>
        </w:tc>
      </w:tr>
      <w:tr w:rsidR="008939FB" w14:paraId="5ED63FD3" w14:textId="77777777" w:rsidTr="00DA7348">
        <w:trPr>
          <w:trHeight w:val="454"/>
          <w:jc w:val="center"/>
        </w:trPr>
        <w:tc>
          <w:tcPr>
            <w:tcW w:w="5000" w:type="pct"/>
            <w:gridSpan w:val="4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E05C7FF" w14:textId="77777777" w:rsidR="008939FB" w:rsidRPr="006C4C3E" w:rsidRDefault="00000000" w:rsidP="006C4C3E">
            <w:pPr>
              <w:pStyle w:val="a6"/>
              <w:jc w:val="center"/>
              <w:rPr>
                <w:sz w:val="28"/>
                <w:szCs w:val="28"/>
              </w:rPr>
            </w:pPr>
            <w:sdt>
              <w:sdtPr>
                <w:rPr>
                  <w:rFonts w:asciiTheme="minorHAnsi" w:hAnsiTheme="minorHAnsi" w:cstheme="minorHAnsi"/>
                  <w:sz w:val="28"/>
                  <w:szCs w:val="28"/>
                </w:rPr>
                <w:id w:val="-332765365"/>
                <w:placeholder>
                  <w:docPart w:val="7FB1A0337CA74604B74172FE44C03FE1"/>
                </w:placeholder>
                <w:comboBox>
                  <w:listItem w:displayText="Информатика" w:value="Информатика"/>
                  <w:listItem w:displayText="Основы программирования" w:value="Основы программирования"/>
                  <w:listItem w:displayText="Структуры данных и алгоритмы" w:value="Структуры данных и алгоритмы"/>
                  <w:listItem w:displayText="Архитектура ЭВМ и ВС" w:value="Архитектура ЭВМ и ВС"/>
                </w:comboBox>
              </w:sdtPr>
              <w:sdtContent>
                <w:r w:rsidR="008939FB" w:rsidRPr="006C4C3E">
                  <w:rPr>
                    <w:rFonts w:asciiTheme="minorHAnsi" w:hAnsiTheme="minorHAnsi" w:cstheme="minorHAnsi"/>
                    <w:sz w:val="28"/>
                    <w:szCs w:val="28"/>
                  </w:rPr>
                  <w:t xml:space="preserve"> Курсовая работа по курсу</w:t>
                </w:r>
              </w:sdtContent>
            </w:sdt>
          </w:p>
        </w:tc>
      </w:tr>
      <w:tr w:rsidR="008939FB" w14:paraId="3C32D002" w14:textId="77777777" w:rsidTr="00DA7348">
        <w:trPr>
          <w:trHeight w:val="454"/>
          <w:jc w:val="center"/>
        </w:trPr>
        <w:tc>
          <w:tcPr>
            <w:tcW w:w="5000" w:type="pct"/>
            <w:gridSpan w:val="4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sdt>
            <w:sdtPr>
              <w:rPr>
                <w:rFonts w:ascii="Calibri Light" w:hAnsi="Calibri Light" w:cs="Arial"/>
                <w:b/>
                <w:smallCaps/>
                <w:sz w:val="32"/>
              </w:rPr>
              <w:id w:val="1987114446"/>
              <w:placeholder>
                <w:docPart w:val="309DDD8E615B425BB122101EBE362691"/>
              </w:placeholder>
            </w:sdtPr>
            <w:sdtContent>
              <w:p w14:paraId="5C5B78B6" w14:textId="77777777" w:rsidR="008939FB" w:rsidRDefault="008939FB" w:rsidP="00483809">
                <w:pPr>
                  <w:pStyle w:val="a6"/>
                  <w:jc w:val="center"/>
                  <w:rPr>
                    <w:rFonts w:ascii="Calibri Light" w:hAnsi="Calibri Light" w:cs="Arial"/>
                    <w:b/>
                    <w:smallCaps/>
                    <w:sz w:val="30"/>
                    <w:szCs w:val="30"/>
                  </w:rPr>
                </w:pPr>
                <w:r w:rsidRPr="00483809">
                  <w:rPr>
                    <w:rStyle w:val="a7"/>
                    <w:sz w:val="28"/>
                    <w:szCs w:val="28"/>
                  </w:rPr>
                  <w:t>«</w:t>
                </w:r>
                <w:r w:rsidR="001D533F" w:rsidRPr="00483809">
                  <w:rPr>
                    <w:rStyle w:val="a7"/>
                    <w:sz w:val="28"/>
                    <w:szCs w:val="28"/>
                  </w:rPr>
                  <w:t>Уравнения математической физики</w:t>
                </w:r>
                <w:r w:rsidRPr="00483809">
                  <w:rPr>
                    <w:rStyle w:val="a7"/>
                    <w:sz w:val="28"/>
                    <w:szCs w:val="28"/>
                  </w:rPr>
                  <w:t>»</w:t>
                </w:r>
              </w:p>
            </w:sdtContent>
          </w:sdt>
        </w:tc>
      </w:tr>
      <w:tr w:rsidR="008939FB" w14:paraId="5A8CA424" w14:textId="77777777" w:rsidTr="00DA7348">
        <w:trPr>
          <w:trHeight w:val="454"/>
          <w:jc w:val="center"/>
        </w:trPr>
        <w:tc>
          <w:tcPr>
            <w:tcW w:w="5000" w:type="pct"/>
            <w:gridSpan w:val="4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2BA2B" w14:textId="77777777" w:rsidR="008939FB" w:rsidRDefault="008939FB"/>
        </w:tc>
      </w:tr>
      <w:tr w:rsidR="008939FB" w14:paraId="658C00D3" w14:textId="77777777" w:rsidTr="00C3061C">
        <w:trPr>
          <w:gridAfter w:val="1"/>
          <w:wAfter w:w="74" w:type="pct"/>
          <w:trHeight w:hRule="exact" w:val="454"/>
          <w:jc w:val="center"/>
        </w:trPr>
        <w:tc>
          <w:tcPr>
            <w:tcW w:w="2354" w:type="pct"/>
            <w:vMerge w:val="restart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1CC79" w14:textId="77777777" w:rsidR="008939FB" w:rsidRDefault="008939FB">
            <w:pPr>
              <w:ind w:right="1786"/>
              <w:jc w:val="right"/>
              <w:rPr>
                <w:sz w:val="28"/>
                <w:szCs w:val="28"/>
              </w:rPr>
            </w:pPr>
          </w:p>
        </w:tc>
        <w:tc>
          <w:tcPr>
            <w:tcW w:w="1101" w:type="pct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E8E1E2A" w14:textId="77777777" w:rsidR="008939FB" w:rsidRDefault="008939FB" w:rsidP="006C4C3E">
            <w:pPr>
              <w:spacing w:after="0"/>
              <w:ind w:right="284" w:firstLine="0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Группа</w:t>
            </w:r>
          </w:p>
        </w:tc>
        <w:tc>
          <w:tcPr>
            <w:tcW w:w="1471" w:type="pct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D2813C9" w14:textId="77777777" w:rsidR="008939FB" w:rsidRDefault="008939FB" w:rsidP="006C4C3E">
            <w:pPr>
              <w:spacing w:after="0"/>
              <w:ind w:firstLine="0"/>
              <w:rPr>
                <w:rFonts w:cstheme="minorHAnsi"/>
                <w:caps/>
                <w:szCs w:val="24"/>
                <w:lang w:val="en-US"/>
              </w:rPr>
            </w:pPr>
            <w:r>
              <w:rPr>
                <w:rFonts w:cstheme="minorHAnsi"/>
                <w:caps/>
                <w:szCs w:val="24"/>
              </w:rPr>
              <w:t>ПМ-</w:t>
            </w:r>
            <w:r w:rsidR="001D533F">
              <w:rPr>
                <w:rFonts w:cstheme="minorHAnsi"/>
                <w:caps/>
                <w:szCs w:val="24"/>
              </w:rPr>
              <w:t>0</w:t>
            </w:r>
            <w:r w:rsidR="006C4C3E">
              <w:rPr>
                <w:rFonts w:cstheme="minorHAnsi"/>
                <w:caps/>
                <w:szCs w:val="24"/>
              </w:rPr>
              <w:t>1</w:t>
            </w:r>
          </w:p>
        </w:tc>
      </w:tr>
      <w:tr w:rsidR="008939FB" w14:paraId="3C89BFAA" w14:textId="77777777" w:rsidTr="00C3061C">
        <w:trPr>
          <w:gridAfter w:val="1"/>
          <w:wAfter w:w="74" w:type="pct"/>
          <w:trHeight w:hRule="exact" w:val="454"/>
          <w:jc w:val="center"/>
        </w:trPr>
        <w:tc>
          <w:tcPr>
            <w:tcW w:w="2354" w:type="pct"/>
            <w:vMerge/>
            <w:shd w:val="clear" w:color="auto" w:fill="auto"/>
            <w:vAlign w:val="center"/>
            <w:hideMark/>
          </w:tcPr>
          <w:p w14:paraId="470893B1" w14:textId="77777777" w:rsidR="008939FB" w:rsidRDefault="008939FB">
            <w:pPr>
              <w:spacing w:after="0" w:line="240" w:lineRule="auto"/>
              <w:rPr>
                <w:sz w:val="28"/>
                <w:szCs w:val="28"/>
              </w:rPr>
            </w:pPr>
          </w:p>
        </w:tc>
        <w:tc>
          <w:tcPr>
            <w:tcW w:w="1101" w:type="pct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16BC80" w14:textId="77777777" w:rsidR="008939FB" w:rsidRDefault="008939FB" w:rsidP="006C4C3E">
            <w:pPr>
              <w:spacing w:after="0"/>
              <w:ind w:firstLine="0"/>
              <w:rPr>
                <w:rFonts w:cstheme="minorHAnsi"/>
                <w:szCs w:val="24"/>
              </w:rPr>
            </w:pPr>
          </w:p>
        </w:tc>
        <w:tc>
          <w:tcPr>
            <w:tcW w:w="1471" w:type="pct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4A541E" w14:textId="77777777" w:rsidR="008939FB" w:rsidRDefault="008939FB" w:rsidP="006C4C3E">
            <w:pPr>
              <w:spacing w:after="0"/>
              <w:ind w:firstLine="0"/>
              <w:rPr>
                <w:rFonts w:cstheme="minorHAnsi"/>
                <w:caps/>
                <w:szCs w:val="24"/>
              </w:rPr>
            </w:pPr>
          </w:p>
        </w:tc>
      </w:tr>
      <w:tr w:rsidR="008939FB" w14:paraId="270B24D5" w14:textId="77777777" w:rsidTr="00C3061C">
        <w:trPr>
          <w:gridAfter w:val="1"/>
          <w:wAfter w:w="74" w:type="pct"/>
          <w:trHeight w:hRule="exact" w:val="454"/>
          <w:jc w:val="center"/>
        </w:trPr>
        <w:tc>
          <w:tcPr>
            <w:tcW w:w="2354" w:type="pct"/>
            <w:vMerge/>
            <w:shd w:val="clear" w:color="auto" w:fill="auto"/>
            <w:vAlign w:val="center"/>
            <w:hideMark/>
          </w:tcPr>
          <w:p w14:paraId="0B8AC284" w14:textId="77777777" w:rsidR="008939FB" w:rsidRDefault="008939FB">
            <w:pPr>
              <w:spacing w:after="0" w:line="240" w:lineRule="auto"/>
              <w:rPr>
                <w:sz w:val="28"/>
                <w:szCs w:val="28"/>
              </w:rPr>
            </w:pPr>
          </w:p>
        </w:tc>
        <w:tc>
          <w:tcPr>
            <w:tcW w:w="1101" w:type="pct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554E8B0" w14:textId="77777777" w:rsidR="008939FB" w:rsidRDefault="008939FB" w:rsidP="006C4C3E">
            <w:pPr>
              <w:spacing w:after="0"/>
              <w:ind w:firstLine="0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Студент</w:t>
            </w:r>
          </w:p>
        </w:tc>
        <w:tc>
          <w:tcPr>
            <w:tcW w:w="1471" w:type="pct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56FA49F" w14:textId="77777777" w:rsidR="008939FB" w:rsidRPr="00C3061C" w:rsidRDefault="006C4C3E" w:rsidP="006C4C3E">
            <w:pPr>
              <w:spacing w:after="0"/>
              <w:ind w:firstLine="0"/>
              <w:rPr>
                <w:rFonts w:cstheme="minorHAnsi"/>
                <w:caps/>
                <w:szCs w:val="24"/>
              </w:rPr>
            </w:pPr>
            <w:r>
              <w:rPr>
                <w:rFonts w:cstheme="minorHAnsi"/>
                <w:caps/>
                <w:szCs w:val="24"/>
              </w:rPr>
              <w:t>Самсонов семён</w:t>
            </w:r>
          </w:p>
        </w:tc>
      </w:tr>
      <w:tr w:rsidR="008939FB" w14:paraId="06E9A59B" w14:textId="77777777" w:rsidTr="00C3061C">
        <w:trPr>
          <w:gridAfter w:val="1"/>
          <w:wAfter w:w="74" w:type="pct"/>
          <w:trHeight w:hRule="exact" w:val="454"/>
          <w:jc w:val="center"/>
        </w:trPr>
        <w:tc>
          <w:tcPr>
            <w:tcW w:w="2354" w:type="pct"/>
            <w:vMerge/>
            <w:shd w:val="clear" w:color="auto" w:fill="auto"/>
            <w:vAlign w:val="center"/>
            <w:hideMark/>
          </w:tcPr>
          <w:p w14:paraId="7190B447" w14:textId="77777777" w:rsidR="008939FB" w:rsidRDefault="008939FB">
            <w:pPr>
              <w:spacing w:after="0" w:line="240" w:lineRule="auto"/>
              <w:rPr>
                <w:sz w:val="28"/>
                <w:szCs w:val="28"/>
              </w:rPr>
            </w:pPr>
          </w:p>
        </w:tc>
        <w:tc>
          <w:tcPr>
            <w:tcW w:w="1101" w:type="pct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60EAC6" w14:textId="77777777" w:rsidR="008939FB" w:rsidRDefault="008939FB" w:rsidP="006C4C3E">
            <w:pPr>
              <w:spacing w:after="0"/>
              <w:ind w:firstLine="0"/>
              <w:jc w:val="both"/>
              <w:rPr>
                <w:rFonts w:cstheme="minorHAnsi"/>
                <w:szCs w:val="24"/>
              </w:rPr>
            </w:pPr>
          </w:p>
        </w:tc>
        <w:tc>
          <w:tcPr>
            <w:tcW w:w="1471" w:type="pct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1B85D2" w14:textId="77777777" w:rsidR="008939FB" w:rsidRDefault="006C4C3E" w:rsidP="006C4C3E">
            <w:pPr>
              <w:spacing w:after="0"/>
              <w:ind w:firstLine="0"/>
              <w:rPr>
                <w:rFonts w:cstheme="minorHAnsi"/>
                <w:caps/>
                <w:szCs w:val="24"/>
              </w:rPr>
            </w:pPr>
            <w:r>
              <w:rPr>
                <w:rFonts w:cstheme="minorHAnsi"/>
                <w:caps/>
                <w:szCs w:val="24"/>
              </w:rPr>
              <w:t>евгеньевич</w:t>
            </w:r>
          </w:p>
        </w:tc>
      </w:tr>
      <w:tr w:rsidR="00DA7348" w14:paraId="5267A52D" w14:textId="77777777" w:rsidTr="00C3061C">
        <w:trPr>
          <w:gridAfter w:val="3"/>
          <w:wAfter w:w="2646" w:type="pct"/>
          <w:trHeight w:val="908"/>
          <w:jc w:val="center"/>
        </w:trPr>
        <w:tc>
          <w:tcPr>
            <w:tcW w:w="2354" w:type="pct"/>
            <w:vMerge/>
            <w:shd w:val="clear" w:color="auto" w:fill="auto"/>
            <w:vAlign w:val="center"/>
            <w:hideMark/>
          </w:tcPr>
          <w:p w14:paraId="4C82D664" w14:textId="77777777" w:rsidR="00DA7348" w:rsidRDefault="00DA7348">
            <w:pPr>
              <w:spacing w:after="0" w:line="240" w:lineRule="auto"/>
              <w:rPr>
                <w:sz w:val="28"/>
                <w:szCs w:val="28"/>
              </w:rPr>
            </w:pPr>
          </w:p>
        </w:tc>
      </w:tr>
      <w:tr w:rsidR="00DA7348" w14:paraId="2D1086D1" w14:textId="77777777" w:rsidTr="00C3061C">
        <w:trPr>
          <w:gridAfter w:val="3"/>
          <w:wAfter w:w="2646" w:type="pct"/>
          <w:trHeight w:hRule="exact" w:val="1753"/>
          <w:jc w:val="center"/>
        </w:trPr>
        <w:tc>
          <w:tcPr>
            <w:tcW w:w="2354" w:type="pct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889EF" w14:textId="77777777" w:rsidR="00DA7348" w:rsidRDefault="00DA7348">
            <w:pPr>
              <w:jc w:val="center"/>
            </w:pPr>
          </w:p>
        </w:tc>
      </w:tr>
      <w:tr w:rsidR="008939FB" w14:paraId="17008B91" w14:textId="77777777" w:rsidTr="00DA7348">
        <w:trPr>
          <w:trHeight w:val="454"/>
          <w:jc w:val="center"/>
        </w:trPr>
        <w:tc>
          <w:tcPr>
            <w:tcW w:w="5000" w:type="pct"/>
            <w:gridSpan w:val="4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E10D677" w14:textId="77777777" w:rsidR="008939FB" w:rsidRDefault="008939FB" w:rsidP="006C4C3E">
            <w:pPr>
              <w:ind w:firstLine="0"/>
              <w:jc w:val="center"/>
            </w:pPr>
            <w:r>
              <w:rPr>
                <w:sz w:val="32"/>
                <w:szCs w:val="32"/>
              </w:rPr>
              <w:t>Новосибирск</w:t>
            </w:r>
          </w:p>
        </w:tc>
      </w:tr>
    </w:tbl>
    <w:p w14:paraId="0AF708BB" w14:textId="77777777" w:rsidR="00431BE1" w:rsidRDefault="00C3061C" w:rsidP="006C4C3E">
      <w:pPr>
        <w:tabs>
          <w:tab w:val="left" w:pos="993"/>
        </w:tabs>
        <w:ind w:firstLine="0"/>
        <w:jc w:val="center"/>
        <w:rPr>
          <w:sz w:val="28"/>
          <w:szCs w:val="32"/>
        </w:rPr>
      </w:pPr>
      <w:r w:rsidRPr="00C3061C">
        <w:rPr>
          <w:sz w:val="28"/>
          <w:szCs w:val="32"/>
        </w:rPr>
        <w:t>2023</w:t>
      </w:r>
    </w:p>
    <w:sdt>
      <w:sdtPr>
        <w:rPr>
          <w:rFonts w:ascii="Times New Roman" w:eastAsiaTheme="minorHAnsi" w:hAnsi="Times New Roman" w:cstheme="minorBidi"/>
          <w:sz w:val="24"/>
          <w:szCs w:val="22"/>
          <w:lang w:eastAsia="en-US"/>
        </w:rPr>
        <w:id w:val="-3418592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2169340" w14:textId="77777777" w:rsidR="00483809" w:rsidRDefault="00483809">
          <w:pPr>
            <w:pStyle w:val="aa"/>
          </w:pPr>
          <w:r>
            <w:t>Оглавление</w:t>
          </w:r>
        </w:p>
        <w:p w14:paraId="771BC342" w14:textId="346EF50B" w:rsidR="00123ECB" w:rsidRDefault="00483809">
          <w:pPr>
            <w:pStyle w:val="13"/>
            <w:tabs>
              <w:tab w:val="right" w:leader="dot" w:pos="9628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5344977" w:history="1">
            <w:r w:rsidR="00123ECB" w:rsidRPr="00BA0B81">
              <w:rPr>
                <w:rStyle w:val="ab"/>
                <w:noProof/>
              </w:rPr>
              <w:t>Теоретическая часть</w:t>
            </w:r>
            <w:r w:rsidR="00123ECB">
              <w:rPr>
                <w:noProof/>
                <w:webHidden/>
              </w:rPr>
              <w:tab/>
            </w:r>
            <w:r w:rsidR="00123ECB">
              <w:rPr>
                <w:noProof/>
                <w:webHidden/>
              </w:rPr>
              <w:fldChar w:fldCharType="begin"/>
            </w:r>
            <w:r w:rsidR="00123ECB">
              <w:rPr>
                <w:noProof/>
                <w:webHidden/>
              </w:rPr>
              <w:instrText xml:space="preserve"> PAGEREF _Toc135344977 \h </w:instrText>
            </w:r>
            <w:r w:rsidR="00123ECB">
              <w:rPr>
                <w:noProof/>
                <w:webHidden/>
              </w:rPr>
            </w:r>
            <w:r w:rsidR="00123ECB">
              <w:rPr>
                <w:noProof/>
                <w:webHidden/>
              </w:rPr>
              <w:fldChar w:fldCharType="separate"/>
            </w:r>
            <w:r w:rsidR="007D4071">
              <w:rPr>
                <w:noProof/>
                <w:webHidden/>
              </w:rPr>
              <w:t>3</w:t>
            </w:r>
            <w:r w:rsidR="00123ECB">
              <w:rPr>
                <w:noProof/>
                <w:webHidden/>
              </w:rPr>
              <w:fldChar w:fldCharType="end"/>
            </w:r>
          </w:hyperlink>
        </w:p>
        <w:p w14:paraId="7F1E9FFA" w14:textId="15A10F79" w:rsidR="00123ECB" w:rsidRDefault="00000000">
          <w:pPr>
            <w:pStyle w:val="21"/>
            <w:tabs>
              <w:tab w:val="right" w:leader="dot" w:pos="9628"/>
            </w:tabs>
            <w:rPr>
              <w:noProof/>
            </w:rPr>
          </w:pPr>
          <w:hyperlink w:anchor="_Toc135344978" w:history="1">
            <w:r w:rsidR="00123ECB" w:rsidRPr="00BA0B81">
              <w:rPr>
                <w:rStyle w:val="ab"/>
                <w:noProof/>
              </w:rPr>
              <w:t>Постановка задачи</w:t>
            </w:r>
            <w:r w:rsidR="00123ECB">
              <w:rPr>
                <w:noProof/>
                <w:webHidden/>
              </w:rPr>
              <w:tab/>
            </w:r>
            <w:r w:rsidR="00123ECB">
              <w:rPr>
                <w:noProof/>
                <w:webHidden/>
              </w:rPr>
              <w:fldChar w:fldCharType="begin"/>
            </w:r>
            <w:r w:rsidR="00123ECB">
              <w:rPr>
                <w:noProof/>
                <w:webHidden/>
              </w:rPr>
              <w:instrText xml:space="preserve"> PAGEREF _Toc135344978 \h </w:instrText>
            </w:r>
            <w:r w:rsidR="00123ECB">
              <w:rPr>
                <w:noProof/>
                <w:webHidden/>
              </w:rPr>
            </w:r>
            <w:r w:rsidR="00123ECB">
              <w:rPr>
                <w:noProof/>
                <w:webHidden/>
              </w:rPr>
              <w:fldChar w:fldCharType="separate"/>
            </w:r>
            <w:r w:rsidR="007D4071">
              <w:rPr>
                <w:noProof/>
                <w:webHidden/>
              </w:rPr>
              <w:t>3</w:t>
            </w:r>
            <w:r w:rsidR="00123ECB">
              <w:rPr>
                <w:noProof/>
                <w:webHidden/>
              </w:rPr>
              <w:fldChar w:fldCharType="end"/>
            </w:r>
          </w:hyperlink>
        </w:p>
        <w:p w14:paraId="54EC3454" w14:textId="1D17C044" w:rsidR="00123ECB" w:rsidRDefault="00000000">
          <w:pPr>
            <w:pStyle w:val="21"/>
            <w:tabs>
              <w:tab w:val="right" w:leader="dot" w:pos="9628"/>
            </w:tabs>
            <w:rPr>
              <w:noProof/>
            </w:rPr>
          </w:pPr>
          <w:hyperlink w:anchor="_Toc135344979" w:history="1">
            <w:r w:rsidR="00123ECB" w:rsidRPr="00BA0B81">
              <w:rPr>
                <w:rStyle w:val="ab"/>
                <w:noProof/>
              </w:rPr>
              <w:t>Дискретизация по времени</w:t>
            </w:r>
            <w:r w:rsidR="00123ECB">
              <w:rPr>
                <w:noProof/>
                <w:webHidden/>
              </w:rPr>
              <w:tab/>
            </w:r>
            <w:r w:rsidR="00123ECB">
              <w:rPr>
                <w:noProof/>
                <w:webHidden/>
              </w:rPr>
              <w:fldChar w:fldCharType="begin"/>
            </w:r>
            <w:r w:rsidR="00123ECB">
              <w:rPr>
                <w:noProof/>
                <w:webHidden/>
              </w:rPr>
              <w:instrText xml:space="preserve"> PAGEREF _Toc135344979 \h </w:instrText>
            </w:r>
            <w:r w:rsidR="00123ECB">
              <w:rPr>
                <w:noProof/>
                <w:webHidden/>
              </w:rPr>
            </w:r>
            <w:r w:rsidR="00123ECB">
              <w:rPr>
                <w:noProof/>
                <w:webHidden/>
              </w:rPr>
              <w:fldChar w:fldCharType="separate"/>
            </w:r>
            <w:r w:rsidR="007D4071">
              <w:rPr>
                <w:noProof/>
                <w:webHidden/>
              </w:rPr>
              <w:t>4</w:t>
            </w:r>
            <w:r w:rsidR="00123ECB">
              <w:rPr>
                <w:noProof/>
                <w:webHidden/>
              </w:rPr>
              <w:fldChar w:fldCharType="end"/>
            </w:r>
          </w:hyperlink>
        </w:p>
        <w:p w14:paraId="04A053C2" w14:textId="7BB30713" w:rsidR="00123ECB" w:rsidRDefault="00000000">
          <w:pPr>
            <w:pStyle w:val="13"/>
            <w:tabs>
              <w:tab w:val="right" w:leader="dot" w:pos="9628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5344980" w:history="1">
            <w:r w:rsidR="00123ECB" w:rsidRPr="00BA0B81">
              <w:rPr>
                <w:rStyle w:val="ab"/>
                <w:noProof/>
              </w:rPr>
              <w:t>Описание разработанной программы</w:t>
            </w:r>
            <w:r w:rsidR="00123ECB">
              <w:rPr>
                <w:noProof/>
                <w:webHidden/>
              </w:rPr>
              <w:tab/>
            </w:r>
            <w:r w:rsidR="00123ECB">
              <w:rPr>
                <w:noProof/>
                <w:webHidden/>
              </w:rPr>
              <w:fldChar w:fldCharType="begin"/>
            </w:r>
            <w:r w:rsidR="00123ECB">
              <w:rPr>
                <w:noProof/>
                <w:webHidden/>
              </w:rPr>
              <w:instrText xml:space="preserve"> PAGEREF _Toc135344980 \h </w:instrText>
            </w:r>
            <w:r w:rsidR="00123ECB">
              <w:rPr>
                <w:noProof/>
                <w:webHidden/>
              </w:rPr>
            </w:r>
            <w:r w:rsidR="00123ECB">
              <w:rPr>
                <w:noProof/>
                <w:webHidden/>
              </w:rPr>
              <w:fldChar w:fldCharType="separate"/>
            </w:r>
            <w:r w:rsidR="007D4071">
              <w:rPr>
                <w:noProof/>
                <w:webHidden/>
              </w:rPr>
              <w:t>7</w:t>
            </w:r>
            <w:r w:rsidR="00123ECB">
              <w:rPr>
                <w:noProof/>
                <w:webHidden/>
              </w:rPr>
              <w:fldChar w:fldCharType="end"/>
            </w:r>
          </w:hyperlink>
        </w:p>
        <w:p w14:paraId="15B9F9C5" w14:textId="4CD2E801" w:rsidR="00123ECB" w:rsidRDefault="00000000">
          <w:pPr>
            <w:pStyle w:val="21"/>
            <w:tabs>
              <w:tab w:val="right" w:leader="dot" w:pos="9628"/>
            </w:tabs>
            <w:rPr>
              <w:noProof/>
            </w:rPr>
          </w:pPr>
          <w:hyperlink w:anchor="_Toc135344981" w:history="1">
            <w:r w:rsidR="00123ECB" w:rsidRPr="00BA0B81">
              <w:rPr>
                <w:rStyle w:val="ab"/>
                <w:noProof/>
              </w:rPr>
              <w:t>Структуры данных, используемые для задания расчётной области и конечноэлементной сетки</w:t>
            </w:r>
            <w:r w:rsidR="00123ECB">
              <w:rPr>
                <w:noProof/>
                <w:webHidden/>
              </w:rPr>
              <w:tab/>
            </w:r>
            <w:r w:rsidR="00123ECB">
              <w:rPr>
                <w:noProof/>
                <w:webHidden/>
              </w:rPr>
              <w:fldChar w:fldCharType="begin"/>
            </w:r>
            <w:r w:rsidR="00123ECB">
              <w:rPr>
                <w:noProof/>
                <w:webHidden/>
              </w:rPr>
              <w:instrText xml:space="preserve"> PAGEREF _Toc135344981 \h </w:instrText>
            </w:r>
            <w:r w:rsidR="00123ECB">
              <w:rPr>
                <w:noProof/>
                <w:webHidden/>
              </w:rPr>
            </w:r>
            <w:r w:rsidR="00123ECB">
              <w:rPr>
                <w:noProof/>
                <w:webHidden/>
              </w:rPr>
              <w:fldChar w:fldCharType="separate"/>
            </w:r>
            <w:r w:rsidR="007D4071">
              <w:rPr>
                <w:noProof/>
                <w:webHidden/>
              </w:rPr>
              <w:t>7</w:t>
            </w:r>
            <w:r w:rsidR="00123ECB">
              <w:rPr>
                <w:noProof/>
                <w:webHidden/>
              </w:rPr>
              <w:fldChar w:fldCharType="end"/>
            </w:r>
          </w:hyperlink>
        </w:p>
        <w:p w14:paraId="1AAFA833" w14:textId="7B4EE8D4" w:rsidR="00123ECB" w:rsidRDefault="00000000">
          <w:pPr>
            <w:pStyle w:val="21"/>
            <w:tabs>
              <w:tab w:val="right" w:leader="dot" w:pos="9628"/>
            </w:tabs>
            <w:rPr>
              <w:noProof/>
            </w:rPr>
          </w:pPr>
          <w:hyperlink w:anchor="_Toc135344982" w:history="1">
            <w:r w:rsidR="00123ECB" w:rsidRPr="00BA0B81">
              <w:rPr>
                <w:rStyle w:val="ab"/>
                <w:rFonts w:eastAsia="Times New Roman"/>
                <w:noProof/>
                <w:lang w:eastAsia="ru-RU"/>
              </w:rPr>
              <w:t>Структура основных модулей программы</w:t>
            </w:r>
            <w:r w:rsidR="00123ECB">
              <w:rPr>
                <w:noProof/>
                <w:webHidden/>
              </w:rPr>
              <w:tab/>
            </w:r>
            <w:r w:rsidR="00123ECB">
              <w:rPr>
                <w:noProof/>
                <w:webHidden/>
              </w:rPr>
              <w:fldChar w:fldCharType="begin"/>
            </w:r>
            <w:r w:rsidR="00123ECB">
              <w:rPr>
                <w:noProof/>
                <w:webHidden/>
              </w:rPr>
              <w:instrText xml:space="preserve"> PAGEREF _Toc135344982 \h </w:instrText>
            </w:r>
            <w:r w:rsidR="00123ECB">
              <w:rPr>
                <w:noProof/>
                <w:webHidden/>
              </w:rPr>
            </w:r>
            <w:r w:rsidR="00123ECB">
              <w:rPr>
                <w:noProof/>
                <w:webHidden/>
              </w:rPr>
              <w:fldChar w:fldCharType="separate"/>
            </w:r>
            <w:r w:rsidR="007D4071">
              <w:rPr>
                <w:noProof/>
                <w:webHidden/>
              </w:rPr>
              <w:t>7</w:t>
            </w:r>
            <w:r w:rsidR="00123ECB">
              <w:rPr>
                <w:noProof/>
                <w:webHidden/>
              </w:rPr>
              <w:fldChar w:fldCharType="end"/>
            </w:r>
          </w:hyperlink>
        </w:p>
        <w:p w14:paraId="5FD477C1" w14:textId="4723EDED" w:rsidR="00123ECB" w:rsidRDefault="00000000">
          <w:pPr>
            <w:pStyle w:val="13"/>
            <w:tabs>
              <w:tab w:val="right" w:leader="dot" w:pos="9628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5344983" w:history="1">
            <w:r w:rsidR="00123ECB" w:rsidRPr="00BA0B81">
              <w:rPr>
                <w:rStyle w:val="ab"/>
                <w:noProof/>
              </w:rPr>
              <w:t>Тестирование программы</w:t>
            </w:r>
            <w:r w:rsidR="00123ECB">
              <w:rPr>
                <w:noProof/>
                <w:webHidden/>
              </w:rPr>
              <w:tab/>
            </w:r>
            <w:r w:rsidR="00123ECB">
              <w:rPr>
                <w:noProof/>
                <w:webHidden/>
              </w:rPr>
              <w:fldChar w:fldCharType="begin"/>
            </w:r>
            <w:r w:rsidR="00123ECB">
              <w:rPr>
                <w:noProof/>
                <w:webHidden/>
              </w:rPr>
              <w:instrText xml:space="preserve"> PAGEREF _Toc135344983 \h </w:instrText>
            </w:r>
            <w:r w:rsidR="00123ECB">
              <w:rPr>
                <w:noProof/>
                <w:webHidden/>
              </w:rPr>
            </w:r>
            <w:r w:rsidR="00123ECB">
              <w:rPr>
                <w:noProof/>
                <w:webHidden/>
              </w:rPr>
              <w:fldChar w:fldCharType="separate"/>
            </w:r>
            <w:r w:rsidR="007D4071">
              <w:rPr>
                <w:noProof/>
                <w:webHidden/>
              </w:rPr>
              <w:t>9</w:t>
            </w:r>
            <w:r w:rsidR="00123ECB">
              <w:rPr>
                <w:noProof/>
                <w:webHidden/>
              </w:rPr>
              <w:fldChar w:fldCharType="end"/>
            </w:r>
          </w:hyperlink>
        </w:p>
        <w:p w14:paraId="75030F09" w14:textId="5BCD5D3B" w:rsidR="00123ECB" w:rsidRDefault="00000000">
          <w:pPr>
            <w:pStyle w:val="21"/>
            <w:tabs>
              <w:tab w:val="right" w:leader="dot" w:pos="9628"/>
            </w:tabs>
            <w:rPr>
              <w:noProof/>
            </w:rPr>
          </w:pPr>
          <w:hyperlink w:anchor="_Toc135344984" w:history="1">
            <w:r w:rsidR="00123ECB" w:rsidRPr="00BA0B81">
              <w:rPr>
                <w:rStyle w:val="ab"/>
                <w:noProof/>
              </w:rPr>
              <w:t>Базовые тесты для проверки работоспособности программы</w:t>
            </w:r>
            <w:r w:rsidR="00123ECB">
              <w:rPr>
                <w:noProof/>
                <w:webHidden/>
              </w:rPr>
              <w:tab/>
            </w:r>
            <w:r w:rsidR="00123ECB">
              <w:rPr>
                <w:noProof/>
                <w:webHidden/>
              </w:rPr>
              <w:fldChar w:fldCharType="begin"/>
            </w:r>
            <w:r w:rsidR="00123ECB">
              <w:rPr>
                <w:noProof/>
                <w:webHidden/>
              </w:rPr>
              <w:instrText xml:space="preserve"> PAGEREF _Toc135344984 \h </w:instrText>
            </w:r>
            <w:r w:rsidR="00123ECB">
              <w:rPr>
                <w:noProof/>
                <w:webHidden/>
              </w:rPr>
            </w:r>
            <w:r w:rsidR="00123ECB">
              <w:rPr>
                <w:noProof/>
                <w:webHidden/>
              </w:rPr>
              <w:fldChar w:fldCharType="separate"/>
            </w:r>
            <w:r w:rsidR="007D4071">
              <w:rPr>
                <w:noProof/>
                <w:webHidden/>
              </w:rPr>
              <w:t>9</w:t>
            </w:r>
            <w:r w:rsidR="00123ECB">
              <w:rPr>
                <w:noProof/>
                <w:webHidden/>
              </w:rPr>
              <w:fldChar w:fldCharType="end"/>
            </w:r>
          </w:hyperlink>
        </w:p>
        <w:p w14:paraId="1164CA01" w14:textId="426FDB36" w:rsidR="00123ECB" w:rsidRDefault="00000000">
          <w:pPr>
            <w:pStyle w:val="21"/>
            <w:tabs>
              <w:tab w:val="right" w:leader="dot" w:pos="9628"/>
            </w:tabs>
            <w:rPr>
              <w:noProof/>
            </w:rPr>
          </w:pPr>
          <w:hyperlink w:anchor="_Toc135344985" w:history="1">
            <w:r w:rsidR="00123ECB" w:rsidRPr="00BA0B81">
              <w:rPr>
                <w:rStyle w:val="ab"/>
                <w:noProof/>
              </w:rPr>
              <w:t>Тестирование на порядок аппроксимации</w:t>
            </w:r>
            <w:r w:rsidR="00123ECB">
              <w:rPr>
                <w:noProof/>
                <w:webHidden/>
              </w:rPr>
              <w:tab/>
            </w:r>
            <w:r w:rsidR="00123ECB">
              <w:rPr>
                <w:noProof/>
                <w:webHidden/>
              </w:rPr>
              <w:fldChar w:fldCharType="begin"/>
            </w:r>
            <w:r w:rsidR="00123ECB">
              <w:rPr>
                <w:noProof/>
                <w:webHidden/>
              </w:rPr>
              <w:instrText xml:space="preserve"> PAGEREF _Toc135344985 \h </w:instrText>
            </w:r>
            <w:r w:rsidR="00123ECB">
              <w:rPr>
                <w:noProof/>
                <w:webHidden/>
              </w:rPr>
            </w:r>
            <w:r w:rsidR="00123ECB">
              <w:rPr>
                <w:noProof/>
                <w:webHidden/>
              </w:rPr>
              <w:fldChar w:fldCharType="separate"/>
            </w:r>
            <w:r w:rsidR="007D4071">
              <w:rPr>
                <w:noProof/>
                <w:webHidden/>
              </w:rPr>
              <w:t>10</w:t>
            </w:r>
            <w:r w:rsidR="00123ECB">
              <w:rPr>
                <w:noProof/>
                <w:webHidden/>
              </w:rPr>
              <w:fldChar w:fldCharType="end"/>
            </w:r>
          </w:hyperlink>
        </w:p>
        <w:p w14:paraId="62A6340B" w14:textId="2E38FA40" w:rsidR="00123ECB" w:rsidRDefault="00000000">
          <w:pPr>
            <w:pStyle w:val="21"/>
            <w:tabs>
              <w:tab w:val="right" w:leader="dot" w:pos="9628"/>
            </w:tabs>
            <w:rPr>
              <w:noProof/>
            </w:rPr>
          </w:pPr>
          <w:hyperlink w:anchor="_Toc135344986" w:history="1">
            <w:r w:rsidR="00123ECB" w:rsidRPr="00BA0B81">
              <w:rPr>
                <w:rStyle w:val="ab"/>
                <w:noProof/>
              </w:rPr>
              <w:t>Тестирование на порядок сходимости</w:t>
            </w:r>
            <w:r w:rsidR="00123ECB">
              <w:rPr>
                <w:noProof/>
                <w:webHidden/>
              </w:rPr>
              <w:tab/>
            </w:r>
            <w:r w:rsidR="00123ECB">
              <w:rPr>
                <w:noProof/>
                <w:webHidden/>
              </w:rPr>
              <w:fldChar w:fldCharType="begin"/>
            </w:r>
            <w:r w:rsidR="00123ECB">
              <w:rPr>
                <w:noProof/>
                <w:webHidden/>
              </w:rPr>
              <w:instrText xml:space="preserve"> PAGEREF _Toc135344986 \h </w:instrText>
            </w:r>
            <w:r w:rsidR="00123ECB">
              <w:rPr>
                <w:noProof/>
                <w:webHidden/>
              </w:rPr>
            </w:r>
            <w:r w:rsidR="00123ECB">
              <w:rPr>
                <w:noProof/>
                <w:webHidden/>
              </w:rPr>
              <w:fldChar w:fldCharType="separate"/>
            </w:r>
            <w:r w:rsidR="007D4071">
              <w:rPr>
                <w:noProof/>
                <w:webHidden/>
              </w:rPr>
              <w:t>11</w:t>
            </w:r>
            <w:r w:rsidR="00123ECB">
              <w:rPr>
                <w:noProof/>
                <w:webHidden/>
              </w:rPr>
              <w:fldChar w:fldCharType="end"/>
            </w:r>
          </w:hyperlink>
        </w:p>
        <w:p w14:paraId="1D27863B" w14:textId="2629739A" w:rsidR="00123ECB" w:rsidRDefault="00000000">
          <w:pPr>
            <w:pStyle w:val="13"/>
            <w:tabs>
              <w:tab w:val="right" w:leader="dot" w:pos="9628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5344987" w:history="1">
            <w:r w:rsidR="00123ECB" w:rsidRPr="00BA0B81">
              <w:rPr>
                <w:rStyle w:val="ab"/>
                <w:noProof/>
              </w:rPr>
              <w:t>Выводы</w:t>
            </w:r>
            <w:r w:rsidR="00123ECB">
              <w:rPr>
                <w:noProof/>
                <w:webHidden/>
              </w:rPr>
              <w:tab/>
            </w:r>
            <w:r w:rsidR="00123ECB">
              <w:rPr>
                <w:noProof/>
                <w:webHidden/>
              </w:rPr>
              <w:fldChar w:fldCharType="begin"/>
            </w:r>
            <w:r w:rsidR="00123ECB">
              <w:rPr>
                <w:noProof/>
                <w:webHidden/>
              </w:rPr>
              <w:instrText xml:space="preserve"> PAGEREF _Toc135344987 \h </w:instrText>
            </w:r>
            <w:r w:rsidR="00123ECB">
              <w:rPr>
                <w:noProof/>
                <w:webHidden/>
              </w:rPr>
            </w:r>
            <w:r w:rsidR="00123ECB">
              <w:rPr>
                <w:noProof/>
                <w:webHidden/>
              </w:rPr>
              <w:fldChar w:fldCharType="separate"/>
            </w:r>
            <w:r w:rsidR="007D4071">
              <w:rPr>
                <w:noProof/>
                <w:webHidden/>
              </w:rPr>
              <w:t>12</w:t>
            </w:r>
            <w:r w:rsidR="00123ECB">
              <w:rPr>
                <w:noProof/>
                <w:webHidden/>
              </w:rPr>
              <w:fldChar w:fldCharType="end"/>
            </w:r>
          </w:hyperlink>
        </w:p>
        <w:p w14:paraId="10553F0F" w14:textId="2662FC87" w:rsidR="00123ECB" w:rsidRDefault="00000000">
          <w:pPr>
            <w:pStyle w:val="13"/>
            <w:tabs>
              <w:tab w:val="right" w:leader="dot" w:pos="9628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5344988" w:history="1">
            <w:r w:rsidR="00123ECB" w:rsidRPr="00BA0B81">
              <w:rPr>
                <w:rStyle w:val="ab"/>
                <w:noProof/>
              </w:rPr>
              <w:t>Код программы</w:t>
            </w:r>
            <w:r w:rsidR="00123ECB">
              <w:rPr>
                <w:noProof/>
                <w:webHidden/>
              </w:rPr>
              <w:tab/>
            </w:r>
            <w:r w:rsidR="00123ECB">
              <w:rPr>
                <w:noProof/>
                <w:webHidden/>
              </w:rPr>
              <w:fldChar w:fldCharType="begin"/>
            </w:r>
            <w:r w:rsidR="00123ECB">
              <w:rPr>
                <w:noProof/>
                <w:webHidden/>
              </w:rPr>
              <w:instrText xml:space="preserve"> PAGEREF _Toc135344988 \h </w:instrText>
            </w:r>
            <w:r w:rsidR="00123ECB">
              <w:rPr>
                <w:noProof/>
                <w:webHidden/>
              </w:rPr>
            </w:r>
            <w:r w:rsidR="00123ECB">
              <w:rPr>
                <w:noProof/>
                <w:webHidden/>
              </w:rPr>
              <w:fldChar w:fldCharType="separate"/>
            </w:r>
            <w:r w:rsidR="007D4071">
              <w:rPr>
                <w:noProof/>
                <w:webHidden/>
              </w:rPr>
              <w:t>13</w:t>
            </w:r>
            <w:r w:rsidR="00123ECB">
              <w:rPr>
                <w:noProof/>
                <w:webHidden/>
              </w:rPr>
              <w:fldChar w:fldCharType="end"/>
            </w:r>
          </w:hyperlink>
        </w:p>
        <w:p w14:paraId="3160C9B6" w14:textId="77777777" w:rsidR="00483809" w:rsidRDefault="00483809">
          <w:r>
            <w:rPr>
              <w:b/>
              <w:bCs/>
            </w:rPr>
            <w:fldChar w:fldCharType="end"/>
          </w:r>
        </w:p>
      </w:sdtContent>
    </w:sdt>
    <w:p w14:paraId="69272BD9" w14:textId="77777777" w:rsidR="00A57FCF" w:rsidRPr="00A57FCF" w:rsidRDefault="00A57FCF" w:rsidP="00A57FCF">
      <w:pPr>
        <w:pStyle w:val="1"/>
      </w:pPr>
      <w:bookmarkStart w:id="0" w:name="_Toc135344977"/>
      <w:r>
        <w:t>Теоретическая часть</w:t>
      </w:r>
      <w:bookmarkEnd w:id="0"/>
    </w:p>
    <w:p w14:paraId="1ECA10C8" w14:textId="77777777" w:rsidR="006C4C3E" w:rsidRDefault="00BE6112" w:rsidP="00A57FCF">
      <w:pPr>
        <w:pStyle w:val="2"/>
      </w:pPr>
      <w:bookmarkStart w:id="1" w:name="_Toc135344978"/>
      <w:r>
        <w:t>Постановка задачи</w:t>
      </w:r>
      <w:bookmarkEnd w:id="1"/>
    </w:p>
    <w:p w14:paraId="48F2802E" w14:textId="77777777" w:rsidR="00C73456" w:rsidRDefault="00483809" w:rsidP="00C73456">
      <w:r>
        <w:t>Целью курсового проекта является решение гиперболической задачи с эллиптическим оператором из курсового проекта по численным методам за 5 семестр с использованием явной трёхслойной схемы по времени.</w:t>
      </w:r>
      <w:r w:rsidR="00BE6112">
        <w:t xml:space="preserve"> Решаемое уравнение имеет следующий общий вид:</w:t>
      </w:r>
    </w:p>
    <w:p w14:paraId="1A2C2F0B" w14:textId="77777777" w:rsidR="00BE6112" w:rsidRPr="00C73456" w:rsidRDefault="00000000" w:rsidP="00452311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eqArr>
            <m:eqArrPr>
              <m:maxDist m:val="1"/>
              <m:ctrlPr>
                <w:rPr>
                  <w:rFonts w:ascii="Cambria Math" w:eastAsiaTheme="minorEastAsia" w:hAnsi="Cambria Math"/>
                  <w:lang w:val="en-US"/>
                </w:rPr>
              </m:ctrlPr>
            </m:eqArr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  <w:lang w:val="en-US"/>
                </w:rPr>
                <m:t>div</m:t>
              </m:r>
              <m:d>
                <m:dPr>
                  <m:ctrlPr>
                    <w:rPr>
                      <w:rFonts w:ascii="Cambria Math" w:hAnsi="Cambria Math"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US"/>
                    </w:rPr>
                    <m:t>λgrad</m:t>
                  </m:r>
                  <m:d>
                    <m:dP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u</m:t>
                      </m:r>
                    </m:e>
                  </m:d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σ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  <m:r>
                    <w:rPr>
                      <w:rFonts w:ascii="Cambria Math" w:hAnsi="Cambria Math"/>
                    </w:rPr>
                    <m:t>u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  <m:r>
                    <w:rPr>
                      <w:rFonts w:ascii="Cambria Math" w:hAnsi="Cambria Math"/>
                    </w:rPr>
                    <m:t>t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χ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∂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u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.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/>
                      <w:lang w:val="en-US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lang w:val="en-US"/>
                    </w:rPr>
                    <m:t>1</m:t>
                  </m:r>
                </m:e>
              </m:d>
              <m:ctrlPr>
                <w:rPr>
                  <w:rFonts w:ascii="Cambria Math" w:hAnsi="Cambria Math"/>
                </w:rPr>
              </m:ctrlPr>
            </m:e>
          </m:eqArr>
        </m:oMath>
      </m:oMathPara>
    </w:p>
    <w:p w14:paraId="2C1573AB" w14:textId="2A82F0CE" w:rsidR="00BE6112" w:rsidRPr="00A84730" w:rsidRDefault="00BE6112" w:rsidP="00BE6112">
      <w:pPr>
        <w:ind w:firstLine="0"/>
        <w:rPr>
          <w:rFonts w:eastAsiaTheme="minorEastAsia"/>
          <w:lang w:eastAsia="ru-RU"/>
        </w:rPr>
      </w:pPr>
      <w:r>
        <w:rPr>
          <w:rFonts w:eastAsiaTheme="minorEastAsia"/>
          <w:iCs/>
        </w:rPr>
        <w:t xml:space="preserve">Область интегрирования: </w:t>
      </w:r>
      <m:oMath>
        <m:r>
          <m:rPr>
            <m:sty m:val="p"/>
          </m:rPr>
          <w:rPr>
            <w:rFonts w:ascii="Cambria Math" w:eastAsiaTheme="minorEastAsia" w:hAnsi="Cambria Math"/>
          </w:rPr>
          <m:t>Ω</m:t>
        </m:r>
      </m:oMath>
      <w:r w:rsidRPr="00BE6112">
        <w:rPr>
          <w:rFonts w:eastAsiaTheme="minorEastAsia"/>
          <w:iCs/>
        </w:rPr>
        <w:t>,</w:t>
      </w:r>
      <w:r>
        <w:rPr>
          <w:rFonts w:eastAsiaTheme="minorEastAsia"/>
          <w:iCs/>
        </w:rPr>
        <w:br/>
        <w:t xml:space="preserve">Граница интегрирования: </w:t>
      </w:r>
      <m:oMath>
        <m:r>
          <w:rPr>
            <w:rFonts w:ascii="Cambria Math" w:eastAsiaTheme="minorEastAsia" w:hAnsi="Cambria Math"/>
          </w:rPr>
          <m:t>S=</m:t>
        </m:r>
        <m:sSub>
          <m:sSubPr>
            <m:ctrlPr>
              <w:rPr>
                <w:rFonts w:ascii="Cambria Math" w:eastAsiaTheme="minorEastAsia" w:hAnsi="Cambria Math"/>
                <w:i/>
                <w:iCs/>
              </w:rPr>
            </m:ctrlPr>
          </m:sSubPr>
          <m:e>
            <m:r>
              <w:rPr>
                <w:rFonts w:ascii="Cambria Math" w:eastAsiaTheme="minorEastAsia" w:hAnsi="Cambria Math"/>
              </w:rPr>
              <m:t>S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 xml:space="preserve"> </m:t>
        </m:r>
        <m:r>
          <m:rPr>
            <m:sty m:val="p"/>
          </m:rPr>
          <w:rPr>
            <w:rFonts w:ascii="Cambria Math" w:eastAsiaTheme="minorEastAsia" w:hAnsi="Cambria Math"/>
          </w:rPr>
          <m:t>∨</m:t>
        </m:r>
        <m:sSub>
          <m:sSubPr>
            <m:ctrlPr>
              <w:rPr>
                <w:rFonts w:ascii="Cambria Math" w:eastAsiaTheme="minorEastAsia" w:hAnsi="Cambria Math"/>
                <w:i/>
                <w:iCs/>
              </w:rPr>
            </m:ctrlPr>
          </m:sSubPr>
          <m:e>
            <m:r>
              <w:rPr>
                <w:rFonts w:ascii="Cambria Math" w:eastAsiaTheme="minorEastAsia" w:hAnsi="Cambria Math"/>
              </w:rPr>
              <m:t>S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 xml:space="preserve"> </m:t>
        </m:r>
        <m:r>
          <m:rPr>
            <m:sty m:val="p"/>
          </m:rPr>
          <w:rPr>
            <w:rFonts w:ascii="Cambria Math" w:eastAsiaTheme="minorEastAsia" w:hAnsi="Cambria Math"/>
          </w:rPr>
          <m:t>∨</m:t>
        </m:r>
        <m:sSub>
          <m:sSubPr>
            <m:ctrlPr>
              <w:rPr>
                <w:rFonts w:ascii="Cambria Math" w:eastAsiaTheme="minorEastAsia" w:hAnsi="Cambria Math"/>
                <w:i/>
                <w:iCs/>
              </w:rPr>
            </m:ctrlPr>
          </m:sSubPr>
          <m:e>
            <m:r>
              <w:rPr>
                <w:rFonts w:ascii="Cambria Math" w:eastAsiaTheme="minorEastAsia" w:hAnsi="Cambria Math"/>
              </w:rPr>
              <m:t>S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</m:oMath>
      <w:r w:rsidRPr="00BE6112">
        <w:rPr>
          <w:rFonts w:eastAsiaTheme="minorEastAsia"/>
          <w:iCs/>
        </w:rPr>
        <w:t>,</w:t>
      </w:r>
      <w:r>
        <w:rPr>
          <w:rFonts w:eastAsiaTheme="minorEastAsia"/>
          <w:iCs/>
        </w:rPr>
        <w:br/>
        <w:t>Краевые условия:</w:t>
      </w:r>
      <w:r>
        <w:rPr>
          <w:rFonts w:eastAsiaTheme="minorEastAsia"/>
          <w:iCs/>
        </w:rPr>
        <w:br/>
        <w:t xml:space="preserve">  - Первые: </w:t>
      </w:r>
      <m:oMath>
        <m:r>
          <w:rPr>
            <w:rFonts w:ascii="Cambria Math" w:eastAsiaTheme="minorEastAsia" w:hAnsi="Cambria Math"/>
          </w:rPr>
          <m:t>u</m:t>
        </m:r>
        <m:sSub>
          <m:sSubPr>
            <m:ctrlPr>
              <w:rPr>
                <w:rFonts w:ascii="Cambria Math" w:eastAsiaTheme="minorEastAsia" w:hAnsi="Cambria Math"/>
                <w:i/>
                <w:iCs/>
              </w:rPr>
            </m:ctrlPr>
          </m:sSubPr>
          <m:e>
            <m:d>
              <m:dPr>
                <m:begChr m:val=""/>
                <m:endChr m:val="|"/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​</m:t>
                </m:r>
              </m:e>
            </m:d>
          </m:e>
          <m:sub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S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</m:sub>
        </m:sSub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  <w:iCs/>
              </w:rPr>
            </m:ctrlPr>
          </m:sSubPr>
          <m:e>
            <m:r>
              <w:rPr>
                <w:rFonts w:ascii="Cambria Math" w:eastAsiaTheme="minorEastAsia" w:hAnsi="Cambria Math"/>
              </w:rPr>
              <m:t>u</m:t>
            </m:r>
          </m:e>
          <m:sub>
            <m:r>
              <w:rPr>
                <w:rFonts w:ascii="Cambria Math" w:eastAsiaTheme="minorEastAsia" w:hAnsi="Cambria Math"/>
              </w:rPr>
              <m:t>g</m:t>
            </m:r>
          </m:sub>
        </m:sSub>
      </m:oMath>
      <w:r w:rsidRPr="00BE6112">
        <w:rPr>
          <w:rFonts w:eastAsiaTheme="minorEastAsia"/>
          <w:iCs/>
        </w:rPr>
        <w:t>,</w:t>
      </w:r>
      <w:r>
        <w:rPr>
          <w:rFonts w:eastAsiaTheme="minorEastAsia"/>
          <w:iCs/>
        </w:rPr>
        <w:br/>
      </w:r>
      <w:r w:rsidRPr="00BE6112">
        <w:rPr>
          <w:rFonts w:eastAsiaTheme="minorEastAsia"/>
          <w:iCs/>
        </w:rPr>
        <w:t xml:space="preserve">  - </w:t>
      </w:r>
      <w:r>
        <w:rPr>
          <w:rFonts w:eastAsiaTheme="minorEastAsia"/>
          <w:iCs/>
        </w:rPr>
        <w:t xml:space="preserve">Вторые: </w:t>
      </w:r>
      <m:oMath>
        <m:r>
          <m:rPr>
            <m:sty m:val="p"/>
          </m:rPr>
          <w:rPr>
            <w:rFonts w:ascii="Cambria Math" w:eastAsiaTheme="minorEastAsia" w:hAnsi="Cambria Math"/>
          </w:rPr>
          <m:t>λ</m:t>
        </m:r>
        <m:sSub>
          <m:sSubPr>
            <m:ctrlPr>
              <w:rPr>
                <w:rFonts w:ascii="Cambria Math" w:eastAsiaTheme="minorEastAsia" w:hAnsi="Cambria Math"/>
                <w:i/>
                <w:iCs/>
              </w:rPr>
            </m:ctrlPr>
          </m:sSubPr>
          <m:e>
            <m:d>
              <m:dPr>
                <m:begChr m:val=""/>
                <m:endChr m:val="|"/>
                <m:ctrlPr>
                  <w:rPr>
                    <w:rFonts w:ascii="Cambria Math" w:eastAsiaTheme="minorEastAsia" w:hAnsi="Cambria Math"/>
                    <w:iCs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Cs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∂</m:t>
                    </m:r>
                    <m:r>
                      <w:rPr>
                        <w:rFonts w:ascii="Cambria Math" w:eastAsiaTheme="minorEastAsia" w:hAnsi="Cambria Math"/>
                      </w:rPr>
                      <m:t>u</m:t>
                    </m: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∂</m:t>
                    </m:r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den>
                </m:f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e>
            </m:d>
          </m:e>
          <m:sub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S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2</m:t>
                </m:r>
              </m:sub>
            </m:sSub>
          </m:sub>
        </m:sSub>
        <m:r>
          <w:rPr>
            <w:rFonts w:ascii="Cambria Math" w:eastAsiaTheme="minorEastAsia" w:hAnsi="Cambria Math"/>
          </w:rPr>
          <m:t>=</m:t>
        </m:r>
        <m:r>
          <w:rPr>
            <w:rFonts w:ascii="Cambria Math" w:hAnsi="Cambria Math"/>
            <w:sz w:val="20"/>
            <w:szCs w:val="20"/>
            <w:lang w:eastAsia="ru-RU"/>
          </w:rPr>
          <m:t>θ</m:t>
        </m:r>
      </m:oMath>
      <w:r w:rsidRPr="00BE6112">
        <w:rPr>
          <w:rFonts w:eastAsiaTheme="minorEastAsia"/>
          <w:iCs/>
        </w:rPr>
        <w:t>,</w:t>
      </w:r>
      <w:r>
        <w:rPr>
          <w:rFonts w:eastAsiaTheme="minorEastAsia"/>
          <w:iCs/>
        </w:rPr>
        <w:br/>
      </w:r>
      <w:r w:rsidRPr="00BE6112">
        <w:rPr>
          <w:rFonts w:eastAsiaTheme="minorEastAsia"/>
          <w:iCs/>
        </w:rPr>
        <w:t xml:space="preserve">  - </w:t>
      </w:r>
      <w:r>
        <w:rPr>
          <w:rFonts w:eastAsiaTheme="minorEastAsia"/>
          <w:iCs/>
        </w:rPr>
        <w:t xml:space="preserve">Третьи: </w:t>
      </w:r>
      <m:oMath>
        <m:r>
          <m:rPr>
            <m:sty m:val="p"/>
          </m:rPr>
          <w:rPr>
            <w:rFonts w:ascii="Cambria Math" w:hAnsi="Cambria Math"/>
            <w:lang w:eastAsia="ru-RU"/>
          </w:rPr>
          <m:t>λ</m:t>
        </m:r>
        <m:f>
          <m:fPr>
            <m:ctrlPr>
              <w:rPr>
                <w:rFonts w:ascii="Cambria Math" w:hAnsi="Cambria Math"/>
                <w:lang w:eastAsia="ru-RU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ru-RU"/>
              </w:rPr>
              <m:t>∂u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ru-RU"/>
              </w:rPr>
              <m:t>∂n</m:t>
            </m:r>
          </m:den>
        </m:f>
        <m:r>
          <w:rPr>
            <w:rFonts w:ascii="Cambria Math" w:hAnsi="Cambria Math"/>
            <w:lang w:eastAsia="ru-RU"/>
          </w:rPr>
          <m:t>+</m:t>
        </m:r>
        <m:r>
          <m:rPr>
            <m:sty m:val="p"/>
          </m:rPr>
          <w:rPr>
            <w:rFonts w:ascii="Cambria Math" w:hAnsi="Cambria Math"/>
            <w:lang w:eastAsia="ru-RU"/>
          </w:rPr>
          <m:t>β</m:t>
        </m:r>
        <m:d>
          <m:dPr>
            <m:sepChr m:val="−"/>
            <m:ctrlPr>
              <w:rPr>
                <w:rFonts w:ascii="Cambria Math" w:hAnsi="Cambria Math"/>
                <w:lang w:eastAsia="ru-RU"/>
              </w:rPr>
            </m:ctrlPr>
          </m:dPr>
          <m:e>
            <m:r>
              <w:rPr>
                <w:rFonts w:ascii="Cambria Math" w:hAnsi="Cambria Math"/>
                <w:lang w:val="en-US" w:eastAsia="ru-RU"/>
              </w:rPr>
              <m:t>u</m:t>
            </m:r>
            <m:ctrlPr>
              <w:rPr>
                <w:rFonts w:ascii="Cambria Math" w:eastAsia="MS Gothic" w:hAnsi="Cambria Math" w:cs="MS Gothic"/>
                <w:lang w:eastAsia="ru-RU"/>
              </w:rPr>
            </m:ctrlPr>
          </m:e>
          <m:e>
            <m:sSub>
              <m:sSubPr>
                <m:ctrlPr>
                  <w:rPr>
                    <w:rFonts w:ascii="Cambria Math" w:hAnsi="Cambria Math"/>
                    <w:i/>
                    <w:lang w:eastAsia="ru-RU"/>
                  </w:rPr>
                </m:ctrlPr>
              </m:sSubPr>
              <m:e>
                <m:r>
                  <w:rPr>
                    <w:rFonts w:ascii="Cambria Math" w:hAnsi="Cambria Math"/>
                    <w:lang w:val="en-US" w:eastAsia="ru-RU"/>
                  </w:rPr>
                  <m:t>u</m:t>
                </m:r>
                <m:ctrlPr>
                  <w:rPr>
                    <w:rFonts w:ascii="Cambria Math" w:eastAsia="MS Gothic" w:hAnsi="Cambria Math" w:cs="MS Gothic"/>
                    <w:lang w:eastAsia="ru-RU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eastAsia="ru-RU"/>
                  </w:rPr>
                  <m:t>β</m:t>
                </m:r>
              </m:sub>
            </m:sSub>
            <m:ctrlPr>
              <w:rPr>
                <w:rFonts w:ascii="Cambria Math" w:hAnsi="Cambria Math"/>
                <w:i/>
                <w:lang w:eastAsia="ru-RU"/>
              </w:rPr>
            </m:ctrlPr>
          </m:e>
        </m:d>
        <m:r>
          <w:rPr>
            <w:rFonts w:ascii="Cambria Math" w:hAnsi="Cambria Math"/>
            <w:lang w:eastAsia="ru-RU"/>
          </w:rPr>
          <m:t>=0</m:t>
        </m:r>
      </m:oMath>
      <w:r>
        <w:rPr>
          <w:rFonts w:eastAsiaTheme="minorEastAsia"/>
          <w:lang w:eastAsia="ru-RU"/>
        </w:rPr>
        <w:t>,</w:t>
      </w:r>
      <w:r>
        <w:rPr>
          <w:rFonts w:eastAsiaTheme="minorEastAsia"/>
          <w:lang w:eastAsia="ru-RU"/>
        </w:rPr>
        <w:br/>
      </w:r>
      <m:oMath>
        <m:r>
          <m:rPr>
            <m:sty m:val="p"/>
          </m:rPr>
          <w:rPr>
            <w:rFonts w:ascii="Cambria Math" w:eastAsiaTheme="minorEastAsia" w:hAnsi="Cambria Math"/>
            <w:lang w:val="en-US" w:eastAsia="ru-RU"/>
          </w:rPr>
          <m:t>λ</m:t>
        </m:r>
      </m:oMath>
      <w:r w:rsidRPr="00BE6112">
        <w:rPr>
          <w:rFonts w:eastAsiaTheme="minorEastAsia"/>
          <w:lang w:eastAsia="ru-RU"/>
        </w:rPr>
        <w:t xml:space="preserve"> </w:t>
      </w:r>
      <w:r>
        <w:rPr>
          <w:rFonts w:eastAsiaTheme="minorEastAsia"/>
          <w:lang w:eastAsia="ru-RU"/>
        </w:rPr>
        <w:t>–</w:t>
      </w:r>
      <w:r w:rsidRPr="00BE6112">
        <w:rPr>
          <w:rFonts w:eastAsiaTheme="minorEastAsia"/>
          <w:lang w:eastAsia="ru-RU"/>
        </w:rPr>
        <w:t xml:space="preserve"> </w:t>
      </w:r>
      <w:r>
        <w:rPr>
          <w:rFonts w:eastAsiaTheme="minorEastAsia"/>
          <w:lang w:eastAsia="ru-RU"/>
        </w:rPr>
        <w:t>коэффициент диффузии,</w:t>
      </w:r>
      <w:r>
        <w:rPr>
          <w:rFonts w:eastAsiaTheme="minorEastAsia"/>
          <w:lang w:eastAsia="ru-RU"/>
        </w:rPr>
        <w:br/>
      </w:r>
      <m:oMath>
        <m:r>
          <m:rPr>
            <m:sty m:val="p"/>
          </m:rPr>
          <w:rPr>
            <w:rFonts w:ascii="Cambria Math" w:eastAsiaTheme="minorEastAsia" w:hAnsi="Cambria Math"/>
            <w:lang w:val="en-US" w:eastAsia="ru-RU"/>
          </w:rPr>
          <m:t>β</m:t>
        </m:r>
      </m:oMath>
      <w:r w:rsidRPr="00BE6112">
        <w:rPr>
          <w:rFonts w:eastAsiaTheme="minorEastAsia"/>
          <w:lang w:eastAsia="ru-RU"/>
        </w:rPr>
        <w:t xml:space="preserve"> </w:t>
      </w:r>
      <w:r>
        <w:rPr>
          <w:rFonts w:eastAsiaTheme="minorEastAsia"/>
          <w:lang w:eastAsia="ru-RU"/>
        </w:rPr>
        <w:t>–</w:t>
      </w:r>
      <w:r w:rsidRPr="00BE6112">
        <w:rPr>
          <w:rFonts w:eastAsiaTheme="minorEastAsia"/>
          <w:lang w:eastAsia="ru-RU"/>
        </w:rPr>
        <w:t xml:space="preserve"> </w:t>
      </w:r>
      <w:r>
        <w:rPr>
          <w:rFonts w:eastAsiaTheme="minorEastAsia"/>
          <w:lang w:eastAsia="ru-RU"/>
        </w:rPr>
        <w:t>коэффициент теплообмена</w:t>
      </w:r>
      <w:r w:rsidR="00890F80">
        <w:rPr>
          <w:rFonts w:eastAsiaTheme="minorEastAsia"/>
          <w:lang w:eastAsia="ru-RU"/>
        </w:rPr>
        <w:t>,</w:t>
      </w:r>
      <w:r w:rsidR="00890F80">
        <w:rPr>
          <w:rFonts w:eastAsiaTheme="minorEastAsia"/>
          <w:lang w:eastAsia="ru-RU"/>
        </w:rPr>
        <w:br/>
        <w:t>Начальные условия:</w:t>
      </w:r>
      <w:r w:rsidR="00890F80">
        <w:rPr>
          <w:rFonts w:eastAsiaTheme="minorEastAsia"/>
          <w:lang w:eastAsia="ru-RU"/>
        </w:rPr>
        <w:br/>
        <w:t xml:space="preserve">  - Первые: </w:t>
      </w:r>
      <m:oMath>
        <m:sSub>
          <m:sSubPr>
            <m:ctrlPr>
              <w:rPr>
                <w:rFonts w:ascii="Cambria Math" w:eastAsiaTheme="minorEastAsia" w:hAnsi="Cambria Math"/>
                <w:i/>
                <w:lang w:eastAsia="ru-RU"/>
              </w:rPr>
            </m:ctrlPr>
          </m:sSubPr>
          <m:e>
            <m:r>
              <w:rPr>
                <w:rFonts w:ascii="Cambria Math" w:eastAsiaTheme="minorEastAsia" w:hAnsi="Cambria Math"/>
                <w:lang w:eastAsia="ru-RU"/>
              </w:rPr>
              <m:t>u</m:t>
            </m:r>
          </m:e>
          <m:sub>
            <m:r>
              <w:rPr>
                <w:rFonts w:ascii="Cambria Math" w:eastAsiaTheme="minorEastAsia" w:hAnsi="Cambria Math"/>
                <w:lang w:eastAsia="ru-RU"/>
              </w:rPr>
              <m:t>t=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lang w:eastAsia="ru-RU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eastAsia="ru-RU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/>
                    <w:lang w:eastAsia="ru-RU"/>
                  </w:rPr>
                  <m:t>0</m:t>
                </m:r>
              </m:sub>
            </m:sSub>
          </m:sub>
        </m:sSub>
        <m:r>
          <w:rPr>
            <w:rFonts w:ascii="Cambria Math" w:eastAsiaTheme="minorEastAsia" w:hAnsi="Cambria Math"/>
            <w:lang w:eastAsia="ru-RU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lang w:eastAsia="ru-RU"/>
              </w:rPr>
            </m:ctrlPr>
          </m:sSupPr>
          <m:e>
            <m:r>
              <w:rPr>
                <w:rFonts w:ascii="Cambria Math" w:eastAsiaTheme="minorEastAsia" w:hAnsi="Cambria Math"/>
                <w:lang w:eastAsia="ru-RU"/>
              </w:rPr>
              <m:t>u</m:t>
            </m:r>
          </m:e>
          <m:sup>
            <m:r>
              <w:rPr>
                <w:rFonts w:ascii="Cambria Math" w:eastAsiaTheme="minorEastAsia" w:hAnsi="Cambria Math"/>
                <w:lang w:eastAsia="ru-RU"/>
              </w:rPr>
              <m:t>0</m:t>
            </m:r>
          </m:sup>
        </m:sSup>
      </m:oMath>
      <w:r w:rsidR="00890F80" w:rsidRPr="00890F80">
        <w:rPr>
          <w:rFonts w:eastAsiaTheme="minorEastAsia"/>
          <w:lang w:eastAsia="ru-RU"/>
        </w:rPr>
        <w:t>,</w:t>
      </w:r>
      <w:r w:rsidR="00890F80" w:rsidRPr="00890F80">
        <w:rPr>
          <w:rFonts w:eastAsiaTheme="minorEastAsia"/>
          <w:lang w:eastAsia="ru-RU"/>
        </w:rPr>
        <w:br/>
        <w:t xml:space="preserve">  - </w:t>
      </w:r>
      <w:r w:rsidR="00890F80">
        <w:rPr>
          <w:rFonts w:eastAsiaTheme="minorEastAsia"/>
          <w:lang w:eastAsia="ru-RU"/>
        </w:rPr>
        <w:t xml:space="preserve">Вторые: </w:t>
      </w:r>
      <m:oMath>
        <m:sSub>
          <m:sSubPr>
            <m:ctrlPr>
              <w:rPr>
                <w:rFonts w:ascii="Cambria Math" w:eastAsiaTheme="minorEastAsia" w:hAnsi="Cambria Math"/>
                <w:i/>
                <w:lang w:eastAsia="ru-RU"/>
              </w:rPr>
            </m:ctrlPr>
          </m:sSubPr>
          <m:e>
            <m:d>
              <m:dPr>
                <m:begChr m:val=""/>
                <m:endChr m:val="|"/>
                <m:ctrlPr>
                  <w:rPr>
                    <w:rFonts w:ascii="Cambria Math" w:eastAsiaTheme="minorEastAsia" w:hAnsi="Cambria Math"/>
                    <w:lang w:eastAsia="ru-RU"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lang w:eastAsia="ru-RU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lang w:eastAsia="ru-RU"/>
                      </w:rPr>
                      <m:t>∂</m:t>
                    </m:r>
                    <m:r>
                      <w:rPr>
                        <w:rFonts w:ascii="Cambria Math" w:eastAsiaTheme="minorEastAsia" w:hAnsi="Cambria Math"/>
                        <w:lang w:eastAsia="ru-RU"/>
                      </w:rPr>
                      <m:t>u</m:t>
                    </m:r>
                    <m:ctrlPr>
                      <w:rPr>
                        <w:rFonts w:ascii="Cambria Math" w:eastAsiaTheme="minorEastAsia" w:hAnsi="Cambria Math"/>
                        <w:i/>
                        <w:lang w:eastAsia="ru-RU"/>
                      </w:rPr>
                    </m:ctrlP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lang w:eastAsia="ru-RU"/>
                      </w:rPr>
                      <m:t>∂</m:t>
                    </m:r>
                    <m:r>
                      <w:rPr>
                        <w:rFonts w:ascii="Cambria Math" w:eastAsiaTheme="minorEastAsia" w:hAnsi="Cambria Math"/>
                        <w:lang w:eastAsia="ru-RU"/>
                      </w:rPr>
                      <m:t>t</m:t>
                    </m:r>
                    <m:ctrlPr>
                      <w:rPr>
                        <w:rFonts w:ascii="Cambria Math" w:eastAsiaTheme="minorEastAsia" w:hAnsi="Cambria Math"/>
                        <w:i/>
                        <w:lang w:eastAsia="ru-RU"/>
                      </w:rPr>
                    </m:ctrlPr>
                  </m:den>
                </m:f>
                <m:ctrlPr>
                  <w:rPr>
                    <w:rFonts w:ascii="Cambria Math" w:eastAsiaTheme="minorEastAsia" w:hAnsi="Cambria Math"/>
                    <w:i/>
                    <w:lang w:eastAsia="ru-RU"/>
                  </w:rPr>
                </m:ctrlPr>
              </m:e>
            </m:d>
          </m:e>
          <m:sub>
            <m:r>
              <w:rPr>
                <w:rFonts w:ascii="Cambria Math" w:eastAsiaTheme="minorEastAsia" w:hAnsi="Cambria Math"/>
                <w:lang w:eastAsia="ru-RU"/>
              </w:rPr>
              <m:t>t=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lang w:eastAsia="ru-RU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eastAsia="ru-RU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/>
                    <w:lang w:eastAsia="ru-RU"/>
                  </w:rPr>
                  <m:t>0</m:t>
                </m:r>
              </m:sub>
            </m:sSub>
          </m:sub>
        </m:sSub>
        <m:r>
          <w:rPr>
            <w:rFonts w:ascii="Cambria Math" w:eastAsiaTheme="minorEastAsia" w:hAnsi="Cambria Math"/>
            <w:lang w:eastAsia="ru-RU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lang w:eastAsia="ru-RU"/>
              </w:rPr>
            </m:ctrlPr>
          </m:sSupPr>
          <m:e>
            <m:r>
              <w:rPr>
                <w:rFonts w:ascii="Cambria Math" w:eastAsiaTheme="minorEastAsia" w:hAnsi="Cambria Math"/>
                <w:lang w:eastAsia="ru-RU"/>
              </w:rPr>
              <m:t>u</m:t>
            </m:r>
          </m:e>
          <m:sup>
            <m:r>
              <w:rPr>
                <w:rFonts w:ascii="Cambria Math" w:eastAsiaTheme="minorEastAsia" w:hAnsi="Cambria Math"/>
                <w:lang w:eastAsia="ru-RU"/>
              </w:rPr>
              <m:t>'0</m:t>
            </m:r>
          </m:sup>
        </m:sSup>
      </m:oMath>
      <w:r w:rsidR="00A84730">
        <w:rPr>
          <w:rFonts w:eastAsiaTheme="minorEastAsia"/>
          <w:lang w:eastAsia="ru-RU"/>
        </w:rPr>
        <w:t xml:space="preserve"> либо </w:t>
      </w:r>
      <m:oMath>
        <m:r>
          <w:rPr>
            <w:rFonts w:ascii="Cambria Math" w:eastAsiaTheme="minorEastAsia" w:hAnsi="Cambria Math"/>
            <w:lang w:eastAsia="ru-RU"/>
          </w:rPr>
          <m:t>u</m:t>
        </m:r>
        <m:sSub>
          <m:sSubPr>
            <m:ctrlPr>
              <w:rPr>
                <w:rFonts w:ascii="Cambria Math" w:eastAsiaTheme="minorEastAsia" w:hAnsi="Cambria Math"/>
                <w:i/>
                <w:lang w:eastAsia="ru-RU"/>
              </w:rPr>
            </m:ctrlPr>
          </m:sSubPr>
          <m:e>
            <m:d>
              <m:dPr>
                <m:begChr m:val=""/>
                <m:endChr m:val="|"/>
                <m:ctrlPr>
                  <w:rPr>
                    <w:rFonts w:ascii="Cambria Math" w:eastAsiaTheme="minorEastAsia" w:hAnsi="Cambria Math"/>
                    <w:i/>
                    <w:lang w:eastAsia="ru-RU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eastAsia="ru-RU"/>
                  </w:rPr>
                  <m:t>​</m:t>
                </m:r>
              </m:e>
            </m:d>
          </m:e>
          <m:sub>
            <m:r>
              <w:rPr>
                <w:rFonts w:ascii="Cambria Math" w:eastAsiaTheme="minorEastAsia" w:hAnsi="Cambria Math"/>
                <w:lang w:eastAsia="ru-RU"/>
              </w:rPr>
              <m:t>t=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lang w:eastAsia="ru-RU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eastAsia="ru-RU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/>
                    <w:lang w:eastAsia="ru-RU"/>
                  </w:rPr>
                  <m:t>1</m:t>
                </m:r>
              </m:sub>
            </m:sSub>
          </m:sub>
        </m:sSub>
        <m:r>
          <w:rPr>
            <w:rFonts w:ascii="Cambria Math" w:eastAsiaTheme="minorEastAsia" w:hAnsi="Cambria Math"/>
            <w:lang w:eastAsia="ru-RU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lang w:eastAsia="ru-RU"/>
              </w:rPr>
            </m:ctrlPr>
          </m:sSupPr>
          <m:e>
            <m:r>
              <w:rPr>
                <w:rFonts w:ascii="Cambria Math" w:eastAsiaTheme="minorEastAsia" w:hAnsi="Cambria Math"/>
                <w:lang w:eastAsia="ru-RU"/>
              </w:rPr>
              <m:t>u</m:t>
            </m:r>
          </m:e>
          <m:sup>
            <m:r>
              <w:rPr>
                <w:rFonts w:ascii="Cambria Math" w:eastAsiaTheme="minorEastAsia" w:hAnsi="Cambria Math"/>
                <w:lang w:eastAsia="ru-RU"/>
              </w:rPr>
              <m:t>1</m:t>
            </m:r>
          </m:sup>
        </m:sSup>
      </m:oMath>
      <w:r w:rsidR="00A84730" w:rsidRPr="00A84730">
        <w:rPr>
          <w:rFonts w:eastAsiaTheme="minorEastAsia"/>
          <w:lang w:eastAsia="ru-RU"/>
        </w:rPr>
        <w:t>.</w:t>
      </w:r>
    </w:p>
    <w:p w14:paraId="4E032337" w14:textId="77777777" w:rsidR="00400F5B" w:rsidRDefault="00BE6112" w:rsidP="00BE6112">
      <w:pPr>
        <w:ind w:firstLine="0"/>
        <w:rPr>
          <w:rFonts w:eastAsiaTheme="minorEastAsia"/>
          <w:iCs/>
        </w:rPr>
      </w:pPr>
      <w:r>
        <w:rPr>
          <w:iCs/>
        </w:rPr>
        <w:t xml:space="preserve">В условиях текущего варианта задания, решение должно происходить в полярных </w:t>
      </w:r>
      <m:oMath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r>
              <w:rPr>
                <w:rFonts w:ascii="Cambria Math" w:hAnsi="Cambria Math"/>
              </w:rPr>
              <m:t>r,</m:t>
            </m:r>
            <m:r>
              <m:rPr>
                <m:sty m:val="p"/>
              </m:rPr>
              <w:rPr>
                <w:rFonts w:ascii="Cambria Math" w:hAnsi="Cambria Math"/>
              </w:rPr>
              <m:t>φ</m:t>
            </m:r>
          </m:e>
        </m:d>
      </m:oMath>
      <w:r>
        <w:rPr>
          <w:rFonts w:eastAsiaTheme="minorEastAsia"/>
          <w:iCs/>
        </w:rPr>
        <w:t xml:space="preserve"> координатах, поэтому уравнение примет следующий вид:</w:t>
      </w:r>
    </w:p>
    <w:p w14:paraId="696AC261" w14:textId="77777777" w:rsidR="00BE6112" w:rsidRPr="00400F5B" w:rsidRDefault="00000000" w:rsidP="00452311">
      <w:pPr>
        <w:rPr>
          <w:rFonts w:eastAsiaTheme="minorEastAsia"/>
          <w:iCs/>
        </w:rPr>
      </w:pPr>
      <m:oMathPara>
        <m:oMathParaPr>
          <m:jc m:val="left"/>
        </m:oMathParaPr>
        <m:oMath>
          <m:eqArr>
            <m:eqArrPr>
              <m:maxDist m:val="1"/>
              <m:ctrlPr>
                <w:rPr>
                  <w:rFonts w:ascii="Cambria Math" w:eastAsiaTheme="minorEastAsia" w:hAnsi="Cambria Math"/>
                  <w:i/>
                </w:rPr>
              </m:ctrlPr>
            </m:eqArr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r</m:t>
                  </m:r>
                </m:den>
              </m:f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  <m:r>
                    <w:rPr>
                      <w:rFonts w:ascii="Cambria Math" w:hAnsi="Cambria Math"/>
                    </w:rPr>
                    <m:t>r</m:t>
                  </m:r>
                </m:den>
              </m:f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rλ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∂</m:t>
                      </m:r>
                      <m:r>
                        <w:rPr>
                          <w:rFonts w:ascii="Cambria Math" w:hAnsi="Cambria Math"/>
                        </w:rPr>
                        <m:t>u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∂</m:t>
                      </m:r>
                      <m:r>
                        <w:rPr>
                          <w:rFonts w:ascii="Cambria Math" w:hAnsi="Cambria Math"/>
                        </w:rPr>
                        <m:t>r</m:t>
                      </m:r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  <m:r>
                    <w:rPr>
                      <w:rFonts w:ascii="Cambria Math" w:hAnsi="Cambria Math"/>
                    </w:rPr>
                    <m:t>φ</m:t>
                  </m:r>
                </m:den>
              </m:f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λ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∂</m:t>
                      </m:r>
                      <m:r>
                        <w:rPr>
                          <w:rFonts w:ascii="Cambria Math" w:hAnsi="Cambria Math"/>
                        </w:rPr>
                        <m:t>u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∂</m:t>
                      </m:r>
                      <m:r>
                        <w:rPr>
                          <w:rFonts w:ascii="Cambria Math" w:hAnsi="Cambria Math"/>
                        </w:rPr>
                        <m:t>φ</m:t>
                      </m:r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σ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  <m:r>
                    <w:rPr>
                      <w:rFonts w:ascii="Cambria Math" w:hAnsi="Cambria Math"/>
                    </w:rPr>
                    <m:t>u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  <m:r>
                    <w:rPr>
                      <w:rFonts w:ascii="Cambria Math" w:hAnsi="Cambria Math"/>
                    </w:rPr>
                    <m:t>t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χ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∂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u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f</m:t>
              </m:r>
              <m:r>
                <w:rPr>
                  <w:rFonts w:ascii="Cambria Math" w:eastAsiaTheme="minorEastAsia" w:hAnsi="Cambria Math"/>
                </w:rPr>
                <m:t>,</m:t>
              </m:r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d>
              <m:ctrlPr>
                <w:rPr>
                  <w:rFonts w:ascii="Cambria Math" w:hAnsi="Cambria Math"/>
                  <w:i/>
                </w:rPr>
              </m:ctrlPr>
            </m:e>
          </m:eqArr>
        </m:oMath>
      </m:oMathPara>
    </w:p>
    <w:p w14:paraId="3FAFF56E" w14:textId="77777777" w:rsidR="00BE6112" w:rsidRDefault="0009382F" w:rsidP="00BE6112">
      <w:pPr>
        <w:ind w:firstLine="0"/>
        <w:rPr>
          <w:iCs/>
        </w:rPr>
      </w:pPr>
      <w:r>
        <w:rPr>
          <w:iCs/>
        </w:rPr>
        <w:t>а матрицы массы и жёсткости и вектор правой части будут считаться следующим образом:</w:t>
      </w:r>
    </w:p>
    <w:p w14:paraId="5C674FE8" w14:textId="77777777" w:rsidR="0009382F" w:rsidRPr="00904E83" w:rsidRDefault="00000000" w:rsidP="0009382F">
      <w:pPr>
        <w:rPr>
          <w:lang w:eastAsia="ru-RU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/>
                  <w:i/>
                  <w:lang w:eastAsia="ru-RU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  <w:i/>
                      <w:lang w:eastAsia="ru-RU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 w:eastAsia="ru-RU"/>
                    </w:rPr>
                    <m:t>G</m:t>
                  </m:r>
                  <m:ctrlPr>
                    <w:rPr>
                      <w:rFonts w:ascii="Cambria Math" w:hAnsi="Cambria Math"/>
                      <w:i/>
                      <w:lang w:val="en-US" w:eastAsia="ru-RU"/>
                    </w:rPr>
                  </m:ctrlPr>
                </m:e>
                <m:sub>
                  <m:r>
                    <w:rPr>
                      <w:rFonts w:ascii="Cambria Math" w:hAnsi="Cambria Math"/>
                      <w:lang w:val="en-US" w:eastAsia="ru-RU"/>
                    </w:rPr>
                    <m:t>ij</m:t>
                  </m:r>
                </m:sub>
              </m:sSub>
              <m:r>
                <w:rPr>
                  <w:rFonts w:ascii="Cambria Math" w:hAnsi="Cambria Math"/>
                  <w:lang w:eastAsia="ru-RU"/>
                </w:rPr>
                <m:t>=</m:t>
              </m:r>
              <m:nary>
                <m:naryPr>
                  <m:supHide m:val="1"/>
                  <m:ctrlPr>
                    <w:rPr>
                      <w:rFonts w:ascii="Cambria Math" w:hAnsi="Cambria Math"/>
                      <w:lang w:eastAsia="ru-RU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ru-RU"/>
                    </w:rPr>
                    <m:t>Ω</m:t>
                  </m:r>
                  <m:ctrlPr>
                    <w:rPr>
                      <w:rFonts w:ascii="Cambria Math" w:hAnsi="Cambria Math"/>
                      <w:i/>
                      <w:lang w:eastAsia="ru-RU"/>
                    </w:rPr>
                  </m:ctrlPr>
                </m:sub>
                <m:sup>
                  <m:ctrlPr>
                    <w:rPr>
                      <w:rFonts w:ascii="Cambria Math" w:hAnsi="Cambria Math"/>
                      <w:i/>
                      <w:lang w:eastAsia="ru-RU"/>
                    </w:rPr>
                  </m:ctrlPr>
                </m:sup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ru-RU"/>
                    </w:rPr>
                    <m:t>λ</m:t>
                  </m:r>
                  <m:d>
                    <m:dPr>
                      <m:ctrlPr>
                        <w:rPr>
                          <w:rFonts w:ascii="Cambria Math" w:hAnsi="Cambria Math"/>
                          <w:lang w:eastAsia="ru-RU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lang w:eastAsia="ru-RU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ru-RU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lang w:eastAsia="ru-RU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eastAsia="ru-RU"/>
                                </w:rPr>
                                <m:t>ψ</m:t>
                              </m:r>
                              <m:ctrlPr>
                                <w:rPr>
                                  <w:rFonts w:ascii="Cambria Math" w:hAnsi="Cambria Math"/>
                                  <w:lang w:eastAsia="ru-RU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val="en-US" w:eastAsia="ru-RU"/>
                                </w:rPr>
                                <m:t>j</m:t>
                              </m:r>
                            </m:sub>
                          </m:sSub>
                          <m:ctrlPr>
                            <w:rPr>
                              <w:rFonts w:ascii="Cambria Math" w:hAnsi="Cambria Math"/>
                              <w:i/>
                              <w:lang w:eastAsia="ru-RU"/>
                            </w:rPr>
                          </m:ctrlP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ru-RU"/>
                            </w:rPr>
                            <m:t>∂</m:t>
                          </m:r>
                          <m:r>
                            <w:rPr>
                              <w:rFonts w:ascii="Cambria Math" w:hAnsi="Cambria Math"/>
                              <w:lang w:val="en-US" w:eastAsia="ru-RU"/>
                            </w:rPr>
                            <m:t>r</m:t>
                          </m:r>
                          <m:ctrlPr>
                            <w:rPr>
                              <w:rFonts w:ascii="Cambria Math" w:hAnsi="Cambria Math"/>
                              <w:i/>
                              <w:lang w:eastAsia="ru-RU"/>
                            </w:rPr>
                          </m:ctrlPr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lang w:eastAsia="ru-RU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ru-RU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lang w:eastAsia="ru-RU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eastAsia="ru-RU"/>
                                </w:rPr>
                                <m:t>ψ</m:t>
                              </m:r>
                              <m:ctrlPr>
                                <w:rPr>
                                  <w:rFonts w:ascii="Cambria Math" w:hAnsi="Cambria Math"/>
                                  <w:lang w:eastAsia="ru-RU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val="en-US" w:eastAsia="ru-RU"/>
                                </w:rPr>
                                <m:t>i</m:t>
                              </m:r>
                            </m:sub>
                          </m:sSub>
                          <m:ctrlPr>
                            <w:rPr>
                              <w:rFonts w:ascii="Cambria Math" w:hAnsi="Cambria Math"/>
                              <w:i/>
                              <w:lang w:eastAsia="ru-RU"/>
                            </w:rPr>
                          </m:ctrlP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ru-RU"/>
                            </w:rPr>
                            <m:t>∂</m:t>
                          </m:r>
                          <m:r>
                            <w:rPr>
                              <w:rFonts w:ascii="Cambria Math" w:hAnsi="Cambria Math"/>
                              <w:lang w:val="en-US" w:eastAsia="ru-RU"/>
                            </w:rPr>
                            <m:t>r</m:t>
                          </m:r>
                          <m:ctrlPr>
                            <w:rPr>
                              <w:rFonts w:ascii="Cambria Math" w:hAnsi="Cambria Math"/>
                              <w:i/>
                              <w:lang w:eastAsia="ru-RU"/>
                            </w:rPr>
                          </m:ctrlPr>
                        </m:den>
                      </m:f>
                      <m:r>
                        <w:rPr>
                          <w:rFonts w:ascii="Cambria Math" w:hAnsi="Cambria Math"/>
                          <w:lang w:eastAsia="ru-RU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lang w:eastAsia="ru-RU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lang w:eastAsia="ru-RU"/>
                            </w:rPr>
                            <m:t>1</m:t>
                          </m:r>
                          <m:ctrlPr>
                            <w:rPr>
                              <w:rFonts w:ascii="Cambria Math" w:hAnsi="Cambria Math"/>
                              <w:i/>
                              <w:lang w:eastAsia="ru-RU"/>
                            </w:rPr>
                          </m:ctrlP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lang w:eastAsia="ru-RU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lang w:val="en-US" w:eastAsia="ru-RU"/>
                                </w:rPr>
                                <m:t>r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lang w:eastAsia="ru-RU"/>
                                </w:rPr>
                                <m:t>2</m:t>
                              </m:r>
                            </m:sup>
                          </m:sSup>
                          <m:ctrlPr>
                            <w:rPr>
                              <w:rFonts w:ascii="Cambria Math" w:hAnsi="Cambria Math"/>
                              <w:i/>
                              <w:lang w:eastAsia="ru-RU"/>
                            </w:rPr>
                          </m:ctrlPr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lang w:eastAsia="ru-RU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ru-RU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lang w:eastAsia="ru-RU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eastAsia="ru-RU"/>
                                </w:rPr>
                                <m:t>ψ</m:t>
                              </m:r>
                              <m:ctrlPr>
                                <w:rPr>
                                  <w:rFonts w:ascii="Cambria Math" w:hAnsi="Cambria Math"/>
                                  <w:lang w:eastAsia="ru-RU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val="en-US" w:eastAsia="ru-RU"/>
                                </w:rPr>
                                <m:t>j</m:t>
                              </m:r>
                            </m:sub>
                          </m:sSub>
                          <m:ctrlPr>
                            <w:rPr>
                              <w:rFonts w:ascii="Cambria Math" w:hAnsi="Cambria Math"/>
                              <w:i/>
                              <w:lang w:eastAsia="ru-RU"/>
                            </w:rPr>
                          </m:ctrlP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ru-RU"/>
                            </w:rPr>
                            <m:t>∂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φ</m:t>
                          </m:r>
                          <m:ctrlPr>
                            <w:rPr>
                              <w:rFonts w:ascii="Cambria Math" w:hAnsi="Cambria Math"/>
                              <w:i/>
                              <w:lang w:eastAsia="ru-RU"/>
                            </w:rPr>
                          </m:ctrlPr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lang w:eastAsia="ru-RU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ru-RU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lang w:eastAsia="ru-RU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eastAsia="ru-RU"/>
                                </w:rPr>
                                <m:t>ψ</m:t>
                              </m:r>
                              <m:ctrlPr>
                                <w:rPr>
                                  <w:rFonts w:ascii="Cambria Math" w:hAnsi="Cambria Math"/>
                                  <w:lang w:eastAsia="ru-RU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val="en-US" w:eastAsia="ru-RU"/>
                                </w:rPr>
                                <m:t>i</m:t>
                              </m:r>
                            </m:sub>
                          </m:sSub>
                          <m:ctrlPr>
                            <w:rPr>
                              <w:rFonts w:ascii="Cambria Math" w:hAnsi="Cambria Math"/>
                              <w:i/>
                              <w:lang w:eastAsia="ru-RU"/>
                            </w:rPr>
                          </m:ctrlP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ru-RU"/>
                            </w:rPr>
                            <m:t>∂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φ</m:t>
                          </m:r>
                          <m:ctrlPr>
                            <w:rPr>
                              <w:rFonts w:ascii="Cambria Math" w:hAnsi="Cambria Math"/>
                              <w:i/>
                              <w:lang w:eastAsia="ru-RU"/>
                            </w:rPr>
                          </m:ctrlPr>
                        </m:den>
                      </m:f>
                      <m:ctrlPr>
                        <w:rPr>
                          <w:rFonts w:ascii="Cambria Math" w:hAnsi="Cambria Math"/>
                          <w:i/>
                          <w:lang w:eastAsia="ru-RU"/>
                        </w:rPr>
                      </m:ctrlPr>
                    </m:e>
                  </m:d>
                  <m:r>
                    <w:rPr>
                      <w:rFonts w:ascii="Cambria Math" w:hAnsi="Cambria Math"/>
                      <w:lang w:val="en-US" w:eastAsia="ru-RU"/>
                    </w:rPr>
                    <m:t>rdrd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φ</m:t>
                  </m:r>
                  <m:ctrlPr>
                    <w:rPr>
                      <w:rFonts w:ascii="Cambria Math" w:hAnsi="Cambria Math"/>
                      <w:i/>
                      <w:lang w:eastAsia="ru-RU"/>
                    </w:rPr>
                  </m:ctrlPr>
                </m:e>
              </m:nary>
              <m:r>
                <w:rPr>
                  <w:rFonts w:ascii="Cambria Math" w:eastAsiaTheme="minorEastAsia" w:hAnsi="Cambria Math"/>
                  <w:lang w:eastAsia="ru-RU"/>
                </w:rPr>
                <m:t>,</m:t>
              </m:r>
              <m:r>
                <w:rPr>
                  <w:rFonts w:ascii="Cambria Math" w:hAnsi="Cambria Math"/>
                  <w:lang w:eastAsia="ru-RU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eastAsia="ru-RU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eastAsia="ru-RU"/>
                    </w:rPr>
                    <m:t>2.1</m:t>
                  </m:r>
                </m:e>
              </m:d>
              <m:ctrlPr>
                <w:rPr>
                  <w:rFonts w:ascii="Cambria Math" w:hAnsi="Cambria Math"/>
                  <w:i/>
                  <w:lang w:eastAsia="ru-RU"/>
                </w:rPr>
              </m:ctrlPr>
            </m:e>
          </m:eqArr>
        </m:oMath>
      </m:oMathPara>
    </w:p>
    <w:p w14:paraId="0271540C" w14:textId="77777777" w:rsidR="0009382F" w:rsidRPr="0072429B" w:rsidRDefault="00000000" w:rsidP="0009382F">
      <w:pPr>
        <w:rPr>
          <w:rFonts w:eastAsiaTheme="minorEastAsia"/>
          <w:lang w:eastAsia="ru-RU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/>
                  <w:i/>
                  <w:lang w:eastAsia="ru-RU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  <w:i/>
                      <w:lang w:eastAsia="ru-RU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 w:eastAsia="ru-RU"/>
                    </w:rPr>
                    <m:t>M</m:t>
                  </m:r>
                  <m:ctrlPr>
                    <w:rPr>
                      <w:rFonts w:ascii="Cambria Math" w:hAnsi="Cambria Math"/>
                      <w:i/>
                      <w:lang w:val="en-US" w:eastAsia="ru-RU"/>
                    </w:rPr>
                  </m:ctrlPr>
                </m:e>
                <m:sub>
                  <m:r>
                    <w:rPr>
                      <w:rFonts w:ascii="Cambria Math" w:hAnsi="Cambria Math"/>
                      <w:lang w:val="en-US" w:eastAsia="ru-RU"/>
                    </w:rPr>
                    <m:t>ij</m:t>
                  </m:r>
                </m:sub>
              </m:sSub>
              <m:r>
                <w:rPr>
                  <w:rFonts w:ascii="Cambria Math" w:hAnsi="Cambria Math"/>
                  <w:lang w:eastAsia="ru-RU"/>
                </w:rPr>
                <m:t>=</m:t>
              </m:r>
              <m:nary>
                <m:naryPr>
                  <m:supHide m:val="1"/>
                  <m:ctrlPr>
                    <w:rPr>
                      <w:rFonts w:ascii="Cambria Math" w:hAnsi="Cambria Math"/>
                      <w:lang w:eastAsia="ru-RU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ru-RU"/>
                    </w:rPr>
                    <m:t>Ω</m:t>
                  </m:r>
                  <m:ctrlPr>
                    <w:rPr>
                      <w:rFonts w:ascii="Cambria Math" w:hAnsi="Cambria Math"/>
                      <w:i/>
                      <w:lang w:eastAsia="ru-RU"/>
                    </w:rPr>
                  </m:ctrlPr>
                </m:sub>
                <m:sup>
                  <m:ctrlPr>
                    <w:rPr>
                      <w:rFonts w:ascii="Cambria Math" w:hAnsi="Cambria Math"/>
                      <w:i/>
                      <w:lang w:eastAsia="ru-RU"/>
                    </w:rPr>
                  </m:ctrlPr>
                </m:sup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ru-RU"/>
                    </w:rPr>
                    <m:t>γ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ru-RU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ru-RU"/>
                        </w:rPr>
                        <m:t>ψ</m:t>
                      </m:r>
                      <m:ctrlPr>
                        <w:rPr>
                          <w:rFonts w:ascii="Cambria Math" w:hAnsi="Cambria Math"/>
                          <w:lang w:eastAsia="ru-RU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  <w:lang w:val="en-US" w:eastAsia="ru-RU"/>
                        </w:rPr>
                        <m:t>j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ru-RU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ru-RU"/>
                        </w:rPr>
                        <m:t>ψ</m:t>
                      </m:r>
                      <m:ctrlPr>
                        <w:rPr>
                          <w:rFonts w:ascii="Cambria Math" w:hAnsi="Cambria Math"/>
                          <w:lang w:eastAsia="ru-RU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  <w:lang w:val="en-US" w:eastAsia="ru-RU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val="en-US" w:eastAsia="ru-RU"/>
                    </w:rPr>
                    <m:t>rdrd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φ,</m:t>
                  </m:r>
                  <m:ctrlPr>
                    <w:rPr>
                      <w:rFonts w:ascii="Cambria Math" w:hAnsi="Cambria Math"/>
                      <w:i/>
                      <w:lang w:eastAsia="ru-RU"/>
                    </w:rPr>
                  </m:ctrlPr>
                </m:e>
              </m:nary>
              <m:r>
                <w:rPr>
                  <w:rFonts w:ascii="Cambria Math" w:hAnsi="Cambria Math"/>
                  <w:lang w:eastAsia="ru-RU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eastAsia="ru-RU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eastAsia="ru-RU"/>
                    </w:rPr>
                    <m:t>2.2</m:t>
                  </m:r>
                </m:e>
              </m:d>
              <m:ctrlPr>
                <w:rPr>
                  <w:rFonts w:ascii="Cambria Math" w:hAnsi="Cambria Math"/>
                  <w:i/>
                  <w:lang w:eastAsia="ru-RU"/>
                </w:rPr>
              </m:ctrlPr>
            </m:e>
          </m:eqArr>
        </m:oMath>
      </m:oMathPara>
    </w:p>
    <w:p w14:paraId="50B1FEE4" w14:textId="77777777" w:rsidR="0009382F" w:rsidRPr="0009382F" w:rsidRDefault="00000000" w:rsidP="00BE6112">
      <w:pPr>
        <w:ind w:firstLine="0"/>
        <w:rPr>
          <w:rFonts w:eastAsiaTheme="minorEastAsia"/>
          <w:iCs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/>
                  <w:i/>
                  <w:iCs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  <m:nary>
                <m:naryPr>
                  <m:supHide m:val="1"/>
                  <m:ctrlPr>
                    <w:rPr>
                      <w:rFonts w:ascii="Cambria Math" w:hAnsi="Cambria Math"/>
                      <w:iCs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Ω</m:t>
                  </m: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ub>
                <m:sup>
                  <m:ctrlPr>
                    <w:rPr>
                      <w:rFonts w:ascii="Cambria Math" w:hAnsi="Cambria Math"/>
                      <w:i/>
                      <w:iCs/>
                    </w:rPr>
                  </m:ctrlPr>
                </m:sup>
                <m:e>
                  <m:r>
                    <w:rPr>
                      <w:rFonts w:ascii="Cambria Math" w:hAnsi="Cambria Math"/>
                    </w:rPr>
                    <m:t>f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ψ</m:t>
                      </m:r>
                      <m:ctrlPr>
                        <w:rPr>
                          <w:rFonts w:ascii="Cambria Math" w:hAnsi="Cambria Math"/>
                          <w:iCs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r</m:t>
                  </m:r>
                  <m:ctrlPr>
                    <w:rPr>
                      <w:rFonts w:ascii="Cambria Math" w:hAnsi="Cambria Math"/>
                      <w:i/>
                      <w:iCs/>
                    </w:rPr>
                  </m:ctrlPr>
                </m:e>
              </m:nary>
              <m:r>
                <w:rPr>
                  <w:rFonts w:ascii="Cambria Math" w:hAnsi="Cambria Math"/>
                </w:rPr>
                <m:t>dr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φ,</m:t>
              </m:r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2.3</m:t>
                  </m:r>
                </m:e>
              </m:d>
              <m:ctrlPr>
                <w:rPr>
                  <w:rFonts w:ascii="Cambria Math" w:hAnsi="Cambria Math"/>
                  <w:i/>
                  <w:iCs/>
                </w:rPr>
              </m:ctrlPr>
            </m:e>
          </m:eqArr>
        </m:oMath>
      </m:oMathPara>
    </w:p>
    <w:p w14:paraId="578C42F3" w14:textId="77777777" w:rsidR="0009382F" w:rsidRDefault="0009382F" w:rsidP="00BE6112">
      <w:pPr>
        <w:ind w:firstLine="0"/>
        <w:rPr>
          <w:rFonts w:eastAsiaTheme="minorEastAsia"/>
          <w:iCs/>
        </w:rPr>
      </w:pPr>
      <w:r>
        <w:rPr>
          <w:rFonts w:eastAsiaTheme="minorEastAsia"/>
          <w:iCs/>
        </w:rPr>
        <w:t xml:space="preserve">здесь </w:t>
      </w:r>
      <m:oMath>
        <m:sSub>
          <m:sSubPr>
            <m:ctrlPr>
              <w:rPr>
                <w:rFonts w:ascii="Cambria Math" w:eastAsiaTheme="minorEastAsia" w:hAnsi="Cambria Math"/>
                <w:i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ψ</m:t>
            </m:r>
            <m:ctrlPr>
              <w:rPr>
                <w:rFonts w:ascii="Cambria Math" w:eastAsiaTheme="minorEastAsia" w:hAnsi="Cambria Math"/>
                <w:iCs/>
              </w:rPr>
            </m:ctrlP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Pr="0009382F">
        <w:rPr>
          <w:rFonts w:eastAsiaTheme="minorEastAsia"/>
          <w:iCs/>
        </w:rPr>
        <w:t xml:space="preserve"> – </w:t>
      </w:r>
      <w:r>
        <w:rPr>
          <w:rFonts w:eastAsiaTheme="minorEastAsia"/>
          <w:iCs/>
        </w:rPr>
        <w:t>базисные функции конечномерного пространства, определяемые следующим образом:</w:t>
      </w:r>
    </w:p>
    <w:p w14:paraId="3AF1581E" w14:textId="77777777" w:rsidR="0009382F" w:rsidRPr="0009382F" w:rsidRDefault="00000000" w:rsidP="0009382F">
      <w:pPr>
        <w:ind w:firstLine="0"/>
        <w:jc w:val="center"/>
        <w:rPr>
          <w:rFonts w:eastAsiaTheme="minorEastAsia"/>
          <w:i/>
          <w:iCs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ψ</m:t>
              </m:r>
              <m:ctrlPr>
                <w:rPr>
                  <w:rFonts w:ascii="Cambria Math" w:hAnsi="Cambria Math"/>
                  <w:iCs/>
                </w:rPr>
              </m:ctrlP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w:rPr>
                  <w:rFonts w:ascii="Cambria Math" w:hAnsi="Cambria Math"/>
                </w:rPr>
                <m:t>r,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w:rPr>
                  <w:rFonts w:ascii="Cambria Math" w:hAnsi="Cambria Math"/>
                </w:rPr>
                <m:t>r</m:t>
              </m:r>
            </m:e>
          </m:d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  <m:ctrlPr>
                <w:rPr>
                  <w:rFonts w:ascii="Cambria Math" w:hAnsi="Cambria Math"/>
                  <w:iCs/>
                </w:rPr>
              </m:ctrlP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</m:e>
          </m:d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w:rPr>
                  <w:rFonts w:ascii="Cambria Math" w:hAnsi="Cambria Math"/>
                </w:rPr>
                <m:t>r,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w:rPr>
                  <w:rFonts w:ascii="Cambria Math" w:hAnsi="Cambria Math"/>
                </w:rPr>
                <m:t>r</m:t>
              </m:r>
            </m:e>
          </m:d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  <m:ctrlPr>
                <w:rPr>
                  <w:rFonts w:ascii="Cambria Math" w:hAnsi="Cambria Math"/>
                  <w:iCs/>
                </w:rPr>
              </m:ctrlP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</m:e>
          </m:d>
          <m:r>
            <w:rPr>
              <w:rFonts w:ascii="Cambria Math" w:hAnsi="Cambria Math"/>
            </w:rPr>
            <m:t>,</m:t>
          </m:r>
        </m:oMath>
      </m:oMathPara>
    </w:p>
    <w:p w14:paraId="57CE49B1" w14:textId="77777777" w:rsidR="0009382F" w:rsidRPr="00D57C7A" w:rsidRDefault="00000000" w:rsidP="0009382F">
      <w:pPr>
        <w:ind w:firstLine="0"/>
        <w:jc w:val="center"/>
        <w:rPr>
          <w:rFonts w:eastAsiaTheme="minorEastAsia"/>
          <w:i/>
          <w:iCs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ψ</m:t>
              </m:r>
              <m:ctrlPr>
                <w:rPr>
                  <w:rFonts w:ascii="Cambria Math" w:hAnsi="Cambria Math"/>
                  <w:iCs/>
                </w:rPr>
              </m:ctrlP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w:rPr>
                  <w:rFonts w:ascii="Cambria Math" w:hAnsi="Cambria Math"/>
                </w:rPr>
                <m:t>r,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w:rPr>
                  <w:rFonts w:ascii="Cambria Math" w:hAnsi="Cambria Math"/>
                </w:rPr>
                <m:t>r</m:t>
              </m:r>
            </m:e>
          </m:d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  <m:ctrlPr>
                <w:rPr>
                  <w:rFonts w:ascii="Cambria Math" w:hAnsi="Cambria Math"/>
                  <w:iCs/>
                </w:rPr>
              </m:ctrlP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</m:e>
          </m:d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w:rPr>
                  <w:rFonts w:ascii="Cambria Math" w:hAnsi="Cambria Math"/>
                </w:rPr>
                <m:t>r,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w:rPr>
                  <w:rFonts w:ascii="Cambria Math" w:hAnsi="Cambria Math"/>
                </w:rPr>
                <m:t>r</m:t>
              </m:r>
            </m:e>
          </m:d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  <m:ctrlPr>
                <w:rPr>
                  <w:rFonts w:ascii="Cambria Math" w:hAnsi="Cambria Math"/>
                  <w:iCs/>
                </w:rPr>
              </m:ctrlP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</m:e>
          </m:d>
          <m:r>
            <w:rPr>
              <w:rFonts w:ascii="Cambria Math" w:hAnsi="Cambria Math"/>
            </w:rPr>
            <m:t>,</m:t>
          </m:r>
        </m:oMath>
      </m:oMathPara>
    </w:p>
    <w:p w14:paraId="1FEE007E" w14:textId="77777777" w:rsidR="00D57C7A" w:rsidRPr="00D57C7A" w:rsidRDefault="00D57C7A" w:rsidP="00D57C7A">
      <w:pPr>
        <w:ind w:firstLine="0"/>
        <w:rPr>
          <w:rFonts w:eastAsiaTheme="minorEastAsia"/>
        </w:rPr>
      </w:pPr>
    </w:p>
    <w:p w14:paraId="0895988D" w14:textId="77777777" w:rsidR="00D57C7A" w:rsidRPr="00D57C7A" w:rsidRDefault="00D57C7A" w:rsidP="00D57C7A">
      <w:pPr>
        <w:ind w:firstLine="0"/>
        <w:rPr>
          <w:rFonts w:eastAsiaTheme="minorEastAsia"/>
        </w:rPr>
      </w:pPr>
    </w:p>
    <w:p w14:paraId="6E0A043B" w14:textId="77777777" w:rsidR="00D57C7A" w:rsidRPr="00D57C7A" w:rsidRDefault="00D57C7A" w:rsidP="00D57C7A">
      <w:pPr>
        <w:ind w:firstLine="0"/>
        <w:rPr>
          <w:rFonts w:eastAsiaTheme="minorEastAsia"/>
        </w:rPr>
      </w:pPr>
    </w:p>
    <w:p w14:paraId="11512F51" w14:textId="77777777" w:rsidR="0009382F" w:rsidRDefault="0009382F" w:rsidP="0009382F">
      <w:pPr>
        <w:ind w:firstLine="0"/>
        <w:rPr>
          <w:rFonts w:eastAsiaTheme="minorEastAsia"/>
        </w:rPr>
      </w:pPr>
      <w:r>
        <w:rPr>
          <w:rFonts w:eastAsiaTheme="minorEastAsia"/>
        </w:rPr>
        <w:t xml:space="preserve">а функции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r</m:t>
            </m:r>
          </m:e>
        </m:d>
      </m:oMath>
      <w:r>
        <w:rPr>
          <w:rFonts w:eastAsiaTheme="minorEastAsia"/>
        </w:rPr>
        <w:t xml:space="preserve"> и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Φ</m:t>
            </m:r>
            <m:ctrlPr>
              <w:rPr>
                <w:rFonts w:ascii="Cambria Math" w:eastAsiaTheme="minorEastAsia" w:hAnsi="Cambria Math"/>
              </w:rPr>
            </m:ctrlP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φ</m:t>
            </m:r>
          </m:e>
        </m:d>
      </m:oMath>
      <w:r>
        <w:rPr>
          <w:rFonts w:eastAsiaTheme="minorEastAsia"/>
        </w:rPr>
        <w:t xml:space="preserve"> определяются в свою очередь следующим способом:</w:t>
      </w:r>
    </w:p>
    <w:p w14:paraId="7290EED8" w14:textId="77777777" w:rsidR="0009382F" w:rsidRPr="0009382F" w:rsidRDefault="00000000" w:rsidP="0009382F">
      <w:pPr>
        <w:ind w:firstLine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r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p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w:rPr>
                  <w:rFonts w:ascii="Cambria Math" w:hAnsi="Cambria Math"/>
                </w:rPr>
                <m:t>-r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ctrlPr>
                <w:rPr>
                  <w:rFonts w:ascii="Cambria Math" w:hAnsi="Cambria Math"/>
                  <w:i/>
                </w:rPr>
              </m:ctrlPr>
            </m:den>
          </m:f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r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r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p</m:t>
                  </m:r>
                </m:sub>
              </m:sSub>
              <m:ctrlPr>
                <w:rPr>
                  <w:rFonts w:ascii="Cambria Math" w:hAnsi="Cambria Math"/>
                  <w:i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ctrlPr>
                <w:rPr>
                  <w:rFonts w:ascii="Cambria Math" w:hAnsi="Cambria Math"/>
                  <w:i/>
                </w:rPr>
              </m:ctrlPr>
            </m:den>
          </m:f>
          <m:r>
            <w:rPr>
              <w:rFonts w:ascii="Cambria Math" w:hAnsi="Cambria Math"/>
            </w:rPr>
            <m:t>,</m:t>
          </m:r>
        </m:oMath>
      </m:oMathPara>
    </w:p>
    <w:p w14:paraId="3D27CC0E" w14:textId="77777777" w:rsidR="0009382F" w:rsidRPr="0009382F" w:rsidRDefault="00000000" w:rsidP="0009382F">
      <w:pPr>
        <w:ind w:firstLine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1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</m:d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φ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φ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φ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φ</m:t>
                  </m:r>
                </m:sub>
              </m:sSub>
            </m:den>
          </m:f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</m:e>
            <m:sub>
              <m:r>
                <w:rPr>
                  <w:rFonts w:ascii="Cambria Math" w:hAnsi="Cambria Math"/>
                </w:rPr>
                <m:t>2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</m:d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φ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  <m:ctrlPr>
                <w:rPr>
                  <w:rFonts w:ascii="Cambria Math" w:hAnsi="Cambria Math"/>
                  <w:i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φ</m:t>
                  </m:r>
                </m:sub>
              </m:sSub>
              <m:ctrlPr>
                <w:rPr>
                  <w:rFonts w:ascii="Cambria Math" w:hAnsi="Cambria Math"/>
                  <w:i/>
                </w:rPr>
              </m:ctrlPr>
            </m:den>
          </m:f>
          <m:r>
            <w:rPr>
              <w:rFonts w:ascii="Cambria Math" w:eastAsiaTheme="minorEastAsia" w:hAnsi="Cambria Math"/>
            </w:rPr>
            <m:t>.</m:t>
          </m:r>
        </m:oMath>
      </m:oMathPara>
    </w:p>
    <w:p w14:paraId="3ACC0B08" w14:textId="77777777" w:rsidR="0009382F" w:rsidRDefault="00264268" w:rsidP="00D57C7A">
      <w:pPr>
        <w:pStyle w:val="2"/>
      </w:pPr>
      <w:bookmarkStart w:id="2" w:name="_Toc135344979"/>
      <w:r>
        <w:t>Дискретизация по времени</w:t>
      </w:r>
      <w:bookmarkEnd w:id="2"/>
    </w:p>
    <w:p w14:paraId="40CFF27F" w14:textId="77777777" w:rsidR="00400F5B" w:rsidRDefault="00264268" w:rsidP="00400F5B">
      <w:pPr>
        <w:pStyle w:val="af"/>
        <w:rPr>
          <w:rFonts w:eastAsiaTheme="minorEastAsia"/>
        </w:rPr>
      </w:pPr>
      <w:r>
        <w:t xml:space="preserve">Для дискретизации исходного решения по времени на сетке с неравномерным шагом удобно разложить решение на несколько слоёв (применимо к данному варианту, на 3 слоя) с помощью базисных квадратичных функций по времени </w:t>
      </w:r>
      <m:oMath>
        <m:sSubSup>
          <m:sSubSupPr>
            <m:ctrlPr>
              <w:rPr>
                <w:i/>
              </w:rPr>
            </m:ctrlPr>
          </m:sSubSupPr>
          <m:e>
            <m:r>
              <m:t>η</m:t>
            </m:r>
          </m:e>
          <m:sub>
            <m:r>
              <m:t>i</m:t>
            </m:r>
          </m:sub>
          <m:sup>
            <m:r>
              <m:t>j</m:t>
            </m:r>
          </m:sup>
        </m:sSubSup>
      </m:oMath>
      <w:r w:rsidRPr="00264268">
        <w:rPr>
          <w:rFonts w:eastAsiaTheme="minorEastAsia"/>
        </w:rPr>
        <w:t>:</w:t>
      </w:r>
    </w:p>
    <w:p w14:paraId="0496BBA5" w14:textId="77777777" w:rsidR="00264268" w:rsidRPr="00452311" w:rsidRDefault="00000000" w:rsidP="00452311">
      <w:pPr>
        <w:rPr>
          <w:rFonts w:eastAsiaTheme="minorEastAsia"/>
          <w:i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/>
                </w:rPr>
              </m:ctrlPr>
            </m:eqArrPr>
            <m:e>
              <m:r>
                <w:rPr>
                  <w:rFonts w:ascii="Cambria Math" w:hAnsi="Cambria Math"/>
                </w:rPr>
                <m:t>u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≈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p>
                  <m:r>
                    <w:rPr>
                      <w:rFonts w:ascii="Cambria Math" w:hAnsi="Cambria Math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2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y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η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j</m:t>
                  </m:r>
                </m:sup>
              </m:sSubSup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p>
                  <m:r>
                    <w:rPr>
                      <w:rFonts w:ascii="Cambria Math" w:hAnsi="Cambria Math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y</m:t>
                  </m:r>
                </m:e>
              </m:d>
              <m:r>
                <w:rPr>
                  <w:rFonts w:ascii="Cambria Math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η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j</m:t>
                  </m:r>
                </m:sup>
              </m:sSubSup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p>
                  <m:r>
                    <w:rPr>
                      <w:rFonts w:ascii="Cambria Math" w:hAnsi="Cambria Math"/>
                    </w:rPr>
                    <m:t>j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y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η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</w:rPr>
                    <m:t>j</m:t>
                  </m:r>
                </m:sup>
              </m:sSubSup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d>
              <m:ctrlPr>
                <w:rPr>
                  <w:rFonts w:ascii="Cambria Math" w:hAnsi="Cambria Math"/>
                  <w:i/>
                  <w:iCs/>
                </w:rPr>
              </m:ctrlPr>
            </m:e>
          </m:eqArr>
        </m:oMath>
      </m:oMathPara>
    </w:p>
    <w:p w14:paraId="25A963B0" w14:textId="77777777" w:rsidR="00264268" w:rsidRDefault="00264268" w:rsidP="00264268">
      <w:pPr>
        <w:ind w:firstLine="0"/>
      </w:pPr>
      <w:r w:rsidRPr="00264268">
        <w:t xml:space="preserve">где функции </w:t>
      </w:r>
      <m:oMath>
        <m:sSubSup>
          <m:sSubSupPr>
            <m:ctrlPr>
              <w:rPr>
                <w:rFonts w:ascii="Cambria Math" w:hAnsi="Cambria Math"/>
                <w:lang w:val="en-US"/>
              </w:rPr>
            </m:ctrlPr>
          </m:sSubSupPr>
          <m:e>
            <m:r>
              <w:rPr>
                <w:rFonts w:ascii="Cambria Math" w:hAnsi="Cambria Math"/>
                <w:lang w:val="en-US"/>
              </w:rPr>
              <m:t>η</m:t>
            </m:r>
          </m:e>
          <m:sub>
            <m:r>
              <w:rPr>
                <w:rFonts w:ascii="Cambria Math" w:hAnsi="Cambria Math"/>
                <w:lang w:val="en-US"/>
              </w:rPr>
              <m:t>i</m:t>
            </m:r>
          </m:sub>
          <m:sup>
            <m:r>
              <w:rPr>
                <w:rFonts w:ascii="Cambria Math" w:hAnsi="Cambria Math"/>
                <w:lang w:val="en-US"/>
              </w:rPr>
              <m:t>j</m:t>
            </m:r>
          </m:sup>
        </m:sSubSup>
      </m:oMath>
      <w:r w:rsidRPr="00264268">
        <w:t xml:space="preserve"> – базисные квадратичные полиномы Лагранжа, которые могут быть записаны в виде:</w:t>
      </w:r>
    </w:p>
    <w:p w14:paraId="6E6219FF" w14:textId="77777777" w:rsidR="00452311" w:rsidRPr="00452311" w:rsidRDefault="00000000" w:rsidP="00264268">
      <w:pPr>
        <w:ind w:firstLine="0"/>
        <w:rPr>
          <w:rFonts w:eastAsiaTheme="minorEastAsia"/>
          <w:lang w:val="en-US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sSubSup>
                <m:sSubSupPr>
                  <m:ctrlPr>
                    <w:rPr>
                      <w:rFonts w:ascii="Cambria Math" w:hAnsi="Cambria Math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η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lang w:val="en-US"/>
                    </w:rPr>
                    <m:t>j</m:t>
                  </m:r>
                </m:sup>
              </m:sSubSup>
              <m:d>
                <m:dPr>
                  <m:ctrlPr>
                    <w:rPr>
                      <w:rFonts w:ascii="Cambria Math" w:hAnsi="Cambria Math"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US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lang w:val="en-US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t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j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-1</m:t>
                          </m:r>
                        </m:sub>
                      </m:sSub>
                    </m:e>
                  </m:d>
                  <m:d>
                    <m:dP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t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j</m:t>
                          </m:r>
                        </m:sub>
                      </m:sSub>
                    </m:e>
                  </m:d>
                </m:num>
                <m:den>
                  <m:r>
                    <w:rPr>
                      <w:rFonts w:ascii="Cambria Math" w:hAnsi="Cambria Math"/>
                      <w:lang w:val="en-US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lang w:val="en-US"/>
                    </w:rPr>
                    <m:t>Δt</m:t>
                  </m:r>
                </m:den>
              </m:f>
              <m:r>
                <w:rPr>
                  <w:rFonts w:ascii="Cambria Math"/>
                  <w:lang w:val="en-US"/>
                </w:rPr>
                <m:t>,</m:t>
              </m:r>
              <m:r>
                <w:rPr>
                  <w:rFonts w:ascii="Cambria Math" w:hAnsi="Cambria Math"/>
                  <w:lang w:val="en-US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4.1</m:t>
                  </m:r>
                </m:e>
              </m:d>
              <m:ctrlPr>
                <w:rPr>
                  <w:rFonts w:ascii="Cambria Math" w:hAnsi="Cambria Math"/>
                  <w:i/>
                  <w:lang w:val="en-US"/>
                </w:rPr>
              </m:ctrlPr>
            </m:e>
          </m:eqArr>
        </m:oMath>
      </m:oMathPara>
    </w:p>
    <w:p w14:paraId="448C3B48" w14:textId="77777777" w:rsidR="00452311" w:rsidRPr="00264268" w:rsidRDefault="00000000" w:rsidP="00264268">
      <w:pPr>
        <w:ind w:firstLine="0"/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sSubSup>
                <m:sSubSupPr>
                  <m:ctrlPr>
                    <w:rPr>
                      <w:rFonts w:ascii="Cambria Math" w:hAnsi="Cambria Math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η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  <w:lang w:val="en-US"/>
                    </w:rPr>
                    <m:t>j</m:t>
                  </m:r>
                </m:sup>
              </m:sSubSup>
              <m:d>
                <m:dPr>
                  <m:ctrlPr>
                    <w:rPr>
                      <w:rFonts w:ascii="Cambria Math" w:hAnsi="Cambria Math"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US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=-</m:t>
              </m:r>
              <m:f>
                <m:fPr>
                  <m:ctrlPr>
                    <w:rPr>
                      <w:rFonts w:ascii="Cambria Math" w:hAnsi="Cambria Math"/>
                      <w:lang w:val="en-US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t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j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-2</m:t>
                          </m:r>
                        </m:sub>
                      </m:sSub>
                    </m:e>
                  </m:d>
                  <m:d>
                    <m:dP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t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j</m:t>
                          </m:r>
                        </m:sub>
                      </m:sSub>
                    </m:e>
                  </m:d>
                </m:num>
                <m:den>
                  <m:r>
                    <w:rPr>
                      <w:rFonts w:ascii="Cambria Math" w:hAnsi="Cambria Math"/>
                      <w:lang w:val="en-US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lang w:val="en-US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0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  <w:lang w:val="en-US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4.2</m:t>
                  </m:r>
                </m:e>
              </m:d>
              <m:ctrlPr>
                <w:rPr>
                  <w:rFonts w:ascii="Cambria Math" w:hAnsi="Cambria Math"/>
                  <w:i/>
                  <w:lang w:val="en-US"/>
                </w:rPr>
              </m:ctrlPr>
            </m:e>
          </m:eqArr>
        </m:oMath>
      </m:oMathPara>
    </w:p>
    <w:p w14:paraId="52CB0582" w14:textId="77777777" w:rsidR="00264268" w:rsidRPr="00264268" w:rsidRDefault="00000000" w:rsidP="00400F5B">
      <w:pPr>
        <w:pStyle w:val="af"/>
        <w:rPr>
          <w:lang w:val="en-US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i/>
                  <w:lang w:val="en-US"/>
                </w:rPr>
              </m:ctrlPr>
            </m:eqArrPr>
            <m:e>
              <m:sSubSup>
                <m:sSubSupPr>
                  <m:ctrlPr>
                    <w:rPr>
                      <w:lang w:val="en-US"/>
                    </w:rPr>
                  </m:ctrlPr>
                </m:sSubSupPr>
                <m:e>
                  <m:r>
                    <w:rPr>
                      <w:lang w:val="en-US"/>
                    </w:rPr>
                    <m:t>η</m:t>
                  </m:r>
                </m:e>
                <m:sub>
                  <m:r>
                    <m:rPr>
                      <m:sty m:val="p"/>
                    </m:rPr>
                    <w:rPr>
                      <w:lang w:val="en-US"/>
                    </w:rPr>
                    <m:t>0</m:t>
                  </m:r>
                </m:sub>
                <m:sup>
                  <m:r>
                    <w:rPr>
                      <w:lang w:val="en-US"/>
                    </w:rPr>
                    <m:t>j</m:t>
                  </m:r>
                </m:sup>
              </m:sSubSup>
              <m:d>
                <m:dPr>
                  <m:ctrlPr>
                    <w:rPr>
                      <w:lang w:val="en-US"/>
                    </w:rPr>
                  </m:ctrlPr>
                </m:dPr>
                <m:e>
                  <m:r>
                    <w:rPr>
                      <w:lang w:val="en-US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lang w:val="en-US"/>
                </w:rPr>
                <m:t>=</m:t>
              </m:r>
              <m:f>
                <m:fPr>
                  <m:ctrlPr>
                    <w:rPr>
                      <w:lang w:val="en-US"/>
                    </w:rPr>
                  </m:ctrlPr>
                </m:fPr>
                <m:num>
                  <m:d>
                    <m:dPr>
                      <m:ctrlPr>
                        <w:rPr>
                          <w:lang w:val="en-US"/>
                        </w:rPr>
                      </m:ctrlPr>
                    </m:dPr>
                    <m:e>
                      <m:r>
                        <w:rPr>
                          <w:lang w:val="en-US"/>
                        </w:rPr>
                        <m:t>t</m:t>
                      </m:r>
                      <m:r>
                        <m:rPr>
                          <m:sty m:val="p"/>
                        </m:rPr>
                        <w:rPr>
                          <w:lang w:val="en-US"/>
                        </w:rPr>
                        <m:t>-</m:t>
                      </m:r>
                      <m:sSub>
                        <m:sSubPr>
                          <m:ctrlPr>
                            <w:rPr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lang w:val="en-US"/>
                            </w:rPr>
                            <m:t>t</m:t>
                          </m:r>
                        </m:e>
                        <m:sub>
                          <m:r>
                            <w:rPr>
                              <w:lang w:val="en-US"/>
                            </w:rPr>
                            <m:t>j</m:t>
                          </m:r>
                          <m:r>
                            <m:rPr>
                              <m:sty m:val="p"/>
                            </m:rPr>
                            <w:rPr>
                              <w:lang w:val="en-US"/>
                            </w:rPr>
                            <m:t>-2</m:t>
                          </m:r>
                        </m:sub>
                      </m:sSub>
                    </m:e>
                  </m:d>
                  <m:d>
                    <m:dPr>
                      <m:ctrlPr>
                        <w:rPr>
                          <w:lang w:val="en-US"/>
                        </w:rPr>
                      </m:ctrlPr>
                    </m:dPr>
                    <m:e>
                      <m:r>
                        <w:rPr>
                          <w:lang w:val="en-US"/>
                        </w:rPr>
                        <m:t>t</m:t>
                      </m:r>
                      <m:r>
                        <m:rPr>
                          <m:sty m:val="p"/>
                        </m:rPr>
                        <w:rPr>
                          <w:lang w:val="en-US"/>
                        </w:rPr>
                        <m:t>-</m:t>
                      </m:r>
                      <m:sSub>
                        <m:sSubPr>
                          <m:ctrlPr>
                            <w:rPr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lang w:val="en-US"/>
                            </w:rPr>
                            <m:t>t</m:t>
                          </m:r>
                        </m:e>
                        <m:sub>
                          <m:r>
                            <w:rPr>
                              <w:lang w:val="en-US"/>
                            </w:rPr>
                            <m:t>j</m:t>
                          </m:r>
                          <m:r>
                            <m:rPr>
                              <m:sty m:val="p"/>
                            </m:rPr>
                            <w:rPr>
                              <w:lang w:val="en-US"/>
                            </w:rPr>
                            <m:t>-1</m:t>
                          </m:r>
                        </m:sub>
                      </m:sSub>
                    </m:e>
                  </m:d>
                </m:num>
                <m:den>
                  <m:r>
                    <w:rPr>
                      <w:lang w:val="en-US"/>
                    </w:rPr>
                    <m:t>ΔtΔ</m:t>
                  </m:r>
                  <m:sSub>
                    <m:sSubPr>
                      <m:ctrlPr>
                        <w:rPr>
                          <w:lang w:val="en-US"/>
                        </w:rPr>
                      </m:ctrlPr>
                    </m:sSubPr>
                    <m:e>
                      <m:r>
                        <w:rPr>
                          <w:lang w:val="en-US"/>
                        </w:rP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lang w:val="en-US"/>
                        </w:rPr>
                        <m:t>0</m:t>
                      </m:r>
                    </m:sub>
                  </m:sSub>
                </m:den>
              </m:f>
              <m:r>
                <w:rPr>
                  <w:lang w:val="en-US"/>
                </w:rPr>
                <m:t>,#</m:t>
              </m:r>
              <m:d>
                <m:dPr>
                  <m:ctrlPr>
                    <w:rPr>
                      <w:i/>
                      <w:lang w:val="en-US"/>
                    </w:rPr>
                  </m:ctrlPr>
                </m:dPr>
                <m:e>
                  <m:r>
                    <w:rPr>
                      <w:lang w:val="en-US"/>
                    </w:rPr>
                    <m:t>4.3</m:t>
                  </m:r>
                </m:e>
              </m:d>
            </m:e>
          </m:eqArr>
        </m:oMath>
      </m:oMathPara>
    </w:p>
    <w:p w14:paraId="519F2996" w14:textId="77777777" w:rsidR="00264268" w:rsidRPr="00264268" w:rsidRDefault="00264268" w:rsidP="00264268">
      <w:pPr>
        <w:ind w:firstLine="0"/>
        <w:rPr>
          <w:lang w:val="en-US"/>
        </w:rPr>
      </w:pPr>
      <w:r w:rsidRPr="00264268">
        <w:rPr>
          <w:lang w:val="en-US"/>
        </w:rPr>
        <w:t>где:</w:t>
      </w:r>
    </w:p>
    <w:p w14:paraId="620B45C4" w14:textId="77777777" w:rsidR="00264268" w:rsidRPr="00264268" w:rsidRDefault="00264268" w:rsidP="00264268">
      <w:pPr>
        <w:rPr>
          <w:rFonts w:eastAsiaTheme="minorEastAsia"/>
          <w:lang w:val="en-US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lang w:val="en-US"/>
            </w:rPr>
            <m:t>Δt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=</m:t>
          </m:r>
          <m:sSub>
            <m:sSubPr>
              <m:ctrlPr>
                <w:rPr>
                  <w:rFonts w:ascii="Cambria Math" w:hAnsi="Cambria Math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t</m:t>
              </m:r>
            </m:e>
            <m:sub>
              <m:r>
                <w:rPr>
                  <w:rFonts w:ascii="Cambria Math" w:hAnsi="Cambria Math"/>
                  <w:lang w:val="en-US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en-US"/>
            </w:rPr>
            <m:t>-</m:t>
          </m:r>
          <m:sSub>
            <m:sSubPr>
              <m:ctrlPr>
                <w:rPr>
                  <w:rFonts w:ascii="Cambria Math" w:hAnsi="Cambria Math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t</m:t>
              </m:r>
            </m:e>
            <m:sub>
              <m:r>
                <w:rPr>
                  <w:rFonts w:ascii="Cambria Math" w:hAnsi="Cambria Math"/>
                  <w:lang w:val="en-US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-</m:t>
              </m:r>
              <m:r>
                <w:rPr>
                  <w:rFonts w:ascii="Cambria Math" w:hAnsi="Cambria Math"/>
                  <w:lang w:val="en-US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en-US"/>
            </w:rPr>
            <m:t xml:space="preserve">,  </m:t>
          </m:r>
          <m:r>
            <w:rPr>
              <w:rFonts w:ascii="Cambria Math" w:hAnsi="Cambria Math"/>
              <w:lang w:val="en-US"/>
            </w:rPr>
            <m:t>Δ</m:t>
          </m:r>
          <m:sSub>
            <m:sSubPr>
              <m:ctrlPr>
                <w:rPr>
                  <w:rFonts w:ascii="Cambria Math" w:hAnsi="Cambria Math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t</m:t>
              </m:r>
            </m:e>
            <m:sub>
              <m:r>
                <w:rPr>
                  <w:rFonts w:ascii="Cambria Math" w:hAnsi="Cambria Math"/>
                  <w:lang w:val="en-US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en-US"/>
            </w:rPr>
            <m:t>=</m:t>
          </m:r>
          <m:sSub>
            <m:sSubPr>
              <m:ctrlPr>
                <w:rPr>
                  <w:rFonts w:ascii="Cambria Math" w:hAnsi="Cambria Math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t</m:t>
              </m:r>
            </m:e>
            <m:sub>
              <m:r>
                <w:rPr>
                  <w:rFonts w:ascii="Cambria Math" w:hAnsi="Cambria Math"/>
                  <w:lang w:val="en-US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-</m:t>
              </m:r>
              <m:r>
                <w:rPr>
                  <w:rFonts w:ascii="Cambria Math" w:hAnsi="Cambria Math"/>
                  <w:lang w:val="en-US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en-US"/>
            </w:rPr>
            <m:t>-</m:t>
          </m:r>
          <m:sSub>
            <m:sSubPr>
              <m:ctrlPr>
                <w:rPr>
                  <w:rFonts w:ascii="Cambria Math" w:hAnsi="Cambria Math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t</m:t>
              </m:r>
            </m:e>
            <m:sub>
              <m:r>
                <w:rPr>
                  <w:rFonts w:ascii="Cambria Math" w:hAnsi="Cambria Math"/>
                  <w:lang w:val="en-US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-</m:t>
              </m:r>
              <m:r>
                <w:rPr>
                  <w:rFonts w:ascii="Cambria Math" w:hAnsi="Cambria Math"/>
                  <w:lang w:val="en-US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en-US"/>
            </w:rPr>
            <m:t>,</m:t>
          </m:r>
          <m:r>
            <w:rPr>
              <w:rFonts w:ascii="Cambria Math" w:hAnsi="Cambria Math"/>
              <w:lang w:val="en-US"/>
            </w:rPr>
            <m:t xml:space="preserve">  Δ</m:t>
          </m:r>
          <m:sSub>
            <m:sSubPr>
              <m:ctrlPr>
                <w:rPr>
                  <w:rFonts w:ascii="Cambria Math" w:hAnsi="Cambria Math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t</m:t>
              </m:r>
            </m:e>
            <m:sub>
              <m:r>
                <w:rPr>
                  <w:rFonts w:ascii="Cambria Math" w:hAnsi="Cambria Math"/>
                  <w:lang w:val="en-US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en-US"/>
            </w:rPr>
            <m:t>=</m:t>
          </m:r>
          <m:sSub>
            <m:sSubPr>
              <m:ctrlPr>
                <w:rPr>
                  <w:rFonts w:ascii="Cambria Math" w:hAnsi="Cambria Math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t</m:t>
              </m:r>
            </m:e>
            <m:sub>
              <m:r>
                <w:rPr>
                  <w:rFonts w:ascii="Cambria Math" w:hAnsi="Cambria Math"/>
                  <w:lang w:val="en-US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en-US"/>
            </w:rPr>
            <m:t>-</m:t>
          </m:r>
          <m:sSub>
            <m:sSubPr>
              <m:ctrlPr>
                <w:rPr>
                  <w:rFonts w:ascii="Cambria Math" w:hAnsi="Cambria Math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t</m:t>
              </m:r>
            </m:e>
            <m:sub>
              <m:r>
                <w:rPr>
                  <w:rFonts w:ascii="Cambria Math" w:hAnsi="Cambria Math"/>
                  <w:lang w:val="en-US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-</m:t>
              </m:r>
              <m:r>
                <w:rPr>
                  <w:rFonts w:ascii="Cambria Math" w:hAnsi="Cambria Math"/>
                  <w:lang w:val="en-US"/>
                </w:rPr>
                <m:t>1</m:t>
              </m:r>
            </m:sub>
          </m:sSub>
        </m:oMath>
      </m:oMathPara>
    </w:p>
    <w:p w14:paraId="65806E15" w14:textId="77777777" w:rsidR="00264268" w:rsidRDefault="00264268" w:rsidP="00264268">
      <w:pPr>
        <w:rPr>
          <w:rFonts w:eastAsiaTheme="minorEastAsia"/>
        </w:rPr>
      </w:pPr>
      <w:r>
        <w:t>Чтобы получить явную схему аппроксимации исходного уравнения</w:t>
      </w:r>
      <w:r w:rsidR="00C73456">
        <w:t xml:space="preserve"> (</w:t>
      </w:r>
      <w:r w:rsidR="00452311" w:rsidRPr="00452311">
        <w:t>1</w:t>
      </w:r>
      <w:r w:rsidR="00C73456">
        <w:t>)</w:t>
      </w:r>
      <w:r>
        <w:t xml:space="preserve"> с неравномерным шагом по времени, вычислим значения первой и второй производных функций</w:t>
      </w:r>
      <w:r w:rsidR="00452311" w:rsidRPr="00452311">
        <w:t xml:space="preserve"> (4.1) – (4.3)</w:t>
      </w:r>
      <w:r w:rsidRPr="00264268">
        <w:rPr>
          <w:rFonts w:eastAsiaTheme="minorEastAsia"/>
        </w:rPr>
        <w:t>:</w:t>
      </w:r>
    </w:p>
    <w:p w14:paraId="0B0BFB77" w14:textId="77777777" w:rsidR="00264268" w:rsidRDefault="00264268" w:rsidP="00264268">
      <w:pPr>
        <w:jc w:val="center"/>
      </w:pPr>
      <w:r>
        <w:rPr>
          <w:noProof/>
        </w:rPr>
        <w:drawing>
          <wp:inline distT="0" distB="0" distL="0" distR="0" wp14:anchorId="57F879C4" wp14:editId="72642EDD">
            <wp:extent cx="4587902" cy="1803172"/>
            <wp:effectExtent l="0" t="0" r="0" b="0"/>
            <wp:docPr id="50980502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980502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12158" cy="1812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AC3EB" w14:textId="77777777" w:rsidR="0016155E" w:rsidRDefault="0016155E" w:rsidP="00452311">
      <w:pPr>
        <w:ind w:firstLine="0"/>
      </w:pPr>
    </w:p>
    <w:p w14:paraId="48FAF758" w14:textId="77777777" w:rsidR="0016155E" w:rsidRDefault="0016155E" w:rsidP="00452311">
      <w:pPr>
        <w:ind w:firstLine="0"/>
      </w:pPr>
    </w:p>
    <w:p w14:paraId="5EEFD72A" w14:textId="77777777" w:rsidR="0016155E" w:rsidRDefault="0016155E" w:rsidP="00452311">
      <w:pPr>
        <w:ind w:firstLine="0"/>
      </w:pPr>
    </w:p>
    <w:p w14:paraId="321E4B30" w14:textId="77777777" w:rsidR="0016155E" w:rsidRDefault="0016155E" w:rsidP="00452311">
      <w:pPr>
        <w:ind w:firstLine="0"/>
      </w:pPr>
    </w:p>
    <w:p w14:paraId="4F373D9D" w14:textId="77777777" w:rsidR="00264268" w:rsidRDefault="00452311" w:rsidP="00452311">
      <w:pPr>
        <w:ind w:firstLine="0"/>
      </w:pPr>
      <w:r>
        <w:t>С учётом уравнения (3) первая и вторая производные функции по времени аппроксимируются так:</w:t>
      </w:r>
    </w:p>
    <w:p w14:paraId="15438D53" w14:textId="77777777" w:rsidR="00452311" w:rsidRPr="00264268" w:rsidRDefault="00452311" w:rsidP="00452311">
      <w:pPr>
        <w:jc w:val="center"/>
      </w:pPr>
      <w:r>
        <w:rPr>
          <w:noProof/>
        </w:rPr>
        <w:drawing>
          <wp:inline distT="0" distB="0" distL="0" distR="0" wp14:anchorId="0866CC40" wp14:editId="6AB65F61">
            <wp:extent cx="4389120" cy="1167476"/>
            <wp:effectExtent l="0" t="0" r="0" b="0"/>
            <wp:docPr id="201649129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649129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95724" cy="1169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16219" w14:textId="77777777" w:rsidR="00264268" w:rsidRDefault="00452311" w:rsidP="00452311">
      <w:pPr>
        <w:ind w:firstLine="0"/>
      </w:pPr>
      <w:r>
        <w:t>и тогда аппроксимация дифференциального уравнения (1) по времени может быть записана в виде:</w:t>
      </w:r>
    </w:p>
    <w:p w14:paraId="736D34B7" w14:textId="77777777" w:rsidR="00452311" w:rsidRPr="00452311" w:rsidRDefault="00000000" w:rsidP="00452311">
      <w:pPr>
        <w:ind w:firstLine="0"/>
        <w:rPr>
          <w:rFonts w:eastAsiaTheme="minorEastAsia"/>
          <w:i/>
          <w:lang w:val="en-US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  <w:lang w:val="en-US"/>
                </w:rPr>
              </m:ctrlPr>
            </m:eqArr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χ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ΔtΔ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</m:sSub>
                          </m:den>
                        </m:f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Δ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Δ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</m:den>
                        </m:f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ΔtΔ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</m:den>
                        </m:f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p>
                        </m:sSup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σ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Δ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ΔtΔ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</m:sSub>
                          </m:den>
                        </m:f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Δ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Δ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</m:sSub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Δ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Δ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</m:den>
                        </m:f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Δ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</m:sSub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ΔtΔ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</m:den>
                        </m:f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p>
                        </m:sSup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div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λ grad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u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j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-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p>
                            </m:sSup>
                          </m:e>
                        </m:d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p>
                    </m:sSup>
                  </m:e>
                </m:mr>
              </m:m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US"/>
                    </w:rPr>
                    <m:t>5</m:t>
                  </m:r>
                </m:e>
              </m:d>
              <m:ctrlPr>
                <w:rPr>
                  <w:rFonts w:ascii="Cambria Math" w:hAnsi="Cambria Math"/>
                  <w:i/>
                </w:rPr>
              </m:ctrlPr>
            </m:e>
          </m:eqArr>
        </m:oMath>
      </m:oMathPara>
    </w:p>
    <w:p w14:paraId="3F8C564E" w14:textId="77777777" w:rsidR="00452311" w:rsidRDefault="00452311" w:rsidP="00452311">
      <w:pPr>
        <w:ind w:firstLine="0"/>
      </w:pPr>
      <w:r>
        <w:t xml:space="preserve">Конечномерная аппроксимация краевой задачи для уравнения (5) </w:t>
      </w:r>
      <w:r w:rsidRPr="00452311">
        <w:t>приведёт к матричному уравнению вида</w:t>
      </w:r>
    </w:p>
    <w:p w14:paraId="05D7B1B3" w14:textId="77777777" w:rsidR="00452311" w:rsidRPr="00452311" w:rsidRDefault="00000000" w:rsidP="00452311">
      <w:pPr>
        <w:rPr>
          <w:rFonts w:eastAsiaTheme="minorEastAsia"/>
        </w:rPr>
      </w:pPr>
      <m:oMathPara>
        <m:oMath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ΔtΔ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χ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j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Δ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Δ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χ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j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ΔtΔ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χ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j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Δ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ΔtΔ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σ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j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Δ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Δ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Δ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Δ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σ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j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Δ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ΔtΔ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σ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j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G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j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j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</m:e>
            </m:mr>
          </m:m>
        </m:oMath>
      </m:oMathPara>
    </w:p>
    <w:p w14:paraId="3EC8DED1" w14:textId="77777777" w:rsidR="00452311" w:rsidRPr="003C72B8" w:rsidRDefault="00452311" w:rsidP="00452311">
      <w:pPr>
        <w:pStyle w:val="FirstParagraph"/>
        <w:rPr>
          <w:lang w:val="ru-RU"/>
        </w:rPr>
      </w:pPr>
      <w:r w:rsidRPr="003C72B8">
        <w:rPr>
          <w:lang w:val="ru-RU"/>
        </w:rPr>
        <w:t xml:space="preserve">которое фактически является СЛАУ для вектора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</w:rPr>
              <m:t>j</m:t>
            </m:r>
          </m:sup>
        </m:sSup>
      </m:oMath>
      <w:r w:rsidRPr="003C72B8">
        <w:rPr>
          <w:lang w:val="ru-RU"/>
        </w:rPr>
        <w:t xml:space="preserve"> с матрицей </w:t>
      </w:r>
      <m:oMath>
        <m:r>
          <w:rPr>
            <w:rFonts w:ascii="Cambria Math" w:hAnsi="Cambria Math"/>
          </w:rPr>
          <m:t>A</m:t>
        </m:r>
      </m:oMath>
      <w:r w:rsidRPr="003C72B8">
        <w:rPr>
          <w:lang w:val="ru-RU"/>
        </w:rPr>
        <w:t xml:space="preserve"> и вектором правой части </w:t>
      </w:r>
      <m:oMath>
        <m:r>
          <w:rPr>
            <w:rFonts w:ascii="Cambria Math" w:hAnsi="Cambria Math"/>
          </w:rPr>
          <m:t>d</m:t>
        </m:r>
      </m:oMath>
      <w:r w:rsidRPr="003C72B8">
        <w:rPr>
          <w:lang w:val="ru-RU"/>
        </w:rPr>
        <w:t xml:space="preserve"> следующего вида:</w:t>
      </w:r>
    </w:p>
    <w:p w14:paraId="3B18DA02" w14:textId="77777777" w:rsidR="00452311" w:rsidRDefault="00452311" w:rsidP="00452311">
      <w:pPr>
        <w:pStyle w:val="ad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ΔtΔ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M</m:t>
              </m:r>
            </m:e>
            <m:sup>
              <m:r>
                <w:rPr>
                  <w:rFonts w:ascii="Cambria Math" w:hAnsi="Cambria Math"/>
                </w:rPr>
                <m:t>χ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ΔtΔ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M</m:t>
              </m:r>
            </m:e>
            <m:sup>
              <m:r>
                <w:rPr>
                  <w:rFonts w:ascii="Cambria Math" w:hAnsi="Cambria Math"/>
                </w:rPr>
                <m:t>σ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43704FA6" w14:textId="77777777" w:rsidR="00452311" w:rsidRDefault="00452311" w:rsidP="00452311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ΔtΔ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M</m:t>
              </m:r>
            </m:e>
            <m:sup>
              <m:r>
                <w:rPr>
                  <w:rFonts w:ascii="Cambria Math" w:hAnsi="Cambria Math"/>
                </w:rPr>
                <m:t>χ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q</m:t>
              </m:r>
            </m:e>
            <m:sup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M</m:t>
              </m:r>
            </m:e>
            <m:sup>
              <m:r>
                <w:rPr>
                  <w:rFonts w:ascii="Cambria Math" w:hAnsi="Cambria Math"/>
                </w:rPr>
                <m:t>χ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q</m:t>
              </m:r>
            </m:e>
            <m:sup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ΔtΔ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M</m:t>
              </m:r>
            </m:e>
            <m:sup>
              <m:r>
                <w:rPr>
                  <w:rFonts w:ascii="Cambria Math" w:hAnsi="Cambria Math"/>
                </w:rPr>
                <m:t>σ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q</m:t>
              </m:r>
            </m:e>
            <m:sup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M</m:t>
              </m:r>
            </m:e>
            <m:sup>
              <m:r>
                <w:rPr>
                  <w:rFonts w:ascii="Cambria Math" w:hAnsi="Cambria Math"/>
                </w:rPr>
                <m:t>σ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q</m:t>
              </m:r>
            </m:e>
            <m:sup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G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q</m:t>
              </m:r>
            </m:e>
            <m:sup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46AC73BD" w14:textId="77777777" w:rsidR="00452311" w:rsidRDefault="00452311" w:rsidP="00452311">
      <w:pPr>
        <w:ind w:firstLine="0"/>
        <w:rPr>
          <w:rFonts w:eastAsiaTheme="minorEastAsia"/>
        </w:rPr>
      </w:pPr>
      <w:r>
        <w:t xml:space="preserve">В данных уравнениях, матрицы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sup>
        </m:sSup>
      </m:oMath>
      <w:r w:rsidRPr="00452311">
        <w:rPr>
          <w:rFonts w:eastAsiaTheme="minorEastAsia"/>
        </w:rPr>
        <w:t xml:space="preserve"> </w:t>
      </w:r>
      <w:r>
        <w:rPr>
          <w:rFonts w:eastAsiaTheme="minorEastAsia"/>
        </w:rPr>
        <w:t xml:space="preserve">и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M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χ</m:t>
            </m:r>
          </m:sup>
        </m:sSup>
      </m:oMath>
      <w:r w:rsidRPr="00452311">
        <w:rPr>
          <w:rFonts w:eastAsiaTheme="minorEastAsia"/>
        </w:rPr>
        <w:t xml:space="preserve"> </w:t>
      </w:r>
      <w:r>
        <w:rPr>
          <w:rFonts w:eastAsiaTheme="minorEastAsia"/>
        </w:rPr>
        <w:t xml:space="preserve">являются матрицами массы </w:t>
      </w:r>
      <m:oMath>
        <m:r>
          <w:rPr>
            <w:rFonts w:ascii="Cambria Math" w:eastAsiaTheme="minorEastAsia" w:hAnsi="Cambria Math"/>
          </w:rPr>
          <m:t>M</m:t>
        </m:r>
      </m:oMath>
      <w:r w:rsidRPr="00452311">
        <w:rPr>
          <w:rFonts w:eastAsiaTheme="minorEastAsia"/>
        </w:rPr>
        <w:t xml:space="preserve"> </w:t>
      </w:r>
      <w:r>
        <w:rPr>
          <w:rFonts w:eastAsiaTheme="minorEastAsia"/>
        </w:rPr>
        <w:t xml:space="preserve">из прошлой курсовой работы, за исключением, что вместо коэффициента </w:t>
      </w:r>
      <m:oMath>
        <m:r>
          <m:rPr>
            <m:sty m:val="p"/>
          </m:rPr>
          <w:rPr>
            <w:rFonts w:ascii="Cambria Math" w:eastAsiaTheme="minorEastAsia" w:hAnsi="Cambria Math"/>
          </w:rPr>
          <m:t>γ</m:t>
        </m:r>
      </m:oMath>
      <w:r w:rsidRPr="00452311">
        <w:rPr>
          <w:rFonts w:eastAsiaTheme="minorEastAsia"/>
        </w:rPr>
        <w:t xml:space="preserve"> </w:t>
      </w:r>
      <w:r>
        <w:rPr>
          <w:rFonts w:eastAsiaTheme="minorEastAsia"/>
        </w:rPr>
        <w:t xml:space="preserve">используются коэффициенты </w:t>
      </w:r>
      <m:oMath>
        <m:r>
          <m:rPr>
            <m:sty m:val="p"/>
          </m:rPr>
          <w:rPr>
            <w:rFonts w:ascii="Cambria Math" w:eastAsiaTheme="minorEastAsia" w:hAnsi="Cambria Math"/>
          </w:rPr>
          <m:t>σ</m:t>
        </m:r>
      </m:oMath>
      <w:r w:rsidRPr="00452311">
        <w:rPr>
          <w:rFonts w:eastAsiaTheme="minorEastAsia"/>
        </w:rPr>
        <w:t xml:space="preserve"> </w:t>
      </w:r>
      <w:r>
        <w:rPr>
          <w:rFonts w:eastAsiaTheme="minorEastAsia"/>
        </w:rPr>
        <w:t xml:space="preserve">и </w:t>
      </w:r>
      <m:oMath>
        <m:r>
          <m:rPr>
            <m:sty m:val="p"/>
          </m:rPr>
          <w:rPr>
            <w:rFonts w:ascii="Cambria Math" w:eastAsiaTheme="minorEastAsia" w:hAnsi="Cambria Math"/>
          </w:rPr>
          <m:t>χ</m:t>
        </m:r>
      </m:oMath>
      <w:r w:rsidRPr="00452311">
        <w:rPr>
          <w:rFonts w:eastAsiaTheme="minorEastAsia"/>
        </w:rPr>
        <w:t xml:space="preserve"> </w:t>
      </w:r>
      <w:r>
        <w:rPr>
          <w:rFonts w:eastAsiaTheme="minorEastAsia"/>
        </w:rPr>
        <w:t>соответственно.</w:t>
      </w:r>
      <w:r w:rsidR="00501D78">
        <w:rPr>
          <w:rFonts w:eastAsiaTheme="minorEastAsia"/>
        </w:rPr>
        <w:t xml:space="preserve"> Соответственно, чтобы найти их, можно воспользоваться следующими формулами:</w:t>
      </w:r>
    </w:p>
    <w:p w14:paraId="60E0EABB" w14:textId="77777777" w:rsidR="00501D78" w:rsidRPr="00501D78" w:rsidRDefault="00000000" w:rsidP="00452311">
      <w:pPr>
        <w:ind w:firstLine="0"/>
        <w:rPr>
          <w:rFonts w:eastAsiaTheme="minorEastAsia"/>
          <w:lang w:eastAsia="ru-RU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lang w:val="en-US" w:eastAsia="ru-RU"/>
                </w:rPr>
              </m:ctrlPr>
            </m:sSubSupPr>
            <m:e>
              <m:r>
                <w:rPr>
                  <w:rFonts w:ascii="Cambria Math" w:hAnsi="Cambria Math"/>
                  <w:lang w:val="en-US" w:eastAsia="ru-RU"/>
                </w:rPr>
                <m:t>M</m:t>
              </m:r>
            </m:e>
            <m:sub>
              <m:r>
                <w:rPr>
                  <w:rFonts w:ascii="Cambria Math" w:hAnsi="Cambria Math"/>
                  <w:lang w:val="en-US" w:eastAsia="ru-RU"/>
                </w:rPr>
                <m:t>ij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 w:eastAsia="ru-RU"/>
                </w:rPr>
                <m:t>σ</m:t>
              </m:r>
            </m:sup>
          </m:sSubSup>
          <m:r>
            <w:rPr>
              <w:rFonts w:ascii="Cambria Math" w:hAnsi="Cambria Math"/>
              <w:lang w:eastAsia="ru-RU"/>
            </w:rPr>
            <m:t>=</m:t>
          </m:r>
          <m:nary>
            <m:naryPr>
              <m:supHide m:val="1"/>
              <m:ctrlPr>
                <w:rPr>
                  <w:rFonts w:ascii="Cambria Math" w:hAnsi="Cambria Math"/>
                  <w:lang w:eastAsia="ru-RU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  <w:lang w:eastAsia="ru-RU"/>
                </w:rPr>
                <m:t>Ω</m:t>
              </m:r>
              <m:ctrlPr>
                <w:rPr>
                  <w:rFonts w:ascii="Cambria Math" w:hAnsi="Cambria Math"/>
                  <w:i/>
                  <w:lang w:eastAsia="ru-RU"/>
                </w:rPr>
              </m:ctrlPr>
            </m:sub>
            <m:sup>
              <m:ctrlPr>
                <w:rPr>
                  <w:rFonts w:ascii="Cambria Math" w:hAnsi="Cambria Math"/>
                  <w:i/>
                  <w:lang w:eastAsia="ru-RU"/>
                </w:rPr>
              </m:ctrlPr>
            </m:sup>
            <m:e>
              <m:r>
                <m:rPr>
                  <m:sty m:val="p"/>
                </m:rPr>
                <w:rPr>
                  <w:rFonts w:ascii="Cambria Math" w:hAnsi="Cambria Math"/>
                  <w:lang w:val="en-US" w:eastAsia="ru-RU"/>
                </w:rPr>
                <m:t>σ</m:t>
              </m:r>
              <m:r>
                <m:rPr>
                  <m:sty m:val="p"/>
                </m:rPr>
                <w:rPr>
                  <w:rFonts w:ascii="Cambria Math" w:hAnsi="Cambria Math"/>
                  <w:lang w:eastAsia="ru-RU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ru-RU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ru-RU"/>
                    </w:rPr>
                    <m:t>ψ</m:t>
                  </m:r>
                  <m:ctrlPr>
                    <w:rPr>
                      <w:rFonts w:ascii="Cambria Math" w:hAnsi="Cambria Math"/>
                      <w:lang w:eastAsia="ru-RU"/>
                    </w:rPr>
                  </m:ctrlPr>
                </m:e>
                <m:sub>
                  <m:r>
                    <w:rPr>
                      <w:rFonts w:ascii="Cambria Math" w:hAnsi="Cambria Math"/>
                      <w:lang w:val="en-US" w:eastAsia="ru-RU"/>
                    </w:rPr>
                    <m:t>j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lang w:eastAsia="ru-RU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ru-RU"/>
                    </w:rPr>
                    <m:t>ψ</m:t>
                  </m:r>
                  <m:ctrlPr>
                    <w:rPr>
                      <w:rFonts w:ascii="Cambria Math" w:hAnsi="Cambria Math"/>
                      <w:lang w:eastAsia="ru-RU"/>
                    </w:rPr>
                  </m:ctrlPr>
                </m:e>
                <m:sub>
                  <m:r>
                    <w:rPr>
                      <w:rFonts w:ascii="Cambria Math" w:hAnsi="Cambria Math"/>
                      <w:lang w:val="en-US" w:eastAsia="ru-RU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lang w:val="en-US" w:eastAsia="ru-RU"/>
                </w:rPr>
                <m:t>r dr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φ,</m:t>
              </m:r>
              <m:ctrlPr>
                <w:rPr>
                  <w:rFonts w:ascii="Cambria Math" w:hAnsi="Cambria Math"/>
                  <w:i/>
                  <w:lang w:eastAsia="ru-RU"/>
                </w:rPr>
              </m:ctrlPr>
            </m:e>
          </m:nary>
        </m:oMath>
      </m:oMathPara>
    </w:p>
    <w:p w14:paraId="2F99F64E" w14:textId="77777777" w:rsidR="00501D78" w:rsidRDefault="00000000" w:rsidP="00452311">
      <w:pPr>
        <w:ind w:firstLine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lang w:val="en-US" w:eastAsia="ru-RU"/>
                </w:rPr>
              </m:ctrlPr>
            </m:sSubSupPr>
            <m:e>
              <m:r>
                <w:rPr>
                  <w:rFonts w:ascii="Cambria Math" w:hAnsi="Cambria Math"/>
                  <w:lang w:val="en-US" w:eastAsia="ru-RU"/>
                </w:rPr>
                <m:t>M</m:t>
              </m:r>
            </m:e>
            <m:sub>
              <m:r>
                <w:rPr>
                  <w:rFonts w:ascii="Cambria Math" w:hAnsi="Cambria Math"/>
                  <w:lang w:val="en-US" w:eastAsia="ru-RU"/>
                </w:rPr>
                <m:t>ij</m:t>
              </m:r>
            </m:sub>
            <m:sup>
              <m:r>
                <w:rPr>
                  <w:rFonts w:ascii="Cambria Math" w:hAnsi="Cambria Math"/>
                </w:rPr>
                <m:t>χ</m:t>
              </m:r>
            </m:sup>
          </m:sSubSup>
          <m:r>
            <w:rPr>
              <w:rFonts w:ascii="Cambria Math" w:hAnsi="Cambria Math"/>
              <w:lang w:eastAsia="ru-RU"/>
            </w:rPr>
            <m:t>=</m:t>
          </m:r>
          <m:nary>
            <m:naryPr>
              <m:supHide m:val="1"/>
              <m:ctrlPr>
                <w:rPr>
                  <w:rFonts w:ascii="Cambria Math" w:hAnsi="Cambria Math"/>
                  <w:lang w:eastAsia="ru-RU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  <w:lang w:eastAsia="ru-RU"/>
                </w:rPr>
                <m:t>Ω</m:t>
              </m:r>
              <m:ctrlPr>
                <w:rPr>
                  <w:rFonts w:ascii="Cambria Math" w:hAnsi="Cambria Math"/>
                  <w:i/>
                  <w:lang w:eastAsia="ru-RU"/>
                </w:rPr>
              </m:ctrlPr>
            </m:sub>
            <m:sup>
              <m:ctrlPr>
                <w:rPr>
                  <w:rFonts w:ascii="Cambria Math" w:hAnsi="Cambria Math"/>
                  <w:i/>
                  <w:lang w:eastAsia="ru-RU"/>
                </w:rPr>
              </m:ctrlPr>
            </m:sup>
            <m:e>
              <m:r>
                <w:rPr>
                  <w:rFonts w:ascii="Cambria Math" w:hAnsi="Cambria Math"/>
                </w:rPr>
                <m:t>χ</m:t>
              </m:r>
              <m:r>
                <m:rPr>
                  <m:sty m:val="p"/>
                </m:rPr>
                <w:rPr>
                  <w:rFonts w:ascii="Cambria Math" w:hAnsi="Cambria Math"/>
                  <w:lang w:eastAsia="ru-RU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ru-RU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ru-RU"/>
                    </w:rPr>
                    <m:t>ψ</m:t>
                  </m:r>
                  <m:ctrlPr>
                    <w:rPr>
                      <w:rFonts w:ascii="Cambria Math" w:hAnsi="Cambria Math"/>
                      <w:lang w:eastAsia="ru-RU"/>
                    </w:rPr>
                  </m:ctrlPr>
                </m:e>
                <m:sub>
                  <m:r>
                    <w:rPr>
                      <w:rFonts w:ascii="Cambria Math" w:hAnsi="Cambria Math"/>
                      <w:lang w:val="en-US" w:eastAsia="ru-RU"/>
                    </w:rPr>
                    <m:t>j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lang w:eastAsia="ru-RU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ru-RU"/>
                    </w:rPr>
                    <m:t>ψ</m:t>
                  </m:r>
                  <m:ctrlPr>
                    <w:rPr>
                      <w:rFonts w:ascii="Cambria Math" w:hAnsi="Cambria Math"/>
                      <w:lang w:eastAsia="ru-RU"/>
                    </w:rPr>
                  </m:ctrlPr>
                </m:e>
                <m:sub>
                  <m:r>
                    <w:rPr>
                      <w:rFonts w:ascii="Cambria Math" w:hAnsi="Cambria Math"/>
                      <w:lang w:val="en-US" w:eastAsia="ru-RU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lang w:val="en-US" w:eastAsia="ru-RU"/>
                </w:rPr>
                <m:t>r drd</m:t>
              </m:r>
              <m:r>
                <w:rPr>
                  <w:rFonts w:ascii="Cambria Math" w:hAnsi="Cambria Math"/>
                </w:rPr>
                <m:t>φ.</m:t>
              </m:r>
              <m:ctrlPr>
                <w:rPr>
                  <w:rFonts w:ascii="Cambria Math" w:hAnsi="Cambria Math"/>
                  <w:i/>
                  <w:lang w:eastAsia="ru-RU"/>
                </w:rPr>
              </m:ctrlPr>
            </m:e>
          </m:nary>
        </m:oMath>
      </m:oMathPara>
    </w:p>
    <w:p w14:paraId="408AD72B" w14:textId="77777777" w:rsidR="00890F80" w:rsidRDefault="00890F80" w:rsidP="00890F80">
      <w:pPr>
        <w:rPr>
          <w:rFonts w:eastAsiaTheme="minorEastAsia"/>
        </w:rPr>
      </w:pPr>
      <w:r>
        <w:t xml:space="preserve">Использование трёхслойной явной схемы подразумевает, что значения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</w:rPr>
              <m:t>0</m:t>
            </m:r>
          </m:sup>
        </m:sSup>
      </m:oMath>
      <w:r w:rsidRPr="00890F80">
        <w:rPr>
          <w:rFonts w:eastAsiaTheme="minorEastAsia"/>
        </w:rPr>
        <w:t xml:space="preserve"> </w:t>
      </w:r>
      <w:r>
        <w:rPr>
          <w:rFonts w:eastAsiaTheme="minorEastAsia"/>
        </w:rPr>
        <w:t xml:space="preserve">и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q</m:t>
            </m:r>
          </m:e>
          <m:sup>
            <m:r>
              <w:rPr>
                <w:rFonts w:ascii="Cambria Math" w:eastAsiaTheme="minorEastAsia" w:hAnsi="Cambria Math"/>
              </w:rPr>
              <m:t>1</m:t>
            </m:r>
          </m:sup>
        </m:sSup>
      </m:oMath>
      <w:r w:rsidRPr="00890F80">
        <w:rPr>
          <w:rFonts w:eastAsiaTheme="minorEastAsia"/>
        </w:rPr>
        <w:t xml:space="preserve"> </w:t>
      </w:r>
      <w:r>
        <w:rPr>
          <w:rFonts w:eastAsiaTheme="minorEastAsia"/>
        </w:rPr>
        <w:t>изначально известны. Первое значение (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q</m:t>
            </m:r>
          </m:e>
          <m:sup>
            <m:r>
              <w:rPr>
                <w:rFonts w:ascii="Cambria Math" w:eastAsiaTheme="minorEastAsia" w:hAnsi="Cambria Math"/>
              </w:rPr>
              <m:t>0</m:t>
            </m:r>
          </m:sup>
        </m:sSup>
      </m:oMath>
      <w:r w:rsidRPr="00890F80">
        <w:rPr>
          <w:rFonts w:eastAsiaTheme="minorEastAsia"/>
        </w:rPr>
        <w:t xml:space="preserve">) </w:t>
      </w:r>
      <w:r>
        <w:rPr>
          <w:rFonts w:eastAsiaTheme="minorEastAsia"/>
        </w:rPr>
        <w:t>задаётся начальным условием, второе же значение можно находить двумя вариантами:</w:t>
      </w:r>
    </w:p>
    <w:p w14:paraId="296D5561" w14:textId="77777777" w:rsidR="0016155E" w:rsidRDefault="0016155E" w:rsidP="00890F80">
      <w:pPr>
        <w:rPr>
          <w:rFonts w:eastAsiaTheme="minorEastAsia"/>
        </w:rPr>
      </w:pPr>
    </w:p>
    <w:p w14:paraId="62712C06" w14:textId="77777777" w:rsidR="0016155E" w:rsidRDefault="0016155E" w:rsidP="00890F80">
      <w:pPr>
        <w:rPr>
          <w:rFonts w:eastAsiaTheme="minorEastAsia"/>
        </w:rPr>
      </w:pPr>
    </w:p>
    <w:p w14:paraId="2AB2CE74" w14:textId="77777777" w:rsidR="00890F80" w:rsidRDefault="00890F80" w:rsidP="00890F80">
      <w:pPr>
        <w:pStyle w:val="af2"/>
        <w:numPr>
          <w:ilvl w:val="0"/>
          <w:numId w:val="1"/>
        </w:numPr>
      </w:pPr>
      <w:r>
        <w:t>Используя начальное условие, аналогичное первому:</w:t>
      </w:r>
    </w:p>
    <w:p w14:paraId="28A6FDAD" w14:textId="77777777" w:rsidR="00890F80" w:rsidRPr="00890F80" w:rsidRDefault="00890F80" w:rsidP="00890F80">
      <w:pPr>
        <w:ind w:left="709" w:firstLine="0"/>
        <w:rPr>
          <w:rFonts w:eastAsiaTheme="minorEastAsia"/>
          <w:i/>
        </w:rPr>
      </w:pPr>
      <m:oMathPara>
        <m:oMath>
          <m:r>
            <w:rPr>
              <w:rFonts w:ascii="Cambria Math" w:hAnsi="Cambria Math"/>
            </w:rPr>
            <m:t>u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</m:d>
            </m:e>
            <m:sub>
              <m:r>
                <w:rPr>
                  <w:rFonts w:ascii="Cambria Math" w:hAnsi="Cambria Math"/>
                </w:rPr>
                <m:t>t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u</m:t>
              </m:r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;</m:t>
          </m:r>
        </m:oMath>
      </m:oMathPara>
    </w:p>
    <w:p w14:paraId="295E9EE8" w14:textId="77777777" w:rsidR="00890F80" w:rsidRDefault="00890F80" w:rsidP="00890F80">
      <w:pPr>
        <w:pStyle w:val="af2"/>
        <w:numPr>
          <w:ilvl w:val="0"/>
          <w:numId w:val="1"/>
        </w:numPr>
        <w:rPr>
          <w:iCs/>
        </w:rPr>
      </w:pPr>
      <w:r>
        <w:rPr>
          <w:iCs/>
        </w:rPr>
        <w:t>Используя приближённое значение на временном слое:</w:t>
      </w:r>
    </w:p>
    <w:p w14:paraId="2E02E194" w14:textId="77777777" w:rsidR="00890F80" w:rsidRPr="00890F80" w:rsidRDefault="00000000" w:rsidP="00890F80">
      <w:pPr>
        <w:rPr>
          <w:rFonts w:eastAsiaTheme="minorEastAsia"/>
          <w:iCs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iCs/>
                </w:rPr>
              </m:ctrlPr>
            </m:sSupPr>
            <m:e>
              <m:r>
                <w:rPr>
                  <w:rFonts w:ascii="Cambria Math" w:hAnsi="Cambria Math"/>
                </w:rPr>
                <m:t>u</m:t>
              </m:r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≈</m:t>
          </m:r>
          <m:sSup>
            <m:sSupPr>
              <m:ctrlPr>
                <w:rPr>
                  <w:rFonts w:ascii="Cambria Math" w:hAnsi="Cambria Math"/>
                  <w:i/>
                  <w:iCs/>
                </w:rPr>
              </m:ctrlPr>
            </m:sSupPr>
            <m:e>
              <m:r>
                <w:rPr>
                  <w:rFonts w:ascii="Cambria Math" w:hAnsi="Cambria Math"/>
                </w:rPr>
                <m:t>u</m:t>
              </m:r>
              <m:ctrlPr>
                <w:rPr>
                  <w:rFonts w:ascii="Cambria Math" w:hAnsi="Cambria Math"/>
                  <w:iCs/>
                </w:rPr>
              </m:ctrlPr>
            </m:e>
            <m:sup>
              <m:r>
                <w:rPr>
                  <w:rFonts w:ascii="Cambria Math" w:hAnsi="Cambria Math"/>
                </w:rPr>
                <m:t>0</m:t>
              </m:r>
            </m:sup>
          </m:s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  <w:iCs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Cs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∂</m:t>
                      </m:r>
                      <m:r>
                        <w:rPr>
                          <w:rFonts w:ascii="Cambria Math" w:hAnsi="Cambria Math"/>
                        </w:rPr>
                        <m:t>u</m:t>
                      </m: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∂</m:t>
                      </m:r>
                      <m:r>
                        <w:rPr>
                          <w:rFonts w:ascii="Cambria Math" w:hAnsi="Cambria Math"/>
                        </w:rPr>
                        <m:t>t</m:t>
                      </m: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den>
                  </m:f>
                  <m:ctrlPr>
                    <w:rPr>
                      <w:rFonts w:ascii="Cambria Math" w:hAnsi="Cambria Math"/>
                      <w:i/>
                      <w:iCs/>
                    </w:rPr>
                  </m:ctrlPr>
                </m:e>
              </m:d>
            </m:e>
            <m:sub>
              <m:r>
                <w:rPr>
                  <w:rFonts w:ascii="Cambria Math" w:hAnsi="Cambria Math"/>
                </w:rPr>
                <m:t>t=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sub>
          </m:sSub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w:rPr>
                  <w:rFonts w:ascii="Cambria Math" w:hAnsi="Cambria Math"/>
                </w:rPr>
                <m:t>t-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</m:oMath>
      </m:oMathPara>
    </w:p>
    <w:p w14:paraId="3F94C68E" w14:textId="77777777" w:rsidR="00890F80" w:rsidRDefault="00890F80" w:rsidP="00890F80">
      <w:pPr>
        <w:ind w:firstLine="0"/>
        <w:rPr>
          <w:rFonts w:eastAsiaTheme="minorEastAsia"/>
          <w:iCs/>
        </w:rPr>
      </w:pPr>
      <w:r>
        <w:rPr>
          <w:rFonts w:eastAsiaTheme="minorEastAsia"/>
          <w:iCs/>
        </w:rPr>
        <w:t>В данной работе используется первый вариант.</w:t>
      </w:r>
    </w:p>
    <w:p w14:paraId="4991FC9E" w14:textId="77777777" w:rsidR="00890F80" w:rsidRDefault="0016155E" w:rsidP="0016155E">
      <w:pPr>
        <w:pStyle w:val="1"/>
      </w:pPr>
      <w:bookmarkStart w:id="3" w:name="_Toc135344980"/>
      <w:r>
        <w:t>Описание разработанной программы</w:t>
      </w:r>
      <w:bookmarkEnd w:id="3"/>
    </w:p>
    <w:p w14:paraId="00951ABC" w14:textId="77777777" w:rsidR="0016155E" w:rsidRDefault="0016155E" w:rsidP="0016155E">
      <w:pPr>
        <w:pStyle w:val="2"/>
      </w:pPr>
      <w:bookmarkStart w:id="4" w:name="_Toc135344981"/>
      <w:r>
        <w:t>Структуры данных, используемые для задания расчётной области и конечноэлементной сетки</w:t>
      </w:r>
      <w:bookmarkEnd w:id="4"/>
    </w:p>
    <w:p w14:paraId="732F4FE6" w14:textId="77777777" w:rsidR="0016155E" w:rsidRDefault="0016155E" w:rsidP="0016155E">
      <w:r>
        <w:t>Для задания расчётной области используются следующие структуры:</w:t>
      </w:r>
    </w:p>
    <w:p w14:paraId="79190DD5" w14:textId="77777777" w:rsidR="0016155E" w:rsidRDefault="0016155E" w:rsidP="0016155E">
      <w:pPr>
        <w:pStyle w:val="af2"/>
        <w:numPr>
          <w:ilvl w:val="0"/>
          <w:numId w:val="2"/>
        </w:numPr>
      </w:pPr>
      <w:r>
        <w:t xml:space="preserve">Структура, хранящая координаты узлов, </w:t>
      </w:r>
      <w:r w:rsidRPr="0016155E">
        <w:rPr>
          <w:rStyle w:val="af8"/>
        </w:rPr>
        <w:t>node</w:t>
      </w:r>
      <w:r w:rsidRPr="0016155E">
        <w:t>:</w:t>
      </w:r>
    </w:p>
    <w:p w14:paraId="5134A3AE" w14:textId="77777777" w:rsidR="006B0EA0" w:rsidRPr="006B0EA0" w:rsidRDefault="006B0EA0" w:rsidP="006B0EA0">
      <w:pPr>
        <w:pStyle w:val="af7"/>
        <w:rPr>
          <w:color w:val="3B3B3B"/>
          <w:lang w:val="en-US" w:eastAsia="ru-RU"/>
        </w:rPr>
      </w:pPr>
      <w:r w:rsidRPr="006B0EA0">
        <w:rPr>
          <w:lang w:val="en-US" w:eastAsia="ru-RU"/>
        </w:rPr>
        <w:t>struct</w:t>
      </w:r>
      <w:r w:rsidRPr="006B0EA0">
        <w:rPr>
          <w:color w:val="3B3B3B"/>
          <w:lang w:val="en-US" w:eastAsia="ru-RU"/>
        </w:rPr>
        <w:t xml:space="preserve"> </w:t>
      </w:r>
      <w:r w:rsidRPr="006B0EA0">
        <w:rPr>
          <w:color w:val="267F99"/>
          <w:lang w:val="en-US" w:eastAsia="ru-RU"/>
        </w:rPr>
        <w:t>Node</w:t>
      </w:r>
      <w:r w:rsidRPr="006B0EA0">
        <w:rPr>
          <w:color w:val="3B3B3B"/>
          <w:lang w:val="en-US" w:eastAsia="ru-RU"/>
        </w:rPr>
        <w:t xml:space="preserve"> {</w:t>
      </w:r>
    </w:p>
    <w:p w14:paraId="6B783B6D" w14:textId="77777777" w:rsidR="006B0EA0" w:rsidRPr="006B0EA0" w:rsidRDefault="006B0EA0" w:rsidP="006B0EA0">
      <w:pPr>
        <w:pStyle w:val="af7"/>
        <w:rPr>
          <w:color w:val="3B3B3B"/>
          <w:lang w:val="en-US" w:eastAsia="ru-RU"/>
        </w:rPr>
      </w:pPr>
      <w:r w:rsidRPr="006B0EA0">
        <w:rPr>
          <w:color w:val="3B3B3B"/>
          <w:lang w:val="en-US" w:eastAsia="ru-RU"/>
        </w:rPr>
        <w:t>   </w:t>
      </w:r>
      <w:r w:rsidRPr="006B0EA0">
        <w:rPr>
          <w:lang w:val="en-US" w:eastAsia="ru-RU"/>
        </w:rPr>
        <w:t>double</w:t>
      </w:r>
      <w:r w:rsidRPr="006B0EA0">
        <w:rPr>
          <w:color w:val="3B3B3B"/>
          <w:lang w:val="en-US" w:eastAsia="ru-RU"/>
        </w:rPr>
        <w:t xml:space="preserve"> </w:t>
      </w:r>
      <w:r w:rsidRPr="006B0EA0">
        <w:rPr>
          <w:color w:val="001080"/>
          <w:lang w:val="en-US" w:eastAsia="ru-RU"/>
        </w:rPr>
        <w:t>r</w:t>
      </w:r>
      <w:r w:rsidRPr="006B0EA0">
        <w:rPr>
          <w:color w:val="3B3B3B"/>
          <w:lang w:val="en-US" w:eastAsia="ru-RU"/>
        </w:rPr>
        <w:t xml:space="preserve"> </w:t>
      </w:r>
      <w:r w:rsidRPr="006B0EA0">
        <w:rPr>
          <w:color w:val="000000"/>
          <w:lang w:val="en-US" w:eastAsia="ru-RU"/>
        </w:rPr>
        <w:t>=</w:t>
      </w:r>
      <w:r w:rsidRPr="006B0EA0">
        <w:rPr>
          <w:color w:val="3B3B3B"/>
          <w:lang w:val="en-US" w:eastAsia="ru-RU"/>
        </w:rPr>
        <w:t xml:space="preserve"> </w:t>
      </w:r>
      <w:r w:rsidRPr="006B0EA0">
        <w:rPr>
          <w:color w:val="098658"/>
          <w:lang w:val="en-US" w:eastAsia="ru-RU"/>
        </w:rPr>
        <w:t>0.0</w:t>
      </w:r>
      <w:r w:rsidRPr="006B0EA0">
        <w:rPr>
          <w:color w:val="3B3B3B"/>
          <w:lang w:val="en-US" w:eastAsia="ru-RU"/>
        </w:rPr>
        <w:t>;</w:t>
      </w:r>
    </w:p>
    <w:p w14:paraId="7E8CB00B" w14:textId="77777777" w:rsidR="006B0EA0" w:rsidRPr="006B0EA0" w:rsidRDefault="006B0EA0" w:rsidP="006B0EA0">
      <w:pPr>
        <w:pStyle w:val="af7"/>
        <w:rPr>
          <w:color w:val="3B3B3B"/>
          <w:lang w:val="en-US" w:eastAsia="ru-RU"/>
        </w:rPr>
      </w:pPr>
      <w:r w:rsidRPr="006B0EA0">
        <w:rPr>
          <w:color w:val="3B3B3B"/>
          <w:lang w:val="en-US" w:eastAsia="ru-RU"/>
        </w:rPr>
        <w:t>   </w:t>
      </w:r>
      <w:r w:rsidRPr="006B0EA0">
        <w:rPr>
          <w:lang w:val="en-US" w:eastAsia="ru-RU"/>
        </w:rPr>
        <w:t>double</w:t>
      </w:r>
      <w:r w:rsidRPr="006B0EA0">
        <w:rPr>
          <w:color w:val="3B3B3B"/>
          <w:lang w:val="en-US" w:eastAsia="ru-RU"/>
        </w:rPr>
        <w:t xml:space="preserve"> </w:t>
      </w:r>
      <w:r w:rsidRPr="006B0EA0">
        <w:rPr>
          <w:color w:val="001080"/>
          <w:lang w:val="en-US" w:eastAsia="ru-RU"/>
        </w:rPr>
        <w:t>phi</w:t>
      </w:r>
      <w:r w:rsidRPr="006B0EA0">
        <w:rPr>
          <w:color w:val="3B3B3B"/>
          <w:lang w:val="en-US" w:eastAsia="ru-RU"/>
        </w:rPr>
        <w:t xml:space="preserve"> </w:t>
      </w:r>
      <w:r w:rsidRPr="006B0EA0">
        <w:rPr>
          <w:color w:val="000000"/>
          <w:lang w:val="en-US" w:eastAsia="ru-RU"/>
        </w:rPr>
        <w:t>=</w:t>
      </w:r>
      <w:r w:rsidRPr="006B0EA0">
        <w:rPr>
          <w:color w:val="3B3B3B"/>
          <w:lang w:val="en-US" w:eastAsia="ru-RU"/>
        </w:rPr>
        <w:t xml:space="preserve"> </w:t>
      </w:r>
      <w:r w:rsidRPr="006B0EA0">
        <w:rPr>
          <w:color w:val="098658"/>
          <w:lang w:val="en-US" w:eastAsia="ru-RU"/>
        </w:rPr>
        <w:t>0.0</w:t>
      </w:r>
      <w:r w:rsidRPr="006B0EA0">
        <w:rPr>
          <w:color w:val="3B3B3B"/>
          <w:lang w:val="en-US" w:eastAsia="ru-RU"/>
        </w:rPr>
        <w:t>;</w:t>
      </w:r>
    </w:p>
    <w:p w14:paraId="764A821D" w14:textId="77777777" w:rsidR="006B0EA0" w:rsidRPr="006B0EA0" w:rsidRDefault="006B0EA0" w:rsidP="006B0EA0">
      <w:pPr>
        <w:pStyle w:val="af7"/>
        <w:rPr>
          <w:color w:val="3B3B3B"/>
          <w:lang w:eastAsia="ru-RU"/>
        </w:rPr>
      </w:pPr>
      <w:r w:rsidRPr="006B0EA0">
        <w:rPr>
          <w:color w:val="3B3B3B"/>
          <w:lang w:eastAsia="ru-RU"/>
        </w:rPr>
        <w:t>};</w:t>
      </w:r>
    </w:p>
    <w:p w14:paraId="236E96EF" w14:textId="77777777" w:rsidR="0016155E" w:rsidRDefault="0016155E" w:rsidP="0016155E">
      <w:pPr>
        <w:pStyle w:val="af2"/>
        <w:numPr>
          <w:ilvl w:val="0"/>
          <w:numId w:val="2"/>
        </w:numPr>
      </w:pPr>
      <w:r>
        <w:t>Структура</w:t>
      </w:r>
      <w:r w:rsidR="006B0EA0">
        <w:t xml:space="preserve"> </w:t>
      </w:r>
      <w:r w:rsidR="006B0EA0" w:rsidRPr="006B0EA0">
        <w:rPr>
          <w:rStyle w:val="af8"/>
        </w:rPr>
        <w:t>S1_node</w:t>
      </w:r>
      <w:r>
        <w:t xml:space="preserve">, хранящая </w:t>
      </w:r>
      <w:r w:rsidR="006B0EA0">
        <w:t>узлы, на которых заданы первые краевые условия:</w:t>
      </w:r>
    </w:p>
    <w:p w14:paraId="64A1272A" w14:textId="77777777" w:rsidR="006B0EA0" w:rsidRPr="006B0EA0" w:rsidRDefault="006B0EA0" w:rsidP="006B0EA0">
      <w:pPr>
        <w:pStyle w:val="af7"/>
        <w:rPr>
          <w:color w:val="3B3B3B"/>
          <w:lang w:val="en-US" w:eastAsia="ru-RU"/>
        </w:rPr>
      </w:pPr>
      <w:r w:rsidRPr="006B0EA0">
        <w:rPr>
          <w:color w:val="0000FF"/>
          <w:lang w:val="en-US" w:eastAsia="ru-RU"/>
        </w:rPr>
        <w:t>struct</w:t>
      </w:r>
      <w:r w:rsidRPr="006B0EA0">
        <w:rPr>
          <w:color w:val="3B3B3B"/>
          <w:lang w:val="en-US" w:eastAsia="ru-RU"/>
        </w:rPr>
        <w:t xml:space="preserve"> </w:t>
      </w:r>
      <w:r w:rsidRPr="006B0EA0">
        <w:rPr>
          <w:lang w:val="en-US" w:eastAsia="ru-RU"/>
        </w:rPr>
        <w:t>S1_node</w:t>
      </w:r>
      <w:r w:rsidRPr="006B0EA0">
        <w:rPr>
          <w:color w:val="3B3B3B"/>
          <w:lang w:val="en-US" w:eastAsia="ru-RU"/>
        </w:rPr>
        <w:t xml:space="preserve"> {</w:t>
      </w:r>
    </w:p>
    <w:p w14:paraId="15685605" w14:textId="77777777" w:rsidR="006B0EA0" w:rsidRPr="006B0EA0" w:rsidRDefault="006B0EA0" w:rsidP="006B0EA0">
      <w:pPr>
        <w:pStyle w:val="af7"/>
        <w:rPr>
          <w:color w:val="3B3B3B"/>
          <w:lang w:val="en-US" w:eastAsia="ru-RU"/>
        </w:rPr>
      </w:pPr>
      <w:r w:rsidRPr="006B0EA0">
        <w:rPr>
          <w:color w:val="3B3B3B"/>
          <w:lang w:val="en-US" w:eastAsia="ru-RU"/>
        </w:rPr>
        <w:t>   </w:t>
      </w:r>
      <w:r w:rsidRPr="006B0EA0">
        <w:rPr>
          <w:color w:val="0000FF"/>
          <w:lang w:val="en-US" w:eastAsia="ru-RU"/>
        </w:rPr>
        <w:t>int</w:t>
      </w:r>
      <w:r w:rsidRPr="006B0EA0">
        <w:rPr>
          <w:color w:val="3B3B3B"/>
          <w:lang w:val="en-US" w:eastAsia="ru-RU"/>
        </w:rPr>
        <w:t xml:space="preserve"> </w:t>
      </w:r>
      <w:r w:rsidRPr="006B0EA0">
        <w:rPr>
          <w:color w:val="001080"/>
          <w:lang w:val="en-US" w:eastAsia="ru-RU"/>
        </w:rPr>
        <w:t>node</w:t>
      </w:r>
      <w:r w:rsidRPr="006B0EA0">
        <w:rPr>
          <w:color w:val="3B3B3B"/>
          <w:lang w:val="en-US" w:eastAsia="ru-RU"/>
        </w:rPr>
        <w:t xml:space="preserve"> </w:t>
      </w:r>
      <w:r w:rsidRPr="006B0EA0">
        <w:rPr>
          <w:color w:val="000000"/>
          <w:lang w:val="en-US" w:eastAsia="ru-RU"/>
        </w:rPr>
        <w:t>=</w:t>
      </w:r>
      <w:r w:rsidRPr="006B0EA0">
        <w:rPr>
          <w:color w:val="3B3B3B"/>
          <w:lang w:val="en-US" w:eastAsia="ru-RU"/>
        </w:rPr>
        <w:t xml:space="preserve"> </w:t>
      </w:r>
      <w:r w:rsidRPr="006B0EA0">
        <w:rPr>
          <w:color w:val="098658"/>
          <w:lang w:val="en-US" w:eastAsia="ru-RU"/>
        </w:rPr>
        <w:t>0</w:t>
      </w:r>
      <w:r w:rsidRPr="006B0EA0">
        <w:rPr>
          <w:color w:val="3B3B3B"/>
          <w:lang w:val="en-US" w:eastAsia="ru-RU"/>
        </w:rPr>
        <w:t>;</w:t>
      </w:r>
    </w:p>
    <w:p w14:paraId="5EB8B689" w14:textId="77777777" w:rsidR="006B0EA0" w:rsidRPr="006B0EA0" w:rsidRDefault="006B0EA0" w:rsidP="006B0EA0">
      <w:pPr>
        <w:pStyle w:val="af7"/>
        <w:rPr>
          <w:color w:val="3B3B3B"/>
          <w:lang w:eastAsia="ru-RU"/>
        </w:rPr>
      </w:pPr>
      <w:r w:rsidRPr="006B0EA0">
        <w:rPr>
          <w:color w:val="3B3B3B"/>
          <w:lang w:val="en-US" w:eastAsia="ru-RU"/>
        </w:rPr>
        <w:t>   </w:t>
      </w:r>
      <w:r w:rsidRPr="006B0EA0">
        <w:rPr>
          <w:color w:val="0000FF"/>
          <w:lang w:eastAsia="ru-RU"/>
        </w:rPr>
        <w:t>int</w:t>
      </w:r>
      <w:r w:rsidRPr="006B0EA0">
        <w:rPr>
          <w:color w:val="3B3B3B"/>
          <w:lang w:eastAsia="ru-RU"/>
        </w:rPr>
        <w:t xml:space="preserve"> </w:t>
      </w:r>
      <w:r w:rsidRPr="006B0EA0">
        <w:rPr>
          <w:color w:val="001080"/>
          <w:lang w:eastAsia="ru-RU"/>
        </w:rPr>
        <w:t>funcNum</w:t>
      </w:r>
      <w:r w:rsidRPr="006B0EA0">
        <w:rPr>
          <w:color w:val="3B3B3B"/>
          <w:lang w:eastAsia="ru-RU"/>
        </w:rPr>
        <w:t xml:space="preserve"> </w:t>
      </w:r>
      <w:r w:rsidRPr="006B0EA0">
        <w:rPr>
          <w:color w:val="000000"/>
          <w:lang w:eastAsia="ru-RU"/>
        </w:rPr>
        <w:t>=</w:t>
      </w:r>
      <w:r w:rsidRPr="006B0EA0">
        <w:rPr>
          <w:color w:val="3B3B3B"/>
          <w:lang w:eastAsia="ru-RU"/>
        </w:rPr>
        <w:t xml:space="preserve"> </w:t>
      </w:r>
      <w:r w:rsidRPr="006B0EA0">
        <w:rPr>
          <w:color w:val="098658"/>
          <w:lang w:eastAsia="ru-RU"/>
        </w:rPr>
        <w:t>0</w:t>
      </w:r>
      <w:r w:rsidRPr="006B0EA0">
        <w:rPr>
          <w:color w:val="3B3B3B"/>
          <w:lang w:eastAsia="ru-RU"/>
        </w:rPr>
        <w:t>;</w:t>
      </w:r>
    </w:p>
    <w:p w14:paraId="6F3F92DD" w14:textId="77777777" w:rsidR="006B0EA0" w:rsidRPr="006B0EA0" w:rsidRDefault="006B0EA0" w:rsidP="006B0EA0">
      <w:pPr>
        <w:pStyle w:val="af7"/>
        <w:rPr>
          <w:color w:val="3B3B3B"/>
          <w:lang w:eastAsia="ru-RU"/>
        </w:rPr>
      </w:pPr>
      <w:r w:rsidRPr="006B0EA0">
        <w:rPr>
          <w:color w:val="3B3B3B"/>
          <w:lang w:eastAsia="ru-RU"/>
        </w:rPr>
        <w:t>};</w:t>
      </w:r>
    </w:p>
    <w:p w14:paraId="74F2141B" w14:textId="77777777" w:rsidR="006B0EA0" w:rsidRDefault="006B0EA0" w:rsidP="006B0EA0">
      <w:pPr>
        <w:rPr>
          <w:rStyle w:val="af8"/>
          <w:lang w:eastAsia="ru-RU"/>
        </w:rPr>
      </w:pPr>
      <w:r>
        <w:t xml:space="preserve">Для задания конечноэлементной сетки используется структура </w:t>
      </w:r>
      <w:r w:rsidRPr="006B0EA0">
        <w:rPr>
          <w:rStyle w:val="af8"/>
          <w:lang w:eastAsia="ru-RU"/>
        </w:rPr>
        <w:t>Rectangle</w:t>
      </w:r>
      <w:r>
        <w:rPr>
          <w:rStyle w:val="af8"/>
          <w:lang w:eastAsia="ru-RU"/>
        </w:rPr>
        <w:t>:</w:t>
      </w:r>
    </w:p>
    <w:p w14:paraId="05FA3856" w14:textId="77777777" w:rsidR="006B0EA0" w:rsidRPr="006B0EA0" w:rsidRDefault="006B0EA0" w:rsidP="006B0EA0">
      <w:pPr>
        <w:pStyle w:val="af7"/>
        <w:rPr>
          <w:color w:val="3B3B3B"/>
          <w:lang w:val="en-US" w:eastAsia="ru-RU"/>
        </w:rPr>
      </w:pPr>
      <w:r w:rsidRPr="006B0EA0">
        <w:rPr>
          <w:color w:val="0000FF"/>
          <w:lang w:val="en-US" w:eastAsia="ru-RU"/>
        </w:rPr>
        <w:t>struct</w:t>
      </w:r>
      <w:r w:rsidRPr="006B0EA0">
        <w:rPr>
          <w:color w:val="3B3B3B"/>
          <w:lang w:val="en-US" w:eastAsia="ru-RU"/>
        </w:rPr>
        <w:t xml:space="preserve"> </w:t>
      </w:r>
      <w:r w:rsidRPr="006B0EA0">
        <w:rPr>
          <w:lang w:val="en-US" w:eastAsia="ru-RU"/>
        </w:rPr>
        <w:t>Rectangle</w:t>
      </w:r>
      <w:r w:rsidRPr="006B0EA0">
        <w:rPr>
          <w:color w:val="3B3B3B"/>
          <w:lang w:val="en-US" w:eastAsia="ru-RU"/>
        </w:rPr>
        <w:t xml:space="preserve"> {</w:t>
      </w:r>
    </w:p>
    <w:p w14:paraId="6B4FFDB4" w14:textId="77777777" w:rsidR="006B0EA0" w:rsidRPr="006B0EA0" w:rsidRDefault="006B0EA0" w:rsidP="006B0EA0">
      <w:pPr>
        <w:pStyle w:val="af7"/>
        <w:rPr>
          <w:color w:val="3B3B3B"/>
          <w:lang w:val="en-US" w:eastAsia="ru-RU"/>
        </w:rPr>
      </w:pPr>
      <w:r w:rsidRPr="006B0EA0">
        <w:rPr>
          <w:color w:val="3B3B3B"/>
          <w:lang w:val="en-US" w:eastAsia="ru-RU"/>
        </w:rPr>
        <w:t>   </w:t>
      </w:r>
      <w:r w:rsidRPr="006B0EA0">
        <w:rPr>
          <w:color w:val="0000FF"/>
          <w:lang w:val="en-US" w:eastAsia="ru-RU"/>
        </w:rPr>
        <w:t>int</w:t>
      </w:r>
      <w:r w:rsidRPr="006B0EA0">
        <w:rPr>
          <w:color w:val="3B3B3B"/>
          <w:lang w:val="en-US" w:eastAsia="ru-RU"/>
        </w:rPr>
        <w:t xml:space="preserve"> </w:t>
      </w:r>
      <w:r w:rsidRPr="006B0EA0">
        <w:rPr>
          <w:color w:val="001080"/>
          <w:lang w:val="en-US" w:eastAsia="ru-RU"/>
        </w:rPr>
        <w:t>a</w:t>
      </w:r>
      <w:r w:rsidRPr="006B0EA0">
        <w:rPr>
          <w:color w:val="3B3B3B"/>
          <w:lang w:val="en-US" w:eastAsia="ru-RU"/>
        </w:rPr>
        <w:t xml:space="preserve"> </w:t>
      </w:r>
      <w:r w:rsidRPr="006B0EA0">
        <w:rPr>
          <w:color w:val="000000"/>
          <w:lang w:val="en-US" w:eastAsia="ru-RU"/>
        </w:rPr>
        <w:t>=</w:t>
      </w:r>
      <w:r w:rsidRPr="006B0EA0">
        <w:rPr>
          <w:color w:val="3B3B3B"/>
          <w:lang w:val="en-US" w:eastAsia="ru-RU"/>
        </w:rPr>
        <w:t xml:space="preserve"> </w:t>
      </w:r>
      <w:r w:rsidRPr="006B0EA0">
        <w:rPr>
          <w:color w:val="098658"/>
          <w:lang w:val="en-US" w:eastAsia="ru-RU"/>
        </w:rPr>
        <w:t>0</w:t>
      </w:r>
      <w:r w:rsidRPr="006B0EA0">
        <w:rPr>
          <w:color w:val="3B3B3B"/>
          <w:lang w:val="en-US" w:eastAsia="ru-RU"/>
        </w:rPr>
        <w:t>;</w:t>
      </w:r>
    </w:p>
    <w:p w14:paraId="76C4C0A6" w14:textId="77777777" w:rsidR="006B0EA0" w:rsidRPr="006B0EA0" w:rsidRDefault="006B0EA0" w:rsidP="006B0EA0">
      <w:pPr>
        <w:pStyle w:val="af7"/>
        <w:rPr>
          <w:color w:val="3B3B3B"/>
          <w:lang w:val="en-US" w:eastAsia="ru-RU"/>
        </w:rPr>
      </w:pPr>
      <w:r w:rsidRPr="006B0EA0">
        <w:rPr>
          <w:color w:val="3B3B3B"/>
          <w:lang w:val="en-US" w:eastAsia="ru-RU"/>
        </w:rPr>
        <w:t>   </w:t>
      </w:r>
      <w:r w:rsidRPr="006B0EA0">
        <w:rPr>
          <w:color w:val="0000FF"/>
          <w:lang w:val="en-US" w:eastAsia="ru-RU"/>
        </w:rPr>
        <w:t>int</w:t>
      </w:r>
      <w:r w:rsidRPr="006B0EA0">
        <w:rPr>
          <w:color w:val="3B3B3B"/>
          <w:lang w:val="en-US" w:eastAsia="ru-RU"/>
        </w:rPr>
        <w:t xml:space="preserve"> </w:t>
      </w:r>
      <w:r w:rsidRPr="006B0EA0">
        <w:rPr>
          <w:color w:val="001080"/>
          <w:lang w:val="en-US" w:eastAsia="ru-RU"/>
        </w:rPr>
        <w:t>b</w:t>
      </w:r>
      <w:r w:rsidRPr="006B0EA0">
        <w:rPr>
          <w:color w:val="3B3B3B"/>
          <w:lang w:val="en-US" w:eastAsia="ru-RU"/>
        </w:rPr>
        <w:t xml:space="preserve"> </w:t>
      </w:r>
      <w:r w:rsidRPr="006B0EA0">
        <w:rPr>
          <w:color w:val="000000"/>
          <w:lang w:val="en-US" w:eastAsia="ru-RU"/>
        </w:rPr>
        <w:t>=</w:t>
      </w:r>
      <w:r w:rsidRPr="006B0EA0">
        <w:rPr>
          <w:color w:val="3B3B3B"/>
          <w:lang w:val="en-US" w:eastAsia="ru-RU"/>
        </w:rPr>
        <w:t xml:space="preserve"> </w:t>
      </w:r>
      <w:r w:rsidRPr="006B0EA0">
        <w:rPr>
          <w:color w:val="098658"/>
          <w:lang w:val="en-US" w:eastAsia="ru-RU"/>
        </w:rPr>
        <w:t>0</w:t>
      </w:r>
      <w:r w:rsidRPr="006B0EA0">
        <w:rPr>
          <w:color w:val="3B3B3B"/>
          <w:lang w:val="en-US" w:eastAsia="ru-RU"/>
        </w:rPr>
        <w:t>;</w:t>
      </w:r>
    </w:p>
    <w:p w14:paraId="751F8D9F" w14:textId="77777777" w:rsidR="006B0EA0" w:rsidRPr="006B0EA0" w:rsidRDefault="006B0EA0" w:rsidP="006B0EA0">
      <w:pPr>
        <w:pStyle w:val="af7"/>
        <w:rPr>
          <w:color w:val="3B3B3B"/>
          <w:lang w:val="en-US" w:eastAsia="ru-RU"/>
        </w:rPr>
      </w:pPr>
      <w:r w:rsidRPr="006B0EA0">
        <w:rPr>
          <w:color w:val="3B3B3B"/>
          <w:lang w:val="en-US" w:eastAsia="ru-RU"/>
        </w:rPr>
        <w:t>   </w:t>
      </w:r>
      <w:r w:rsidRPr="006B0EA0">
        <w:rPr>
          <w:color w:val="0000FF"/>
          <w:lang w:val="en-US" w:eastAsia="ru-RU"/>
        </w:rPr>
        <w:t>int</w:t>
      </w:r>
      <w:r w:rsidRPr="006B0EA0">
        <w:rPr>
          <w:color w:val="3B3B3B"/>
          <w:lang w:val="en-US" w:eastAsia="ru-RU"/>
        </w:rPr>
        <w:t xml:space="preserve"> </w:t>
      </w:r>
      <w:r w:rsidRPr="006B0EA0">
        <w:rPr>
          <w:color w:val="001080"/>
          <w:lang w:val="en-US" w:eastAsia="ru-RU"/>
        </w:rPr>
        <w:t>c</w:t>
      </w:r>
      <w:r w:rsidRPr="006B0EA0">
        <w:rPr>
          <w:color w:val="3B3B3B"/>
          <w:lang w:val="en-US" w:eastAsia="ru-RU"/>
        </w:rPr>
        <w:t xml:space="preserve"> </w:t>
      </w:r>
      <w:r w:rsidRPr="006B0EA0">
        <w:rPr>
          <w:color w:val="000000"/>
          <w:lang w:val="en-US" w:eastAsia="ru-RU"/>
        </w:rPr>
        <w:t>=</w:t>
      </w:r>
      <w:r w:rsidRPr="006B0EA0">
        <w:rPr>
          <w:color w:val="3B3B3B"/>
          <w:lang w:val="en-US" w:eastAsia="ru-RU"/>
        </w:rPr>
        <w:t xml:space="preserve"> </w:t>
      </w:r>
      <w:r w:rsidRPr="006B0EA0">
        <w:rPr>
          <w:color w:val="098658"/>
          <w:lang w:val="en-US" w:eastAsia="ru-RU"/>
        </w:rPr>
        <w:t>0</w:t>
      </w:r>
      <w:r w:rsidRPr="006B0EA0">
        <w:rPr>
          <w:color w:val="3B3B3B"/>
          <w:lang w:val="en-US" w:eastAsia="ru-RU"/>
        </w:rPr>
        <w:t>;</w:t>
      </w:r>
    </w:p>
    <w:p w14:paraId="56890D90" w14:textId="77777777" w:rsidR="006B0EA0" w:rsidRPr="006B0EA0" w:rsidRDefault="006B0EA0" w:rsidP="006B0EA0">
      <w:pPr>
        <w:pStyle w:val="af7"/>
        <w:rPr>
          <w:color w:val="3B3B3B"/>
          <w:lang w:val="en-US" w:eastAsia="ru-RU"/>
        </w:rPr>
      </w:pPr>
      <w:r w:rsidRPr="006B0EA0">
        <w:rPr>
          <w:color w:val="3B3B3B"/>
          <w:lang w:val="en-US" w:eastAsia="ru-RU"/>
        </w:rPr>
        <w:t>   </w:t>
      </w:r>
      <w:r w:rsidRPr="006B0EA0">
        <w:rPr>
          <w:color w:val="0000FF"/>
          <w:lang w:val="en-US" w:eastAsia="ru-RU"/>
        </w:rPr>
        <w:t>int</w:t>
      </w:r>
      <w:r w:rsidRPr="006B0EA0">
        <w:rPr>
          <w:color w:val="3B3B3B"/>
          <w:lang w:val="en-US" w:eastAsia="ru-RU"/>
        </w:rPr>
        <w:t xml:space="preserve"> </w:t>
      </w:r>
      <w:r w:rsidRPr="006B0EA0">
        <w:rPr>
          <w:color w:val="001080"/>
          <w:lang w:val="en-US" w:eastAsia="ru-RU"/>
        </w:rPr>
        <w:t>d</w:t>
      </w:r>
      <w:r w:rsidRPr="006B0EA0">
        <w:rPr>
          <w:color w:val="3B3B3B"/>
          <w:lang w:val="en-US" w:eastAsia="ru-RU"/>
        </w:rPr>
        <w:t xml:space="preserve"> </w:t>
      </w:r>
      <w:r w:rsidRPr="006B0EA0">
        <w:rPr>
          <w:color w:val="000000"/>
          <w:lang w:val="en-US" w:eastAsia="ru-RU"/>
        </w:rPr>
        <w:t>=</w:t>
      </w:r>
      <w:r w:rsidRPr="006B0EA0">
        <w:rPr>
          <w:color w:val="3B3B3B"/>
          <w:lang w:val="en-US" w:eastAsia="ru-RU"/>
        </w:rPr>
        <w:t xml:space="preserve"> </w:t>
      </w:r>
      <w:r w:rsidRPr="006B0EA0">
        <w:rPr>
          <w:color w:val="098658"/>
          <w:lang w:val="en-US" w:eastAsia="ru-RU"/>
        </w:rPr>
        <w:t>0</w:t>
      </w:r>
      <w:r w:rsidRPr="006B0EA0">
        <w:rPr>
          <w:color w:val="3B3B3B"/>
          <w:lang w:val="en-US" w:eastAsia="ru-RU"/>
        </w:rPr>
        <w:t>;</w:t>
      </w:r>
    </w:p>
    <w:p w14:paraId="62DA3071" w14:textId="77777777" w:rsidR="006B0EA0" w:rsidRPr="006B0EA0" w:rsidRDefault="006B0EA0" w:rsidP="006B0EA0">
      <w:pPr>
        <w:pStyle w:val="af7"/>
        <w:rPr>
          <w:color w:val="3B3B3B"/>
          <w:lang w:val="en-US" w:eastAsia="ru-RU"/>
        </w:rPr>
      </w:pPr>
      <w:r w:rsidRPr="006B0EA0">
        <w:rPr>
          <w:color w:val="3B3B3B"/>
          <w:lang w:val="en-US" w:eastAsia="ru-RU"/>
        </w:rPr>
        <w:t>   </w:t>
      </w:r>
      <w:r w:rsidRPr="006B0EA0">
        <w:rPr>
          <w:color w:val="0000FF"/>
          <w:lang w:val="en-US" w:eastAsia="ru-RU"/>
        </w:rPr>
        <w:t>int</w:t>
      </w:r>
      <w:r w:rsidRPr="006B0EA0">
        <w:rPr>
          <w:color w:val="3B3B3B"/>
          <w:lang w:val="en-US" w:eastAsia="ru-RU"/>
        </w:rPr>
        <w:t xml:space="preserve"> </w:t>
      </w:r>
      <w:r w:rsidRPr="006B0EA0">
        <w:rPr>
          <w:color w:val="001080"/>
          <w:lang w:val="en-US" w:eastAsia="ru-RU"/>
        </w:rPr>
        <w:t>regionNum</w:t>
      </w:r>
      <w:r w:rsidRPr="006B0EA0">
        <w:rPr>
          <w:color w:val="3B3B3B"/>
          <w:lang w:val="en-US" w:eastAsia="ru-RU"/>
        </w:rPr>
        <w:t xml:space="preserve"> </w:t>
      </w:r>
      <w:r w:rsidRPr="006B0EA0">
        <w:rPr>
          <w:color w:val="000000"/>
          <w:lang w:val="en-US" w:eastAsia="ru-RU"/>
        </w:rPr>
        <w:t>=</w:t>
      </w:r>
      <w:r w:rsidRPr="006B0EA0">
        <w:rPr>
          <w:color w:val="3B3B3B"/>
          <w:lang w:val="en-US" w:eastAsia="ru-RU"/>
        </w:rPr>
        <w:t xml:space="preserve"> </w:t>
      </w:r>
      <w:r w:rsidRPr="006B0EA0">
        <w:rPr>
          <w:color w:val="098658"/>
          <w:lang w:val="en-US" w:eastAsia="ru-RU"/>
        </w:rPr>
        <w:t>0</w:t>
      </w:r>
      <w:r w:rsidRPr="006B0EA0">
        <w:rPr>
          <w:color w:val="3B3B3B"/>
          <w:lang w:val="en-US" w:eastAsia="ru-RU"/>
        </w:rPr>
        <w:t>;</w:t>
      </w:r>
    </w:p>
    <w:p w14:paraId="678144CD" w14:textId="77777777" w:rsidR="006B0EA0" w:rsidRPr="006B0EA0" w:rsidRDefault="006B0EA0" w:rsidP="006B0EA0">
      <w:pPr>
        <w:pStyle w:val="af7"/>
        <w:rPr>
          <w:color w:val="3B3B3B"/>
          <w:lang w:eastAsia="ru-RU"/>
        </w:rPr>
      </w:pPr>
      <w:r w:rsidRPr="006B0EA0">
        <w:rPr>
          <w:color w:val="3B3B3B"/>
          <w:lang w:eastAsia="ru-RU"/>
        </w:rPr>
        <w:t>};</w:t>
      </w:r>
    </w:p>
    <w:p w14:paraId="65395FEF" w14:textId="77777777" w:rsidR="006B0EA0" w:rsidRDefault="000C6F0A" w:rsidP="000C6F0A">
      <w:pPr>
        <w:pStyle w:val="2"/>
        <w:rPr>
          <w:rFonts w:eastAsia="Times New Roman"/>
          <w:lang w:eastAsia="ru-RU"/>
        </w:rPr>
      </w:pPr>
      <w:bookmarkStart w:id="5" w:name="_Toc135344982"/>
      <w:r>
        <w:rPr>
          <w:rFonts w:eastAsia="Times New Roman"/>
          <w:lang w:eastAsia="ru-RU"/>
        </w:rPr>
        <w:t>Структура основных модулей программы</w:t>
      </w:r>
      <w:bookmarkEnd w:id="5"/>
    </w:p>
    <w:p w14:paraId="65225081" w14:textId="77777777" w:rsidR="006B0EA0" w:rsidRDefault="000C6F0A" w:rsidP="006B0EA0">
      <w:r>
        <w:t>Программа состоит из нескольких модулей:</w:t>
      </w:r>
    </w:p>
    <w:p w14:paraId="7077484A" w14:textId="77777777" w:rsidR="000C6F0A" w:rsidRDefault="000C6F0A" w:rsidP="000C6F0A">
      <w:pPr>
        <w:pStyle w:val="af2"/>
        <w:numPr>
          <w:ilvl w:val="0"/>
          <w:numId w:val="4"/>
        </w:numPr>
      </w:pPr>
      <w:r>
        <w:t xml:space="preserve">Модуль </w:t>
      </w:r>
      <w:r w:rsidRPr="000C6F0A">
        <w:rPr>
          <w:rStyle w:val="af8"/>
        </w:rPr>
        <w:t>SparseMatrix</w:t>
      </w:r>
      <w:r w:rsidRPr="000C6F0A">
        <w:t xml:space="preserve"> – </w:t>
      </w:r>
      <w:r>
        <w:t>определяет класс разреженных строчно-столбцовых матриц, а также основные операции с ними: умножение на число, на вектор, сложение, копирование, вывод в удобном для человеческого восприятия виде.</w:t>
      </w:r>
    </w:p>
    <w:p w14:paraId="2B1D4083" w14:textId="77777777" w:rsidR="000C6F0A" w:rsidRDefault="000C6F0A" w:rsidP="000C6F0A">
      <w:pPr>
        <w:pStyle w:val="af2"/>
        <w:numPr>
          <w:ilvl w:val="0"/>
          <w:numId w:val="4"/>
        </w:numPr>
      </w:pPr>
      <w:r>
        <w:t xml:space="preserve">Модуль </w:t>
      </w:r>
      <w:r w:rsidRPr="000C6F0A">
        <w:rPr>
          <w:rStyle w:val="af8"/>
        </w:rPr>
        <w:t>LU</w:t>
      </w:r>
      <w:r w:rsidRPr="000C6F0A">
        <w:t xml:space="preserve"> – </w:t>
      </w:r>
      <w:r>
        <w:t xml:space="preserve">определяет класс </w:t>
      </w:r>
      <w:r>
        <w:rPr>
          <w:lang w:val="en-US"/>
        </w:rPr>
        <w:t>LU</w:t>
      </w:r>
      <w:r w:rsidRPr="000C6F0A">
        <w:t>-</w:t>
      </w:r>
      <w:r>
        <w:t xml:space="preserve">разложенных разреженных строчно-столбцовых матриц и некоторые операции над ними: умножение вектора на </w:t>
      </w:r>
      <w:r>
        <w:rPr>
          <w:lang w:val="en-US"/>
        </w:rPr>
        <w:t>L</w:t>
      </w:r>
      <w:r>
        <w:t xml:space="preserve">- или </w:t>
      </w:r>
      <w:r>
        <w:rPr>
          <w:lang w:val="en-US"/>
        </w:rPr>
        <w:t>U</w:t>
      </w:r>
      <w:r w:rsidRPr="000C6F0A">
        <w:t>-</w:t>
      </w:r>
      <w:r>
        <w:t>компоненту, транспонирование компонент, решение систем линейных уравнений относительно компонент и заданного вектора правой части.</w:t>
      </w:r>
    </w:p>
    <w:p w14:paraId="1C409E5C" w14:textId="77777777" w:rsidR="00854069" w:rsidRDefault="000C6F0A" w:rsidP="000C6F0A">
      <w:pPr>
        <w:pStyle w:val="af2"/>
        <w:numPr>
          <w:ilvl w:val="0"/>
          <w:numId w:val="4"/>
        </w:numPr>
      </w:pPr>
      <w:r>
        <w:t xml:space="preserve">Модуль </w:t>
      </w:r>
      <w:r w:rsidRPr="00854069">
        <w:rPr>
          <w:rStyle w:val="af8"/>
        </w:rPr>
        <w:t>IterSolvers</w:t>
      </w:r>
      <w:r w:rsidRPr="00854069">
        <w:t xml:space="preserve"> – </w:t>
      </w:r>
      <w:r>
        <w:t xml:space="preserve">определяет </w:t>
      </w:r>
      <w:r w:rsidR="00854069">
        <w:t>итерационные методы решения систем линейных уравнений на основе разреженных матриц. Содержит в себе 6 методов решения СЛАУ:</w:t>
      </w:r>
    </w:p>
    <w:p w14:paraId="7607EECF" w14:textId="77777777" w:rsidR="00854069" w:rsidRDefault="00854069" w:rsidP="00854069">
      <w:pPr>
        <w:pStyle w:val="af2"/>
        <w:numPr>
          <w:ilvl w:val="1"/>
          <w:numId w:val="4"/>
        </w:numPr>
      </w:pPr>
      <w:r>
        <w:t>Метод смежных градиентов для несимметричных матриц;</w:t>
      </w:r>
    </w:p>
    <w:p w14:paraId="29616EAA" w14:textId="77777777" w:rsidR="00854069" w:rsidRDefault="00854069" w:rsidP="00854069">
      <w:pPr>
        <w:pStyle w:val="af2"/>
        <w:numPr>
          <w:ilvl w:val="1"/>
          <w:numId w:val="4"/>
        </w:numPr>
      </w:pPr>
      <w:r>
        <w:t>Метод смежных градиентов с диагональным предобуславливанием;</w:t>
      </w:r>
    </w:p>
    <w:p w14:paraId="19DF4627" w14:textId="77777777" w:rsidR="000C6F0A" w:rsidRDefault="00854069" w:rsidP="00854069">
      <w:pPr>
        <w:pStyle w:val="af2"/>
        <w:numPr>
          <w:ilvl w:val="1"/>
          <w:numId w:val="4"/>
        </w:numPr>
      </w:pPr>
      <w:r>
        <w:t xml:space="preserve">Метод смежных градиентов с </w:t>
      </w:r>
      <w:r>
        <w:rPr>
          <w:lang w:val="en-US"/>
        </w:rPr>
        <w:t>LU</w:t>
      </w:r>
      <w:r w:rsidRPr="00854069">
        <w:t>-</w:t>
      </w:r>
      <w:r>
        <w:t>предобуславливанием;</w:t>
      </w:r>
    </w:p>
    <w:p w14:paraId="25930A34" w14:textId="77777777" w:rsidR="00854069" w:rsidRDefault="00854069" w:rsidP="00854069">
      <w:pPr>
        <w:pStyle w:val="af2"/>
        <w:numPr>
          <w:ilvl w:val="1"/>
          <w:numId w:val="4"/>
        </w:numPr>
      </w:pPr>
      <w:r>
        <w:t>Метод ЛОС;</w:t>
      </w:r>
    </w:p>
    <w:p w14:paraId="14FB4409" w14:textId="77777777" w:rsidR="00854069" w:rsidRDefault="00854069" w:rsidP="00854069">
      <w:pPr>
        <w:pStyle w:val="af2"/>
        <w:numPr>
          <w:ilvl w:val="1"/>
          <w:numId w:val="4"/>
        </w:numPr>
      </w:pPr>
      <w:r>
        <w:t>Метод ЛОС с диагональным предобуславливанием;</w:t>
      </w:r>
    </w:p>
    <w:p w14:paraId="066DCA44" w14:textId="77777777" w:rsidR="00854069" w:rsidRDefault="00854069" w:rsidP="00854069">
      <w:pPr>
        <w:pStyle w:val="af2"/>
        <w:numPr>
          <w:ilvl w:val="1"/>
          <w:numId w:val="4"/>
        </w:numPr>
      </w:pPr>
      <w:r>
        <w:t xml:space="preserve">Метод ЛОС с </w:t>
      </w:r>
      <w:r>
        <w:rPr>
          <w:lang w:val="en-US"/>
        </w:rPr>
        <w:t>LU</w:t>
      </w:r>
      <w:r w:rsidRPr="00854069">
        <w:t>-</w:t>
      </w:r>
      <w:r>
        <w:t>предобуславливанием;</w:t>
      </w:r>
    </w:p>
    <w:p w14:paraId="3CF540A2" w14:textId="77777777" w:rsidR="00854069" w:rsidRDefault="00854069" w:rsidP="00854069">
      <w:pPr>
        <w:pStyle w:val="af2"/>
        <w:numPr>
          <w:ilvl w:val="0"/>
          <w:numId w:val="4"/>
        </w:numPr>
      </w:pPr>
      <w:r>
        <w:t xml:space="preserve">Модуль </w:t>
      </w:r>
      <w:r>
        <w:rPr>
          <w:lang w:val="en-US"/>
        </w:rPr>
        <w:t>gaussian</w:t>
      </w:r>
      <w:r w:rsidRPr="00854069">
        <w:t>_</w:t>
      </w:r>
      <w:r>
        <w:rPr>
          <w:lang w:val="en-US"/>
        </w:rPr>
        <w:t>quadrature</w:t>
      </w:r>
      <w:r w:rsidRPr="00854069">
        <w:t xml:space="preserve"> – </w:t>
      </w:r>
      <w:r>
        <w:t>определяет методы численного интегрирования методом Гаусса для одно- и двухмерных функций. Включает в себя метод Гаусса по двум точкам и по четырём точкам.</w:t>
      </w:r>
    </w:p>
    <w:p w14:paraId="27BD6DF4" w14:textId="77777777" w:rsidR="00854069" w:rsidRDefault="00854069" w:rsidP="00854069">
      <w:pPr>
        <w:pStyle w:val="af2"/>
        <w:numPr>
          <w:ilvl w:val="0"/>
          <w:numId w:val="4"/>
        </w:numPr>
      </w:pPr>
      <w:r>
        <w:t>Основной модуль программы, содержащий в себе:</w:t>
      </w:r>
    </w:p>
    <w:p w14:paraId="29300115" w14:textId="77777777" w:rsidR="00854069" w:rsidRDefault="00854069" w:rsidP="00854069">
      <w:pPr>
        <w:pStyle w:val="af2"/>
        <w:numPr>
          <w:ilvl w:val="1"/>
          <w:numId w:val="4"/>
        </w:numPr>
      </w:pPr>
      <w:r>
        <w:t xml:space="preserve"> метод генерации портрета разреженной матрицы на основе входных данных;</w:t>
      </w:r>
    </w:p>
    <w:p w14:paraId="31A65B7F" w14:textId="77777777" w:rsidR="00854069" w:rsidRDefault="00854069" w:rsidP="00854069">
      <w:pPr>
        <w:pStyle w:val="af2"/>
        <w:numPr>
          <w:ilvl w:val="1"/>
          <w:numId w:val="4"/>
        </w:numPr>
      </w:pPr>
      <w:r>
        <w:t>Методы построения локальных матриц, применяя методы численного интегрирования;</w:t>
      </w:r>
    </w:p>
    <w:p w14:paraId="5610DAF2" w14:textId="77777777" w:rsidR="00854069" w:rsidRDefault="00854069" w:rsidP="00854069">
      <w:pPr>
        <w:pStyle w:val="af2"/>
        <w:numPr>
          <w:ilvl w:val="1"/>
          <w:numId w:val="4"/>
        </w:numPr>
      </w:pPr>
      <w:r>
        <w:t>Метод добавления локальных матриц к глобальной;</w:t>
      </w:r>
    </w:p>
    <w:p w14:paraId="5FAC5E83" w14:textId="77777777" w:rsidR="00854069" w:rsidRDefault="00854069" w:rsidP="00854069">
      <w:pPr>
        <w:pStyle w:val="af2"/>
        <w:numPr>
          <w:ilvl w:val="1"/>
          <w:numId w:val="4"/>
        </w:numPr>
      </w:pPr>
      <w:r>
        <w:t>Метод учёта первых краевых условий.</w:t>
      </w:r>
    </w:p>
    <w:p w14:paraId="72B2B74E" w14:textId="77777777" w:rsidR="00854069" w:rsidRDefault="00854069" w:rsidP="00854069">
      <w:pPr>
        <w:pStyle w:val="1"/>
      </w:pPr>
      <w:bookmarkStart w:id="6" w:name="_Toc135344983"/>
      <w:r>
        <w:t>Тестирование программы</w:t>
      </w:r>
      <w:bookmarkEnd w:id="6"/>
    </w:p>
    <w:p w14:paraId="4D2F24DF" w14:textId="77777777" w:rsidR="00854069" w:rsidRDefault="00854069" w:rsidP="00854069">
      <w:r>
        <w:t>Для составления тестов для проверки работоспособности программы использовалось следующее уравнение:</w:t>
      </w:r>
    </w:p>
    <w:p w14:paraId="24A64A77" w14:textId="77777777" w:rsidR="00854069" w:rsidRPr="00854069" w:rsidRDefault="00000000" w:rsidP="00854069">
      <w:pPr>
        <w:rPr>
          <w:rFonts w:eastAsiaTheme="minorEastAsia"/>
          <w:i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  <w:lang w:val="en-US"/>
                </w:rPr>
              </m:ctrlPr>
            </m:eqArrPr>
            <m:e>
              <w:bookmarkStart w:id="7" w:name="_Hlk135335887"/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r</m:t>
                  </m:r>
                </m:den>
              </m:f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  <m:r>
                    <w:rPr>
                      <w:rFonts w:ascii="Cambria Math" w:hAnsi="Cambria Math"/>
                    </w:rPr>
                    <m:t>r</m:t>
                  </m:r>
                </m:den>
              </m:f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rλ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∂</m:t>
                      </m:r>
                      <m:r>
                        <w:rPr>
                          <w:rFonts w:ascii="Cambria Math" w:hAnsi="Cambria Math"/>
                        </w:rPr>
                        <m:t>u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∂</m:t>
                      </m:r>
                      <m:r>
                        <w:rPr>
                          <w:rFonts w:ascii="Cambria Math" w:hAnsi="Cambria Math"/>
                        </w:rPr>
                        <m:t>r</m:t>
                      </m:r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  <m:r>
                    <w:rPr>
                      <w:rFonts w:ascii="Cambria Math" w:hAnsi="Cambria Math"/>
                    </w:rPr>
                    <m:t>φ</m:t>
                  </m:r>
                </m:den>
              </m:f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λ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∂</m:t>
                      </m:r>
                      <m:r>
                        <w:rPr>
                          <w:rFonts w:ascii="Cambria Math" w:hAnsi="Cambria Math"/>
                        </w:rPr>
                        <m:t>u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∂</m:t>
                      </m:r>
                      <m:r>
                        <w:rPr>
                          <w:rFonts w:ascii="Cambria Math" w:hAnsi="Cambria Math"/>
                        </w:rPr>
                        <m:t>φ</m:t>
                      </m:r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σ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  <m:r>
                    <w:rPr>
                      <w:rFonts w:ascii="Cambria Math" w:hAnsi="Cambria Math"/>
                    </w:rPr>
                    <m:t>u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  <m:r>
                    <w:rPr>
                      <w:rFonts w:ascii="Cambria Math" w:hAnsi="Cambria Math"/>
                    </w:rPr>
                    <m:t>t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χ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∂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u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f</m:t>
              </m:r>
              <w:bookmarkEnd w:id="7"/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e>
              </m:d>
              <m:ctrlPr>
                <w:rPr>
                  <w:rFonts w:ascii="Cambria Math" w:hAnsi="Cambria Math"/>
                  <w:i/>
                </w:rPr>
              </m:ctrlPr>
            </m:e>
          </m:eqArr>
        </m:oMath>
      </m:oMathPara>
    </w:p>
    <w:p w14:paraId="1A838DB3" w14:textId="77777777" w:rsidR="00854069" w:rsidRDefault="00854069" w:rsidP="00854069">
      <w:pPr>
        <w:rPr>
          <w:iCs/>
        </w:rPr>
      </w:pPr>
      <w:r>
        <w:rPr>
          <w:iCs/>
        </w:rPr>
        <w:t xml:space="preserve">Пространственная область исследования представляет из себя квадрат размером </w:t>
      </w:r>
      <w:r w:rsidR="004B03DA">
        <w:rPr>
          <w:iCs/>
        </w:rPr>
        <w:t>6</w:t>
      </w:r>
      <w:r>
        <w:rPr>
          <w:iCs/>
        </w:rPr>
        <w:t>х</w:t>
      </w:r>
      <w:r w:rsidR="004B03DA">
        <w:rPr>
          <w:iCs/>
        </w:rPr>
        <w:t>6 с 9 узлами:</w:t>
      </w:r>
    </w:p>
    <w:p w14:paraId="43DFD708" w14:textId="77777777" w:rsidR="004B03DA" w:rsidRPr="00854069" w:rsidRDefault="005F6D22" w:rsidP="004B03DA">
      <w:pPr>
        <w:jc w:val="center"/>
        <w:rPr>
          <w:iCs/>
        </w:rPr>
      </w:pPr>
      <w:r>
        <w:rPr>
          <w:iCs/>
          <w:noProof/>
        </w:rPr>
        <mc:AlternateContent>
          <mc:Choice Requires="wpc">
            <w:drawing>
              <wp:inline distT="0" distB="0" distL="0" distR="0" wp14:anchorId="71760BEA" wp14:editId="58B3FDA0">
                <wp:extent cx="4546600" cy="2414270"/>
                <wp:effectExtent l="0" t="0" r="0" b="0"/>
                <wp:docPr id="4" name="Полотно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251321263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1407795" y="377190"/>
                            <a:ext cx="1725295" cy="172529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7871300" name="AutoShape 6"/>
                        <wps:cNvCnPr>
                          <a:cxnSpLocks noChangeShapeType="1"/>
                          <a:stCxn id="251321263" idx="1"/>
                          <a:endCxn id="251321263" idx="3"/>
                        </wps:cNvCnPr>
                        <wps:spPr bwMode="auto">
                          <a:xfrm>
                            <a:off x="1407795" y="1240155"/>
                            <a:ext cx="1725295" cy="635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59218859" name="AutoShape 7"/>
                        <wps:cNvCnPr>
                          <a:cxnSpLocks noChangeShapeType="1"/>
                          <a:stCxn id="251321263" idx="0"/>
                          <a:endCxn id="251321263" idx="2"/>
                        </wps:cNvCnPr>
                        <wps:spPr bwMode="auto">
                          <a:xfrm>
                            <a:off x="2270760" y="377190"/>
                            <a:ext cx="635" cy="1725295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37785957" name="Oval 8"/>
                        <wps:cNvSpPr>
                          <a:spLocks noChangeArrowheads="1"/>
                        </wps:cNvSpPr>
                        <wps:spPr bwMode="auto">
                          <a:xfrm>
                            <a:off x="1344930" y="314325"/>
                            <a:ext cx="150495" cy="151765"/>
                          </a:xfrm>
                          <a:prstGeom prst="ellipse">
                            <a:avLst/>
                          </a:prstGeom>
                          <a:noFill/>
                          <a:ln w="12700" cmpd="sng">
                            <a:solidFill>
                              <a:schemeClr val="dk1">
                                <a:lumMod val="100000"/>
                                <a:lumOff val="0"/>
                              </a:schemeClr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chemeClr val="lt1">
                                    <a:lumMod val="100000"/>
                                    <a:lumOff val="0"/>
                                  </a:schemeClr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68686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3493325" name="Oval 9"/>
                        <wps:cNvSpPr>
                          <a:spLocks noChangeArrowheads="1"/>
                        </wps:cNvSpPr>
                        <wps:spPr bwMode="auto">
                          <a:xfrm>
                            <a:off x="2197735" y="313690"/>
                            <a:ext cx="149225" cy="152400"/>
                          </a:xfrm>
                          <a:prstGeom prst="ellipse">
                            <a:avLst/>
                          </a:prstGeom>
                          <a:noFill/>
                          <a:ln w="12700" cmpd="sng">
                            <a:solidFill>
                              <a:schemeClr val="dk1">
                                <a:lumMod val="100000"/>
                                <a:lumOff val="0"/>
                              </a:schemeClr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chemeClr val="lt1">
                                    <a:lumMod val="100000"/>
                                    <a:lumOff val="0"/>
                                  </a:schemeClr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68686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0791669" name="Oval 10"/>
                        <wps:cNvSpPr>
                          <a:spLocks noChangeArrowheads="1"/>
                        </wps:cNvSpPr>
                        <wps:spPr bwMode="auto">
                          <a:xfrm>
                            <a:off x="3056255" y="313055"/>
                            <a:ext cx="150495" cy="153035"/>
                          </a:xfrm>
                          <a:prstGeom prst="ellipse">
                            <a:avLst/>
                          </a:prstGeom>
                          <a:noFill/>
                          <a:ln w="12700" cmpd="sng">
                            <a:solidFill>
                              <a:schemeClr val="dk1">
                                <a:lumMod val="100000"/>
                                <a:lumOff val="0"/>
                              </a:schemeClr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chemeClr val="lt1">
                                    <a:lumMod val="100000"/>
                                    <a:lumOff val="0"/>
                                  </a:schemeClr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68686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35250389" name="Oval 11"/>
                        <wps:cNvSpPr>
                          <a:spLocks noChangeArrowheads="1"/>
                        </wps:cNvSpPr>
                        <wps:spPr bwMode="auto">
                          <a:xfrm>
                            <a:off x="3056255" y="1163320"/>
                            <a:ext cx="149860" cy="153035"/>
                          </a:xfrm>
                          <a:prstGeom prst="ellipse">
                            <a:avLst/>
                          </a:prstGeom>
                          <a:noFill/>
                          <a:ln w="12700" cmpd="sng">
                            <a:solidFill>
                              <a:schemeClr val="dk1">
                                <a:lumMod val="100000"/>
                                <a:lumOff val="0"/>
                              </a:schemeClr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chemeClr val="lt1">
                                    <a:lumMod val="100000"/>
                                    <a:lumOff val="0"/>
                                  </a:schemeClr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68686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93495269" name="Oval 12"/>
                        <wps:cNvSpPr>
                          <a:spLocks noChangeArrowheads="1"/>
                        </wps:cNvSpPr>
                        <wps:spPr bwMode="auto">
                          <a:xfrm>
                            <a:off x="3056255" y="2013585"/>
                            <a:ext cx="149860" cy="153035"/>
                          </a:xfrm>
                          <a:prstGeom prst="ellipse">
                            <a:avLst/>
                          </a:prstGeom>
                          <a:noFill/>
                          <a:ln w="12700" cmpd="sng">
                            <a:solidFill>
                              <a:schemeClr val="dk1">
                                <a:lumMod val="100000"/>
                                <a:lumOff val="0"/>
                              </a:schemeClr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chemeClr val="lt1">
                                    <a:lumMod val="100000"/>
                                    <a:lumOff val="0"/>
                                  </a:schemeClr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68686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8453311" name="Oval 13"/>
                        <wps:cNvSpPr>
                          <a:spLocks noChangeArrowheads="1"/>
                        </wps:cNvSpPr>
                        <wps:spPr bwMode="auto">
                          <a:xfrm>
                            <a:off x="2199005" y="2013585"/>
                            <a:ext cx="150495" cy="153035"/>
                          </a:xfrm>
                          <a:prstGeom prst="ellipse">
                            <a:avLst/>
                          </a:prstGeom>
                          <a:noFill/>
                          <a:ln w="12700" cmpd="sng">
                            <a:solidFill>
                              <a:schemeClr val="dk1">
                                <a:lumMod val="100000"/>
                                <a:lumOff val="0"/>
                              </a:schemeClr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chemeClr val="lt1">
                                    <a:lumMod val="100000"/>
                                    <a:lumOff val="0"/>
                                  </a:schemeClr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68686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97536276" name="Oval 14"/>
                        <wps:cNvSpPr>
                          <a:spLocks noChangeArrowheads="1"/>
                        </wps:cNvSpPr>
                        <wps:spPr bwMode="auto">
                          <a:xfrm>
                            <a:off x="1345565" y="2013585"/>
                            <a:ext cx="149860" cy="153035"/>
                          </a:xfrm>
                          <a:prstGeom prst="ellipse">
                            <a:avLst/>
                          </a:prstGeom>
                          <a:noFill/>
                          <a:ln w="12700" cmpd="sng">
                            <a:solidFill>
                              <a:schemeClr val="dk1">
                                <a:lumMod val="100000"/>
                                <a:lumOff val="0"/>
                              </a:schemeClr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chemeClr val="lt1">
                                    <a:lumMod val="100000"/>
                                    <a:lumOff val="0"/>
                                  </a:schemeClr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68686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0199474" name="Oval 15"/>
                        <wps:cNvSpPr>
                          <a:spLocks noChangeArrowheads="1"/>
                        </wps:cNvSpPr>
                        <wps:spPr bwMode="auto">
                          <a:xfrm>
                            <a:off x="1344930" y="1163320"/>
                            <a:ext cx="150495" cy="153035"/>
                          </a:xfrm>
                          <a:prstGeom prst="ellipse">
                            <a:avLst/>
                          </a:prstGeom>
                          <a:noFill/>
                          <a:ln w="12700" cmpd="sng">
                            <a:solidFill>
                              <a:schemeClr val="dk1">
                                <a:lumMod val="100000"/>
                                <a:lumOff val="0"/>
                              </a:schemeClr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chemeClr val="lt1">
                                    <a:lumMod val="100000"/>
                                    <a:lumOff val="0"/>
                                  </a:schemeClr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68686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03C3F34C" id="Полотно 2" o:spid="_x0000_s1026" editas="canvas" style="width:358pt;height:190.1pt;mso-position-horizontal-relative:char;mso-position-vertical-relative:line" coordsize="45466,241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45466;height:24142;visibility:visible;mso-wrap-style:square">
                  <v:fill o:detectmouseclick="t"/>
                  <v:path o:connecttype="none"/>
                </v:shape>
                <v:rect id="Rectangle 5" o:spid="_x0000_s1028" style="position:absolute;left:14077;top:3771;width:17253;height:172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"/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6" o:spid="_x0000_s1029" type="#_x0000_t32" style="position:absolute;left:14077;top:12401;width:17253;height: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"/>
                <v:shape id="AutoShape 7" o:spid="_x0000_s1030" type="#_x0000_t32" style="position:absolute;left:22707;top:3771;width:6;height:1725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"/>
                <v:oval id="Oval 8" o:spid="_x0000_s1031" style="position:absolute;left:13449;top:3143;width:1505;height:15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" filled="f" fillcolor="white [3201]" strokecolor="black [3200]" strokeweight="1pt">
                  <v:stroke dashstyle="dash"/>
                  <v:shadow color="#868686"/>
                </v:oval>
                <v:oval id="Oval 9" o:spid="_x0000_s1032" style="position:absolute;left:21977;top:3136;width:1492;height:15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" filled="f" fillcolor="white [3201]" strokecolor="black [3200]" strokeweight="1pt">
                  <v:stroke dashstyle="dash"/>
                  <v:shadow color="#868686"/>
                </v:oval>
                <v:oval id="Oval 10" o:spid="_x0000_s1033" style="position:absolute;left:30562;top:3130;width:1505;height:15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" filled="f" fillcolor="white [3201]" strokecolor="black [3200]" strokeweight="1pt">
                  <v:stroke dashstyle="dash"/>
                  <v:shadow color="#868686"/>
                </v:oval>
                <v:oval id="Oval 11" o:spid="_x0000_s1034" style="position:absolute;left:30562;top:11633;width:1499;height:15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" filled="f" fillcolor="white [3201]" strokecolor="black [3200]" strokeweight="1pt">
                  <v:stroke dashstyle="dash"/>
                  <v:shadow color="#868686"/>
                </v:oval>
                <v:oval id="Oval 12" o:spid="_x0000_s1035" style="position:absolute;left:30562;top:20135;width:1499;height:15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" filled="f" fillcolor="white [3201]" strokecolor="black [3200]" strokeweight="1pt">
                  <v:stroke dashstyle="dash"/>
                  <v:shadow color="#868686"/>
                </v:oval>
                <v:oval id="Oval 13" o:spid="_x0000_s1036" style="position:absolute;left:21990;top:20135;width:1505;height:15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" filled="f" fillcolor="white [3201]" strokecolor="black [3200]" strokeweight="1pt">
                  <v:stroke dashstyle="dash"/>
                  <v:shadow color="#868686"/>
                </v:oval>
                <v:oval id="Oval 14" o:spid="_x0000_s1037" style="position:absolute;left:13455;top:20135;width:1499;height:15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" filled="f" fillcolor="white [3201]" strokecolor="black [3200]" strokeweight="1pt">
                  <v:stroke dashstyle="dash"/>
                  <v:shadow color="#868686"/>
                </v:oval>
                <v:oval id="Oval 15" o:spid="_x0000_s1038" style="position:absolute;left:13449;top:11633;width:1505;height:15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" filled="f" fillcolor="white [3201]" strokecolor="black [3200]" strokeweight="1pt">
                  <v:stroke dashstyle="dash"/>
                  <v:shadow color="#868686"/>
                </v:oval>
                <w10:anchorlock/>
              </v:group>
            </w:pict>
          </mc:Fallback>
        </mc:AlternateContent>
      </w:r>
    </w:p>
    <w:p w14:paraId="7D4920EC" w14:textId="77777777" w:rsidR="00854069" w:rsidRDefault="00854069" w:rsidP="00854069">
      <w:pPr>
        <w:pStyle w:val="2"/>
      </w:pPr>
      <w:bookmarkStart w:id="8" w:name="_Toc135344984"/>
      <w:r>
        <w:t>Базовые тесты для проверки работоспособности программы</w:t>
      </w:r>
      <w:bookmarkEnd w:id="8"/>
    </w:p>
    <w:p w14:paraId="798107D3" w14:textId="77777777" w:rsidR="00854069" w:rsidRPr="00854069" w:rsidRDefault="00854069" w:rsidP="00854069">
      <w:pPr>
        <w:pStyle w:val="af2"/>
        <w:numPr>
          <w:ilvl w:val="0"/>
          <w:numId w:val="5"/>
        </w:numPr>
      </w:pPr>
      <w:r>
        <w:t xml:space="preserve">Тестирование на функции </w:t>
      </w:r>
      <m:oMath>
        <m:r>
          <w:rPr>
            <w:rFonts w:ascii="Cambria Math" w:hAnsi="Cambria Math"/>
          </w:rPr>
          <m:t>u = t</m:t>
        </m:r>
      </m:oMath>
    </w:p>
    <w:tbl>
      <w:tblPr>
        <w:tblStyle w:val="-1"/>
        <w:tblW w:w="5000" w:type="pct"/>
        <w:tblLook w:val="04A0" w:firstRow="1" w:lastRow="0" w:firstColumn="1" w:lastColumn="0" w:noHBand="0" w:noVBand="1"/>
      </w:tblPr>
      <w:tblGrid>
        <w:gridCol w:w="2232"/>
        <w:gridCol w:w="2434"/>
        <w:gridCol w:w="2486"/>
        <w:gridCol w:w="2476"/>
      </w:tblGrid>
      <w:tr w:rsidR="005F6D22" w14:paraId="7C10B327" w14:textId="77777777" w:rsidTr="00B14C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661620DC" w14:textId="77777777" w:rsidR="005F6D22" w:rsidRDefault="005F6D22" w:rsidP="005F6D22">
            <w:pPr>
              <w:ind w:firstLine="0"/>
              <w:jc w:val="center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u=t</m:t>
                </m:r>
              </m:oMath>
            </m:oMathPara>
          </w:p>
        </w:tc>
        <w:tc>
          <w:tcPr>
            <w:tcW w:w="1264" w:type="pct"/>
          </w:tcPr>
          <w:p w14:paraId="79F797D2" w14:textId="77777777" w:rsidR="005F6D22" w:rsidRDefault="005F6D22" w:rsidP="005F6D22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λ= 1</m:t>
                </m:r>
              </m:oMath>
            </m:oMathPara>
          </w:p>
        </w:tc>
        <w:tc>
          <w:tcPr>
            <w:tcW w:w="1291" w:type="pct"/>
          </w:tcPr>
          <w:p w14:paraId="2A8855D1" w14:textId="77777777" w:rsidR="005F6D22" w:rsidRPr="005F6D22" w:rsidRDefault="005F6D22" w:rsidP="005F6D22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lang w:val="en-US"/>
                  </w:rPr>
                  <m:t>σ= 1</m:t>
                </m:r>
              </m:oMath>
            </m:oMathPara>
          </w:p>
        </w:tc>
        <w:tc>
          <w:tcPr>
            <w:tcW w:w="1285" w:type="pct"/>
          </w:tcPr>
          <w:p w14:paraId="4B50F696" w14:textId="77777777" w:rsidR="005F6D22" w:rsidRDefault="005F6D22" w:rsidP="005F6D22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χ= 1</m:t>
                </m:r>
              </m:oMath>
            </m:oMathPara>
          </w:p>
        </w:tc>
      </w:tr>
      <w:tr w:rsidR="005F6D22" w14:paraId="060ADF7D" w14:textId="77777777" w:rsidTr="00B14C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</w:tcPr>
          <w:p w14:paraId="27B5D721" w14:textId="77777777" w:rsidR="005F6D22" w:rsidRDefault="005F6D22" w:rsidP="005F6D22">
            <w:pPr>
              <w:ind w:firstLine="0"/>
              <w:jc w:val="center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f = 1</m:t>
                </m:r>
              </m:oMath>
            </m:oMathPara>
          </w:p>
        </w:tc>
      </w:tr>
    </w:tbl>
    <w:p w14:paraId="6A2C715C" w14:textId="77777777" w:rsidR="00854069" w:rsidRDefault="00854069" w:rsidP="00854069"/>
    <w:p w14:paraId="4605C40B" w14:textId="77777777" w:rsidR="005F6D22" w:rsidRDefault="005F6D22" w:rsidP="00854069">
      <w:r>
        <w:t>Результат работы программы:</w:t>
      </w:r>
    </w:p>
    <w:tbl>
      <w:tblPr>
        <w:tblStyle w:val="Table"/>
        <w:tblW w:w="5000" w:type="pct"/>
        <w:jc w:val="center"/>
        <w:tblLook w:val="0020" w:firstRow="1" w:lastRow="0" w:firstColumn="0" w:lastColumn="0" w:noHBand="0" w:noVBand="0"/>
      </w:tblPr>
      <w:tblGrid>
        <w:gridCol w:w="2436"/>
        <w:gridCol w:w="7202"/>
      </w:tblGrid>
      <w:tr w:rsidR="005F6D22" w14:paraId="77E9BA70" w14:textId="77777777" w:rsidTr="00B14C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264" w:type="pct"/>
            <w:vAlign w:val="center"/>
          </w:tcPr>
          <w:p w14:paraId="663EA9DE" w14:textId="77777777" w:rsidR="005F6D22" w:rsidRDefault="005F6D22" w:rsidP="00B14C54">
            <w:pPr>
              <w:pStyle w:val="Compact"/>
              <w:jc w:val="center"/>
            </w:pPr>
            <w:r>
              <w:t>Время</w:t>
            </w:r>
          </w:p>
        </w:tc>
        <w:tc>
          <w:tcPr>
            <w:tcW w:w="3736" w:type="pct"/>
            <w:vAlign w:val="center"/>
          </w:tcPr>
          <w:p w14:paraId="0D079B9E" w14:textId="77777777" w:rsidR="005F6D22" w:rsidRDefault="005F6D22" w:rsidP="00B14C54">
            <w:pPr>
              <w:pStyle w:val="Compact"/>
              <w:jc w:val="center"/>
            </w:pPr>
            <w:r>
              <w:t>норма погрешности</w:t>
            </w:r>
          </w:p>
        </w:tc>
      </w:tr>
      <w:tr w:rsidR="005F6D22" w14:paraId="05CFB771" w14:textId="77777777" w:rsidTr="00B14C54">
        <w:trPr>
          <w:jc w:val="center"/>
        </w:trPr>
        <w:tc>
          <w:tcPr>
            <w:tcW w:w="1264" w:type="pct"/>
            <w:vAlign w:val="center"/>
          </w:tcPr>
          <w:p w14:paraId="5CA243CF" w14:textId="77777777" w:rsidR="005F6D22" w:rsidRDefault="005F6D22" w:rsidP="00B14C54">
            <w:pPr>
              <w:pStyle w:val="Compact"/>
              <w:jc w:val="center"/>
            </w:pPr>
            <w:r>
              <w:t>0</w:t>
            </w:r>
          </w:p>
        </w:tc>
        <w:tc>
          <w:tcPr>
            <w:tcW w:w="3736" w:type="pct"/>
            <w:vAlign w:val="center"/>
          </w:tcPr>
          <w:p w14:paraId="58105668" w14:textId="77777777" w:rsidR="005F6D22" w:rsidRDefault="005F6D22" w:rsidP="00B14C54">
            <w:pPr>
              <w:pStyle w:val="Compact"/>
              <w:jc w:val="center"/>
            </w:pPr>
            <w:r>
              <w:t>0.00000000000000e+00</w:t>
            </w:r>
          </w:p>
        </w:tc>
      </w:tr>
      <w:tr w:rsidR="005F6D22" w14:paraId="70F9E244" w14:textId="77777777" w:rsidTr="00B14C54">
        <w:trPr>
          <w:jc w:val="center"/>
        </w:trPr>
        <w:tc>
          <w:tcPr>
            <w:tcW w:w="1264" w:type="pct"/>
            <w:vAlign w:val="center"/>
          </w:tcPr>
          <w:p w14:paraId="0CBD0D7F" w14:textId="77777777" w:rsidR="005F6D22" w:rsidRDefault="005F6D22" w:rsidP="00B14C54">
            <w:pPr>
              <w:pStyle w:val="Compact"/>
              <w:jc w:val="center"/>
            </w:pPr>
            <w:r>
              <w:t>1</w:t>
            </w:r>
          </w:p>
        </w:tc>
        <w:tc>
          <w:tcPr>
            <w:tcW w:w="3736" w:type="pct"/>
            <w:vAlign w:val="center"/>
          </w:tcPr>
          <w:p w14:paraId="4BBB7164" w14:textId="77777777" w:rsidR="005F6D22" w:rsidRDefault="005F6D22" w:rsidP="00B14C54">
            <w:pPr>
              <w:pStyle w:val="Compact"/>
              <w:jc w:val="center"/>
            </w:pPr>
            <w:r>
              <w:t>0.00000000000000e+00</w:t>
            </w:r>
          </w:p>
        </w:tc>
      </w:tr>
      <w:tr w:rsidR="005F6D22" w14:paraId="5D6B40BF" w14:textId="77777777" w:rsidTr="00B14C54">
        <w:trPr>
          <w:jc w:val="center"/>
        </w:trPr>
        <w:tc>
          <w:tcPr>
            <w:tcW w:w="1264" w:type="pct"/>
            <w:vAlign w:val="center"/>
          </w:tcPr>
          <w:p w14:paraId="3D6A3BD8" w14:textId="77777777" w:rsidR="005F6D22" w:rsidRDefault="005F6D22" w:rsidP="00B14C54">
            <w:pPr>
              <w:pStyle w:val="Compact"/>
              <w:jc w:val="center"/>
            </w:pPr>
            <w:r>
              <w:t>2</w:t>
            </w:r>
          </w:p>
        </w:tc>
        <w:tc>
          <w:tcPr>
            <w:tcW w:w="3736" w:type="pct"/>
            <w:vAlign w:val="center"/>
          </w:tcPr>
          <w:p w14:paraId="2F86B219" w14:textId="77777777" w:rsidR="005F6D22" w:rsidRDefault="005F6D22" w:rsidP="00B14C54">
            <w:pPr>
              <w:pStyle w:val="Compact"/>
              <w:jc w:val="center"/>
            </w:pPr>
            <w:r>
              <w:t>1.25607396694702e-15</w:t>
            </w:r>
          </w:p>
        </w:tc>
      </w:tr>
      <w:tr w:rsidR="005F6D22" w14:paraId="4E6CD454" w14:textId="77777777" w:rsidTr="00B14C54">
        <w:trPr>
          <w:jc w:val="center"/>
        </w:trPr>
        <w:tc>
          <w:tcPr>
            <w:tcW w:w="1264" w:type="pct"/>
            <w:vAlign w:val="center"/>
          </w:tcPr>
          <w:p w14:paraId="769FCD27" w14:textId="77777777" w:rsidR="005F6D22" w:rsidRDefault="005F6D22" w:rsidP="00B14C54">
            <w:pPr>
              <w:pStyle w:val="Compact"/>
              <w:jc w:val="center"/>
            </w:pPr>
            <w:r>
              <w:t>3</w:t>
            </w:r>
          </w:p>
        </w:tc>
        <w:tc>
          <w:tcPr>
            <w:tcW w:w="3736" w:type="pct"/>
            <w:vAlign w:val="center"/>
          </w:tcPr>
          <w:p w14:paraId="6B8E5557" w14:textId="77777777" w:rsidR="005F6D22" w:rsidRDefault="005F6D22" w:rsidP="00B14C54">
            <w:pPr>
              <w:pStyle w:val="Compact"/>
              <w:jc w:val="center"/>
            </w:pPr>
            <w:r>
              <w:t>1.33226762955019e-15</w:t>
            </w:r>
          </w:p>
        </w:tc>
      </w:tr>
      <w:tr w:rsidR="005F6D22" w14:paraId="4334F6B4" w14:textId="77777777" w:rsidTr="00B14C54">
        <w:trPr>
          <w:jc w:val="center"/>
        </w:trPr>
        <w:tc>
          <w:tcPr>
            <w:tcW w:w="1264" w:type="pct"/>
            <w:vAlign w:val="center"/>
          </w:tcPr>
          <w:p w14:paraId="401A7FBE" w14:textId="77777777" w:rsidR="005F6D22" w:rsidRDefault="005F6D22" w:rsidP="00B14C54">
            <w:pPr>
              <w:pStyle w:val="Compact"/>
              <w:jc w:val="center"/>
            </w:pPr>
            <w:r>
              <w:t>4</w:t>
            </w:r>
          </w:p>
        </w:tc>
        <w:tc>
          <w:tcPr>
            <w:tcW w:w="3736" w:type="pct"/>
            <w:vAlign w:val="center"/>
          </w:tcPr>
          <w:p w14:paraId="53A38512" w14:textId="77777777" w:rsidR="005F6D22" w:rsidRDefault="005F6D22" w:rsidP="00B14C54">
            <w:pPr>
              <w:pStyle w:val="Compact"/>
              <w:jc w:val="center"/>
            </w:pPr>
            <w:r>
              <w:t>2.66453525910038e-15</w:t>
            </w:r>
          </w:p>
        </w:tc>
      </w:tr>
      <w:tr w:rsidR="005F6D22" w14:paraId="50DE3B07" w14:textId="77777777" w:rsidTr="00B14C54">
        <w:trPr>
          <w:jc w:val="center"/>
        </w:trPr>
        <w:tc>
          <w:tcPr>
            <w:tcW w:w="1264" w:type="pct"/>
            <w:vAlign w:val="center"/>
          </w:tcPr>
          <w:p w14:paraId="61E93832" w14:textId="77777777" w:rsidR="005F6D22" w:rsidRDefault="005F6D22" w:rsidP="00B14C54">
            <w:pPr>
              <w:pStyle w:val="Compact"/>
              <w:jc w:val="center"/>
            </w:pPr>
            <w:r>
              <w:t>5</w:t>
            </w:r>
          </w:p>
        </w:tc>
        <w:tc>
          <w:tcPr>
            <w:tcW w:w="3736" w:type="pct"/>
            <w:vAlign w:val="center"/>
          </w:tcPr>
          <w:p w14:paraId="4B1DCA14" w14:textId="77777777" w:rsidR="005F6D22" w:rsidRDefault="005F6D22" w:rsidP="00B14C54">
            <w:pPr>
              <w:pStyle w:val="Compact"/>
              <w:jc w:val="center"/>
            </w:pPr>
            <w:r>
              <w:t>3.55271367880050e-15</w:t>
            </w:r>
          </w:p>
        </w:tc>
      </w:tr>
      <w:tr w:rsidR="005F6D22" w14:paraId="00A62AEE" w14:textId="77777777" w:rsidTr="00B14C54">
        <w:trPr>
          <w:jc w:val="center"/>
        </w:trPr>
        <w:tc>
          <w:tcPr>
            <w:tcW w:w="1264" w:type="pct"/>
            <w:vAlign w:val="center"/>
          </w:tcPr>
          <w:p w14:paraId="788B6C9B" w14:textId="77777777" w:rsidR="005F6D22" w:rsidRDefault="005F6D22" w:rsidP="00B14C54">
            <w:pPr>
              <w:pStyle w:val="Compact"/>
              <w:jc w:val="center"/>
            </w:pPr>
            <w:r>
              <w:t>6</w:t>
            </w:r>
          </w:p>
        </w:tc>
        <w:tc>
          <w:tcPr>
            <w:tcW w:w="3736" w:type="pct"/>
            <w:vAlign w:val="center"/>
          </w:tcPr>
          <w:p w14:paraId="17D27A2F" w14:textId="77777777" w:rsidR="005F6D22" w:rsidRDefault="005F6D22" w:rsidP="00B14C54">
            <w:pPr>
              <w:pStyle w:val="Compact"/>
              <w:jc w:val="center"/>
            </w:pPr>
            <w:r>
              <w:t>6.21724893790088e-15</w:t>
            </w:r>
          </w:p>
        </w:tc>
      </w:tr>
      <w:tr w:rsidR="005F6D22" w14:paraId="5F7F093A" w14:textId="77777777" w:rsidTr="00B14C54">
        <w:trPr>
          <w:jc w:val="center"/>
        </w:trPr>
        <w:tc>
          <w:tcPr>
            <w:tcW w:w="1264" w:type="pct"/>
            <w:vAlign w:val="center"/>
          </w:tcPr>
          <w:p w14:paraId="01C99560" w14:textId="77777777" w:rsidR="005F6D22" w:rsidRDefault="005F6D22" w:rsidP="00B14C54">
            <w:pPr>
              <w:pStyle w:val="Compact"/>
              <w:jc w:val="center"/>
            </w:pPr>
            <w:r>
              <w:t>7</w:t>
            </w:r>
          </w:p>
        </w:tc>
        <w:tc>
          <w:tcPr>
            <w:tcW w:w="3736" w:type="pct"/>
            <w:vAlign w:val="center"/>
          </w:tcPr>
          <w:p w14:paraId="2D743E19" w14:textId="77777777" w:rsidR="005F6D22" w:rsidRDefault="005F6D22" w:rsidP="00B14C54">
            <w:pPr>
              <w:pStyle w:val="Compact"/>
              <w:jc w:val="center"/>
            </w:pPr>
            <w:r>
              <w:t>6.21724893790088e-15</w:t>
            </w:r>
          </w:p>
        </w:tc>
      </w:tr>
      <w:tr w:rsidR="005F6D22" w14:paraId="57161723" w14:textId="77777777" w:rsidTr="00B14C54">
        <w:trPr>
          <w:jc w:val="center"/>
        </w:trPr>
        <w:tc>
          <w:tcPr>
            <w:tcW w:w="1264" w:type="pct"/>
            <w:vAlign w:val="center"/>
          </w:tcPr>
          <w:p w14:paraId="2791D3D8" w14:textId="77777777" w:rsidR="005F6D22" w:rsidRDefault="005F6D22" w:rsidP="00B14C54">
            <w:pPr>
              <w:pStyle w:val="Compact"/>
              <w:jc w:val="center"/>
            </w:pPr>
            <w:r>
              <w:t>8</w:t>
            </w:r>
          </w:p>
        </w:tc>
        <w:tc>
          <w:tcPr>
            <w:tcW w:w="3736" w:type="pct"/>
            <w:vAlign w:val="center"/>
          </w:tcPr>
          <w:p w14:paraId="2078D87E" w14:textId="77777777" w:rsidR="005F6D22" w:rsidRDefault="005F6D22" w:rsidP="00B14C54">
            <w:pPr>
              <w:pStyle w:val="Compact"/>
              <w:jc w:val="center"/>
            </w:pPr>
            <w:r>
              <w:t>4.44089209850063e-15</w:t>
            </w:r>
          </w:p>
        </w:tc>
      </w:tr>
      <w:tr w:rsidR="005F6D22" w14:paraId="630ED89D" w14:textId="77777777" w:rsidTr="00B14C54">
        <w:trPr>
          <w:jc w:val="center"/>
        </w:trPr>
        <w:tc>
          <w:tcPr>
            <w:tcW w:w="1264" w:type="pct"/>
            <w:vAlign w:val="center"/>
          </w:tcPr>
          <w:p w14:paraId="058290DB" w14:textId="77777777" w:rsidR="005F6D22" w:rsidRDefault="005F6D22" w:rsidP="00B14C54">
            <w:pPr>
              <w:pStyle w:val="Compact"/>
              <w:jc w:val="center"/>
            </w:pPr>
            <w:r>
              <w:t>9</w:t>
            </w:r>
          </w:p>
        </w:tc>
        <w:tc>
          <w:tcPr>
            <w:tcW w:w="3736" w:type="pct"/>
            <w:vAlign w:val="center"/>
          </w:tcPr>
          <w:p w14:paraId="7CFBCDB0" w14:textId="77777777" w:rsidR="005F6D22" w:rsidRDefault="005F6D22" w:rsidP="00B14C54">
            <w:pPr>
              <w:pStyle w:val="Compact"/>
              <w:jc w:val="center"/>
            </w:pPr>
            <w:r>
              <w:t>7.10542735760100e-15</w:t>
            </w:r>
          </w:p>
        </w:tc>
      </w:tr>
      <w:tr w:rsidR="005F6D22" w14:paraId="70B167E2" w14:textId="77777777" w:rsidTr="00B14C54">
        <w:trPr>
          <w:jc w:val="center"/>
        </w:trPr>
        <w:tc>
          <w:tcPr>
            <w:tcW w:w="1264" w:type="pct"/>
            <w:vAlign w:val="center"/>
          </w:tcPr>
          <w:p w14:paraId="4B98ECA8" w14:textId="77777777" w:rsidR="005F6D22" w:rsidRDefault="005F6D22" w:rsidP="00B14C54">
            <w:pPr>
              <w:pStyle w:val="Compact"/>
              <w:jc w:val="center"/>
            </w:pPr>
            <w:r>
              <w:t>10</w:t>
            </w:r>
          </w:p>
        </w:tc>
        <w:tc>
          <w:tcPr>
            <w:tcW w:w="3736" w:type="pct"/>
            <w:vAlign w:val="center"/>
          </w:tcPr>
          <w:p w14:paraId="44BBB8E8" w14:textId="77777777" w:rsidR="005F6D22" w:rsidRDefault="005F6D22" w:rsidP="00B14C54">
            <w:pPr>
              <w:pStyle w:val="Compact"/>
              <w:jc w:val="center"/>
            </w:pPr>
            <w:r>
              <w:t>1.24344978758018e-14</w:t>
            </w:r>
          </w:p>
        </w:tc>
      </w:tr>
    </w:tbl>
    <w:p w14:paraId="60EB2D81" w14:textId="77777777" w:rsidR="005F6D22" w:rsidRDefault="005F6D22" w:rsidP="00854069"/>
    <w:p w14:paraId="393D96FD" w14:textId="77777777" w:rsidR="005F6D22" w:rsidRPr="005F6D22" w:rsidRDefault="005F6D22" w:rsidP="005F6D22">
      <w:pPr>
        <w:pStyle w:val="af2"/>
        <w:numPr>
          <w:ilvl w:val="0"/>
          <w:numId w:val="5"/>
        </w:numPr>
      </w:pPr>
      <w:r>
        <w:t xml:space="preserve">Тестирование на функции </w:t>
      </w:r>
      <m:oMath>
        <m:r>
          <w:rPr>
            <w:rFonts w:ascii="Cambria Math" w:hAnsi="Cambria Math"/>
          </w:rPr>
          <m:t>u= t + r</m:t>
        </m:r>
      </m:oMath>
    </w:p>
    <w:tbl>
      <w:tblPr>
        <w:tblStyle w:val="-1"/>
        <w:tblW w:w="5000" w:type="pct"/>
        <w:tblLook w:val="04A0" w:firstRow="1" w:lastRow="0" w:firstColumn="1" w:lastColumn="0" w:noHBand="0" w:noVBand="1"/>
      </w:tblPr>
      <w:tblGrid>
        <w:gridCol w:w="2232"/>
        <w:gridCol w:w="2434"/>
        <w:gridCol w:w="2486"/>
        <w:gridCol w:w="2476"/>
      </w:tblGrid>
      <w:tr w:rsidR="005F6D22" w14:paraId="2CD017A3" w14:textId="77777777" w:rsidTr="00B14C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0AD63BAF" w14:textId="77777777" w:rsidR="005F6D22" w:rsidRDefault="005F6D22" w:rsidP="00112C27">
            <w:pPr>
              <w:ind w:firstLine="0"/>
              <w:jc w:val="center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u=t+r</m:t>
                </m:r>
              </m:oMath>
            </m:oMathPara>
          </w:p>
        </w:tc>
        <w:tc>
          <w:tcPr>
            <w:tcW w:w="1264" w:type="pct"/>
          </w:tcPr>
          <w:p w14:paraId="57BC5EE5" w14:textId="77777777" w:rsidR="005F6D22" w:rsidRDefault="005F6D22" w:rsidP="00112C27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λ= r</m:t>
                </m:r>
              </m:oMath>
            </m:oMathPara>
          </w:p>
        </w:tc>
        <w:tc>
          <w:tcPr>
            <w:tcW w:w="1291" w:type="pct"/>
          </w:tcPr>
          <w:p w14:paraId="70916B7A" w14:textId="77777777" w:rsidR="005F6D22" w:rsidRPr="005F6D22" w:rsidRDefault="005F6D22" w:rsidP="00112C27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lang w:val="en-US"/>
                  </w:rPr>
                  <m:t>σ= 1</m:t>
                </m:r>
              </m:oMath>
            </m:oMathPara>
          </w:p>
        </w:tc>
        <w:tc>
          <w:tcPr>
            <w:tcW w:w="1285" w:type="pct"/>
          </w:tcPr>
          <w:p w14:paraId="15D523EE" w14:textId="77777777" w:rsidR="005F6D22" w:rsidRDefault="005F6D22" w:rsidP="00112C27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χ= 1</m:t>
                </m:r>
              </m:oMath>
            </m:oMathPara>
          </w:p>
        </w:tc>
      </w:tr>
      <w:tr w:rsidR="005F6D22" w14:paraId="75A1115F" w14:textId="77777777" w:rsidTr="00B14C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</w:tcPr>
          <w:p w14:paraId="46278834" w14:textId="77777777" w:rsidR="005F6D22" w:rsidRDefault="005F6D22" w:rsidP="00112C27">
            <w:pPr>
              <w:ind w:firstLine="0"/>
              <w:jc w:val="center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f = -1</m:t>
                </m:r>
              </m:oMath>
            </m:oMathPara>
          </w:p>
        </w:tc>
      </w:tr>
    </w:tbl>
    <w:p w14:paraId="3F246B96" w14:textId="77777777" w:rsidR="005F6D22" w:rsidRDefault="005F6D22" w:rsidP="005F6D22"/>
    <w:p w14:paraId="73403FEB" w14:textId="77777777" w:rsidR="005F6D22" w:rsidRDefault="005F6D22" w:rsidP="005F6D22">
      <w:r>
        <w:t>Результат работы программы:</w:t>
      </w:r>
    </w:p>
    <w:tbl>
      <w:tblPr>
        <w:tblStyle w:val="Table"/>
        <w:tblW w:w="5000" w:type="pct"/>
        <w:jc w:val="center"/>
        <w:tblLook w:val="0020" w:firstRow="1" w:lastRow="0" w:firstColumn="0" w:lastColumn="0" w:noHBand="0" w:noVBand="0"/>
      </w:tblPr>
      <w:tblGrid>
        <w:gridCol w:w="2436"/>
        <w:gridCol w:w="7202"/>
      </w:tblGrid>
      <w:tr w:rsidR="005F6D22" w14:paraId="33B20612" w14:textId="77777777" w:rsidTr="00B14C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264" w:type="pct"/>
            <w:vAlign w:val="center"/>
          </w:tcPr>
          <w:p w14:paraId="02E0FFD4" w14:textId="77777777" w:rsidR="005F6D22" w:rsidRDefault="005F6D22" w:rsidP="00B14C54">
            <w:pPr>
              <w:pStyle w:val="Compact"/>
              <w:jc w:val="center"/>
            </w:pPr>
            <w:r>
              <w:t>Время</w:t>
            </w:r>
          </w:p>
        </w:tc>
        <w:tc>
          <w:tcPr>
            <w:tcW w:w="3736" w:type="pct"/>
            <w:vAlign w:val="center"/>
          </w:tcPr>
          <w:p w14:paraId="0CC31966" w14:textId="77777777" w:rsidR="005F6D22" w:rsidRDefault="005F6D22" w:rsidP="00B14C54">
            <w:pPr>
              <w:pStyle w:val="Compact"/>
              <w:jc w:val="center"/>
            </w:pPr>
            <w:r>
              <w:t>норма погрешности</w:t>
            </w:r>
          </w:p>
        </w:tc>
      </w:tr>
      <w:tr w:rsidR="005F6D22" w14:paraId="017E6F62" w14:textId="77777777" w:rsidTr="00B14C54">
        <w:trPr>
          <w:jc w:val="center"/>
        </w:trPr>
        <w:tc>
          <w:tcPr>
            <w:tcW w:w="1264" w:type="pct"/>
            <w:vAlign w:val="center"/>
          </w:tcPr>
          <w:p w14:paraId="4F9FAADC" w14:textId="77777777" w:rsidR="005F6D22" w:rsidRDefault="005F6D22" w:rsidP="00B14C54">
            <w:pPr>
              <w:pStyle w:val="Compact"/>
              <w:jc w:val="center"/>
            </w:pPr>
            <w:r>
              <w:t>0</w:t>
            </w:r>
          </w:p>
        </w:tc>
        <w:tc>
          <w:tcPr>
            <w:tcW w:w="3736" w:type="pct"/>
            <w:vAlign w:val="center"/>
          </w:tcPr>
          <w:p w14:paraId="3B6A8BB5" w14:textId="77777777" w:rsidR="005F6D22" w:rsidRDefault="005F6D22" w:rsidP="00B14C54">
            <w:pPr>
              <w:pStyle w:val="Compact"/>
              <w:jc w:val="center"/>
            </w:pPr>
            <w:r>
              <w:t>0.00000000000000e+00</w:t>
            </w:r>
          </w:p>
        </w:tc>
      </w:tr>
      <w:tr w:rsidR="005F6D22" w14:paraId="1B79D918" w14:textId="77777777" w:rsidTr="00B14C54">
        <w:trPr>
          <w:jc w:val="center"/>
        </w:trPr>
        <w:tc>
          <w:tcPr>
            <w:tcW w:w="1264" w:type="pct"/>
            <w:vAlign w:val="center"/>
          </w:tcPr>
          <w:p w14:paraId="6A83A0CC" w14:textId="77777777" w:rsidR="005F6D22" w:rsidRDefault="005F6D22" w:rsidP="00B14C54">
            <w:pPr>
              <w:pStyle w:val="Compact"/>
              <w:jc w:val="center"/>
            </w:pPr>
            <w:r>
              <w:t>1</w:t>
            </w:r>
          </w:p>
        </w:tc>
        <w:tc>
          <w:tcPr>
            <w:tcW w:w="3736" w:type="pct"/>
            <w:vAlign w:val="center"/>
          </w:tcPr>
          <w:p w14:paraId="56BC93AB" w14:textId="77777777" w:rsidR="005F6D22" w:rsidRDefault="005F6D22" w:rsidP="00B14C54">
            <w:pPr>
              <w:pStyle w:val="Compact"/>
              <w:jc w:val="center"/>
            </w:pPr>
            <w:r>
              <w:t>0.00000000000000e+00</w:t>
            </w:r>
          </w:p>
        </w:tc>
      </w:tr>
      <w:tr w:rsidR="005F6D22" w14:paraId="2FC3EB1E" w14:textId="77777777" w:rsidTr="00B14C54">
        <w:trPr>
          <w:jc w:val="center"/>
        </w:trPr>
        <w:tc>
          <w:tcPr>
            <w:tcW w:w="1264" w:type="pct"/>
            <w:vAlign w:val="center"/>
          </w:tcPr>
          <w:p w14:paraId="2C8A3C9F" w14:textId="77777777" w:rsidR="005F6D22" w:rsidRDefault="005F6D22" w:rsidP="00B14C54">
            <w:pPr>
              <w:pStyle w:val="Compact"/>
              <w:jc w:val="center"/>
            </w:pPr>
            <w:r>
              <w:t>2</w:t>
            </w:r>
          </w:p>
        </w:tc>
        <w:tc>
          <w:tcPr>
            <w:tcW w:w="3736" w:type="pct"/>
            <w:vAlign w:val="center"/>
          </w:tcPr>
          <w:p w14:paraId="4E445D81" w14:textId="77777777" w:rsidR="005F6D22" w:rsidRDefault="005F6D22" w:rsidP="00B14C54">
            <w:pPr>
              <w:pStyle w:val="Compact"/>
              <w:jc w:val="center"/>
            </w:pPr>
            <w:r>
              <w:t>3.41111394591414e-15</w:t>
            </w:r>
          </w:p>
        </w:tc>
      </w:tr>
      <w:tr w:rsidR="005F6D22" w14:paraId="4DCD100D" w14:textId="77777777" w:rsidTr="00B14C54">
        <w:trPr>
          <w:jc w:val="center"/>
        </w:trPr>
        <w:tc>
          <w:tcPr>
            <w:tcW w:w="1264" w:type="pct"/>
            <w:vAlign w:val="center"/>
          </w:tcPr>
          <w:p w14:paraId="0A1F9BCB" w14:textId="77777777" w:rsidR="005F6D22" w:rsidRDefault="005F6D22" w:rsidP="00B14C54">
            <w:pPr>
              <w:pStyle w:val="Compact"/>
              <w:jc w:val="center"/>
            </w:pPr>
            <w:r>
              <w:t>3</w:t>
            </w:r>
          </w:p>
        </w:tc>
        <w:tc>
          <w:tcPr>
            <w:tcW w:w="3736" w:type="pct"/>
            <w:vAlign w:val="center"/>
          </w:tcPr>
          <w:p w14:paraId="79A86F91" w14:textId="77777777" w:rsidR="005F6D22" w:rsidRDefault="005F6D22" w:rsidP="00B14C54">
            <w:pPr>
              <w:pStyle w:val="Compact"/>
              <w:jc w:val="center"/>
            </w:pPr>
            <w:r>
              <w:t>4.44089209850063e-15</w:t>
            </w:r>
          </w:p>
        </w:tc>
      </w:tr>
      <w:tr w:rsidR="005F6D22" w14:paraId="6A1E5EDF" w14:textId="77777777" w:rsidTr="00B14C54">
        <w:trPr>
          <w:jc w:val="center"/>
        </w:trPr>
        <w:tc>
          <w:tcPr>
            <w:tcW w:w="1264" w:type="pct"/>
            <w:vAlign w:val="center"/>
          </w:tcPr>
          <w:p w14:paraId="4EED9EA9" w14:textId="77777777" w:rsidR="005F6D22" w:rsidRDefault="005F6D22" w:rsidP="00B14C54">
            <w:pPr>
              <w:pStyle w:val="Compact"/>
              <w:jc w:val="center"/>
            </w:pPr>
            <w:r>
              <w:t>4</w:t>
            </w:r>
          </w:p>
        </w:tc>
        <w:tc>
          <w:tcPr>
            <w:tcW w:w="3736" w:type="pct"/>
            <w:vAlign w:val="center"/>
          </w:tcPr>
          <w:p w14:paraId="0CEC8E5E" w14:textId="77777777" w:rsidR="005F6D22" w:rsidRDefault="005F6D22" w:rsidP="00B14C54">
            <w:pPr>
              <w:pStyle w:val="Compact"/>
              <w:jc w:val="center"/>
            </w:pPr>
            <w:r>
              <w:t>2.66453525910038e-15</w:t>
            </w:r>
          </w:p>
        </w:tc>
      </w:tr>
      <w:tr w:rsidR="005F6D22" w14:paraId="535EF7B2" w14:textId="77777777" w:rsidTr="00B14C54">
        <w:trPr>
          <w:jc w:val="center"/>
        </w:trPr>
        <w:tc>
          <w:tcPr>
            <w:tcW w:w="1264" w:type="pct"/>
            <w:vAlign w:val="center"/>
          </w:tcPr>
          <w:p w14:paraId="2A2A9017" w14:textId="77777777" w:rsidR="005F6D22" w:rsidRDefault="005F6D22" w:rsidP="00B14C54">
            <w:pPr>
              <w:pStyle w:val="Compact"/>
              <w:jc w:val="center"/>
            </w:pPr>
            <w:r>
              <w:t>5</w:t>
            </w:r>
          </w:p>
        </w:tc>
        <w:tc>
          <w:tcPr>
            <w:tcW w:w="3736" w:type="pct"/>
            <w:vAlign w:val="center"/>
          </w:tcPr>
          <w:p w14:paraId="3DE69E98" w14:textId="77777777" w:rsidR="005F6D22" w:rsidRDefault="005F6D22" w:rsidP="00B14C54">
            <w:pPr>
              <w:pStyle w:val="Compact"/>
              <w:jc w:val="center"/>
            </w:pPr>
            <w:r>
              <w:t>0.00000000000000e+00</w:t>
            </w:r>
          </w:p>
        </w:tc>
      </w:tr>
      <w:tr w:rsidR="005F6D22" w14:paraId="15CCDD54" w14:textId="77777777" w:rsidTr="00B14C54">
        <w:trPr>
          <w:jc w:val="center"/>
        </w:trPr>
        <w:tc>
          <w:tcPr>
            <w:tcW w:w="1264" w:type="pct"/>
            <w:vAlign w:val="center"/>
          </w:tcPr>
          <w:p w14:paraId="7D5156A1" w14:textId="77777777" w:rsidR="005F6D22" w:rsidRDefault="005F6D22" w:rsidP="00B14C54">
            <w:pPr>
              <w:pStyle w:val="Compact"/>
              <w:jc w:val="center"/>
            </w:pPr>
            <w:r>
              <w:t>6</w:t>
            </w:r>
          </w:p>
        </w:tc>
        <w:tc>
          <w:tcPr>
            <w:tcW w:w="3736" w:type="pct"/>
            <w:vAlign w:val="center"/>
          </w:tcPr>
          <w:p w14:paraId="34755F11" w14:textId="77777777" w:rsidR="005F6D22" w:rsidRDefault="005F6D22" w:rsidP="00B14C54">
            <w:pPr>
              <w:pStyle w:val="Compact"/>
              <w:jc w:val="center"/>
            </w:pPr>
            <w:r>
              <w:t>1.77635683940025e-15</w:t>
            </w:r>
          </w:p>
        </w:tc>
      </w:tr>
      <w:tr w:rsidR="005F6D22" w14:paraId="15040920" w14:textId="77777777" w:rsidTr="00B14C54">
        <w:trPr>
          <w:jc w:val="center"/>
        </w:trPr>
        <w:tc>
          <w:tcPr>
            <w:tcW w:w="1264" w:type="pct"/>
            <w:vAlign w:val="center"/>
          </w:tcPr>
          <w:p w14:paraId="6F53A44C" w14:textId="77777777" w:rsidR="005F6D22" w:rsidRDefault="005F6D22" w:rsidP="00B14C54">
            <w:pPr>
              <w:pStyle w:val="Compact"/>
              <w:jc w:val="center"/>
            </w:pPr>
            <w:r>
              <w:t>7</w:t>
            </w:r>
          </w:p>
        </w:tc>
        <w:tc>
          <w:tcPr>
            <w:tcW w:w="3736" w:type="pct"/>
            <w:vAlign w:val="center"/>
          </w:tcPr>
          <w:p w14:paraId="76D2EE11" w14:textId="77777777" w:rsidR="005F6D22" w:rsidRDefault="005F6D22" w:rsidP="00B14C54">
            <w:pPr>
              <w:pStyle w:val="Compact"/>
              <w:jc w:val="center"/>
            </w:pPr>
            <w:r>
              <w:t>1.77635683940025e-15</w:t>
            </w:r>
          </w:p>
        </w:tc>
      </w:tr>
      <w:tr w:rsidR="005F6D22" w14:paraId="7A2AABA2" w14:textId="77777777" w:rsidTr="00B14C54">
        <w:trPr>
          <w:jc w:val="center"/>
        </w:trPr>
        <w:tc>
          <w:tcPr>
            <w:tcW w:w="1264" w:type="pct"/>
            <w:vAlign w:val="center"/>
          </w:tcPr>
          <w:p w14:paraId="56DEC958" w14:textId="77777777" w:rsidR="005F6D22" w:rsidRDefault="005F6D22" w:rsidP="00B14C54">
            <w:pPr>
              <w:pStyle w:val="Compact"/>
              <w:jc w:val="center"/>
            </w:pPr>
            <w:r>
              <w:t>8</w:t>
            </w:r>
          </w:p>
        </w:tc>
        <w:tc>
          <w:tcPr>
            <w:tcW w:w="3736" w:type="pct"/>
            <w:vAlign w:val="center"/>
          </w:tcPr>
          <w:p w14:paraId="3BDF2211" w14:textId="77777777" w:rsidR="005F6D22" w:rsidRDefault="005F6D22" w:rsidP="00B14C54">
            <w:pPr>
              <w:pStyle w:val="Compact"/>
              <w:jc w:val="center"/>
            </w:pPr>
            <w:r>
              <w:t>3.55271367880050e-15</w:t>
            </w:r>
          </w:p>
        </w:tc>
      </w:tr>
      <w:tr w:rsidR="005F6D22" w14:paraId="1142A445" w14:textId="77777777" w:rsidTr="00B14C54">
        <w:trPr>
          <w:jc w:val="center"/>
        </w:trPr>
        <w:tc>
          <w:tcPr>
            <w:tcW w:w="1264" w:type="pct"/>
            <w:vAlign w:val="center"/>
          </w:tcPr>
          <w:p w14:paraId="52074E4D" w14:textId="77777777" w:rsidR="005F6D22" w:rsidRDefault="005F6D22" w:rsidP="00B14C54">
            <w:pPr>
              <w:pStyle w:val="Compact"/>
              <w:jc w:val="center"/>
            </w:pPr>
            <w:r>
              <w:t>9</w:t>
            </w:r>
          </w:p>
        </w:tc>
        <w:tc>
          <w:tcPr>
            <w:tcW w:w="3736" w:type="pct"/>
            <w:vAlign w:val="center"/>
          </w:tcPr>
          <w:p w14:paraId="7D53C1E7" w14:textId="77777777" w:rsidR="005F6D22" w:rsidRDefault="005F6D22" w:rsidP="00B14C54">
            <w:pPr>
              <w:pStyle w:val="Compact"/>
              <w:jc w:val="center"/>
            </w:pPr>
            <w:r>
              <w:t>3.55271367880050e-15</w:t>
            </w:r>
          </w:p>
        </w:tc>
      </w:tr>
      <w:tr w:rsidR="005F6D22" w14:paraId="6BD96124" w14:textId="77777777" w:rsidTr="00B14C54">
        <w:trPr>
          <w:jc w:val="center"/>
        </w:trPr>
        <w:tc>
          <w:tcPr>
            <w:tcW w:w="1264" w:type="pct"/>
            <w:vAlign w:val="center"/>
          </w:tcPr>
          <w:p w14:paraId="44A4AD87" w14:textId="77777777" w:rsidR="005F6D22" w:rsidRDefault="005F6D22" w:rsidP="00B14C54">
            <w:pPr>
              <w:pStyle w:val="Compact"/>
              <w:jc w:val="center"/>
            </w:pPr>
            <w:r>
              <w:t>10</w:t>
            </w:r>
          </w:p>
        </w:tc>
        <w:tc>
          <w:tcPr>
            <w:tcW w:w="3736" w:type="pct"/>
            <w:vAlign w:val="center"/>
          </w:tcPr>
          <w:p w14:paraId="7CA1F24D" w14:textId="77777777" w:rsidR="005F6D22" w:rsidRDefault="005F6D22" w:rsidP="00B14C54">
            <w:pPr>
              <w:pStyle w:val="Compact"/>
              <w:jc w:val="center"/>
            </w:pPr>
            <w:r>
              <w:t>1.77635683940025e-15</w:t>
            </w:r>
          </w:p>
        </w:tc>
      </w:tr>
    </w:tbl>
    <w:p w14:paraId="0D7094F2" w14:textId="77777777" w:rsidR="005F6D22" w:rsidRDefault="005F6D22" w:rsidP="005F6D22"/>
    <w:p w14:paraId="330ECCED" w14:textId="77777777" w:rsidR="005F6D22" w:rsidRDefault="005F6D22" w:rsidP="005F6D22">
      <w:pPr>
        <w:pStyle w:val="2"/>
      </w:pPr>
      <w:bookmarkStart w:id="9" w:name="_Toc135344985"/>
      <w:r>
        <w:t>Тестирование на порядок аппроксимации</w:t>
      </w:r>
      <w:bookmarkEnd w:id="9"/>
    </w:p>
    <w:p w14:paraId="59D85EBD" w14:textId="77777777" w:rsidR="005F6D22" w:rsidRPr="00B14C54" w:rsidRDefault="00B14C54" w:rsidP="00B14C54">
      <w:pPr>
        <w:pStyle w:val="af2"/>
        <w:numPr>
          <w:ilvl w:val="0"/>
          <w:numId w:val="5"/>
        </w:numPr>
      </w:pPr>
      <w:r>
        <w:t xml:space="preserve">Тестирование на функции </w:t>
      </w:r>
      <m:oMath>
        <m:r>
          <w:rPr>
            <w:rFonts w:ascii="Cambria Math" w:hAnsi="Cambria Math"/>
          </w:rPr>
          <m:t>u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tbl>
      <w:tblPr>
        <w:tblStyle w:val="-1"/>
        <w:tblW w:w="5000" w:type="pct"/>
        <w:tblLook w:val="04A0" w:firstRow="1" w:lastRow="0" w:firstColumn="1" w:lastColumn="0" w:noHBand="0" w:noVBand="1"/>
      </w:tblPr>
      <w:tblGrid>
        <w:gridCol w:w="2232"/>
        <w:gridCol w:w="2434"/>
        <w:gridCol w:w="2486"/>
        <w:gridCol w:w="2476"/>
      </w:tblGrid>
      <w:tr w:rsidR="00B14C54" w14:paraId="2C731907" w14:textId="77777777" w:rsidTr="00B14C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5CB74CCE" w14:textId="77777777" w:rsidR="00B14C54" w:rsidRDefault="00B14C54" w:rsidP="00112C27">
            <w:pPr>
              <w:ind w:firstLine="0"/>
              <w:jc w:val="center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u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1264" w:type="pct"/>
          </w:tcPr>
          <w:p w14:paraId="7F0A53FF" w14:textId="77777777" w:rsidR="00B14C54" w:rsidRPr="00B14C54" w:rsidRDefault="00B14C54" w:rsidP="00112C27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λ= 1</m:t>
                </m:r>
              </m:oMath>
            </m:oMathPara>
          </w:p>
        </w:tc>
        <w:tc>
          <w:tcPr>
            <w:tcW w:w="1291" w:type="pct"/>
          </w:tcPr>
          <w:p w14:paraId="4A4563AF" w14:textId="77777777" w:rsidR="00B14C54" w:rsidRPr="005F6D22" w:rsidRDefault="00B14C54" w:rsidP="00112C27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lang w:val="en-US"/>
                  </w:rPr>
                  <m:t>σ= 1</m:t>
                </m:r>
              </m:oMath>
            </m:oMathPara>
          </w:p>
        </w:tc>
        <w:tc>
          <w:tcPr>
            <w:tcW w:w="1285" w:type="pct"/>
          </w:tcPr>
          <w:p w14:paraId="630E08C3" w14:textId="77777777" w:rsidR="00B14C54" w:rsidRDefault="00B14C54" w:rsidP="00112C27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χ= 1</m:t>
                </m:r>
              </m:oMath>
            </m:oMathPara>
          </w:p>
        </w:tc>
      </w:tr>
      <w:tr w:rsidR="00B14C54" w14:paraId="02655B37" w14:textId="77777777" w:rsidTr="00B14C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</w:tcPr>
          <w:p w14:paraId="5693E281" w14:textId="77777777" w:rsidR="00B14C54" w:rsidRPr="00B14C54" w:rsidRDefault="00B14C54" w:rsidP="00112C27">
            <w:pPr>
              <w:ind w:firstLine="0"/>
              <w:jc w:val="center"/>
              <w:rPr>
                <w:i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f = 2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>t+2</m:t>
                </m:r>
              </m:oMath>
            </m:oMathPara>
          </w:p>
        </w:tc>
      </w:tr>
    </w:tbl>
    <w:p w14:paraId="0568F31F" w14:textId="77777777" w:rsidR="00B14C54" w:rsidRDefault="00B14C54" w:rsidP="00B14C54"/>
    <w:p w14:paraId="2643B133" w14:textId="77777777" w:rsidR="00B14C54" w:rsidRDefault="00B14C54" w:rsidP="00B14C54">
      <w:r>
        <w:t>Результат работы программы:</w:t>
      </w:r>
    </w:p>
    <w:tbl>
      <w:tblPr>
        <w:tblStyle w:val="Table"/>
        <w:tblW w:w="5000" w:type="pct"/>
        <w:jc w:val="center"/>
        <w:tblLook w:val="0020" w:firstRow="1" w:lastRow="0" w:firstColumn="0" w:lastColumn="0" w:noHBand="0" w:noVBand="0"/>
      </w:tblPr>
      <w:tblGrid>
        <w:gridCol w:w="2436"/>
        <w:gridCol w:w="7202"/>
      </w:tblGrid>
      <w:tr w:rsidR="00B14C54" w14:paraId="202F8CB8" w14:textId="77777777" w:rsidTr="00B14C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264" w:type="pct"/>
            <w:vAlign w:val="center"/>
          </w:tcPr>
          <w:p w14:paraId="0DF1C032" w14:textId="77777777" w:rsidR="00B14C54" w:rsidRDefault="00B14C54" w:rsidP="00B14C54">
            <w:pPr>
              <w:pStyle w:val="Compact"/>
              <w:jc w:val="center"/>
            </w:pPr>
            <w:r>
              <w:t>Время</w:t>
            </w:r>
          </w:p>
        </w:tc>
        <w:tc>
          <w:tcPr>
            <w:tcW w:w="3736" w:type="pct"/>
            <w:vAlign w:val="center"/>
          </w:tcPr>
          <w:p w14:paraId="0E66FE1E" w14:textId="77777777" w:rsidR="00B14C54" w:rsidRDefault="00B14C54" w:rsidP="00B14C54">
            <w:pPr>
              <w:pStyle w:val="Compact"/>
              <w:jc w:val="center"/>
            </w:pPr>
            <w:r>
              <w:t>норма погрешности</w:t>
            </w:r>
          </w:p>
        </w:tc>
      </w:tr>
      <w:tr w:rsidR="00B14C54" w14:paraId="03B4A491" w14:textId="77777777" w:rsidTr="00B14C54">
        <w:trPr>
          <w:jc w:val="center"/>
        </w:trPr>
        <w:tc>
          <w:tcPr>
            <w:tcW w:w="1264" w:type="pct"/>
            <w:vAlign w:val="center"/>
          </w:tcPr>
          <w:p w14:paraId="5B36396F" w14:textId="77777777" w:rsidR="00B14C54" w:rsidRDefault="00B14C54" w:rsidP="00B14C54">
            <w:pPr>
              <w:pStyle w:val="Compact"/>
              <w:jc w:val="center"/>
            </w:pPr>
            <w:r>
              <w:t>0</w:t>
            </w:r>
          </w:p>
        </w:tc>
        <w:tc>
          <w:tcPr>
            <w:tcW w:w="3736" w:type="pct"/>
            <w:vAlign w:val="center"/>
          </w:tcPr>
          <w:p w14:paraId="4A463D90" w14:textId="77777777" w:rsidR="00B14C54" w:rsidRDefault="00B14C54" w:rsidP="00B14C54">
            <w:pPr>
              <w:pStyle w:val="Compact"/>
              <w:jc w:val="center"/>
            </w:pPr>
            <w:r>
              <w:t>0.00000000000000e+00</w:t>
            </w:r>
          </w:p>
        </w:tc>
      </w:tr>
      <w:tr w:rsidR="00B14C54" w14:paraId="364BBBA8" w14:textId="77777777" w:rsidTr="00B14C54">
        <w:trPr>
          <w:jc w:val="center"/>
        </w:trPr>
        <w:tc>
          <w:tcPr>
            <w:tcW w:w="1264" w:type="pct"/>
            <w:vAlign w:val="center"/>
          </w:tcPr>
          <w:p w14:paraId="441A0DB1" w14:textId="77777777" w:rsidR="00B14C54" w:rsidRDefault="00B14C54" w:rsidP="00B14C54">
            <w:pPr>
              <w:pStyle w:val="Compact"/>
              <w:jc w:val="center"/>
            </w:pPr>
            <w:r>
              <w:t>1</w:t>
            </w:r>
          </w:p>
        </w:tc>
        <w:tc>
          <w:tcPr>
            <w:tcW w:w="3736" w:type="pct"/>
            <w:vAlign w:val="center"/>
          </w:tcPr>
          <w:p w14:paraId="368C0FED" w14:textId="77777777" w:rsidR="00B14C54" w:rsidRDefault="00B14C54" w:rsidP="00B14C54">
            <w:pPr>
              <w:pStyle w:val="Compact"/>
              <w:jc w:val="center"/>
            </w:pPr>
            <w:r>
              <w:t>0.00000000000000e+00</w:t>
            </w:r>
          </w:p>
        </w:tc>
      </w:tr>
      <w:tr w:rsidR="00B14C54" w14:paraId="6E0AD6B3" w14:textId="77777777" w:rsidTr="00B14C54">
        <w:trPr>
          <w:jc w:val="center"/>
        </w:trPr>
        <w:tc>
          <w:tcPr>
            <w:tcW w:w="1264" w:type="pct"/>
            <w:vAlign w:val="center"/>
          </w:tcPr>
          <w:p w14:paraId="126AFD97" w14:textId="77777777" w:rsidR="00B14C54" w:rsidRDefault="00B14C54" w:rsidP="00B14C54">
            <w:pPr>
              <w:pStyle w:val="Compact"/>
              <w:jc w:val="center"/>
            </w:pPr>
            <w:r>
              <w:t>2</w:t>
            </w:r>
          </w:p>
        </w:tc>
        <w:tc>
          <w:tcPr>
            <w:tcW w:w="3736" w:type="pct"/>
            <w:vAlign w:val="center"/>
          </w:tcPr>
          <w:p w14:paraId="2D8F505D" w14:textId="77777777" w:rsidR="00B14C54" w:rsidRDefault="00B14C54" w:rsidP="00B14C54">
            <w:pPr>
              <w:pStyle w:val="Compact"/>
              <w:jc w:val="center"/>
            </w:pPr>
            <w:r>
              <w:t>2.51214793389404e-15</w:t>
            </w:r>
          </w:p>
        </w:tc>
      </w:tr>
      <w:tr w:rsidR="00B14C54" w14:paraId="54AB23B0" w14:textId="77777777" w:rsidTr="00B14C54">
        <w:trPr>
          <w:jc w:val="center"/>
        </w:trPr>
        <w:tc>
          <w:tcPr>
            <w:tcW w:w="1264" w:type="pct"/>
            <w:vAlign w:val="center"/>
          </w:tcPr>
          <w:p w14:paraId="30DB85D8" w14:textId="77777777" w:rsidR="00B14C54" w:rsidRDefault="00B14C54" w:rsidP="00B14C54">
            <w:pPr>
              <w:pStyle w:val="Compact"/>
              <w:jc w:val="center"/>
            </w:pPr>
            <w:r>
              <w:t>3</w:t>
            </w:r>
          </w:p>
        </w:tc>
        <w:tc>
          <w:tcPr>
            <w:tcW w:w="3736" w:type="pct"/>
            <w:vAlign w:val="center"/>
          </w:tcPr>
          <w:p w14:paraId="70AA69D6" w14:textId="77777777" w:rsidR="00B14C54" w:rsidRDefault="00B14C54" w:rsidP="00B14C54">
            <w:pPr>
              <w:pStyle w:val="Compact"/>
              <w:jc w:val="center"/>
            </w:pPr>
            <w:r>
              <w:t>0.00000000000000e+00</w:t>
            </w:r>
          </w:p>
        </w:tc>
      </w:tr>
      <w:tr w:rsidR="00B14C54" w14:paraId="6ED8ADFF" w14:textId="77777777" w:rsidTr="00B14C54">
        <w:trPr>
          <w:jc w:val="center"/>
        </w:trPr>
        <w:tc>
          <w:tcPr>
            <w:tcW w:w="1264" w:type="pct"/>
            <w:vAlign w:val="center"/>
          </w:tcPr>
          <w:p w14:paraId="4484F4F9" w14:textId="77777777" w:rsidR="00B14C54" w:rsidRDefault="00B14C54" w:rsidP="00B14C54">
            <w:pPr>
              <w:pStyle w:val="Compact"/>
              <w:jc w:val="center"/>
            </w:pPr>
            <w:r>
              <w:t>4</w:t>
            </w:r>
          </w:p>
        </w:tc>
        <w:tc>
          <w:tcPr>
            <w:tcW w:w="3736" w:type="pct"/>
            <w:vAlign w:val="center"/>
          </w:tcPr>
          <w:p w14:paraId="3BB6CCB9" w14:textId="77777777" w:rsidR="00B14C54" w:rsidRDefault="00B14C54" w:rsidP="00B14C54">
            <w:pPr>
              <w:pStyle w:val="Compact"/>
              <w:jc w:val="center"/>
            </w:pPr>
            <w:r>
              <w:t>3.55271367880050e-15</w:t>
            </w:r>
          </w:p>
        </w:tc>
      </w:tr>
      <w:tr w:rsidR="00B14C54" w14:paraId="71E1A3FE" w14:textId="77777777" w:rsidTr="00B14C54">
        <w:trPr>
          <w:jc w:val="center"/>
        </w:trPr>
        <w:tc>
          <w:tcPr>
            <w:tcW w:w="1264" w:type="pct"/>
            <w:vAlign w:val="center"/>
          </w:tcPr>
          <w:p w14:paraId="0997F2D8" w14:textId="77777777" w:rsidR="00B14C54" w:rsidRDefault="00B14C54" w:rsidP="00B14C54">
            <w:pPr>
              <w:pStyle w:val="Compact"/>
              <w:jc w:val="center"/>
            </w:pPr>
            <w:r>
              <w:t>5</w:t>
            </w:r>
          </w:p>
        </w:tc>
        <w:tc>
          <w:tcPr>
            <w:tcW w:w="3736" w:type="pct"/>
            <w:vAlign w:val="center"/>
          </w:tcPr>
          <w:p w14:paraId="254C0ED4" w14:textId="77777777" w:rsidR="00B14C54" w:rsidRDefault="00B14C54" w:rsidP="00B14C54">
            <w:pPr>
              <w:pStyle w:val="Compact"/>
              <w:jc w:val="center"/>
            </w:pPr>
            <w:r>
              <w:t>3.55271367880050e-15</w:t>
            </w:r>
          </w:p>
        </w:tc>
      </w:tr>
      <w:tr w:rsidR="00B14C54" w14:paraId="53523E33" w14:textId="77777777" w:rsidTr="00B14C54">
        <w:trPr>
          <w:jc w:val="center"/>
        </w:trPr>
        <w:tc>
          <w:tcPr>
            <w:tcW w:w="1264" w:type="pct"/>
            <w:vAlign w:val="center"/>
          </w:tcPr>
          <w:p w14:paraId="785D4453" w14:textId="77777777" w:rsidR="00B14C54" w:rsidRDefault="00B14C54" w:rsidP="00B14C54">
            <w:pPr>
              <w:pStyle w:val="Compact"/>
              <w:jc w:val="center"/>
            </w:pPr>
            <w:r>
              <w:t>6</w:t>
            </w:r>
          </w:p>
        </w:tc>
        <w:tc>
          <w:tcPr>
            <w:tcW w:w="3736" w:type="pct"/>
            <w:vAlign w:val="center"/>
          </w:tcPr>
          <w:p w14:paraId="2D132A80" w14:textId="77777777" w:rsidR="00B14C54" w:rsidRDefault="00B14C54" w:rsidP="00B14C54">
            <w:pPr>
              <w:pStyle w:val="Compact"/>
              <w:jc w:val="center"/>
            </w:pPr>
            <w:r>
              <w:t>0.00000000000000e+00</w:t>
            </w:r>
          </w:p>
        </w:tc>
      </w:tr>
      <w:tr w:rsidR="00B14C54" w14:paraId="0446E675" w14:textId="77777777" w:rsidTr="00B14C54">
        <w:trPr>
          <w:jc w:val="center"/>
        </w:trPr>
        <w:tc>
          <w:tcPr>
            <w:tcW w:w="1264" w:type="pct"/>
            <w:vAlign w:val="center"/>
          </w:tcPr>
          <w:p w14:paraId="1529123B" w14:textId="77777777" w:rsidR="00B14C54" w:rsidRDefault="00B14C54" w:rsidP="00B14C54">
            <w:pPr>
              <w:pStyle w:val="Compact"/>
              <w:jc w:val="center"/>
            </w:pPr>
            <w:r>
              <w:t>7</w:t>
            </w:r>
          </w:p>
        </w:tc>
        <w:tc>
          <w:tcPr>
            <w:tcW w:w="3736" w:type="pct"/>
            <w:vAlign w:val="center"/>
          </w:tcPr>
          <w:p w14:paraId="63AD23E5" w14:textId="77777777" w:rsidR="00B14C54" w:rsidRDefault="00B14C54" w:rsidP="00B14C54">
            <w:pPr>
              <w:pStyle w:val="Compact"/>
              <w:jc w:val="center"/>
            </w:pPr>
            <w:r>
              <w:t>1.42108547152020e-14</w:t>
            </w:r>
          </w:p>
        </w:tc>
      </w:tr>
      <w:tr w:rsidR="00B14C54" w14:paraId="3B5461B8" w14:textId="77777777" w:rsidTr="00B14C54">
        <w:trPr>
          <w:jc w:val="center"/>
        </w:trPr>
        <w:tc>
          <w:tcPr>
            <w:tcW w:w="1264" w:type="pct"/>
            <w:vAlign w:val="center"/>
          </w:tcPr>
          <w:p w14:paraId="2F03B6F3" w14:textId="77777777" w:rsidR="00B14C54" w:rsidRDefault="00B14C54" w:rsidP="00B14C54">
            <w:pPr>
              <w:pStyle w:val="Compact"/>
              <w:jc w:val="center"/>
            </w:pPr>
            <w:r>
              <w:t>8</w:t>
            </w:r>
          </w:p>
        </w:tc>
        <w:tc>
          <w:tcPr>
            <w:tcW w:w="3736" w:type="pct"/>
            <w:vAlign w:val="center"/>
          </w:tcPr>
          <w:p w14:paraId="3C8E54B4" w14:textId="77777777" w:rsidR="00B14C54" w:rsidRDefault="00B14C54" w:rsidP="00B14C54">
            <w:pPr>
              <w:pStyle w:val="Compact"/>
              <w:jc w:val="center"/>
            </w:pPr>
            <w:r>
              <w:t>1.42108547152020e-14</w:t>
            </w:r>
          </w:p>
        </w:tc>
      </w:tr>
      <w:tr w:rsidR="00B14C54" w14:paraId="5A55E423" w14:textId="77777777" w:rsidTr="00B14C54">
        <w:trPr>
          <w:jc w:val="center"/>
        </w:trPr>
        <w:tc>
          <w:tcPr>
            <w:tcW w:w="1264" w:type="pct"/>
            <w:vAlign w:val="center"/>
          </w:tcPr>
          <w:p w14:paraId="2F35B200" w14:textId="77777777" w:rsidR="00B14C54" w:rsidRDefault="00B14C54" w:rsidP="00B14C54">
            <w:pPr>
              <w:pStyle w:val="Compact"/>
              <w:jc w:val="center"/>
            </w:pPr>
            <w:r>
              <w:t>9</w:t>
            </w:r>
          </w:p>
        </w:tc>
        <w:tc>
          <w:tcPr>
            <w:tcW w:w="3736" w:type="pct"/>
            <w:vAlign w:val="center"/>
          </w:tcPr>
          <w:p w14:paraId="39FA81E4" w14:textId="77777777" w:rsidR="00B14C54" w:rsidRDefault="00B14C54" w:rsidP="00B14C54">
            <w:pPr>
              <w:pStyle w:val="Compact"/>
              <w:jc w:val="center"/>
            </w:pPr>
            <w:r>
              <w:t>1.42108547152020e-14</w:t>
            </w:r>
          </w:p>
        </w:tc>
      </w:tr>
      <w:tr w:rsidR="00B14C54" w14:paraId="22EF92A2" w14:textId="77777777" w:rsidTr="00B14C54">
        <w:trPr>
          <w:jc w:val="center"/>
        </w:trPr>
        <w:tc>
          <w:tcPr>
            <w:tcW w:w="1264" w:type="pct"/>
            <w:vAlign w:val="center"/>
          </w:tcPr>
          <w:p w14:paraId="2C1E0A87" w14:textId="77777777" w:rsidR="00B14C54" w:rsidRDefault="00B14C54" w:rsidP="00B14C54">
            <w:pPr>
              <w:pStyle w:val="Compact"/>
              <w:jc w:val="center"/>
            </w:pPr>
            <w:r>
              <w:t>10</w:t>
            </w:r>
          </w:p>
        </w:tc>
        <w:tc>
          <w:tcPr>
            <w:tcW w:w="3736" w:type="pct"/>
            <w:vAlign w:val="center"/>
          </w:tcPr>
          <w:p w14:paraId="1786A188" w14:textId="77777777" w:rsidR="00B14C54" w:rsidRDefault="00B14C54" w:rsidP="00B14C54">
            <w:pPr>
              <w:pStyle w:val="Compact"/>
              <w:jc w:val="center"/>
            </w:pPr>
            <w:r>
              <w:t>1.42108547152020e-14</w:t>
            </w:r>
          </w:p>
        </w:tc>
      </w:tr>
    </w:tbl>
    <w:p w14:paraId="5BD91B7B" w14:textId="77777777" w:rsidR="00B14C54" w:rsidRDefault="00B14C54" w:rsidP="00B14C54"/>
    <w:p w14:paraId="3300143A" w14:textId="77777777" w:rsidR="00B14C54" w:rsidRPr="00B14C54" w:rsidRDefault="00B14C54" w:rsidP="00B14C54">
      <w:pPr>
        <w:pStyle w:val="af2"/>
        <w:numPr>
          <w:ilvl w:val="0"/>
          <w:numId w:val="5"/>
        </w:numPr>
      </w:pPr>
      <w:r>
        <w:t xml:space="preserve">Тестирование на функции </w:t>
      </w:r>
      <m:oMath>
        <m:r>
          <w:rPr>
            <w:rFonts w:ascii="Cambria Math" w:hAnsi="Cambria Math"/>
          </w:rPr>
          <m:t>u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</w:p>
    <w:tbl>
      <w:tblPr>
        <w:tblStyle w:val="-1"/>
        <w:tblW w:w="5000" w:type="pct"/>
        <w:tblLook w:val="04A0" w:firstRow="1" w:lastRow="0" w:firstColumn="1" w:lastColumn="0" w:noHBand="0" w:noVBand="1"/>
      </w:tblPr>
      <w:tblGrid>
        <w:gridCol w:w="2232"/>
        <w:gridCol w:w="2434"/>
        <w:gridCol w:w="2486"/>
        <w:gridCol w:w="2476"/>
      </w:tblGrid>
      <w:tr w:rsidR="00B14C54" w14:paraId="3738A42E" w14:textId="77777777" w:rsidTr="00B14C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2514C70B" w14:textId="77777777" w:rsidR="00B14C54" w:rsidRDefault="00B14C54" w:rsidP="00112C27">
            <w:pPr>
              <w:ind w:firstLine="0"/>
              <w:jc w:val="center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u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3</m:t>
                    </m:r>
                  </m:sup>
                </m:sSup>
              </m:oMath>
            </m:oMathPara>
          </w:p>
        </w:tc>
        <w:tc>
          <w:tcPr>
            <w:tcW w:w="1264" w:type="pct"/>
          </w:tcPr>
          <w:p w14:paraId="2924BFE6" w14:textId="77777777" w:rsidR="00B14C54" w:rsidRPr="00B14C54" w:rsidRDefault="00B14C54" w:rsidP="00112C27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λ= 1</m:t>
                </m:r>
              </m:oMath>
            </m:oMathPara>
          </w:p>
        </w:tc>
        <w:tc>
          <w:tcPr>
            <w:tcW w:w="1291" w:type="pct"/>
          </w:tcPr>
          <w:p w14:paraId="01E2984D" w14:textId="77777777" w:rsidR="00B14C54" w:rsidRPr="005F6D22" w:rsidRDefault="00B14C54" w:rsidP="00112C27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lang w:val="en-US"/>
                  </w:rPr>
                  <m:t>σ= 1</m:t>
                </m:r>
              </m:oMath>
            </m:oMathPara>
          </w:p>
        </w:tc>
        <w:tc>
          <w:tcPr>
            <w:tcW w:w="1285" w:type="pct"/>
          </w:tcPr>
          <w:p w14:paraId="6CF968DC" w14:textId="77777777" w:rsidR="00B14C54" w:rsidRDefault="00B14C54" w:rsidP="00112C27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χ= 1</m:t>
                </m:r>
              </m:oMath>
            </m:oMathPara>
          </w:p>
        </w:tc>
      </w:tr>
      <w:tr w:rsidR="00B14C54" w14:paraId="65F814F2" w14:textId="77777777" w:rsidTr="00B14C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</w:tcPr>
          <w:p w14:paraId="12FF449E" w14:textId="77777777" w:rsidR="00B14C54" w:rsidRPr="00B14C54" w:rsidRDefault="00B14C54" w:rsidP="00112C27">
            <w:pPr>
              <w:ind w:firstLine="0"/>
              <w:jc w:val="center"/>
              <w:rPr>
                <w:i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f=3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</w:rPr>
                  <m:t>+6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>t</m:t>
                </m:r>
              </m:oMath>
            </m:oMathPara>
          </w:p>
        </w:tc>
      </w:tr>
    </w:tbl>
    <w:p w14:paraId="794886EA" w14:textId="77777777" w:rsidR="00B14C54" w:rsidRDefault="00B14C54" w:rsidP="00B14C54"/>
    <w:p w14:paraId="6E6CBAA3" w14:textId="77777777" w:rsidR="00B14C54" w:rsidRDefault="00B14C54" w:rsidP="00B14C54">
      <w:r>
        <w:t>Результат работы программы:</w:t>
      </w:r>
    </w:p>
    <w:tbl>
      <w:tblPr>
        <w:tblStyle w:val="Table"/>
        <w:tblW w:w="5000" w:type="pct"/>
        <w:jc w:val="center"/>
        <w:tblLook w:val="0020" w:firstRow="1" w:lastRow="0" w:firstColumn="0" w:lastColumn="0" w:noHBand="0" w:noVBand="0"/>
      </w:tblPr>
      <w:tblGrid>
        <w:gridCol w:w="2436"/>
        <w:gridCol w:w="7202"/>
      </w:tblGrid>
      <w:tr w:rsidR="00B14C54" w14:paraId="2891BEF1" w14:textId="77777777" w:rsidTr="00B14C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264" w:type="pct"/>
            <w:vAlign w:val="center"/>
          </w:tcPr>
          <w:p w14:paraId="5C40F454" w14:textId="77777777" w:rsidR="00B14C54" w:rsidRDefault="00B14C54" w:rsidP="00B14C54">
            <w:pPr>
              <w:pStyle w:val="Compact"/>
              <w:jc w:val="center"/>
            </w:pPr>
            <w:r>
              <w:t>Время</w:t>
            </w:r>
          </w:p>
        </w:tc>
        <w:tc>
          <w:tcPr>
            <w:tcW w:w="3736" w:type="pct"/>
            <w:vAlign w:val="center"/>
          </w:tcPr>
          <w:p w14:paraId="42EA10C2" w14:textId="77777777" w:rsidR="00B14C54" w:rsidRDefault="00B14C54" w:rsidP="00B14C54">
            <w:pPr>
              <w:pStyle w:val="Compact"/>
              <w:jc w:val="center"/>
            </w:pPr>
            <w:r>
              <w:t>норма погрешности</w:t>
            </w:r>
          </w:p>
        </w:tc>
      </w:tr>
      <w:tr w:rsidR="00B14C54" w14:paraId="72572847" w14:textId="77777777" w:rsidTr="00B14C54">
        <w:trPr>
          <w:jc w:val="center"/>
        </w:trPr>
        <w:tc>
          <w:tcPr>
            <w:tcW w:w="1264" w:type="pct"/>
            <w:vAlign w:val="center"/>
          </w:tcPr>
          <w:p w14:paraId="7A56DC91" w14:textId="77777777" w:rsidR="00B14C54" w:rsidRDefault="00B14C54" w:rsidP="00B14C54">
            <w:pPr>
              <w:pStyle w:val="Compact"/>
              <w:jc w:val="center"/>
            </w:pPr>
            <w:r>
              <w:t>0</w:t>
            </w:r>
          </w:p>
        </w:tc>
        <w:tc>
          <w:tcPr>
            <w:tcW w:w="3736" w:type="pct"/>
            <w:vAlign w:val="center"/>
          </w:tcPr>
          <w:p w14:paraId="7158AFA4" w14:textId="77777777" w:rsidR="00B14C54" w:rsidRDefault="00B14C54" w:rsidP="00B14C54">
            <w:pPr>
              <w:pStyle w:val="Compact"/>
              <w:jc w:val="center"/>
            </w:pPr>
            <w:r>
              <w:t>0.00000000000000e+00</w:t>
            </w:r>
          </w:p>
        </w:tc>
      </w:tr>
      <w:tr w:rsidR="00B14C54" w14:paraId="2F44CB53" w14:textId="77777777" w:rsidTr="00B14C54">
        <w:trPr>
          <w:jc w:val="center"/>
        </w:trPr>
        <w:tc>
          <w:tcPr>
            <w:tcW w:w="1264" w:type="pct"/>
            <w:vAlign w:val="center"/>
          </w:tcPr>
          <w:p w14:paraId="14B115D2" w14:textId="77777777" w:rsidR="00B14C54" w:rsidRDefault="00B14C54" w:rsidP="00B14C54">
            <w:pPr>
              <w:pStyle w:val="Compact"/>
              <w:jc w:val="center"/>
            </w:pPr>
            <w:r>
              <w:t>1</w:t>
            </w:r>
          </w:p>
        </w:tc>
        <w:tc>
          <w:tcPr>
            <w:tcW w:w="3736" w:type="pct"/>
            <w:vAlign w:val="center"/>
          </w:tcPr>
          <w:p w14:paraId="689ECDA9" w14:textId="77777777" w:rsidR="00B14C54" w:rsidRDefault="00B14C54" w:rsidP="00B14C54">
            <w:pPr>
              <w:pStyle w:val="Compact"/>
              <w:jc w:val="center"/>
            </w:pPr>
            <w:r>
              <w:t>0.00000000000000e+00</w:t>
            </w:r>
          </w:p>
        </w:tc>
      </w:tr>
      <w:tr w:rsidR="00B14C54" w14:paraId="18666F25" w14:textId="77777777" w:rsidTr="00B14C54">
        <w:trPr>
          <w:jc w:val="center"/>
        </w:trPr>
        <w:tc>
          <w:tcPr>
            <w:tcW w:w="1264" w:type="pct"/>
            <w:vAlign w:val="center"/>
          </w:tcPr>
          <w:p w14:paraId="7D38FD73" w14:textId="77777777" w:rsidR="00B14C54" w:rsidRDefault="00B14C54" w:rsidP="00B14C54">
            <w:pPr>
              <w:pStyle w:val="Compact"/>
              <w:jc w:val="center"/>
            </w:pPr>
            <w:r>
              <w:t>2</w:t>
            </w:r>
          </w:p>
        </w:tc>
        <w:tc>
          <w:tcPr>
            <w:tcW w:w="3736" w:type="pct"/>
            <w:vAlign w:val="center"/>
          </w:tcPr>
          <w:p w14:paraId="0E601DDD" w14:textId="77777777" w:rsidR="00B14C54" w:rsidRDefault="00B14C54" w:rsidP="00B14C54">
            <w:pPr>
              <w:pStyle w:val="Compact"/>
              <w:jc w:val="center"/>
            </w:pPr>
            <w:r>
              <w:t>1.50000000000000e+00</w:t>
            </w:r>
          </w:p>
        </w:tc>
      </w:tr>
      <w:tr w:rsidR="00B14C54" w14:paraId="3AE39090" w14:textId="77777777" w:rsidTr="00B14C54">
        <w:trPr>
          <w:jc w:val="center"/>
        </w:trPr>
        <w:tc>
          <w:tcPr>
            <w:tcW w:w="1264" w:type="pct"/>
            <w:vAlign w:val="center"/>
          </w:tcPr>
          <w:p w14:paraId="2CC29956" w14:textId="77777777" w:rsidR="00B14C54" w:rsidRDefault="00B14C54" w:rsidP="00B14C54">
            <w:pPr>
              <w:pStyle w:val="Compact"/>
              <w:jc w:val="center"/>
            </w:pPr>
            <w:r>
              <w:t>3</w:t>
            </w:r>
          </w:p>
        </w:tc>
        <w:tc>
          <w:tcPr>
            <w:tcW w:w="3736" w:type="pct"/>
            <w:vAlign w:val="center"/>
          </w:tcPr>
          <w:p w14:paraId="4081493D" w14:textId="77777777" w:rsidR="00B14C54" w:rsidRDefault="00B14C54" w:rsidP="00B14C54">
            <w:pPr>
              <w:pStyle w:val="Compact"/>
              <w:jc w:val="center"/>
            </w:pPr>
            <w:r>
              <w:t>3.14441127380945e+00</w:t>
            </w:r>
          </w:p>
        </w:tc>
      </w:tr>
      <w:tr w:rsidR="00B14C54" w14:paraId="08EB7F4E" w14:textId="77777777" w:rsidTr="00B14C54">
        <w:trPr>
          <w:jc w:val="center"/>
        </w:trPr>
        <w:tc>
          <w:tcPr>
            <w:tcW w:w="1264" w:type="pct"/>
            <w:vAlign w:val="center"/>
          </w:tcPr>
          <w:p w14:paraId="472DB144" w14:textId="77777777" w:rsidR="00B14C54" w:rsidRDefault="00B14C54" w:rsidP="00B14C54">
            <w:pPr>
              <w:pStyle w:val="Compact"/>
              <w:jc w:val="center"/>
            </w:pPr>
            <w:r>
              <w:t>4</w:t>
            </w:r>
          </w:p>
        </w:tc>
        <w:tc>
          <w:tcPr>
            <w:tcW w:w="3736" w:type="pct"/>
            <w:vAlign w:val="center"/>
          </w:tcPr>
          <w:p w14:paraId="3EF64616" w14:textId="77777777" w:rsidR="00B14C54" w:rsidRDefault="00B14C54" w:rsidP="00B14C54">
            <w:pPr>
              <w:pStyle w:val="Compact"/>
              <w:jc w:val="center"/>
            </w:pPr>
            <w:r>
              <w:t>4.44713689876385e+00</w:t>
            </w:r>
          </w:p>
        </w:tc>
      </w:tr>
      <w:tr w:rsidR="00B14C54" w14:paraId="5B26AF33" w14:textId="77777777" w:rsidTr="00B14C54">
        <w:trPr>
          <w:jc w:val="center"/>
        </w:trPr>
        <w:tc>
          <w:tcPr>
            <w:tcW w:w="1264" w:type="pct"/>
            <w:vAlign w:val="center"/>
          </w:tcPr>
          <w:p w14:paraId="4D7F877C" w14:textId="77777777" w:rsidR="00B14C54" w:rsidRDefault="00B14C54" w:rsidP="00B14C54">
            <w:pPr>
              <w:pStyle w:val="Compact"/>
              <w:jc w:val="center"/>
            </w:pPr>
            <w:r>
              <w:t>5</w:t>
            </w:r>
          </w:p>
        </w:tc>
        <w:tc>
          <w:tcPr>
            <w:tcW w:w="3736" w:type="pct"/>
            <w:vAlign w:val="center"/>
          </w:tcPr>
          <w:p w14:paraId="307D8A12" w14:textId="77777777" w:rsidR="00B14C54" w:rsidRDefault="00B14C54" w:rsidP="00B14C54">
            <w:pPr>
              <w:pStyle w:val="Compact"/>
              <w:jc w:val="center"/>
            </w:pPr>
            <w:r>
              <w:t>5.32714427706435e+00</w:t>
            </w:r>
          </w:p>
        </w:tc>
      </w:tr>
      <w:tr w:rsidR="00B14C54" w14:paraId="4064DDBA" w14:textId="77777777" w:rsidTr="00B14C54">
        <w:trPr>
          <w:jc w:val="center"/>
        </w:trPr>
        <w:tc>
          <w:tcPr>
            <w:tcW w:w="1264" w:type="pct"/>
            <w:vAlign w:val="center"/>
          </w:tcPr>
          <w:p w14:paraId="761C2F7C" w14:textId="77777777" w:rsidR="00B14C54" w:rsidRDefault="00B14C54" w:rsidP="00B14C54">
            <w:pPr>
              <w:pStyle w:val="Compact"/>
              <w:jc w:val="center"/>
            </w:pPr>
            <w:r>
              <w:t>6</w:t>
            </w:r>
          </w:p>
        </w:tc>
        <w:tc>
          <w:tcPr>
            <w:tcW w:w="3736" w:type="pct"/>
            <w:vAlign w:val="center"/>
          </w:tcPr>
          <w:p w14:paraId="3256A0D5" w14:textId="77777777" w:rsidR="00B14C54" w:rsidRDefault="00B14C54" w:rsidP="00B14C54">
            <w:pPr>
              <w:pStyle w:val="Compact"/>
              <w:jc w:val="center"/>
            </w:pPr>
            <w:r>
              <w:t>5.85763177135487e+00</w:t>
            </w:r>
          </w:p>
        </w:tc>
      </w:tr>
      <w:tr w:rsidR="00B14C54" w14:paraId="2E92217E" w14:textId="77777777" w:rsidTr="00B14C54">
        <w:trPr>
          <w:jc w:val="center"/>
        </w:trPr>
        <w:tc>
          <w:tcPr>
            <w:tcW w:w="1264" w:type="pct"/>
            <w:vAlign w:val="center"/>
          </w:tcPr>
          <w:p w14:paraId="789AF3F2" w14:textId="77777777" w:rsidR="00B14C54" w:rsidRDefault="00B14C54" w:rsidP="00B14C54">
            <w:pPr>
              <w:pStyle w:val="Compact"/>
              <w:jc w:val="center"/>
            </w:pPr>
            <w:r>
              <w:t>7</w:t>
            </w:r>
          </w:p>
        </w:tc>
        <w:tc>
          <w:tcPr>
            <w:tcW w:w="3736" w:type="pct"/>
            <w:vAlign w:val="center"/>
          </w:tcPr>
          <w:p w14:paraId="6B8D80C6" w14:textId="77777777" w:rsidR="00B14C54" w:rsidRDefault="00B14C54" w:rsidP="00B14C54">
            <w:pPr>
              <w:pStyle w:val="Compact"/>
              <w:jc w:val="center"/>
            </w:pPr>
            <w:r>
              <w:t>6.14585572273876e+00</w:t>
            </w:r>
          </w:p>
        </w:tc>
      </w:tr>
      <w:tr w:rsidR="00B14C54" w14:paraId="037A955E" w14:textId="77777777" w:rsidTr="00B14C54">
        <w:trPr>
          <w:jc w:val="center"/>
        </w:trPr>
        <w:tc>
          <w:tcPr>
            <w:tcW w:w="1264" w:type="pct"/>
            <w:vAlign w:val="center"/>
          </w:tcPr>
          <w:p w14:paraId="371BB877" w14:textId="77777777" w:rsidR="00B14C54" w:rsidRDefault="00B14C54" w:rsidP="00B14C54">
            <w:pPr>
              <w:pStyle w:val="Compact"/>
              <w:jc w:val="center"/>
            </w:pPr>
            <w:r>
              <w:t>8</w:t>
            </w:r>
          </w:p>
        </w:tc>
        <w:tc>
          <w:tcPr>
            <w:tcW w:w="3736" w:type="pct"/>
            <w:vAlign w:val="center"/>
          </w:tcPr>
          <w:p w14:paraId="3D8070F7" w14:textId="77777777" w:rsidR="00B14C54" w:rsidRDefault="00B14C54" w:rsidP="00B14C54">
            <w:pPr>
              <w:pStyle w:val="Compact"/>
              <w:jc w:val="center"/>
            </w:pPr>
            <w:r>
              <w:t>6.28499903466718e+00</w:t>
            </w:r>
          </w:p>
        </w:tc>
      </w:tr>
      <w:tr w:rsidR="00B14C54" w14:paraId="0482A48B" w14:textId="77777777" w:rsidTr="00B14C54">
        <w:trPr>
          <w:jc w:val="center"/>
        </w:trPr>
        <w:tc>
          <w:tcPr>
            <w:tcW w:w="1264" w:type="pct"/>
            <w:vAlign w:val="center"/>
          </w:tcPr>
          <w:p w14:paraId="10C0DE44" w14:textId="77777777" w:rsidR="00B14C54" w:rsidRDefault="00B14C54" w:rsidP="00B14C54">
            <w:pPr>
              <w:pStyle w:val="Compact"/>
              <w:jc w:val="center"/>
            </w:pPr>
            <w:r>
              <w:t>9</w:t>
            </w:r>
          </w:p>
        </w:tc>
        <w:tc>
          <w:tcPr>
            <w:tcW w:w="3736" w:type="pct"/>
            <w:vAlign w:val="center"/>
          </w:tcPr>
          <w:p w14:paraId="521B8323" w14:textId="77777777" w:rsidR="00B14C54" w:rsidRDefault="00B14C54" w:rsidP="00B14C54">
            <w:pPr>
              <w:pStyle w:val="Compact"/>
              <w:jc w:val="center"/>
            </w:pPr>
            <w:r>
              <w:t>6.34146360474597e+00</w:t>
            </w:r>
          </w:p>
        </w:tc>
      </w:tr>
      <w:tr w:rsidR="00B14C54" w14:paraId="7B198B90" w14:textId="77777777" w:rsidTr="00B14C54">
        <w:trPr>
          <w:jc w:val="center"/>
        </w:trPr>
        <w:tc>
          <w:tcPr>
            <w:tcW w:w="1264" w:type="pct"/>
            <w:vAlign w:val="center"/>
          </w:tcPr>
          <w:p w14:paraId="22EF1F45" w14:textId="77777777" w:rsidR="00B14C54" w:rsidRDefault="00B14C54" w:rsidP="00B14C54">
            <w:pPr>
              <w:pStyle w:val="Compact"/>
              <w:jc w:val="center"/>
            </w:pPr>
            <w:r>
              <w:t>10</w:t>
            </w:r>
          </w:p>
        </w:tc>
        <w:tc>
          <w:tcPr>
            <w:tcW w:w="3736" w:type="pct"/>
            <w:vAlign w:val="center"/>
          </w:tcPr>
          <w:p w14:paraId="4A8F6B70" w14:textId="77777777" w:rsidR="00B14C54" w:rsidRDefault="00B14C54" w:rsidP="00B14C54">
            <w:pPr>
              <w:pStyle w:val="Compact"/>
              <w:jc w:val="center"/>
            </w:pPr>
            <w:r>
              <w:t>6.35698315117543e+00</w:t>
            </w:r>
          </w:p>
        </w:tc>
      </w:tr>
    </w:tbl>
    <w:p w14:paraId="1E0C1863" w14:textId="77777777" w:rsidR="00B14C54" w:rsidRDefault="00B14C54" w:rsidP="00B14C54">
      <w:pPr>
        <w:pStyle w:val="2"/>
      </w:pPr>
      <w:bookmarkStart w:id="10" w:name="_Toc135344986"/>
      <w:r>
        <w:t>Тестирование на порядок сходимости</w:t>
      </w:r>
      <w:bookmarkEnd w:id="10"/>
    </w:p>
    <w:p w14:paraId="51105838" w14:textId="77777777" w:rsidR="00B14C54" w:rsidRPr="00B14C54" w:rsidRDefault="00B14C54" w:rsidP="00B14C54">
      <w:pPr>
        <w:pStyle w:val="FirstParagraph"/>
        <w:rPr>
          <w:lang w:val="ru-RU"/>
        </w:rPr>
      </w:pPr>
      <w:r w:rsidRPr="00B14C54">
        <w:rPr>
          <w:lang w:val="ru-RU"/>
        </w:rPr>
        <w:t>Формула для подсчёта порядка сходимости:</w:t>
      </w:r>
    </w:p>
    <w:p w14:paraId="7B153667" w14:textId="77777777" w:rsidR="00B14C54" w:rsidRDefault="00000000" w:rsidP="00B14C54">
      <w:pPr>
        <w:pStyle w:val="ad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p>
                  <m:r>
                    <w:rPr>
                      <w:rFonts w:ascii="Cambria Math" w:hAnsi="Cambria Math"/>
                    </w:rPr>
                    <m:t>h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p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h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≈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</m:oMath>
      </m:oMathPara>
    </w:p>
    <w:p w14:paraId="77D51A5B" w14:textId="77777777" w:rsidR="00B14C54" w:rsidRPr="00B14C54" w:rsidRDefault="00B14C54" w:rsidP="00B14C54">
      <w:pPr>
        <w:pStyle w:val="af2"/>
        <w:numPr>
          <w:ilvl w:val="0"/>
          <w:numId w:val="5"/>
        </w:numPr>
      </w:pPr>
      <w:r>
        <w:t xml:space="preserve">Тестирование на функции </w:t>
      </w:r>
      <m:oMath>
        <m:r>
          <w:rPr>
            <w:rFonts w:ascii="Cambria Math" w:hAnsi="Cambria Math"/>
          </w:rPr>
          <m:t>u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</w:p>
    <w:tbl>
      <w:tblPr>
        <w:tblStyle w:val="-1"/>
        <w:tblW w:w="5000" w:type="pct"/>
        <w:jc w:val="center"/>
        <w:tblLook w:val="04A0" w:firstRow="1" w:lastRow="0" w:firstColumn="1" w:lastColumn="0" w:noHBand="0" w:noVBand="1"/>
      </w:tblPr>
      <w:tblGrid>
        <w:gridCol w:w="2492"/>
        <w:gridCol w:w="2349"/>
        <w:gridCol w:w="2399"/>
        <w:gridCol w:w="2388"/>
      </w:tblGrid>
      <w:tr w:rsidR="00B14C54" w14:paraId="0281EAF3" w14:textId="77777777" w:rsidTr="00B14C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4" w:type="pct"/>
            <w:vAlign w:val="center"/>
          </w:tcPr>
          <w:p w14:paraId="45610886" w14:textId="77777777" w:rsidR="00B14C54" w:rsidRDefault="00B14C54" w:rsidP="00B14C54">
            <w:pPr>
              <w:ind w:firstLine="0"/>
              <w:jc w:val="center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u=</m:t>
                </m:r>
                <m:sSup>
                  <m:sSupPr>
                    <m:ctrlPr>
                      <w:rPr>
                        <w:rFonts w:ascii="Cambria Math" w:hAnsi="Cambria Math"/>
                        <w:b w:val="0"/>
                        <w:bCs w:val="0"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t</m:t>
                    </m:r>
                  </m:sup>
                </m:sSup>
              </m:oMath>
            </m:oMathPara>
          </w:p>
        </w:tc>
        <w:tc>
          <w:tcPr>
            <w:tcW w:w="1220" w:type="pct"/>
            <w:vAlign w:val="center"/>
          </w:tcPr>
          <w:p w14:paraId="3690D313" w14:textId="77777777" w:rsidR="00B14C54" w:rsidRPr="00B14C54" w:rsidRDefault="00B14C54" w:rsidP="00B14C54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λ= 1</m:t>
                </m:r>
              </m:oMath>
            </m:oMathPara>
          </w:p>
        </w:tc>
        <w:tc>
          <w:tcPr>
            <w:tcW w:w="1246" w:type="pct"/>
            <w:vAlign w:val="center"/>
          </w:tcPr>
          <w:p w14:paraId="6CFE43EF" w14:textId="77777777" w:rsidR="00B14C54" w:rsidRPr="005F6D22" w:rsidRDefault="00B14C54" w:rsidP="00B14C54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lang w:val="en-US"/>
                  </w:rPr>
                  <m:t>σ= 1</m:t>
                </m:r>
              </m:oMath>
            </m:oMathPara>
          </w:p>
        </w:tc>
        <w:tc>
          <w:tcPr>
            <w:tcW w:w="1240" w:type="pct"/>
            <w:vAlign w:val="center"/>
          </w:tcPr>
          <w:p w14:paraId="71812554" w14:textId="77777777" w:rsidR="00B14C54" w:rsidRDefault="00B14C54" w:rsidP="00B14C54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χ= 1</m:t>
                </m:r>
              </m:oMath>
            </m:oMathPara>
          </w:p>
        </w:tc>
      </w:tr>
      <w:tr w:rsidR="00B14C54" w14:paraId="3E4B7E34" w14:textId="77777777" w:rsidTr="00B14C5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  <w:vAlign w:val="center"/>
          </w:tcPr>
          <w:p w14:paraId="4D1F2140" w14:textId="77777777" w:rsidR="00B14C54" w:rsidRPr="00B14C54" w:rsidRDefault="00B14C54" w:rsidP="00B14C54">
            <w:pPr>
              <w:ind w:firstLine="0"/>
              <w:jc w:val="center"/>
              <w:rPr>
                <w:i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f=2</m:t>
                </m:r>
                <m:sSup>
                  <m:sSupPr>
                    <m:ctrlPr>
                      <w:rPr>
                        <w:rFonts w:ascii="Cambria Math" w:hAnsi="Cambria Math"/>
                        <w:b w:val="0"/>
                        <w:bCs w:val="0"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e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t</m:t>
                    </m:r>
                  </m:sup>
                </m:sSup>
              </m:oMath>
            </m:oMathPara>
          </w:p>
        </w:tc>
      </w:tr>
    </w:tbl>
    <w:p w14:paraId="71355539" w14:textId="77777777" w:rsidR="00B14C54" w:rsidRDefault="00B14C54" w:rsidP="00B14C54"/>
    <w:p w14:paraId="26135EB9" w14:textId="77777777" w:rsidR="00B14C54" w:rsidRDefault="00B14C54" w:rsidP="00B14C54">
      <w:pPr>
        <w:rPr>
          <w:rFonts w:eastAsiaTheme="minorEastAsia"/>
          <w:lang w:val="en-US"/>
        </w:rPr>
      </w:pPr>
      <w:r>
        <w:t xml:space="preserve">Результаты при </w:t>
      </w:r>
      <m:oMath>
        <m:r>
          <w:rPr>
            <w:rFonts w:ascii="Cambria Math" w:hAnsi="Cambria Math"/>
          </w:rPr>
          <m:t>t=4</m:t>
        </m:r>
      </m:oMath>
      <w:r>
        <w:rPr>
          <w:rFonts w:eastAsiaTheme="minorEastAsia"/>
          <w:lang w:val="en-US"/>
        </w:rPr>
        <w:t>:</w:t>
      </w:r>
    </w:p>
    <w:tbl>
      <w:tblPr>
        <w:tblStyle w:val="Table"/>
        <w:tblW w:w="5000" w:type="pct"/>
        <w:jc w:val="center"/>
        <w:tblLook w:val="0020" w:firstRow="1" w:lastRow="0" w:firstColumn="0" w:lastColumn="0" w:noHBand="0" w:noVBand="0"/>
      </w:tblPr>
      <w:tblGrid>
        <w:gridCol w:w="1293"/>
        <w:gridCol w:w="4374"/>
        <w:gridCol w:w="3971"/>
      </w:tblGrid>
      <w:tr w:rsidR="00B14C54" w14:paraId="44F2662E" w14:textId="77777777" w:rsidTr="00B14C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671" w:type="pct"/>
            <w:vAlign w:val="center"/>
          </w:tcPr>
          <w:p w14:paraId="5025B227" w14:textId="77777777" w:rsidR="00B14C54" w:rsidRDefault="00B14C54" w:rsidP="00B14C54">
            <w:pPr>
              <w:pStyle w:val="Compact"/>
              <w:jc w:val="center"/>
            </w:pPr>
            <w:r>
              <w:t>Шаг</w:t>
            </w:r>
          </w:p>
        </w:tc>
        <w:tc>
          <w:tcPr>
            <w:tcW w:w="2269" w:type="pct"/>
            <w:vAlign w:val="center"/>
          </w:tcPr>
          <w:p w14:paraId="51305EEE" w14:textId="77777777" w:rsidR="00B14C54" w:rsidRDefault="00B14C54" w:rsidP="00B14C54">
            <w:pPr>
              <w:pStyle w:val="Compact"/>
              <w:jc w:val="center"/>
            </w:pPr>
            <w:r>
              <w:t>Норма погрешности</w:t>
            </w:r>
          </w:p>
        </w:tc>
        <w:tc>
          <w:tcPr>
            <w:tcW w:w="2060" w:type="pct"/>
            <w:vAlign w:val="center"/>
          </w:tcPr>
          <w:p w14:paraId="47B6A55B" w14:textId="77777777" w:rsidR="00B14C54" w:rsidRPr="00B14C54" w:rsidRDefault="00000000" w:rsidP="00B14C54">
            <w:pPr>
              <w:pStyle w:val="Compact"/>
              <w:jc w:val="center"/>
              <w:rPr>
                <w:i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k</m:t>
                    </m:r>
                  </m:sup>
                </m:sSup>
              </m:oMath>
            </m:oMathPara>
          </w:p>
        </w:tc>
      </w:tr>
      <w:tr w:rsidR="00B14C54" w14:paraId="0980EA78" w14:textId="77777777" w:rsidTr="00B14C54">
        <w:trPr>
          <w:jc w:val="center"/>
        </w:trPr>
        <w:tc>
          <w:tcPr>
            <w:tcW w:w="671" w:type="pct"/>
            <w:vAlign w:val="center"/>
          </w:tcPr>
          <w:p w14:paraId="2246CF8D" w14:textId="77777777" w:rsidR="00B14C54" w:rsidRDefault="00B14C54" w:rsidP="00B14C54">
            <w:pPr>
              <w:pStyle w:val="Compact"/>
              <w:jc w:val="center"/>
            </w:pPr>
            <w:r>
              <w:t>1</w:t>
            </w:r>
          </w:p>
        </w:tc>
        <w:tc>
          <w:tcPr>
            <w:tcW w:w="2269" w:type="pct"/>
            <w:vAlign w:val="center"/>
          </w:tcPr>
          <w:p w14:paraId="119509BA" w14:textId="77777777" w:rsidR="00B14C54" w:rsidRDefault="00B14C54" w:rsidP="00B14C54">
            <w:pPr>
              <w:pStyle w:val="Compact"/>
              <w:jc w:val="center"/>
            </w:pPr>
            <w:r>
              <w:t>1.19756615034468e+01</w:t>
            </w:r>
          </w:p>
        </w:tc>
        <w:tc>
          <w:tcPr>
            <w:tcW w:w="2060" w:type="pct"/>
            <w:vAlign w:val="center"/>
          </w:tcPr>
          <w:p w14:paraId="1DA2CC36" w14:textId="77777777" w:rsidR="00B14C54" w:rsidRDefault="00B14C54" w:rsidP="00B14C54">
            <w:pPr>
              <w:pStyle w:val="Compact"/>
              <w:jc w:val="center"/>
            </w:pPr>
          </w:p>
        </w:tc>
      </w:tr>
      <w:tr w:rsidR="00B14C54" w14:paraId="18D17CE6" w14:textId="77777777" w:rsidTr="00B14C54">
        <w:trPr>
          <w:jc w:val="center"/>
        </w:trPr>
        <w:tc>
          <w:tcPr>
            <w:tcW w:w="671" w:type="pct"/>
            <w:vAlign w:val="center"/>
          </w:tcPr>
          <w:p w14:paraId="31AFAF92" w14:textId="77777777" w:rsidR="00B14C54" w:rsidRDefault="00B14C54" w:rsidP="00B14C54">
            <w:pPr>
              <w:pStyle w:val="Compact"/>
              <w:jc w:val="center"/>
            </w:pPr>
            <w:r>
              <w:t>0.5</w:t>
            </w:r>
          </w:p>
        </w:tc>
        <w:tc>
          <w:tcPr>
            <w:tcW w:w="2269" w:type="pct"/>
            <w:vAlign w:val="center"/>
          </w:tcPr>
          <w:p w14:paraId="3BEF53CC" w14:textId="77777777" w:rsidR="00B14C54" w:rsidRDefault="00B14C54" w:rsidP="00B14C54">
            <w:pPr>
              <w:pStyle w:val="Compact"/>
              <w:jc w:val="center"/>
            </w:pPr>
            <w:r>
              <w:t>3.15578759035698e+00</w:t>
            </w:r>
          </w:p>
        </w:tc>
        <w:tc>
          <w:tcPr>
            <w:tcW w:w="2060" w:type="pct"/>
            <w:vAlign w:val="center"/>
          </w:tcPr>
          <w:p w14:paraId="676E9831" w14:textId="77777777" w:rsidR="00B14C54" w:rsidRDefault="00B14C54" w:rsidP="00B14C54">
            <w:pPr>
              <w:pStyle w:val="Compact"/>
              <w:jc w:val="center"/>
            </w:pPr>
            <w:r>
              <w:t>3.79482</w:t>
            </w:r>
          </w:p>
        </w:tc>
      </w:tr>
      <w:tr w:rsidR="00B14C54" w14:paraId="32C4BF6C" w14:textId="77777777" w:rsidTr="00B14C54">
        <w:trPr>
          <w:jc w:val="center"/>
        </w:trPr>
        <w:tc>
          <w:tcPr>
            <w:tcW w:w="671" w:type="pct"/>
            <w:vAlign w:val="center"/>
          </w:tcPr>
          <w:p w14:paraId="37B14904" w14:textId="77777777" w:rsidR="00B14C54" w:rsidRDefault="00B14C54" w:rsidP="00B14C54">
            <w:pPr>
              <w:pStyle w:val="Compact"/>
              <w:jc w:val="center"/>
            </w:pPr>
            <w:r>
              <w:t>0.25</w:t>
            </w:r>
          </w:p>
        </w:tc>
        <w:tc>
          <w:tcPr>
            <w:tcW w:w="2269" w:type="pct"/>
            <w:vAlign w:val="center"/>
          </w:tcPr>
          <w:p w14:paraId="274AE08B" w14:textId="77777777" w:rsidR="00B14C54" w:rsidRDefault="00B14C54" w:rsidP="00B14C54">
            <w:pPr>
              <w:pStyle w:val="Compact"/>
              <w:jc w:val="center"/>
            </w:pPr>
            <w:r>
              <w:t>8.00329512433713e-01</w:t>
            </w:r>
          </w:p>
        </w:tc>
        <w:tc>
          <w:tcPr>
            <w:tcW w:w="2060" w:type="pct"/>
            <w:vAlign w:val="center"/>
          </w:tcPr>
          <w:p w14:paraId="7E94EFE9" w14:textId="77777777" w:rsidR="00B14C54" w:rsidRDefault="00B14C54" w:rsidP="00B14C54">
            <w:pPr>
              <w:pStyle w:val="Compact"/>
              <w:jc w:val="center"/>
            </w:pPr>
            <w:r>
              <w:t>3.94311</w:t>
            </w:r>
          </w:p>
        </w:tc>
      </w:tr>
      <w:tr w:rsidR="00B14C54" w14:paraId="4627469B" w14:textId="77777777" w:rsidTr="00B14C54">
        <w:trPr>
          <w:jc w:val="center"/>
        </w:trPr>
        <w:tc>
          <w:tcPr>
            <w:tcW w:w="671" w:type="pct"/>
            <w:vAlign w:val="center"/>
          </w:tcPr>
          <w:p w14:paraId="40F05CCA" w14:textId="77777777" w:rsidR="00B14C54" w:rsidRDefault="00B14C54" w:rsidP="00B14C54">
            <w:pPr>
              <w:pStyle w:val="Compact"/>
              <w:jc w:val="center"/>
            </w:pPr>
            <w:r>
              <w:t>0.125</w:t>
            </w:r>
          </w:p>
        </w:tc>
        <w:tc>
          <w:tcPr>
            <w:tcW w:w="2269" w:type="pct"/>
            <w:vAlign w:val="center"/>
          </w:tcPr>
          <w:p w14:paraId="602480F4" w14:textId="77777777" w:rsidR="00B14C54" w:rsidRDefault="00B14C54" w:rsidP="00B14C54">
            <w:pPr>
              <w:pStyle w:val="Compact"/>
              <w:jc w:val="center"/>
            </w:pPr>
            <w:r>
              <w:t>2.00909784092126e-01</w:t>
            </w:r>
          </w:p>
        </w:tc>
        <w:tc>
          <w:tcPr>
            <w:tcW w:w="2060" w:type="pct"/>
            <w:vAlign w:val="center"/>
          </w:tcPr>
          <w:p w14:paraId="73740D18" w14:textId="77777777" w:rsidR="00B14C54" w:rsidRDefault="00B14C54" w:rsidP="00B14C54">
            <w:pPr>
              <w:pStyle w:val="Compact"/>
              <w:jc w:val="center"/>
            </w:pPr>
            <w:r>
              <w:t>3.98352</w:t>
            </w:r>
          </w:p>
        </w:tc>
      </w:tr>
    </w:tbl>
    <w:p w14:paraId="6BCC8FEF" w14:textId="77777777" w:rsidR="00B14C54" w:rsidRDefault="00B14C54" w:rsidP="00B14C54">
      <w:pPr>
        <w:pStyle w:val="1"/>
      </w:pPr>
      <w:bookmarkStart w:id="11" w:name="_Toc135344987"/>
      <w:r>
        <w:t>Выводы</w:t>
      </w:r>
      <w:bookmarkEnd w:id="11"/>
    </w:p>
    <w:p w14:paraId="21BAA5AF" w14:textId="77777777" w:rsidR="00B14C54" w:rsidRDefault="00B14C54" w:rsidP="00B14C54">
      <w:pPr>
        <w:pStyle w:val="af2"/>
        <w:numPr>
          <w:ilvl w:val="0"/>
          <w:numId w:val="6"/>
        </w:numPr>
      </w:pPr>
      <w:r>
        <w:t xml:space="preserve">Использование явной трёхслойной схемы по времени позволяет достичь </w:t>
      </w:r>
      <w:r w:rsidRPr="00CF7AC5">
        <w:rPr>
          <w:i/>
          <w:iCs/>
        </w:rPr>
        <w:t>второго порядка аппроксимации</w:t>
      </w:r>
      <w:r>
        <w:t xml:space="preserve"> по переменной времени. При этом при решении уравнений более высокого порядка в решении появляется значительная погрешность, уменьшающаяся дроблением временной сетки.</w:t>
      </w:r>
    </w:p>
    <w:p w14:paraId="1072E6BF" w14:textId="77777777" w:rsidR="00B14C54" w:rsidRDefault="00B14C54" w:rsidP="00B14C54">
      <w:pPr>
        <w:pStyle w:val="af2"/>
        <w:numPr>
          <w:ilvl w:val="0"/>
          <w:numId w:val="6"/>
        </w:numPr>
      </w:pPr>
      <w:r>
        <w:t>При тестировании на неполиномиальной функции и дроблении сетки пополам</w:t>
      </w:r>
      <w:r w:rsidR="00CF7AC5">
        <w:t xml:space="preserve">, норма погрешности полученного решения уменьшалась в 4 раза, следовательно, </w:t>
      </w:r>
      <w:r w:rsidR="00CF7AC5" w:rsidRPr="00CF7AC5">
        <w:rPr>
          <w:i/>
          <w:iCs/>
        </w:rPr>
        <w:t>порядок сходимости явной трёхслойной схемы по времени равен двум</w:t>
      </w:r>
      <w:r w:rsidR="00CF7AC5">
        <w:t>.</w:t>
      </w:r>
    </w:p>
    <w:p w14:paraId="230ADB65" w14:textId="77777777" w:rsidR="00F07EF7" w:rsidRDefault="00F07EF7" w:rsidP="00F07EF7"/>
    <w:p w14:paraId="728F7965" w14:textId="77777777" w:rsidR="00F07EF7" w:rsidRDefault="00F07EF7" w:rsidP="00F07EF7">
      <w:pPr>
        <w:pStyle w:val="1"/>
      </w:pPr>
      <w:bookmarkStart w:id="12" w:name="_Toc135344988"/>
      <w:r>
        <w:t>Код программы</w:t>
      </w:r>
      <w:bookmarkEnd w:id="12"/>
    </w:p>
    <w:p w14:paraId="05311161" w14:textId="77777777" w:rsidR="00F07EF7" w:rsidRDefault="00F07EF7" w:rsidP="00F07EF7">
      <w:r>
        <w:t xml:space="preserve">Полные исходники программы, в том числе с </w:t>
      </w:r>
      <w:r>
        <w:rPr>
          <w:lang w:val="en-US"/>
        </w:rPr>
        <w:t>cmake</w:t>
      </w:r>
      <w:r w:rsidRPr="00F07EF7">
        <w:t>-</w:t>
      </w:r>
      <w:r>
        <w:t xml:space="preserve">файлом, находятся в </w:t>
      </w:r>
      <w:r>
        <w:rPr>
          <w:lang w:val="en-US"/>
        </w:rPr>
        <w:t>GitHub</w:t>
      </w:r>
      <w:r w:rsidRPr="00F07EF7">
        <w:t>-</w:t>
      </w:r>
      <w:r>
        <w:t xml:space="preserve">репозитории: </w:t>
      </w:r>
      <w:hyperlink r:id="rId10" w:history="1">
        <w:r w:rsidRPr="00F07EF7">
          <w:rPr>
            <w:rStyle w:val="ab"/>
          </w:rPr>
          <w:t>https://github.com/SemafonKA/2d_bilinear_polar_hyperbolic</w:t>
        </w:r>
      </w:hyperlink>
      <w:r>
        <w:t>.</w:t>
      </w:r>
    </w:p>
    <w:p w14:paraId="4674691D" w14:textId="77777777" w:rsidR="00D60959" w:rsidRDefault="00D60959" w:rsidP="00F07EF7">
      <w:r>
        <w:t>Проект имеет следующую иерархию:</w:t>
      </w:r>
    </w:p>
    <w:p w14:paraId="7AF1642F" w14:textId="77777777" w:rsidR="00D60959" w:rsidRPr="00D60959" w:rsidRDefault="00D60959" w:rsidP="00D60959">
      <w:pPr>
        <w:pStyle w:val="af2"/>
        <w:numPr>
          <w:ilvl w:val="0"/>
          <w:numId w:val="7"/>
        </w:numPr>
      </w:pPr>
      <w:r w:rsidRPr="00D60959">
        <w:rPr>
          <w:rStyle w:val="af8"/>
        </w:rPr>
        <w:t>CMakeLists.txt</w:t>
      </w:r>
    </w:p>
    <w:p w14:paraId="199D596F" w14:textId="77777777" w:rsidR="00D60959" w:rsidRPr="00D60959" w:rsidRDefault="00D60959" w:rsidP="00D60959">
      <w:pPr>
        <w:pStyle w:val="af7"/>
        <w:numPr>
          <w:ilvl w:val="0"/>
          <w:numId w:val="7"/>
        </w:numPr>
      </w:pPr>
      <w:r>
        <w:rPr>
          <w:lang w:val="en-US"/>
        </w:rPr>
        <w:t>iofiles</w:t>
      </w:r>
    </w:p>
    <w:p w14:paraId="447CC2A1" w14:textId="77777777" w:rsidR="00D60959" w:rsidRPr="00D60959" w:rsidRDefault="00D60959" w:rsidP="00D60959">
      <w:pPr>
        <w:pStyle w:val="af7"/>
        <w:numPr>
          <w:ilvl w:val="1"/>
          <w:numId w:val="7"/>
        </w:numPr>
      </w:pPr>
      <w:r>
        <w:rPr>
          <w:lang w:val="en-US"/>
        </w:rPr>
        <w:t>nodes.txt</w:t>
      </w:r>
    </w:p>
    <w:p w14:paraId="01436306" w14:textId="77777777" w:rsidR="00D60959" w:rsidRPr="00D60959" w:rsidRDefault="00D60959" w:rsidP="00D60959">
      <w:pPr>
        <w:pStyle w:val="af7"/>
        <w:numPr>
          <w:ilvl w:val="1"/>
          <w:numId w:val="7"/>
        </w:numPr>
      </w:pPr>
      <w:r>
        <w:rPr>
          <w:lang w:val="en-US"/>
        </w:rPr>
        <w:t>rectangles.txt</w:t>
      </w:r>
    </w:p>
    <w:p w14:paraId="113A8A11" w14:textId="77777777" w:rsidR="00D60959" w:rsidRPr="00D60959" w:rsidRDefault="00D60959" w:rsidP="00D60959">
      <w:pPr>
        <w:pStyle w:val="af7"/>
        <w:numPr>
          <w:ilvl w:val="1"/>
          <w:numId w:val="7"/>
        </w:numPr>
      </w:pPr>
      <w:r>
        <w:rPr>
          <w:lang w:val="en-US"/>
        </w:rPr>
        <w:t>s1_nodes.txt</w:t>
      </w:r>
    </w:p>
    <w:p w14:paraId="0DCF5A17" w14:textId="77777777" w:rsidR="00D60959" w:rsidRPr="00D60959" w:rsidRDefault="00D60959" w:rsidP="00D60959">
      <w:pPr>
        <w:pStyle w:val="af7"/>
        <w:numPr>
          <w:ilvl w:val="0"/>
          <w:numId w:val="7"/>
        </w:numPr>
      </w:pPr>
      <w:r>
        <w:rPr>
          <w:lang w:val="en-US"/>
        </w:rPr>
        <w:t>lib</w:t>
      </w:r>
    </w:p>
    <w:p w14:paraId="66BFCDE7" w14:textId="77777777" w:rsidR="00D60959" w:rsidRPr="00D60959" w:rsidRDefault="00D60959" w:rsidP="00D60959">
      <w:pPr>
        <w:pStyle w:val="af7"/>
        <w:numPr>
          <w:ilvl w:val="1"/>
          <w:numId w:val="7"/>
        </w:numPr>
      </w:pPr>
      <w:r>
        <w:rPr>
          <w:lang w:val="en-US"/>
        </w:rPr>
        <w:t>main.cpp</w:t>
      </w:r>
    </w:p>
    <w:p w14:paraId="674AF92F" w14:textId="77777777" w:rsidR="00D60959" w:rsidRPr="00D60959" w:rsidRDefault="00D60959" w:rsidP="00D60959">
      <w:pPr>
        <w:pStyle w:val="af7"/>
        <w:numPr>
          <w:ilvl w:val="1"/>
          <w:numId w:val="7"/>
        </w:numPr>
      </w:pPr>
      <w:r>
        <w:rPr>
          <w:lang w:val="en-US"/>
        </w:rPr>
        <w:t>Constants.h</w:t>
      </w:r>
    </w:p>
    <w:p w14:paraId="42467590" w14:textId="77777777" w:rsidR="00D60959" w:rsidRPr="00D60959" w:rsidRDefault="00D60959" w:rsidP="00D60959">
      <w:pPr>
        <w:pStyle w:val="af7"/>
        <w:numPr>
          <w:ilvl w:val="1"/>
          <w:numId w:val="7"/>
        </w:numPr>
      </w:pPr>
      <w:r>
        <w:rPr>
          <w:lang w:val="en-US"/>
        </w:rPr>
        <w:t>gaussian_quadrature</w:t>
      </w:r>
    </w:p>
    <w:p w14:paraId="2418E7F6" w14:textId="77777777" w:rsidR="00D60959" w:rsidRPr="00D60959" w:rsidRDefault="00D60959" w:rsidP="00D60959">
      <w:pPr>
        <w:pStyle w:val="af7"/>
        <w:numPr>
          <w:ilvl w:val="2"/>
          <w:numId w:val="7"/>
        </w:numPr>
      </w:pPr>
      <w:r>
        <w:rPr>
          <w:lang w:val="en-US"/>
        </w:rPr>
        <w:t>gaussian_quadrature.h</w:t>
      </w:r>
    </w:p>
    <w:p w14:paraId="6A878941" w14:textId="77777777" w:rsidR="00D60959" w:rsidRPr="00D60959" w:rsidRDefault="00D60959" w:rsidP="00D60959">
      <w:pPr>
        <w:pStyle w:val="af7"/>
        <w:numPr>
          <w:ilvl w:val="1"/>
          <w:numId w:val="7"/>
        </w:numPr>
      </w:pPr>
      <w:r>
        <w:rPr>
          <w:lang w:val="en-US"/>
        </w:rPr>
        <w:t>three_steppers</w:t>
      </w:r>
    </w:p>
    <w:p w14:paraId="6CA967FD" w14:textId="77777777" w:rsidR="00D60959" w:rsidRPr="00D60959" w:rsidRDefault="00D60959" w:rsidP="00D60959">
      <w:pPr>
        <w:pStyle w:val="af7"/>
        <w:numPr>
          <w:ilvl w:val="2"/>
          <w:numId w:val="7"/>
        </w:numPr>
      </w:pPr>
      <w:r>
        <w:rPr>
          <w:lang w:val="en-US"/>
        </w:rPr>
        <w:t>Headers</w:t>
      </w:r>
    </w:p>
    <w:p w14:paraId="3A074BE6" w14:textId="77777777" w:rsidR="00D60959" w:rsidRPr="00D60959" w:rsidRDefault="00D60959" w:rsidP="00D60959">
      <w:pPr>
        <w:pStyle w:val="af7"/>
        <w:numPr>
          <w:ilvl w:val="3"/>
          <w:numId w:val="7"/>
        </w:numPr>
      </w:pPr>
      <w:r>
        <w:rPr>
          <w:lang w:val="en-US"/>
        </w:rPr>
        <w:t>IterSolvers.h</w:t>
      </w:r>
    </w:p>
    <w:p w14:paraId="44F77B1D" w14:textId="77777777" w:rsidR="00D60959" w:rsidRPr="00D60959" w:rsidRDefault="00D60959" w:rsidP="00D60959">
      <w:pPr>
        <w:pStyle w:val="af7"/>
        <w:numPr>
          <w:ilvl w:val="3"/>
          <w:numId w:val="7"/>
        </w:numPr>
      </w:pPr>
      <w:r>
        <w:rPr>
          <w:lang w:val="en-US"/>
        </w:rPr>
        <w:t>LU.h</w:t>
      </w:r>
    </w:p>
    <w:p w14:paraId="653AE917" w14:textId="77777777" w:rsidR="00D60959" w:rsidRPr="00D60959" w:rsidRDefault="00D60959" w:rsidP="00D60959">
      <w:pPr>
        <w:pStyle w:val="af7"/>
        <w:numPr>
          <w:ilvl w:val="3"/>
          <w:numId w:val="7"/>
        </w:numPr>
      </w:pPr>
      <w:r>
        <w:rPr>
          <w:lang w:val="en-US"/>
        </w:rPr>
        <w:t>SparseMatrix.h</w:t>
      </w:r>
    </w:p>
    <w:p w14:paraId="200D043B" w14:textId="77777777" w:rsidR="00D60959" w:rsidRPr="00D60959" w:rsidRDefault="00D60959" w:rsidP="00D60959">
      <w:pPr>
        <w:pStyle w:val="af7"/>
        <w:numPr>
          <w:ilvl w:val="2"/>
          <w:numId w:val="7"/>
        </w:numPr>
      </w:pPr>
      <w:r>
        <w:rPr>
          <w:lang w:val="en-US"/>
        </w:rPr>
        <w:t>Resourses</w:t>
      </w:r>
    </w:p>
    <w:p w14:paraId="2E67FBFD" w14:textId="77777777" w:rsidR="00D60959" w:rsidRPr="00D60959" w:rsidRDefault="00D60959" w:rsidP="00D60959">
      <w:pPr>
        <w:pStyle w:val="af7"/>
        <w:numPr>
          <w:ilvl w:val="3"/>
          <w:numId w:val="7"/>
        </w:numPr>
      </w:pPr>
      <w:r>
        <w:rPr>
          <w:lang w:val="en-US"/>
        </w:rPr>
        <w:t>IterSolvers.cpp</w:t>
      </w:r>
    </w:p>
    <w:p w14:paraId="663AE75C" w14:textId="77777777" w:rsidR="00D60959" w:rsidRPr="00D60959" w:rsidRDefault="00D60959" w:rsidP="00D60959">
      <w:pPr>
        <w:pStyle w:val="af7"/>
        <w:numPr>
          <w:ilvl w:val="3"/>
          <w:numId w:val="7"/>
        </w:numPr>
      </w:pPr>
      <w:r>
        <w:rPr>
          <w:lang w:val="en-US"/>
        </w:rPr>
        <w:t>LU.cpp</w:t>
      </w:r>
    </w:p>
    <w:p w14:paraId="7CCA9513" w14:textId="77777777" w:rsidR="00D60959" w:rsidRPr="00D60959" w:rsidRDefault="00D60959" w:rsidP="00D60959">
      <w:pPr>
        <w:pStyle w:val="af7"/>
        <w:numPr>
          <w:ilvl w:val="3"/>
          <w:numId w:val="7"/>
        </w:numPr>
      </w:pPr>
      <w:r>
        <w:rPr>
          <w:lang w:val="en-US"/>
        </w:rPr>
        <w:t>SparseMatrix.cpp</w:t>
      </w:r>
    </w:p>
    <w:p w14:paraId="02C6063F" w14:textId="77777777" w:rsidR="00D60959" w:rsidRDefault="00D60959" w:rsidP="00D60959"/>
    <w:p w14:paraId="01EA5A9C" w14:textId="77777777" w:rsidR="00D60959" w:rsidRDefault="00D60959" w:rsidP="00D60959">
      <w:r>
        <w:t xml:space="preserve">Файл </w:t>
      </w:r>
      <w:r w:rsidRPr="00D60959">
        <w:rPr>
          <w:rStyle w:val="af8"/>
        </w:rPr>
        <w:t>CMakeLists.txt</w:t>
      </w:r>
      <w:r w:rsidRPr="00D60959">
        <w:t xml:space="preserve"> </w:t>
      </w:r>
      <w:r>
        <w:t>имеет следующее содержание:</w:t>
      </w:r>
    </w:p>
    <w:p w14:paraId="16A2BD3D" w14:textId="77777777" w:rsidR="00D60959" w:rsidRPr="00D60959" w:rsidRDefault="00D60959" w:rsidP="00D60959">
      <w:pPr>
        <w:pStyle w:val="af7"/>
        <w:rPr>
          <w:color w:val="3B3B3B"/>
          <w:lang w:val="en-US" w:eastAsia="ru-RU"/>
        </w:rPr>
      </w:pPr>
      <w:r w:rsidRPr="00D60959">
        <w:rPr>
          <w:lang w:val="en-US" w:eastAsia="ru-RU"/>
        </w:rPr>
        <w:t>cmake_minimum_required</w:t>
      </w:r>
      <w:r w:rsidRPr="00D60959">
        <w:rPr>
          <w:color w:val="3B3B3B"/>
          <w:lang w:val="en-US" w:eastAsia="ru-RU"/>
        </w:rPr>
        <w:t>(VERSION 3.0.0)</w:t>
      </w:r>
    </w:p>
    <w:p w14:paraId="7C4277DC" w14:textId="77777777" w:rsidR="00D60959" w:rsidRPr="00D60959" w:rsidRDefault="00D60959" w:rsidP="00D60959">
      <w:pPr>
        <w:pStyle w:val="af7"/>
        <w:rPr>
          <w:color w:val="3B3B3B"/>
          <w:lang w:val="en-US" w:eastAsia="ru-RU"/>
        </w:rPr>
      </w:pPr>
      <w:r w:rsidRPr="00D60959">
        <w:rPr>
          <w:lang w:val="en-US" w:eastAsia="ru-RU"/>
        </w:rPr>
        <w:t>project</w:t>
      </w:r>
      <w:r w:rsidRPr="00D60959">
        <w:rPr>
          <w:color w:val="3B3B3B"/>
          <w:lang w:val="en-US" w:eastAsia="ru-RU"/>
        </w:rPr>
        <w:t>(</w:t>
      </w:r>
    </w:p>
    <w:p w14:paraId="1CFD4008" w14:textId="77777777" w:rsidR="00D60959" w:rsidRPr="00D60959" w:rsidRDefault="00D60959" w:rsidP="00D60959">
      <w:pPr>
        <w:pStyle w:val="af7"/>
        <w:rPr>
          <w:color w:val="3B3B3B"/>
          <w:lang w:val="en-US" w:eastAsia="ru-RU"/>
        </w:rPr>
      </w:pPr>
      <w:r w:rsidRPr="00D60959">
        <w:rPr>
          <w:color w:val="3B3B3B"/>
          <w:lang w:val="en-US" w:eastAsia="ru-RU"/>
        </w:rPr>
        <w:t>   2d_bilinear_polar_hyperbolic</w:t>
      </w:r>
    </w:p>
    <w:p w14:paraId="3A8E4627" w14:textId="77777777" w:rsidR="00D60959" w:rsidRPr="00D60959" w:rsidRDefault="00D60959" w:rsidP="00D60959">
      <w:pPr>
        <w:pStyle w:val="af7"/>
        <w:rPr>
          <w:color w:val="3B3B3B"/>
          <w:lang w:val="en-US" w:eastAsia="ru-RU"/>
        </w:rPr>
      </w:pPr>
      <w:r w:rsidRPr="00D60959">
        <w:rPr>
          <w:color w:val="3B3B3B"/>
          <w:lang w:val="en-US" w:eastAsia="ru-RU"/>
        </w:rPr>
        <w:t>   VERSION 0.1.0</w:t>
      </w:r>
    </w:p>
    <w:p w14:paraId="7F261870" w14:textId="77777777" w:rsidR="00D60959" w:rsidRPr="00D60959" w:rsidRDefault="00D60959" w:rsidP="00D60959">
      <w:pPr>
        <w:pStyle w:val="af7"/>
        <w:rPr>
          <w:color w:val="3B3B3B"/>
          <w:lang w:val="en-US" w:eastAsia="ru-RU"/>
        </w:rPr>
      </w:pPr>
      <w:r w:rsidRPr="00D60959">
        <w:rPr>
          <w:color w:val="3B3B3B"/>
          <w:lang w:val="en-US" w:eastAsia="ru-RU"/>
        </w:rPr>
        <w:t>   LANGUAGES CXX</w:t>
      </w:r>
    </w:p>
    <w:p w14:paraId="73846B75" w14:textId="77777777" w:rsidR="00D60959" w:rsidRPr="00D60959" w:rsidRDefault="00D60959" w:rsidP="00D60959">
      <w:pPr>
        <w:pStyle w:val="af7"/>
        <w:rPr>
          <w:color w:val="3B3B3B"/>
          <w:lang w:val="en-US" w:eastAsia="ru-RU"/>
        </w:rPr>
      </w:pPr>
      <w:r w:rsidRPr="00D60959">
        <w:rPr>
          <w:color w:val="3B3B3B"/>
          <w:lang w:val="en-US" w:eastAsia="ru-RU"/>
        </w:rPr>
        <w:t>)</w:t>
      </w:r>
    </w:p>
    <w:p w14:paraId="3A1B6190" w14:textId="77777777" w:rsidR="00D60959" w:rsidRPr="00D60959" w:rsidRDefault="00D60959" w:rsidP="00D60959">
      <w:pPr>
        <w:pStyle w:val="af7"/>
        <w:rPr>
          <w:color w:val="3B3B3B"/>
          <w:lang w:val="en-US" w:eastAsia="ru-RU"/>
        </w:rPr>
      </w:pPr>
    </w:p>
    <w:p w14:paraId="477AA71B" w14:textId="77777777" w:rsidR="00D60959" w:rsidRPr="00D60959" w:rsidRDefault="00D60959" w:rsidP="00D60959">
      <w:pPr>
        <w:pStyle w:val="af7"/>
        <w:rPr>
          <w:color w:val="3B3B3B"/>
          <w:lang w:val="en-US" w:eastAsia="ru-RU"/>
        </w:rPr>
      </w:pPr>
      <w:r w:rsidRPr="00D60959">
        <w:rPr>
          <w:lang w:val="en-US" w:eastAsia="ru-RU"/>
        </w:rPr>
        <w:t>add_library</w:t>
      </w:r>
      <w:r w:rsidRPr="00D60959">
        <w:rPr>
          <w:color w:val="3B3B3B"/>
          <w:lang w:val="en-US" w:eastAsia="ru-RU"/>
        </w:rPr>
        <w:t>(</w:t>
      </w:r>
    </w:p>
    <w:p w14:paraId="47698FD3" w14:textId="77777777" w:rsidR="00D60959" w:rsidRPr="00D60959" w:rsidRDefault="00D60959" w:rsidP="00D60959">
      <w:pPr>
        <w:pStyle w:val="af7"/>
        <w:rPr>
          <w:color w:val="3B3B3B"/>
          <w:lang w:val="en-US" w:eastAsia="ru-RU"/>
        </w:rPr>
      </w:pPr>
      <w:r w:rsidRPr="00D60959">
        <w:rPr>
          <w:color w:val="3B3B3B"/>
          <w:lang w:val="en-US" w:eastAsia="ru-RU"/>
        </w:rPr>
        <w:t>   IterSolvers</w:t>
      </w:r>
    </w:p>
    <w:p w14:paraId="37BF6366" w14:textId="77777777" w:rsidR="00D60959" w:rsidRPr="00D60959" w:rsidRDefault="00D60959" w:rsidP="00D60959">
      <w:pPr>
        <w:pStyle w:val="af7"/>
        <w:rPr>
          <w:color w:val="3B3B3B"/>
          <w:lang w:val="en-US" w:eastAsia="ru-RU"/>
        </w:rPr>
      </w:pPr>
      <w:r w:rsidRPr="00D60959">
        <w:rPr>
          <w:color w:val="3B3B3B"/>
          <w:lang w:val="en-US" w:eastAsia="ru-RU"/>
        </w:rPr>
        <w:t>   STATIC</w:t>
      </w:r>
    </w:p>
    <w:p w14:paraId="4455206A" w14:textId="77777777" w:rsidR="00D60959" w:rsidRPr="00D60959" w:rsidRDefault="00D60959" w:rsidP="00D60959">
      <w:pPr>
        <w:pStyle w:val="af7"/>
        <w:rPr>
          <w:color w:val="3B3B3B"/>
          <w:lang w:val="en-US" w:eastAsia="ru-RU"/>
        </w:rPr>
      </w:pPr>
      <w:r w:rsidRPr="00D60959">
        <w:rPr>
          <w:color w:val="3B3B3B"/>
          <w:lang w:val="en-US" w:eastAsia="ru-RU"/>
        </w:rPr>
        <w:t>   ./lib/three_steppers/Resourses/IterSolvers.cpp</w:t>
      </w:r>
    </w:p>
    <w:p w14:paraId="10C94C9D" w14:textId="77777777" w:rsidR="00D60959" w:rsidRPr="00D60959" w:rsidRDefault="00D60959" w:rsidP="00D60959">
      <w:pPr>
        <w:pStyle w:val="af7"/>
        <w:rPr>
          <w:color w:val="3B3B3B"/>
          <w:lang w:val="en-US" w:eastAsia="ru-RU"/>
        </w:rPr>
      </w:pPr>
      <w:r w:rsidRPr="00D60959">
        <w:rPr>
          <w:color w:val="3B3B3B"/>
          <w:lang w:val="en-US" w:eastAsia="ru-RU"/>
        </w:rPr>
        <w:t>)</w:t>
      </w:r>
    </w:p>
    <w:p w14:paraId="158CEF2A" w14:textId="77777777" w:rsidR="00D60959" w:rsidRPr="00D60959" w:rsidRDefault="00D60959" w:rsidP="00D60959">
      <w:pPr>
        <w:pStyle w:val="af7"/>
        <w:rPr>
          <w:color w:val="3B3B3B"/>
          <w:lang w:val="en-US" w:eastAsia="ru-RU"/>
        </w:rPr>
      </w:pPr>
    </w:p>
    <w:p w14:paraId="5ABFE6B6" w14:textId="77777777" w:rsidR="00D60959" w:rsidRPr="00D60959" w:rsidRDefault="00D60959" w:rsidP="00D60959">
      <w:pPr>
        <w:pStyle w:val="af7"/>
        <w:rPr>
          <w:color w:val="3B3B3B"/>
          <w:lang w:val="en-US" w:eastAsia="ru-RU"/>
        </w:rPr>
      </w:pPr>
      <w:r w:rsidRPr="00D60959">
        <w:rPr>
          <w:lang w:val="en-US" w:eastAsia="ru-RU"/>
        </w:rPr>
        <w:t>add_library</w:t>
      </w:r>
      <w:r w:rsidRPr="00D60959">
        <w:rPr>
          <w:color w:val="3B3B3B"/>
          <w:lang w:val="en-US" w:eastAsia="ru-RU"/>
        </w:rPr>
        <w:t>(</w:t>
      </w:r>
    </w:p>
    <w:p w14:paraId="0F02C6C3" w14:textId="77777777" w:rsidR="00D60959" w:rsidRPr="00D60959" w:rsidRDefault="00D60959" w:rsidP="00D60959">
      <w:pPr>
        <w:pStyle w:val="af7"/>
        <w:rPr>
          <w:color w:val="3B3B3B"/>
          <w:lang w:val="en-US" w:eastAsia="ru-RU"/>
        </w:rPr>
      </w:pPr>
      <w:r w:rsidRPr="00D60959">
        <w:rPr>
          <w:color w:val="3B3B3B"/>
          <w:lang w:val="en-US" w:eastAsia="ru-RU"/>
        </w:rPr>
        <w:t>   LU</w:t>
      </w:r>
    </w:p>
    <w:p w14:paraId="788FD6DE" w14:textId="77777777" w:rsidR="00D60959" w:rsidRPr="00D60959" w:rsidRDefault="00D60959" w:rsidP="00D60959">
      <w:pPr>
        <w:pStyle w:val="af7"/>
        <w:rPr>
          <w:color w:val="3B3B3B"/>
          <w:lang w:val="en-US" w:eastAsia="ru-RU"/>
        </w:rPr>
      </w:pPr>
      <w:r w:rsidRPr="00D60959">
        <w:rPr>
          <w:color w:val="3B3B3B"/>
          <w:lang w:val="en-US" w:eastAsia="ru-RU"/>
        </w:rPr>
        <w:t>   STATIC</w:t>
      </w:r>
    </w:p>
    <w:p w14:paraId="4132ED0C" w14:textId="77777777" w:rsidR="00D60959" w:rsidRPr="00D60959" w:rsidRDefault="00D60959" w:rsidP="00D60959">
      <w:pPr>
        <w:pStyle w:val="af7"/>
        <w:rPr>
          <w:color w:val="3B3B3B"/>
          <w:lang w:val="en-US" w:eastAsia="ru-RU"/>
        </w:rPr>
      </w:pPr>
      <w:r w:rsidRPr="00D60959">
        <w:rPr>
          <w:color w:val="3B3B3B"/>
          <w:lang w:val="en-US" w:eastAsia="ru-RU"/>
        </w:rPr>
        <w:t>   ./lib/three_steppers/Resourses/LU.cpp</w:t>
      </w:r>
    </w:p>
    <w:p w14:paraId="59BCBC80" w14:textId="77777777" w:rsidR="00D60959" w:rsidRPr="00D60959" w:rsidRDefault="00D60959" w:rsidP="00D60959">
      <w:pPr>
        <w:pStyle w:val="af7"/>
        <w:rPr>
          <w:color w:val="3B3B3B"/>
          <w:lang w:val="en-US" w:eastAsia="ru-RU"/>
        </w:rPr>
      </w:pPr>
      <w:r w:rsidRPr="00D60959">
        <w:rPr>
          <w:color w:val="3B3B3B"/>
          <w:lang w:val="en-US" w:eastAsia="ru-RU"/>
        </w:rPr>
        <w:t>)</w:t>
      </w:r>
    </w:p>
    <w:p w14:paraId="38985DDB" w14:textId="77777777" w:rsidR="00D60959" w:rsidRPr="00D60959" w:rsidRDefault="00D60959" w:rsidP="00D60959">
      <w:pPr>
        <w:pStyle w:val="af7"/>
        <w:rPr>
          <w:color w:val="3B3B3B"/>
          <w:lang w:val="en-US" w:eastAsia="ru-RU"/>
        </w:rPr>
      </w:pPr>
    </w:p>
    <w:p w14:paraId="48556EDA" w14:textId="77777777" w:rsidR="00D60959" w:rsidRPr="00D60959" w:rsidRDefault="00D60959" w:rsidP="00D60959">
      <w:pPr>
        <w:pStyle w:val="af7"/>
        <w:rPr>
          <w:color w:val="3B3B3B"/>
          <w:lang w:val="en-US" w:eastAsia="ru-RU"/>
        </w:rPr>
      </w:pPr>
      <w:r w:rsidRPr="00D60959">
        <w:rPr>
          <w:lang w:val="en-US" w:eastAsia="ru-RU"/>
        </w:rPr>
        <w:t>add_library</w:t>
      </w:r>
      <w:r w:rsidRPr="00D60959">
        <w:rPr>
          <w:color w:val="3B3B3B"/>
          <w:lang w:val="en-US" w:eastAsia="ru-RU"/>
        </w:rPr>
        <w:t>(</w:t>
      </w:r>
    </w:p>
    <w:p w14:paraId="108A884D" w14:textId="77777777" w:rsidR="00D60959" w:rsidRPr="00D60959" w:rsidRDefault="00D60959" w:rsidP="00D60959">
      <w:pPr>
        <w:pStyle w:val="af7"/>
        <w:rPr>
          <w:color w:val="3B3B3B"/>
          <w:lang w:val="en-US" w:eastAsia="ru-RU"/>
        </w:rPr>
      </w:pPr>
      <w:r w:rsidRPr="00D60959">
        <w:rPr>
          <w:color w:val="3B3B3B"/>
          <w:lang w:val="en-US" w:eastAsia="ru-RU"/>
        </w:rPr>
        <w:t>   SparseMatrix</w:t>
      </w:r>
    </w:p>
    <w:p w14:paraId="2D9BA30D" w14:textId="77777777" w:rsidR="00D60959" w:rsidRPr="00D60959" w:rsidRDefault="00D60959" w:rsidP="00D60959">
      <w:pPr>
        <w:pStyle w:val="af7"/>
        <w:rPr>
          <w:color w:val="3B3B3B"/>
          <w:lang w:val="en-US" w:eastAsia="ru-RU"/>
        </w:rPr>
      </w:pPr>
      <w:r w:rsidRPr="00D60959">
        <w:rPr>
          <w:color w:val="3B3B3B"/>
          <w:lang w:val="en-US" w:eastAsia="ru-RU"/>
        </w:rPr>
        <w:t>   STATIC</w:t>
      </w:r>
    </w:p>
    <w:p w14:paraId="46CB0296" w14:textId="77777777" w:rsidR="00D60959" w:rsidRPr="00D60959" w:rsidRDefault="00D60959" w:rsidP="00D60959">
      <w:pPr>
        <w:pStyle w:val="af7"/>
        <w:rPr>
          <w:color w:val="3B3B3B"/>
          <w:lang w:val="en-US" w:eastAsia="ru-RU"/>
        </w:rPr>
      </w:pPr>
      <w:r w:rsidRPr="00D60959">
        <w:rPr>
          <w:color w:val="3B3B3B"/>
          <w:lang w:val="en-US" w:eastAsia="ru-RU"/>
        </w:rPr>
        <w:t>   ./lib/three_steppers/Resourses/SparseMatrix.cpp</w:t>
      </w:r>
    </w:p>
    <w:p w14:paraId="752F1EAA" w14:textId="77777777" w:rsidR="00D60959" w:rsidRPr="00D60959" w:rsidRDefault="00D60959" w:rsidP="00D60959">
      <w:pPr>
        <w:pStyle w:val="af7"/>
        <w:rPr>
          <w:color w:val="3B3B3B"/>
          <w:lang w:val="en-US" w:eastAsia="ru-RU"/>
        </w:rPr>
      </w:pPr>
      <w:r w:rsidRPr="00D60959">
        <w:rPr>
          <w:color w:val="3B3B3B"/>
          <w:lang w:val="en-US" w:eastAsia="ru-RU"/>
        </w:rPr>
        <w:t>)</w:t>
      </w:r>
    </w:p>
    <w:p w14:paraId="2BB8485C" w14:textId="77777777" w:rsidR="00D60959" w:rsidRPr="00D60959" w:rsidRDefault="00D60959" w:rsidP="00D60959">
      <w:pPr>
        <w:pStyle w:val="af7"/>
        <w:rPr>
          <w:color w:val="3B3B3B"/>
          <w:lang w:val="en-US" w:eastAsia="ru-RU"/>
        </w:rPr>
      </w:pPr>
    </w:p>
    <w:p w14:paraId="57BCBAC7" w14:textId="77777777" w:rsidR="00D60959" w:rsidRPr="00D60959" w:rsidRDefault="00D60959" w:rsidP="00D60959">
      <w:pPr>
        <w:pStyle w:val="af7"/>
        <w:rPr>
          <w:color w:val="3B3B3B"/>
          <w:lang w:val="en-US" w:eastAsia="ru-RU"/>
        </w:rPr>
      </w:pPr>
      <w:r w:rsidRPr="00D60959">
        <w:rPr>
          <w:lang w:val="en-US" w:eastAsia="ru-RU"/>
        </w:rPr>
        <w:t>add_executable</w:t>
      </w:r>
      <w:r w:rsidRPr="00D60959">
        <w:rPr>
          <w:color w:val="3B3B3B"/>
          <w:lang w:val="en-US" w:eastAsia="ru-RU"/>
        </w:rPr>
        <w:t>(</w:t>
      </w:r>
      <w:r w:rsidRPr="00D60959">
        <w:rPr>
          <w:lang w:val="en-US" w:eastAsia="ru-RU"/>
        </w:rPr>
        <w:t>${PROJECT_NAME}</w:t>
      </w:r>
      <w:r w:rsidRPr="00D60959">
        <w:rPr>
          <w:color w:val="3B3B3B"/>
          <w:lang w:val="en-US" w:eastAsia="ru-RU"/>
        </w:rPr>
        <w:t xml:space="preserve"> ./lib/main.cpp)</w:t>
      </w:r>
    </w:p>
    <w:p w14:paraId="7E563776" w14:textId="77777777" w:rsidR="00D60959" w:rsidRPr="00D60959" w:rsidRDefault="00D60959" w:rsidP="00D60959">
      <w:pPr>
        <w:pStyle w:val="af7"/>
        <w:rPr>
          <w:color w:val="3B3B3B"/>
          <w:lang w:val="en-US" w:eastAsia="ru-RU"/>
        </w:rPr>
      </w:pPr>
    </w:p>
    <w:p w14:paraId="4C9A9B88" w14:textId="77777777" w:rsidR="00D60959" w:rsidRPr="00D60959" w:rsidRDefault="00D60959" w:rsidP="00D60959">
      <w:pPr>
        <w:pStyle w:val="af7"/>
        <w:rPr>
          <w:color w:val="3B3B3B"/>
          <w:lang w:val="en-US" w:eastAsia="ru-RU"/>
        </w:rPr>
      </w:pPr>
      <w:r w:rsidRPr="00D60959">
        <w:rPr>
          <w:lang w:val="en-US" w:eastAsia="ru-RU"/>
        </w:rPr>
        <w:t>target_link_libraries</w:t>
      </w:r>
      <w:r w:rsidRPr="00D60959">
        <w:rPr>
          <w:color w:val="3B3B3B"/>
          <w:lang w:val="en-US" w:eastAsia="ru-RU"/>
        </w:rPr>
        <w:t>(</w:t>
      </w:r>
    </w:p>
    <w:p w14:paraId="624D9F60" w14:textId="77777777" w:rsidR="00D60959" w:rsidRPr="00D60959" w:rsidRDefault="00D60959" w:rsidP="00D60959">
      <w:pPr>
        <w:pStyle w:val="af7"/>
        <w:rPr>
          <w:color w:val="3B3B3B"/>
          <w:lang w:val="en-US" w:eastAsia="ru-RU"/>
        </w:rPr>
      </w:pPr>
      <w:r w:rsidRPr="00D60959">
        <w:rPr>
          <w:color w:val="3B3B3B"/>
          <w:lang w:val="en-US" w:eastAsia="ru-RU"/>
        </w:rPr>
        <w:t>   </w:t>
      </w:r>
      <w:r w:rsidRPr="00D60959">
        <w:rPr>
          <w:lang w:val="en-US" w:eastAsia="ru-RU"/>
        </w:rPr>
        <w:t>${PROJECT_NAME}</w:t>
      </w:r>
    </w:p>
    <w:p w14:paraId="56E80016" w14:textId="77777777" w:rsidR="00D60959" w:rsidRPr="00D60959" w:rsidRDefault="00D60959" w:rsidP="00D60959">
      <w:pPr>
        <w:pStyle w:val="af7"/>
        <w:rPr>
          <w:color w:val="3B3B3B"/>
          <w:lang w:val="en-US" w:eastAsia="ru-RU"/>
        </w:rPr>
      </w:pPr>
      <w:r w:rsidRPr="00D60959">
        <w:rPr>
          <w:color w:val="3B3B3B"/>
          <w:lang w:val="en-US" w:eastAsia="ru-RU"/>
        </w:rPr>
        <w:t>   IterSolvers</w:t>
      </w:r>
    </w:p>
    <w:p w14:paraId="1D584082" w14:textId="77777777" w:rsidR="00D60959" w:rsidRPr="00D60959" w:rsidRDefault="00D60959" w:rsidP="00D60959">
      <w:pPr>
        <w:pStyle w:val="af7"/>
        <w:rPr>
          <w:color w:val="3B3B3B"/>
          <w:lang w:val="en-US" w:eastAsia="ru-RU"/>
        </w:rPr>
      </w:pPr>
      <w:r w:rsidRPr="00D60959">
        <w:rPr>
          <w:color w:val="3B3B3B"/>
          <w:lang w:val="en-US" w:eastAsia="ru-RU"/>
        </w:rPr>
        <w:t>   LU</w:t>
      </w:r>
    </w:p>
    <w:p w14:paraId="5DAF8002" w14:textId="77777777" w:rsidR="00D60959" w:rsidRPr="00D60959" w:rsidRDefault="00D60959" w:rsidP="00D60959">
      <w:pPr>
        <w:pStyle w:val="af7"/>
        <w:rPr>
          <w:color w:val="3B3B3B"/>
          <w:lang w:val="en-US" w:eastAsia="ru-RU"/>
        </w:rPr>
      </w:pPr>
      <w:r w:rsidRPr="00D60959">
        <w:rPr>
          <w:color w:val="3B3B3B"/>
          <w:lang w:val="en-US" w:eastAsia="ru-RU"/>
        </w:rPr>
        <w:t>   SparseMatrix</w:t>
      </w:r>
    </w:p>
    <w:p w14:paraId="30CEC330" w14:textId="77777777" w:rsidR="00D60959" w:rsidRPr="00D60959" w:rsidRDefault="00D60959" w:rsidP="00D60959">
      <w:pPr>
        <w:pStyle w:val="af7"/>
        <w:rPr>
          <w:color w:val="3B3B3B"/>
          <w:lang w:val="en-US" w:eastAsia="ru-RU"/>
        </w:rPr>
      </w:pPr>
      <w:r w:rsidRPr="00D60959">
        <w:rPr>
          <w:color w:val="3B3B3B"/>
          <w:lang w:val="en-US" w:eastAsia="ru-RU"/>
        </w:rPr>
        <w:t>)</w:t>
      </w:r>
    </w:p>
    <w:p w14:paraId="0722E8F3" w14:textId="77777777" w:rsidR="00D60959" w:rsidRPr="00D60959" w:rsidRDefault="00D60959" w:rsidP="00D60959">
      <w:pPr>
        <w:pStyle w:val="af7"/>
        <w:rPr>
          <w:color w:val="3B3B3B"/>
          <w:lang w:val="en-US" w:eastAsia="ru-RU"/>
        </w:rPr>
      </w:pPr>
    </w:p>
    <w:p w14:paraId="614F63F4" w14:textId="77777777" w:rsidR="00D60959" w:rsidRPr="00D60959" w:rsidRDefault="00D60959" w:rsidP="00D60959">
      <w:pPr>
        <w:pStyle w:val="af7"/>
        <w:rPr>
          <w:color w:val="3B3B3B"/>
          <w:lang w:val="en-US" w:eastAsia="ru-RU"/>
        </w:rPr>
      </w:pPr>
      <w:r w:rsidRPr="00D60959">
        <w:rPr>
          <w:lang w:val="en-US" w:eastAsia="ru-RU"/>
        </w:rPr>
        <w:t>set</w:t>
      </w:r>
      <w:r w:rsidRPr="00D60959">
        <w:rPr>
          <w:color w:val="3B3B3B"/>
          <w:lang w:val="en-US" w:eastAsia="ru-RU"/>
        </w:rPr>
        <w:t xml:space="preserve">(CPACK_PROJECT_NAME </w:t>
      </w:r>
      <w:r w:rsidRPr="00D60959">
        <w:rPr>
          <w:lang w:val="en-US" w:eastAsia="ru-RU"/>
        </w:rPr>
        <w:t>${PROJECT_NAME}</w:t>
      </w:r>
      <w:r w:rsidRPr="00D60959">
        <w:rPr>
          <w:color w:val="3B3B3B"/>
          <w:lang w:val="en-US" w:eastAsia="ru-RU"/>
        </w:rPr>
        <w:t>)</w:t>
      </w:r>
    </w:p>
    <w:p w14:paraId="3DBA71E4" w14:textId="77777777" w:rsidR="00D60959" w:rsidRPr="00D60959" w:rsidRDefault="00D60959" w:rsidP="00D60959">
      <w:pPr>
        <w:pStyle w:val="af7"/>
        <w:rPr>
          <w:color w:val="3B3B3B"/>
          <w:lang w:val="en-US" w:eastAsia="ru-RU"/>
        </w:rPr>
      </w:pPr>
      <w:r w:rsidRPr="00D60959">
        <w:rPr>
          <w:lang w:val="en-US" w:eastAsia="ru-RU"/>
        </w:rPr>
        <w:t>set</w:t>
      </w:r>
      <w:r w:rsidRPr="00D60959">
        <w:rPr>
          <w:color w:val="3B3B3B"/>
          <w:lang w:val="en-US" w:eastAsia="ru-RU"/>
        </w:rPr>
        <w:t xml:space="preserve">(CPACK_PROJECT_VERSION </w:t>
      </w:r>
      <w:r w:rsidRPr="00D60959">
        <w:rPr>
          <w:lang w:val="en-US" w:eastAsia="ru-RU"/>
        </w:rPr>
        <w:t>${PROJECT_VERSION}</w:t>
      </w:r>
      <w:r w:rsidRPr="00D60959">
        <w:rPr>
          <w:color w:val="3B3B3B"/>
          <w:lang w:val="en-US" w:eastAsia="ru-RU"/>
        </w:rPr>
        <w:t>)</w:t>
      </w:r>
    </w:p>
    <w:p w14:paraId="34B00109" w14:textId="77777777" w:rsidR="00D60959" w:rsidRPr="00D60959" w:rsidRDefault="00D60959" w:rsidP="00D60959">
      <w:pPr>
        <w:pStyle w:val="af7"/>
        <w:rPr>
          <w:color w:val="3B3B3B"/>
          <w:lang w:val="en-US" w:eastAsia="ru-RU"/>
        </w:rPr>
      </w:pPr>
    </w:p>
    <w:p w14:paraId="5F247B80" w14:textId="77777777" w:rsidR="00D60959" w:rsidRPr="00D60959" w:rsidRDefault="00D60959" w:rsidP="00D60959">
      <w:pPr>
        <w:pStyle w:val="af7"/>
        <w:rPr>
          <w:color w:val="3B3B3B"/>
          <w:lang w:val="en-US" w:eastAsia="ru-RU"/>
        </w:rPr>
      </w:pPr>
      <w:r w:rsidRPr="00D60959">
        <w:rPr>
          <w:lang w:val="en-US" w:eastAsia="ru-RU"/>
        </w:rPr>
        <w:t>if</w:t>
      </w:r>
      <w:r w:rsidRPr="00D60959">
        <w:rPr>
          <w:color w:val="3B3B3B"/>
          <w:lang w:val="en-US" w:eastAsia="ru-RU"/>
        </w:rPr>
        <w:t>(MSVC)</w:t>
      </w:r>
    </w:p>
    <w:p w14:paraId="15A2D769" w14:textId="77777777" w:rsidR="00D60959" w:rsidRPr="00D60959" w:rsidRDefault="00D60959" w:rsidP="00D60959">
      <w:pPr>
        <w:pStyle w:val="af7"/>
        <w:rPr>
          <w:color w:val="3B3B3B"/>
          <w:lang w:val="en-US" w:eastAsia="ru-RU"/>
        </w:rPr>
      </w:pPr>
      <w:r w:rsidRPr="00D60959">
        <w:rPr>
          <w:lang w:val="en-US" w:eastAsia="ru-RU"/>
        </w:rPr>
        <w:t>   set</w:t>
      </w:r>
      <w:r w:rsidRPr="00D60959">
        <w:rPr>
          <w:color w:val="3B3B3B"/>
          <w:lang w:val="en-US" w:eastAsia="ru-RU"/>
        </w:rPr>
        <w:t>(</w:t>
      </w:r>
      <w:r w:rsidRPr="00D60959">
        <w:rPr>
          <w:color w:val="001080"/>
          <w:lang w:val="en-US" w:eastAsia="ru-RU"/>
        </w:rPr>
        <w:t>CMAKE_CXX_FLAGS</w:t>
      </w:r>
      <w:r w:rsidRPr="00D60959">
        <w:rPr>
          <w:color w:val="3B3B3B"/>
          <w:lang w:val="en-US" w:eastAsia="ru-RU"/>
        </w:rPr>
        <w:t xml:space="preserve"> </w:t>
      </w:r>
      <w:r w:rsidRPr="00D60959">
        <w:rPr>
          <w:color w:val="A31515"/>
          <w:lang w:val="en-US" w:eastAsia="ru-RU"/>
        </w:rPr>
        <w:t>"${CMAKE_CXX_FLAGS} /std:c++20"</w:t>
      </w:r>
      <w:r w:rsidRPr="00D60959">
        <w:rPr>
          <w:color w:val="3B3B3B"/>
          <w:lang w:val="en-US" w:eastAsia="ru-RU"/>
        </w:rPr>
        <w:t>)</w:t>
      </w:r>
    </w:p>
    <w:p w14:paraId="232E9EEE" w14:textId="77777777" w:rsidR="00D60959" w:rsidRPr="00D60959" w:rsidRDefault="00D60959" w:rsidP="00D60959">
      <w:pPr>
        <w:pStyle w:val="af7"/>
        <w:rPr>
          <w:color w:val="3B3B3B"/>
          <w:lang w:val="en-US" w:eastAsia="ru-RU"/>
        </w:rPr>
      </w:pPr>
      <w:r w:rsidRPr="00D60959">
        <w:rPr>
          <w:lang w:val="en-US" w:eastAsia="ru-RU"/>
        </w:rPr>
        <w:t>else</w:t>
      </w:r>
      <w:r w:rsidRPr="00D60959">
        <w:rPr>
          <w:color w:val="3B3B3B"/>
          <w:lang w:val="en-US" w:eastAsia="ru-RU"/>
        </w:rPr>
        <w:t>()</w:t>
      </w:r>
    </w:p>
    <w:p w14:paraId="4E93C463" w14:textId="77777777" w:rsidR="00D60959" w:rsidRPr="00D60959" w:rsidRDefault="00D60959" w:rsidP="00D60959">
      <w:pPr>
        <w:pStyle w:val="af7"/>
        <w:rPr>
          <w:color w:val="3B3B3B"/>
          <w:lang w:val="en-US" w:eastAsia="ru-RU"/>
        </w:rPr>
      </w:pPr>
      <w:r w:rsidRPr="00D60959">
        <w:rPr>
          <w:lang w:val="en-US" w:eastAsia="ru-RU"/>
        </w:rPr>
        <w:t>   set</w:t>
      </w:r>
      <w:r w:rsidRPr="00D60959">
        <w:rPr>
          <w:color w:val="3B3B3B"/>
          <w:lang w:val="en-US" w:eastAsia="ru-RU"/>
        </w:rPr>
        <w:t>(CMAKE_CXX_STANDARD 20)</w:t>
      </w:r>
    </w:p>
    <w:p w14:paraId="15E1DF16" w14:textId="77777777" w:rsidR="00D60959" w:rsidRPr="00A84730" w:rsidRDefault="00D60959" w:rsidP="00D60959">
      <w:pPr>
        <w:pStyle w:val="af7"/>
        <w:rPr>
          <w:color w:val="3B3B3B"/>
          <w:lang w:val="en-US" w:eastAsia="ru-RU"/>
        </w:rPr>
      </w:pPr>
      <w:r w:rsidRPr="00A84730">
        <w:rPr>
          <w:lang w:val="en-US" w:eastAsia="ru-RU"/>
        </w:rPr>
        <w:t>endif</w:t>
      </w:r>
      <w:r w:rsidRPr="00A84730">
        <w:rPr>
          <w:color w:val="3B3B3B"/>
          <w:lang w:val="en-US" w:eastAsia="ru-RU"/>
        </w:rPr>
        <w:t>(MSVC)</w:t>
      </w:r>
    </w:p>
    <w:p w14:paraId="15380FA9" w14:textId="77777777" w:rsidR="00D60959" w:rsidRPr="00A84730" w:rsidRDefault="00D60959" w:rsidP="00D60959">
      <w:pPr>
        <w:pStyle w:val="af7"/>
        <w:rPr>
          <w:color w:val="3B3B3B"/>
          <w:lang w:val="en-US" w:eastAsia="ru-RU"/>
        </w:rPr>
      </w:pPr>
    </w:p>
    <w:p w14:paraId="22BD7082" w14:textId="77777777" w:rsidR="00D60959" w:rsidRPr="00A84730" w:rsidRDefault="00D60959" w:rsidP="00D60959">
      <w:pPr>
        <w:pStyle w:val="af7"/>
        <w:rPr>
          <w:color w:val="3B3B3B"/>
          <w:lang w:val="en-US" w:eastAsia="ru-RU"/>
        </w:rPr>
      </w:pPr>
      <w:r w:rsidRPr="00A84730">
        <w:rPr>
          <w:lang w:val="en-US" w:eastAsia="ru-RU"/>
        </w:rPr>
        <w:t>include</w:t>
      </w:r>
      <w:r w:rsidRPr="00A84730">
        <w:rPr>
          <w:color w:val="3B3B3B"/>
          <w:lang w:val="en-US" w:eastAsia="ru-RU"/>
        </w:rPr>
        <w:t>(CPack)</w:t>
      </w:r>
    </w:p>
    <w:p w14:paraId="5891E1D9" w14:textId="77777777" w:rsidR="00D60959" w:rsidRPr="00A84730" w:rsidRDefault="00D60959" w:rsidP="00D60959">
      <w:pPr>
        <w:rPr>
          <w:lang w:val="en-US"/>
        </w:rPr>
      </w:pPr>
    </w:p>
    <w:p w14:paraId="6F922BA1" w14:textId="77777777" w:rsidR="00D60959" w:rsidRPr="00A84730" w:rsidRDefault="00D60959">
      <w:pPr>
        <w:spacing w:after="200" w:line="276" w:lineRule="auto"/>
        <w:ind w:firstLine="0"/>
        <w:rPr>
          <w:lang w:val="en-US"/>
        </w:rPr>
      </w:pPr>
      <w:r w:rsidRPr="00A84730">
        <w:rPr>
          <w:lang w:val="en-US"/>
        </w:rPr>
        <w:br w:type="page"/>
      </w:r>
    </w:p>
    <w:p w14:paraId="55A0AB9C" w14:textId="77777777" w:rsidR="00F07EF7" w:rsidRPr="00A84730" w:rsidRDefault="00F07EF7" w:rsidP="00F07EF7">
      <w:pPr>
        <w:pStyle w:val="4"/>
        <w:rPr>
          <w:lang w:val="en-US"/>
        </w:rPr>
      </w:pPr>
      <w:r>
        <w:t>Файл</w:t>
      </w:r>
      <w:r w:rsidRPr="00A84730">
        <w:rPr>
          <w:lang w:val="en-US"/>
        </w:rPr>
        <w:t xml:space="preserve"> </w:t>
      </w:r>
      <w:r w:rsidRPr="00A84730">
        <w:rPr>
          <w:rStyle w:val="af8"/>
          <w:lang w:val="en-US"/>
        </w:rPr>
        <w:t>main.cpp</w:t>
      </w:r>
      <w:r w:rsidRPr="00A84730">
        <w:rPr>
          <w:lang w:val="en-US"/>
        </w:rPr>
        <w:t>:</w:t>
      </w:r>
    </w:p>
    <w:p w14:paraId="0FE45DB6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AF00DB"/>
          <w:lang w:val="en-US" w:eastAsia="ru-RU"/>
        </w:rPr>
        <w:t>#include</w:t>
      </w:r>
      <w:r w:rsidRPr="00F07EF7">
        <w:rPr>
          <w:color w:val="0000FF"/>
          <w:lang w:val="en-US" w:eastAsia="ru-RU"/>
        </w:rPr>
        <w:t xml:space="preserve"> </w:t>
      </w:r>
      <w:r w:rsidRPr="00F07EF7">
        <w:rPr>
          <w:lang w:val="en-US" w:eastAsia="ru-RU"/>
        </w:rPr>
        <w:t>&lt;fstream&gt;</w:t>
      </w:r>
    </w:p>
    <w:p w14:paraId="46EBC10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AF00DB"/>
          <w:lang w:val="en-US" w:eastAsia="ru-RU"/>
        </w:rPr>
        <w:t>#include</w:t>
      </w:r>
      <w:r w:rsidRPr="00F07EF7">
        <w:rPr>
          <w:color w:val="0000FF"/>
          <w:lang w:val="en-US" w:eastAsia="ru-RU"/>
        </w:rPr>
        <w:t xml:space="preserve"> </w:t>
      </w:r>
      <w:r w:rsidRPr="00F07EF7">
        <w:rPr>
          <w:lang w:val="en-US" w:eastAsia="ru-RU"/>
        </w:rPr>
        <w:t>&lt;iostream&gt;</w:t>
      </w:r>
    </w:p>
    <w:p w14:paraId="5D58B59B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AF00DB"/>
          <w:lang w:val="en-US" w:eastAsia="ru-RU"/>
        </w:rPr>
        <w:t>#include</w:t>
      </w:r>
      <w:r w:rsidRPr="00F07EF7">
        <w:rPr>
          <w:color w:val="0000FF"/>
          <w:lang w:val="en-US" w:eastAsia="ru-RU"/>
        </w:rPr>
        <w:t xml:space="preserve"> </w:t>
      </w:r>
      <w:r w:rsidRPr="00F07EF7">
        <w:rPr>
          <w:lang w:val="en-US" w:eastAsia="ru-RU"/>
        </w:rPr>
        <w:t>&lt;vector&gt;</w:t>
      </w:r>
    </w:p>
    <w:p w14:paraId="2F3BDE84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26D43450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AF00DB"/>
          <w:lang w:val="en-US" w:eastAsia="ru-RU"/>
        </w:rPr>
        <w:t>#include</w:t>
      </w:r>
      <w:r w:rsidRPr="00F07EF7">
        <w:rPr>
          <w:color w:val="0000FF"/>
          <w:lang w:val="en-US" w:eastAsia="ru-RU"/>
        </w:rPr>
        <w:t xml:space="preserve"> </w:t>
      </w:r>
      <w:r w:rsidRPr="00F07EF7">
        <w:rPr>
          <w:lang w:val="en-US" w:eastAsia="ru-RU"/>
        </w:rPr>
        <w:t>"gaussian_quadrature/gaussian_quadrature.h"</w:t>
      </w:r>
    </w:p>
    <w:p w14:paraId="35E7AA0B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AF00DB"/>
          <w:lang w:val="en-US" w:eastAsia="ru-RU"/>
        </w:rPr>
        <w:t>#include</w:t>
      </w:r>
      <w:r w:rsidRPr="00F07EF7">
        <w:rPr>
          <w:color w:val="0000FF"/>
          <w:lang w:val="en-US" w:eastAsia="ru-RU"/>
        </w:rPr>
        <w:t xml:space="preserve"> </w:t>
      </w:r>
      <w:r w:rsidRPr="00F07EF7">
        <w:rPr>
          <w:lang w:val="en-US" w:eastAsia="ru-RU"/>
        </w:rPr>
        <w:t>"three_steppers/Headers/IterSolvers.h"</w:t>
      </w:r>
    </w:p>
    <w:p w14:paraId="13733EB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4738C5D8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008000"/>
          <w:lang w:eastAsia="ru-RU"/>
        </w:rPr>
        <w:t>// Файл, содержащий в себе пути до файлов, функции f, lambda и gamma</w:t>
      </w:r>
    </w:p>
    <w:p w14:paraId="680ADC7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AF00DB"/>
          <w:lang w:val="en-US" w:eastAsia="ru-RU"/>
        </w:rPr>
        <w:t>#include</w:t>
      </w:r>
      <w:r w:rsidRPr="00F07EF7">
        <w:rPr>
          <w:color w:val="0000FF"/>
          <w:lang w:val="en-US" w:eastAsia="ru-RU"/>
        </w:rPr>
        <w:t xml:space="preserve"> </w:t>
      </w:r>
      <w:r w:rsidRPr="00F07EF7">
        <w:rPr>
          <w:lang w:val="en-US" w:eastAsia="ru-RU"/>
        </w:rPr>
        <w:t>"Constants.h"</w:t>
      </w:r>
    </w:p>
    <w:p w14:paraId="03B98C4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0046D2E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AF00DB"/>
          <w:lang w:val="en-US" w:eastAsia="ru-RU"/>
        </w:rPr>
        <w:t>using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FF"/>
          <w:lang w:val="en-US" w:eastAsia="ru-RU"/>
        </w:rPr>
        <w:t>namespac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;</w:t>
      </w:r>
    </w:p>
    <w:p w14:paraId="3816160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4258CFA9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AF00DB"/>
          <w:lang w:eastAsia="ru-RU"/>
        </w:rPr>
        <w:t>#pragma</w:t>
      </w:r>
      <w:r w:rsidRPr="00F07EF7">
        <w:rPr>
          <w:color w:val="0000FF"/>
          <w:lang w:eastAsia="ru-RU"/>
        </w:rPr>
        <w:t xml:space="preserve"> </w:t>
      </w:r>
      <w:r w:rsidRPr="00F07EF7">
        <w:rPr>
          <w:color w:val="E50000"/>
          <w:lang w:eastAsia="ru-RU"/>
        </w:rPr>
        <w:t>region</w:t>
      </w:r>
      <w:r w:rsidRPr="00F07EF7">
        <w:rPr>
          <w:color w:val="0000FF"/>
          <w:lang w:eastAsia="ru-RU"/>
        </w:rPr>
        <w:t xml:space="preserve"> </w:t>
      </w:r>
      <w:r w:rsidRPr="00F07EF7">
        <w:rPr>
          <w:color w:val="E50000"/>
          <w:lang w:eastAsia="ru-RU"/>
        </w:rPr>
        <w:t>GLOBAL_OBJECTS</w:t>
      </w:r>
    </w:p>
    <w:p w14:paraId="64234D93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008000"/>
          <w:lang w:eastAsia="ru-RU"/>
        </w:rPr>
        <w:t>// Глобальная разреженная матрица системы</w:t>
      </w:r>
    </w:p>
    <w:p w14:paraId="3963EFAC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267F99"/>
          <w:lang w:eastAsia="ru-RU"/>
        </w:rPr>
        <w:t>SparseMatrix</w:t>
      </w:r>
      <w:r w:rsidRPr="00F07EF7">
        <w:rPr>
          <w:color w:val="3B3B3B"/>
          <w:lang w:eastAsia="ru-RU"/>
        </w:rPr>
        <w:t xml:space="preserve"> </w:t>
      </w:r>
      <w:r w:rsidRPr="00F07EF7">
        <w:rPr>
          <w:color w:val="001080"/>
          <w:lang w:eastAsia="ru-RU"/>
        </w:rPr>
        <w:t>global_mat</w:t>
      </w:r>
      <w:r w:rsidRPr="00F07EF7">
        <w:rPr>
          <w:color w:val="3B3B3B"/>
          <w:lang w:eastAsia="ru-RU"/>
        </w:rPr>
        <w:t>;</w:t>
      </w:r>
    </w:p>
    <w:p w14:paraId="49EE6935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008000"/>
          <w:lang w:eastAsia="ru-RU"/>
        </w:rPr>
        <w:t>// Глобальный вектор системы</w:t>
      </w:r>
    </w:p>
    <w:p w14:paraId="5A46FA4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267F99"/>
          <w:lang w:val="en-US" w:eastAsia="ru-RU"/>
        </w:rPr>
        <w:t>vector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000000"/>
          <w:lang w:val="en-US" w:eastAsia="ru-RU"/>
        </w:rPr>
        <w:t>&g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global_b</w:t>
      </w:r>
      <w:r w:rsidRPr="00F07EF7">
        <w:rPr>
          <w:color w:val="3B3B3B"/>
          <w:lang w:val="en-US" w:eastAsia="ru-RU"/>
        </w:rPr>
        <w:t>;</w:t>
      </w:r>
    </w:p>
    <w:p w14:paraId="6FFC88C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267F99"/>
          <w:lang w:val="en-US" w:eastAsia="ru-RU"/>
        </w:rPr>
        <w:t>vector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000000"/>
          <w:lang w:val="en-US" w:eastAsia="ru-RU"/>
        </w:rPr>
        <w:t>&g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global_d</w:t>
      </w:r>
      <w:r w:rsidRPr="00F07EF7">
        <w:rPr>
          <w:color w:val="3B3B3B"/>
          <w:lang w:val="en-US" w:eastAsia="ru-RU"/>
        </w:rPr>
        <w:t>;</w:t>
      </w:r>
    </w:p>
    <w:p w14:paraId="461908D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 xml:space="preserve">// </w:t>
      </w:r>
      <w:r w:rsidRPr="00F07EF7">
        <w:rPr>
          <w:color w:val="008000"/>
          <w:lang w:eastAsia="ru-RU"/>
        </w:rPr>
        <w:t>Массив</w:t>
      </w:r>
      <w:r w:rsidRPr="00F07EF7">
        <w:rPr>
          <w:color w:val="008000"/>
          <w:lang w:val="en-US" w:eastAsia="ru-RU"/>
        </w:rPr>
        <w:t xml:space="preserve"> </w:t>
      </w:r>
      <w:r w:rsidRPr="00F07EF7">
        <w:rPr>
          <w:color w:val="008000"/>
          <w:lang w:eastAsia="ru-RU"/>
        </w:rPr>
        <w:t>прямоугольников</w:t>
      </w:r>
    </w:p>
    <w:p w14:paraId="497547B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267F99"/>
          <w:lang w:val="en-US" w:eastAsia="ru-RU"/>
        </w:rPr>
        <w:t>vector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267F99"/>
          <w:lang w:val="en-US" w:eastAsia="ru-RU"/>
        </w:rPr>
        <w:t>Rectangle</w:t>
      </w:r>
      <w:r w:rsidRPr="00F07EF7">
        <w:rPr>
          <w:color w:val="000000"/>
          <w:lang w:val="en-US" w:eastAsia="ru-RU"/>
        </w:rPr>
        <w:t>&g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ectangles</w:t>
      </w:r>
      <w:r w:rsidRPr="00F07EF7">
        <w:rPr>
          <w:color w:val="3B3B3B"/>
          <w:lang w:val="en-US" w:eastAsia="ru-RU"/>
        </w:rPr>
        <w:t>;</w:t>
      </w:r>
    </w:p>
    <w:p w14:paraId="334D445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 xml:space="preserve">// </w:t>
      </w:r>
      <w:r w:rsidRPr="00F07EF7">
        <w:rPr>
          <w:color w:val="008000"/>
          <w:lang w:eastAsia="ru-RU"/>
        </w:rPr>
        <w:t>Массив</w:t>
      </w:r>
      <w:r w:rsidRPr="00F07EF7">
        <w:rPr>
          <w:color w:val="008000"/>
          <w:lang w:val="en-US" w:eastAsia="ru-RU"/>
        </w:rPr>
        <w:t xml:space="preserve"> </w:t>
      </w:r>
      <w:r w:rsidRPr="00F07EF7">
        <w:rPr>
          <w:color w:val="008000"/>
          <w:lang w:eastAsia="ru-RU"/>
        </w:rPr>
        <w:t>узлов</w:t>
      </w:r>
    </w:p>
    <w:p w14:paraId="3643D064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267F99"/>
          <w:lang w:val="en-US" w:eastAsia="ru-RU"/>
        </w:rPr>
        <w:t>vector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267F99"/>
          <w:lang w:val="en-US" w:eastAsia="ru-RU"/>
        </w:rPr>
        <w:t>Node</w:t>
      </w:r>
      <w:r w:rsidRPr="00F07EF7">
        <w:rPr>
          <w:color w:val="000000"/>
          <w:lang w:val="en-US" w:eastAsia="ru-RU"/>
        </w:rPr>
        <w:t>&g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nodes</w:t>
      </w:r>
      <w:r w:rsidRPr="00F07EF7">
        <w:rPr>
          <w:color w:val="3B3B3B"/>
          <w:lang w:val="en-US" w:eastAsia="ru-RU"/>
        </w:rPr>
        <w:t>;</w:t>
      </w:r>
    </w:p>
    <w:p w14:paraId="629E5FCC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008000"/>
          <w:lang w:eastAsia="ru-RU"/>
        </w:rPr>
        <w:t>// Массив сопоставления узлов и первых краевых</w:t>
      </w:r>
    </w:p>
    <w:p w14:paraId="70CDFC4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267F99"/>
          <w:lang w:val="en-US" w:eastAsia="ru-RU"/>
        </w:rPr>
        <w:t>vector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267F99"/>
          <w:lang w:val="en-US" w:eastAsia="ru-RU"/>
        </w:rPr>
        <w:t>S1_node</w:t>
      </w:r>
      <w:r w:rsidRPr="00F07EF7">
        <w:rPr>
          <w:color w:val="000000"/>
          <w:lang w:val="en-US" w:eastAsia="ru-RU"/>
        </w:rPr>
        <w:t>&g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s1_nodes</w:t>
      </w:r>
      <w:r w:rsidRPr="00F07EF7">
        <w:rPr>
          <w:color w:val="3B3B3B"/>
          <w:lang w:val="en-US" w:eastAsia="ru-RU"/>
        </w:rPr>
        <w:t>;</w:t>
      </w:r>
    </w:p>
    <w:p w14:paraId="29545AEE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AF00DB"/>
          <w:lang w:val="en-US" w:eastAsia="ru-RU"/>
        </w:rPr>
        <w:t>#pragma</w:t>
      </w:r>
      <w:r w:rsidRPr="00F07EF7">
        <w:rPr>
          <w:color w:val="0000FF"/>
          <w:lang w:val="en-US" w:eastAsia="ru-RU"/>
        </w:rPr>
        <w:t xml:space="preserve"> </w:t>
      </w:r>
      <w:r w:rsidRPr="00F07EF7">
        <w:rPr>
          <w:color w:val="E50000"/>
          <w:lang w:val="en-US" w:eastAsia="ru-RU"/>
        </w:rPr>
        <w:t>endregion</w:t>
      </w:r>
      <w:r w:rsidRPr="00F07EF7">
        <w:rPr>
          <w:color w:val="0000FF"/>
          <w:lang w:val="en-US" w:eastAsia="ru-RU"/>
        </w:rPr>
        <w:t xml:space="preserve"> </w:t>
      </w:r>
      <w:r w:rsidRPr="00F07EF7">
        <w:rPr>
          <w:color w:val="E50000"/>
          <w:lang w:val="en-US" w:eastAsia="ru-RU"/>
        </w:rPr>
        <w:t>GLOBAL_OBJECTS</w:t>
      </w:r>
    </w:p>
    <w:p w14:paraId="2431313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0E39827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267F99"/>
          <w:lang w:val="en-US" w:eastAsia="ru-RU"/>
        </w:rPr>
        <w:t>vector</w:t>
      </w:r>
      <w:r w:rsidRPr="00F07EF7">
        <w:rPr>
          <w:color w:val="3B3B3B"/>
          <w:lang w:val="en-US" w:eastAsia="ru-RU"/>
        </w:rPr>
        <w:t>&lt;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&gt; </w:t>
      </w:r>
      <w:r w:rsidRPr="00F07EF7">
        <w:rPr>
          <w:color w:val="795E26"/>
          <w:lang w:val="en-US" w:eastAsia="ru-RU"/>
        </w:rPr>
        <w:t>operator+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cons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267F99"/>
          <w:lang w:val="en-US" w:eastAsia="ru-RU"/>
        </w:rPr>
        <w:t>vector</w:t>
      </w:r>
      <w:r w:rsidRPr="00F07EF7">
        <w:rPr>
          <w:color w:val="3B3B3B"/>
          <w:lang w:val="en-US" w:eastAsia="ru-RU"/>
        </w:rPr>
        <w:t>&lt;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>&gt;</w:t>
      </w:r>
      <w:r w:rsidRPr="00F07EF7">
        <w:rPr>
          <w:color w:val="0000FF"/>
          <w:lang w:val="en-US" w:eastAsia="ru-RU"/>
        </w:rPr>
        <w:t>&amp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left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cons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267F99"/>
          <w:lang w:val="en-US" w:eastAsia="ru-RU"/>
        </w:rPr>
        <w:t>vector</w:t>
      </w:r>
      <w:r w:rsidRPr="00F07EF7">
        <w:rPr>
          <w:color w:val="3B3B3B"/>
          <w:lang w:val="en-US" w:eastAsia="ru-RU"/>
        </w:rPr>
        <w:t>&lt;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>&gt;</w:t>
      </w:r>
      <w:r w:rsidRPr="00F07EF7">
        <w:rPr>
          <w:color w:val="0000FF"/>
          <w:lang w:val="en-US" w:eastAsia="ru-RU"/>
        </w:rPr>
        <w:t>&amp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ight</w:t>
      </w:r>
      <w:r w:rsidRPr="00F07EF7">
        <w:rPr>
          <w:color w:val="3B3B3B"/>
          <w:lang w:val="en-US" w:eastAsia="ru-RU"/>
        </w:rPr>
        <w:t>) {</w:t>
      </w:r>
    </w:p>
    <w:p w14:paraId="4F4DE7C4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267F99"/>
          <w:lang w:val="en-US" w:eastAsia="ru-RU"/>
        </w:rPr>
        <w:t>vector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000000"/>
          <w:lang w:val="en-US" w:eastAsia="ru-RU"/>
        </w:rPr>
        <w:t>&g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esult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left</w:t>
      </w:r>
      <w:r w:rsidRPr="00F07EF7">
        <w:rPr>
          <w:color w:val="3B3B3B"/>
          <w:lang w:val="en-US" w:eastAsia="ru-RU"/>
        </w:rPr>
        <w:t>);</w:t>
      </w:r>
    </w:p>
    <w:p w14:paraId="7AC12550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AF00DB"/>
          <w:lang w:val="en-US" w:eastAsia="ru-RU"/>
        </w:rPr>
        <w:t>for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267F99"/>
          <w:lang w:val="en-US" w:eastAsia="ru-RU"/>
        </w:rPr>
        <w:t>size_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esul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795E26"/>
          <w:lang w:val="en-US" w:eastAsia="ru-RU"/>
        </w:rPr>
        <w:t>size</w:t>
      </w:r>
      <w:r w:rsidRPr="00F07EF7">
        <w:rPr>
          <w:color w:val="3B3B3B"/>
          <w:lang w:val="en-US" w:eastAsia="ru-RU"/>
        </w:rPr>
        <w:t xml:space="preserve">();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000000"/>
          <w:lang w:val="en-US" w:eastAsia="ru-RU"/>
        </w:rPr>
        <w:t>++</w:t>
      </w:r>
      <w:r w:rsidRPr="00F07EF7">
        <w:rPr>
          <w:color w:val="3B3B3B"/>
          <w:lang w:val="en-US" w:eastAsia="ru-RU"/>
        </w:rPr>
        <w:t>) {</w:t>
      </w:r>
    </w:p>
    <w:p w14:paraId="5EC1697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1080"/>
          <w:lang w:val="en-US" w:eastAsia="ru-RU"/>
        </w:rPr>
        <w:t>resul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795E26"/>
          <w:lang w:val="en-US" w:eastAsia="ru-RU"/>
        </w:rPr>
        <w:t>at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) </w:t>
      </w:r>
      <w:r w:rsidRPr="00F07EF7">
        <w:rPr>
          <w:color w:val="000000"/>
          <w:lang w:val="en-US" w:eastAsia="ru-RU"/>
        </w:rPr>
        <w:t>+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igh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795E26"/>
          <w:lang w:val="en-US" w:eastAsia="ru-RU"/>
        </w:rPr>
        <w:t>at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>);</w:t>
      </w:r>
    </w:p>
    <w:p w14:paraId="3CF800B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}</w:t>
      </w:r>
    </w:p>
    <w:p w14:paraId="1140BB23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AF00DB"/>
          <w:lang w:val="en-US" w:eastAsia="ru-RU"/>
        </w:rPr>
        <w:t>return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esult</w:t>
      </w:r>
      <w:r w:rsidRPr="00F07EF7">
        <w:rPr>
          <w:color w:val="3B3B3B"/>
          <w:lang w:val="en-US" w:eastAsia="ru-RU"/>
        </w:rPr>
        <w:t>;</w:t>
      </w:r>
    </w:p>
    <w:p w14:paraId="7B57DFD7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}</w:t>
      </w:r>
    </w:p>
    <w:p w14:paraId="753328CC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46B1175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 xml:space="preserve">// </w:t>
      </w:r>
      <w:r w:rsidRPr="00F07EF7">
        <w:rPr>
          <w:color w:val="008000"/>
          <w:lang w:eastAsia="ru-RU"/>
        </w:rPr>
        <w:t>Функция</w:t>
      </w:r>
      <w:r w:rsidRPr="00F07EF7">
        <w:rPr>
          <w:color w:val="008000"/>
          <w:lang w:val="en-US" w:eastAsia="ru-RU"/>
        </w:rPr>
        <w:t xml:space="preserve"> R </w:t>
      </w:r>
      <w:r w:rsidRPr="00F07EF7">
        <w:rPr>
          <w:color w:val="008000"/>
          <w:lang w:eastAsia="ru-RU"/>
        </w:rPr>
        <w:t>билинейного</w:t>
      </w:r>
      <w:r w:rsidRPr="00F07EF7">
        <w:rPr>
          <w:color w:val="008000"/>
          <w:lang w:val="en-US" w:eastAsia="ru-RU"/>
        </w:rPr>
        <w:t xml:space="preserve"> </w:t>
      </w:r>
      <w:r w:rsidRPr="00F07EF7">
        <w:rPr>
          <w:color w:val="008000"/>
          <w:lang w:eastAsia="ru-RU"/>
        </w:rPr>
        <w:t>базиса</w:t>
      </w:r>
    </w:p>
    <w:p w14:paraId="12D845FC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func_R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in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ind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p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hr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</w:t>
      </w:r>
      <w:r w:rsidRPr="00F07EF7">
        <w:rPr>
          <w:color w:val="3B3B3B"/>
          <w:lang w:val="en-US" w:eastAsia="ru-RU"/>
        </w:rPr>
        <w:t>) {</w:t>
      </w:r>
    </w:p>
    <w:p w14:paraId="0E0199EF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1080"/>
          <w:lang w:val="en-US" w:eastAsia="ru-RU"/>
        </w:rPr>
        <w:t>ind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ind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%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2</w:t>
      </w:r>
      <w:r w:rsidRPr="00F07EF7">
        <w:rPr>
          <w:color w:val="3B3B3B"/>
          <w:lang w:val="en-US" w:eastAsia="ru-RU"/>
        </w:rPr>
        <w:t>;</w:t>
      </w:r>
    </w:p>
    <w:p w14:paraId="6E7B20F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AF00DB"/>
          <w:lang w:val="en-US" w:eastAsia="ru-RU"/>
        </w:rPr>
        <w:t>if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1080"/>
          <w:lang w:val="en-US" w:eastAsia="ru-RU"/>
        </w:rPr>
        <w:t>ind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>) {</w:t>
      </w:r>
    </w:p>
    <w:p w14:paraId="04ABA37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AF00DB"/>
          <w:lang w:val="en-US" w:eastAsia="ru-RU"/>
        </w:rPr>
        <w:t>return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1080"/>
          <w:lang w:val="en-US" w:eastAsia="ru-RU"/>
        </w:rPr>
        <w:t>rp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hr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-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</w:t>
      </w:r>
      <w:r w:rsidRPr="00F07EF7">
        <w:rPr>
          <w:color w:val="3B3B3B"/>
          <w:lang w:val="en-US" w:eastAsia="ru-RU"/>
        </w:rPr>
        <w:t xml:space="preserve">) </w:t>
      </w:r>
      <w:r w:rsidRPr="00F07EF7">
        <w:rPr>
          <w:color w:val="000000"/>
          <w:lang w:val="en-US" w:eastAsia="ru-RU"/>
        </w:rPr>
        <w:t>/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hr</w:t>
      </w:r>
      <w:r w:rsidRPr="00F07EF7">
        <w:rPr>
          <w:color w:val="3B3B3B"/>
          <w:lang w:val="en-US" w:eastAsia="ru-RU"/>
        </w:rPr>
        <w:t>;</w:t>
      </w:r>
    </w:p>
    <w:p w14:paraId="47AA742E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3B3B3B"/>
          <w:lang w:eastAsia="ru-RU"/>
        </w:rPr>
        <w:t>}</w:t>
      </w:r>
    </w:p>
    <w:p w14:paraId="7137D6C9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3B3B3B"/>
          <w:lang w:eastAsia="ru-RU"/>
        </w:rPr>
        <w:t>   </w:t>
      </w:r>
      <w:r w:rsidRPr="00F07EF7">
        <w:rPr>
          <w:color w:val="AF00DB"/>
          <w:lang w:eastAsia="ru-RU"/>
        </w:rPr>
        <w:t>return</w:t>
      </w:r>
      <w:r w:rsidRPr="00F07EF7">
        <w:rPr>
          <w:color w:val="3B3B3B"/>
          <w:lang w:eastAsia="ru-RU"/>
        </w:rPr>
        <w:t xml:space="preserve"> (</w:t>
      </w:r>
      <w:r w:rsidRPr="00F07EF7">
        <w:rPr>
          <w:color w:val="001080"/>
          <w:lang w:eastAsia="ru-RU"/>
        </w:rPr>
        <w:t>r</w:t>
      </w:r>
      <w:r w:rsidRPr="00F07EF7">
        <w:rPr>
          <w:color w:val="3B3B3B"/>
          <w:lang w:eastAsia="ru-RU"/>
        </w:rPr>
        <w:t xml:space="preserve"> </w:t>
      </w:r>
      <w:r w:rsidRPr="00F07EF7">
        <w:rPr>
          <w:color w:val="000000"/>
          <w:lang w:eastAsia="ru-RU"/>
        </w:rPr>
        <w:t>-</w:t>
      </w:r>
      <w:r w:rsidRPr="00F07EF7">
        <w:rPr>
          <w:color w:val="3B3B3B"/>
          <w:lang w:eastAsia="ru-RU"/>
        </w:rPr>
        <w:t xml:space="preserve"> </w:t>
      </w:r>
      <w:r w:rsidRPr="00F07EF7">
        <w:rPr>
          <w:color w:val="001080"/>
          <w:lang w:eastAsia="ru-RU"/>
        </w:rPr>
        <w:t>rp</w:t>
      </w:r>
      <w:r w:rsidRPr="00F07EF7">
        <w:rPr>
          <w:color w:val="3B3B3B"/>
          <w:lang w:eastAsia="ru-RU"/>
        </w:rPr>
        <w:t xml:space="preserve">) </w:t>
      </w:r>
      <w:r w:rsidRPr="00F07EF7">
        <w:rPr>
          <w:color w:val="000000"/>
          <w:lang w:eastAsia="ru-RU"/>
        </w:rPr>
        <w:t>/</w:t>
      </w:r>
      <w:r w:rsidRPr="00F07EF7">
        <w:rPr>
          <w:color w:val="3B3B3B"/>
          <w:lang w:eastAsia="ru-RU"/>
        </w:rPr>
        <w:t xml:space="preserve"> </w:t>
      </w:r>
      <w:r w:rsidRPr="00F07EF7">
        <w:rPr>
          <w:color w:val="001080"/>
          <w:lang w:eastAsia="ru-RU"/>
        </w:rPr>
        <w:t>hr</w:t>
      </w:r>
      <w:r w:rsidRPr="00F07EF7">
        <w:rPr>
          <w:color w:val="3B3B3B"/>
          <w:lang w:eastAsia="ru-RU"/>
        </w:rPr>
        <w:t>;</w:t>
      </w:r>
    </w:p>
    <w:p w14:paraId="0637C134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3B3B3B"/>
          <w:lang w:eastAsia="ru-RU"/>
        </w:rPr>
        <w:t>}</w:t>
      </w:r>
    </w:p>
    <w:p w14:paraId="23FB95D3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</w:p>
    <w:p w14:paraId="05AF8065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008000"/>
          <w:lang w:eastAsia="ru-RU"/>
        </w:rPr>
        <w:t>// Производная функции R билинейного базиса</w:t>
      </w:r>
    </w:p>
    <w:p w14:paraId="38DD53C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func_R_dif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in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ind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p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hr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</w:t>
      </w:r>
      <w:r w:rsidRPr="00F07EF7">
        <w:rPr>
          <w:color w:val="3B3B3B"/>
          <w:lang w:val="en-US" w:eastAsia="ru-RU"/>
        </w:rPr>
        <w:t>) {</w:t>
      </w:r>
    </w:p>
    <w:p w14:paraId="1DE3856F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1080"/>
          <w:lang w:val="en-US" w:eastAsia="ru-RU"/>
        </w:rPr>
        <w:t>ind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ind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%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2</w:t>
      </w:r>
      <w:r w:rsidRPr="00F07EF7">
        <w:rPr>
          <w:color w:val="3B3B3B"/>
          <w:lang w:val="en-US" w:eastAsia="ru-RU"/>
        </w:rPr>
        <w:t>;</w:t>
      </w:r>
    </w:p>
    <w:p w14:paraId="3C82B723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AF00DB"/>
          <w:lang w:val="en-US" w:eastAsia="ru-RU"/>
        </w:rPr>
        <w:t>if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1080"/>
          <w:lang w:val="en-US" w:eastAsia="ru-RU"/>
        </w:rPr>
        <w:t>ind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>) {</w:t>
      </w:r>
    </w:p>
    <w:p w14:paraId="7DB87BF3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AF00DB"/>
          <w:lang w:val="en-US" w:eastAsia="ru-RU"/>
        </w:rPr>
        <w:t>return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-</w:t>
      </w:r>
      <w:r w:rsidRPr="00F07EF7">
        <w:rPr>
          <w:color w:val="098658"/>
          <w:lang w:val="en-US" w:eastAsia="ru-RU"/>
        </w:rPr>
        <w:t>1.0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/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hr</w:t>
      </w:r>
      <w:r w:rsidRPr="00F07EF7">
        <w:rPr>
          <w:color w:val="3B3B3B"/>
          <w:lang w:val="en-US" w:eastAsia="ru-RU"/>
        </w:rPr>
        <w:t>;</w:t>
      </w:r>
    </w:p>
    <w:p w14:paraId="297808FF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}</w:t>
      </w:r>
    </w:p>
    <w:p w14:paraId="7CFDF1E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AF00DB"/>
          <w:lang w:val="en-US" w:eastAsia="ru-RU"/>
        </w:rPr>
        <w:t>return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1.0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/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hr</w:t>
      </w:r>
      <w:r w:rsidRPr="00F07EF7">
        <w:rPr>
          <w:color w:val="3B3B3B"/>
          <w:lang w:val="en-US" w:eastAsia="ru-RU"/>
        </w:rPr>
        <w:t>;</w:t>
      </w:r>
    </w:p>
    <w:p w14:paraId="35353D60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}</w:t>
      </w:r>
    </w:p>
    <w:p w14:paraId="5680506F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139A93E2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 xml:space="preserve">// </w:t>
      </w:r>
      <w:r w:rsidRPr="00F07EF7">
        <w:rPr>
          <w:color w:val="008000"/>
          <w:lang w:eastAsia="ru-RU"/>
        </w:rPr>
        <w:t>Функция</w:t>
      </w:r>
      <w:r w:rsidRPr="00F07EF7">
        <w:rPr>
          <w:color w:val="008000"/>
          <w:lang w:val="en-US" w:eastAsia="ru-RU"/>
        </w:rPr>
        <w:t xml:space="preserve"> phi </w:t>
      </w:r>
      <w:r w:rsidRPr="00F07EF7">
        <w:rPr>
          <w:color w:val="008000"/>
          <w:lang w:eastAsia="ru-RU"/>
        </w:rPr>
        <w:t>билинейного</w:t>
      </w:r>
      <w:r w:rsidRPr="00F07EF7">
        <w:rPr>
          <w:color w:val="008000"/>
          <w:lang w:val="en-US" w:eastAsia="ru-RU"/>
        </w:rPr>
        <w:t xml:space="preserve"> </w:t>
      </w:r>
      <w:r w:rsidRPr="00F07EF7">
        <w:rPr>
          <w:color w:val="008000"/>
          <w:lang w:eastAsia="ru-RU"/>
        </w:rPr>
        <w:t>базиса</w:t>
      </w:r>
    </w:p>
    <w:p w14:paraId="2C280B9C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func_Phi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in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ind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phi_s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h_phi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phi</w:t>
      </w:r>
      <w:r w:rsidRPr="00F07EF7">
        <w:rPr>
          <w:color w:val="3B3B3B"/>
          <w:lang w:val="en-US" w:eastAsia="ru-RU"/>
        </w:rPr>
        <w:t>) {</w:t>
      </w:r>
    </w:p>
    <w:p w14:paraId="17523697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1080"/>
          <w:lang w:val="en-US" w:eastAsia="ru-RU"/>
        </w:rPr>
        <w:t>ind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1080"/>
          <w:lang w:val="en-US" w:eastAsia="ru-RU"/>
        </w:rPr>
        <w:t>ind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/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2</w:t>
      </w:r>
      <w:r w:rsidRPr="00F07EF7">
        <w:rPr>
          <w:color w:val="3B3B3B"/>
          <w:lang w:val="en-US" w:eastAsia="ru-RU"/>
        </w:rPr>
        <w:t xml:space="preserve">) </w:t>
      </w:r>
      <w:r w:rsidRPr="00F07EF7">
        <w:rPr>
          <w:color w:val="000000"/>
          <w:lang w:val="en-US" w:eastAsia="ru-RU"/>
        </w:rPr>
        <w:t>%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2</w:t>
      </w:r>
      <w:r w:rsidRPr="00F07EF7">
        <w:rPr>
          <w:color w:val="3B3B3B"/>
          <w:lang w:val="en-US" w:eastAsia="ru-RU"/>
        </w:rPr>
        <w:t>;</w:t>
      </w:r>
    </w:p>
    <w:p w14:paraId="48050D4E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AF00DB"/>
          <w:lang w:val="en-US" w:eastAsia="ru-RU"/>
        </w:rPr>
        <w:t>if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1080"/>
          <w:lang w:val="en-US" w:eastAsia="ru-RU"/>
        </w:rPr>
        <w:t>ind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>) {</w:t>
      </w:r>
    </w:p>
    <w:p w14:paraId="04DC49FF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AF00DB"/>
          <w:lang w:val="en-US" w:eastAsia="ru-RU"/>
        </w:rPr>
        <w:t>return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1080"/>
          <w:lang w:val="en-US" w:eastAsia="ru-RU"/>
        </w:rPr>
        <w:t>phi_s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h_ph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-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phi</w:t>
      </w:r>
      <w:r w:rsidRPr="00F07EF7">
        <w:rPr>
          <w:color w:val="3B3B3B"/>
          <w:lang w:val="en-US" w:eastAsia="ru-RU"/>
        </w:rPr>
        <w:t xml:space="preserve">) </w:t>
      </w:r>
      <w:r w:rsidRPr="00F07EF7">
        <w:rPr>
          <w:color w:val="000000"/>
          <w:lang w:val="en-US" w:eastAsia="ru-RU"/>
        </w:rPr>
        <w:t>/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h_phi</w:t>
      </w:r>
      <w:r w:rsidRPr="00F07EF7">
        <w:rPr>
          <w:color w:val="3B3B3B"/>
          <w:lang w:val="en-US" w:eastAsia="ru-RU"/>
        </w:rPr>
        <w:t>;</w:t>
      </w:r>
    </w:p>
    <w:p w14:paraId="120F7B4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}</w:t>
      </w:r>
    </w:p>
    <w:p w14:paraId="76F8284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AF00DB"/>
          <w:lang w:val="en-US" w:eastAsia="ru-RU"/>
        </w:rPr>
        <w:t>return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1080"/>
          <w:lang w:val="en-US" w:eastAsia="ru-RU"/>
        </w:rPr>
        <w:t>ph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-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phi_s</w:t>
      </w:r>
      <w:r w:rsidRPr="00F07EF7">
        <w:rPr>
          <w:color w:val="3B3B3B"/>
          <w:lang w:val="en-US" w:eastAsia="ru-RU"/>
        </w:rPr>
        <w:t xml:space="preserve">) </w:t>
      </w:r>
      <w:r w:rsidRPr="00F07EF7">
        <w:rPr>
          <w:color w:val="000000"/>
          <w:lang w:val="en-US" w:eastAsia="ru-RU"/>
        </w:rPr>
        <w:t>/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h_phi</w:t>
      </w:r>
      <w:r w:rsidRPr="00F07EF7">
        <w:rPr>
          <w:color w:val="3B3B3B"/>
          <w:lang w:val="en-US" w:eastAsia="ru-RU"/>
        </w:rPr>
        <w:t>;</w:t>
      </w:r>
    </w:p>
    <w:p w14:paraId="292D35EF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}</w:t>
      </w:r>
    </w:p>
    <w:p w14:paraId="467AD017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708DDA0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 xml:space="preserve">// </w:t>
      </w:r>
      <w:r w:rsidRPr="00F07EF7">
        <w:rPr>
          <w:color w:val="008000"/>
          <w:lang w:eastAsia="ru-RU"/>
        </w:rPr>
        <w:t>Производная</w:t>
      </w:r>
      <w:r w:rsidRPr="00F07EF7">
        <w:rPr>
          <w:color w:val="008000"/>
          <w:lang w:val="en-US" w:eastAsia="ru-RU"/>
        </w:rPr>
        <w:t xml:space="preserve"> </w:t>
      </w:r>
      <w:r w:rsidRPr="00F07EF7">
        <w:rPr>
          <w:color w:val="008000"/>
          <w:lang w:eastAsia="ru-RU"/>
        </w:rPr>
        <w:t>функции</w:t>
      </w:r>
      <w:r w:rsidRPr="00F07EF7">
        <w:rPr>
          <w:color w:val="008000"/>
          <w:lang w:val="en-US" w:eastAsia="ru-RU"/>
        </w:rPr>
        <w:t xml:space="preserve"> phi </w:t>
      </w:r>
      <w:r w:rsidRPr="00F07EF7">
        <w:rPr>
          <w:color w:val="008000"/>
          <w:lang w:eastAsia="ru-RU"/>
        </w:rPr>
        <w:t>билинейного</w:t>
      </w:r>
      <w:r w:rsidRPr="00F07EF7">
        <w:rPr>
          <w:color w:val="008000"/>
          <w:lang w:val="en-US" w:eastAsia="ru-RU"/>
        </w:rPr>
        <w:t xml:space="preserve"> </w:t>
      </w:r>
      <w:r w:rsidRPr="00F07EF7">
        <w:rPr>
          <w:color w:val="008000"/>
          <w:lang w:eastAsia="ru-RU"/>
        </w:rPr>
        <w:t>базиса</w:t>
      </w:r>
    </w:p>
    <w:p w14:paraId="0CF1DF97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func_Phi_dif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in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ind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phi_s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h_phi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phi</w:t>
      </w:r>
      <w:r w:rsidRPr="00F07EF7">
        <w:rPr>
          <w:color w:val="3B3B3B"/>
          <w:lang w:val="en-US" w:eastAsia="ru-RU"/>
        </w:rPr>
        <w:t>) {</w:t>
      </w:r>
    </w:p>
    <w:p w14:paraId="361B5B6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1080"/>
          <w:lang w:val="en-US" w:eastAsia="ru-RU"/>
        </w:rPr>
        <w:t>ind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1080"/>
          <w:lang w:val="en-US" w:eastAsia="ru-RU"/>
        </w:rPr>
        <w:t>ind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/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2</w:t>
      </w:r>
      <w:r w:rsidRPr="00F07EF7">
        <w:rPr>
          <w:color w:val="3B3B3B"/>
          <w:lang w:val="en-US" w:eastAsia="ru-RU"/>
        </w:rPr>
        <w:t xml:space="preserve">) </w:t>
      </w:r>
      <w:r w:rsidRPr="00F07EF7">
        <w:rPr>
          <w:color w:val="000000"/>
          <w:lang w:val="en-US" w:eastAsia="ru-RU"/>
        </w:rPr>
        <w:t>%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2</w:t>
      </w:r>
      <w:r w:rsidRPr="00F07EF7">
        <w:rPr>
          <w:color w:val="3B3B3B"/>
          <w:lang w:val="en-US" w:eastAsia="ru-RU"/>
        </w:rPr>
        <w:t>;</w:t>
      </w:r>
    </w:p>
    <w:p w14:paraId="528D629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AF00DB"/>
          <w:lang w:val="en-US" w:eastAsia="ru-RU"/>
        </w:rPr>
        <w:t>if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1080"/>
          <w:lang w:val="en-US" w:eastAsia="ru-RU"/>
        </w:rPr>
        <w:t>ind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>) {</w:t>
      </w:r>
    </w:p>
    <w:p w14:paraId="150B35B6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AF00DB"/>
          <w:lang w:val="en-US" w:eastAsia="ru-RU"/>
        </w:rPr>
        <w:t>return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-</w:t>
      </w:r>
      <w:r w:rsidRPr="00F07EF7">
        <w:rPr>
          <w:color w:val="098658"/>
          <w:lang w:val="en-US" w:eastAsia="ru-RU"/>
        </w:rPr>
        <w:t>1.0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/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h_phi</w:t>
      </w:r>
      <w:r w:rsidRPr="00F07EF7">
        <w:rPr>
          <w:color w:val="3B3B3B"/>
          <w:lang w:val="en-US" w:eastAsia="ru-RU"/>
        </w:rPr>
        <w:t>;</w:t>
      </w:r>
    </w:p>
    <w:p w14:paraId="6A18433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}</w:t>
      </w:r>
    </w:p>
    <w:p w14:paraId="3FD73C0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AF00DB"/>
          <w:lang w:val="en-US" w:eastAsia="ru-RU"/>
        </w:rPr>
        <w:t>return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1.0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/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h_phi</w:t>
      </w:r>
      <w:r w:rsidRPr="00F07EF7">
        <w:rPr>
          <w:color w:val="3B3B3B"/>
          <w:lang w:val="en-US" w:eastAsia="ru-RU"/>
        </w:rPr>
        <w:t>;</w:t>
      </w:r>
    </w:p>
    <w:p w14:paraId="3F2657A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}</w:t>
      </w:r>
    </w:p>
    <w:p w14:paraId="3CFD27E3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56F00C3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00FF"/>
          <w:lang w:val="en-US" w:eastAsia="ru-RU"/>
        </w:rPr>
        <w:t>void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readDataFromFiles</w:t>
      </w:r>
      <w:r w:rsidRPr="00F07EF7">
        <w:rPr>
          <w:color w:val="3B3B3B"/>
          <w:lang w:val="en-US" w:eastAsia="ru-RU"/>
        </w:rPr>
        <w:t>() {</w:t>
      </w:r>
    </w:p>
    <w:p w14:paraId="5211E1F7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008000"/>
          <w:lang w:val="en-US" w:eastAsia="ru-RU"/>
        </w:rPr>
        <w:t>   </w:t>
      </w:r>
      <w:r w:rsidRPr="00F07EF7">
        <w:rPr>
          <w:color w:val="008000"/>
          <w:lang w:eastAsia="ru-RU"/>
        </w:rPr>
        <w:t>// Считывание данных для структуры узлов nodes</w:t>
      </w:r>
    </w:p>
    <w:p w14:paraId="131692DB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eastAsia="ru-RU"/>
        </w:rPr>
        <w:t>   </w:t>
      </w:r>
      <w:r w:rsidRPr="00F07EF7">
        <w:rPr>
          <w:color w:val="0000FF"/>
          <w:lang w:val="en-US" w:eastAsia="ru-RU"/>
        </w:rPr>
        <w:t>auto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nodesFi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ifstream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267F99"/>
          <w:lang w:val="en-US" w:eastAsia="ru-RU"/>
        </w:rPr>
        <w:t>GlobalPaths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001080"/>
          <w:lang w:val="en-US" w:eastAsia="ru-RU"/>
        </w:rPr>
        <w:t>nodesPath</w:t>
      </w:r>
      <w:r w:rsidRPr="00F07EF7">
        <w:rPr>
          <w:color w:val="3B3B3B"/>
          <w:lang w:val="en-US" w:eastAsia="ru-RU"/>
        </w:rPr>
        <w:t>);</w:t>
      </w:r>
    </w:p>
    <w:p w14:paraId="640C920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AF00DB"/>
          <w:lang w:val="en-US" w:eastAsia="ru-RU"/>
        </w:rPr>
        <w:t>if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0000"/>
          <w:lang w:val="en-US" w:eastAsia="ru-RU"/>
        </w:rPr>
        <w:t>!</w:t>
      </w:r>
      <w:r w:rsidRPr="00F07EF7">
        <w:rPr>
          <w:color w:val="001080"/>
          <w:lang w:val="en-US" w:eastAsia="ru-RU"/>
        </w:rPr>
        <w:t>nodesFile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795E26"/>
          <w:lang w:val="en-US" w:eastAsia="ru-RU"/>
        </w:rPr>
        <w:t>is_open</w:t>
      </w:r>
      <w:r w:rsidRPr="00F07EF7">
        <w:rPr>
          <w:color w:val="3B3B3B"/>
          <w:lang w:val="en-US" w:eastAsia="ru-RU"/>
        </w:rPr>
        <w:t xml:space="preserve">()) </w:t>
      </w:r>
      <w:r w:rsidRPr="00F07EF7">
        <w:rPr>
          <w:color w:val="AF00DB"/>
          <w:lang w:val="en-US" w:eastAsia="ru-RU"/>
        </w:rPr>
        <w:t>throw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runtime_error</w:t>
      </w:r>
      <w:r w:rsidRPr="00F07EF7">
        <w:rPr>
          <w:color w:val="3B3B3B"/>
          <w:lang w:val="en-US" w:eastAsia="ru-RU"/>
        </w:rPr>
        <w:t>(</w:t>
      </w:r>
      <w:r w:rsidRPr="00F07EF7">
        <w:rPr>
          <w:lang w:val="en-US" w:eastAsia="ru-RU"/>
        </w:rPr>
        <w:t>"</w:t>
      </w:r>
      <w:r w:rsidRPr="00F07EF7">
        <w:rPr>
          <w:lang w:eastAsia="ru-RU"/>
        </w:rPr>
        <w:t>Не</w:t>
      </w:r>
      <w:r w:rsidRPr="00F07EF7">
        <w:rPr>
          <w:lang w:val="en-US" w:eastAsia="ru-RU"/>
        </w:rPr>
        <w:t xml:space="preserve"> </w:t>
      </w:r>
      <w:r w:rsidRPr="00F07EF7">
        <w:rPr>
          <w:lang w:eastAsia="ru-RU"/>
        </w:rPr>
        <w:t>удалось</w:t>
      </w:r>
      <w:r w:rsidRPr="00F07EF7">
        <w:rPr>
          <w:lang w:val="en-US" w:eastAsia="ru-RU"/>
        </w:rPr>
        <w:t xml:space="preserve"> </w:t>
      </w:r>
      <w:r w:rsidRPr="00F07EF7">
        <w:rPr>
          <w:lang w:eastAsia="ru-RU"/>
        </w:rPr>
        <w:t>открыть</w:t>
      </w:r>
      <w:r w:rsidRPr="00F07EF7">
        <w:rPr>
          <w:lang w:val="en-US" w:eastAsia="ru-RU"/>
        </w:rPr>
        <w:t xml:space="preserve"> </w:t>
      </w:r>
      <w:r w:rsidRPr="00F07EF7">
        <w:rPr>
          <w:lang w:eastAsia="ru-RU"/>
        </w:rPr>
        <w:t>файл</w:t>
      </w:r>
      <w:r w:rsidRPr="00F07EF7">
        <w:rPr>
          <w:lang w:val="en-US" w:eastAsia="ru-RU"/>
        </w:rPr>
        <w:t xml:space="preserve"> "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GlobalPaths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001080"/>
          <w:lang w:val="en-US" w:eastAsia="ru-RU"/>
        </w:rPr>
        <w:t>nodesPath</w:t>
      </w:r>
      <w:r w:rsidRPr="00F07EF7">
        <w:rPr>
          <w:color w:val="3B3B3B"/>
          <w:lang w:val="en-US" w:eastAsia="ru-RU"/>
        </w:rPr>
        <w:t>);</w:t>
      </w:r>
    </w:p>
    <w:p w14:paraId="514B18C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in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size</w:t>
      </w:r>
      <w:r w:rsidRPr="00F07EF7">
        <w:rPr>
          <w:color w:val="3B3B3B"/>
          <w:lang w:val="en-US" w:eastAsia="ru-RU"/>
        </w:rPr>
        <w:t>;</w:t>
      </w:r>
    </w:p>
    <w:p w14:paraId="49020B9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1080"/>
          <w:lang w:val="en-US" w:eastAsia="ru-RU"/>
        </w:rPr>
        <w:t>nodesFi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&gt;&g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size</w:t>
      </w:r>
      <w:r w:rsidRPr="00F07EF7">
        <w:rPr>
          <w:color w:val="3B3B3B"/>
          <w:lang w:val="en-US" w:eastAsia="ru-RU"/>
        </w:rPr>
        <w:t>;</w:t>
      </w:r>
    </w:p>
    <w:p w14:paraId="6E8296E2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1080"/>
          <w:lang w:val="en-US" w:eastAsia="ru-RU"/>
        </w:rPr>
        <w:t>nodes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795E26"/>
          <w:lang w:val="en-US" w:eastAsia="ru-RU"/>
        </w:rPr>
        <w:t>resiz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size</w:t>
      </w:r>
      <w:r w:rsidRPr="00F07EF7">
        <w:rPr>
          <w:color w:val="3B3B3B"/>
          <w:lang w:val="en-US" w:eastAsia="ru-RU"/>
        </w:rPr>
        <w:t>);</w:t>
      </w:r>
    </w:p>
    <w:p w14:paraId="22E35ACF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AF00DB"/>
          <w:lang w:val="en-US" w:eastAsia="ru-RU"/>
        </w:rPr>
        <w:t>for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00FF"/>
          <w:lang w:val="en-US" w:eastAsia="ru-RU"/>
        </w:rPr>
        <w:t>auto</w:t>
      </w:r>
      <w:r w:rsidRPr="00F07EF7">
        <w:rPr>
          <w:color w:val="000000"/>
          <w:lang w:val="en-US" w:eastAsia="ru-RU"/>
        </w:rPr>
        <w:t>&amp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node</w:t>
      </w:r>
      <w:r w:rsidRPr="00F07EF7">
        <w:rPr>
          <w:color w:val="3B3B3B"/>
          <w:lang w:val="en-US" w:eastAsia="ru-RU"/>
        </w:rPr>
        <w:t xml:space="preserve"> : </w:t>
      </w:r>
      <w:r w:rsidRPr="00F07EF7">
        <w:rPr>
          <w:color w:val="001080"/>
          <w:lang w:val="en-US" w:eastAsia="ru-RU"/>
        </w:rPr>
        <w:t>nodes</w:t>
      </w:r>
      <w:r w:rsidRPr="00F07EF7">
        <w:rPr>
          <w:color w:val="3B3B3B"/>
          <w:lang w:val="en-US" w:eastAsia="ru-RU"/>
        </w:rPr>
        <w:t>) {</w:t>
      </w:r>
    </w:p>
    <w:p w14:paraId="071F70AC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1080"/>
          <w:lang w:val="en-US" w:eastAsia="ru-RU"/>
        </w:rPr>
        <w:t>nodesFi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&gt;&g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node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r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&gt;&g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node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phi</w:t>
      </w:r>
      <w:r w:rsidRPr="00F07EF7">
        <w:rPr>
          <w:color w:val="3B3B3B"/>
          <w:lang w:val="en-US" w:eastAsia="ru-RU"/>
        </w:rPr>
        <w:t>;</w:t>
      </w:r>
    </w:p>
    <w:p w14:paraId="5C32362C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3B3B3B"/>
          <w:lang w:eastAsia="ru-RU"/>
        </w:rPr>
        <w:t>}</w:t>
      </w:r>
    </w:p>
    <w:p w14:paraId="0D551EF6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3B3B3B"/>
          <w:lang w:eastAsia="ru-RU"/>
        </w:rPr>
        <w:t>   </w:t>
      </w:r>
      <w:r w:rsidRPr="00F07EF7">
        <w:rPr>
          <w:color w:val="001080"/>
          <w:lang w:eastAsia="ru-RU"/>
        </w:rPr>
        <w:t>nodesFile</w:t>
      </w:r>
      <w:r w:rsidRPr="00F07EF7">
        <w:rPr>
          <w:color w:val="3B3B3B"/>
          <w:lang w:eastAsia="ru-RU"/>
        </w:rPr>
        <w:t>.</w:t>
      </w:r>
      <w:r w:rsidRPr="00F07EF7">
        <w:rPr>
          <w:color w:val="795E26"/>
          <w:lang w:eastAsia="ru-RU"/>
        </w:rPr>
        <w:t>close</w:t>
      </w:r>
      <w:r w:rsidRPr="00F07EF7">
        <w:rPr>
          <w:color w:val="3B3B3B"/>
          <w:lang w:eastAsia="ru-RU"/>
        </w:rPr>
        <w:t>();</w:t>
      </w:r>
    </w:p>
    <w:p w14:paraId="15918934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</w:p>
    <w:p w14:paraId="0B494E76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008000"/>
          <w:lang w:eastAsia="ru-RU"/>
        </w:rPr>
        <w:t>   // Считывание данных для структуры прямоугольников rectangles</w:t>
      </w:r>
    </w:p>
    <w:p w14:paraId="1653ABAF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eastAsia="ru-RU"/>
        </w:rPr>
        <w:t>   </w:t>
      </w:r>
      <w:r w:rsidRPr="00F07EF7">
        <w:rPr>
          <w:color w:val="0000FF"/>
          <w:lang w:val="en-US" w:eastAsia="ru-RU"/>
        </w:rPr>
        <w:t>auto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ectanglesFi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ifstream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267F99"/>
          <w:lang w:val="en-US" w:eastAsia="ru-RU"/>
        </w:rPr>
        <w:t>GlobalPaths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001080"/>
          <w:lang w:val="en-US" w:eastAsia="ru-RU"/>
        </w:rPr>
        <w:t>rectanglesPath</w:t>
      </w:r>
      <w:r w:rsidRPr="00F07EF7">
        <w:rPr>
          <w:color w:val="3B3B3B"/>
          <w:lang w:val="en-US" w:eastAsia="ru-RU"/>
        </w:rPr>
        <w:t>);</w:t>
      </w:r>
    </w:p>
    <w:p w14:paraId="22EE0F80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AF00DB"/>
          <w:lang w:val="en-US" w:eastAsia="ru-RU"/>
        </w:rPr>
        <w:t>if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0000"/>
          <w:lang w:val="en-US" w:eastAsia="ru-RU"/>
        </w:rPr>
        <w:t>!</w:t>
      </w:r>
      <w:r w:rsidRPr="00F07EF7">
        <w:rPr>
          <w:color w:val="001080"/>
          <w:lang w:val="en-US" w:eastAsia="ru-RU"/>
        </w:rPr>
        <w:t>rectanglesFile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795E26"/>
          <w:lang w:val="en-US" w:eastAsia="ru-RU"/>
        </w:rPr>
        <w:t>is_open</w:t>
      </w:r>
      <w:r w:rsidRPr="00F07EF7">
        <w:rPr>
          <w:color w:val="3B3B3B"/>
          <w:lang w:val="en-US" w:eastAsia="ru-RU"/>
        </w:rPr>
        <w:t xml:space="preserve">()) </w:t>
      </w:r>
      <w:r w:rsidRPr="00F07EF7">
        <w:rPr>
          <w:color w:val="AF00DB"/>
          <w:lang w:val="en-US" w:eastAsia="ru-RU"/>
        </w:rPr>
        <w:t>throw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runtime_error</w:t>
      </w:r>
      <w:r w:rsidRPr="00F07EF7">
        <w:rPr>
          <w:color w:val="3B3B3B"/>
          <w:lang w:val="en-US" w:eastAsia="ru-RU"/>
        </w:rPr>
        <w:t>(</w:t>
      </w:r>
      <w:r w:rsidRPr="00F07EF7">
        <w:rPr>
          <w:lang w:val="en-US" w:eastAsia="ru-RU"/>
        </w:rPr>
        <w:t>"</w:t>
      </w:r>
      <w:r w:rsidRPr="00F07EF7">
        <w:rPr>
          <w:lang w:eastAsia="ru-RU"/>
        </w:rPr>
        <w:t>Не</w:t>
      </w:r>
      <w:r w:rsidRPr="00F07EF7">
        <w:rPr>
          <w:lang w:val="en-US" w:eastAsia="ru-RU"/>
        </w:rPr>
        <w:t xml:space="preserve"> </w:t>
      </w:r>
      <w:r w:rsidRPr="00F07EF7">
        <w:rPr>
          <w:lang w:eastAsia="ru-RU"/>
        </w:rPr>
        <w:t>удалось</w:t>
      </w:r>
      <w:r w:rsidRPr="00F07EF7">
        <w:rPr>
          <w:lang w:val="en-US" w:eastAsia="ru-RU"/>
        </w:rPr>
        <w:t xml:space="preserve"> </w:t>
      </w:r>
      <w:r w:rsidRPr="00F07EF7">
        <w:rPr>
          <w:lang w:eastAsia="ru-RU"/>
        </w:rPr>
        <w:t>открыть</w:t>
      </w:r>
      <w:r w:rsidRPr="00F07EF7">
        <w:rPr>
          <w:lang w:val="en-US" w:eastAsia="ru-RU"/>
        </w:rPr>
        <w:t xml:space="preserve"> </w:t>
      </w:r>
      <w:r w:rsidRPr="00F07EF7">
        <w:rPr>
          <w:lang w:eastAsia="ru-RU"/>
        </w:rPr>
        <w:t>файл</w:t>
      </w:r>
      <w:r w:rsidRPr="00F07EF7">
        <w:rPr>
          <w:lang w:val="en-US" w:eastAsia="ru-RU"/>
        </w:rPr>
        <w:t xml:space="preserve"> "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GlobalPaths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001080"/>
          <w:lang w:val="en-US" w:eastAsia="ru-RU"/>
        </w:rPr>
        <w:t>rectanglesPath</w:t>
      </w:r>
      <w:r w:rsidRPr="00F07EF7">
        <w:rPr>
          <w:color w:val="3B3B3B"/>
          <w:lang w:val="en-US" w:eastAsia="ru-RU"/>
        </w:rPr>
        <w:t>);</w:t>
      </w:r>
    </w:p>
    <w:p w14:paraId="21D55A73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1080"/>
          <w:lang w:val="en-US" w:eastAsia="ru-RU"/>
        </w:rPr>
        <w:t>rectanglesFi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&gt;&g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size</w:t>
      </w:r>
      <w:r w:rsidRPr="00F07EF7">
        <w:rPr>
          <w:color w:val="3B3B3B"/>
          <w:lang w:val="en-US" w:eastAsia="ru-RU"/>
        </w:rPr>
        <w:t>;</w:t>
      </w:r>
    </w:p>
    <w:p w14:paraId="10FBA30E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1080"/>
          <w:lang w:val="en-US" w:eastAsia="ru-RU"/>
        </w:rPr>
        <w:t>rectangles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795E26"/>
          <w:lang w:val="en-US" w:eastAsia="ru-RU"/>
        </w:rPr>
        <w:t>resiz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size</w:t>
      </w:r>
      <w:r w:rsidRPr="00F07EF7">
        <w:rPr>
          <w:color w:val="3B3B3B"/>
          <w:lang w:val="en-US" w:eastAsia="ru-RU"/>
        </w:rPr>
        <w:t>);</w:t>
      </w:r>
    </w:p>
    <w:p w14:paraId="20AB092F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AF00DB"/>
          <w:lang w:val="en-US" w:eastAsia="ru-RU"/>
        </w:rPr>
        <w:t>for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00FF"/>
          <w:lang w:val="en-US" w:eastAsia="ru-RU"/>
        </w:rPr>
        <w:t>auto</w:t>
      </w:r>
      <w:r w:rsidRPr="00F07EF7">
        <w:rPr>
          <w:color w:val="000000"/>
          <w:lang w:val="en-US" w:eastAsia="ru-RU"/>
        </w:rPr>
        <w:t>&amp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 xml:space="preserve"> : </w:t>
      </w:r>
      <w:r w:rsidRPr="00F07EF7">
        <w:rPr>
          <w:color w:val="001080"/>
          <w:lang w:val="en-US" w:eastAsia="ru-RU"/>
        </w:rPr>
        <w:t>rectangles</w:t>
      </w:r>
      <w:r w:rsidRPr="00F07EF7">
        <w:rPr>
          <w:color w:val="3B3B3B"/>
          <w:lang w:val="en-US" w:eastAsia="ru-RU"/>
        </w:rPr>
        <w:t>) {</w:t>
      </w:r>
    </w:p>
    <w:p w14:paraId="5C8C134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1080"/>
          <w:lang w:val="en-US" w:eastAsia="ru-RU"/>
        </w:rPr>
        <w:t>rectanglesFi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&gt;&g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a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&gt;&g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b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&gt;&g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c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&gt;&g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d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&gt;&g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regionNum</w:t>
      </w:r>
      <w:r w:rsidRPr="00F07EF7">
        <w:rPr>
          <w:color w:val="3B3B3B"/>
          <w:lang w:val="en-US" w:eastAsia="ru-RU"/>
        </w:rPr>
        <w:t>;</w:t>
      </w:r>
    </w:p>
    <w:p w14:paraId="04CCAEBD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3B3B3B"/>
          <w:lang w:eastAsia="ru-RU"/>
        </w:rPr>
        <w:t>}</w:t>
      </w:r>
    </w:p>
    <w:p w14:paraId="3B584C9F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3B3B3B"/>
          <w:lang w:eastAsia="ru-RU"/>
        </w:rPr>
        <w:t>   </w:t>
      </w:r>
      <w:r w:rsidRPr="00F07EF7">
        <w:rPr>
          <w:color w:val="001080"/>
          <w:lang w:eastAsia="ru-RU"/>
        </w:rPr>
        <w:t>rectanglesFile</w:t>
      </w:r>
      <w:r w:rsidRPr="00F07EF7">
        <w:rPr>
          <w:color w:val="3B3B3B"/>
          <w:lang w:eastAsia="ru-RU"/>
        </w:rPr>
        <w:t>.</w:t>
      </w:r>
      <w:r w:rsidRPr="00F07EF7">
        <w:rPr>
          <w:color w:val="795E26"/>
          <w:lang w:eastAsia="ru-RU"/>
        </w:rPr>
        <w:t>close</w:t>
      </w:r>
      <w:r w:rsidRPr="00F07EF7">
        <w:rPr>
          <w:color w:val="3B3B3B"/>
          <w:lang w:eastAsia="ru-RU"/>
        </w:rPr>
        <w:t>();</w:t>
      </w:r>
    </w:p>
    <w:p w14:paraId="45803FEF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</w:p>
    <w:p w14:paraId="64219B4C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008000"/>
          <w:lang w:eastAsia="ru-RU"/>
        </w:rPr>
        <w:t>   // Считывание данных для первых краевых условий s1_nodes</w:t>
      </w:r>
    </w:p>
    <w:p w14:paraId="784FACE4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eastAsia="ru-RU"/>
        </w:rPr>
        <w:t>   </w:t>
      </w:r>
      <w:r w:rsidRPr="00F07EF7">
        <w:rPr>
          <w:color w:val="0000FF"/>
          <w:lang w:val="en-US" w:eastAsia="ru-RU"/>
        </w:rPr>
        <w:t>auto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s1_nodesFi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ifstream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267F99"/>
          <w:lang w:val="en-US" w:eastAsia="ru-RU"/>
        </w:rPr>
        <w:t>GlobalPaths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001080"/>
          <w:lang w:val="en-US" w:eastAsia="ru-RU"/>
        </w:rPr>
        <w:t>s1_nodesPath</w:t>
      </w:r>
      <w:r w:rsidRPr="00F07EF7">
        <w:rPr>
          <w:color w:val="3B3B3B"/>
          <w:lang w:val="en-US" w:eastAsia="ru-RU"/>
        </w:rPr>
        <w:t>);</w:t>
      </w:r>
    </w:p>
    <w:p w14:paraId="23A89174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AF00DB"/>
          <w:lang w:val="en-US" w:eastAsia="ru-RU"/>
        </w:rPr>
        <w:t>if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0000"/>
          <w:lang w:val="en-US" w:eastAsia="ru-RU"/>
        </w:rPr>
        <w:t>!</w:t>
      </w:r>
      <w:r w:rsidRPr="00F07EF7">
        <w:rPr>
          <w:color w:val="001080"/>
          <w:lang w:val="en-US" w:eastAsia="ru-RU"/>
        </w:rPr>
        <w:t>s1_nodesFile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795E26"/>
          <w:lang w:val="en-US" w:eastAsia="ru-RU"/>
        </w:rPr>
        <w:t>is_open</w:t>
      </w:r>
      <w:r w:rsidRPr="00F07EF7">
        <w:rPr>
          <w:color w:val="3B3B3B"/>
          <w:lang w:val="en-US" w:eastAsia="ru-RU"/>
        </w:rPr>
        <w:t xml:space="preserve">()) </w:t>
      </w:r>
      <w:r w:rsidRPr="00F07EF7">
        <w:rPr>
          <w:color w:val="AF00DB"/>
          <w:lang w:val="en-US" w:eastAsia="ru-RU"/>
        </w:rPr>
        <w:t>throw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runtime_error</w:t>
      </w:r>
      <w:r w:rsidRPr="00F07EF7">
        <w:rPr>
          <w:color w:val="3B3B3B"/>
          <w:lang w:val="en-US" w:eastAsia="ru-RU"/>
        </w:rPr>
        <w:t>(</w:t>
      </w:r>
      <w:r w:rsidRPr="00F07EF7">
        <w:rPr>
          <w:lang w:val="en-US" w:eastAsia="ru-RU"/>
        </w:rPr>
        <w:t>"</w:t>
      </w:r>
      <w:r w:rsidRPr="00F07EF7">
        <w:rPr>
          <w:lang w:eastAsia="ru-RU"/>
        </w:rPr>
        <w:t>Не</w:t>
      </w:r>
      <w:r w:rsidRPr="00F07EF7">
        <w:rPr>
          <w:lang w:val="en-US" w:eastAsia="ru-RU"/>
        </w:rPr>
        <w:t xml:space="preserve"> </w:t>
      </w:r>
      <w:r w:rsidRPr="00F07EF7">
        <w:rPr>
          <w:lang w:eastAsia="ru-RU"/>
        </w:rPr>
        <w:t>удалось</w:t>
      </w:r>
      <w:r w:rsidRPr="00F07EF7">
        <w:rPr>
          <w:lang w:val="en-US" w:eastAsia="ru-RU"/>
        </w:rPr>
        <w:t xml:space="preserve"> </w:t>
      </w:r>
      <w:r w:rsidRPr="00F07EF7">
        <w:rPr>
          <w:lang w:eastAsia="ru-RU"/>
        </w:rPr>
        <w:t>открыть</w:t>
      </w:r>
      <w:r w:rsidRPr="00F07EF7">
        <w:rPr>
          <w:lang w:val="en-US" w:eastAsia="ru-RU"/>
        </w:rPr>
        <w:t xml:space="preserve"> </w:t>
      </w:r>
      <w:r w:rsidRPr="00F07EF7">
        <w:rPr>
          <w:lang w:eastAsia="ru-RU"/>
        </w:rPr>
        <w:t>файл</w:t>
      </w:r>
      <w:r w:rsidRPr="00F07EF7">
        <w:rPr>
          <w:lang w:val="en-US" w:eastAsia="ru-RU"/>
        </w:rPr>
        <w:t xml:space="preserve"> "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GlobalPaths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001080"/>
          <w:lang w:val="en-US" w:eastAsia="ru-RU"/>
        </w:rPr>
        <w:t>s1_nodesPath</w:t>
      </w:r>
      <w:r w:rsidRPr="00F07EF7">
        <w:rPr>
          <w:color w:val="3B3B3B"/>
          <w:lang w:val="en-US" w:eastAsia="ru-RU"/>
        </w:rPr>
        <w:t>);</w:t>
      </w:r>
    </w:p>
    <w:p w14:paraId="14E0D4E7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1080"/>
          <w:lang w:val="en-US" w:eastAsia="ru-RU"/>
        </w:rPr>
        <w:t>s1_nodesFi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&gt;&g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size</w:t>
      </w:r>
      <w:r w:rsidRPr="00F07EF7">
        <w:rPr>
          <w:color w:val="3B3B3B"/>
          <w:lang w:val="en-US" w:eastAsia="ru-RU"/>
        </w:rPr>
        <w:t>;</w:t>
      </w:r>
    </w:p>
    <w:p w14:paraId="1054598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1080"/>
          <w:lang w:val="en-US" w:eastAsia="ru-RU"/>
        </w:rPr>
        <w:t>s1_nodes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795E26"/>
          <w:lang w:val="en-US" w:eastAsia="ru-RU"/>
        </w:rPr>
        <w:t>resiz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size</w:t>
      </w:r>
      <w:r w:rsidRPr="00F07EF7">
        <w:rPr>
          <w:color w:val="3B3B3B"/>
          <w:lang w:val="en-US" w:eastAsia="ru-RU"/>
        </w:rPr>
        <w:t>);</w:t>
      </w:r>
    </w:p>
    <w:p w14:paraId="0EFAEE4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AF00DB"/>
          <w:lang w:val="en-US" w:eastAsia="ru-RU"/>
        </w:rPr>
        <w:t>for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00FF"/>
          <w:lang w:val="en-US" w:eastAsia="ru-RU"/>
        </w:rPr>
        <w:t>auto</w:t>
      </w:r>
      <w:r w:rsidRPr="00F07EF7">
        <w:rPr>
          <w:color w:val="000000"/>
          <w:lang w:val="en-US" w:eastAsia="ru-RU"/>
        </w:rPr>
        <w:t>&amp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s1</w:t>
      </w:r>
      <w:r w:rsidRPr="00F07EF7">
        <w:rPr>
          <w:color w:val="3B3B3B"/>
          <w:lang w:val="en-US" w:eastAsia="ru-RU"/>
        </w:rPr>
        <w:t xml:space="preserve"> : </w:t>
      </w:r>
      <w:r w:rsidRPr="00F07EF7">
        <w:rPr>
          <w:color w:val="001080"/>
          <w:lang w:val="en-US" w:eastAsia="ru-RU"/>
        </w:rPr>
        <w:t>s1_nodes</w:t>
      </w:r>
      <w:r w:rsidRPr="00F07EF7">
        <w:rPr>
          <w:color w:val="3B3B3B"/>
          <w:lang w:val="en-US" w:eastAsia="ru-RU"/>
        </w:rPr>
        <w:t>) {</w:t>
      </w:r>
    </w:p>
    <w:p w14:paraId="4B92EA2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1080"/>
          <w:lang w:val="en-US" w:eastAsia="ru-RU"/>
        </w:rPr>
        <w:t>s1_nodesFi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&gt;&g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s1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nod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&gt;&g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s1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funcNum</w:t>
      </w:r>
      <w:r w:rsidRPr="00F07EF7">
        <w:rPr>
          <w:color w:val="3B3B3B"/>
          <w:lang w:val="en-US" w:eastAsia="ru-RU"/>
        </w:rPr>
        <w:t>;</w:t>
      </w:r>
    </w:p>
    <w:p w14:paraId="5E2E09B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}</w:t>
      </w:r>
    </w:p>
    <w:p w14:paraId="2737EE74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1080"/>
          <w:lang w:val="en-US" w:eastAsia="ru-RU"/>
        </w:rPr>
        <w:t>s1_nodesFile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795E26"/>
          <w:lang w:val="en-US" w:eastAsia="ru-RU"/>
        </w:rPr>
        <w:t>close</w:t>
      </w:r>
      <w:r w:rsidRPr="00F07EF7">
        <w:rPr>
          <w:color w:val="3B3B3B"/>
          <w:lang w:val="en-US" w:eastAsia="ru-RU"/>
        </w:rPr>
        <w:t>();</w:t>
      </w:r>
    </w:p>
    <w:p w14:paraId="27C38F5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}</w:t>
      </w:r>
    </w:p>
    <w:p w14:paraId="145FB79B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37138076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00FF"/>
          <w:lang w:val="en-US" w:eastAsia="ru-RU"/>
        </w:rPr>
        <w:t>void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generatePortrait</w:t>
      </w:r>
      <w:r w:rsidRPr="00F07EF7">
        <w:rPr>
          <w:color w:val="3B3B3B"/>
          <w:lang w:val="en-US" w:eastAsia="ru-RU"/>
        </w:rPr>
        <w:t>() {</w:t>
      </w:r>
    </w:p>
    <w:p w14:paraId="02340FD4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1080"/>
          <w:lang w:val="en-US" w:eastAsia="ru-RU"/>
        </w:rPr>
        <w:t>global_ma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di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795E26"/>
          <w:lang w:val="en-US" w:eastAsia="ru-RU"/>
        </w:rPr>
        <w:t>resiz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nodes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795E26"/>
          <w:lang w:val="en-US" w:eastAsia="ru-RU"/>
        </w:rPr>
        <w:t>size</w:t>
      </w:r>
      <w:r w:rsidRPr="00F07EF7">
        <w:rPr>
          <w:color w:val="3B3B3B"/>
          <w:lang w:val="en-US" w:eastAsia="ru-RU"/>
        </w:rPr>
        <w:t>());</w:t>
      </w:r>
    </w:p>
    <w:p w14:paraId="224FED24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1080"/>
          <w:lang w:val="en-US" w:eastAsia="ru-RU"/>
        </w:rPr>
        <w:t>global_ma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ig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795E26"/>
          <w:lang w:val="en-US" w:eastAsia="ru-RU"/>
        </w:rPr>
        <w:t>resiz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nodes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795E26"/>
          <w:lang w:val="en-US" w:eastAsia="ru-RU"/>
        </w:rPr>
        <w:t>size</w:t>
      </w:r>
      <w:r w:rsidRPr="00F07EF7">
        <w:rPr>
          <w:color w:val="3B3B3B"/>
          <w:lang w:val="en-US" w:eastAsia="ru-RU"/>
        </w:rPr>
        <w:t xml:space="preserve">() </w:t>
      </w:r>
      <w:r w:rsidRPr="00F07EF7">
        <w:rPr>
          <w:color w:val="000000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1</w:t>
      </w:r>
      <w:r w:rsidRPr="00F07EF7">
        <w:rPr>
          <w:color w:val="3B3B3B"/>
          <w:lang w:val="en-US" w:eastAsia="ru-RU"/>
        </w:rPr>
        <w:t>);</w:t>
      </w:r>
    </w:p>
    <w:p w14:paraId="6F494F9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6A7FA966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AF00DB"/>
          <w:lang w:val="en-US" w:eastAsia="ru-RU"/>
        </w:rPr>
        <w:t>for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00FF"/>
          <w:lang w:val="en-US" w:eastAsia="ru-RU"/>
        </w:rPr>
        <w:t>auto</w:t>
      </w:r>
      <w:r w:rsidRPr="00F07EF7">
        <w:rPr>
          <w:color w:val="000000"/>
          <w:lang w:val="en-US" w:eastAsia="ru-RU"/>
        </w:rPr>
        <w:t>&amp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 xml:space="preserve"> : </w:t>
      </w:r>
      <w:r w:rsidRPr="00F07EF7">
        <w:rPr>
          <w:color w:val="001080"/>
          <w:lang w:val="en-US" w:eastAsia="ru-RU"/>
        </w:rPr>
        <w:t>rectangles</w:t>
      </w:r>
      <w:r w:rsidRPr="00F07EF7">
        <w:rPr>
          <w:color w:val="3B3B3B"/>
          <w:lang w:val="en-US" w:eastAsia="ru-RU"/>
        </w:rPr>
        <w:t>) {</w:t>
      </w:r>
    </w:p>
    <w:p w14:paraId="3E92A1F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00FF"/>
          <w:lang w:val="en-US" w:eastAsia="ru-RU"/>
        </w:rPr>
        <w:t>cons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FF"/>
          <w:lang w:val="en-US" w:eastAsia="ru-RU"/>
        </w:rPr>
        <w:t>in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elems</w:t>
      </w:r>
      <w:r w:rsidRPr="00F07EF7">
        <w:rPr>
          <w:color w:val="3B3B3B"/>
          <w:lang w:val="en-US" w:eastAsia="ru-RU"/>
        </w:rPr>
        <w:t>[</w:t>
      </w:r>
      <w:r w:rsidRPr="00F07EF7">
        <w:rPr>
          <w:color w:val="098658"/>
          <w:lang w:val="en-US" w:eastAsia="ru-RU"/>
        </w:rPr>
        <w:t>4</w:t>
      </w:r>
      <w:r w:rsidRPr="00F07EF7">
        <w:rPr>
          <w:color w:val="3B3B3B"/>
          <w:lang w:val="en-US" w:eastAsia="ru-RU"/>
        </w:rPr>
        <w:t xml:space="preserve">]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{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a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b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c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d</w:t>
      </w:r>
      <w:r w:rsidRPr="00F07EF7">
        <w:rPr>
          <w:color w:val="3B3B3B"/>
          <w:lang w:val="en-US" w:eastAsia="ru-RU"/>
        </w:rPr>
        <w:t>};</w:t>
      </w:r>
    </w:p>
    <w:p w14:paraId="1A5C80DC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AF00DB"/>
          <w:lang w:val="en-US" w:eastAsia="ru-RU"/>
        </w:rPr>
        <w:t>for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00FF"/>
          <w:lang w:val="en-US" w:eastAsia="ru-RU"/>
        </w:rPr>
        <w:t>in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4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000000"/>
          <w:lang w:val="en-US" w:eastAsia="ru-RU"/>
        </w:rPr>
        <w:t>++</w:t>
      </w:r>
      <w:r w:rsidRPr="00F07EF7">
        <w:rPr>
          <w:color w:val="3B3B3B"/>
          <w:lang w:val="en-US" w:eastAsia="ru-RU"/>
        </w:rPr>
        <w:t>) {</w:t>
      </w:r>
    </w:p>
    <w:p w14:paraId="69C842A0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color w:val="AF00DB"/>
          <w:lang w:val="en-US" w:eastAsia="ru-RU"/>
        </w:rPr>
        <w:t>for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00FF"/>
          <w:lang w:val="en-US" w:eastAsia="ru-RU"/>
        </w:rPr>
        <w:t>in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k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k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k</w:t>
      </w:r>
      <w:r w:rsidRPr="00F07EF7">
        <w:rPr>
          <w:color w:val="000000"/>
          <w:lang w:val="en-US" w:eastAsia="ru-RU"/>
        </w:rPr>
        <w:t>++</w:t>
      </w:r>
      <w:r w:rsidRPr="00F07EF7">
        <w:rPr>
          <w:color w:val="3B3B3B"/>
          <w:lang w:val="en-US" w:eastAsia="ru-RU"/>
        </w:rPr>
        <w:t>) {</w:t>
      </w:r>
    </w:p>
    <w:p w14:paraId="42B0D1A3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008000"/>
          <w:lang w:val="en-US" w:eastAsia="ru-RU"/>
        </w:rPr>
        <w:t xml:space="preserve">            </w:t>
      </w:r>
      <w:r w:rsidRPr="00F07EF7">
        <w:rPr>
          <w:color w:val="008000"/>
          <w:lang w:eastAsia="ru-RU"/>
        </w:rPr>
        <w:t>// Если элемент в верхнем прямоугольнике, то скипаем</w:t>
      </w:r>
    </w:p>
    <w:p w14:paraId="1467281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eastAsia="ru-RU"/>
        </w:rPr>
        <w:t xml:space="preserve">            </w:t>
      </w:r>
      <w:r w:rsidRPr="00F07EF7">
        <w:rPr>
          <w:color w:val="AF00DB"/>
          <w:lang w:val="en-US" w:eastAsia="ru-RU"/>
        </w:rPr>
        <w:t>if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1080"/>
          <w:lang w:val="en-US" w:eastAsia="ru-RU"/>
        </w:rPr>
        <w:t>elems</w:t>
      </w:r>
      <w:r w:rsidRPr="00F07EF7">
        <w:rPr>
          <w:color w:val="3B3B3B"/>
          <w:lang w:val="en-US" w:eastAsia="ru-RU"/>
        </w:rPr>
        <w:t>[</w:t>
      </w:r>
      <w:r w:rsidRPr="00F07EF7">
        <w:rPr>
          <w:color w:val="001080"/>
          <w:lang w:val="en-US" w:eastAsia="ru-RU"/>
        </w:rPr>
        <w:t>k</w:t>
      </w:r>
      <w:r w:rsidRPr="00F07EF7">
        <w:rPr>
          <w:color w:val="3B3B3B"/>
          <w:lang w:val="en-US" w:eastAsia="ru-RU"/>
        </w:rPr>
        <w:t xml:space="preserve">] </w:t>
      </w:r>
      <w:r w:rsidRPr="00F07EF7">
        <w:rPr>
          <w:color w:val="000000"/>
          <w:lang w:val="en-US" w:eastAsia="ru-RU"/>
        </w:rPr>
        <w:t>&g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elems</w:t>
      </w:r>
      <w:r w:rsidRPr="00F07EF7">
        <w:rPr>
          <w:color w:val="3B3B3B"/>
          <w:lang w:val="en-US" w:eastAsia="ru-RU"/>
        </w:rPr>
        <w:t>[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]) </w:t>
      </w:r>
      <w:r w:rsidRPr="00F07EF7">
        <w:rPr>
          <w:color w:val="AF00DB"/>
          <w:lang w:val="en-US" w:eastAsia="ru-RU"/>
        </w:rPr>
        <w:t>continue</w:t>
      </w:r>
      <w:r w:rsidRPr="00F07EF7">
        <w:rPr>
          <w:color w:val="3B3B3B"/>
          <w:lang w:val="en-US" w:eastAsia="ru-RU"/>
        </w:rPr>
        <w:t>;</w:t>
      </w:r>
    </w:p>
    <w:p w14:paraId="5478E373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3CBA935C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3B3B3B"/>
          <w:lang w:val="en-US" w:eastAsia="ru-RU"/>
        </w:rPr>
        <w:t xml:space="preserve">            </w:t>
      </w:r>
      <w:r w:rsidRPr="00F07EF7">
        <w:rPr>
          <w:color w:val="0000FF"/>
          <w:lang w:eastAsia="ru-RU"/>
        </w:rPr>
        <w:t>bool</w:t>
      </w:r>
      <w:r w:rsidRPr="00F07EF7">
        <w:rPr>
          <w:color w:val="3B3B3B"/>
          <w:lang w:eastAsia="ru-RU"/>
        </w:rPr>
        <w:t xml:space="preserve"> </w:t>
      </w:r>
      <w:r w:rsidRPr="00F07EF7">
        <w:rPr>
          <w:color w:val="001080"/>
          <w:lang w:eastAsia="ru-RU"/>
        </w:rPr>
        <w:t>isExist</w:t>
      </w:r>
      <w:r w:rsidRPr="00F07EF7">
        <w:rPr>
          <w:color w:val="3B3B3B"/>
          <w:lang w:eastAsia="ru-RU"/>
        </w:rPr>
        <w:t xml:space="preserve"> </w:t>
      </w:r>
      <w:r w:rsidRPr="00F07EF7">
        <w:rPr>
          <w:color w:val="000000"/>
          <w:lang w:eastAsia="ru-RU"/>
        </w:rPr>
        <w:t>=</w:t>
      </w:r>
      <w:r w:rsidRPr="00F07EF7">
        <w:rPr>
          <w:color w:val="3B3B3B"/>
          <w:lang w:eastAsia="ru-RU"/>
        </w:rPr>
        <w:t xml:space="preserve"> </w:t>
      </w:r>
      <w:r w:rsidRPr="00F07EF7">
        <w:rPr>
          <w:color w:val="0000FF"/>
          <w:lang w:eastAsia="ru-RU"/>
        </w:rPr>
        <w:t>false</w:t>
      </w:r>
      <w:r w:rsidRPr="00F07EF7">
        <w:rPr>
          <w:color w:val="3B3B3B"/>
          <w:lang w:eastAsia="ru-RU"/>
        </w:rPr>
        <w:t>;</w:t>
      </w:r>
    </w:p>
    <w:p w14:paraId="5CB40F6E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008000"/>
          <w:lang w:eastAsia="ru-RU"/>
        </w:rPr>
        <w:t>            // Пробегаем по всей строке для проверки, существует ли такой элемент</w:t>
      </w:r>
    </w:p>
    <w:p w14:paraId="02C0D51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eastAsia="ru-RU"/>
        </w:rPr>
        <w:t xml:space="preserve">            </w:t>
      </w:r>
      <w:r w:rsidRPr="00F07EF7">
        <w:rPr>
          <w:color w:val="AF00DB"/>
          <w:lang w:val="en-US" w:eastAsia="ru-RU"/>
        </w:rPr>
        <w:t>for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00FF"/>
          <w:lang w:val="en-US" w:eastAsia="ru-RU"/>
        </w:rPr>
        <w:t>auto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i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global_ma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ig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elems</w:t>
      </w:r>
      <w:r w:rsidRPr="00F07EF7">
        <w:rPr>
          <w:color w:val="3B3B3B"/>
          <w:lang w:val="en-US" w:eastAsia="ru-RU"/>
        </w:rPr>
        <w:t>[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>]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i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global_ma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ig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elems</w:t>
      </w:r>
      <w:r w:rsidRPr="00F07EF7">
        <w:rPr>
          <w:color w:val="3B3B3B"/>
          <w:lang w:val="en-US" w:eastAsia="ru-RU"/>
        </w:rPr>
        <w:t>[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] </w:t>
      </w:r>
      <w:r w:rsidRPr="00F07EF7">
        <w:rPr>
          <w:color w:val="000000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1ll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it</w:t>
      </w:r>
      <w:r w:rsidRPr="00F07EF7">
        <w:rPr>
          <w:color w:val="000000"/>
          <w:lang w:val="en-US" w:eastAsia="ru-RU"/>
        </w:rPr>
        <w:t>++</w:t>
      </w:r>
      <w:r w:rsidRPr="00F07EF7">
        <w:rPr>
          <w:color w:val="3B3B3B"/>
          <w:lang w:val="en-US" w:eastAsia="ru-RU"/>
        </w:rPr>
        <w:t>) {</w:t>
      </w:r>
    </w:p>
    <w:p w14:paraId="3ABB9CF0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      </w:t>
      </w:r>
      <w:r w:rsidRPr="00F07EF7">
        <w:rPr>
          <w:color w:val="AF00DB"/>
          <w:lang w:val="en-US" w:eastAsia="ru-RU"/>
        </w:rPr>
        <w:t>if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1080"/>
          <w:lang w:val="en-US" w:eastAsia="ru-RU"/>
        </w:rPr>
        <w:t>global_ma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jg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it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elems</w:t>
      </w:r>
      <w:r w:rsidRPr="00F07EF7">
        <w:rPr>
          <w:color w:val="3B3B3B"/>
          <w:lang w:val="en-US" w:eastAsia="ru-RU"/>
        </w:rPr>
        <w:t>[</w:t>
      </w:r>
      <w:r w:rsidRPr="00F07EF7">
        <w:rPr>
          <w:color w:val="001080"/>
          <w:lang w:val="en-US" w:eastAsia="ru-RU"/>
        </w:rPr>
        <w:t>k</w:t>
      </w:r>
      <w:r w:rsidRPr="00F07EF7">
        <w:rPr>
          <w:color w:val="3B3B3B"/>
          <w:lang w:val="en-US" w:eastAsia="ru-RU"/>
        </w:rPr>
        <w:t>]) {</w:t>
      </w:r>
    </w:p>
    <w:p w14:paraId="4A8064E7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            </w:t>
      </w:r>
      <w:r w:rsidRPr="00F07EF7">
        <w:rPr>
          <w:color w:val="001080"/>
          <w:lang w:val="en-US" w:eastAsia="ru-RU"/>
        </w:rPr>
        <w:t>isExis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FF"/>
          <w:lang w:val="en-US" w:eastAsia="ru-RU"/>
        </w:rPr>
        <w:t>true</w:t>
      </w:r>
      <w:r w:rsidRPr="00F07EF7">
        <w:rPr>
          <w:color w:val="3B3B3B"/>
          <w:lang w:val="en-US" w:eastAsia="ru-RU"/>
        </w:rPr>
        <w:t>;</w:t>
      </w:r>
    </w:p>
    <w:p w14:paraId="3AABC7D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            </w:t>
      </w:r>
      <w:r w:rsidRPr="00F07EF7">
        <w:rPr>
          <w:color w:val="AF00DB"/>
          <w:lang w:val="en-US" w:eastAsia="ru-RU"/>
        </w:rPr>
        <w:t>break</w:t>
      </w:r>
      <w:r w:rsidRPr="00F07EF7">
        <w:rPr>
          <w:color w:val="3B3B3B"/>
          <w:lang w:val="en-US" w:eastAsia="ru-RU"/>
        </w:rPr>
        <w:t>;</w:t>
      </w:r>
    </w:p>
    <w:p w14:paraId="6B1F29DF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      }</w:t>
      </w:r>
    </w:p>
    <w:p w14:paraId="25963FE2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   }</w:t>
      </w:r>
    </w:p>
    <w:p w14:paraId="101D7BEC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      </w:t>
      </w:r>
      <w:r w:rsidRPr="00F07EF7">
        <w:rPr>
          <w:color w:val="AF00DB"/>
          <w:lang w:val="en-US" w:eastAsia="ru-RU"/>
        </w:rPr>
        <w:t>if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0000"/>
          <w:lang w:val="en-US" w:eastAsia="ru-RU"/>
        </w:rPr>
        <w:t>!</w:t>
      </w:r>
      <w:r w:rsidRPr="00F07EF7">
        <w:rPr>
          <w:color w:val="001080"/>
          <w:lang w:val="en-US" w:eastAsia="ru-RU"/>
        </w:rPr>
        <w:t>isExist</w:t>
      </w:r>
      <w:r w:rsidRPr="00F07EF7">
        <w:rPr>
          <w:color w:val="3B3B3B"/>
          <w:lang w:val="en-US" w:eastAsia="ru-RU"/>
        </w:rPr>
        <w:t>) {</w:t>
      </w:r>
    </w:p>
    <w:p w14:paraId="5627D6C3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 xml:space="preserve">               // </w:t>
      </w:r>
      <w:r w:rsidRPr="00F07EF7">
        <w:rPr>
          <w:color w:val="008000"/>
          <w:lang w:eastAsia="ru-RU"/>
        </w:rPr>
        <w:t>Ищем</w:t>
      </w:r>
      <w:r w:rsidRPr="00F07EF7">
        <w:rPr>
          <w:color w:val="008000"/>
          <w:lang w:val="en-US" w:eastAsia="ru-RU"/>
        </w:rPr>
        <w:t xml:space="preserve">, </w:t>
      </w:r>
      <w:r w:rsidRPr="00F07EF7">
        <w:rPr>
          <w:color w:val="008000"/>
          <w:lang w:eastAsia="ru-RU"/>
        </w:rPr>
        <w:t>куда</w:t>
      </w:r>
      <w:r w:rsidRPr="00F07EF7">
        <w:rPr>
          <w:color w:val="008000"/>
          <w:lang w:val="en-US" w:eastAsia="ru-RU"/>
        </w:rPr>
        <w:t xml:space="preserve"> </w:t>
      </w:r>
      <w:r w:rsidRPr="00F07EF7">
        <w:rPr>
          <w:color w:val="008000"/>
          <w:lang w:eastAsia="ru-RU"/>
        </w:rPr>
        <w:t>вставить</w:t>
      </w:r>
      <w:r w:rsidRPr="00F07EF7">
        <w:rPr>
          <w:color w:val="008000"/>
          <w:lang w:val="en-US" w:eastAsia="ru-RU"/>
        </w:rPr>
        <w:t xml:space="preserve"> </w:t>
      </w:r>
      <w:r w:rsidRPr="00F07EF7">
        <w:rPr>
          <w:color w:val="008000"/>
          <w:lang w:eastAsia="ru-RU"/>
        </w:rPr>
        <w:t>элемент</w:t>
      </w:r>
      <w:r w:rsidRPr="00F07EF7">
        <w:rPr>
          <w:color w:val="008000"/>
          <w:lang w:val="en-US" w:eastAsia="ru-RU"/>
        </w:rPr>
        <w:t xml:space="preserve"> </w:t>
      </w:r>
      <w:r w:rsidRPr="00F07EF7">
        <w:rPr>
          <w:color w:val="008000"/>
          <w:lang w:eastAsia="ru-RU"/>
        </w:rPr>
        <w:t>портрета</w:t>
      </w:r>
    </w:p>
    <w:p w14:paraId="5166E25C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      </w:t>
      </w:r>
      <w:r w:rsidRPr="00F07EF7">
        <w:rPr>
          <w:color w:val="0000FF"/>
          <w:lang w:val="en-US" w:eastAsia="ru-RU"/>
        </w:rPr>
        <w:t>auto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i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global_ma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ig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elems</w:t>
      </w:r>
      <w:r w:rsidRPr="00F07EF7">
        <w:rPr>
          <w:color w:val="3B3B3B"/>
          <w:lang w:val="en-US" w:eastAsia="ru-RU"/>
        </w:rPr>
        <w:t>[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>]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>;</w:t>
      </w:r>
    </w:p>
    <w:p w14:paraId="7306D65C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      </w:t>
      </w:r>
      <w:r w:rsidRPr="00F07EF7">
        <w:rPr>
          <w:color w:val="AF00DB"/>
          <w:lang w:val="en-US" w:eastAsia="ru-RU"/>
        </w:rPr>
        <w:t>while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1080"/>
          <w:lang w:val="en-US" w:eastAsia="ru-RU"/>
        </w:rPr>
        <w:t>i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global_ma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ig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elems</w:t>
      </w:r>
      <w:r w:rsidRPr="00F07EF7">
        <w:rPr>
          <w:color w:val="3B3B3B"/>
          <w:lang w:val="en-US" w:eastAsia="ru-RU"/>
        </w:rPr>
        <w:t>[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] </w:t>
      </w:r>
      <w:r w:rsidRPr="00F07EF7">
        <w:rPr>
          <w:color w:val="000000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1ll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&amp;&amp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global_ma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jg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it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elems</w:t>
      </w:r>
      <w:r w:rsidRPr="00F07EF7">
        <w:rPr>
          <w:color w:val="3B3B3B"/>
          <w:lang w:val="en-US" w:eastAsia="ru-RU"/>
        </w:rPr>
        <w:t>[</w:t>
      </w:r>
      <w:r w:rsidRPr="00F07EF7">
        <w:rPr>
          <w:color w:val="001080"/>
          <w:lang w:val="en-US" w:eastAsia="ru-RU"/>
        </w:rPr>
        <w:t>k</w:t>
      </w:r>
      <w:r w:rsidRPr="00F07EF7">
        <w:rPr>
          <w:color w:val="3B3B3B"/>
          <w:lang w:val="en-US" w:eastAsia="ru-RU"/>
        </w:rPr>
        <w:t xml:space="preserve">]) </w:t>
      </w:r>
      <w:r w:rsidRPr="00F07EF7">
        <w:rPr>
          <w:color w:val="001080"/>
          <w:lang w:val="en-US" w:eastAsia="ru-RU"/>
        </w:rPr>
        <w:t>it</w:t>
      </w:r>
      <w:r w:rsidRPr="00F07EF7">
        <w:rPr>
          <w:color w:val="000000"/>
          <w:lang w:val="en-US" w:eastAsia="ru-RU"/>
        </w:rPr>
        <w:t>++</w:t>
      </w:r>
      <w:r w:rsidRPr="00F07EF7">
        <w:rPr>
          <w:color w:val="3B3B3B"/>
          <w:lang w:val="en-US" w:eastAsia="ru-RU"/>
        </w:rPr>
        <w:t>;</w:t>
      </w:r>
    </w:p>
    <w:p w14:paraId="685A79AF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71FB2EEC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008000"/>
          <w:lang w:val="en-US" w:eastAsia="ru-RU"/>
        </w:rPr>
        <w:t>               </w:t>
      </w:r>
      <w:r w:rsidRPr="00F07EF7">
        <w:rPr>
          <w:color w:val="008000"/>
          <w:lang w:eastAsia="ru-RU"/>
        </w:rPr>
        <w:t>// Для вставки нужно взять итератор массива от начала, так что...</w:t>
      </w:r>
    </w:p>
    <w:p w14:paraId="4C4419B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eastAsia="ru-RU"/>
        </w:rPr>
        <w:t>               </w:t>
      </w:r>
      <w:r w:rsidRPr="00F07EF7">
        <w:rPr>
          <w:color w:val="001080"/>
          <w:lang w:val="en-US" w:eastAsia="ru-RU"/>
        </w:rPr>
        <w:t>global_ma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jg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795E26"/>
          <w:lang w:val="en-US" w:eastAsia="ru-RU"/>
        </w:rPr>
        <w:t>insert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global_ma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jg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795E26"/>
          <w:lang w:val="en-US" w:eastAsia="ru-RU"/>
        </w:rPr>
        <w:t>begin</w:t>
      </w:r>
      <w:r w:rsidRPr="00F07EF7">
        <w:rPr>
          <w:color w:val="3B3B3B"/>
          <w:lang w:val="en-US" w:eastAsia="ru-RU"/>
        </w:rPr>
        <w:t xml:space="preserve">() </w:t>
      </w:r>
      <w:r w:rsidRPr="00F07EF7">
        <w:rPr>
          <w:color w:val="795E26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it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elems</w:t>
      </w:r>
      <w:r w:rsidRPr="00F07EF7">
        <w:rPr>
          <w:color w:val="3B3B3B"/>
          <w:lang w:val="en-US" w:eastAsia="ru-RU"/>
        </w:rPr>
        <w:t>[</w:t>
      </w:r>
      <w:r w:rsidRPr="00F07EF7">
        <w:rPr>
          <w:color w:val="001080"/>
          <w:lang w:val="en-US" w:eastAsia="ru-RU"/>
        </w:rPr>
        <w:t>k</w:t>
      </w:r>
      <w:r w:rsidRPr="00F07EF7">
        <w:rPr>
          <w:color w:val="3B3B3B"/>
          <w:lang w:val="en-US" w:eastAsia="ru-RU"/>
        </w:rPr>
        <w:t>]);</w:t>
      </w:r>
    </w:p>
    <w:p w14:paraId="6B9B05E6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353E3DE5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008000"/>
          <w:lang w:val="en-US" w:eastAsia="ru-RU"/>
        </w:rPr>
        <w:t>               </w:t>
      </w:r>
      <w:r w:rsidRPr="00F07EF7">
        <w:rPr>
          <w:color w:val="008000"/>
          <w:lang w:eastAsia="ru-RU"/>
        </w:rPr>
        <w:t>// Добавляем всем элементам ig с позиции elems[i]+1 один элемент</w:t>
      </w:r>
    </w:p>
    <w:p w14:paraId="2FD93F0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eastAsia="ru-RU"/>
        </w:rPr>
        <w:t>               </w:t>
      </w:r>
      <w:r w:rsidRPr="00F07EF7">
        <w:rPr>
          <w:color w:val="AF00DB"/>
          <w:lang w:val="en-US" w:eastAsia="ru-RU"/>
        </w:rPr>
        <w:t>for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00FF"/>
          <w:lang w:val="en-US" w:eastAsia="ru-RU"/>
        </w:rPr>
        <w:t>auto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elems</w:t>
      </w:r>
      <w:r w:rsidRPr="00F07EF7">
        <w:rPr>
          <w:color w:val="3B3B3B"/>
          <w:lang w:val="en-US" w:eastAsia="ru-RU"/>
        </w:rPr>
        <w:t>[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] </w:t>
      </w:r>
      <w:r w:rsidRPr="00F07EF7">
        <w:rPr>
          <w:color w:val="000000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1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global_ma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ig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795E26"/>
          <w:lang w:val="en-US" w:eastAsia="ru-RU"/>
        </w:rPr>
        <w:t>size</w:t>
      </w:r>
      <w:r w:rsidRPr="00F07EF7">
        <w:rPr>
          <w:color w:val="3B3B3B"/>
          <w:lang w:val="en-US" w:eastAsia="ru-RU"/>
        </w:rPr>
        <w:t xml:space="preserve">(); 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000000"/>
          <w:lang w:val="en-US" w:eastAsia="ru-RU"/>
        </w:rPr>
        <w:t>++</w:t>
      </w:r>
      <w:r w:rsidRPr="00F07EF7">
        <w:rPr>
          <w:color w:val="3B3B3B"/>
          <w:lang w:val="en-US" w:eastAsia="ru-RU"/>
        </w:rPr>
        <w:t xml:space="preserve">) </w:t>
      </w:r>
      <w:r w:rsidRPr="00F07EF7">
        <w:rPr>
          <w:color w:val="001080"/>
          <w:lang w:val="en-US" w:eastAsia="ru-RU"/>
        </w:rPr>
        <w:t>global_ma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ig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000000"/>
          <w:lang w:val="en-US" w:eastAsia="ru-RU"/>
        </w:rPr>
        <w:t>++</w:t>
      </w:r>
      <w:r w:rsidRPr="00F07EF7">
        <w:rPr>
          <w:color w:val="3B3B3B"/>
          <w:lang w:val="en-US" w:eastAsia="ru-RU"/>
        </w:rPr>
        <w:t>;</w:t>
      </w:r>
    </w:p>
    <w:p w14:paraId="3C54ACC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   }</w:t>
      </w:r>
    </w:p>
    <w:p w14:paraId="17759DC6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}</w:t>
      </w:r>
    </w:p>
    <w:p w14:paraId="163266FC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}</w:t>
      </w:r>
    </w:p>
    <w:p w14:paraId="26A591E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}</w:t>
      </w:r>
    </w:p>
    <w:p w14:paraId="38DB729C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1080"/>
          <w:lang w:val="en-US" w:eastAsia="ru-RU"/>
        </w:rPr>
        <w:t>global_ma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ggl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795E26"/>
          <w:lang w:val="en-US" w:eastAsia="ru-RU"/>
        </w:rPr>
        <w:t>resiz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global_ma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jg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795E26"/>
          <w:lang w:val="en-US" w:eastAsia="ru-RU"/>
        </w:rPr>
        <w:t>size</w:t>
      </w:r>
      <w:r w:rsidRPr="00F07EF7">
        <w:rPr>
          <w:color w:val="3B3B3B"/>
          <w:lang w:val="en-US" w:eastAsia="ru-RU"/>
        </w:rPr>
        <w:t>());</w:t>
      </w:r>
    </w:p>
    <w:p w14:paraId="55C891C7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1080"/>
          <w:lang w:val="en-US" w:eastAsia="ru-RU"/>
        </w:rPr>
        <w:t>global_ma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ggu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795E26"/>
          <w:lang w:val="en-US" w:eastAsia="ru-RU"/>
        </w:rPr>
        <w:t>resiz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global_ma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jg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795E26"/>
          <w:lang w:val="en-US" w:eastAsia="ru-RU"/>
        </w:rPr>
        <w:t>size</w:t>
      </w:r>
      <w:r w:rsidRPr="00F07EF7">
        <w:rPr>
          <w:color w:val="3B3B3B"/>
          <w:lang w:val="en-US" w:eastAsia="ru-RU"/>
        </w:rPr>
        <w:t>());</w:t>
      </w:r>
    </w:p>
    <w:p w14:paraId="0A8D679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}</w:t>
      </w:r>
    </w:p>
    <w:p w14:paraId="6DCC0610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4711777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267F99"/>
          <w:lang w:val="en-US" w:eastAsia="ru-RU"/>
        </w:rPr>
        <w:t>Matrix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getLocalG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cons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Rectangle</w:t>
      </w:r>
      <w:r w:rsidRPr="00F07EF7">
        <w:rPr>
          <w:color w:val="0000FF"/>
          <w:lang w:val="en-US" w:eastAsia="ru-RU"/>
        </w:rPr>
        <w:t>&amp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>) {</w:t>
      </w:r>
    </w:p>
    <w:p w14:paraId="0421008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267F99"/>
          <w:lang w:val="en-US" w:eastAsia="ru-RU"/>
        </w:rPr>
        <w:t>Matrix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g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{};</w:t>
      </w:r>
    </w:p>
    <w:p w14:paraId="011EDF6B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186DB63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p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nodes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a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r</w:t>
      </w:r>
      <w:r w:rsidRPr="00F07EF7">
        <w:rPr>
          <w:color w:val="3B3B3B"/>
          <w:lang w:val="en-US" w:eastAsia="ru-RU"/>
        </w:rPr>
        <w:t>;</w:t>
      </w:r>
    </w:p>
    <w:p w14:paraId="43F3DAC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hr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abs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nodes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b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r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-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nodes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a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r</w:t>
      </w:r>
      <w:r w:rsidRPr="00F07EF7">
        <w:rPr>
          <w:color w:val="3B3B3B"/>
          <w:lang w:val="en-US" w:eastAsia="ru-RU"/>
        </w:rPr>
        <w:t>);</w:t>
      </w:r>
    </w:p>
    <w:p w14:paraId="7D1D1397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phi_s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nodes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a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phi</w:t>
      </w:r>
      <w:r w:rsidRPr="00F07EF7">
        <w:rPr>
          <w:color w:val="3B3B3B"/>
          <w:lang w:val="en-US" w:eastAsia="ru-RU"/>
        </w:rPr>
        <w:t>;</w:t>
      </w:r>
    </w:p>
    <w:p w14:paraId="5F8583C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h_ph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abs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nodes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c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ph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-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nodes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a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phi</w:t>
      </w:r>
      <w:r w:rsidRPr="00F07EF7">
        <w:rPr>
          <w:color w:val="3B3B3B"/>
          <w:lang w:val="en-US" w:eastAsia="ru-RU"/>
        </w:rPr>
        <w:t>);</w:t>
      </w:r>
    </w:p>
    <w:p w14:paraId="201DA0A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2BA89FA0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in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3B3B3B"/>
          <w:lang w:val="en-US" w:eastAsia="ru-RU"/>
        </w:rPr>
        <w:t>;</w:t>
      </w:r>
    </w:p>
    <w:p w14:paraId="7F00941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543F185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// [i] &amp; [j] variables are linked to [solverFunc] function</w:t>
      </w:r>
    </w:p>
    <w:p w14:paraId="1394B7F7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auto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solverFunc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[</w:t>
      </w:r>
      <w:r w:rsidRPr="00F07EF7">
        <w:rPr>
          <w:color w:val="000000"/>
          <w:lang w:val="en-US" w:eastAsia="ru-RU"/>
        </w:rPr>
        <w:t>&amp;</w:t>
      </w:r>
      <w:r w:rsidRPr="00F07EF7">
        <w:rPr>
          <w:color w:val="3B3B3B"/>
          <w:lang w:val="en-US" w:eastAsia="ru-RU"/>
        </w:rPr>
        <w:t>](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phi</w:t>
      </w:r>
      <w:r w:rsidRPr="00F07EF7">
        <w:rPr>
          <w:color w:val="3B3B3B"/>
          <w:lang w:val="en-US" w:eastAsia="ru-RU"/>
        </w:rPr>
        <w:t>) {</w:t>
      </w:r>
    </w:p>
    <w:p w14:paraId="4B623EB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ans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.0</w:t>
      </w:r>
      <w:r w:rsidRPr="00F07EF7">
        <w:rPr>
          <w:color w:val="3B3B3B"/>
          <w:lang w:val="en-US" w:eastAsia="ru-RU"/>
        </w:rPr>
        <w:t>;</w:t>
      </w:r>
    </w:p>
    <w:p w14:paraId="130CF75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1080"/>
          <w:lang w:val="en-US" w:eastAsia="ru-RU"/>
        </w:rPr>
        <w:t>ans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+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func_Phi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phi_s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h_phi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phi</w:t>
      </w:r>
      <w:r w:rsidRPr="00F07EF7">
        <w:rPr>
          <w:color w:val="3B3B3B"/>
          <w:lang w:val="en-US" w:eastAsia="ru-RU"/>
        </w:rPr>
        <w:t xml:space="preserve">) </w:t>
      </w:r>
      <w:r w:rsidRPr="00F07EF7">
        <w:rPr>
          <w:color w:val="000000"/>
          <w:lang w:val="en-US" w:eastAsia="ru-RU"/>
        </w:rPr>
        <w:t>*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func_R_dif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rp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hr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r</w:t>
      </w:r>
      <w:r w:rsidRPr="00F07EF7">
        <w:rPr>
          <w:color w:val="3B3B3B"/>
          <w:lang w:val="en-US" w:eastAsia="ru-RU"/>
        </w:rPr>
        <w:t xml:space="preserve">) </w:t>
      </w:r>
      <w:r w:rsidRPr="00F07EF7">
        <w:rPr>
          <w:color w:val="000000"/>
          <w:lang w:val="en-US" w:eastAsia="ru-RU"/>
        </w:rPr>
        <w:t>*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func_Phi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phi_s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h_phi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phi</w:t>
      </w:r>
      <w:r w:rsidRPr="00F07EF7">
        <w:rPr>
          <w:color w:val="3B3B3B"/>
          <w:lang w:val="en-US" w:eastAsia="ru-RU"/>
        </w:rPr>
        <w:t xml:space="preserve">) </w:t>
      </w:r>
      <w:r w:rsidRPr="00F07EF7">
        <w:rPr>
          <w:color w:val="000000"/>
          <w:lang w:val="en-US" w:eastAsia="ru-RU"/>
        </w:rPr>
        <w:t>*</w:t>
      </w:r>
    </w:p>
    <w:p w14:paraId="73792D3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    </w:t>
      </w:r>
      <w:r w:rsidRPr="00F07EF7">
        <w:rPr>
          <w:color w:val="795E26"/>
          <w:lang w:val="en-US" w:eastAsia="ru-RU"/>
        </w:rPr>
        <w:t>func_R_dif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rp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hr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r</w:t>
      </w:r>
      <w:r w:rsidRPr="00F07EF7">
        <w:rPr>
          <w:color w:val="3B3B3B"/>
          <w:lang w:val="en-US" w:eastAsia="ru-RU"/>
        </w:rPr>
        <w:t>);</w:t>
      </w:r>
    </w:p>
    <w:p w14:paraId="0AC8F080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1080"/>
          <w:lang w:val="en-US" w:eastAsia="ru-RU"/>
        </w:rPr>
        <w:t>ans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+=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98658"/>
          <w:lang w:val="en-US" w:eastAsia="ru-RU"/>
        </w:rPr>
        <w:t>1.0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/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1080"/>
          <w:lang w:val="en-US" w:eastAsia="ru-RU"/>
        </w:rPr>
        <w:t>r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*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</w:t>
      </w:r>
      <w:r w:rsidRPr="00F07EF7">
        <w:rPr>
          <w:color w:val="3B3B3B"/>
          <w:lang w:val="en-US" w:eastAsia="ru-RU"/>
        </w:rPr>
        <w:t xml:space="preserve">)) </w:t>
      </w:r>
      <w:r w:rsidRPr="00F07EF7">
        <w:rPr>
          <w:color w:val="000000"/>
          <w:lang w:val="en-US" w:eastAsia="ru-RU"/>
        </w:rPr>
        <w:t>*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func_R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rp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hr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r</w:t>
      </w:r>
      <w:r w:rsidRPr="00F07EF7">
        <w:rPr>
          <w:color w:val="3B3B3B"/>
          <w:lang w:val="en-US" w:eastAsia="ru-RU"/>
        </w:rPr>
        <w:t xml:space="preserve">) </w:t>
      </w:r>
      <w:r w:rsidRPr="00F07EF7">
        <w:rPr>
          <w:color w:val="000000"/>
          <w:lang w:val="en-US" w:eastAsia="ru-RU"/>
        </w:rPr>
        <w:t>*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func_Phi_dif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phi_s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h_phi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phi</w:t>
      </w:r>
      <w:r w:rsidRPr="00F07EF7">
        <w:rPr>
          <w:color w:val="3B3B3B"/>
          <w:lang w:val="en-US" w:eastAsia="ru-RU"/>
        </w:rPr>
        <w:t xml:space="preserve">) </w:t>
      </w:r>
      <w:r w:rsidRPr="00F07EF7">
        <w:rPr>
          <w:color w:val="000000"/>
          <w:lang w:val="en-US" w:eastAsia="ru-RU"/>
        </w:rPr>
        <w:t>*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func_R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rp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hr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r</w:t>
      </w:r>
      <w:r w:rsidRPr="00F07EF7">
        <w:rPr>
          <w:color w:val="3B3B3B"/>
          <w:lang w:val="en-US" w:eastAsia="ru-RU"/>
        </w:rPr>
        <w:t xml:space="preserve">) </w:t>
      </w:r>
      <w:r w:rsidRPr="00F07EF7">
        <w:rPr>
          <w:color w:val="000000"/>
          <w:lang w:val="en-US" w:eastAsia="ru-RU"/>
        </w:rPr>
        <w:t>*</w:t>
      </w:r>
    </w:p>
    <w:p w14:paraId="59BF1DA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    </w:t>
      </w:r>
      <w:r w:rsidRPr="00F07EF7">
        <w:rPr>
          <w:color w:val="795E26"/>
          <w:lang w:val="en-US" w:eastAsia="ru-RU"/>
        </w:rPr>
        <w:t>func_Phi_dif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phi_s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h_phi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phi</w:t>
      </w:r>
      <w:r w:rsidRPr="00F07EF7">
        <w:rPr>
          <w:color w:val="3B3B3B"/>
          <w:lang w:val="en-US" w:eastAsia="ru-RU"/>
        </w:rPr>
        <w:t>);</w:t>
      </w:r>
    </w:p>
    <w:p w14:paraId="13E1E152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1080"/>
          <w:lang w:val="en-US" w:eastAsia="ru-RU"/>
        </w:rPr>
        <w:t>ans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*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lambda_valu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regionNu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r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phi</w:t>
      </w:r>
      <w:r w:rsidRPr="00F07EF7">
        <w:rPr>
          <w:color w:val="3B3B3B"/>
          <w:lang w:val="en-US" w:eastAsia="ru-RU"/>
        </w:rPr>
        <w:t xml:space="preserve">) </w:t>
      </w:r>
      <w:r w:rsidRPr="00F07EF7">
        <w:rPr>
          <w:color w:val="000000"/>
          <w:lang w:val="en-US" w:eastAsia="ru-RU"/>
        </w:rPr>
        <w:t>*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</w:t>
      </w:r>
      <w:r w:rsidRPr="00F07EF7">
        <w:rPr>
          <w:color w:val="3B3B3B"/>
          <w:lang w:val="en-US" w:eastAsia="ru-RU"/>
        </w:rPr>
        <w:t>;</w:t>
      </w:r>
    </w:p>
    <w:p w14:paraId="5B8DC31B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AF00DB"/>
          <w:lang w:val="en-US" w:eastAsia="ru-RU"/>
        </w:rPr>
        <w:t>return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ans</w:t>
      </w:r>
      <w:r w:rsidRPr="00F07EF7">
        <w:rPr>
          <w:color w:val="3B3B3B"/>
          <w:lang w:val="en-US" w:eastAsia="ru-RU"/>
        </w:rPr>
        <w:t>;</w:t>
      </w:r>
    </w:p>
    <w:p w14:paraId="6882C51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};</w:t>
      </w:r>
    </w:p>
    <w:p w14:paraId="7BD0CF5C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14AFF6DC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auto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solver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Gaussian_4p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267F99"/>
          <w:lang w:val="en-US" w:eastAsia="ru-RU"/>
        </w:rPr>
        <w:t>TwoDimentionalSolver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795E26"/>
          <w:lang w:val="en-US" w:eastAsia="ru-RU"/>
        </w:rPr>
        <w:t>withStep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rp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hr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phi_s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h_phi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solverFunc</w:t>
      </w:r>
      <w:r w:rsidRPr="00F07EF7">
        <w:rPr>
          <w:color w:val="3B3B3B"/>
          <w:lang w:val="en-US" w:eastAsia="ru-RU"/>
        </w:rPr>
        <w:t>);</w:t>
      </w:r>
    </w:p>
    <w:p w14:paraId="3D9E01E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71BBECA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AF00DB"/>
          <w:lang w:val="en-US" w:eastAsia="ru-RU"/>
        </w:rPr>
        <w:t>for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4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000000"/>
          <w:lang w:val="en-US" w:eastAsia="ru-RU"/>
        </w:rPr>
        <w:t>++</w:t>
      </w:r>
      <w:r w:rsidRPr="00F07EF7">
        <w:rPr>
          <w:color w:val="3B3B3B"/>
          <w:lang w:val="en-US" w:eastAsia="ru-RU"/>
        </w:rPr>
        <w:t>) {</w:t>
      </w:r>
    </w:p>
    <w:p w14:paraId="5172DEE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AF00DB"/>
          <w:lang w:val="en-US" w:eastAsia="ru-RU"/>
        </w:rPr>
        <w:t>for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4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000000"/>
          <w:lang w:val="en-US" w:eastAsia="ru-RU"/>
        </w:rPr>
        <w:t>++</w:t>
      </w:r>
      <w:r w:rsidRPr="00F07EF7">
        <w:rPr>
          <w:color w:val="3B3B3B"/>
          <w:lang w:val="en-US" w:eastAsia="ru-RU"/>
        </w:rPr>
        <w:t>) {</w:t>
      </w:r>
    </w:p>
    <w:p w14:paraId="3EDDC664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color w:val="001080"/>
          <w:lang w:val="en-US" w:eastAsia="ru-RU"/>
        </w:rPr>
        <w:t>g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795E26"/>
          <w:lang w:val="en-US" w:eastAsia="ru-RU"/>
        </w:rPr>
        <w:t>][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solver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795E26"/>
          <w:lang w:val="en-US" w:eastAsia="ru-RU"/>
        </w:rPr>
        <w:t>compute</w:t>
      </w:r>
      <w:r w:rsidRPr="00F07EF7">
        <w:rPr>
          <w:color w:val="3B3B3B"/>
          <w:lang w:val="en-US" w:eastAsia="ru-RU"/>
        </w:rPr>
        <w:t>();</w:t>
      </w:r>
      <w:r w:rsidRPr="00F07EF7">
        <w:rPr>
          <w:color w:val="008000"/>
          <w:lang w:val="en-US" w:eastAsia="ru-RU"/>
        </w:rPr>
        <w:t xml:space="preserve">  // here i and j are linked to solver by lambda</w:t>
      </w:r>
    </w:p>
    <w:p w14:paraId="5D10C3F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}</w:t>
      </w:r>
    </w:p>
    <w:p w14:paraId="6739D7AE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}</w:t>
      </w:r>
    </w:p>
    <w:p w14:paraId="311413F7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6A4EB7D4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// debug output</w:t>
      </w:r>
    </w:p>
    <w:p w14:paraId="68EF3CB2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AF00DB"/>
          <w:lang w:val="en-US" w:eastAsia="ru-RU"/>
        </w:rPr>
        <w:t>#ifndef</w:t>
      </w:r>
      <w:r w:rsidRPr="00F07EF7">
        <w:rPr>
          <w:color w:val="0000FF"/>
          <w:lang w:val="en-US" w:eastAsia="ru-RU"/>
        </w:rPr>
        <w:t xml:space="preserve"> NDEBUG</w:t>
      </w:r>
    </w:p>
    <w:p w14:paraId="3CF85C1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1080"/>
          <w:lang w:val="en-US" w:eastAsia="ru-RU"/>
        </w:rPr>
        <w:t>cou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&lt;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lang w:val="en-US" w:eastAsia="ru-RU"/>
        </w:rPr>
        <w:t>"Local_G:"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&lt;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endl</w:t>
      </w:r>
      <w:r w:rsidRPr="00F07EF7">
        <w:rPr>
          <w:color w:val="3B3B3B"/>
          <w:lang w:val="en-US" w:eastAsia="ru-RU"/>
        </w:rPr>
        <w:t>;</w:t>
      </w:r>
    </w:p>
    <w:p w14:paraId="1EF1DFFC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AF00DB"/>
          <w:lang w:val="en-US" w:eastAsia="ru-RU"/>
        </w:rPr>
        <w:t>for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4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000000"/>
          <w:lang w:val="en-US" w:eastAsia="ru-RU"/>
        </w:rPr>
        <w:t>++</w:t>
      </w:r>
      <w:r w:rsidRPr="00F07EF7">
        <w:rPr>
          <w:color w:val="3B3B3B"/>
          <w:lang w:val="en-US" w:eastAsia="ru-RU"/>
        </w:rPr>
        <w:t>) {</w:t>
      </w:r>
    </w:p>
    <w:p w14:paraId="402A832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AF00DB"/>
          <w:lang w:val="en-US" w:eastAsia="ru-RU"/>
        </w:rPr>
        <w:t>for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4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000000"/>
          <w:lang w:val="en-US" w:eastAsia="ru-RU"/>
        </w:rPr>
        <w:t>++</w:t>
      </w:r>
      <w:r w:rsidRPr="00F07EF7">
        <w:rPr>
          <w:color w:val="3B3B3B"/>
          <w:lang w:val="en-US" w:eastAsia="ru-RU"/>
        </w:rPr>
        <w:t>) {</w:t>
      </w:r>
    </w:p>
    <w:p w14:paraId="39F6BA13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color w:val="001080"/>
          <w:lang w:val="en-US" w:eastAsia="ru-RU"/>
        </w:rPr>
        <w:t>cou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&lt;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795E26"/>
          <w:lang w:val="en-US" w:eastAsia="ru-RU"/>
        </w:rPr>
        <w:t>format</w:t>
      </w:r>
      <w:r w:rsidRPr="00F07EF7">
        <w:rPr>
          <w:color w:val="3B3B3B"/>
          <w:lang w:val="en-US" w:eastAsia="ru-RU"/>
        </w:rPr>
        <w:t>(</w:t>
      </w:r>
      <w:r w:rsidRPr="00F07EF7">
        <w:rPr>
          <w:lang w:val="en-US" w:eastAsia="ru-RU"/>
        </w:rPr>
        <w:t>" {: .5f}"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g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795E26"/>
          <w:lang w:val="en-US" w:eastAsia="ru-RU"/>
        </w:rPr>
        <w:t>][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>);</w:t>
      </w:r>
    </w:p>
    <w:p w14:paraId="494D403F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}</w:t>
      </w:r>
    </w:p>
    <w:p w14:paraId="33A6867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1080"/>
          <w:lang w:val="en-US" w:eastAsia="ru-RU"/>
        </w:rPr>
        <w:t>cou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&lt;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endl</w:t>
      </w:r>
      <w:r w:rsidRPr="00F07EF7">
        <w:rPr>
          <w:color w:val="3B3B3B"/>
          <w:lang w:val="en-US" w:eastAsia="ru-RU"/>
        </w:rPr>
        <w:t>;</w:t>
      </w:r>
    </w:p>
    <w:p w14:paraId="1680FA9E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}</w:t>
      </w:r>
    </w:p>
    <w:p w14:paraId="6D1B372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1080"/>
          <w:lang w:val="en-US" w:eastAsia="ru-RU"/>
        </w:rPr>
        <w:t>cou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&lt;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endl</w:t>
      </w:r>
      <w:r w:rsidRPr="00F07EF7">
        <w:rPr>
          <w:color w:val="3B3B3B"/>
          <w:lang w:val="en-US" w:eastAsia="ru-RU"/>
        </w:rPr>
        <w:t>;</w:t>
      </w:r>
    </w:p>
    <w:p w14:paraId="481F65A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778C7297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// All tmp must be almost equal zero</w:t>
      </w:r>
    </w:p>
    <w:p w14:paraId="6214F567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1080"/>
          <w:lang w:val="en-US" w:eastAsia="ru-RU"/>
        </w:rPr>
        <w:t>cou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&lt;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lang w:val="en-US" w:eastAsia="ru-RU"/>
        </w:rPr>
        <w:t>"All this values must be zero:</w:t>
      </w:r>
      <w:r w:rsidRPr="00F07EF7">
        <w:rPr>
          <w:color w:val="EE0000"/>
          <w:lang w:val="en-US" w:eastAsia="ru-RU"/>
        </w:rPr>
        <w:t>\n</w:t>
      </w:r>
      <w:r w:rsidRPr="00F07EF7">
        <w:rPr>
          <w:lang w:val="en-US" w:eastAsia="ru-RU"/>
        </w:rPr>
        <w:t>"</w:t>
      </w:r>
      <w:r w:rsidRPr="00F07EF7">
        <w:rPr>
          <w:color w:val="3B3B3B"/>
          <w:lang w:val="en-US" w:eastAsia="ru-RU"/>
        </w:rPr>
        <w:t>;</w:t>
      </w:r>
    </w:p>
    <w:p w14:paraId="591755A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AF00DB"/>
          <w:lang w:val="en-US" w:eastAsia="ru-RU"/>
        </w:rPr>
        <w:t>for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4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000000"/>
          <w:lang w:val="en-US" w:eastAsia="ru-RU"/>
        </w:rPr>
        <w:t>++</w:t>
      </w:r>
      <w:r w:rsidRPr="00F07EF7">
        <w:rPr>
          <w:color w:val="3B3B3B"/>
          <w:lang w:val="en-US" w:eastAsia="ru-RU"/>
        </w:rPr>
        <w:t>) {</w:t>
      </w:r>
    </w:p>
    <w:p w14:paraId="6F3D83F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tmp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>;</w:t>
      </w:r>
    </w:p>
    <w:p w14:paraId="25FD7414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AF00DB"/>
          <w:lang w:val="en-US" w:eastAsia="ru-RU"/>
        </w:rPr>
        <w:t>for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4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000000"/>
          <w:lang w:val="en-US" w:eastAsia="ru-RU"/>
        </w:rPr>
        <w:t>++</w:t>
      </w:r>
      <w:r w:rsidRPr="00F07EF7">
        <w:rPr>
          <w:color w:val="3B3B3B"/>
          <w:lang w:val="en-US" w:eastAsia="ru-RU"/>
        </w:rPr>
        <w:t>) {</w:t>
      </w:r>
    </w:p>
    <w:p w14:paraId="075ADDC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color w:val="001080"/>
          <w:lang w:val="en-US" w:eastAsia="ru-RU"/>
        </w:rPr>
        <w:t>tmp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+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g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795E26"/>
          <w:lang w:val="en-US" w:eastAsia="ru-RU"/>
        </w:rPr>
        <w:t>][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>;</w:t>
      </w:r>
    </w:p>
    <w:p w14:paraId="43FB3C8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}</w:t>
      </w:r>
    </w:p>
    <w:p w14:paraId="184E4FC7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1080"/>
          <w:lang w:val="en-US" w:eastAsia="ru-RU"/>
        </w:rPr>
        <w:t>cou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&lt;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lang w:val="en-US" w:eastAsia="ru-RU"/>
        </w:rPr>
        <w:t>" "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&lt;&lt;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1080"/>
          <w:lang w:val="en-US" w:eastAsia="ru-RU"/>
        </w:rPr>
        <w:t>tmp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&g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5e-14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?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tmp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: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>);</w:t>
      </w:r>
    </w:p>
    <w:p w14:paraId="0F575060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}</w:t>
      </w:r>
    </w:p>
    <w:p w14:paraId="23B3268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1080"/>
          <w:lang w:val="en-US" w:eastAsia="ru-RU"/>
        </w:rPr>
        <w:t>cou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&lt;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endl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&lt;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endl</w:t>
      </w:r>
      <w:r w:rsidRPr="00F07EF7">
        <w:rPr>
          <w:color w:val="3B3B3B"/>
          <w:lang w:val="en-US" w:eastAsia="ru-RU"/>
        </w:rPr>
        <w:t>;</w:t>
      </w:r>
    </w:p>
    <w:p w14:paraId="2AD8DC1C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AF00DB"/>
          <w:lang w:val="en-US" w:eastAsia="ru-RU"/>
        </w:rPr>
        <w:t>#endif</w:t>
      </w:r>
    </w:p>
    <w:p w14:paraId="5C80EF5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5969EBC3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AF00DB"/>
          <w:lang w:val="en-US" w:eastAsia="ru-RU"/>
        </w:rPr>
        <w:t>return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g</w:t>
      </w:r>
      <w:r w:rsidRPr="00F07EF7">
        <w:rPr>
          <w:color w:val="3B3B3B"/>
          <w:lang w:val="en-US" w:eastAsia="ru-RU"/>
        </w:rPr>
        <w:t>;</w:t>
      </w:r>
    </w:p>
    <w:p w14:paraId="4F8682E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}</w:t>
      </w:r>
    </w:p>
    <w:p w14:paraId="76591423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5266675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267F99"/>
          <w:lang w:val="en-US" w:eastAsia="ru-RU"/>
        </w:rPr>
        <w:t>Matrix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getLocalM_chi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cons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Rectangle</w:t>
      </w:r>
      <w:r w:rsidRPr="00F07EF7">
        <w:rPr>
          <w:color w:val="0000FF"/>
          <w:lang w:val="en-US" w:eastAsia="ru-RU"/>
        </w:rPr>
        <w:t>&amp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bool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getWithoutCh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FF"/>
          <w:lang w:val="en-US" w:eastAsia="ru-RU"/>
        </w:rPr>
        <w:t>false</w:t>
      </w:r>
      <w:r w:rsidRPr="00F07EF7">
        <w:rPr>
          <w:color w:val="3B3B3B"/>
          <w:lang w:val="en-US" w:eastAsia="ru-RU"/>
        </w:rPr>
        <w:t>) {</w:t>
      </w:r>
    </w:p>
    <w:p w14:paraId="3D9772B6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267F99"/>
          <w:lang w:val="en-US" w:eastAsia="ru-RU"/>
        </w:rPr>
        <w:t>Matrix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m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{};</w:t>
      </w:r>
    </w:p>
    <w:p w14:paraId="76187E7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24B98177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267F99"/>
          <w:lang w:val="en-US" w:eastAsia="ru-RU"/>
        </w:rPr>
        <w:t>function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int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>)</w:t>
      </w:r>
      <w:r w:rsidRPr="00F07EF7">
        <w:rPr>
          <w:color w:val="000000"/>
          <w:lang w:val="en-US" w:eastAsia="ru-RU"/>
        </w:rPr>
        <w:t>&g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maybeChi</w:t>
      </w:r>
      <w:r w:rsidRPr="00F07EF7">
        <w:rPr>
          <w:color w:val="3B3B3B"/>
          <w:lang w:val="en-US" w:eastAsia="ru-RU"/>
        </w:rPr>
        <w:t>;</w:t>
      </w:r>
    </w:p>
    <w:p w14:paraId="7BA8760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AF00DB"/>
          <w:lang w:val="en-US" w:eastAsia="ru-RU"/>
        </w:rPr>
        <w:t>if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1080"/>
          <w:lang w:val="en-US" w:eastAsia="ru-RU"/>
        </w:rPr>
        <w:t>getWithoutCh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FF"/>
          <w:lang w:val="en-US" w:eastAsia="ru-RU"/>
        </w:rPr>
        <w:t>true</w:t>
      </w:r>
      <w:r w:rsidRPr="00F07EF7">
        <w:rPr>
          <w:color w:val="3B3B3B"/>
          <w:lang w:val="en-US" w:eastAsia="ru-RU"/>
        </w:rPr>
        <w:t>) {</w:t>
      </w:r>
    </w:p>
    <w:p w14:paraId="08C5463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1080"/>
          <w:lang w:val="en-US" w:eastAsia="ru-RU"/>
        </w:rPr>
        <w:t>maybeCh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[](</w:t>
      </w:r>
      <w:r w:rsidRPr="00F07EF7">
        <w:rPr>
          <w:color w:val="0000FF"/>
          <w:lang w:val="en-US" w:eastAsia="ru-RU"/>
        </w:rPr>
        <w:t>in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eg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phi</w:t>
      </w:r>
      <w:r w:rsidRPr="00F07EF7">
        <w:rPr>
          <w:color w:val="3B3B3B"/>
          <w:lang w:val="en-US" w:eastAsia="ru-RU"/>
        </w:rPr>
        <w:t xml:space="preserve">) { </w:t>
      </w:r>
      <w:r w:rsidRPr="00F07EF7">
        <w:rPr>
          <w:color w:val="AF00DB"/>
          <w:lang w:val="en-US" w:eastAsia="ru-RU"/>
        </w:rPr>
        <w:t>return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1.0</w:t>
      </w:r>
      <w:r w:rsidRPr="00F07EF7">
        <w:rPr>
          <w:color w:val="3B3B3B"/>
          <w:lang w:val="en-US" w:eastAsia="ru-RU"/>
        </w:rPr>
        <w:t>; };</w:t>
      </w:r>
    </w:p>
    <w:p w14:paraId="1324352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} </w:t>
      </w:r>
      <w:r w:rsidRPr="00F07EF7">
        <w:rPr>
          <w:color w:val="AF00DB"/>
          <w:lang w:val="en-US" w:eastAsia="ru-RU"/>
        </w:rPr>
        <w:t>else</w:t>
      </w:r>
      <w:r w:rsidRPr="00F07EF7">
        <w:rPr>
          <w:color w:val="3B3B3B"/>
          <w:lang w:val="en-US" w:eastAsia="ru-RU"/>
        </w:rPr>
        <w:t xml:space="preserve"> {</w:t>
      </w:r>
    </w:p>
    <w:p w14:paraId="6F17EC56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1080"/>
          <w:lang w:val="en-US" w:eastAsia="ru-RU"/>
        </w:rPr>
        <w:t>maybeCh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[](</w:t>
      </w:r>
      <w:r w:rsidRPr="00F07EF7">
        <w:rPr>
          <w:color w:val="0000FF"/>
          <w:lang w:val="en-US" w:eastAsia="ru-RU"/>
        </w:rPr>
        <w:t>in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eg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phi</w:t>
      </w:r>
      <w:r w:rsidRPr="00F07EF7">
        <w:rPr>
          <w:color w:val="3B3B3B"/>
          <w:lang w:val="en-US" w:eastAsia="ru-RU"/>
        </w:rPr>
        <w:t xml:space="preserve">) { </w:t>
      </w:r>
      <w:r w:rsidRPr="00F07EF7">
        <w:rPr>
          <w:color w:val="AF00DB"/>
          <w:lang w:val="en-US" w:eastAsia="ru-RU"/>
        </w:rPr>
        <w:t>return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chi_valu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reg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r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phi</w:t>
      </w:r>
      <w:r w:rsidRPr="00F07EF7">
        <w:rPr>
          <w:color w:val="3B3B3B"/>
          <w:lang w:val="en-US" w:eastAsia="ru-RU"/>
        </w:rPr>
        <w:t>); };</w:t>
      </w:r>
    </w:p>
    <w:p w14:paraId="03D290E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}</w:t>
      </w:r>
    </w:p>
    <w:p w14:paraId="400E0340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749F8876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p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nodes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a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r</w:t>
      </w:r>
      <w:r w:rsidRPr="00F07EF7">
        <w:rPr>
          <w:color w:val="3B3B3B"/>
          <w:lang w:val="en-US" w:eastAsia="ru-RU"/>
        </w:rPr>
        <w:t>;</w:t>
      </w:r>
    </w:p>
    <w:p w14:paraId="27430B62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hr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abs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nodes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b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r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-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nodes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a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r</w:t>
      </w:r>
      <w:r w:rsidRPr="00F07EF7">
        <w:rPr>
          <w:color w:val="3B3B3B"/>
          <w:lang w:val="en-US" w:eastAsia="ru-RU"/>
        </w:rPr>
        <w:t>);</w:t>
      </w:r>
    </w:p>
    <w:p w14:paraId="52187376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phi_s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nodes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a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phi</w:t>
      </w:r>
      <w:r w:rsidRPr="00F07EF7">
        <w:rPr>
          <w:color w:val="3B3B3B"/>
          <w:lang w:val="en-US" w:eastAsia="ru-RU"/>
        </w:rPr>
        <w:t>;</w:t>
      </w:r>
    </w:p>
    <w:p w14:paraId="0F124CF0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h_ph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abs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nodes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c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ph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-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nodes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a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phi</w:t>
      </w:r>
      <w:r w:rsidRPr="00F07EF7">
        <w:rPr>
          <w:color w:val="3B3B3B"/>
          <w:lang w:val="en-US" w:eastAsia="ru-RU"/>
        </w:rPr>
        <w:t>);</w:t>
      </w:r>
    </w:p>
    <w:p w14:paraId="4C1E4936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40EB750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in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3B3B3B"/>
          <w:lang w:val="en-US" w:eastAsia="ru-RU"/>
        </w:rPr>
        <w:t>;</w:t>
      </w:r>
    </w:p>
    <w:p w14:paraId="23F59AA3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203A13D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// [i] &amp; [j] variables are linked to [solverFunc] function</w:t>
      </w:r>
    </w:p>
    <w:p w14:paraId="6F17000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auto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solverFunc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[</w:t>
      </w:r>
      <w:r w:rsidRPr="00F07EF7">
        <w:rPr>
          <w:color w:val="000000"/>
          <w:lang w:val="en-US" w:eastAsia="ru-RU"/>
        </w:rPr>
        <w:t>&amp;</w:t>
      </w:r>
      <w:r w:rsidRPr="00F07EF7">
        <w:rPr>
          <w:color w:val="3B3B3B"/>
          <w:lang w:val="en-US" w:eastAsia="ru-RU"/>
        </w:rPr>
        <w:t>](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phi</w:t>
      </w:r>
      <w:r w:rsidRPr="00F07EF7">
        <w:rPr>
          <w:color w:val="3B3B3B"/>
          <w:lang w:val="en-US" w:eastAsia="ru-RU"/>
        </w:rPr>
        <w:t>) {</w:t>
      </w:r>
    </w:p>
    <w:p w14:paraId="60691B34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es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1.0</w:t>
      </w:r>
      <w:r w:rsidRPr="00F07EF7">
        <w:rPr>
          <w:color w:val="3B3B3B"/>
          <w:lang w:val="en-US" w:eastAsia="ru-RU"/>
        </w:rPr>
        <w:t>;</w:t>
      </w:r>
    </w:p>
    <w:p w14:paraId="3B45941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1080"/>
          <w:lang w:val="en-US" w:eastAsia="ru-RU"/>
        </w:rPr>
        <w:t>res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*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func_R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rp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hr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r</w:t>
      </w:r>
      <w:r w:rsidRPr="00F07EF7">
        <w:rPr>
          <w:color w:val="3B3B3B"/>
          <w:lang w:val="en-US" w:eastAsia="ru-RU"/>
        </w:rPr>
        <w:t xml:space="preserve">) </w:t>
      </w:r>
      <w:r w:rsidRPr="00F07EF7">
        <w:rPr>
          <w:color w:val="000000"/>
          <w:lang w:val="en-US" w:eastAsia="ru-RU"/>
        </w:rPr>
        <w:t>*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func_Phi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phi_s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h_phi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phi</w:t>
      </w:r>
      <w:r w:rsidRPr="00F07EF7">
        <w:rPr>
          <w:color w:val="3B3B3B"/>
          <w:lang w:val="en-US" w:eastAsia="ru-RU"/>
        </w:rPr>
        <w:t>);</w:t>
      </w:r>
    </w:p>
    <w:p w14:paraId="774F66BC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1080"/>
          <w:lang w:val="en-US" w:eastAsia="ru-RU"/>
        </w:rPr>
        <w:t>res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*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func_R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rp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hr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r</w:t>
      </w:r>
      <w:r w:rsidRPr="00F07EF7">
        <w:rPr>
          <w:color w:val="3B3B3B"/>
          <w:lang w:val="en-US" w:eastAsia="ru-RU"/>
        </w:rPr>
        <w:t xml:space="preserve">) </w:t>
      </w:r>
      <w:r w:rsidRPr="00F07EF7">
        <w:rPr>
          <w:color w:val="000000"/>
          <w:lang w:val="en-US" w:eastAsia="ru-RU"/>
        </w:rPr>
        <w:t>*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func_Phi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phi_s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h_phi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phi</w:t>
      </w:r>
      <w:r w:rsidRPr="00F07EF7">
        <w:rPr>
          <w:color w:val="3B3B3B"/>
          <w:lang w:val="en-US" w:eastAsia="ru-RU"/>
        </w:rPr>
        <w:t>);</w:t>
      </w:r>
    </w:p>
    <w:p w14:paraId="3C252A77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1080"/>
          <w:lang w:val="en-US" w:eastAsia="ru-RU"/>
        </w:rPr>
        <w:t>res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*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*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maybeChi</w:t>
      </w:r>
      <w:r w:rsidRPr="00F07EF7">
        <w:rPr>
          <w:color w:val="795E26"/>
          <w:lang w:val="en-US" w:eastAsia="ru-RU"/>
        </w:rPr>
        <w:t>(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regionNu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r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phi</w:t>
      </w:r>
      <w:r w:rsidRPr="00F07EF7">
        <w:rPr>
          <w:color w:val="795E26"/>
          <w:lang w:val="en-US" w:eastAsia="ru-RU"/>
        </w:rPr>
        <w:t>)</w:t>
      </w:r>
      <w:r w:rsidRPr="00F07EF7">
        <w:rPr>
          <w:color w:val="3B3B3B"/>
          <w:lang w:val="en-US" w:eastAsia="ru-RU"/>
        </w:rPr>
        <w:t>;</w:t>
      </w:r>
    </w:p>
    <w:p w14:paraId="78DAEDEB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AF00DB"/>
          <w:lang w:val="en-US" w:eastAsia="ru-RU"/>
        </w:rPr>
        <w:t>return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es</w:t>
      </w:r>
      <w:r w:rsidRPr="00F07EF7">
        <w:rPr>
          <w:color w:val="3B3B3B"/>
          <w:lang w:val="en-US" w:eastAsia="ru-RU"/>
        </w:rPr>
        <w:t>;</w:t>
      </w:r>
    </w:p>
    <w:p w14:paraId="01E656A6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};</w:t>
      </w:r>
    </w:p>
    <w:p w14:paraId="7C96BE9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3E1AD870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auto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solver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Gaussian_4p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267F99"/>
          <w:lang w:val="en-US" w:eastAsia="ru-RU"/>
        </w:rPr>
        <w:t>TwoDimentionalSolver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795E26"/>
          <w:lang w:val="en-US" w:eastAsia="ru-RU"/>
        </w:rPr>
        <w:t>withStep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rp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hr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phi_s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h_phi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solverFunc</w:t>
      </w:r>
      <w:r w:rsidRPr="00F07EF7">
        <w:rPr>
          <w:color w:val="3B3B3B"/>
          <w:lang w:val="en-US" w:eastAsia="ru-RU"/>
        </w:rPr>
        <w:t>);</w:t>
      </w:r>
    </w:p>
    <w:p w14:paraId="26EE1DF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1800B8C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AF00DB"/>
          <w:lang w:val="en-US" w:eastAsia="ru-RU"/>
        </w:rPr>
        <w:t>for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4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000000"/>
          <w:lang w:val="en-US" w:eastAsia="ru-RU"/>
        </w:rPr>
        <w:t>++</w:t>
      </w:r>
      <w:r w:rsidRPr="00F07EF7">
        <w:rPr>
          <w:color w:val="3B3B3B"/>
          <w:lang w:val="en-US" w:eastAsia="ru-RU"/>
        </w:rPr>
        <w:t>) {</w:t>
      </w:r>
    </w:p>
    <w:p w14:paraId="6EBD12D7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AF00DB"/>
          <w:lang w:val="en-US" w:eastAsia="ru-RU"/>
        </w:rPr>
        <w:t>for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4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000000"/>
          <w:lang w:val="en-US" w:eastAsia="ru-RU"/>
        </w:rPr>
        <w:t>++</w:t>
      </w:r>
      <w:r w:rsidRPr="00F07EF7">
        <w:rPr>
          <w:color w:val="3B3B3B"/>
          <w:lang w:val="en-US" w:eastAsia="ru-RU"/>
        </w:rPr>
        <w:t>) {</w:t>
      </w:r>
    </w:p>
    <w:p w14:paraId="6688A190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color w:val="001080"/>
          <w:lang w:val="en-US" w:eastAsia="ru-RU"/>
        </w:rPr>
        <w:t>m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795E26"/>
          <w:lang w:val="en-US" w:eastAsia="ru-RU"/>
        </w:rPr>
        <w:t>][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solver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795E26"/>
          <w:lang w:val="en-US" w:eastAsia="ru-RU"/>
        </w:rPr>
        <w:t>compute</w:t>
      </w:r>
      <w:r w:rsidRPr="00F07EF7">
        <w:rPr>
          <w:color w:val="3B3B3B"/>
          <w:lang w:val="en-US" w:eastAsia="ru-RU"/>
        </w:rPr>
        <w:t>();</w:t>
      </w:r>
      <w:r w:rsidRPr="00F07EF7">
        <w:rPr>
          <w:color w:val="008000"/>
          <w:lang w:val="en-US" w:eastAsia="ru-RU"/>
        </w:rPr>
        <w:t xml:space="preserve">  // [i] &amp; [j] variables are linked to [solverFunc] function</w:t>
      </w:r>
    </w:p>
    <w:p w14:paraId="22AAFB0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}</w:t>
      </w:r>
    </w:p>
    <w:p w14:paraId="146D6D6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}</w:t>
      </w:r>
    </w:p>
    <w:p w14:paraId="450BAA5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6B91B65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AF00DB"/>
          <w:lang w:val="en-US" w:eastAsia="ru-RU"/>
        </w:rPr>
        <w:t>#ifndef</w:t>
      </w:r>
      <w:r w:rsidRPr="00F07EF7">
        <w:rPr>
          <w:color w:val="0000FF"/>
          <w:lang w:val="en-US" w:eastAsia="ru-RU"/>
        </w:rPr>
        <w:t xml:space="preserve"> NDEBUG</w:t>
      </w:r>
    </w:p>
    <w:p w14:paraId="500D54C4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2A79B45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1080"/>
          <w:lang w:val="en-US" w:eastAsia="ru-RU"/>
        </w:rPr>
        <w:t>cou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&lt;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lang w:val="en-US" w:eastAsia="ru-RU"/>
        </w:rPr>
        <w:t>"Local_M"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&lt;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endl</w:t>
      </w:r>
      <w:r w:rsidRPr="00F07EF7">
        <w:rPr>
          <w:color w:val="3B3B3B"/>
          <w:lang w:val="en-US" w:eastAsia="ru-RU"/>
        </w:rPr>
        <w:t>;</w:t>
      </w:r>
    </w:p>
    <w:p w14:paraId="1A08AFAC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5A481E3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AF00DB"/>
          <w:lang w:val="en-US" w:eastAsia="ru-RU"/>
        </w:rPr>
        <w:t>for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4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000000"/>
          <w:lang w:val="en-US" w:eastAsia="ru-RU"/>
        </w:rPr>
        <w:t>++</w:t>
      </w:r>
      <w:r w:rsidRPr="00F07EF7">
        <w:rPr>
          <w:color w:val="3B3B3B"/>
          <w:lang w:val="en-US" w:eastAsia="ru-RU"/>
        </w:rPr>
        <w:t>) {</w:t>
      </w:r>
    </w:p>
    <w:p w14:paraId="1BBB2D4C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AF00DB"/>
          <w:lang w:val="en-US" w:eastAsia="ru-RU"/>
        </w:rPr>
        <w:t>for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4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000000"/>
          <w:lang w:val="en-US" w:eastAsia="ru-RU"/>
        </w:rPr>
        <w:t>++</w:t>
      </w:r>
      <w:r w:rsidRPr="00F07EF7">
        <w:rPr>
          <w:color w:val="3B3B3B"/>
          <w:lang w:val="en-US" w:eastAsia="ru-RU"/>
        </w:rPr>
        <w:t>) {</w:t>
      </w:r>
    </w:p>
    <w:p w14:paraId="76C57ADF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color w:val="001080"/>
          <w:lang w:val="en-US" w:eastAsia="ru-RU"/>
        </w:rPr>
        <w:t>cou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&lt;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795E26"/>
          <w:lang w:val="en-US" w:eastAsia="ru-RU"/>
        </w:rPr>
        <w:t>format</w:t>
      </w:r>
      <w:r w:rsidRPr="00F07EF7">
        <w:rPr>
          <w:color w:val="3B3B3B"/>
          <w:lang w:val="en-US" w:eastAsia="ru-RU"/>
        </w:rPr>
        <w:t>(</w:t>
      </w:r>
      <w:r w:rsidRPr="00F07EF7">
        <w:rPr>
          <w:lang w:val="en-US" w:eastAsia="ru-RU"/>
        </w:rPr>
        <w:t>" {: .5f}"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m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795E26"/>
          <w:lang w:val="en-US" w:eastAsia="ru-RU"/>
        </w:rPr>
        <w:t>][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>);</w:t>
      </w:r>
    </w:p>
    <w:p w14:paraId="1107BB0B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}</w:t>
      </w:r>
    </w:p>
    <w:p w14:paraId="709F5C8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1080"/>
          <w:lang w:val="en-US" w:eastAsia="ru-RU"/>
        </w:rPr>
        <w:t>cou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&lt;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endl</w:t>
      </w:r>
      <w:r w:rsidRPr="00F07EF7">
        <w:rPr>
          <w:color w:val="3B3B3B"/>
          <w:lang w:val="en-US" w:eastAsia="ru-RU"/>
        </w:rPr>
        <w:t>;</w:t>
      </w:r>
    </w:p>
    <w:p w14:paraId="2CAE78F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}</w:t>
      </w:r>
    </w:p>
    <w:p w14:paraId="3C63A3B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1080"/>
          <w:lang w:val="en-US" w:eastAsia="ru-RU"/>
        </w:rPr>
        <w:t>cou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&lt;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endl</w:t>
      </w:r>
      <w:r w:rsidRPr="00F07EF7">
        <w:rPr>
          <w:color w:val="3B3B3B"/>
          <w:lang w:val="en-US" w:eastAsia="ru-RU"/>
        </w:rPr>
        <w:t>;</w:t>
      </w:r>
    </w:p>
    <w:p w14:paraId="558CE40C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1915732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AF00DB"/>
          <w:lang w:val="en-US" w:eastAsia="ru-RU"/>
        </w:rPr>
        <w:t>#endif</w:t>
      </w:r>
    </w:p>
    <w:p w14:paraId="66EF945B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101B4433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AF00DB"/>
          <w:lang w:val="en-US" w:eastAsia="ru-RU"/>
        </w:rPr>
        <w:t>return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m</w:t>
      </w:r>
      <w:r w:rsidRPr="00F07EF7">
        <w:rPr>
          <w:color w:val="3B3B3B"/>
          <w:lang w:val="en-US" w:eastAsia="ru-RU"/>
        </w:rPr>
        <w:t>;</w:t>
      </w:r>
    </w:p>
    <w:p w14:paraId="0114038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}</w:t>
      </w:r>
    </w:p>
    <w:p w14:paraId="77D882A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4818F904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267F99"/>
          <w:lang w:val="en-US" w:eastAsia="ru-RU"/>
        </w:rPr>
        <w:t>Matrix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getLocalM_sigma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cons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Rectangle</w:t>
      </w:r>
      <w:r w:rsidRPr="00F07EF7">
        <w:rPr>
          <w:color w:val="0000FF"/>
          <w:lang w:val="en-US" w:eastAsia="ru-RU"/>
        </w:rPr>
        <w:t>&amp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bool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getWithoutSigma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FF"/>
          <w:lang w:val="en-US" w:eastAsia="ru-RU"/>
        </w:rPr>
        <w:t>false</w:t>
      </w:r>
      <w:r w:rsidRPr="00F07EF7">
        <w:rPr>
          <w:color w:val="3B3B3B"/>
          <w:lang w:val="en-US" w:eastAsia="ru-RU"/>
        </w:rPr>
        <w:t>) {</w:t>
      </w:r>
    </w:p>
    <w:p w14:paraId="0115E440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267F99"/>
          <w:lang w:val="en-US" w:eastAsia="ru-RU"/>
        </w:rPr>
        <w:t>Matrix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m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{};</w:t>
      </w:r>
    </w:p>
    <w:p w14:paraId="3FE21DE7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60A1F8A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267F99"/>
          <w:lang w:val="en-US" w:eastAsia="ru-RU"/>
        </w:rPr>
        <w:t>function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int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>)</w:t>
      </w:r>
      <w:r w:rsidRPr="00F07EF7">
        <w:rPr>
          <w:color w:val="000000"/>
          <w:lang w:val="en-US" w:eastAsia="ru-RU"/>
        </w:rPr>
        <w:t>&g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maybeSigma</w:t>
      </w:r>
      <w:r w:rsidRPr="00F07EF7">
        <w:rPr>
          <w:color w:val="3B3B3B"/>
          <w:lang w:val="en-US" w:eastAsia="ru-RU"/>
        </w:rPr>
        <w:t>;</w:t>
      </w:r>
    </w:p>
    <w:p w14:paraId="40CD7D94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AF00DB"/>
          <w:lang w:val="en-US" w:eastAsia="ru-RU"/>
        </w:rPr>
        <w:t>if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1080"/>
          <w:lang w:val="en-US" w:eastAsia="ru-RU"/>
        </w:rPr>
        <w:t>getWithoutSigma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FF"/>
          <w:lang w:val="en-US" w:eastAsia="ru-RU"/>
        </w:rPr>
        <w:t>true</w:t>
      </w:r>
      <w:r w:rsidRPr="00F07EF7">
        <w:rPr>
          <w:color w:val="3B3B3B"/>
          <w:lang w:val="en-US" w:eastAsia="ru-RU"/>
        </w:rPr>
        <w:t>) {</w:t>
      </w:r>
    </w:p>
    <w:p w14:paraId="26577F3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1080"/>
          <w:lang w:val="en-US" w:eastAsia="ru-RU"/>
        </w:rPr>
        <w:t>maybeSigma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[](</w:t>
      </w:r>
      <w:r w:rsidRPr="00F07EF7">
        <w:rPr>
          <w:color w:val="0000FF"/>
          <w:lang w:val="en-US" w:eastAsia="ru-RU"/>
        </w:rPr>
        <w:t>in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eg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phi</w:t>
      </w:r>
      <w:r w:rsidRPr="00F07EF7">
        <w:rPr>
          <w:color w:val="3B3B3B"/>
          <w:lang w:val="en-US" w:eastAsia="ru-RU"/>
        </w:rPr>
        <w:t xml:space="preserve">) { </w:t>
      </w:r>
      <w:r w:rsidRPr="00F07EF7">
        <w:rPr>
          <w:color w:val="AF00DB"/>
          <w:lang w:val="en-US" w:eastAsia="ru-RU"/>
        </w:rPr>
        <w:t>return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1.0</w:t>
      </w:r>
      <w:r w:rsidRPr="00F07EF7">
        <w:rPr>
          <w:color w:val="3B3B3B"/>
          <w:lang w:val="en-US" w:eastAsia="ru-RU"/>
        </w:rPr>
        <w:t>; };</w:t>
      </w:r>
    </w:p>
    <w:p w14:paraId="05B842C4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} </w:t>
      </w:r>
      <w:r w:rsidRPr="00F07EF7">
        <w:rPr>
          <w:color w:val="AF00DB"/>
          <w:lang w:val="en-US" w:eastAsia="ru-RU"/>
        </w:rPr>
        <w:t>else</w:t>
      </w:r>
      <w:r w:rsidRPr="00F07EF7">
        <w:rPr>
          <w:color w:val="3B3B3B"/>
          <w:lang w:val="en-US" w:eastAsia="ru-RU"/>
        </w:rPr>
        <w:t xml:space="preserve"> {</w:t>
      </w:r>
    </w:p>
    <w:p w14:paraId="08E60E42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1080"/>
          <w:lang w:val="en-US" w:eastAsia="ru-RU"/>
        </w:rPr>
        <w:t>maybeSigma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[](</w:t>
      </w:r>
      <w:r w:rsidRPr="00F07EF7">
        <w:rPr>
          <w:color w:val="0000FF"/>
          <w:lang w:val="en-US" w:eastAsia="ru-RU"/>
        </w:rPr>
        <w:t>in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eg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phi</w:t>
      </w:r>
      <w:r w:rsidRPr="00F07EF7">
        <w:rPr>
          <w:color w:val="3B3B3B"/>
          <w:lang w:val="en-US" w:eastAsia="ru-RU"/>
        </w:rPr>
        <w:t xml:space="preserve">) { </w:t>
      </w:r>
      <w:r w:rsidRPr="00F07EF7">
        <w:rPr>
          <w:color w:val="AF00DB"/>
          <w:lang w:val="en-US" w:eastAsia="ru-RU"/>
        </w:rPr>
        <w:t>return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sigma_valu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reg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r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phi</w:t>
      </w:r>
      <w:r w:rsidRPr="00F07EF7">
        <w:rPr>
          <w:color w:val="3B3B3B"/>
          <w:lang w:val="en-US" w:eastAsia="ru-RU"/>
        </w:rPr>
        <w:t>); };</w:t>
      </w:r>
    </w:p>
    <w:p w14:paraId="7CBD9E2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}</w:t>
      </w:r>
    </w:p>
    <w:p w14:paraId="1169A733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1D3FFF6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p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nodes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a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r</w:t>
      </w:r>
      <w:r w:rsidRPr="00F07EF7">
        <w:rPr>
          <w:color w:val="3B3B3B"/>
          <w:lang w:val="en-US" w:eastAsia="ru-RU"/>
        </w:rPr>
        <w:t>;</w:t>
      </w:r>
    </w:p>
    <w:p w14:paraId="3B36153E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hr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abs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nodes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b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r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-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nodes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a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r</w:t>
      </w:r>
      <w:r w:rsidRPr="00F07EF7">
        <w:rPr>
          <w:color w:val="3B3B3B"/>
          <w:lang w:val="en-US" w:eastAsia="ru-RU"/>
        </w:rPr>
        <w:t>);</w:t>
      </w:r>
    </w:p>
    <w:p w14:paraId="24D9CAE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phi_s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nodes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a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phi</w:t>
      </w:r>
      <w:r w:rsidRPr="00F07EF7">
        <w:rPr>
          <w:color w:val="3B3B3B"/>
          <w:lang w:val="en-US" w:eastAsia="ru-RU"/>
        </w:rPr>
        <w:t>;</w:t>
      </w:r>
    </w:p>
    <w:p w14:paraId="524A08E3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h_ph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abs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nodes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c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ph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-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nodes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a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phi</w:t>
      </w:r>
      <w:r w:rsidRPr="00F07EF7">
        <w:rPr>
          <w:color w:val="3B3B3B"/>
          <w:lang w:val="en-US" w:eastAsia="ru-RU"/>
        </w:rPr>
        <w:t>);</w:t>
      </w:r>
    </w:p>
    <w:p w14:paraId="7D43C7C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2C54ED6C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in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3B3B3B"/>
          <w:lang w:val="en-US" w:eastAsia="ru-RU"/>
        </w:rPr>
        <w:t>;</w:t>
      </w:r>
    </w:p>
    <w:p w14:paraId="51251C14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17B30EEC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// [i] &amp; [j] variables are linked to [solverFunc] function</w:t>
      </w:r>
    </w:p>
    <w:p w14:paraId="4B503D8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auto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solverFunc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[</w:t>
      </w:r>
      <w:r w:rsidRPr="00F07EF7">
        <w:rPr>
          <w:color w:val="000000"/>
          <w:lang w:val="en-US" w:eastAsia="ru-RU"/>
        </w:rPr>
        <w:t>&amp;</w:t>
      </w:r>
      <w:r w:rsidRPr="00F07EF7">
        <w:rPr>
          <w:color w:val="3B3B3B"/>
          <w:lang w:val="en-US" w:eastAsia="ru-RU"/>
        </w:rPr>
        <w:t>](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phi</w:t>
      </w:r>
      <w:r w:rsidRPr="00F07EF7">
        <w:rPr>
          <w:color w:val="3B3B3B"/>
          <w:lang w:val="en-US" w:eastAsia="ru-RU"/>
        </w:rPr>
        <w:t>) {</w:t>
      </w:r>
    </w:p>
    <w:p w14:paraId="6055ADC0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es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1.0</w:t>
      </w:r>
      <w:r w:rsidRPr="00F07EF7">
        <w:rPr>
          <w:color w:val="3B3B3B"/>
          <w:lang w:val="en-US" w:eastAsia="ru-RU"/>
        </w:rPr>
        <w:t>;</w:t>
      </w:r>
    </w:p>
    <w:p w14:paraId="51F777B0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1080"/>
          <w:lang w:val="en-US" w:eastAsia="ru-RU"/>
        </w:rPr>
        <w:t>res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*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func_R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rp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hr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r</w:t>
      </w:r>
      <w:r w:rsidRPr="00F07EF7">
        <w:rPr>
          <w:color w:val="3B3B3B"/>
          <w:lang w:val="en-US" w:eastAsia="ru-RU"/>
        </w:rPr>
        <w:t xml:space="preserve">) </w:t>
      </w:r>
      <w:r w:rsidRPr="00F07EF7">
        <w:rPr>
          <w:color w:val="000000"/>
          <w:lang w:val="en-US" w:eastAsia="ru-RU"/>
        </w:rPr>
        <w:t>*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func_Phi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phi_s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h_phi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phi</w:t>
      </w:r>
      <w:r w:rsidRPr="00F07EF7">
        <w:rPr>
          <w:color w:val="3B3B3B"/>
          <w:lang w:val="en-US" w:eastAsia="ru-RU"/>
        </w:rPr>
        <w:t>);</w:t>
      </w:r>
    </w:p>
    <w:p w14:paraId="1DB78C1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1080"/>
          <w:lang w:val="en-US" w:eastAsia="ru-RU"/>
        </w:rPr>
        <w:t>res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*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func_R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rp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hr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r</w:t>
      </w:r>
      <w:r w:rsidRPr="00F07EF7">
        <w:rPr>
          <w:color w:val="3B3B3B"/>
          <w:lang w:val="en-US" w:eastAsia="ru-RU"/>
        </w:rPr>
        <w:t xml:space="preserve">) </w:t>
      </w:r>
      <w:r w:rsidRPr="00F07EF7">
        <w:rPr>
          <w:color w:val="000000"/>
          <w:lang w:val="en-US" w:eastAsia="ru-RU"/>
        </w:rPr>
        <w:t>*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func_Phi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phi_s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h_phi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phi</w:t>
      </w:r>
      <w:r w:rsidRPr="00F07EF7">
        <w:rPr>
          <w:color w:val="3B3B3B"/>
          <w:lang w:val="en-US" w:eastAsia="ru-RU"/>
        </w:rPr>
        <w:t>);</w:t>
      </w:r>
    </w:p>
    <w:p w14:paraId="2585BFBF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1080"/>
          <w:lang w:val="en-US" w:eastAsia="ru-RU"/>
        </w:rPr>
        <w:t>res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*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*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maybeSigma</w:t>
      </w:r>
      <w:r w:rsidRPr="00F07EF7">
        <w:rPr>
          <w:color w:val="795E26"/>
          <w:lang w:val="en-US" w:eastAsia="ru-RU"/>
        </w:rPr>
        <w:t>(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regionNu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r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phi</w:t>
      </w:r>
      <w:r w:rsidRPr="00F07EF7">
        <w:rPr>
          <w:color w:val="795E26"/>
          <w:lang w:val="en-US" w:eastAsia="ru-RU"/>
        </w:rPr>
        <w:t>)</w:t>
      </w:r>
      <w:r w:rsidRPr="00F07EF7">
        <w:rPr>
          <w:color w:val="3B3B3B"/>
          <w:lang w:val="en-US" w:eastAsia="ru-RU"/>
        </w:rPr>
        <w:t>;</w:t>
      </w:r>
    </w:p>
    <w:p w14:paraId="1719CC1E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AF00DB"/>
          <w:lang w:val="en-US" w:eastAsia="ru-RU"/>
        </w:rPr>
        <w:t>return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es</w:t>
      </w:r>
      <w:r w:rsidRPr="00F07EF7">
        <w:rPr>
          <w:color w:val="3B3B3B"/>
          <w:lang w:val="en-US" w:eastAsia="ru-RU"/>
        </w:rPr>
        <w:t>;</w:t>
      </w:r>
    </w:p>
    <w:p w14:paraId="53B86A8C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};</w:t>
      </w:r>
    </w:p>
    <w:p w14:paraId="64DC59EB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74727D23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auto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solver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Gaussian_4p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267F99"/>
          <w:lang w:val="en-US" w:eastAsia="ru-RU"/>
        </w:rPr>
        <w:t>TwoDimentionalSolver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795E26"/>
          <w:lang w:val="en-US" w:eastAsia="ru-RU"/>
        </w:rPr>
        <w:t>withStep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rp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hr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phi_s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h_phi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solverFunc</w:t>
      </w:r>
      <w:r w:rsidRPr="00F07EF7">
        <w:rPr>
          <w:color w:val="3B3B3B"/>
          <w:lang w:val="en-US" w:eastAsia="ru-RU"/>
        </w:rPr>
        <w:t>);</w:t>
      </w:r>
    </w:p>
    <w:p w14:paraId="67378FB7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59913DD0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AF00DB"/>
          <w:lang w:val="en-US" w:eastAsia="ru-RU"/>
        </w:rPr>
        <w:t>for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4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000000"/>
          <w:lang w:val="en-US" w:eastAsia="ru-RU"/>
        </w:rPr>
        <w:t>++</w:t>
      </w:r>
      <w:r w:rsidRPr="00F07EF7">
        <w:rPr>
          <w:color w:val="3B3B3B"/>
          <w:lang w:val="en-US" w:eastAsia="ru-RU"/>
        </w:rPr>
        <w:t>) {</w:t>
      </w:r>
    </w:p>
    <w:p w14:paraId="33FD48B4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AF00DB"/>
          <w:lang w:val="en-US" w:eastAsia="ru-RU"/>
        </w:rPr>
        <w:t>for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4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000000"/>
          <w:lang w:val="en-US" w:eastAsia="ru-RU"/>
        </w:rPr>
        <w:t>++</w:t>
      </w:r>
      <w:r w:rsidRPr="00F07EF7">
        <w:rPr>
          <w:color w:val="3B3B3B"/>
          <w:lang w:val="en-US" w:eastAsia="ru-RU"/>
        </w:rPr>
        <w:t>) {</w:t>
      </w:r>
    </w:p>
    <w:p w14:paraId="16DAE9B3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color w:val="001080"/>
          <w:lang w:val="en-US" w:eastAsia="ru-RU"/>
        </w:rPr>
        <w:t>m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795E26"/>
          <w:lang w:val="en-US" w:eastAsia="ru-RU"/>
        </w:rPr>
        <w:t>][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solver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795E26"/>
          <w:lang w:val="en-US" w:eastAsia="ru-RU"/>
        </w:rPr>
        <w:t>compute</w:t>
      </w:r>
      <w:r w:rsidRPr="00F07EF7">
        <w:rPr>
          <w:color w:val="3B3B3B"/>
          <w:lang w:val="en-US" w:eastAsia="ru-RU"/>
        </w:rPr>
        <w:t>();</w:t>
      </w:r>
      <w:r w:rsidRPr="00F07EF7">
        <w:rPr>
          <w:color w:val="008000"/>
          <w:lang w:val="en-US" w:eastAsia="ru-RU"/>
        </w:rPr>
        <w:t xml:space="preserve">  // [i] &amp; [j] variables are linked to [solverFunc] function</w:t>
      </w:r>
    </w:p>
    <w:p w14:paraId="6744365E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}</w:t>
      </w:r>
    </w:p>
    <w:p w14:paraId="3EE692C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}</w:t>
      </w:r>
    </w:p>
    <w:p w14:paraId="2E99EC4E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620B4A8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AF00DB"/>
          <w:lang w:val="en-US" w:eastAsia="ru-RU"/>
        </w:rPr>
        <w:t>#ifndef</w:t>
      </w:r>
      <w:r w:rsidRPr="00F07EF7">
        <w:rPr>
          <w:color w:val="0000FF"/>
          <w:lang w:val="en-US" w:eastAsia="ru-RU"/>
        </w:rPr>
        <w:t xml:space="preserve"> NDEBUG</w:t>
      </w:r>
    </w:p>
    <w:p w14:paraId="6636B684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5C04DCD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1080"/>
          <w:lang w:val="en-US" w:eastAsia="ru-RU"/>
        </w:rPr>
        <w:t>cou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&lt;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lang w:val="en-US" w:eastAsia="ru-RU"/>
        </w:rPr>
        <w:t>"Local_M"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&lt;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endl</w:t>
      </w:r>
      <w:r w:rsidRPr="00F07EF7">
        <w:rPr>
          <w:color w:val="3B3B3B"/>
          <w:lang w:val="en-US" w:eastAsia="ru-RU"/>
        </w:rPr>
        <w:t>;</w:t>
      </w:r>
    </w:p>
    <w:p w14:paraId="4199EE3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49557FD6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AF00DB"/>
          <w:lang w:val="en-US" w:eastAsia="ru-RU"/>
        </w:rPr>
        <w:t>for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4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000000"/>
          <w:lang w:val="en-US" w:eastAsia="ru-RU"/>
        </w:rPr>
        <w:t>++</w:t>
      </w:r>
      <w:r w:rsidRPr="00F07EF7">
        <w:rPr>
          <w:color w:val="3B3B3B"/>
          <w:lang w:val="en-US" w:eastAsia="ru-RU"/>
        </w:rPr>
        <w:t>) {</w:t>
      </w:r>
    </w:p>
    <w:p w14:paraId="7016213C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AF00DB"/>
          <w:lang w:val="en-US" w:eastAsia="ru-RU"/>
        </w:rPr>
        <w:t>for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4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000000"/>
          <w:lang w:val="en-US" w:eastAsia="ru-RU"/>
        </w:rPr>
        <w:t>++</w:t>
      </w:r>
      <w:r w:rsidRPr="00F07EF7">
        <w:rPr>
          <w:color w:val="3B3B3B"/>
          <w:lang w:val="en-US" w:eastAsia="ru-RU"/>
        </w:rPr>
        <w:t>) {</w:t>
      </w:r>
    </w:p>
    <w:p w14:paraId="1C05FB9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color w:val="001080"/>
          <w:lang w:val="en-US" w:eastAsia="ru-RU"/>
        </w:rPr>
        <w:t>cou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&lt;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795E26"/>
          <w:lang w:val="en-US" w:eastAsia="ru-RU"/>
        </w:rPr>
        <w:t>format</w:t>
      </w:r>
      <w:r w:rsidRPr="00F07EF7">
        <w:rPr>
          <w:color w:val="3B3B3B"/>
          <w:lang w:val="en-US" w:eastAsia="ru-RU"/>
        </w:rPr>
        <w:t>(</w:t>
      </w:r>
      <w:r w:rsidRPr="00F07EF7">
        <w:rPr>
          <w:lang w:val="en-US" w:eastAsia="ru-RU"/>
        </w:rPr>
        <w:t>" {: .5f}"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m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795E26"/>
          <w:lang w:val="en-US" w:eastAsia="ru-RU"/>
        </w:rPr>
        <w:t>][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>);</w:t>
      </w:r>
    </w:p>
    <w:p w14:paraId="2C91FFB7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}</w:t>
      </w:r>
    </w:p>
    <w:p w14:paraId="780BCEDE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1080"/>
          <w:lang w:val="en-US" w:eastAsia="ru-RU"/>
        </w:rPr>
        <w:t>cou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&lt;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endl</w:t>
      </w:r>
      <w:r w:rsidRPr="00F07EF7">
        <w:rPr>
          <w:color w:val="3B3B3B"/>
          <w:lang w:val="en-US" w:eastAsia="ru-RU"/>
        </w:rPr>
        <w:t>;</w:t>
      </w:r>
    </w:p>
    <w:p w14:paraId="780C0E1C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}</w:t>
      </w:r>
    </w:p>
    <w:p w14:paraId="018644EE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1080"/>
          <w:lang w:val="en-US" w:eastAsia="ru-RU"/>
        </w:rPr>
        <w:t>cou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&lt;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endl</w:t>
      </w:r>
      <w:r w:rsidRPr="00F07EF7">
        <w:rPr>
          <w:color w:val="3B3B3B"/>
          <w:lang w:val="en-US" w:eastAsia="ru-RU"/>
        </w:rPr>
        <w:t>;</w:t>
      </w:r>
    </w:p>
    <w:p w14:paraId="170F2293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3AAE1927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AF00DB"/>
          <w:lang w:val="en-US" w:eastAsia="ru-RU"/>
        </w:rPr>
        <w:t>#endif</w:t>
      </w:r>
    </w:p>
    <w:p w14:paraId="4407B18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7632DE7C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AF00DB"/>
          <w:lang w:val="en-US" w:eastAsia="ru-RU"/>
        </w:rPr>
        <w:t>return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m</w:t>
      </w:r>
      <w:r w:rsidRPr="00F07EF7">
        <w:rPr>
          <w:color w:val="3B3B3B"/>
          <w:lang w:val="en-US" w:eastAsia="ru-RU"/>
        </w:rPr>
        <w:t>;</w:t>
      </w:r>
    </w:p>
    <w:p w14:paraId="188E35B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}</w:t>
      </w:r>
    </w:p>
    <w:p w14:paraId="22AF2192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33A79616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267F99"/>
          <w:lang w:val="en-US" w:eastAsia="ru-RU"/>
        </w:rPr>
        <w:t>vector</w:t>
      </w:r>
      <w:r w:rsidRPr="00F07EF7">
        <w:rPr>
          <w:color w:val="3B3B3B"/>
          <w:lang w:val="en-US" w:eastAsia="ru-RU"/>
        </w:rPr>
        <w:t>&lt;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&gt; </w:t>
      </w:r>
      <w:r w:rsidRPr="00F07EF7">
        <w:rPr>
          <w:color w:val="795E26"/>
          <w:lang w:val="en-US" w:eastAsia="ru-RU"/>
        </w:rPr>
        <w:t>getLocalB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cons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Rectangle</w:t>
      </w:r>
      <w:r w:rsidRPr="00F07EF7">
        <w:rPr>
          <w:color w:val="0000FF"/>
          <w:lang w:val="en-US" w:eastAsia="ru-RU"/>
        </w:rPr>
        <w:t>&amp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t</w:t>
      </w:r>
      <w:r w:rsidRPr="00F07EF7">
        <w:rPr>
          <w:color w:val="3B3B3B"/>
          <w:lang w:val="en-US" w:eastAsia="ru-RU"/>
        </w:rPr>
        <w:t>) {</w:t>
      </w:r>
    </w:p>
    <w:p w14:paraId="3F359EB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267F99"/>
          <w:lang w:val="en-US" w:eastAsia="ru-RU"/>
        </w:rPr>
        <w:t>vector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000000"/>
          <w:lang w:val="en-US" w:eastAsia="ru-RU"/>
        </w:rPr>
        <w:t>&g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b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98658"/>
          <w:lang w:val="en-US" w:eastAsia="ru-RU"/>
        </w:rPr>
        <w:t>4</w:t>
      </w:r>
      <w:r w:rsidRPr="00F07EF7">
        <w:rPr>
          <w:color w:val="3B3B3B"/>
          <w:lang w:val="en-US" w:eastAsia="ru-RU"/>
        </w:rPr>
        <w:t>);</w:t>
      </w:r>
    </w:p>
    <w:p w14:paraId="07177CD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2B1D4F8C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p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nodes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a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r</w:t>
      </w:r>
      <w:r w:rsidRPr="00F07EF7">
        <w:rPr>
          <w:color w:val="3B3B3B"/>
          <w:lang w:val="en-US" w:eastAsia="ru-RU"/>
        </w:rPr>
        <w:t>;</w:t>
      </w:r>
    </w:p>
    <w:p w14:paraId="1E8188F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hr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abs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nodes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b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r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-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nodes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a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r</w:t>
      </w:r>
      <w:r w:rsidRPr="00F07EF7">
        <w:rPr>
          <w:color w:val="3B3B3B"/>
          <w:lang w:val="en-US" w:eastAsia="ru-RU"/>
        </w:rPr>
        <w:t>);</w:t>
      </w:r>
    </w:p>
    <w:p w14:paraId="6A708D80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phi_s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nodes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a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phi</w:t>
      </w:r>
      <w:r w:rsidRPr="00F07EF7">
        <w:rPr>
          <w:color w:val="3B3B3B"/>
          <w:lang w:val="en-US" w:eastAsia="ru-RU"/>
        </w:rPr>
        <w:t>;</w:t>
      </w:r>
    </w:p>
    <w:p w14:paraId="7AF1478E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h_ph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abs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nodes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c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ph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-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nodes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a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phi</w:t>
      </w:r>
      <w:r w:rsidRPr="00F07EF7">
        <w:rPr>
          <w:color w:val="3B3B3B"/>
          <w:lang w:val="en-US" w:eastAsia="ru-RU"/>
        </w:rPr>
        <w:t>);</w:t>
      </w:r>
    </w:p>
    <w:p w14:paraId="15530D8C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2E3B6A2F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008000"/>
          <w:lang w:val="en-US" w:eastAsia="ru-RU"/>
        </w:rPr>
        <w:t>   </w:t>
      </w:r>
      <w:r w:rsidRPr="00F07EF7">
        <w:rPr>
          <w:color w:val="008000"/>
          <w:lang w:eastAsia="ru-RU"/>
        </w:rPr>
        <w:t>// int i;</w:t>
      </w:r>
    </w:p>
    <w:p w14:paraId="38655B00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</w:p>
    <w:p w14:paraId="2360E53F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008000"/>
          <w:lang w:eastAsia="ru-RU"/>
        </w:rPr>
        <w:t>   // Данный код по хорошему должен был работать лучше, поскольку использует</w:t>
      </w:r>
    </w:p>
    <w:p w14:paraId="574757FC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008000"/>
          <w:lang w:eastAsia="ru-RU"/>
        </w:rPr>
        <w:t>   // более точный интеграл, но по факту - нифига подобного</w:t>
      </w:r>
    </w:p>
    <w:p w14:paraId="67073DEE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eastAsia="ru-RU"/>
        </w:rPr>
        <w:t>   </w:t>
      </w:r>
      <w:r w:rsidRPr="00F07EF7">
        <w:rPr>
          <w:color w:val="008000"/>
          <w:lang w:val="en-US" w:eastAsia="ru-RU"/>
        </w:rPr>
        <w:t>//</w:t>
      </w:r>
    </w:p>
    <w:p w14:paraId="1BDFB612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// auto solverFunc = [&amp;](double r, double phi) {</w:t>
      </w:r>
    </w:p>
    <w:p w14:paraId="70588583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//   double res = 1.0;</w:t>
      </w:r>
    </w:p>
    <w:p w14:paraId="0F06DC8B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//   res *= func_R(i, rp, hr, r) * func_Phi(i, phi_s, h_phi, phi);</w:t>
      </w:r>
    </w:p>
    <w:p w14:paraId="15476DFB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//   res *= r * f_value(rect.regionNum, r, phi);</w:t>
      </w:r>
    </w:p>
    <w:p w14:paraId="7052F37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//   return res;</w:t>
      </w:r>
    </w:p>
    <w:p w14:paraId="39535920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//};</w:t>
      </w:r>
    </w:p>
    <w:p w14:paraId="4D8EF75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00B2BE57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// auto solver = Gaussian_4p::TwoDimentionalSolver::withStep(rp, hr, phi_s,</w:t>
      </w:r>
    </w:p>
    <w:p w14:paraId="643CAFE6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//    h_phi, solverFunc);</w:t>
      </w:r>
    </w:p>
    <w:p w14:paraId="0734EF6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14D160D2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// for (i = 0; i &lt; 4; i++) {</w:t>
      </w:r>
    </w:p>
    <w:p w14:paraId="3F7C0B5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//    b[i] = solver.compute();</w:t>
      </w:r>
    </w:p>
    <w:p w14:paraId="14CAF0A7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// }</w:t>
      </w:r>
    </w:p>
    <w:p w14:paraId="487F026C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4B8CB536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auto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M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getLocalM_chi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true</w:t>
      </w:r>
      <w:r w:rsidRPr="00F07EF7">
        <w:rPr>
          <w:color w:val="3B3B3B"/>
          <w:lang w:val="en-US" w:eastAsia="ru-RU"/>
        </w:rPr>
        <w:t>);</w:t>
      </w:r>
    </w:p>
    <w:p w14:paraId="7010B97F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AF00DB"/>
          <w:lang w:val="en-US" w:eastAsia="ru-RU"/>
        </w:rPr>
        <w:t>for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00FF"/>
          <w:lang w:val="en-US" w:eastAsia="ru-RU"/>
        </w:rPr>
        <w:t>in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4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000000"/>
          <w:lang w:val="en-US" w:eastAsia="ru-RU"/>
        </w:rPr>
        <w:t>++</w:t>
      </w:r>
      <w:r w:rsidRPr="00F07EF7">
        <w:rPr>
          <w:color w:val="3B3B3B"/>
          <w:lang w:val="en-US" w:eastAsia="ru-RU"/>
        </w:rPr>
        <w:t>) {</w:t>
      </w:r>
    </w:p>
    <w:p w14:paraId="4CA9380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1080"/>
          <w:lang w:val="en-US" w:eastAsia="ru-RU"/>
        </w:rPr>
        <w:t>b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>;</w:t>
      </w:r>
    </w:p>
    <w:p w14:paraId="12D6ED76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1080"/>
          <w:lang w:val="en-US" w:eastAsia="ru-RU"/>
        </w:rPr>
        <w:t>b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+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M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795E26"/>
          <w:lang w:val="en-US" w:eastAsia="ru-RU"/>
        </w:rPr>
        <w:t>][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*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f_valu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regionNu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nodes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a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t</w:t>
      </w:r>
      <w:r w:rsidRPr="00F07EF7">
        <w:rPr>
          <w:color w:val="3B3B3B"/>
          <w:lang w:val="en-US" w:eastAsia="ru-RU"/>
        </w:rPr>
        <w:t>);</w:t>
      </w:r>
    </w:p>
    <w:p w14:paraId="5A6092F2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1080"/>
          <w:lang w:val="en-US" w:eastAsia="ru-RU"/>
        </w:rPr>
        <w:t>b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+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M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795E26"/>
          <w:lang w:val="en-US" w:eastAsia="ru-RU"/>
        </w:rPr>
        <w:t>][</w:t>
      </w:r>
      <w:r w:rsidRPr="00F07EF7">
        <w:rPr>
          <w:color w:val="098658"/>
          <w:lang w:val="en-US" w:eastAsia="ru-RU"/>
        </w:rPr>
        <w:t>1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*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f_valu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regionNu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nodes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b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t</w:t>
      </w:r>
      <w:r w:rsidRPr="00F07EF7">
        <w:rPr>
          <w:color w:val="3B3B3B"/>
          <w:lang w:val="en-US" w:eastAsia="ru-RU"/>
        </w:rPr>
        <w:t>);</w:t>
      </w:r>
    </w:p>
    <w:p w14:paraId="45F227E7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1080"/>
          <w:lang w:val="en-US" w:eastAsia="ru-RU"/>
        </w:rPr>
        <w:t>b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+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M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795E26"/>
          <w:lang w:val="en-US" w:eastAsia="ru-RU"/>
        </w:rPr>
        <w:t>][</w:t>
      </w:r>
      <w:r w:rsidRPr="00F07EF7">
        <w:rPr>
          <w:color w:val="098658"/>
          <w:lang w:val="en-US" w:eastAsia="ru-RU"/>
        </w:rPr>
        <w:t>2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*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f_valu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regionNu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nodes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c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t</w:t>
      </w:r>
      <w:r w:rsidRPr="00F07EF7">
        <w:rPr>
          <w:color w:val="3B3B3B"/>
          <w:lang w:val="en-US" w:eastAsia="ru-RU"/>
        </w:rPr>
        <w:t>);</w:t>
      </w:r>
    </w:p>
    <w:p w14:paraId="75F1A886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1080"/>
          <w:lang w:val="en-US" w:eastAsia="ru-RU"/>
        </w:rPr>
        <w:t>b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+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M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795E26"/>
          <w:lang w:val="en-US" w:eastAsia="ru-RU"/>
        </w:rPr>
        <w:t>][</w:t>
      </w:r>
      <w:r w:rsidRPr="00F07EF7">
        <w:rPr>
          <w:color w:val="098658"/>
          <w:lang w:val="en-US" w:eastAsia="ru-RU"/>
        </w:rPr>
        <w:t>3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*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f_valu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regionNu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nodes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d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t</w:t>
      </w:r>
      <w:r w:rsidRPr="00F07EF7">
        <w:rPr>
          <w:color w:val="3B3B3B"/>
          <w:lang w:val="en-US" w:eastAsia="ru-RU"/>
        </w:rPr>
        <w:t>);</w:t>
      </w:r>
    </w:p>
    <w:p w14:paraId="52DB143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}</w:t>
      </w:r>
    </w:p>
    <w:p w14:paraId="39A26AD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26E9F8E0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AF00DB"/>
          <w:lang w:val="en-US" w:eastAsia="ru-RU"/>
        </w:rPr>
        <w:t>#ifndef</w:t>
      </w:r>
      <w:r w:rsidRPr="00F07EF7">
        <w:rPr>
          <w:color w:val="0000FF"/>
          <w:lang w:val="en-US" w:eastAsia="ru-RU"/>
        </w:rPr>
        <w:t xml:space="preserve"> NDEBUG</w:t>
      </w:r>
    </w:p>
    <w:p w14:paraId="78FD6E6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// debug output</w:t>
      </w:r>
    </w:p>
    <w:p w14:paraId="2D808A9B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1080"/>
          <w:lang w:val="en-US" w:eastAsia="ru-RU"/>
        </w:rPr>
        <w:t>cou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&lt;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lang w:val="en-US" w:eastAsia="ru-RU"/>
        </w:rPr>
        <w:t>"Local b:</w:t>
      </w:r>
      <w:r w:rsidRPr="00F07EF7">
        <w:rPr>
          <w:color w:val="EE0000"/>
          <w:lang w:val="en-US" w:eastAsia="ru-RU"/>
        </w:rPr>
        <w:t>\n</w:t>
      </w:r>
      <w:r w:rsidRPr="00F07EF7">
        <w:rPr>
          <w:lang w:val="en-US" w:eastAsia="ru-RU"/>
        </w:rPr>
        <w:t>"</w:t>
      </w:r>
      <w:r w:rsidRPr="00F07EF7">
        <w:rPr>
          <w:color w:val="3B3B3B"/>
          <w:lang w:val="en-US" w:eastAsia="ru-RU"/>
        </w:rPr>
        <w:t>;</w:t>
      </w:r>
    </w:p>
    <w:p w14:paraId="37523074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AF00DB"/>
          <w:lang w:val="en-US" w:eastAsia="ru-RU"/>
        </w:rPr>
        <w:t>for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00FF"/>
          <w:lang w:val="en-US" w:eastAsia="ru-RU"/>
        </w:rPr>
        <w:t>in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4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000000"/>
          <w:lang w:val="en-US" w:eastAsia="ru-RU"/>
        </w:rPr>
        <w:t>++</w:t>
      </w:r>
      <w:r w:rsidRPr="00F07EF7">
        <w:rPr>
          <w:color w:val="3B3B3B"/>
          <w:lang w:val="en-US" w:eastAsia="ru-RU"/>
        </w:rPr>
        <w:t>) {</w:t>
      </w:r>
    </w:p>
    <w:p w14:paraId="6719AB4E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1080"/>
          <w:lang w:val="en-US" w:eastAsia="ru-RU"/>
        </w:rPr>
        <w:t>cou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&lt;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795E26"/>
          <w:lang w:val="en-US" w:eastAsia="ru-RU"/>
        </w:rPr>
        <w:t>format</w:t>
      </w:r>
      <w:r w:rsidRPr="00F07EF7">
        <w:rPr>
          <w:color w:val="3B3B3B"/>
          <w:lang w:val="en-US" w:eastAsia="ru-RU"/>
        </w:rPr>
        <w:t>(</w:t>
      </w:r>
      <w:r w:rsidRPr="00F07EF7">
        <w:rPr>
          <w:lang w:val="en-US" w:eastAsia="ru-RU"/>
        </w:rPr>
        <w:t>" {: .5f}"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b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>);</w:t>
      </w:r>
    </w:p>
    <w:p w14:paraId="5ECDAF0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}</w:t>
      </w:r>
    </w:p>
    <w:p w14:paraId="13C02AEF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1080"/>
          <w:lang w:val="en-US" w:eastAsia="ru-RU"/>
        </w:rPr>
        <w:t>cou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&lt;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endl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&lt;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endl</w:t>
      </w:r>
      <w:r w:rsidRPr="00F07EF7">
        <w:rPr>
          <w:color w:val="3B3B3B"/>
          <w:lang w:val="en-US" w:eastAsia="ru-RU"/>
        </w:rPr>
        <w:t>;</w:t>
      </w:r>
    </w:p>
    <w:p w14:paraId="4E3BDDA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69B4214B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AF00DB"/>
          <w:lang w:val="en-US" w:eastAsia="ru-RU"/>
        </w:rPr>
        <w:t>#endif</w:t>
      </w:r>
    </w:p>
    <w:p w14:paraId="3E6E263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22BD025F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AF00DB"/>
          <w:lang w:val="en-US" w:eastAsia="ru-RU"/>
        </w:rPr>
        <w:t>return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b</w:t>
      </w:r>
      <w:r w:rsidRPr="00F07EF7">
        <w:rPr>
          <w:color w:val="3B3B3B"/>
          <w:lang w:val="en-US" w:eastAsia="ru-RU"/>
        </w:rPr>
        <w:t>;</w:t>
      </w:r>
    </w:p>
    <w:p w14:paraId="4810A9B0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}</w:t>
      </w:r>
    </w:p>
    <w:p w14:paraId="424AA11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441325F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00FF"/>
          <w:lang w:val="en-US" w:eastAsia="ru-RU"/>
        </w:rPr>
        <w:t>void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addLocalMatrixToGlobal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cons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Rectangle</w:t>
      </w:r>
      <w:r w:rsidRPr="00F07EF7">
        <w:rPr>
          <w:color w:val="0000FF"/>
          <w:lang w:val="en-US" w:eastAsia="ru-RU"/>
        </w:rPr>
        <w:t>&amp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267F99"/>
          <w:lang w:val="en-US" w:eastAsia="ru-RU"/>
        </w:rPr>
        <w:t>SparseMatrix</w:t>
      </w:r>
      <w:r w:rsidRPr="00F07EF7">
        <w:rPr>
          <w:color w:val="0000FF"/>
          <w:lang w:val="en-US" w:eastAsia="ru-RU"/>
        </w:rPr>
        <w:t>&amp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globalMat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cons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Matrix</w:t>
      </w:r>
      <w:r w:rsidRPr="00F07EF7">
        <w:rPr>
          <w:color w:val="0000FF"/>
          <w:lang w:val="en-US" w:eastAsia="ru-RU"/>
        </w:rPr>
        <w:t>&amp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localMat</w:t>
      </w:r>
      <w:r w:rsidRPr="00F07EF7">
        <w:rPr>
          <w:color w:val="3B3B3B"/>
          <w:lang w:val="en-US" w:eastAsia="ru-RU"/>
        </w:rPr>
        <w:t>) {</w:t>
      </w:r>
    </w:p>
    <w:p w14:paraId="2DA3F4BB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cons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FF"/>
          <w:lang w:val="en-US" w:eastAsia="ru-RU"/>
        </w:rPr>
        <w:t>in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elems</w:t>
      </w:r>
      <w:r w:rsidRPr="00F07EF7">
        <w:rPr>
          <w:color w:val="3B3B3B"/>
          <w:lang w:val="en-US" w:eastAsia="ru-RU"/>
        </w:rPr>
        <w:t>[</w:t>
      </w:r>
      <w:r w:rsidRPr="00F07EF7">
        <w:rPr>
          <w:color w:val="098658"/>
          <w:lang w:val="en-US" w:eastAsia="ru-RU"/>
        </w:rPr>
        <w:t>4</w:t>
      </w:r>
      <w:r w:rsidRPr="00F07EF7">
        <w:rPr>
          <w:color w:val="3B3B3B"/>
          <w:lang w:val="en-US" w:eastAsia="ru-RU"/>
        </w:rPr>
        <w:t xml:space="preserve">]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{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a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b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c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d</w:t>
      </w:r>
      <w:r w:rsidRPr="00F07EF7">
        <w:rPr>
          <w:color w:val="3B3B3B"/>
          <w:lang w:val="en-US" w:eastAsia="ru-RU"/>
        </w:rPr>
        <w:t>};</w:t>
      </w:r>
    </w:p>
    <w:p w14:paraId="05F083C7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AF00DB"/>
          <w:lang w:eastAsia="ru-RU"/>
        </w:rPr>
        <w:t>for</w:t>
      </w:r>
      <w:r w:rsidRPr="00F07EF7">
        <w:rPr>
          <w:color w:val="3B3B3B"/>
          <w:lang w:eastAsia="ru-RU"/>
        </w:rPr>
        <w:t xml:space="preserve"> (</w:t>
      </w:r>
      <w:r w:rsidRPr="00F07EF7">
        <w:rPr>
          <w:color w:val="0000FF"/>
          <w:lang w:eastAsia="ru-RU"/>
        </w:rPr>
        <w:t>int</w:t>
      </w:r>
      <w:r w:rsidRPr="00F07EF7">
        <w:rPr>
          <w:color w:val="3B3B3B"/>
          <w:lang w:eastAsia="ru-RU"/>
        </w:rPr>
        <w:t xml:space="preserve"> </w:t>
      </w:r>
      <w:r w:rsidRPr="00F07EF7">
        <w:rPr>
          <w:color w:val="001080"/>
          <w:lang w:eastAsia="ru-RU"/>
        </w:rPr>
        <w:t>i</w:t>
      </w:r>
      <w:r w:rsidRPr="00F07EF7">
        <w:rPr>
          <w:color w:val="3B3B3B"/>
          <w:lang w:eastAsia="ru-RU"/>
        </w:rPr>
        <w:t xml:space="preserve"> </w:t>
      </w:r>
      <w:r w:rsidRPr="00F07EF7">
        <w:rPr>
          <w:color w:val="000000"/>
          <w:lang w:eastAsia="ru-RU"/>
        </w:rPr>
        <w:t>=</w:t>
      </w:r>
      <w:r w:rsidRPr="00F07EF7">
        <w:rPr>
          <w:color w:val="3B3B3B"/>
          <w:lang w:eastAsia="ru-RU"/>
        </w:rPr>
        <w:t xml:space="preserve"> </w:t>
      </w:r>
      <w:r w:rsidRPr="00F07EF7">
        <w:rPr>
          <w:color w:val="098658"/>
          <w:lang w:eastAsia="ru-RU"/>
        </w:rPr>
        <w:t>0</w:t>
      </w:r>
      <w:r w:rsidRPr="00F07EF7">
        <w:rPr>
          <w:color w:val="3B3B3B"/>
          <w:lang w:eastAsia="ru-RU"/>
        </w:rPr>
        <w:t xml:space="preserve">; </w:t>
      </w:r>
      <w:r w:rsidRPr="00F07EF7">
        <w:rPr>
          <w:color w:val="001080"/>
          <w:lang w:eastAsia="ru-RU"/>
        </w:rPr>
        <w:t>i</w:t>
      </w:r>
      <w:r w:rsidRPr="00F07EF7">
        <w:rPr>
          <w:color w:val="3B3B3B"/>
          <w:lang w:eastAsia="ru-RU"/>
        </w:rPr>
        <w:t xml:space="preserve"> </w:t>
      </w:r>
      <w:r w:rsidRPr="00F07EF7">
        <w:rPr>
          <w:color w:val="000000"/>
          <w:lang w:eastAsia="ru-RU"/>
        </w:rPr>
        <w:t>&lt;</w:t>
      </w:r>
      <w:r w:rsidRPr="00F07EF7">
        <w:rPr>
          <w:color w:val="3B3B3B"/>
          <w:lang w:eastAsia="ru-RU"/>
        </w:rPr>
        <w:t xml:space="preserve"> </w:t>
      </w:r>
      <w:r w:rsidRPr="00F07EF7">
        <w:rPr>
          <w:color w:val="098658"/>
          <w:lang w:eastAsia="ru-RU"/>
        </w:rPr>
        <w:t>4</w:t>
      </w:r>
      <w:r w:rsidRPr="00F07EF7">
        <w:rPr>
          <w:color w:val="3B3B3B"/>
          <w:lang w:eastAsia="ru-RU"/>
        </w:rPr>
        <w:t xml:space="preserve">; </w:t>
      </w:r>
      <w:r w:rsidRPr="00F07EF7">
        <w:rPr>
          <w:color w:val="001080"/>
          <w:lang w:eastAsia="ru-RU"/>
        </w:rPr>
        <w:t>i</w:t>
      </w:r>
      <w:r w:rsidRPr="00F07EF7">
        <w:rPr>
          <w:color w:val="000000"/>
          <w:lang w:eastAsia="ru-RU"/>
        </w:rPr>
        <w:t>++</w:t>
      </w:r>
      <w:r w:rsidRPr="00F07EF7">
        <w:rPr>
          <w:color w:val="3B3B3B"/>
          <w:lang w:eastAsia="ru-RU"/>
        </w:rPr>
        <w:t>) {</w:t>
      </w:r>
    </w:p>
    <w:p w14:paraId="76FC1499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008000"/>
          <w:lang w:eastAsia="ru-RU"/>
        </w:rPr>
        <w:t>      // добавляем все внедиагональные элементы на строке elems[i]</w:t>
      </w:r>
    </w:p>
    <w:p w14:paraId="3FAF3156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eastAsia="ru-RU"/>
        </w:rPr>
        <w:t xml:space="preserve">      </w:t>
      </w:r>
      <w:r w:rsidRPr="00F07EF7">
        <w:rPr>
          <w:color w:val="AF00DB"/>
          <w:lang w:val="en-US" w:eastAsia="ru-RU"/>
        </w:rPr>
        <w:t>for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00FF"/>
          <w:lang w:val="en-US" w:eastAsia="ru-RU"/>
        </w:rPr>
        <w:t>in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k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k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k</w:t>
      </w:r>
      <w:r w:rsidRPr="00F07EF7">
        <w:rPr>
          <w:color w:val="000000"/>
          <w:lang w:val="en-US" w:eastAsia="ru-RU"/>
        </w:rPr>
        <w:t>++</w:t>
      </w:r>
      <w:r w:rsidRPr="00F07EF7">
        <w:rPr>
          <w:color w:val="3B3B3B"/>
          <w:lang w:val="en-US" w:eastAsia="ru-RU"/>
        </w:rPr>
        <w:t>) {</w:t>
      </w:r>
    </w:p>
    <w:p w14:paraId="3F047E8B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008000"/>
          <w:lang w:val="en-US" w:eastAsia="ru-RU"/>
        </w:rPr>
        <w:t>         </w:t>
      </w:r>
      <w:r w:rsidRPr="00F07EF7">
        <w:rPr>
          <w:color w:val="008000"/>
          <w:lang w:eastAsia="ru-RU"/>
        </w:rPr>
        <w:t>// Если элемент в верхнем прямоугольнике, то скипаем</w:t>
      </w:r>
    </w:p>
    <w:p w14:paraId="2A776D3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eastAsia="ru-RU"/>
        </w:rPr>
        <w:t>         </w:t>
      </w:r>
      <w:r w:rsidRPr="00F07EF7">
        <w:rPr>
          <w:color w:val="AF00DB"/>
          <w:lang w:val="en-US" w:eastAsia="ru-RU"/>
        </w:rPr>
        <w:t>if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1080"/>
          <w:lang w:val="en-US" w:eastAsia="ru-RU"/>
        </w:rPr>
        <w:t>elems</w:t>
      </w:r>
      <w:r w:rsidRPr="00F07EF7">
        <w:rPr>
          <w:color w:val="3B3B3B"/>
          <w:lang w:val="en-US" w:eastAsia="ru-RU"/>
        </w:rPr>
        <w:t>[</w:t>
      </w:r>
      <w:r w:rsidRPr="00F07EF7">
        <w:rPr>
          <w:color w:val="001080"/>
          <w:lang w:val="en-US" w:eastAsia="ru-RU"/>
        </w:rPr>
        <w:t>k</w:t>
      </w:r>
      <w:r w:rsidRPr="00F07EF7">
        <w:rPr>
          <w:color w:val="3B3B3B"/>
          <w:lang w:val="en-US" w:eastAsia="ru-RU"/>
        </w:rPr>
        <w:t xml:space="preserve">] </w:t>
      </w:r>
      <w:r w:rsidRPr="00F07EF7">
        <w:rPr>
          <w:color w:val="000000"/>
          <w:lang w:val="en-US" w:eastAsia="ru-RU"/>
        </w:rPr>
        <w:t>&g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elems</w:t>
      </w:r>
      <w:r w:rsidRPr="00F07EF7">
        <w:rPr>
          <w:color w:val="3B3B3B"/>
          <w:lang w:val="en-US" w:eastAsia="ru-RU"/>
        </w:rPr>
        <w:t>[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>]) {</w:t>
      </w:r>
    </w:p>
    <w:p w14:paraId="42A5C533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      </w:t>
      </w:r>
      <w:r w:rsidRPr="00F07EF7">
        <w:rPr>
          <w:color w:val="AF00DB"/>
          <w:lang w:val="en-US" w:eastAsia="ru-RU"/>
        </w:rPr>
        <w:t>continue</w:t>
      </w:r>
      <w:r w:rsidRPr="00F07EF7">
        <w:rPr>
          <w:color w:val="3B3B3B"/>
          <w:lang w:val="en-US" w:eastAsia="ru-RU"/>
        </w:rPr>
        <w:t>;</w:t>
      </w:r>
    </w:p>
    <w:p w14:paraId="6C8B16C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}</w:t>
      </w:r>
    </w:p>
    <w:p w14:paraId="2EF5EE0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2BB8F6EE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color w:val="0000FF"/>
          <w:lang w:val="en-US" w:eastAsia="ru-RU"/>
        </w:rPr>
        <w:t>auto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id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globalMa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ig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elems</w:t>
      </w:r>
      <w:r w:rsidRPr="00F07EF7">
        <w:rPr>
          <w:color w:val="3B3B3B"/>
          <w:lang w:val="en-US" w:eastAsia="ru-RU"/>
        </w:rPr>
        <w:t>[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>]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>;</w:t>
      </w:r>
    </w:p>
    <w:p w14:paraId="71E5DC6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color w:val="AF00DB"/>
          <w:lang w:val="en-US" w:eastAsia="ru-RU"/>
        </w:rPr>
        <w:t>for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1080"/>
          <w:lang w:val="en-US" w:eastAsia="ru-RU"/>
        </w:rPr>
        <w:t>id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id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globalMa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ig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elems</w:t>
      </w:r>
      <w:r w:rsidRPr="00F07EF7">
        <w:rPr>
          <w:color w:val="3B3B3B"/>
          <w:lang w:val="en-US" w:eastAsia="ru-RU"/>
        </w:rPr>
        <w:t>[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] </w:t>
      </w:r>
      <w:r w:rsidRPr="00F07EF7">
        <w:rPr>
          <w:color w:val="000000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1ll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&amp;&amp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globalMa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jg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id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!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elems</w:t>
      </w:r>
      <w:r w:rsidRPr="00F07EF7">
        <w:rPr>
          <w:color w:val="3B3B3B"/>
          <w:lang w:val="en-US" w:eastAsia="ru-RU"/>
        </w:rPr>
        <w:t>[</w:t>
      </w:r>
      <w:r w:rsidRPr="00F07EF7">
        <w:rPr>
          <w:color w:val="001080"/>
          <w:lang w:val="en-US" w:eastAsia="ru-RU"/>
        </w:rPr>
        <w:t>k</w:t>
      </w:r>
      <w:r w:rsidRPr="00F07EF7">
        <w:rPr>
          <w:color w:val="3B3B3B"/>
          <w:lang w:val="en-US" w:eastAsia="ru-RU"/>
        </w:rPr>
        <w:t xml:space="preserve">]; </w:t>
      </w:r>
      <w:r w:rsidRPr="00F07EF7">
        <w:rPr>
          <w:color w:val="001080"/>
          <w:lang w:val="en-US" w:eastAsia="ru-RU"/>
        </w:rPr>
        <w:t>id</w:t>
      </w:r>
      <w:r w:rsidRPr="00F07EF7">
        <w:rPr>
          <w:color w:val="000000"/>
          <w:lang w:val="en-US" w:eastAsia="ru-RU"/>
        </w:rPr>
        <w:t>++</w:t>
      </w:r>
      <w:r w:rsidRPr="00F07EF7">
        <w:rPr>
          <w:color w:val="3B3B3B"/>
          <w:lang w:val="en-US" w:eastAsia="ru-RU"/>
        </w:rPr>
        <w:t>)</w:t>
      </w:r>
    </w:p>
    <w:p w14:paraId="1A445FD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   ;</w:t>
      </w:r>
    </w:p>
    <w:p w14:paraId="4C1E670B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4563EEF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color w:val="001080"/>
          <w:lang w:val="en-US" w:eastAsia="ru-RU"/>
        </w:rPr>
        <w:t>globalMa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ggl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id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+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localMat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795E26"/>
          <w:lang w:val="en-US" w:eastAsia="ru-RU"/>
        </w:rPr>
        <w:t>][</w:t>
      </w:r>
      <w:r w:rsidRPr="00F07EF7">
        <w:rPr>
          <w:color w:val="001080"/>
          <w:lang w:val="en-US" w:eastAsia="ru-RU"/>
        </w:rPr>
        <w:t>k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>;</w:t>
      </w:r>
    </w:p>
    <w:p w14:paraId="25D2FE4E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color w:val="001080"/>
          <w:lang w:val="en-US" w:eastAsia="ru-RU"/>
        </w:rPr>
        <w:t>globalMa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ggu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id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+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localMat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795E26"/>
          <w:lang w:val="en-US" w:eastAsia="ru-RU"/>
        </w:rPr>
        <w:t>][</w:t>
      </w:r>
      <w:r w:rsidRPr="00F07EF7">
        <w:rPr>
          <w:color w:val="001080"/>
          <w:lang w:val="en-US" w:eastAsia="ru-RU"/>
        </w:rPr>
        <w:t>k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>;</w:t>
      </w:r>
    </w:p>
    <w:p w14:paraId="2A72ACE3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}</w:t>
      </w:r>
    </w:p>
    <w:p w14:paraId="0C5F3CEF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 xml:space="preserve">      // </w:t>
      </w:r>
      <w:r w:rsidRPr="00F07EF7">
        <w:rPr>
          <w:color w:val="008000"/>
          <w:lang w:eastAsia="ru-RU"/>
        </w:rPr>
        <w:t>добавляем</w:t>
      </w:r>
      <w:r w:rsidRPr="00F07EF7">
        <w:rPr>
          <w:color w:val="008000"/>
          <w:lang w:val="en-US" w:eastAsia="ru-RU"/>
        </w:rPr>
        <w:t xml:space="preserve"> </w:t>
      </w:r>
      <w:r w:rsidRPr="00F07EF7">
        <w:rPr>
          <w:color w:val="008000"/>
          <w:lang w:eastAsia="ru-RU"/>
        </w:rPr>
        <w:t>диагональные</w:t>
      </w:r>
      <w:r w:rsidRPr="00F07EF7">
        <w:rPr>
          <w:color w:val="008000"/>
          <w:lang w:val="en-US" w:eastAsia="ru-RU"/>
        </w:rPr>
        <w:t xml:space="preserve"> </w:t>
      </w:r>
      <w:r w:rsidRPr="00F07EF7">
        <w:rPr>
          <w:color w:val="008000"/>
          <w:lang w:eastAsia="ru-RU"/>
        </w:rPr>
        <w:t>элементы</w:t>
      </w:r>
    </w:p>
    <w:p w14:paraId="3CB166B4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1080"/>
          <w:lang w:val="en-US" w:eastAsia="ru-RU"/>
        </w:rPr>
        <w:t>globalMa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di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elems</w:t>
      </w:r>
      <w:r w:rsidRPr="00F07EF7">
        <w:rPr>
          <w:color w:val="3B3B3B"/>
          <w:lang w:val="en-US" w:eastAsia="ru-RU"/>
        </w:rPr>
        <w:t>[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>]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+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localMat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795E26"/>
          <w:lang w:val="en-US" w:eastAsia="ru-RU"/>
        </w:rPr>
        <w:t>][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>;</w:t>
      </w:r>
    </w:p>
    <w:p w14:paraId="7CBDE4F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}</w:t>
      </w:r>
    </w:p>
    <w:p w14:paraId="1C061FA4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}</w:t>
      </w:r>
    </w:p>
    <w:p w14:paraId="31F8A1BB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2A6163E4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00FF"/>
          <w:lang w:val="en-US" w:eastAsia="ru-RU"/>
        </w:rPr>
        <w:t>void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addLocalbToGlobal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cons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Rectangle</w:t>
      </w:r>
      <w:r w:rsidRPr="00F07EF7">
        <w:rPr>
          <w:color w:val="0000FF"/>
          <w:lang w:val="en-US" w:eastAsia="ru-RU"/>
        </w:rPr>
        <w:t>&amp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267F99"/>
          <w:lang w:val="en-US" w:eastAsia="ru-RU"/>
        </w:rPr>
        <w:t>vector</w:t>
      </w:r>
      <w:r w:rsidRPr="00F07EF7">
        <w:rPr>
          <w:color w:val="3B3B3B"/>
          <w:lang w:val="en-US" w:eastAsia="ru-RU"/>
        </w:rPr>
        <w:t>&lt;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>&gt;</w:t>
      </w:r>
      <w:r w:rsidRPr="00F07EF7">
        <w:rPr>
          <w:color w:val="0000FF"/>
          <w:lang w:val="en-US" w:eastAsia="ru-RU"/>
        </w:rPr>
        <w:t>&amp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globalVec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cons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267F99"/>
          <w:lang w:val="en-US" w:eastAsia="ru-RU"/>
        </w:rPr>
        <w:t>vector</w:t>
      </w:r>
      <w:r w:rsidRPr="00F07EF7">
        <w:rPr>
          <w:color w:val="3B3B3B"/>
          <w:lang w:val="en-US" w:eastAsia="ru-RU"/>
        </w:rPr>
        <w:t>&lt;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>&gt;</w:t>
      </w:r>
      <w:r w:rsidRPr="00F07EF7">
        <w:rPr>
          <w:color w:val="0000FF"/>
          <w:lang w:val="en-US" w:eastAsia="ru-RU"/>
        </w:rPr>
        <w:t>&amp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localVec</w:t>
      </w:r>
      <w:r w:rsidRPr="00F07EF7">
        <w:rPr>
          <w:color w:val="3B3B3B"/>
          <w:lang w:val="en-US" w:eastAsia="ru-RU"/>
        </w:rPr>
        <w:t>) {</w:t>
      </w:r>
    </w:p>
    <w:p w14:paraId="7541FD50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cons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FF"/>
          <w:lang w:val="en-US" w:eastAsia="ru-RU"/>
        </w:rPr>
        <w:t>in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elems</w:t>
      </w:r>
      <w:r w:rsidRPr="00F07EF7">
        <w:rPr>
          <w:color w:val="3B3B3B"/>
          <w:lang w:val="en-US" w:eastAsia="ru-RU"/>
        </w:rPr>
        <w:t>[</w:t>
      </w:r>
      <w:r w:rsidRPr="00F07EF7">
        <w:rPr>
          <w:color w:val="098658"/>
          <w:lang w:val="en-US" w:eastAsia="ru-RU"/>
        </w:rPr>
        <w:t>4</w:t>
      </w:r>
      <w:r w:rsidRPr="00F07EF7">
        <w:rPr>
          <w:color w:val="3B3B3B"/>
          <w:lang w:val="en-US" w:eastAsia="ru-RU"/>
        </w:rPr>
        <w:t xml:space="preserve">]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{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a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b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c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d</w:t>
      </w:r>
      <w:r w:rsidRPr="00F07EF7">
        <w:rPr>
          <w:color w:val="3B3B3B"/>
          <w:lang w:val="en-US" w:eastAsia="ru-RU"/>
        </w:rPr>
        <w:t>};</w:t>
      </w:r>
    </w:p>
    <w:p w14:paraId="7F9FDDF2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AF00DB"/>
          <w:lang w:val="en-US" w:eastAsia="ru-RU"/>
        </w:rPr>
        <w:t>for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00FF"/>
          <w:lang w:val="en-US" w:eastAsia="ru-RU"/>
        </w:rPr>
        <w:t>in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4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000000"/>
          <w:lang w:val="en-US" w:eastAsia="ru-RU"/>
        </w:rPr>
        <w:t>++</w:t>
      </w:r>
      <w:r w:rsidRPr="00F07EF7">
        <w:rPr>
          <w:color w:val="3B3B3B"/>
          <w:lang w:val="en-US" w:eastAsia="ru-RU"/>
        </w:rPr>
        <w:t>) {</w:t>
      </w:r>
    </w:p>
    <w:p w14:paraId="33127EBB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1080"/>
          <w:lang w:val="en-US" w:eastAsia="ru-RU"/>
        </w:rPr>
        <w:t>globalVec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elems</w:t>
      </w:r>
      <w:r w:rsidRPr="00F07EF7">
        <w:rPr>
          <w:color w:val="3B3B3B"/>
          <w:lang w:val="en-US" w:eastAsia="ru-RU"/>
        </w:rPr>
        <w:t>[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>]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+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localVec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>;</w:t>
      </w:r>
    </w:p>
    <w:p w14:paraId="6794A27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}</w:t>
      </w:r>
    </w:p>
    <w:p w14:paraId="4C29F44B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}</w:t>
      </w:r>
    </w:p>
    <w:p w14:paraId="008DB026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56AB5F8B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00FF"/>
          <w:lang w:val="en-US" w:eastAsia="ru-RU"/>
        </w:rPr>
        <w:t>void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include_s1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t</w:t>
      </w:r>
      <w:r w:rsidRPr="00F07EF7">
        <w:rPr>
          <w:color w:val="3B3B3B"/>
          <w:lang w:val="en-US" w:eastAsia="ru-RU"/>
        </w:rPr>
        <w:t>) {</w:t>
      </w:r>
    </w:p>
    <w:p w14:paraId="077D4B1E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AF00DB"/>
          <w:lang w:val="en-US" w:eastAsia="ru-RU"/>
        </w:rPr>
        <w:t>for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00FF"/>
          <w:lang w:val="en-US" w:eastAsia="ru-RU"/>
        </w:rPr>
        <w:t>cons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FF"/>
          <w:lang w:val="en-US" w:eastAsia="ru-RU"/>
        </w:rPr>
        <w:t>auto</w:t>
      </w:r>
      <w:r w:rsidRPr="00F07EF7">
        <w:rPr>
          <w:color w:val="000000"/>
          <w:lang w:val="en-US" w:eastAsia="ru-RU"/>
        </w:rPr>
        <w:t>&amp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node</w:t>
      </w:r>
      <w:r w:rsidRPr="00F07EF7">
        <w:rPr>
          <w:color w:val="3B3B3B"/>
          <w:lang w:val="en-US" w:eastAsia="ru-RU"/>
        </w:rPr>
        <w:t xml:space="preserve"> : </w:t>
      </w:r>
      <w:r w:rsidRPr="00F07EF7">
        <w:rPr>
          <w:color w:val="001080"/>
          <w:lang w:val="en-US" w:eastAsia="ru-RU"/>
        </w:rPr>
        <w:t>s1_nodes</w:t>
      </w:r>
      <w:r w:rsidRPr="00F07EF7">
        <w:rPr>
          <w:color w:val="3B3B3B"/>
          <w:lang w:val="en-US" w:eastAsia="ru-RU"/>
        </w:rPr>
        <w:t>) {</w:t>
      </w:r>
    </w:p>
    <w:p w14:paraId="6CB760E3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u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s1_u_valu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node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funcNu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nodes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node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node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t</w:t>
      </w:r>
      <w:r w:rsidRPr="00F07EF7">
        <w:rPr>
          <w:color w:val="3B3B3B"/>
          <w:lang w:val="en-US" w:eastAsia="ru-RU"/>
        </w:rPr>
        <w:t>);</w:t>
      </w:r>
    </w:p>
    <w:p w14:paraId="520CDDFF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52AD7174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008000"/>
          <w:lang w:val="en-US" w:eastAsia="ru-RU"/>
        </w:rPr>
        <w:t xml:space="preserve">      </w:t>
      </w:r>
      <w:r w:rsidRPr="00F07EF7">
        <w:rPr>
          <w:color w:val="008000"/>
          <w:lang w:eastAsia="ru-RU"/>
        </w:rPr>
        <w:t>// ставим на диагональ значение 1</w:t>
      </w:r>
    </w:p>
    <w:p w14:paraId="62E6459B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3B3B3B"/>
          <w:lang w:eastAsia="ru-RU"/>
        </w:rPr>
        <w:t xml:space="preserve">      </w:t>
      </w:r>
      <w:r w:rsidRPr="00F07EF7">
        <w:rPr>
          <w:color w:val="001080"/>
          <w:lang w:eastAsia="ru-RU"/>
        </w:rPr>
        <w:t>global_mat</w:t>
      </w:r>
      <w:r w:rsidRPr="00F07EF7">
        <w:rPr>
          <w:color w:val="3B3B3B"/>
          <w:lang w:eastAsia="ru-RU"/>
        </w:rPr>
        <w:t>.</w:t>
      </w:r>
      <w:r w:rsidRPr="00F07EF7">
        <w:rPr>
          <w:color w:val="001080"/>
          <w:lang w:eastAsia="ru-RU"/>
        </w:rPr>
        <w:t>di</w:t>
      </w:r>
      <w:r w:rsidRPr="00F07EF7">
        <w:rPr>
          <w:color w:val="795E26"/>
          <w:lang w:eastAsia="ru-RU"/>
        </w:rPr>
        <w:t>[</w:t>
      </w:r>
      <w:r w:rsidRPr="00F07EF7">
        <w:rPr>
          <w:color w:val="001080"/>
          <w:lang w:eastAsia="ru-RU"/>
        </w:rPr>
        <w:t>node</w:t>
      </w:r>
      <w:r w:rsidRPr="00F07EF7">
        <w:rPr>
          <w:color w:val="3B3B3B"/>
          <w:lang w:eastAsia="ru-RU"/>
        </w:rPr>
        <w:t>.</w:t>
      </w:r>
      <w:r w:rsidRPr="00F07EF7">
        <w:rPr>
          <w:color w:val="001080"/>
          <w:lang w:eastAsia="ru-RU"/>
        </w:rPr>
        <w:t>node</w:t>
      </w:r>
      <w:r w:rsidRPr="00F07EF7">
        <w:rPr>
          <w:color w:val="795E26"/>
          <w:lang w:eastAsia="ru-RU"/>
        </w:rPr>
        <w:t>]</w:t>
      </w:r>
      <w:r w:rsidRPr="00F07EF7">
        <w:rPr>
          <w:color w:val="3B3B3B"/>
          <w:lang w:eastAsia="ru-RU"/>
        </w:rPr>
        <w:t xml:space="preserve"> </w:t>
      </w:r>
      <w:r w:rsidRPr="00F07EF7">
        <w:rPr>
          <w:color w:val="000000"/>
          <w:lang w:eastAsia="ru-RU"/>
        </w:rPr>
        <w:t>=</w:t>
      </w:r>
      <w:r w:rsidRPr="00F07EF7">
        <w:rPr>
          <w:color w:val="3B3B3B"/>
          <w:lang w:eastAsia="ru-RU"/>
        </w:rPr>
        <w:t xml:space="preserve"> </w:t>
      </w:r>
      <w:r w:rsidRPr="00F07EF7">
        <w:rPr>
          <w:color w:val="098658"/>
          <w:lang w:eastAsia="ru-RU"/>
        </w:rPr>
        <w:t>1</w:t>
      </w:r>
      <w:r w:rsidRPr="00F07EF7">
        <w:rPr>
          <w:color w:val="3B3B3B"/>
          <w:lang w:eastAsia="ru-RU"/>
        </w:rPr>
        <w:t>;</w:t>
      </w:r>
    </w:p>
    <w:p w14:paraId="37093CAD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008000"/>
          <w:lang w:eastAsia="ru-RU"/>
        </w:rPr>
        <w:t>      // ставим в соответствующую ячейку вектора b значение u</w:t>
      </w:r>
    </w:p>
    <w:p w14:paraId="78698BD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eastAsia="ru-RU"/>
        </w:rPr>
        <w:t xml:space="preserve">      </w:t>
      </w:r>
      <w:r w:rsidRPr="00F07EF7">
        <w:rPr>
          <w:color w:val="001080"/>
          <w:lang w:val="en-US" w:eastAsia="ru-RU"/>
        </w:rPr>
        <w:t>global_d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node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node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u</w:t>
      </w:r>
      <w:r w:rsidRPr="00F07EF7">
        <w:rPr>
          <w:color w:val="3B3B3B"/>
          <w:lang w:val="en-US" w:eastAsia="ru-RU"/>
        </w:rPr>
        <w:t>;</w:t>
      </w:r>
    </w:p>
    <w:p w14:paraId="0427A762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 xml:space="preserve">      // </w:t>
      </w:r>
      <w:r w:rsidRPr="00F07EF7">
        <w:rPr>
          <w:color w:val="008000"/>
          <w:lang w:eastAsia="ru-RU"/>
        </w:rPr>
        <w:t>зануляем</w:t>
      </w:r>
      <w:r w:rsidRPr="00F07EF7">
        <w:rPr>
          <w:color w:val="008000"/>
          <w:lang w:val="en-US" w:eastAsia="ru-RU"/>
        </w:rPr>
        <w:t xml:space="preserve"> </w:t>
      </w:r>
      <w:r w:rsidRPr="00F07EF7">
        <w:rPr>
          <w:color w:val="008000"/>
          <w:lang w:eastAsia="ru-RU"/>
        </w:rPr>
        <w:t>строку</w:t>
      </w:r>
      <w:r w:rsidRPr="00F07EF7">
        <w:rPr>
          <w:color w:val="008000"/>
          <w:lang w:val="en-US" w:eastAsia="ru-RU"/>
        </w:rPr>
        <w:t xml:space="preserve"> </w:t>
      </w:r>
      <w:r w:rsidRPr="00F07EF7">
        <w:rPr>
          <w:color w:val="008000"/>
          <w:lang w:eastAsia="ru-RU"/>
        </w:rPr>
        <w:t>в</w:t>
      </w:r>
      <w:r w:rsidRPr="00F07EF7">
        <w:rPr>
          <w:color w:val="008000"/>
          <w:lang w:val="en-US" w:eastAsia="ru-RU"/>
        </w:rPr>
        <w:t xml:space="preserve"> </w:t>
      </w:r>
      <w:r w:rsidRPr="00F07EF7">
        <w:rPr>
          <w:color w:val="008000"/>
          <w:lang w:eastAsia="ru-RU"/>
        </w:rPr>
        <w:t>нижнем</w:t>
      </w:r>
      <w:r w:rsidRPr="00F07EF7">
        <w:rPr>
          <w:color w:val="008000"/>
          <w:lang w:val="en-US" w:eastAsia="ru-RU"/>
        </w:rPr>
        <w:t xml:space="preserve"> </w:t>
      </w:r>
      <w:r w:rsidRPr="00F07EF7">
        <w:rPr>
          <w:color w:val="008000"/>
          <w:lang w:eastAsia="ru-RU"/>
        </w:rPr>
        <w:t>треугольнике</w:t>
      </w:r>
    </w:p>
    <w:p w14:paraId="004D0517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AF00DB"/>
          <w:lang w:val="en-US" w:eastAsia="ru-RU"/>
        </w:rPr>
        <w:t>for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00FF"/>
          <w:lang w:val="en-US" w:eastAsia="ru-RU"/>
        </w:rPr>
        <w:t>auto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global_ma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ig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node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node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global_ma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ig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node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nod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1ll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000000"/>
          <w:lang w:val="en-US" w:eastAsia="ru-RU"/>
        </w:rPr>
        <w:t>++</w:t>
      </w:r>
      <w:r w:rsidRPr="00F07EF7">
        <w:rPr>
          <w:color w:val="3B3B3B"/>
          <w:lang w:val="en-US" w:eastAsia="ru-RU"/>
        </w:rPr>
        <w:t>) {</w:t>
      </w:r>
    </w:p>
    <w:p w14:paraId="25C8F675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color w:val="001080"/>
          <w:lang w:eastAsia="ru-RU"/>
        </w:rPr>
        <w:t>global_mat</w:t>
      </w:r>
      <w:r w:rsidRPr="00F07EF7">
        <w:rPr>
          <w:color w:val="3B3B3B"/>
          <w:lang w:eastAsia="ru-RU"/>
        </w:rPr>
        <w:t>.</w:t>
      </w:r>
      <w:r w:rsidRPr="00F07EF7">
        <w:rPr>
          <w:color w:val="001080"/>
          <w:lang w:eastAsia="ru-RU"/>
        </w:rPr>
        <w:t>ggl</w:t>
      </w:r>
      <w:r w:rsidRPr="00F07EF7">
        <w:rPr>
          <w:color w:val="795E26"/>
          <w:lang w:eastAsia="ru-RU"/>
        </w:rPr>
        <w:t>[</w:t>
      </w:r>
      <w:r w:rsidRPr="00F07EF7">
        <w:rPr>
          <w:color w:val="001080"/>
          <w:lang w:eastAsia="ru-RU"/>
        </w:rPr>
        <w:t>j</w:t>
      </w:r>
      <w:r w:rsidRPr="00F07EF7">
        <w:rPr>
          <w:color w:val="795E26"/>
          <w:lang w:eastAsia="ru-RU"/>
        </w:rPr>
        <w:t>]</w:t>
      </w:r>
      <w:r w:rsidRPr="00F07EF7">
        <w:rPr>
          <w:color w:val="3B3B3B"/>
          <w:lang w:eastAsia="ru-RU"/>
        </w:rPr>
        <w:t xml:space="preserve"> </w:t>
      </w:r>
      <w:r w:rsidRPr="00F07EF7">
        <w:rPr>
          <w:color w:val="000000"/>
          <w:lang w:eastAsia="ru-RU"/>
        </w:rPr>
        <w:t>=</w:t>
      </w:r>
      <w:r w:rsidRPr="00F07EF7">
        <w:rPr>
          <w:color w:val="3B3B3B"/>
          <w:lang w:eastAsia="ru-RU"/>
        </w:rPr>
        <w:t xml:space="preserve"> </w:t>
      </w:r>
      <w:r w:rsidRPr="00F07EF7">
        <w:rPr>
          <w:color w:val="098658"/>
          <w:lang w:eastAsia="ru-RU"/>
        </w:rPr>
        <w:t>0</w:t>
      </w:r>
      <w:r w:rsidRPr="00F07EF7">
        <w:rPr>
          <w:color w:val="3B3B3B"/>
          <w:lang w:eastAsia="ru-RU"/>
        </w:rPr>
        <w:t>;</w:t>
      </w:r>
    </w:p>
    <w:p w14:paraId="29A3BBB3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3B3B3B"/>
          <w:lang w:eastAsia="ru-RU"/>
        </w:rPr>
        <w:t>      }</w:t>
      </w:r>
    </w:p>
    <w:p w14:paraId="0964980C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008000"/>
          <w:lang w:eastAsia="ru-RU"/>
        </w:rPr>
        <w:t>      // зануляем строку в верхнем треугольнике</w:t>
      </w:r>
    </w:p>
    <w:p w14:paraId="7329CBE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eastAsia="ru-RU"/>
        </w:rPr>
        <w:t xml:space="preserve">      </w:t>
      </w:r>
      <w:r w:rsidRPr="00F07EF7">
        <w:rPr>
          <w:color w:val="AF00DB"/>
          <w:lang w:val="en-US" w:eastAsia="ru-RU"/>
        </w:rPr>
        <w:t>for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00FF"/>
          <w:lang w:val="en-US" w:eastAsia="ru-RU"/>
        </w:rPr>
        <w:t>in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node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nod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1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global_ma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795E26"/>
          <w:lang w:val="en-US" w:eastAsia="ru-RU"/>
        </w:rPr>
        <w:t>Size</w:t>
      </w:r>
      <w:r w:rsidRPr="00F07EF7">
        <w:rPr>
          <w:color w:val="3B3B3B"/>
          <w:lang w:val="en-US" w:eastAsia="ru-RU"/>
        </w:rPr>
        <w:t xml:space="preserve">();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000000"/>
          <w:lang w:val="en-US" w:eastAsia="ru-RU"/>
        </w:rPr>
        <w:t>++</w:t>
      </w:r>
      <w:r w:rsidRPr="00F07EF7">
        <w:rPr>
          <w:color w:val="3B3B3B"/>
          <w:lang w:val="en-US" w:eastAsia="ru-RU"/>
        </w:rPr>
        <w:t>) {</w:t>
      </w:r>
    </w:p>
    <w:p w14:paraId="2580BBC2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color w:val="AF00DB"/>
          <w:lang w:val="en-US" w:eastAsia="ru-RU"/>
        </w:rPr>
        <w:t>for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00FF"/>
          <w:lang w:val="en-US" w:eastAsia="ru-RU"/>
        </w:rPr>
        <w:t>auto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global_ma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ig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global_ma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ig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1ll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000000"/>
          <w:lang w:val="en-US" w:eastAsia="ru-RU"/>
        </w:rPr>
        <w:t>++</w:t>
      </w:r>
      <w:r w:rsidRPr="00F07EF7">
        <w:rPr>
          <w:color w:val="3B3B3B"/>
          <w:lang w:val="en-US" w:eastAsia="ru-RU"/>
        </w:rPr>
        <w:t>) {</w:t>
      </w:r>
    </w:p>
    <w:p w14:paraId="56AFBCBE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      </w:t>
      </w:r>
      <w:r w:rsidRPr="00F07EF7">
        <w:rPr>
          <w:color w:val="AF00DB"/>
          <w:lang w:val="en-US" w:eastAsia="ru-RU"/>
        </w:rPr>
        <w:t>if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1080"/>
          <w:lang w:val="en-US" w:eastAsia="ru-RU"/>
        </w:rPr>
        <w:t>global_ma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jg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node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node</w:t>
      </w:r>
      <w:r w:rsidRPr="00F07EF7">
        <w:rPr>
          <w:color w:val="3B3B3B"/>
          <w:lang w:val="en-US" w:eastAsia="ru-RU"/>
        </w:rPr>
        <w:t>) {</w:t>
      </w:r>
    </w:p>
    <w:p w14:paraId="2EE8B8D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      </w:t>
      </w:r>
      <w:r w:rsidRPr="00F07EF7">
        <w:rPr>
          <w:color w:val="001080"/>
          <w:lang w:val="en-US" w:eastAsia="ru-RU"/>
        </w:rPr>
        <w:t>global_ma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ggu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>;</w:t>
      </w:r>
    </w:p>
    <w:p w14:paraId="3108C91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      </w:t>
      </w:r>
      <w:r w:rsidRPr="00F07EF7">
        <w:rPr>
          <w:color w:val="AF00DB"/>
          <w:lang w:val="en-US" w:eastAsia="ru-RU"/>
        </w:rPr>
        <w:t>break</w:t>
      </w:r>
      <w:r w:rsidRPr="00F07EF7">
        <w:rPr>
          <w:color w:val="3B3B3B"/>
          <w:lang w:val="en-US" w:eastAsia="ru-RU"/>
        </w:rPr>
        <w:t>;</w:t>
      </w:r>
    </w:p>
    <w:p w14:paraId="3916F974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   }</w:t>
      </w:r>
    </w:p>
    <w:p w14:paraId="416CB447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}</w:t>
      </w:r>
    </w:p>
    <w:p w14:paraId="024CD92B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}</w:t>
      </w:r>
    </w:p>
    <w:p w14:paraId="59340423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}</w:t>
      </w:r>
    </w:p>
    <w:p w14:paraId="3B8F916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}</w:t>
      </w:r>
    </w:p>
    <w:p w14:paraId="0DCAE3DC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3B94198F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00FF"/>
          <w:lang w:val="en-US" w:eastAsia="ru-RU"/>
        </w:rPr>
        <w:t>in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main</w:t>
      </w:r>
      <w:r w:rsidRPr="00F07EF7">
        <w:rPr>
          <w:color w:val="3B3B3B"/>
          <w:lang w:val="en-US" w:eastAsia="ru-RU"/>
        </w:rPr>
        <w:t>() {</w:t>
      </w:r>
    </w:p>
    <w:p w14:paraId="3BA543F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795E26"/>
          <w:lang w:val="en-US" w:eastAsia="ru-RU"/>
        </w:rPr>
        <w:t>setlocal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LC_ALL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lang w:val="en-US" w:eastAsia="ru-RU"/>
        </w:rPr>
        <w:t>"ru-RU.utf8"</w:t>
      </w:r>
      <w:r w:rsidRPr="00F07EF7">
        <w:rPr>
          <w:color w:val="3B3B3B"/>
          <w:lang w:val="en-US" w:eastAsia="ru-RU"/>
        </w:rPr>
        <w:t>);</w:t>
      </w:r>
    </w:p>
    <w:p w14:paraId="4E2E0DDC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795E26"/>
          <w:lang w:val="en-US" w:eastAsia="ru-RU"/>
        </w:rPr>
        <w:t>readDataFromFiles</w:t>
      </w:r>
      <w:r w:rsidRPr="00F07EF7">
        <w:rPr>
          <w:color w:val="3B3B3B"/>
          <w:lang w:val="en-US" w:eastAsia="ru-RU"/>
        </w:rPr>
        <w:t>();</w:t>
      </w:r>
    </w:p>
    <w:p w14:paraId="57D69FA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795E26"/>
          <w:lang w:val="en-US" w:eastAsia="ru-RU"/>
        </w:rPr>
        <w:t>generatePortrait</w:t>
      </w:r>
      <w:r w:rsidRPr="00F07EF7">
        <w:rPr>
          <w:color w:val="3B3B3B"/>
          <w:lang w:val="en-US" w:eastAsia="ru-RU"/>
        </w:rPr>
        <w:t>();</w:t>
      </w:r>
    </w:p>
    <w:p w14:paraId="5FB8286E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1080"/>
          <w:lang w:val="en-US" w:eastAsia="ru-RU"/>
        </w:rPr>
        <w:t>global_b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795E26"/>
          <w:lang w:val="en-US" w:eastAsia="ru-RU"/>
        </w:rPr>
        <w:t>resiz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global_ma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795E26"/>
          <w:lang w:val="en-US" w:eastAsia="ru-RU"/>
        </w:rPr>
        <w:t>Size</w:t>
      </w:r>
      <w:r w:rsidRPr="00F07EF7">
        <w:rPr>
          <w:color w:val="3B3B3B"/>
          <w:lang w:val="en-US" w:eastAsia="ru-RU"/>
        </w:rPr>
        <w:t>());</w:t>
      </w:r>
    </w:p>
    <w:p w14:paraId="36F3DE7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267F99"/>
          <w:lang w:val="en-US" w:eastAsia="ru-RU"/>
        </w:rPr>
        <w:t>array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267F99"/>
          <w:lang w:val="en-US" w:eastAsia="ru-RU"/>
        </w:rPr>
        <w:t>vector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000000"/>
          <w:lang w:val="en-US" w:eastAsia="ru-RU"/>
        </w:rPr>
        <w:t>&gt;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98658"/>
          <w:lang w:val="en-US" w:eastAsia="ru-RU"/>
        </w:rPr>
        <w:t>3</w:t>
      </w:r>
      <w:r w:rsidRPr="00F07EF7">
        <w:rPr>
          <w:color w:val="000000"/>
          <w:lang w:val="en-US" w:eastAsia="ru-RU"/>
        </w:rPr>
        <w:t>&g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slices</w:t>
      </w:r>
      <w:r w:rsidRPr="00F07EF7">
        <w:rPr>
          <w:color w:val="3B3B3B"/>
          <w:lang w:val="en-US" w:eastAsia="ru-RU"/>
        </w:rPr>
        <w:t>;</w:t>
      </w:r>
      <w:r w:rsidRPr="00F07EF7">
        <w:rPr>
          <w:color w:val="008000"/>
          <w:lang w:val="en-US" w:eastAsia="ru-RU"/>
        </w:rPr>
        <w:t xml:space="preserve">  // </w:t>
      </w:r>
      <w:r w:rsidRPr="00F07EF7">
        <w:rPr>
          <w:color w:val="008000"/>
          <w:lang w:eastAsia="ru-RU"/>
        </w:rPr>
        <w:t>Последние</w:t>
      </w:r>
      <w:r w:rsidRPr="00F07EF7">
        <w:rPr>
          <w:color w:val="008000"/>
          <w:lang w:val="en-US" w:eastAsia="ru-RU"/>
        </w:rPr>
        <w:t xml:space="preserve"> 3 </w:t>
      </w:r>
      <w:r w:rsidRPr="00F07EF7">
        <w:rPr>
          <w:color w:val="008000"/>
          <w:lang w:eastAsia="ru-RU"/>
        </w:rPr>
        <w:t>решения</w:t>
      </w:r>
      <w:r w:rsidRPr="00F07EF7">
        <w:rPr>
          <w:color w:val="008000"/>
          <w:lang w:val="en-US" w:eastAsia="ru-RU"/>
        </w:rPr>
        <w:t xml:space="preserve"> </w:t>
      </w:r>
      <w:r w:rsidRPr="00F07EF7">
        <w:rPr>
          <w:color w:val="008000"/>
          <w:lang w:eastAsia="ru-RU"/>
        </w:rPr>
        <w:t>для</w:t>
      </w:r>
      <w:r w:rsidRPr="00F07EF7">
        <w:rPr>
          <w:color w:val="008000"/>
          <w:lang w:val="en-US" w:eastAsia="ru-RU"/>
        </w:rPr>
        <w:t xml:space="preserve"> </w:t>
      </w:r>
      <w:r w:rsidRPr="00F07EF7">
        <w:rPr>
          <w:color w:val="008000"/>
          <w:lang w:eastAsia="ru-RU"/>
        </w:rPr>
        <w:t>трёхслойки</w:t>
      </w:r>
    </w:p>
    <w:p w14:paraId="44AAB1FB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637AC4D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auto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global_M_sigma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SparseMatrix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795E26"/>
          <w:lang w:val="en-US" w:eastAsia="ru-RU"/>
        </w:rPr>
        <w:t>copyShap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global_mat</w:t>
      </w:r>
      <w:r w:rsidRPr="00F07EF7">
        <w:rPr>
          <w:color w:val="3B3B3B"/>
          <w:lang w:val="en-US" w:eastAsia="ru-RU"/>
        </w:rPr>
        <w:t>);</w:t>
      </w:r>
    </w:p>
    <w:p w14:paraId="77DE8A6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auto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global_M_ch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SparseMatrix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795E26"/>
          <w:lang w:val="en-US" w:eastAsia="ru-RU"/>
        </w:rPr>
        <w:t>copyShap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global_mat</w:t>
      </w:r>
      <w:r w:rsidRPr="00F07EF7">
        <w:rPr>
          <w:color w:val="3B3B3B"/>
          <w:lang w:val="en-US" w:eastAsia="ru-RU"/>
        </w:rPr>
        <w:t>);</w:t>
      </w:r>
    </w:p>
    <w:p w14:paraId="2F717062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auto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global_G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SparseMatrix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795E26"/>
          <w:lang w:val="en-US" w:eastAsia="ru-RU"/>
        </w:rPr>
        <w:t>copyShap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global_mat</w:t>
      </w:r>
      <w:r w:rsidRPr="00F07EF7">
        <w:rPr>
          <w:color w:val="3B3B3B"/>
          <w:lang w:val="en-US" w:eastAsia="ru-RU"/>
        </w:rPr>
        <w:t>);</w:t>
      </w:r>
    </w:p>
    <w:p w14:paraId="2DF131F3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191602A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 xml:space="preserve">   // </w:t>
      </w:r>
      <w:r w:rsidRPr="00F07EF7">
        <w:rPr>
          <w:color w:val="008000"/>
          <w:lang w:eastAsia="ru-RU"/>
        </w:rPr>
        <w:t>Считаем</w:t>
      </w:r>
      <w:r w:rsidRPr="00F07EF7">
        <w:rPr>
          <w:color w:val="008000"/>
          <w:lang w:val="en-US" w:eastAsia="ru-RU"/>
        </w:rPr>
        <w:t xml:space="preserve"> </w:t>
      </w:r>
      <w:r w:rsidRPr="00F07EF7">
        <w:rPr>
          <w:color w:val="008000"/>
          <w:lang w:eastAsia="ru-RU"/>
        </w:rPr>
        <w:t>глобальные</w:t>
      </w:r>
      <w:r w:rsidRPr="00F07EF7">
        <w:rPr>
          <w:color w:val="008000"/>
          <w:lang w:val="en-US" w:eastAsia="ru-RU"/>
        </w:rPr>
        <w:t xml:space="preserve"> </w:t>
      </w:r>
      <w:r w:rsidRPr="00F07EF7">
        <w:rPr>
          <w:color w:val="008000"/>
          <w:lang w:eastAsia="ru-RU"/>
        </w:rPr>
        <w:t>матрицы</w:t>
      </w:r>
    </w:p>
    <w:p w14:paraId="7C70B687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AF00DB"/>
          <w:lang w:val="en-US" w:eastAsia="ru-RU"/>
        </w:rPr>
        <w:t>for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00FF"/>
          <w:lang w:val="en-US" w:eastAsia="ru-RU"/>
        </w:rPr>
        <w:t>cons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FF"/>
          <w:lang w:val="en-US" w:eastAsia="ru-RU"/>
        </w:rPr>
        <w:t>auto</w:t>
      </w:r>
      <w:r w:rsidRPr="00F07EF7">
        <w:rPr>
          <w:color w:val="000000"/>
          <w:lang w:val="en-US" w:eastAsia="ru-RU"/>
        </w:rPr>
        <w:t>&amp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 xml:space="preserve"> : </w:t>
      </w:r>
      <w:r w:rsidRPr="00F07EF7">
        <w:rPr>
          <w:color w:val="001080"/>
          <w:lang w:val="en-US" w:eastAsia="ru-RU"/>
        </w:rPr>
        <w:t>rectangles</w:t>
      </w:r>
      <w:r w:rsidRPr="00F07EF7">
        <w:rPr>
          <w:color w:val="3B3B3B"/>
          <w:lang w:val="en-US" w:eastAsia="ru-RU"/>
        </w:rPr>
        <w:t>) {</w:t>
      </w:r>
    </w:p>
    <w:p w14:paraId="0B174E8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795E26"/>
          <w:lang w:val="en-US" w:eastAsia="ru-RU"/>
        </w:rPr>
        <w:t>addLocalMatrixToGlobal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global_G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795E26"/>
          <w:lang w:val="en-US" w:eastAsia="ru-RU"/>
        </w:rPr>
        <w:t>getLocalG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>));</w:t>
      </w:r>
    </w:p>
    <w:p w14:paraId="182C8A0E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795E26"/>
          <w:lang w:val="en-US" w:eastAsia="ru-RU"/>
        </w:rPr>
        <w:t>addLocalMatrixToGlobal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global_M_chi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795E26"/>
          <w:lang w:val="en-US" w:eastAsia="ru-RU"/>
        </w:rPr>
        <w:t>getLocalM_chi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>));</w:t>
      </w:r>
    </w:p>
    <w:p w14:paraId="7FB8FBF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795E26"/>
          <w:lang w:val="en-US" w:eastAsia="ru-RU"/>
        </w:rPr>
        <w:t>addLocalMatrixToGlobal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global_M_sigma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795E26"/>
          <w:lang w:val="en-US" w:eastAsia="ru-RU"/>
        </w:rPr>
        <w:t>getLocalM_sigma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>));</w:t>
      </w:r>
    </w:p>
    <w:p w14:paraId="76A764D5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3B3B3B"/>
          <w:lang w:eastAsia="ru-RU"/>
        </w:rPr>
        <w:t>}</w:t>
      </w:r>
    </w:p>
    <w:p w14:paraId="0ED43671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</w:p>
    <w:p w14:paraId="7E3958A6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008000"/>
          <w:lang w:eastAsia="ru-RU"/>
        </w:rPr>
        <w:t>   // Получаем временную сетку</w:t>
      </w:r>
    </w:p>
    <w:p w14:paraId="790AE312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3B3B3B"/>
          <w:lang w:eastAsia="ru-RU"/>
        </w:rPr>
        <w:t>   </w:t>
      </w:r>
      <w:r w:rsidRPr="00F07EF7">
        <w:rPr>
          <w:color w:val="0000FF"/>
          <w:lang w:eastAsia="ru-RU"/>
        </w:rPr>
        <w:t>constexpr</w:t>
      </w:r>
      <w:r w:rsidRPr="00F07EF7">
        <w:rPr>
          <w:color w:val="3B3B3B"/>
          <w:lang w:eastAsia="ru-RU"/>
        </w:rPr>
        <w:t xml:space="preserve"> </w:t>
      </w:r>
      <w:r w:rsidRPr="00F07EF7">
        <w:rPr>
          <w:color w:val="0000FF"/>
          <w:lang w:eastAsia="ru-RU"/>
        </w:rPr>
        <w:t>double</w:t>
      </w:r>
      <w:r w:rsidRPr="00F07EF7">
        <w:rPr>
          <w:color w:val="3B3B3B"/>
          <w:lang w:eastAsia="ru-RU"/>
        </w:rPr>
        <w:t xml:space="preserve"> </w:t>
      </w:r>
      <w:r w:rsidRPr="00F07EF7">
        <w:rPr>
          <w:color w:val="001080"/>
          <w:lang w:eastAsia="ru-RU"/>
        </w:rPr>
        <w:t>tBegin</w:t>
      </w:r>
      <w:r w:rsidRPr="00F07EF7">
        <w:rPr>
          <w:color w:val="3B3B3B"/>
          <w:lang w:eastAsia="ru-RU"/>
        </w:rPr>
        <w:t xml:space="preserve"> </w:t>
      </w:r>
      <w:r w:rsidRPr="00F07EF7">
        <w:rPr>
          <w:color w:val="000000"/>
          <w:lang w:eastAsia="ru-RU"/>
        </w:rPr>
        <w:t>=</w:t>
      </w:r>
      <w:r w:rsidRPr="00F07EF7">
        <w:rPr>
          <w:color w:val="3B3B3B"/>
          <w:lang w:eastAsia="ru-RU"/>
        </w:rPr>
        <w:t xml:space="preserve"> </w:t>
      </w:r>
      <w:r w:rsidRPr="00F07EF7">
        <w:rPr>
          <w:color w:val="098658"/>
          <w:lang w:eastAsia="ru-RU"/>
        </w:rPr>
        <w:t>0.0</w:t>
      </w:r>
      <w:r w:rsidRPr="00F07EF7">
        <w:rPr>
          <w:color w:val="3B3B3B"/>
          <w:lang w:eastAsia="ru-RU"/>
        </w:rPr>
        <w:t>;</w:t>
      </w:r>
    </w:p>
    <w:p w14:paraId="31B612A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eastAsia="ru-RU"/>
        </w:rPr>
        <w:t>   </w:t>
      </w:r>
      <w:r w:rsidRPr="00F07EF7">
        <w:rPr>
          <w:color w:val="0000FF"/>
          <w:lang w:val="en-US" w:eastAsia="ru-RU"/>
        </w:rPr>
        <w:t>constexpr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tEnd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10.0</w:t>
      </w:r>
      <w:r w:rsidRPr="00F07EF7">
        <w:rPr>
          <w:color w:val="3B3B3B"/>
          <w:lang w:val="en-US" w:eastAsia="ru-RU"/>
        </w:rPr>
        <w:t>;</w:t>
      </w:r>
    </w:p>
    <w:p w14:paraId="30F6D79B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constexpr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tStep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1.0</w:t>
      </w:r>
      <w:r w:rsidRPr="00F07EF7">
        <w:rPr>
          <w:color w:val="3B3B3B"/>
          <w:lang w:val="en-US" w:eastAsia="ru-RU"/>
        </w:rPr>
        <w:t>;</w:t>
      </w:r>
    </w:p>
    <w:p w14:paraId="08BA129B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656867BF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cons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tCoun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795E26"/>
          <w:lang w:val="en-US" w:eastAsia="ru-RU"/>
        </w:rPr>
        <w:t>floor</w:t>
      </w:r>
      <w:r w:rsidRPr="00F07EF7">
        <w:rPr>
          <w:color w:val="3B3B3B"/>
          <w:lang w:val="en-US" w:eastAsia="ru-RU"/>
        </w:rPr>
        <w:t>((</w:t>
      </w:r>
      <w:r w:rsidRPr="00F07EF7">
        <w:rPr>
          <w:color w:val="001080"/>
          <w:lang w:val="en-US" w:eastAsia="ru-RU"/>
        </w:rPr>
        <w:t>tEnd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-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tBegin</w:t>
      </w:r>
      <w:r w:rsidRPr="00F07EF7">
        <w:rPr>
          <w:color w:val="3B3B3B"/>
          <w:lang w:val="en-US" w:eastAsia="ru-RU"/>
        </w:rPr>
        <w:t xml:space="preserve">) </w:t>
      </w:r>
      <w:r w:rsidRPr="00F07EF7">
        <w:rPr>
          <w:color w:val="000000"/>
          <w:lang w:val="en-US" w:eastAsia="ru-RU"/>
        </w:rPr>
        <w:t>/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tStep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1</w:t>
      </w:r>
      <w:r w:rsidRPr="00F07EF7">
        <w:rPr>
          <w:color w:val="3B3B3B"/>
          <w:lang w:val="en-US" w:eastAsia="ru-RU"/>
        </w:rPr>
        <w:t>);</w:t>
      </w:r>
    </w:p>
    <w:p w14:paraId="7161075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267F99"/>
          <w:lang w:val="en-US" w:eastAsia="ru-RU"/>
        </w:rPr>
        <w:t>vector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000000"/>
          <w:lang w:val="en-US" w:eastAsia="ru-RU"/>
        </w:rPr>
        <w:t>&g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t</w:t>
      </w:r>
      <w:r w:rsidRPr="00F07EF7">
        <w:rPr>
          <w:color w:val="3B3B3B"/>
          <w:lang w:val="en-US" w:eastAsia="ru-RU"/>
        </w:rPr>
        <w:t>;</w:t>
      </w:r>
    </w:p>
    <w:p w14:paraId="32647A17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AF00DB"/>
          <w:lang w:val="en-US" w:eastAsia="ru-RU"/>
        </w:rPr>
        <w:t>for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267F99"/>
          <w:lang w:val="en-US" w:eastAsia="ru-RU"/>
        </w:rPr>
        <w:t>size_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tCount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000000"/>
          <w:lang w:val="en-US" w:eastAsia="ru-RU"/>
        </w:rPr>
        <w:t>++</w:t>
      </w:r>
      <w:r w:rsidRPr="00F07EF7">
        <w:rPr>
          <w:color w:val="3B3B3B"/>
          <w:lang w:val="en-US" w:eastAsia="ru-RU"/>
        </w:rPr>
        <w:t>) {</w:t>
      </w:r>
    </w:p>
    <w:p w14:paraId="53AC8F3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1080"/>
          <w:lang w:val="en-US" w:eastAsia="ru-RU"/>
        </w:rPr>
        <w:t>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795E26"/>
          <w:lang w:val="en-US" w:eastAsia="ru-RU"/>
        </w:rPr>
        <w:t>push_back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tBegin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*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tStep</w:t>
      </w:r>
      <w:r w:rsidRPr="00F07EF7">
        <w:rPr>
          <w:color w:val="3B3B3B"/>
          <w:lang w:val="en-US" w:eastAsia="ru-RU"/>
        </w:rPr>
        <w:t>);</w:t>
      </w:r>
    </w:p>
    <w:p w14:paraId="1DFECFB4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3B3B3B"/>
          <w:lang w:eastAsia="ru-RU"/>
        </w:rPr>
        <w:t>}</w:t>
      </w:r>
    </w:p>
    <w:p w14:paraId="5372F200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</w:p>
    <w:p w14:paraId="7BBABA05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008000"/>
          <w:lang w:eastAsia="ru-RU"/>
        </w:rPr>
        <w:t>   // Получаем первые два решения из начальных условий</w:t>
      </w:r>
    </w:p>
    <w:p w14:paraId="457F51B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eastAsia="ru-RU"/>
        </w:rPr>
        <w:t>   </w:t>
      </w:r>
      <w:r w:rsidRPr="00F07EF7">
        <w:rPr>
          <w:color w:val="001080"/>
          <w:lang w:val="en-US" w:eastAsia="ru-RU"/>
        </w:rPr>
        <w:t>slices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795E26"/>
          <w:lang w:val="en-US" w:eastAsia="ru-RU"/>
        </w:rPr>
        <w:t>resiz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nodes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795E26"/>
          <w:lang w:val="en-US" w:eastAsia="ru-RU"/>
        </w:rPr>
        <w:t>size</w:t>
      </w:r>
      <w:r w:rsidRPr="00F07EF7">
        <w:rPr>
          <w:color w:val="3B3B3B"/>
          <w:lang w:val="en-US" w:eastAsia="ru-RU"/>
        </w:rPr>
        <w:t>());</w:t>
      </w:r>
    </w:p>
    <w:p w14:paraId="406EDC1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1080"/>
          <w:lang w:val="en-US" w:eastAsia="ru-RU"/>
        </w:rPr>
        <w:t>slices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98658"/>
          <w:lang w:val="en-US" w:eastAsia="ru-RU"/>
        </w:rPr>
        <w:t>1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795E26"/>
          <w:lang w:val="en-US" w:eastAsia="ru-RU"/>
        </w:rPr>
        <w:t>resiz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nodes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795E26"/>
          <w:lang w:val="en-US" w:eastAsia="ru-RU"/>
        </w:rPr>
        <w:t>size</w:t>
      </w:r>
      <w:r w:rsidRPr="00F07EF7">
        <w:rPr>
          <w:color w:val="3B3B3B"/>
          <w:lang w:val="en-US" w:eastAsia="ru-RU"/>
        </w:rPr>
        <w:t>());</w:t>
      </w:r>
    </w:p>
    <w:p w14:paraId="77FDDC1B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1080"/>
          <w:lang w:val="en-US" w:eastAsia="ru-RU"/>
        </w:rPr>
        <w:t>slices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98658"/>
          <w:lang w:val="en-US" w:eastAsia="ru-RU"/>
        </w:rPr>
        <w:t>2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795E26"/>
          <w:lang w:val="en-US" w:eastAsia="ru-RU"/>
        </w:rPr>
        <w:t>resiz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nodes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795E26"/>
          <w:lang w:val="en-US" w:eastAsia="ru-RU"/>
        </w:rPr>
        <w:t>size</w:t>
      </w:r>
      <w:r w:rsidRPr="00F07EF7">
        <w:rPr>
          <w:color w:val="3B3B3B"/>
          <w:lang w:val="en-US" w:eastAsia="ru-RU"/>
        </w:rPr>
        <w:t>());</w:t>
      </w:r>
    </w:p>
    <w:p w14:paraId="60F1E6C7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AF00DB"/>
          <w:lang w:val="en-US" w:eastAsia="ru-RU"/>
        </w:rPr>
        <w:t>for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267F99"/>
          <w:lang w:val="en-US" w:eastAsia="ru-RU"/>
        </w:rPr>
        <w:t>size_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nodes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795E26"/>
          <w:lang w:val="en-US" w:eastAsia="ru-RU"/>
        </w:rPr>
        <w:t>size</w:t>
      </w:r>
      <w:r w:rsidRPr="00F07EF7">
        <w:rPr>
          <w:color w:val="3B3B3B"/>
          <w:lang w:val="en-US" w:eastAsia="ru-RU"/>
        </w:rPr>
        <w:t xml:space="preserve">();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000000"/>
          <w:lang w:val="en-US" w:eastAsia="ru-RU"/>
        </w:rPr>
        <w:t>++</w:t>
      </w:r>
      <w:r w:rsidRPr="00F07EF7">
        <w:rPr>
          <w:color w:val="3B3B3B"/>
          <w:lang w:val="en-US" w:eastAsia="ru-RU"/>
        </w:rPr>
        <w:t>) {</w:t>
      </w:r>
    </w:p>
    <w:p w14:paraId="3B2F3A9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1080"/>
          <w:lang w:val="en-US" w:eastAsia="ru-RU"/>
        </w:rPr>
        <w:t>slices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795E26"/>
          <w:lang w:val="en-US" w:eastAsia="ru-RU"/>
        </w:rPr>
        <w:t>at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)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s1_u_valu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nodes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t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>);</w:t>
      </w:r>
    </w:p>
    <w:p w14:paraId="1DE73B40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1080"/>
          <w:lang w:val="en-US" w:eastAsia="ru-RU"/>
        </w:rPr>
        <w:t>slices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98658"/>
          <w:lang w:val="en-US" w:eastAsia="ru-RU"/>
        </w:rPr>
        <w:t>1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795E26"/>
          <w:lang w:val="en-US" w:eastAsia="ru-RU"/>
        </w:rPr>
        <w:t>at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)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s1_u_valu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nodes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t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98658"/>
          <w:lang w:val="en-US" w:eastAsia="ru-RU"/>
        </w:rPr>
        <w:t>1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>);</w:t>
      </w:r>
    </w:p>
    <w:p w14:paraId="4AD8C6E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}</w:t>
      </w:r>
    </w:p>
    <w:p w14:paraId="7953CF7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1F4B7EAC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 xml:space="preserve">   // </w:t>
      </w:r>
      <w:r w:rsidRPr="00F07EF7">
        <w:rPr>
          <w:color w:val="008000"/>
          <w:lang w:eastAsia="ru-RU"/>
        </w:rPr>
        <w:t>Инициализируем</w:t>
      </w:r>
      <w:r w:rsidRPr="00F07EF7">
        <w:rPr>
          <w:color w:val="008000"/>
          <w:lang w:val="en-US" w:eastAsia="ru-RU"/>
        </w:rPr>
        <w:t xml:space="preserve"> </w:t>
      </w:r>
      <w:r w:rsidRPr="00F07EF7">
        <w:rPr>
          <w:color w:val="008000"/>
          <w:lang w:eastAsia="ru-RU"/>
        </w:rPr>
        <w:t>решатель</w:t>
      </w:r>
    </w:p>
    <w:p w14:paraId="2E474FFF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267F99"/>
          <w:lang w:val="en-US" w:eastAsia="ru-RU"/>
        </w:rPr>
        <w:t>IterSolvers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267F99"/>
          <w:lang w:val="en-US" w:eastAsia="ru-RU"/>
        </w:rPr>
        <w:t>LOS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795E26"/>
          <w:lang w:val="en-US" w:eastAsia="ru-RU"/>
        </w:rPr>
        <w:t>Init_LuPrecond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global_mat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795E26"/>
          <w:lang w:val="en-US" w:eastAsia="ru-RU"/>
        </w:rPr>
        <w:t>Size</w:t>
      </w:r>
      <w:r w:rsidRPr="00F07EF7">
        <w:rPr>
          <w:color w:val="3B3B3B"/>
          <w:lang w:val="en-US" w:eastAsia="ru-RU"/>
        </w:rPr>
        <w:t xml:space="preserve">(), </w:t>
      </w:r>
      <w:r w:rsidRPr="00F07EF7">
        <w:rPr>
          <w:color w:val="001080"/>
          <w:lang w:val="en-US" w:eastAsia="ru-RU"/>
        </w:rPr>
        <w:t>global_mat</w:t>
      </w:r>
      <w:r w:rsidRPr="00F07EF7">
        <w:rPr>
          <w:color w:val="3B3B3B"/>
          <w:lang w:val="en-US" w:eastAsia="ru-RU"/>
        </w:rPr>
        <w:t>);</w:t>
      </w:r>
    </w:p>
    <w:p w14:paraId="00D4B65E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7B64E79F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267F99"/>
          <w:lang w:val="en-US" w:eastAsia="ru-RU"/>
        </w:rPr>
        <w:t>vector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000000"/>
          <w:lang w:val="en-US" w:eastAsia="ru-RU"/>
        </w:rPr>
        <w:t>&g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errors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{</w:t>
      </w:r>
      <w:r w:rsidRPr="00F07EF7">
        <w:rPr>
          <w:color w:val="098658"/>
          <w:lang w:val="en-US" w:eastAsia="ru-RU"/>
        </w:rPr>
        <w:t>0.0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98658"/>
          <w:lang w:val="en-US" w:eastAsia="ru-RU"/>
        </w:rPr>
        <w:t>0.0</w:t>
      </w:r>
      <w:r w:rsidRPr="00F07EF7">
        <w:rPr>
          <w:color w:val="3B3B3B"/>
          <w:lang w:val="en-US" w:eastAsia="ru-RU"/>
        </w:rPr>
        <w:t>};</w:t>
      </w:r>
    </w:p>
    <w:p w14:paraId="6916B6CC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276F950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 xml:space="preserve">   // </w:t>
      </w:r>
      <w:r w:rsidRPr="00F07EF7">
        <w:rPr>
          <w:color w:val="008000"/>
          <w:lang w:eastAsia="ru-RU"/>
        </w:rPr>
        <w:t>Вычисляем</w:t>
      </w:r>
      <w:r w:rsidRPr="00F07EF7">
        <w:rPr>
          <w:color w:val="008000"/>
          <w:lang w:val="en-US" w:eastAsia="ru-RU"/>
        </w:rPr>
        <w:t xml:space="preserve"> </w:t>
      </w:r>
      <w:r w:rsidRPr="00F07EF7">
        <w:rPr>
          <w:color w:val="008000"/>
          <w:lang w:eastAsia="ru-RU"/>
        </w:rPr>
        <w:t>остальные</w:t>
      </w:r>
      <w:r w:rsidRPr="00F07EF7">
        <w:rPr>
          <w:color w:val="008000"/>
          <w:lang w:val="en-US" w:eastAsia="ru-RU"/>
        </w:rPr>
        <w:t xml:space="preserve"> </w:t>
      </w:r>
      <w:r w:rsidRPr="00F07EF7">
        <w:rPr>
          <w:color w:val="008000"/>
          <w:lang w:eastAsia="ru-RU"/>
        </w:rPr>
        <w:t>слои</w:t>
      </w:r>
      <w:r w:rsidRPr="00F07EF7">
        <w:rPr>
          <w:color w:val="008000"/>
          <w:lang w:val="en-US" w:eastAsia="ru-RU"/>
        </w:rPr>
        <w:t>:</w:t>
      </w:r>
    </w:p>
    <w:p w14:paraId="7EB56DCE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AF00DB"/>
          <w:lang w:val="en-US" w:eastAsia="ru-RU"/>
        </w:rPr>
        <w:t>for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267F99"/>
          <w:lang w:val="en-US" w:eastAsia="ru-RU"/>
        </w:rPr>
        <w:t>size_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2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tCount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000000"/>
          <w:lang w:val="en-US" w:eastAsia="ru-RU"/>
        </w:rPr>
        <w:t>++</w:t>
      </w:r>
      <w:r w:rsidRPr="00F07EF7">
        <w:rPr>
          <w:color w:val="3B3B3B"/>
          <w:lang w:val="en-US" w:eastAsia="ru-RU"/>
        </w:rPr>
        <w:t>) {</w:t>
      </w:r>
    </w:p>
    <w:p w14:paraId="11427B7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d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t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-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t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-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2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>;</w:t>
      </w:r>
    </w:p>
    <w:p w14:paraId="3E88236E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dt1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t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-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1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-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t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-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2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>;</w:t>
      </w:r>
    </w:p>
    <w:p w14:paraId="07C41592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dt0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t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-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t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-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1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>;</w:t>
      </w:r>
    </w:p>
    <w:p w14:paraId="087C3704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2057580A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008000"/>
          <w:lang w:val="en-US" w:eastAsia="ru-RU"/>
        </w:rPr>
        <w:t xml:space="preserve">      </w:t>
      </w:r>
      <w:r w:rsidRPr="00F07EF7">
        <w:rPr>
          <w:color w:val="008000"/>
          <w:lang w:eastAsia="ru-RU"/>
        </w:rPr>
        <w:t>// Зануляем и вычисляем вектор правой части</w:t>
      </w:r>
    </w:p>
    <w:p w14:paraId="51D94B54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eastAsia="ru-RU"/>
        </w:rPr>
        <w:t xml:space="preserve">      </w:t>
      </w:r>
      <w:r w:rsidRPr="00F07EF7">
        <w:rPr>
          <w:color w:val="AF00DB"/>
          <w:lang w:val="en-US" w:eastAsia="ru-RU"/>
        </w:rPr>
        <w:t>for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00FF"/>
          <w:lang w:val="en-US" w:eastAsia="ru-RU"/>
        </w:rPr>
        <w:t>auto</w:t>
      </w:r>
      <w:r w:rsidRPr="00F07EF7">
        <w:rPr>
          <w:color w:val="000000"/>
          <w:lang w:val="en-US" w:eastAsia="ru-RU"/>
        </w:rPr>
        <w:t>&amp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el</w:t>
      </w:r>
      <w:r w:rsidRPr="00F07EF7">
        <w:rPr>
          <w:color w:val="3B3B3B"/>
          <w:lang w:val="en-US" w:eastAsia="ru-RU"/>
        </w:rPr>
        <w:t xml:space="preserve"> : </w:t>
      </w:r>
      <w:r w:rsidRPr="00F07EF7">
        <w:rPr>
          <w:color w:val="001080"/>
          <w:lang w:val="en-US" w:eastAsia="ru-RU"/>
        </w:rPr>
        <w:t>global_b</w:t>
      </w:r>
      <w:r w:rsidRPr="00F07EF7">
        <w:rPr>
          <w:color w:val="3B3B3B"/>
          <w:lang w:val="en-US" w:eastAsia="ru-RU"/>
        </w:rPr>
        <w:t xml:space="preserve">) </w:t>
      </w:r>
      <w:r w:rsidRPr="00F07EF7">
        <w:rPr>
          <w:color w:val="001080"/>
          <w:lang w:val="en-US" w:eastAsia="ru-RU"/>
        </w:rPr>
        <w:t>el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.0</w:t>
      </w:r>
      <w:r w:rsidRPr="00F07EF7">
        <w:rPr>
          <w:color w:val="3B3B3B"/>
          <w:lang w:val="en-US" w:eastAsia="ru-RU"/>
        </w:rPr>
        <w:t>;</w:t>
      </w:r>
    </w:p>
    <w:p w14:paraId="182BAB3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AF00DB"/>
          <w:lang w:val="en-US" w:eastAsia="ru-RU"/>
        </w:rPr>
        <w:t>for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00FF"/>
          <w:lang w:val="en-US" w:eastAsia="ru-RU"/>
        </w:rPr>
        <w:t>cons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FF"/>
          <w:lang w:val="en-US" w:eastAsia="ru-RU"/>
        </w:rPr>
        <w:t>auto</w:t>
      </w:r>
      <w:r w:rsidRPr="00F07EF7">
        <w:rPr>
          <w:color w:val="000000"/>
          <w:lang w:val="en-US" w:eastAsia="ru-RU"/>
        </w:rPr>
        <w:t>&amp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 xml:space="preserve"> : </w:t>
      </w:r>
      <w:r w:rsidRPr="00F07EF7">
        <w:rPr>
          <w:color w:val="001080"/>
          <w:lang w:val="en-US" w:eastAsia="ru-RU"/>
        </w:rPr>
        <w:t>rectangles</w:t>
      </w:r>
      <w:r w:rsidRPr="00F07EF7">
        <w:rPr>
          <w:color w:val="3B3B3B"/>
          <w:lang w:val="en-US" w:eastAsia="ru-RU"/>
        </w:rPr>
        <w:t>) {</w:t>
      </w:r>
    </w:p>
    <w:p w14:paraId="5E54EED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color w:val="795E26"/>
          <w:lang w:val="en-US" w:eastAsia="ru-RU"/>
        </w:rPr>
        <w:t>addLocalbToGlobal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global_b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795E26"/>
          <w:lang w:val="en-US" w:eastAsia="ru-RU"/>
        </w:rPr>
        <w:t>getLocalB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rect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t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-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1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>));</w:t>
      </w:r>
    </w:p>
    <w:p w14:paraId="7B5BAA5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}</w:t>
      </w:r>
    </w:p>
    <w:p w14:paraId="06A2853B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23DDCFC6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 xml:space="preserve">      // </w:t>
      </w:r>
      <w:r w:rsidRPr="00F07EF7">
        <w:rPr>
          <w:color w:val="008000"/>
          <w:lang w:eastAsia="ru-RU"/>
        </w:rPr>
        <w:t>Вычисляем</w:t>
      </w:r>
      <w:r w:rsidRPr="00F07EF7">
        <w:rPr>
          <w:color w:val="008000"/>
          <w:lang w:val="en-US" w:eastAsia="ru-RU"/>
        </w:rPr>
        <w:t xml:space="preserve"> </w:t>
      </w:r>
      <w:r w:rsidRPr="00F07EF7">
        <w:rPr>
          <w:color w:val="008000"/>
          <w:lang w:eastAsia="ru-RU"/>
        </w:rPr>
        <w:t>глобальную</w:t>
      </w:r>
      <w:r w:rsidRPr="00F07EF7">
        <w:rPr>
          <w:color w:val="008000"/>
          <w:lang w:val="en-US" w:eastAsia="ru-RU"/>
        </w:rPr>
        <w:t xml:space="preserve"> </w:t>
      </w:r>
      <w:r w:rsidRPr="00F07EF7">
        <w:rPr>
          <w:color w:val="008000"/>
          <w:lang w:eastAsia="ru-RU"/>
        </w:rPr>
        <w:t>матрицу</w:t>
      </w:r>
      <w:r w:rsidRPr="00F07EF7">
        <w:rPr>
          <w:color w:val="008000"/>
          <w:lang w:val="en-US" w:eastAsia="ru-RU"/>
        </w:rPr>
        <w:t xml:space="preserve"> A</w:t>
      </w:r>
    </w:p>
    <w:p w14:paraId="0F78A04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1080"/>
          <w:lang w:val="en-US" w:eastAsia="ru-RU"/>
        </w:rPr>
        <w:t>global_ma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98658"/>
          <w:lang w:val="en-US" w:eastAsia="ru-RU"/>
        </w:rPr>
        <w:t>2.0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/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d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/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dt0</w:t>
      </w:r>
      <w:r w:rsidRPr="00F07EF7">
        <w:rPr>
          <w:color w:val="3B3B3B"/>
          <w:lang w:val="en-US" w:eastAsia="ru-RU"/>
        </w:rPr>
        <w:t xml:space="preserve">) </w:t>
      </w:r>
      <w:r w:rsidRPr="00F07EF7">
        <w:rPr>
          <w:color w:val="795E26"/>
          <w:lang w:val="en-US" w:eastAsia="ru-RU"/>
        </w:rPr>
        <w:t>*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global_M_ch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1080"/>
          <w:lang w:val="en-US" w:eastAsia="ru-RU"/>
        </w:rPr>
        <w:t>dt1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/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d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/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dt0</w:t>
      </w:r>
      <w:r w:rsidRPr="00F07EF7">
        <w:rPr>
          <w:color w:val="3B3B3B"/>
          <w:lang w:val="en-US" w:eastAsia="ru-RU"/>
        </w:rPr>
        <w:t xml:space="preserve">) </w:t>
      </w:r>
      <w:r w:rsidRPr="00F07EF7">
        <w:rPr>
          <w:color w:val="795E26"/>
          <w:lang w:val="en-US" w:eastAsia="ru-RU"/>
        </w:rPr>
        <w:t>*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global_M_sigma</w:t>
      </w:r>
      <w:r w:rsidRPr="00F07EF7">
        <w:rPr>
          <w:color w:val="3B3B3B"/>
          <w:lang w:val="en-US" w:eastAsia="ru-RU"/>
        </w:rPr>
        <w:t>;</w:t>
      </w:r>
    </w:p>
    <w:p w14:paraId="21A9398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7410CE4D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008000"/>
          <w:lang w:val="en-US" w:eastAsia="ru-RU"/>
        </w:rPr>
        <w:t xml:space="preserve">      </w:t>
      </w:r>
      <w:r w:rsidRPr="00F07EF7">
        <w:rPr>
          <w:color w:val="008000"/>
          <w:lang w:eastAsia="ru-RU"/>
        </w:rPr>
        <w:t>// Вычисляем глобавльный вектор правой части d</w:t>
      </w:r>
    </w:p>
    <w:p w14:paraId="43C74D2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eastAsia="ru-RU"/>
        </w:rPr>
        <w:t xml:space="preserve">      </w:t>
      </w:r>
      <w:r w:rsidRPr="00F07EF7">
        <w:rPr>
          <w:color w:val="001080"/>
          <w:lang w:val="en-US" w:eastAsia="ru-RU"/>
        </w:rPr>
        <w:t>global_d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global_b</w:t>
      </w:r>
      <w:r w:rsidRPr="00F07EF7">
        <w:rPr>
          <w:color w:val="3B3B3B"/>
          <w:lang w:val="en-US" w:eastAsia="ru-RU"/>
        </w:rPr>
        <w:t>;</w:t>
      </w:r>
    </w:p>
    <w:p w14:paraId="4FE750F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1080"/>
          <w:lang w:val="en-US" w:eastAsia="ru-RU"/>
        </w:rPr>
        <w:t>global_d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global_d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0000"/>
          <w:lang w:val="en-US" w:eastAsia="ru-RU"/>
        </w:rPr>
        <w:t>-</w:t>
      </w:r>
      <w:r w:rsidRPr="00F07EF7">
        <w:rPr>
          <w:color w:val="098658"/>
          <w:lang w:val="en-US" w:eastAsia="ru-RU"/>
        </w:rPr>
        <w:t>2.0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/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d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/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dt1</w:t>
      </w:r>
      <w:r w:rsidRPr="00F07EF7">
        <w:rPr>
          <w:color w:val="3B3B3B"/>
          <w:lang w:val="en-US" w:eastAsia="ru-RU"/>
        </w:rPr>
        <w:t xml:space="preserve">) </w:t>
      </w:r>
      <w:r w:rsidRPr="00F07EF7">
        <w:rPr>
          <w:color w:val="795E26"/>
          <w:lang w:val="en-US" w:eastAsia="ru-RU"/>
        </w:rPr>
        <w:t>*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global_M_ch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*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slices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98658"/>
          <w:lang w:val="en-US" w:eastAsia="ru-RU"/>
        </w:rPr>
        <w:t>2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/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dt1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/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dt0</w:t>
      </w:r>
      <w:r w:rsidRPr="00F07EF7">
        <w:rPr>
          <w:color w:val="3B3B3B"/>
          <w:lang w:val="en-US" w:eastAsia="ru-RU"/>
        </w:rPr>
        <w:t xml:space="preserve">) </w:t>
      </w:r>
      <w:r w:rsidRPr="00F07EF7">
        <w:rPr>
          <w:color w:val="795E26"/>
          <w:lang w:val="en-US" w:eastAsia="ru-RU"/>
        </w:rPr>
        <w:t>*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global_M_ch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*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slices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98658"/>
          <w:lang w:val="en-US" w:eastAsia="ru-RU"/>
        </w:rPr>
        <w:t>1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>;</w:t>
      </w:r>
    </w:p>
    <w:p w14:paraId="781918D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1080"/>
          <w:lang w:val="en-US" w:eastAsia="ru-RU"/>
        </w:rPr>
        <w:t>global_d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global_d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1080"/>
          <w:lang w:val="en-US" w:eastAsia="ru-RU"/>
        </w:rPr>
        <w:t>dt0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/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d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/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dt1</w:t>
      </w:r>
      <w:r w:rsidRPr="00F07EF7">
        <w:rPr>
          <w:color w:val="3B3B3B"/>
          <w:lang w:val="en-US" w:eastAsia="ru-RU"/>
        </w:rPr>
        <w:t xml:space="preserve">) </w:t>
      </w:r>
      <w:r w:rsidRPr="00F07EF7">
        <w:rPr>
          <w:color w:val="795E26"/>
          <w:lang w:val="en-US" w:eastAsia="ru-RU"/>
        </w:rPr>
        <w:t>*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global_M_sigma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*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slices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+</w:t>
      </w:r>
    </w:p>
    <w:p w14:paraId="75DB1AD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        (</w:t>
      </w:r>
      <w:r w:rsidRPr="00F07EF7">
        <w:rPr>
          <w:color w:val="000000"/>
          <w:lang w:val="en-US" w:eastAsia="ru-RU"/>
        </w:rPr>
        <w:t>-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dt0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-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dt1</w:t>
      </w:r>
      <w:r w:rsidRPr="00F07EF7">
        <w:rPr>
          <w:color w:val="3B3B3B"/>
          <w:lang w:val="en-US" w:eastAsia="ru-RU"/>
        </w:rPr>
        <w:t xml:space="preserve">) </w:t>
      </w:r>
      <w:r w:rsidRPr="00F07EF7">
        <w:rPr>
          <w:color w:val="000000"/>
          <w:lang w:val="en-US" w:eastAsia="ru-RU"/>
        </w:rPr>
        <w:t>/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dt1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/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dt0</w:t>
      </w:r>
      <w:r w:rsidRPr="00F07EF7">
        <w:rPr>
          <w:color w:val="3B3B3B"/>
          <w:lang w:val="en-US" w:eastAsia="ru-RU"/>
        </w:rPr>
        <w:t xml:space="preserve">) </w:t>
      </w:r>
      <w:r w:rsidRPr="00F07EF7">
        <w:rPr>
          <w:color w:val="795E26"/>
          <w:lang w:val="en-US" w:eastAsia="ru-RU"/>
        </w:rPr>
        <w:t>*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global_M_sigma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*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slices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98658"/>
          <w:lang w:val="en-US" w:eastAsia="ru-RU"/>
        </w:rPr>
        <w:t>1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>;</w:t>
      </w:r>
    </w:p>
    <w:p w14:paraId="71A28EFC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1080"/>
          <w:lang w:val="en-US" w:eastAsia="ru-RU"/>
        </w:rPr>
        <w:t>global_d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global_d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0000"/>
          <w:lang w:val="en-US" w:eastAsia="ru-RU"/>
        </w:rPr>
        <w:t>-</w:t>
      </w:r>
      <w:r w:rsidRPr="00F07EF7">
        <w:rPr>
          <w:color w:val="098658"/>
          <w:lang w:val="en-US" w:eastAsia="ru-RU"/>
        </w:rPr>
        <w:t>1</w:t>
      </w:r>
      <w:r w:rsidRPr="00F07EF7">
        <w:rPr>
          <w:color w:val="3B3B3B"/>
          <w:lang w:val="en-US" w:eastAsia="ru-RU"/>
        </w:rPr>
        <w:t xml:space="preserve">) </w:t>
      </w:r>
      <w:r w:rsidRPr="00F07EF7">
        <w:rPr>
          <w:color w:val="795E26"/>
          <w:lang w:val="en-US" w:eastAsia="ru-RU"/>
        </w:rPr>
        <w:t>*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global_G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*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slices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98658"/>
          <w:lang w:val="en-US" w:eastAsia="ru-RU"/>
        </w:rPr>
        <w:t>1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>;</w:t>
      </w:r>
    </w:p>
    <w:p w14:paraId="04545FBF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33E9E227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008000"/>
          <w:lang w:val="en-US" w:eastAsia="ru-RU"/>
        </w:rPr>
        <w:t xml:space="preserve">      </w:t>
      </w:r>
      <w:r w:rsidRPr="00F07EF7">
        <w:rPr>
          <w:color w:val="008000"/>
          <w:lang w:eastAsia="ru-RU"/>
        </w:rPr>
        <w:t>// Накладываем первые краевые</w:t>
      </w:r>
    </w:p>
    <w:p w14:paraId="2E95BBC0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3B3B3B"/>
          <w:lang w:eastAsia="ru-RU"/>
        </w:rPr>
        <w:t xml:space="preserve">      </w:t>
      </w:r>
      <w:r w:rsidRPr="00F07EF7">
        <w:rPr>
          <w:color w:val="795E26"/>
          <w:lang w:eastAsia="ru-RU"/>
        </w:rPr>
        <w:t>include_s1</w:t>
      </w:r>
      <w:r w:rsidRPr="00F07EF7">
        <w:rPr>
          <w:color w:val="3B3B3B"/>
          <w:lang w:eastAsia="ru-RU"/>
        </w:rPr>
        <w:t>(</w:t>
      </w:r>
      <w:r w:rsidRPr="00F07EF7">
        <w:rPr>
          <w:color w:val="001080"/>
          <w:lang w:eastAsia="ru-RU"/>
        </w:rPr>
        <w:t>t</w:t>
      </w:r>
      <w:r w:rsidRPr="00F07EF7">
        <w:rPr>
          <w:color w:val="795E26"/>
          <w:lang w:eastAsia="ru-RU"/>
        </w:rPr>
        <w:t>[</w:t>
      </w:r>
      <w:r w:rsidRPr="00F07EF7">
        <w:rPr>
          <w:color w:val="001080"/>
          <w:lang w:eastAsia="ru-RU"/>
        </w:rPr>
        <w:t>j</w:t>
      </w:r>
      <w:r w:rsidRPr="00F07EF7">
        <w:rPr>
          <w:color w:val="795E26"/>
          <w:lang w:eastAsia="ru-RU"/>
        </w:rPr>
        <w:t>]</w:t>
      </w:r>
      <w:r w:rsidRPr="00F07EF7">
        <w:rPr>
          <w:color w:val="3B3B3B"/>
          <w:lang w:eastAsia="ru-RU"/>
        </w:rPr>
        <w:t>);</w:t>
      </w:r>
    </w:p>
    <w:p w14:paraId="41507676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</w:p>
    <w:p w14:paraId="46DD722C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008000"/>
          <w:lang w:eastAsia="ru-RU"/>
        </w:rPr>
        <w:t>      // Решаем СЛАУ, получаем решение</w:t>
      </w:r>
    </w:p>
    <w:p w14:paraId="3871CBA4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3B3B3B"/>
          <w:lang w:eastAsia="ru-RU"/>
        </w:rPr>
        <w:t xml:space="preserve">      </w:t>
      </w:r>
      <w:r w:rsidRPr="00F07EF7">
        <w:rPr>
          <w:color w:val="0000FF"/>
          <w:lang w:eastAsia="ru-RU"/>
        </w:rPr>
        <w:t>double</w:t>
      </w:r>
      <w:r w:rsidRPr="00F07EF7">
        <w:rPr>
          <w:color w:val="3B3B3B"/>
          <w:lang w:eastAsia="ru-RU"/>
        </w:rPr>
        <w:t xml:space="preserve"> </w:t>
      </w:r>
      <w:r w:rsidRPr="00F07EF7">
        <w:rPr>
          <w:color w:val="001080"/>
          <w:lang w:eastAsia="ru-RU"/>
        </w:rPr>
        <w:t>eps</w:t>
      </w:r>
      <w:r w:rsidRPr="00F07EF7">
        <w:rPr>
          <w:color w:val="3B3B3B"/>
          <w:lang w:eastAsia="ru-RU"/>
        </w:rPr>
        <w:t>;</w:t>
      </w:r>
    </w:p>
    <w:p w14:paraId="009E1B43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eastAsia="ru-RU"/>
        </w:rPr>
        <w:t xml:space="preserve">      </w:t>
      </w:r>
      <w:r w:rsidRPr="00F07EF7">
        <w:rPr>
          <w:color w:val="267F99"/>
          <w:lang w:val="en-US" w:eastAsia="ru-RU"/>
        </w:rPr>
        <w:t>IterSolvers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267F99"/>
          <w:lang w:val="en-US" w:eastAsia="ru-RU"/>
        </w:rPr>
        <w:t>LOS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795E26"/>
          <w:lang w:val="en-US" w:eastAsia="ru-RU"/>
        </w:rPr>
        <w:t>LuPrecond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global_mat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global_d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slices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98658"/>
          <w:lang w:val="en-US" w:eastAsia="ru-RU"/>
        </w:rPr>
        <w:t>2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eps</w:t>
      </w:r>
      <w:r w:rsidRPr="00F07EF7">
        <w:rPr>
          <w:color w:val="3B3B3B"/>
          <w:lang w:val="en-US" w:eastAsia="ru-RU"/>
        </w:rPr>
        <w:t>);</w:t>
      </w:r>
    </w:p>
    <w:p w14:paraId="4C88942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2EA8B2E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1080"/>
          <w:lang w:val="en-US" w:eastAsia="ru-RU"/>
        </w:rPr>
        <w:t>cou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&lt;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lang w:val="en-US" w:eastAsia="ru-RU"/>
        </w:rPr>
        <w:t>"</w:t>
      </w:r>
      <w:r w:rsidRPr="00F07EF7">
        <w:rPr>
          <w:lang w:eastAsia="ru-RU"/>
        </w:rPr>
        <w:t>Текущее</w:t>
      </w:r>
      <w:r w:rsidRPr="00F07EF7">
        <w:rPr>
          <w:lang w:val="en-US" w:eastAsia="ru-RU"/>
        </w:rPr>
        <w:t xml:space="preserve"> </w:t>
      </w:r>
      <w:r w:rsidRPr="00F07EF7">
        <w:rPr>
          <w:lang w:eastAsia="ru-RU"/>
        </w:rPr>
        <w:t>время</w:t>
      </w:r>
      <w:r w:rsidRPr="00F07EF7">
        <w:rPr>
          <w:lang w:val="en-US" w:eastAsia="ru-RU"/>
        </w:rPr>
        <w:t>: "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&lt;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t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&lt;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endl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&lt;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endl</w:t>
      </w:r>
      <w:r w:rsidRPr="00F07EF7">
        <w:rPr>
          <w:color w:val="3B3B3B"/>
          <w:lang w:val="en-US" w:eastAsia="ru-RU"/>
        </w:rPr>
        <w:t>;</w:t>
      </w:r>
    </w:p>
    <w:p w14:paraId="18E4FEB9" w14:textId="77777777" w:rsidR="00F07EF7" w:rsidRPr="00A84730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A84730">
        <w:rPr>
          <w:color w:val="001080"/>
          <w:lang w:val="en-US" w:eastAsia="ru-RU"/>
        </w:rPr>
        <w:t>cout</w:t>
      </w:r>
      <w:r w:rsidRPr="00A84730">
        <w:rPr>
          <w:color w:val="3B3B3B"/>
          <w:lang w:val="en-US" w:eastAsia="ru-RU"/>
        </w:rPr>
        <w:t xml:space="preserve"> </w:t>
      </w:r>
      <w:r w:rsidRPr="00A84730">
        <w:rPr>
          <w:color w:val="795E26"/>
          <w:lang w:val="en-US" w:eastAsia="ru-RU"/>
        </w:rPr>
        <w:t>&lt;&lt;</w:t>
      </w:r>
      <w:r w:rsidRPr="00A84730">
        <w:rPr>
          <w:color w:val="3B3B3B"/>
          <w:lang w:val="en-US" w:eastAsia="ru-RU"/>
        </w:rPr>
        <w:t xml:space="preserve"> </w:t>
      </w:r>
      <w:r w:rsidRPr="00A84730">
        <w:rPr>
          <w:lang w:val="en-US" w:eastAsia="ru-RU"/>
        </w:rPr>
        <w:t>"</w:t>
      </w:r>
      <w:r w:rsidRPr="00F07EF7">
        <w:rPr>
          <w:lang w:eastAsia="ru-RU"/>
        </w:rPr>
        <w:t>Полученное</w:t>
      </w:r>
      <w:r w:rsidRPr="00A84730">
        <w:rPr>
          <w:lang w:val="en-US" w:eastAsia="ru-RU"/>
        </w:rPr>
        <w:t xml:space="preserve"> </w:t>
      </w:r>
      <w:r w:rsidRPr="00F07EF7">
        <w:rPr>
          <w:lang w:eastAsia="ru-RU"/>
        </w:rPr>
        <w:t>решение</w:t>
      </w:r>
      <w:r w:rsidRPr="00A84730">
        <w:rPr>
          <w:lang w:val="en-US" w:eastAsia="ru-RU"/>
        </w:rPr>
        <w:t xml:space="preserve">: </w:t>
      </w:r>
      <w:r w:rsidRPr="00A84730">
        <w:rPr>
          <w:color w:val="EE0000"/>
          <w:lang w:val="en-US" w:eastAsia="ru-RU"/>
        </w:rPr>
        <w:t>\n</w:t>
      </w:r>
      <w:r w:rsidRPr="00A84730">
        <w:rPr>
          <w:lang w:val="en-US" w:eastAsia="ru-RU"/>
        </w:rPr>
        <w:t>"</w:t>
      </w:r>
      <w:r w:rsidRPr="00A84730">
        <w:rPr>
          <w:color w:val="3B3B3B"/>
          <w:lang w:val="en-US" w:eastAsia="ru-RU"/>
        </w:rPr>
        <w:t>;</w:t>
      </w:r>
    </w:p>
    <w:p w14:paraId="240CC3C5" w14:textId="77777777" w:rsidR="00F07EF7" w:rsidRPr="00A84730" w:rsidRDefault="00F07EF7" w:rsidP="00F07EF7">
      <w:pPr>
        <w:pStyle w:val="af7"/>
        <w:rPr>
          <w:color w:val="3B3B3B"/>
          <w:lang w:val="en-US" w:eastAsia="ru-RU"/>
        </w:rPr>
      </w:pPr>
      <w:r w:rsidRPr="00A84730">
        <w:rPr>
          <w:color w:val="3B3B3B"/>
          <w:lang w:val="en-US" w:eastAsia="ru-RU"/>
        </w:rPr>
        <w:t xml:space="preserve">      </w:t>
      </w:r>
      <w:r w:rsidRPr="00A84730">
        <w:rPr>
          <w:color w:val="AF00DB"/>
          <w:lang w:val="en-US" w:eastAsia="ru-RU"/>
        </w:rPr>
        <w:t>for</w:t>
      </w:r>
      <w:r w:rsidRPr="00A84730">
        <w:rPr>
          <w:color w:val="3B3B3B"/>
          <w:lang w:val="en-US" w:eastAsia="ru-RU"/>
        </w:rPr>
        <w:t xml:space="preserve"> (</w:t>
      </w:r>
      <w:r w:rsidRPr="00A84730">
        <w:rPr>
          <w:color w:val="0000FF"/>
          <w:lang w:val="en-US" w:eastAsia="ru-RU"/>
        </w:rPr>
        <w:t>auto</w:t>
      </w:r>
      <w:r w:rsidRPr="00A84730">
        <w:rPr>
          <w:color w:val="3B3B3B"/>
          <w:lang w:val="en-US" w:eastAsia="ru-RU"/>
        </w:rPr>
        <w:t xml:space="preserve"> </w:t>
      </w:r>
      <w:r w:rsidRPr="00A84730">
        <w:rPr>
          <w:color w:val="001080"/>
          <w:lang w:val="en-US" w:eastAsia="ru-RU"/>
        </w:rPr>
        <w:t>el</w:t>
      </w:r>
      <w:r w:rsidRPr="00A84730">
        <w:rPr>
          <w:color w:val="3B3B3B"/>
          <w:lang w:val="en-US" w:eastAsia="ru-RU"/>
        </w:rPr>
        <w:t xml:space="preserve"> : </w:t>
      </w:r>
      <w:r w:rsidRPr="00A84730">
        <w:rPr>
          <w:color w:val="001080"/>
          <w:lang w:val="en-US" w:eastAsia="ru-RU"/>
        </w:rPr>
        <w:t>slices</w:t>
      </w:r>
      <w:r w:rsidRPr="00A84730">
        <w:rPr>
          <w:color w:val="795E26"/>
          <w:lang w:val="en-US" w:eastAsia="ru-RU"/>
        </w:rPr>
        <w:t>[</w:t>
      </w:r>
      <w:r w:rsidRPr="00A84730">
        <w:rPr>
          <w:color w:val="098658"/>
          <w:lang w:val="en-US" w:eastAsia="ru-RU"/>
        </w:rPr>
        <w:t>2</w:t>
      </w:r>
      <w:r w:rsidRPr="00A84730">
        <w:rPr>
          <w:color w:val="795E26"/>
          <w:lang w:val="en-US" w:eastAsia="ru-RU"/>
        </w:rPr>
        <w:t>]</w:t>
      </w:r>
      <w:r w:rsidRPr="00A84730">
        <w:rPr>
          <w:color w:val="3B3B3B"/>
          <w:lang w:val="en-US" w:eastAsia="ru-RU"/>
        </w:rPr>
        <w:t>) {</w:t>
      </w:r>
    </w:p>
    <w:p w14:paraId="18BF17C3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A84730">
        <w:rPr>
          <w:color w:val="3B3B3B"/>
          <w:lang w:val="en-US" w:eastAsia="ru-RU"/>
        </w:rPr>
        <w:t>         </w:t>
      </w:r>
      <w:r w:rsidRPr="00F07EF7">
        <w:rPr>
          <w:color w:val="001080"/>
          <w:lang w:val="en-US" w:eastAsia="ru-RU"/>
        </w:rPr>
        <w:t>cou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&lt;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795E26"/>
          <w:lang w:val="en-US" w:eastAsia="ru-RU"/>
        </w:rPr>
        <w:t>format</w:t>
      </w:r>
      <w:r w:rsidRPr="00F07EF7">
        <w:rPr>
          <w:color w:val="3B3B3B"/>
          <w:lang w:val="en-US" w:eastAsia="ru-RU"/>
        </w:rPr>
        <w:t>(</w:t>
      </w:r>
      <w:r w:rsidRPr="00F07EF7">
        <w:rPr>
          <w:lang w:val="en-US" w:eastAsia="ru-RU"/>
        </w:rPr>
        <w:t>"{: .14e}</w:t>
      </w:r>
      <w:r w:rsidRPr="00F07EF7">
        <w:rPr>
          <w:color w:val="EE0000"/>
          <w:lang w:val="en-US" w:eastAsia="ru-RU"/>
        </w:rPr>
        <w:t>\n</w:t>
      </w:r>
      <w:r w:rsidRPr="00F07EF7">
        <w:rPr>
          <w:lang w:val="en-US" w:eastAsia="ru-RU"/>
        </w:rPr>
        <w:t>"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el</w:t>
      </w:r>
      <w:r w:rsidRPr="00F07EF7">
        <w:rPr>
          <w:color w:val="3B3B3B"/>
          <w:lang w:val="en-US" w:eastAsia="ru-RU"/>
        </w:rPr>
        <w:t>);</w:t>
      </w:r>
    </w:p>
    <w:p w14:paraId="75FF5A58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3B3B3B"/>
          <w:lang w:eastAsia="ru-RU"/>
        </w:rPr>
        <w:t>}</w:t>
      </w:r>
    </w:p>
    <w:p w14:paraId="6039DF3F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3B3B3B"/>
          <w:lang w:eastAsia="ru-RU"/>
        </w:rPr>
        <w:t xml:space="preserve">      </w:t>
      </w:r>
      <w:r w:rsidRPr="00F07EF7">
        <w:rPr>
          <w:color w:val="001080"/>
          <w:lang w:eastAsia="ru-RU"/>
        </w:rPr>
        <w:t>cout</w:t>
      </w:r>
      <w:r w:rsidRPr="00F07EF7">
        <w:rPr>
          <w:color w:val="3B3B3B"/>
          <w:lang w:eastAsia="ru-RU"/>
        </w:rPr>
        <w:t xml:space="preserve"> </w:t>
      </w:r>
      <w:r w:rsidRPr="00F07EF7">
        <w:rPr>
          <w:color w:val="795E26"/>
          <w:lang w:eastAsia="ru-RU"/>
        </w:rPr>
        <w:t>&lt;&lt;</w:t>
      </w:r>
      <w:r w:rsidRPr="00F07EF7">
        <w:rPr>
          <w:color w:val="3B3B3B"/>
          <w:lang w:eastAsia="ru-RU"/>
        </w:rPr>
        <w:t xml:space="preserve"> </w:t>
      </w:r>
      <w:r w:rsidRPr="00F07EF7">
        <w:rPr>
          <w:color w:val="795E26"/>
          <w:lang w:eastAsia="ru-RU"/>
        </w:rPr>
        <w:t>endl</w:t>
      </w:r>
      <w:r w:rsidRPr="00F07EF7">
        <w:rPr>
          <w:color w:val="3B3B3B"/>
          <w:lang w:eastAsia="ru-RU"/>
        </w:rPr>
        <w:t xml:space="preserve"> </w:t>
      </w:r>
      <w:r w:rsidRPr="00F07EF7">
        <w:rPr>
          <w:color w:val="795E26"/>
          <w:lang w:eastAsia="ru-RU"/>
        </w:rPr>
        <w:t>&lt;&lt;</w:t>
      </w:r>
      <w:r w:rsidRPr="00F07EF7">
        <w:rPr>
          <w:color w:val="3B3B3B"/>
          <w:lang w:eastAsia="ru-RU"/>
        </w:rPr>
        <w:t xml:space="preserve"> </w:t>
      </w:r>
      <w:r w:rsidRPr="00F07EF7">
        <w:rPr>
          <w:lang w:eastAsia="ru-RU"/>
        </w:rPr>
        <w:t xml:space="preserve">"Погрешность решения: </w:t>
      </w:r>
      <w:r w:rsidRPr="00F07EF7">
        <w:rPr>
          <w:color w:val="EE0000"/>
          <w:lang w:eastAsia="ru-RU"/>
        </w:rPr>
        <w:t>\t</w:t>
      </w:r>
      <w:r w:rsidRPr="00F07EF7">
        <w:rPr>
          <w:lang w:eastAsia="ru-RU"/>
        </w:rPr>
        <w:t>"</w:t>
      </w:r>
      <w:r w:rsidRPr="00F07EF7">
        <w:rPr>
          <w:color w:val="3B3B3B"/>
          <w:lang w:eastAsia="ru-RU"/>
        </w:rPr>
        <w:t>;</w:t>
      </w:r>
    </w:p>
    <w:p w14:paraId="273668B4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eastAsia="ru-RU"/>
        </w:rPr>
        <w:t xml:space="preserve">     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err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.0</w:t>
      </w:r>
      <w:r w:rsidRPr="00F07EF7">
        <w:rPr>
          <w:color w:val="3B3B3B"/>
          <w:lang w:val="en-US" w:eastAsia="ru-RU"/>
        </w:rPr>
        <w:t>;</w:t>
      </w:r>
    </w:p>
    <w:p w14:paraId="6D5B7BAF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AF00DB"/>
          <w:lang w:val="en-US" w:eastAsia="ru-RU"/>
        </w:rPr>
        <w:t>for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00FF"/>
          <w:lang w:val="en-US" w:eastAsia="ru-RU"/>
        </w:rPr>
        <w:t>in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slices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98658"/>
          <w:lang w:val="en-US" w:eastAsia="ru-RU"/>
        </w:rPr>
        <w:t>2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795E26"/>
          <w:lang w:val="en-US" w:eastAsia="ru-RU"/>
        </w:rPr>
        <w:t>size</w:t>
      </w:r>
      <w:r w:rsidRPr="00F07EF7">
        <w:rPr>
          <w:color w:val="3B3B3B"/>
          <w:lang w:val="en-US" w:eastAsia="ru-RU"/>
        </w:rPr>
        <w:t xml:space="preserve">();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000000"/>
          <w:lang w:val="en-US" w:eastAsia="ru-RU"/>
        </w:rPr>
        <w:t>++</w:t>
      </w:r>
      <w:r w:rsidRPr="00F07EF7">
        <w:rPr>
          <w:color w:val="3B3B3B"/>
          <w:lang w:val="en-US" w:eastAsia="ru-RU"/>
        </w:rPr>
        <w:t>) {</w:t>
      </w:r>
    </w:p>
    <w:p w14:paraId="69A4CE8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local_err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slices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98658"/>
          <w:lang w:val="en-US" w:eastAsia="ru-RU"/>
        </w:rPr>
        <w:t>2</w:t>
      </w:r>
      <w:r w:rsidRPr="00F07EF7">
        <w:rPr>
          <w:color w:val="795E26"/>
          <w:lang w:val="en-US" w:eastAsia="ru-RU"/>
        </w:rPr>
        <w:t>][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-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s1_u_valu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nodes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t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>);</w:t>
      </w:r>
    </w:p>
    <w:p w14:paraId="7294D94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color w:val="001080"/>
          <w:lang w:val="en-US" w:eastAsia="ru-RU"/>
        </w:rPr>
        <w:t>err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+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local_err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*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local_err</w:t>
      </w:r>
      <w:r w:rsidRPr="00F07EF7">
        <w:rPr>
          <w:color w:val="3B3B3B"/>
          <w:lang w:val="en-US" w:eastAsia="ru-RU"/>
        </w:rPr>
        <w:t>;</w:t>
      </w:r>
    </w:p>
    <w:p w14:paraId="53615642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color w:val="001080"/>
          <w:lang w:val="en-US" w:eastAsia="ru-RU"/>
        </w:rPr>
        <w:t>cou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&lt;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795E26"/>
          <w:lang w:val="en-US" w:eastAsia="ru-RU"/>
        </w:rPr>
        <w:t>format</w:t>
      </w:r>
      <w:r w:rsidRPr="00F07EF7">
        <w:rPr>
          <w:color w:val="3B3B3B"/>
          <w:lang w:val="en-US" w:eastAsia="ru-RU"/>
        </w:rPr>
        <w:t>(</w:t>
      </w:r>
      <w:r w:rsidRPr="00F07EF7">
        <w:rPr>
          <w:lang w:val="en-US" w:eastAsia="ru-RU"/>
        </w:rPr>
        <w:t>"{: .14e}</w:t>
      </w:r>
      <w:r w:rsidRPr="00F07EF7">
        <w:rPr>
          <w:color w:val="EE0000"/>
          <w:lang w:val="en-US" w:eastAsia="ru-RU"/>
        </w:rPr>
        <w:t>\n</w:t>
      </w:r>
      <w:r w:rsidRPr="00F07EF7">
        <w:rPr>
          <w:lang w:val="en-US" w:eastAsia="ru-RU"/>
        </w:rPr>
        <w:t>"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local_err</w:t>
      </w:r>
      <w:r w:rsidRPr="00F07EF7">
        <w:rPr>
          <w:color w:val="3B3B3B"/>
          <w:lang w:val="en-US" w:eastAsia="ru-RU"/>
        </w:rPr>
        <w:t>);</w:t>
      </w:r>
    </w:p>
    <w:p w14:paraId="5837026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}</w:t>
      </w:r>
    </w:p>
    <w:p w14:paraId="51644737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1080"/>
          <w:lang w:val="en-US" w:eastAsia="ru-RU"/>
        </w:rPr>
        <w:t>err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795E26"/>
          <w:lang w:val="en-US" w:eastAsia="ru-RU"/>
        </w:rPr>
        <w:t>sqrt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err</w:t>
      </w:r>
      <w:r w:rsidRPr="00F07EF7">
        <w:rPr>
          <w:color w:val="3B3B3B"/>
          <w:lang w:val="en-US" w:eastAsia="ru-RU"/>
        </w:rPr>
        <w:t>);</w:t>
      </w:r>
    </w:p>
    <w:p w14:paraId="0F0CF75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1080"/>
          <w:lang w:val="en-US" w:eastAsia="ru-RU"/>
        </w:rPr>
        <w:t>cou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&lt;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endl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&lt;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lang w:val="en-US" w:eastAsia="ru-RU"/>
        </w:rPr>
        <w:t>"</w:t>
      </w:r>
      <w:r w:rsidRPr="00F07EF7">
        <w:rPr>
          <w:lang w:eastAsia="ru-RU"/>
        </w:rPr>
        <w:t>Норма</w:t>
      </w:r>
      <w:r w:rsidRPr="00F07EF7">
        <w:rPr>
          <w:lang w:val="en-US" w:eastAsia="ru-RU"/>
        </w:rPr>
        <w:t xml:space="preserve"> </w:t>
      </w:r>
      <w:r w:rsidRPr="00F07EF7">
        <w:rPr>
          <w:lang w:eastAsia="ru-RU"/>
        </w:rPr>
        <w:t>погрешности</w:t>
      </w:r>
      <w:r w:rsidRPr="00F07EF7">
        <w:rPr>
          <w:lang w:val="en-US" w:eastAsia="ru-RU"/>
        </w:rPr>
        <w:t>: "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&lt;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err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&lt;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lang w:val="en-US" w:eastAsia="ru-RU"/>
        </w:rPr>
        <w:t>"</w:t>
      </w:r>
      <w:r w:rsidRPr="00F07EF7">
        <w:rPr>
          <w:color w:val="EE0000"/>
          <w:lang w:val="en-US" w:eastAsia="ru-RU"/>
        </w:rPr>
        <w:t>\n\n\n</w:t>
      </w:r>
      <w:r w:rsidRPr="00F07EF7">
        <w:rPr>
          <w:lang w:val="en-US" w:eastAsia="ru-RU"/>
        </w:rPr>
        <w:t>"</w:t>
      </w:r>
      <w:r w:rsidRPr="00F07EF7">
        <w:rPr>
          <w:color w:val="3B3B3B"/>
          <w:lang w:val="en-US" w:eastAsia="ru-RU"/>
        </w:rPr>
        <w:t>;</w:t>
      </w:r>
    </w:p>
    <w:p w14:paraId="7F7A0086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1080"/>
          <w:lang w:val="en-US" w:eastAsia="ru-RU"/>
        </w:rPr>
        <w:t>errors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795E26"/>
          <w:lang w:val="en-US" w:eastAsia="ru-RU"/>
        </w:rPr>
        <w:t>push_back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err</w:t>
      </w:r>
      <w:r w:rsidRPr="00F07EF7">
        <w:rPr>
          <w:color w:val="3B3B3B"/>
          <w:lang w:val="en-US" w:eastAsia="ru-RU"/>
        </w:rPr>
        <w:t>);</w:t>
      </w:r>
    </w:p>
    <w:p w14:paraId="067303C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05659157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 xml:space="preserve">      // </w:t>
      </w:r>
      <w:r w:rsidRPr="00F07EF7">
        <w:rPr>
          <w:color w:val="008000"/>
          <w:lang w:eastAsia="ru-RU"/>
        </w:rPr>
        <w:t>Сдвигаем</w:t>
      </w:r>
      <w:r w:rsidRPr="00F07EF7">
        <w:rPr>
          <w:color w:val="008000"/>
          <w:lang w:val="en-US" w:eastAsia="ru-RU"/>
        </w:rPr>
        <w:t xml:space="preserve"> </w:t>
      </w:r>
      <w:r w:rsidRPr="00F07EF7">
        <w:rPr>
          <w:color w:val="008000"/>
          <w:lang w:eastAsia="ru-RU"/>
        </w:rPr>
        <w:t>слои</w:t>
      </w:r>
    </w:p>
    <w:p w14:paraId="24855D1F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1080"/>
          <w:lang w:val="en-US" w:eastAsia="ru-RU"/>
        </w:rPr>
        <w:t>slices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slices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98658"/>
          <w:lang w:val="en-US" w:eastAsia="ru-RU"/>
        </w:rPr>
        <w:t>1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>;</w:t>
      </w:r>
    </w:p>
    <w:p w14:paraId="2B522FA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1080"/>
          <w:lang w:val="en-US" w:eastAsia="ru-RU"/>
        </w:rPr>
        <w:t>slices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98658"/>
          <w:lang w:val="en-US" w:eastAsia="ru-RU"/>
        </w:rPr>
        <w:t>1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slices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98658"/>
          <w:lang w:val="en-US" w:eastAsia="ru-RU"/>
        </w:rPr>
        <w:t>2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>;</w:t>
      </w:r>
    </w:p>
    <w:p w14:paraId="0AFBC94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}</w:t>
      </w:r>
    </w:p>
    <w:p w14:paraId="786582EE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695CD20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 xml:space="preserve">   // </w:t>
      </w:r>
      <w:r w:rsidRPr="00F07EF7">
        <w:rPr>
          <w:color w:val="008000"/>
          <w:lang w:eastAsia="ru-RU"/>
        </w:rPr>
        <w:t>Деструктуризируем</w:t>
      </w:r>
      <w:r w:rsidRPr="00F07EF7">
        <w:rPr>
          <w:color w:val="008000"/>
          <w:lang w:val="en-US" w:eastAsia="ru-RU"/>
        </w:rPr>
        <w:t xml:space="preserve"> </w:t>
      </w:r>
      <w:r w:rsidRPr="00F07EF7">
        <w:rPr>
          <w:color w:val="008000"/>
          <w:lang w:eastAsia="ru-RU"/>
        </w:rPr>
        <w:t>решатель</w:t>
      </w:r>
    </w:p>
    <w:p w14:paraId="28F15FC9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267F99"/>
          <w:lang w:eastAsia="ru-RU"/>
        </w:rPr>
        <w:t>IterSolvers</w:t>
      </w:r>
      <w:r w:rsidRPr="00F07EF7">
        <w:rPr>
          <w:color w:val="3B3B3B"/>
          <w:lang w:eastAsia="ru-RU"/>
        </w:rPr>
        <w:t>::</w:t>
      </w:r>
      <w:r w:rsidRPr="00F07EF7">
        <w:rPr>
          <w:color w:val="795E26"/>
          <w:lang w:eastAsia="ru-RU"/>
        </w:rPr>
        <w:t>Destruct</w:t>
      </w:r>
      <w:r w:rsidRPr="00F07EF7">
        <w:rPr>
          <w:color w:val="3B3B3B"/>
          <w:lang w:eastAsia="ru-RU"/>
        </w:rPr>
        <w:t>();</w:t>
      </w:r>
    </w:p>
    <w:p w14:paraId="4EF45951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</w:p>
    <w:p w14:paraId="0F135437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008000"/>
          <w:lang w:eastAsia="ru-RU"/>
        </w:rPr>
        <w:t>   // Выводим отдельно табличку вида | время | норма погрешности |</w:t>
      </w:r>
    </w:p>
    <w:p w14:paraId="73928902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3B3B3B"/>
          <w:lang w:eastAsia="ru-RU"/>
        </w:rPr>
        <w:t>   </w:t>
      </w:r>
      <w:r w:rsidRPr="00F07EF7">
        <w:rPr>
          <w:color w:val="001080"/>
          <w:lang w:eastAsia="ru-RU"/>
        </w:rPr>
        <w:t>cout</w:t>
      </w:r>
      <w:r w:rsidRPr="00F07EF7">
        <w:rPr>
          <w:color w:val="3B3B3B"/>
          <w:lang w:eastAsia="ru-RU"/>
        </w:rPr>
        <w:t xml:space="preserve"> </w:t>
      </w:r>
      <w:r w:rsidRPr="00F07EF7">
        <w:rPr>
          <w:color w:val="795E26"/>
          <w:lang w:eastAsia="ru-RU"/>
        </w:rPr>
        <w:t>&lt;&lt;</w:t>
      </w:r>
      <w:r w:rsidRPr="00F07EF7">
        <w:rPr>
          <w:color w:val="3B3B3B"/>
          <w:lang w:eastAsia="ru-RU"/>
        </w:rPr>
        <w:t xml:space="preserve"> </w:t>
      </w:r>
      <w:r w:rsidRPr="00F07EF7">
        <w:rPr>
          <w:lang w:eastAsia="ru-RU"/>
        </w:rPr>
        <w:t>"| время |  норма погрешности   |</w:t>
      </w:r>
      <w:r w:rsidRPr="00F07EF7">
        <w:rPr>
          <w:color w:val="EE0000"/>
          <w:lang w:eastAsia="ru-RU"/>
        </w:rPr>
        <w:t>\n</w:t>
      </w:r>
      <w:r w:rsidRPr="00F07EF7">
        <w:rPr>
          <w:lang w:eastAsia="ru-RU"/>
        </w:rPr>
        <w:t>"</w:t>
      </w:r>
      <w:r w:rsidRPr="00F07EF7">
        <w:rPr>
          <w:color w:val="3B3B3B"/>
          <w:lang w:eastAsia="ru-RU"/>
        </w:rPr>
        <w:t>;</w:t>
      </w:r>
    </w:p>
    <w:p w14:paraId="579F196C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eastAsia="ru-RU"/>
        </w:rPr>
        <w:t>   </w:t>
      </w:r>
      <w:r w:rsidRPr="00F07EF7">
        <w:rPr>
          <w:color w:val="001080"/>
          <w:lang w:val="en-US" w:eastAsia="ru-RU"/>
        </w:rPr>
        <w:t>cou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&lt;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lang w:val="en-US" w:eastAsia="ru-RU"/>
        </w:rPr>
        <w:t>"|  ---  |  ---                 |</w:t>
      </w:r>
      <w:r w:rsidRPr="00F07EF7">
        <w:rPr>
          <w:color w:val="EE0000"/>
          <w:lang w:val="en-US" w:eastAsia="ru-RU"/>
        </w:rPr>
        <w:t>\n</w:t>
      </w:r>
      <w:r w:rsidRPr="00F07EF7">
        <w:rPr>
          <w:lang w:val="en-US" w:eastAsia="ru-RU"/>
        </w:rPr>
        <w:t>"</w:t>
      </w:r>
      <w:r w:rsidRPr="00F07EF7">
        <w:rPr>
          <w:color w:val="3B3B3B"/>
          <w:lang w:val="en-US" w:eastAsia="ru-RU"/>
        </w:rPr>
        <w:t>;</w:t>
      </w:r>
    </w:p>
    <w:p w14:paraId="0D9F1C47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AF00DB"/>
          <w:lang w:val="en-US" w:eastAsia="ru-RU"/>
        </w:rPr>
        <w:t>for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00FF"/>
          <w:lang w:val="en-US" w:eastAsia="ru-RU"/>
        </w:rPr>
        <w:t>in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tCount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000000"/>
          <w:lang w:val="en-US" w:eastAsia="ru-RU"/>
        </w:rPr>
        <w:t>++</w:t>
      </w:r>
      <w:r w:rsidRPr="00F07EF7">
        <w:rPr>
          <w:color w:val="3B3B3B"/>
          <w:lang w:val="en-US" w:eastAsia="ru-RU"/>
        </w:rPr>
        <w:t>) {</w:t>
      </w:r>
    </w:p>
    <w:p w14:paraId="2C0C93AE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1080"/>
          <w:lang w:val="en-US" w:eastAsia="ru-RU"/>
        </w:rPr>
        <w:t>cou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&lt;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795E26"/>
          <w:lang w:val="en-US" w:eastAsia="ru-RU"/>
        </w:rPr>
        <w:t>format</w:t>
      </w:r>
      <w:r w:rsidRPr="00F07EF7">
        <w:rPr>
          <w:color w:val="3B3B3B"/>
          <w:lang w:val="en-US" w:eastAsia="ru-RU"/>
        </w:rPr>
        <w:t>(</w:t>
      </w:r>
      <w:r w:rsidRPr="00F07EF7">
        <w:rPr>
          <w:lang w:val="en-US" w:eastAsia="ru-RU"/>
        </w:rPr>
        <w:t>"| {:5.2} | {:.14e} |</w:t>
      </w:r>
      <w:r w:rsidRPr="00F07EF7">
        <w:rPr>
          <w:color w:val="EE0000"/>
          <w:lang w:val="en-US" w:eastAsia="ru-RU"/>
        </w:rPr>
        <w:t>\n</w:t>
      </w:r>
      <w:r w:rsidRPr="00F07EF7">
        <w:rPr>
          <w:lang w:val="en-US" w:eastAsia="ru-RU"/>
        </w:rPr>
        <w:t>"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t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errors</w:t>
      </w:r>
      <w:r w:rsidRPr="00F07EF7">
        <w:rPr>
          <w:color w:val="795E26"/>
          <w:lang w:val="en-US" w:eastAsia="ru-RU"/>
        </w:rPr>
        <w:t>[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795E26"/>
          <w:lang w:val="en-US" w:eastAsia="ru-RU"/>
        </w:rPr>
        <w:t>]</w:t>
      </w:r>
      <w:r w:rsidRPr="00F07EF7">
        <w:rPr>
          <w:color w:val="3B3B3B"/>
          <w:lang w:val="en-US" w:eastAsia="ru-RU"/>
        </w:rPr>
        <w:t>);</w:t>
      </w:r>
    </w:p>
    <w:p w14:paraId="798A436A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3B3B3B"/>
          <w:lang w:eastAsia="ru-RU"/>
        </w:rPr>
        <w:t>}</w:t>
      </w:r>
    </w:p>
    <w:p w14:paraId="4849251B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3B3B3B"/>
          <w:lang w:eastAsia="ru-RU"/>
        </w:rPr>
        <w:t>}</w:t>
      </w:r>
    </w:p>
    <w:p w14:paraId="3921505B" w14:textId="77777777" w:rsidR="00F07EF7" w:rsidRPr="00A84730" w:rsidRDefault="00F07EF7">
      <w:pPr>
        <w:spacing w:after="200" w:line="276" w:lineRule="auto"/>
        <w:ind w:firstLine="0"/>
      </w:pPr>
      <w:r w:rsidRPr="00A84730">
        <w:br w:type="page"/>
      </w:r>
    </w:p>
    <w:p w14:paraId="4E147AD7" w14:textId="77777777" w:rsidR="00F07EF7" w:rsidRPr="00A84730" w:rsidRDefault="00F07EF7" w:rsidP="00F07EF7">
      <w:pPr>
        <w:pStyle w:val="4"/>
      </w:pPr>
      <w:r>
        <w:t xml:space="preserve">Файл </w:t>
      </w:r>
      <w:r w:rsidRPr="00F07EF7">
        <w:rPr>
          <w:rStyle w:val="af8"/>
        </w:rPr>
        <w:t>Constants.h</w:t>
      </w:r>
      <w:r w:rsidRPr="00A84730">
        <w:t>:</w:t>
      </w:r>
    </w:p>
    <w:p w14:paraId="02B96466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lang w:eastAsia="ru-RU"/>
        </w:rPr>
        <w:t>/*</w:t>
      </w:r>
    </w:p>
    <w:p w14:paraId="1D4D4BD0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lang w:eastAsia="ru-RU"/>
        </w:rPr>
        <w:t>   Файл, содержащий в себе только вынесенные константы и константные функции для main.cpp</w:t>
      </w:r>
    </w:p>
    <w:p w14:paraId="39622B3B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lang w:eastAsia="ru-RU"/>
        </w:rPr>
        <w:t>   Ни в коем случае не добавлять его никуда, кроме main.cpp!</w:t>
      </w:r>
    </w:p>
    <w:p w14:paraId="0621378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lang w:val="en-US" w:eastAsia="ru-RU"/>
        </w:rPr>
        <w:t>*/</w:t>
      </w:r>
    </w:p>
    <w:p w14:paraId="435CC9C7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59B5C1E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AF00DB"/>
          <w:lang w:val="en-US" w:eastAsia="ru-RU"/>
        </w:rPr>
        <w:t>#pragma</w:t>
      </w:r>
      <w:r w:rsidRPr="00F07EF7">
        <w:rPr>
          <w:color w:val="0000FF"/>
          <w:lang w:val="en-US" w:eastAsia="ru-RU"/>
        </w:rPr>
        <w:t xml:space="preserve"> </w:t>
      </w:r>
      <w:r w:rsidRPr="00F07EF7">
        <w:rPr>
          <w:color w:val="E50000"/>
          <w:lang w:val="en-US" w:eastAsia="ru-RU"/>
        </w:rPr>
        <w:t>once</w:t>
      </w:r>
    </w:p>
    <w:p w14:paraId="2CDD1A0E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AF00DB"/>
          <w:lang w:val="en-US" w:eastAsia="ru-RU"/>
        </w:rPr>
        <w:t>#include</w:t>
      </w:r>
      <w:r w:rsidRPr="00F07EF7">
        <w:rPr>
          <w:color w:val="0000FF"/>
          <w:lang w:val="en-US" w:eastAsia="ru-RU"/>
        </w:rPr>
        <w:t xml:space="preserve"> </w:t>
      </w:r>
      <w:r w:rsidRPr="00F07EF7">
        <w:rPr>
          <w:color w:val="A31515"/>
          <w:lang w:val="en-US" w:eastAsia="ru-RU"/>
        </w:rPr>
        <w:t>&lt;array&gt;</w:t>
      </w:r>
    </w:p>
    <w:p w14:paraId="393D6214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AF00DB"/>
          <w:lang w:val="en-US" w:eastAsia="ru-RU"/>
        </w:rPr>
        <w:t>#include</w:t>
      </w:r>
      <w:r w:rsidRPr="00F07EF7">
        <w:rPr>
          <w:color w:val="0000FF"/>
          <w:lang w:val="en-US" w:eastAsia="ru-RU"/>
        </w:rPr>
        <w:t xml:space="preserve"> </w:t>
      </w:r>
      <w:r w:rsidRPr="00F07EF7">
        <w:rPr>
          <w:color w:val="A31515"/>
          <w:lang w:val="en-US" w:eastAsia="ru-RU"/>
        </w:rPr>
        <w:t>&lt;stdexcept&gt;</w:t>
      </w:r>
    </w:p>
    <w:p w14:paraId="02E86EB0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AF00DB"/>
          <w:lang w:val="en-US" w:eastAsia="ru-RU"/>
        </w:rPr>
        <w:t>#include</w:t>
      </w:r>
      <w:r w:rsidRPr="00F07EF7">
        <w:rPr>
          <w:color w:val="0000FF"/>
          <w:lang w:val="en-US" w:eastAsia="ru-RU"/>
        </w:rPr>
        <w:t xml:space="preserve"> </w:t>
      </w:r>
      <w:r w:rsidRPr="00F07EF7">
        <w:rPr>
          <w:color w:val="A31515"/>
          <w:lang w:val="en-US" w:eastAsia="ru-RU"/>
        </w:rPr>
        <w:t>&lt;string&gt;</w:t>
      </w:r>
    </w:p>
    <w:p w14:paraId="29EB0C1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393C7487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00FF"/>
          <w:lang w:val="en-US" w:eastAsia="ru-RU"/>
        </w:rPr>
        <w:t>namespac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GlobalPaths</w:t>
      </w:r>
      <w:r w:rsidRPr="00F07EF7">
        <w:rPr>
          <w:color w:val="3B3B3B"/>
          <w:lang w:val="en-US" w:eastAsia="ru-RU"/>
        </w:rPr>
        <w:t xml:space="preserve"> {</w:t>
      </w:r>
    </w:p>
    <w:p w14:paraId="5F4F2E2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lang w:val="en-US" w:eastAsia="ru-RU"/>
        </w:rPr>
        <w:t xml:space="preserve">// </w:t>
      </w:r>
      <w:r w:rsidRPr="00F07EF7">
        <w:rPr>
          <w:lang w:eastAsia="ru-RU"/>
        </w:rPr>
        <w:t>Пути</w:t>
      </w:r>
      <w:r w:rsidRPr="00F07EF7">
        <w:rPr>
          <w:lang w:val="en-US" w:eastAsia="ru-RU"/>
        </w:rPr>
        <w:t xml:space="preserve"> </w:t>
      </w:r>
      <w:r w:rsidRPr="00F07EF7">
        <w:rPr>
          <w:lang w:eastAsia="ru-RU"/>
        </w:rPr>
        <w:t>файлов</w:t>
      </w:r>
      <w:r w:rsidRPr="00F07EF7">
        <w:rPr>
          <w:lang w:val="en-US" w:eastAsia="ru-RU"/>
        </w:rPr>
        <w:t>:</w:t>
      </w:r>
    </w:p>
    <w:p w14:paraId="7BAAFA44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00FF"/>
          <w:lang w:val="en-US" w:eastAsia="ru-RU"/>
        </w:rPr>
        <w:t>cons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 xml:space="preserve">::string filesPath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A31515"/>
          <w:lang w:val="en-US" w:eastAsia="ru-RU"/>
        </w:rPr>
        <w:t>"../../iofiles/"</w:t>
      </w:r>
      <w:r w:rsidRPr="00F07EF7">
        <w:rPr>
          <w:color w:val="3B3B3B"/>
          <w:lang w:val="en-US" w:eastAsia="ru-RU"/>
        </w:rPr>
        <w:t>;</w:t>
      </w:r>
    </w:p>
    <w:p w14:paraId="694FE9F4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00FF"/>
          <w:lang w:val="en-US" w:eastAsia="ru-RU"/>
        </w:rPr>
        <w:t>cons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 xml:space="preserve">::string nodesPath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filesPath </w:t>
      </w:r>
      <w:r w:rsidRPr="00F07EF7">
        <w:rPr>
          <w:color w:val="000000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A31515"/>
          <w:lang w:val="en-US" w:eastAsia="ru-RU"/>
        </w:rPr>
        <w:t>"nodes.txt"</w:t>
      </w:r>
      <w:r w:rsidRPr="00F07EF7">
        <w:rPr>
          <w:color w:val="3B3B3B"/>
          <w:lang w:val="en-US" w:eastAsia="ru-RU"/>
        </w:rPr>
        <w:t>;</w:t>
      </w:r>
    </w:p>
    <w:p w14:paraId="39CF1B2B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00FF"/>
          <w:lang w:val="en-US" w:eastAsia="ru-RU"/>
        </w:rPr>
        <w:t>cons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 xml:space="preserve">::string rectanglesPath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filesPath </w:t>
      </w:r>
      <w:r w:rsidRPr="00F07EF7">
        <w:rPr>
          <w:color w:val="000000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A31515"/>
          <w:lang w:val="en-US" w:eastAsia="ru-RU"/>
        </w:rPr>
        <w:t>"rectangles.txt"</w:t>
      </w:r>
      <w:r w:rsidRPr="00F07EF7">
        <w:rPr>
          <w:color w:val="3B3B3B"/>
          <w:lang w:val="en-US" w:eastAsia="ru-RU"/>
        </w:rPr>
        <w:t>;</w:t>
      </w:r>
    </w:p>
    <w:p w14:paraId="59521F2E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00FF"/>
          <w:lang w:val="en-US" w:eastAsia="ru-RU"/>
        </w:rPr>
        <w:t>cons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 xml:space="preserve">::string s1_nodesPath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filesPath </w:t>
      </w:r>
      <w:r w:rsidRPr="00F07EF7">
        <w:rPr>
          <w:color w:val="000000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A31515"/>
          <w:lang w:val="en-US" w:eastAsia="ru-RU"/>
        </w:rPr>
        <w:t>"s1_nodes.txt"</w:t>
      </w:r>
      <w:r w:rsidRPr="00F07EF7">
        <w:rPr>
          <w:color w:val="3B3B3B"/>
          <w:lang w:val="en-US" w:eastAsia="ru-RU"/>
        </w:rPr>
        <w:t>;</w:t>
      </w:r>
    </w:p>
    <w:p w14:paraId="3E830A64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}</w:t>
      </w:r>
      <w:r w:rsidRPr="00F07EF7">
        <w:rPr>
          <w:lang w:val="en-US" w:eastAsia="ru-RU"/>
        </w:rPr>
        <w:t xml:space="preserve">  // namespace GlobalPaths</w:t>
      </w:r>
    </w:p>
    <w:p w14:paraId="443280A2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607DACA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AF00DB"/>
          <w:lang w:val="en-US" w:eastAsia="ru-RU"/>
        </w:rPr>
        <w:t>#pragma</w:t>
      </w:r>
      <w:r w:rsidRPr="00F07EF7">
        <w:rPr>
          <w:color w:val="0000FF"/>
          <w:lang w:val="en-US" w:eastAsia="ru-RU"/>
        </w:rPr>
        <w:t xml:space="preserve"> </w:t>
      </w:r>
      <w:r w:rsidRPr="00F07EF7">
        <w:rPr>
          <w:color w:val="E50000"/>
          <w:lang w:val="en-US" w:eastAsia="ru-RU"/>
        </w:rPr>
        <w:t>region</w:t>
      </w:r>
      <w:r w:rsidRPr="00F07EF7">
        <w:rPr>
          <w:color w:val="0000FF"/>
          <w:lang w:val="en-US" w:eastAsia="ru-RU"/>
        </w:rPr>
        <w:t xml:space="preserve"> </w:t>
      </w:r>
      <w:r w:rsidRPr="00F07EF7">
        <w:rPr>
          <w:color w:val="E50000"/>
          <w:lang w:val="en-US" w:eastAsia="ru-RU"/>
        </w:rPr>
        <w:t>TYPEDEFINES</w:t>
      </w:r>
    </w:p>
    <w:p w14:paraId="5056634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AF00DB"/>
          <w:lang w:val="en-US" w:eastAsia="ru-RU"/>
        </w:rPr>
        <w:t>using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Matrix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267F99"/>
          <w:lang w:val="en-US" w:eastAsia="ru-RU"/>
        </w:rPr>
        <w:t>array</w:t>
      </w:r>
      <w:r w:rsidRPr="00F07EF7">
        <w:rPr>
          <w:color w:val="3B3B3B"/>
          <w:lang w:val="en-US" w:eastAsia="ru-RU"/>
        </w:rPr>
        <w:t>&lt;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267F99"/>
          <w:lang w:val="en-US" w:eastAsia="ru-RU"/>
        </w:rPr>
        <w:t>array</w:t>
      </w:r>
      <w:r w:rsidRPr="00F07EF7">
        <w:rPr>
          <w:color w:val="3B3B3B"/>
          <w:lang w:val="en-US" w:eastAsia="ru-RU"/>
        </w:rPr>
        <w:t>&lt;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98658"/>
          <w:lang w:val="en-US" w:eastAsia="ru-RU"/>
        </w:rPr>
        <w:t>4</w:t>
      </w:r>
      <w:r w:rsidRPr="00F07EF7">
        <w:rPr>
          <w:color w:val="3B3B3B"/>
          <w:lang w:val="en-US" w:eastAsia="ru-RU"/>
        </w:rPr>
        <w:t xml:space="preserve">&gt;, </w:t>
      </w:r>
      <w:r w:rsidRPr="00F07EF7">
        <w:rPr>
          <w:color w:val="098658"/>
          <w:lang w:val="en-US" w:eastAsia="ru-RU"/>
        </w:rPr>
        <w:t>4</w:t>
      </w:r>
      <w:r w:rsidRPr="00F07EF7">
        <w:rPr>
          <w:color w:val="3B3B3B"/>
          <w:lang w:val="en-US" w:eastAsia="ru-RU"/>
        </w:rPr>
        <w:t>&gt;;</w:t>
      </w:r>
    </w:p>
    <w:p w14:paraId="1D2B935B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2BC0C780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lang w:eastAsia="ru-RU"/>
        </w:rPr>
        <w:t>/// &lt;summary&gt;</w:t>
      </w:r>
    </w:p>
    <w:p w14:paraId="1DB2513E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lang w:eastAsia="ru-RU"/>
        </w:rPr>
        <w:t>/// Структура прямоугольника, имеет 4 номера вершины: [a], [b], [c], [d], а также</w:t>
      </w:r>
    </w:p>
    <w:p w14:paraId="5CE385E6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lang w:eastAsia="ru-RU"/>
        </w:rPr>
        <w:t>/// номер области, в которой находится сам прямоугольник, [region]</w:t>
      </w:r>
    </w:p>
    <w:p w14:paraId="1F94A23F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lang w:val="en-US" w:eastAsia="ru-RU"/>
        </w:rPr>
        <w:t>/// &lt;/summary&gt;</w:t>
      </w:r>
    </w:p>
    <w:p w14:paraId="24210EA0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00FF"/>
          <w:lang w:val="en-US" w:eastAsia="ru-RU"/>
        </w:rPr>
        <w:t>struc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Rectangle</w:t>
      </w:r>
      <w:r w:rsidRPr="00F07EF7">
        <w:rPr>
          <w:color w:val="3B3B3B"/>
          <w:lang w:val="en-US" w:eastAsia="ru-RU"/>
        </w:rPr>
        <w:t xml:space="preserve"> {</w:t>
      </w:r>
    </w:p>
    <w:p w14:paraId="233ACB6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int</w:t>
      </w:r>
      <w:r w:rsidRPr="00F07EF7">
        <w:rPr>
          <w:color w:val="3B3B3B"/>
          <w:lang w:val="en-US" w:eastAsia="ru-RU"/>
        </w:rPr>
        <w:t xml:space="preserve"> a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>;</w:t>
      </w:r>
    </w:p>
    <w:p w14:paraId="2199AF2B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int</w:t>
      </w:r>
      <w:r w:rsidRPr="00F07EF7">
        <w:rPr>
          <w:color w:val="3B3B3B"/>
          <w:lang w:val="en-US" w:eastAsia="ru-RU"/>
        </w:rPr>
        <w:t xml:space="preserve"> b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>;</w:t>
      </w:r>
    </w:p>
    <w:p w14:paraId="1FE1D76B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int</w:t>
      </w:r>
      <w:r w:rsidRPr="00F07EF7">
        <w:rPr>
          <w:color w:val="3B3B3B"/>
          <w:lang w:val="en-US" w:eastAsia="ru-RU"/>
        </w:rPr>
        <w:t xml:space="preserve"> c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>;</w:t>
      </w:r>
    </w:p>
    <w:p w14:paraId="3611F2B2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int</w:t>
      </w:r>
      <w:r w:rsidRPr="00F07EF7">
        <w:rPr>
          <w:color w:val="3B3B3B"/>
          <w:lang w:val="en-US" w:eastAsia="ru-RU"/>
        </w:rPr>
        <w:t xml:space="preserve"> d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>;</w:t>
      </w:r>
    </w:p>
    <w:p w14:paraId="699873CC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int</w:t>
      </w:r>
      <w:r w:rsidRPr="00F07EF7">
        <w:rPr>
          <w:color w:val="3B3B3B"/>
          <w:lang w:val="en-US" w:eastAsia="ru-RU"/>
        </w:rPr>
        <w:t xml:space="preserve"> regionNum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>;</w:t>
      </w:r>
    </w:p>
    <w:p w14:paraId="189F50D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32ED525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267F99"/>
          <w:lang w:val="en-US" w:eastAsia="ru-RU"/>
        </w:rPr>
        <w:t>string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toString</w:t>
      </w:r>
      <w:r w:rsidRPr="00F07EF7">
        <w:rPr>
          <w:color w:val="3B3B3B"/>
          <w:lang w:val="en-US" w:eastAsia="ru-RU"/>
        </w:rPr>
        <w:t xml:space="preserve">() </w:t>
      </w:r>
      <w:r w:rsidRPr="00F07EF7">
        <w:rPr>
          <w:color w:val="0000FF"/>
          <w:lang w:val="en-US" w:eastAsia="ru-RU"/>
        </w:rPr>
        <w:t>const</w:t>
      </w:r>
      <w:r w:rsidRPr="00F07EF7">
        <w:rPr>
          <w:color w:val="3B3B3B"/>
          <w:lang w:val="en-US" w:eastAsia="ru-RU"/>
        </w:rPr>
        <w:t xml:space="preserve"> {</w:t>
      </w:r>
    </w:p>
    <w:p w14:paraId="557CFF0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 xml:space="preserve">::string out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A31515"/>
          <w:lang w:val="en-US" w:eastAsia="ru-RU"/>
        </w:rPr>
        <w:t>"( "</w:t>
      </w:r>
      <w:r w:rsidRPr="00F07EF7">
        <w:rPr>
          <w:color w:val="3B3B3B"/>
          <w:lang w:val="en-US" w:eastAsia="ru-RU"/>
        </w:rPr>
        <w:t>;</w:t>
      </w:r>
    </w:p>
    <w:p w14:paraId="37511340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out </w:t>
      </w:r>
      <w:r w:rsidRPr="00F07EF7">
        <w:rPr>
          <w:color w:val="000000"/>
          <w:lang w:val="en-US" w:eastAsia="ru-RU"/>
        </w:rPr>
        <w:t>+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A31515"/>
          <w:lang w:val="en-US" w:eastAsia="ru-RU"/>
        </w:rPr>
        <w:t>"a: "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795E26"/>
          <w:lang w:val="en-US" w:eastAsia="ru-RU"/>
        </w:rPr>
        <w:t>to_string</w:t>
      </w:r>
      <w:r w:rsidRPr="00F07EF7">
        <w:rPr>
          <w:color w:val="3B3B3B"/>
          <w:lang w:val="en-US" w:eastAsia="ru-RU"/>
        </w:rPr>
        <w:t>(a);</w:t>
      </w:r>
    </w:p>
    <w:p w14:paraId="3C5C5850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out </w:t>
      </w:r>
      <w:r w:rsidRPr="00F07EF7">
        <w:rPr>
          <w:color w:val="000000"/>
          <w:lang w:val="en-US" w:eastAsia="ru-RU"/>
        </w:rPr>
        <w:t>+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A31515"/>
          <w:lang w:val="en-US" w:eastAsia="ru-RU"/>
        </w:rPr>
        <w:t>", b: "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795E26"/>
          <w:lang w:val="en-US" w:eastAsia="ru-RU"/>
        </w:rPr>
        <w:t>to_string</w:t>
      </w:r>
      <w:r w:rsidRPr="00F07EF7">
        <w:rPr>
          <w:color w:val="3B3B3B"/>
          <w:lang w:val="en-US" w:eastAsia="ru-RU"/>
        </w:rPr>
        <w:t>(b);</w:t>
      </w:r>
    </w:p>
    <w:p w14:paraId="3DB4DBA4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out </w:t>
      </w:r>
      <w:r w:rsidRPr="00F07EF7">
        <w:rPr>
          <w:color w:val="000000"/>
          <w:lang w:val="en-US" w:eastAsia="ru-RU"/>
        </w:rPr>
        <w:t>+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A31515"/>
          <w:lang w:val="en-US" w:eastAsia="ru-RU"/>
        </w:rPr>
        <w:t>", c: "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795E26"/>
          <w:lang w:val="en-US" w:eastAsia="ru-RU"/>
        </w:rPr>
        <w:t>to_string</w:t>
      </w:r>
      <w:r w:rsidRPr="00F07EF7">
        <w:rPr>
          <w:color w:val="3B3B3B"/>
          <w:lang w:val="en-US" w:eastAsia="ru-RU"/>
        </w:rPr>
        <w:t>(c);</w:t>
      </w:r>
    </w:p>
    <w:p w14:paraId="5E5AEF9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out </w:t>
      </w:r>
      <w:r w:rsidRPr="00F07EF7">
        <w:rPr>
          <w:color w:val="000000"/>
          <w:lang w:val="en-US" w:eastAsia="ru-RU"/>
        </w:rPr>
        <w:t>+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A31515"/>
          <w:lang w:val="en-US" w:eastAsia="ru-RU"/>
        </w:rPr>
        <w:t>", d: "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795E26"/>
          <w:lang w:val="en-US" w:eastAsia="ru-RU"/>
        </w:rPr>
        <w:t>to_string</w:t>
      </w:r>
      <w:r w:rsidRPr="00F07EF7">
        <w:rPr>
          <w:color w:val="3B3B3B"/>
          <w:lang w:val="en-US" w:eastAsia="ru-RU"/>
        </w:rPr>
        <w:t>(d);</w:t>
      </w:r>
    </w:p>
    <w:p w14:paraId="61A6DCA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out </w:t>
      </w:r>
      <w:r w:rsidRPr="00F07EF7">
        <w:rPr>
          <w:color w:val="000000"/>
          <w:lang w:val="en-US" w:eastAsia="ru-RU"/>
        </w:rPr>
        <w:t>+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A31515"/>
          <w:lang w:val="en-US" w:eastAsia="ru-RU"/>
        </w:rPr>
        <w:t>", region: "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795E26"/>
          <w:lang w:val="en-US" w:eastAsia="ru-RU"/>
        </w:rPr>
        <w:t>to_string</w:t>
      </w:r>
      <w:r w:rsidRPr="00F07EF7">
        <w:rPr>
          <w:color w:val="3B3B3B"/>
          <w:lang w:val="en-US" w:eastAsia="ru-RU"/>
        </w:rPr>
        <w:t>(regionNum);</w:t>
      </w:r>
    </w:p>
    <w:p w14:paraId="596C0095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3B3B3B"/>
          <w:lang w:eastAsia="ru-RU"/>
        </w:rPr>
        <w:t xml:space="preserve">out </w:t>
      </w:r>
      <w:r w:rsidRPr="00F07EF7">
        <w:rPr>
          <w:color w:val="000000"/>
          <w:lang w:eastAsia="ru-RU"/>
        </w:rPr>
        <w:t>+=</w:t>
      </w:r>
      <w:r w:rsidRPr="00F07EF7">
        <w:rPr>
          <w:color w:val="3B3B3B"/>
          <w:lang w:eastAsia="ru-RU"/>
        </w:rPr>
        <w:t xml:space="preserve"> </w:t>
      </w:r>
      <w:r w:rsidRPr="00F07EF7">
        <w:rPr>
          <w:color w:val="A31515"/>
          <w:lang w:eastAsia="ru-RU"/>
        </w:rPr>
        <w:t>" )"</w:t>
      </w:r>
      <w:r w:rsidRPr="00F07EF7">
        <w:rPr>
          <w:color w:val="3B3B3B"/>
          <w:lang w:eastAsia="ru-RU"/>
        </w:rPr>
        <w:t>;</w:t>
      </w:r>
    </w:p>
    <w:p w14:paraId="1F5F2F05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</w:p>
    <w:p w14:paraId="219B92F5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3B3B3B"/>
          <w:lang w:eastAsia="ru-RU"/>
        </w:rPr>
        <w:t xml:space="preserve">      </w:t>
      </w:r>
      <w:r w:rsidRPr="00F07EF7">
        <w:rPr>
          <w:color w:val="AF00DB"/>
          <w:lang w:eastAsia="ru-RU"/>
        </w:rPr>
        <w:t>return</w:t>
      </w:r>
      <w:r w:rsidRPr="00F07EF7">
        <w:rPr>
          <w:color w:val="3B3B3B"/>
          <w:lang w:eastAsia="ru-RU"/>
        </w:rPr>
        <w:t xml:space="preserve"> out;</w:t>
      </w:r>
    </w:p>
    <w:p w14:paraId="6861870F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3B3B3B"/>
          <w:lang w:eastAsia="ru-RU"/>
        </w:rPr>
        <w:t>   }</w:t>
      </w:r>
    </w:p>
    <w:p w14:paraId="00874449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3B3B3B"/>
          <w:lang w:eastAsia="ru-RU"/>
        </w:rPr>
        <w:t>};</w:t>
      </w:r>
    </w:p>
    <w:p w14:paraId="60536555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</w:p>
    <w:p w14:paraId="7A634C49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lang w:eastAsia="ru-RU"/>
        </w:rPr>
        <w:t>/// &lt;summary&gt;</w:t>
      </w:r>
    </w:p>
    <w:p w14:paraId="4E729317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lang w:eastAsia="ru-RU"/>
        </w:rPr>
        <w:t>/// Структура описания узла сетки. Содержит координаты этого узла [r] и [phi]</w:t>
      </w:r>
    </w:p>
    <w:p w14:paraId="1C81BBE3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lang w:val="en-US" w:eastAsia="ru-RU"/>
        </w:rPr>
        <w:t>/// &lt;/summary&gt;</w:t>
      </w:r>
    </w:p>
    <w:p w14:paraId="3811C7D6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00FF"/>
          <w:lang w:val="en-US" w:eastAsia="ru-RU"/>
        </w:rPr>
        <w:t>struc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Node</w:t>
      </w:r>
      <w:r w:rsidRPr="00F07EF7">
        <w:rPr>
          <w:color w:val="3B3B3B"/>
          <w:lang w:val="en-US" w:eastAsia="ru-RU"/>
        </w:rPr>
        <w:t xml:space="preserve"> {</w:t>
      </w:r>
    </w:p>
    <w:p w14:paraId="1D2C2473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r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.0</w:t>
      </w:r>
      <w:r w:rsidRPr="00F07EF7">
        <w:rPr>
          <w:color w:val="3B3B3B"/>
          <w:lang w:val="en-US" w:eastAsia="ru-RU"/>
        </w:rPr>
        <w:t>;</w:t>
      </w:r>
    </w:p>
    <w:p w14:paraId="417F231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phi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.0</w:t>
      </w:r>
      <w:r w:rsidRPr="00F07EF7">
        <w:rPr>
          <w:color w:val="3B3B3B"/>
          <w:lang w:val="en-US" w:eastAsia="ru-RU"/>
        </w:rPr>
        <w:t>;</w:t>
      </w:r>
    </w:p>
    <w:p w14:paraId="45724F52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};</w:t>
      </w:r>
    </w:p>
    <w:p w14:paraId="4D59E37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0C773A0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00FF"/>
          <w:lang w:val="en-US" w:eastAsia="ru-RU"/>
        </w:rPr>
        <w:t>struc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S1_node</w:t>
      </w:r>
      <w:r w:rsidRPr="00F07EF7">
        <w:rPr>
          <w:color w:val="3B3B3B"/>
          <w:lang w:val="en-US" w:eastAsia="ru-RU"/>
        </w:rPr>
        <w:t xml:space="preserve"> {</w:t>
      </w:r>
    </w:p>
    <w:p w14:paraId="54FAA996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int</w:t>
      </w:r>
      <w:r w:rsidRPr="00F07EF7">
        <w:rPr>
          <w:color w:val="3B3B3B"/>
          <w:lang w:val="en-US" w:eastAsia="ru-RU"/>
        </w:rPr>
        <w:t xml:space="preserve"> node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>;</w:t>
      </w:r>
    </w:p>
    <w:p w14:paraId="2F48C76B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int</w:t>
      </w:r>
      <w:r w:rsidRPr="00F07EF7">
        <w:rPr>
          <w:color w:val="3B3B3B"/>
          <w:lang w:val="en-US" w:eastAsia="ru-RU"/>
        </w:rPr>
        <w:t xml:space="preserve"> funcNum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>;</w:t>
      </w:r>
    </w:p>
    <w:p w14:paraId="16172B3E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};</w:t>
      </w:r>
    </w:p>
    <w:p w14:paraId="11E2950F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3C7D2862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AF00DB"/>
          <w:lang w:val="en-US" w:eastAsia="ru-RU"/>
        </w:rPr>
        <w:t>#pragma</w:t>
      </w:r>
      <w:r w:rsidRPr="00F07EF7">
        <w:rPr>
          <w:color w:val="0000FF"/>
          <w:lang w:val="en-US" w:eastAsia="ru-RU"/>
        </w:rPr>
        <w:t xml:space="preserve"> </w:t>
      </w:r>
      <w:r w:rsidRPr="00F07EF7">
        <w:rPr>
          <w:color w:val="E50000"/>
          <w:lang w:val="en-US" w:eastAsia="ru-RU"/>
        </w:rPr>
        <w:t>endregion</w:t>
      </w:r>
      <w:r w:rsidRPr="00F07EF7">
        <w:rPr>
          <w:color w:val="0000FF"/>
          <w:lang w:val="en-US" w:eastAsia="ru-RU"/>
        </w:rPr>
        <w:t xml:space="preserve"> </w:t>
      </w:r>
      <w:r w:rsidRPr="00F07EF7">
        <w:rPr>
          <w:color w:val="E50000"/>
          <w:lang w:val="en-US" w:eastAsia="ru-RU"/>
        </w:rPr>
        <w:t>TYPEDEFINES</w:t>
      </w:r>
    </w:p>
    <w:p w14:paraId="2882F977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43A9171B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f_valu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in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egionNu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phi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t</w:t>
      </w:r>
      <w:r w:rsidRPr="00F07EF7">
        <w:rPr>
          <w:color w:val="3B3B3B"/>
          <w:lang w:val="en-US" w:eastAsia="ru-RU"/>
        </w:rPr>
        <w:t>) {</w:t>
      </w:r>
    </w:p>
    <w:p w14:paraId="48E84E96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AF00DB"/>
          <w:lang w:val="en-US" w:eastAsia="ru-RU"/>
        </w:rPr>
        <w:t>switch</w:t>
      </w:r>
      <w:r w:rsidRPr="00F07EF7">
        <w:rPr>
          <w:color w:val="3B3B3B"/>
          <w:lang w:val="en-US" w:eastAsia="ru-RU"/>
        </w:rPr>
        <w:t xml:space="preserve"> (regionNum) {</w:t>
      </w:r>
    </w:p>
    <w:p w14:paraId="131B99E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AF00DB"/>
          <w:lang w:val="en-US" w:eastAsia="ru-RU"/>
        </w:rPr>
        <w:t>cas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>: {</w:t>
      </w:r>
    </w:p>
    <w:p w14:paraId="24ECCCE0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color w:val="AF00DB"/>
          <w:lang w:val="en-US" w:eastAsia="ru-RU"/>
        </w:rPr>
        <w:t>return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-</w:t>
      </w:r>
      <w:r w:rsidRPr="00F07EF7">
        <w:rPr>
          <w:color w:val="098658"/>
          <w:lang w:val="en-US" w:eastAsia="ru-RU"/>
        </w:rPr>
        <w:t>1</w:t>
      </w:r>
      <w:r w:rsidRPr="00F07EF7">
        <w:rPr>
          <w:color w:val="3B3B3B"/>
          <w:lang w:val="en-US" w:eastAsia="ru-RU"/>
        </w:rPr>
        <w:t>;</w:t>
      </w:r>
    </w:p>
    <w:p w14:paraId="2B7C748F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}</w:t>
      </w:r>
    </w:p>
    <w:p w14:paraId="60905AD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1CFA534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AF00DB"/>
          <w:lang w:val="en-US" w:eastAsia="ru-RU"/>
        </w:rPr>
        <w:t>default</w:t>
      </w:r>
      <w:r w:rsidRPr="00F07EF7">
        <w:rPr>
          <w:color w:val="3B3B3B"/>
          <w:lang w:val="en-US" w:eastAsia="ru-RU"/>
        </w:rPr>
        <w:t>:</w:t>
      </w:r>
    </w:p>
    <w:p w14:paraId="4A59D52F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color w:val="AF00DB"/>
          <w:lang w:val="en-US" w:eastAsia="ru-RU"/>
        </w:rPr>
        <w:t>throw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795E26"/>
          <w:lang w:val="en-US" w:eastAsia="ru-RU"/>
        </w:rPr>
        <w:t>runtime_error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A31515"/>
          <w:lang w:val="en-US" w:eastAsia="ru-RU"/>
        </w:rPr>
        <w:t>"</w:t>
      </w:r>
      <w:r w:rsidRPr="00F07EF7">
        <w:rPr>
          <w:color w:val="A31515"/>
          <w:lang w:eastAsia="ru-RU"/>
        </w:rPr>
        <w:t>Значения</w:t>
      </w:r>
      <w:r w:rsidRPr="00F07EF7">
        <w:rPr>
          <w:color w:val="A31515"/>
          <w:lang w:val="en-US" w:eastAsia="ru-RU"/>
        </w:rPr>
        <w:t xml:space="preserve"> </w:t>
      </w:r>
      <w:r w:rsidRPr="00F07EF7">
        <w:rPr>
          <w:color w:val="A31515"/>
          <w:lang w:eastAsia="ru-RU"/>
        </w:rPr>
        <w:t>функции</w:t>
      </w:r>
      <w:r w:rsidRPr="00F07EF7">
        <w:rPr>
          <w:color w:val="A31515"/>
          <w:lang w:val="en-US" w:eastAsia="ru-RU"/>
        </w:rPr>
        <w:t xml:space="preserve"> f </w:t>
      </w:r>
      <w:r w:rsidRPr="00F07EF7">
        <w:rPr>
          <w:color w:val="A31515"/>
          <w:lang w:eastAsia="ru-RU"/>
        </w:rPr>
        <w:t>для</w:t>
      </w:r>
      <w:r w:rsidRPr="00F07EF7">
        <w:rPr>
          <w:color w:val="A31515"/>
          <w:lang w:val="en-US" w:eastAsia="ru-RU"/>
        </w:rPr>
        <w:t xml:space="preserve"> </w:t>
      </w:r>
      <w:r w:rsidRPr="00F07EF7">
        <w:rPr>
          <w:color w:val="A31515"/>
          <w:lang w:eastAsia="ru-RU"/>
        </w:rPr>
        <w:t>региона</w:t>
      </w:r>
      <w:r w:rsidRPr="00F07EF7">
        <w:rPr>
          <w:color w:val="A31515"/>
          <w:lang w:val="en-US" w:eastAsia="ru-RU"/>
        </w:rPr>
        <w:t xml:space="preserve"> </w:t>
      </w:r>
      <w:r w:rsidRPr="00F07EF7">
        <w:rPr>
          <w:color w:val="A31515"/>
          <w:lang w:eastAsia="ru-RU"/>
        </w:rPr>
        <w:t>с</w:t>
      </w:r>
      <w:r w:rsidRPr="00F07EF7">
        <w:rPr>
          <w:color w:val="A31515"/>
          <w:lang w:val="en-US" w:eastAsia="ru-RU"/>
        </w:rPr>
        <w:t xml:space="preserve"> </w:t>
      </w:r>
      <w:r w:rsidRPr="00F07EF7">
        <w:rPr>
          <w:color w:val="A31515"/>
          <w:lang w:eastAsia="ru-RU"/>
        </w:rPr>
        <w:t>номером</w:t>
      </w:r>
      <w:r w:rsidRPr="00F07EF7">
        <w:rPr>
          <w:color w:val="A31515"/>
          <w:lang w:val="en-US" w:eastAsia="ru-RU"/>
        </w:rPr>
        <w:t xml:space="preserve"> "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795E26"/>
          <w:lang w:val="en-US" w:eastAsia="ru-RU"/>
        </w:rPr>
        <w:t>to_string</w:t>
      </w:r>
      <w:r w:rsidRPr="00F07EF7">
        <w:rPr>
          <w:color w:val="3B3B3B"/>
          <w:lang w:val="en-US" w:eastAsia="ru-RU"/>
        </w:rPr>
        <w:t xml:space="preserve">(regionNum) </w:t>
      </w:r>
      <w:r w:rsidRPr="00F07EF7">
        <w:rPr>
          <w:color w:val="000000"/>
          <w:lang w:val="en-US" w:eastAsia="ru-RU"/>
        </w:rPr>
        <w:t>+</w:t>
      </w:r>
    </w:p>
    <w:p w14:paraId="735458B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                            </w:t>
      </w:r>
      <w:r w:rsidRPr="00F07EF7">
        <w:rPr>
          <w:color w:val="A31515"/>
          <w:lang w:val="en-US" w:eastAsia="ru-RU"/>
        </w:rPr>
        <w:t xml:space="preserve">" </w:t>
      </w:r>
      <w:r w:rsidRPr="00F07EF7">
        <w:rPr>
          <w:color w:val="A31515"/>
          <w:lang w:eastAsia="ru-RU"/>
        </w:rPr>
        <w:t>не</w:t>
      </w:r>
      <w:r w:rsidRPr="00F07EF7">
        <w:rPr>
          <w:color w:val="A31515"/>
          <w:lang w:val="en-US" w:eastAsia="ru-RU"/>
        </w:rPr>
        <w:t xml:space="preserve"> </w:t>
      </w:r>
      <w:r w:rsidRPr="00F07EF7">
        <w:rPr>
          <w:color w:val="A31515"/>
          <w:lang w:eastAsia="ru-RU"/>
        </w:rPr>
        <w:t>найдено</w:t>
      </w:r>
      <w:r w:rsidRPr="00F07EF7">
        <w:rPr>
          <w:color w:val="A31515"/>
          <w:lang w:val="en-US" w:eastAsia="ru-RU"/>
        </w:rPr>
        <w:t>."</w:t>
      </w:r>
      <w:r w:rsidRPr="00F07EF7">
        <w:rPr>
          <w:color w:val="3B3B3B"/>
          <w:lang w:val="en-US" w:eastAsia="ru-RU"/>
        </w:rPr>
        <w:t>);</w:t>
      </w:r>
    </w:p>
    <w:p w14:paraId="05DC733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}</w:t>
      </w:r>
    </w:p>
    <w:p w14:paraId="753D063B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}</w:t>
      </w:r>
    </w:p>
    <w:p w14:paraId="4124EBF0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f_valu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in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egionNu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267F99"/>
          <w:lang w:val="en-US" w:eastAsia="ru-RU"/>
        </w:rPr>
        <w:t>Nod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node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t</w:t>
      </w:r>
      <w:r w:rsidRPr="00F07EF7">
        <w:rPr>
          <w:color w:val="3B3B3B"/>
          <w:lang w:val="en-US" w:eastAsia="ru-RU"/>
        </w:rPr>
        <w:t xml:space="preserve">) { </w:t>
      </w:r>
      <w:r w:rsidRPr="00F07EF7">
        <w:rPr>
          <w:color w:val="AF00DB"/>
          <w:lang w:val="en-US" w:eastAsia="ru-RU"/>
        </w:rPr>
        <w:t>return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f_value</w:t>
      </w:r>
      <w:r w:rsidRPr="00F07EF7">
        <w:rPr>
          <w:color w:val="3B3B3B"/>
          <w:lang w:val="en-US" w:eastAsia="ru-RU"/>
        </w:rPr>
        <w:t xml:space="preserve">(regionNum, </w:t>
      </w:r>
      <w:r w:rsidRPr="00F07EF7">
        <w:rPr>
          <w:color w:val="001080"/>
          <w:lang w:val="en-US" w:eastAsia="ru-RU"/>
        </w:rPr>
        <w:t>node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r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node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phi</w:t>
      </w:r>
      <w:r w:rsidRPr="00F07EF7">
        <w:rPr>
          <w:color w:val="3B3B3B"/>
          <w:lang w:val="en-US" w:eastAsia="ru-RU"/>
        </w:rPr>
        <w:t>, t); }</w:t>
      </w:r>
    </w:p>
    <w:p w14:paraId="407C1C3F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7454705B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lambda_valu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in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egionNu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phi</w:t>
      </w:r>
      <w:r w:rsidRPr="00F07EF7">
        <w:rPr>
          <w:color w:val="3B3B3B"/>
          <w:lang w:val="en-US" w:eastAsia="ru-RU"/>
        </w:rPr>
        <w:t>) {</w:t>
      </w:r>
    </w:p>
    <w:p w14:paraId="66673A3C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AF00DB"/>
          <w:lang w:val="en-US" w:eastAsia="ru-RU"/>
        </w:rPr>
        <w:t>switch</w:t>
      </w:r>
      <w:r w:rsidRPr="00F07EF7">
        <w:rPr>
          <w:color w:val="3B3B3B"/>
          <w:lang w:val="en-US" w:eastAsia="ru-RU"/>
        </w:rPr>
        <w:t xml:space="preserve"> (regionNum) {</w:t>
      </w:r>
    </w:p>
    <w:p w14:paraId="2131EE4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AF00DB"/>
          <w:lang w:val="en-US" w:eastAsia="ru-RU"/>
        </w:rPr>
        <w:t>cas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>: {</w:t>
      </w:r>
    </w:p>
    <w:p w14:paraId="138F1BDF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color w:val="AF00DB"/>
          <w:lang w:val="en-US" w:eastAsia="ru-RU"/>
        </w:rPr>
        <w:t>return</w:t>
      </w:r>
      <w:r w:rsidRPr="00F07EF7">
        <w:rPr>
          <w:color w:val="3B3B3B"/>
          <w:lang w:val="en-US" w:eastAsia="ru-RU"/>
        </w:rPr>
        <w:t xml:space="preserve"> r;</w:t>
      </w:r>
    </w:p>
    <w:p w14:paraId="742CFA13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}</w:t>
      </w:r>
    </w:p>
    <w:p w14:paraId="7C82905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37E8CAC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AF00DB"/>
          <w:lang w:val="en-US" w:eastAsia="ru-RU"/>
        </w:rPr>
        <w:t>default</w:t>
      </w:r>
      <w:r w:rsidRPr="00F07EF7">
        <w:rPr>
          <w:color w:val="3B3B3B"/>
          <w:lang w:val="en-US" w:eastAsia="ru-RU"/>
        </w:rPr>
        <w:t>:</w:t>
      </w:r>
    </w:p>
    <w:p w14:paraId="78B8E8EB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color w:val="AF00DB"/>
          <w:lang w:val="en-US" w:eastAsia="ru-RU"/>
        </w:rPr>
        <w:t>throw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795E26"/>
          <w:lang w:val="en-US" w:eastAsia="ru-RU"/>
        </w:rPr>
        <w:t>runtime_error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A31515"/>
          <w:lang w:val="en-US" w:eastAsia="ru-RU"/>
        </w:rPr>
        <w:t>"</w:t>
      </w:r>
      <w:r w:rsidRPr="00F07EF7">
        <w:rPr>
          <w:color w:val="A31515"/>
          <w:lang w:eastAsia="ru-RU"/>
        </w:rPr>
        <w:t>Значения</w:t>
      </w:r>
      <w:r w:rsidRPr="00F07EF7">
        <w:rPr>
          <w:color w:val="A31515"/>
          <w:lang w:val="en-US" w:eastAsia="ru-RU"/>
        </w:rPr>
        <w:t xml:space="preserve"> </w:t>
      </w:r>
      <w:r w:rsidRPr="00F07EF7">
        <w:rPr>
          <w:color w:val="A31515"/>
          <w:lang w:eastAsia="ru-RU"/>
        </w:rPr>
        <w:t>функции</w:t>
      </w:r>
      <w:r w:rsidRPr="00F07EF7">
        <w:rPr>
          <w:color w:val="A31515"/>
          <w:lang w:val="en-US" w:eastAsia="ru-RU"/>
        </w:rPr>
        <w:t xml:space="preserve"> lambda </w:t>
      </w:r>
      <w:r w:rsidRPr="00F07EF7">
        <w:rPr>
          <w:color w:val="A31515"/>
          <w:lang w:eastAsia="ru-RU"/>
        </w:rPr>
        <w:t>для</w:t>
      </w:r>
      <w:r w:rsidRPr="00F07EF7">
        <w:rPr>
          <w:color w:val="A31515"/>
          <w:lang w:val="en-US" w:eastAsia="ru-RU"/>
        </w:rPr>
        <w:t xml:space="preserve"> </w:t>
      </w:r>
      <w:r w:rsidRPr="00F07EF7">
        <w:rPr>
          <w:color w:val="A31515"/>
          <w:lang w:eastAsia="ru-RU"/>
        </w:rPr>
        <w:t>региона</w:t>
      </w:r>
      <w:r w:rsidRPr="00F07EF7">
        <w:rPr>
          <w:color w:val="A31515"/>
          <w:lang w:val="en-US" w:eastAsia="ru-RU"/>
        </w:rPr>
        <w:t xml:space="preserve"> </w:t>
      </w:r>
      <w:r w:rsidRPr="00F07EF7">
        <w:rPr>
          <w:color w:val="A31515"/>
          <w:lang w:eastAsia="ru-RU"/>
        </w:rPr>
        <w:t>с</w:t>
      </w:r>
      <w:r w:rsidRPr="00F07EF7">
        <w:rPr>
          <w:color w:val="A31515"/>
          <w:lang w:val="en-US" w:eastAsia="ru-RU"/>
        </w:rPr>
        <w:t xml:space="preserve"> </w:t>
      </w:r>
      <w:r w:rsidRPr="00F07EF7">
        <w:rPr>
          <w:color w:val="A31515"/>
          <w:lang w:eastAsia="ru-RU"/>
        </w:rPr>
        <w:t>номером</w:t>
      </w:r>
      <w:r w:rsidRPr="00F07EF7">
        <w:rPr>
          <w:color w:val="A31515"/>
          <w:lang w:val="en-US" w:eastAsia="ru-RU"/>
        </w:rPr>
        <w:t xml:space="preserve"> "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795E26"/>
          <w:lang w:val="en-US" w:eastAsia="ru-RU"/>
        </w:rPr>
        <w:t>to_string</w:t>
      </w:r>
      <w:r w:rsidRPr="00F07EF7">
        <w:rPr>
          <w:color w:val="3B3B3B"/>
          <w:lang w:val="en-US" w:eastAsia="ru-RU"/>
        </w:rPr>
        <w:t xml:space="preserve">(regionNum) </w:t>
      </w:r>
      <w:r w:rsidRPr="00F07EF7">
        <w:rPr>
          <w:color w:val="000000"/>
          <w:lang w:val="en-US" w:eastAsia="ru-RU"/>
        </w:rPr>
        <w:t>+</w:t>
      </w:r>
    </w:p>
    <w:p w14:paraId="68CC8664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                            </w:t>
      </w:r>
      <w:r w:rsidRPr="00F07EF7">
        <w:rPr>
          <w:color w:val="A31515"/>
          <w:lang w:val="en-US" w:eastAsia="ru-RU"/>
        </w:rPr>
        <w:t xml:space="preserve">" </w:t>
      </w:r>
      <w:r w:rsidRPr="00F07EF7">
        <w:rPr>
          <w:color w:val="A31515"/>
          <w:lang w:eastAsia="ru-RU"/>
        </w:rPr>
        <w:t>не</w:t>
      </w:r>
      <w:r w:rsidRPr="00F07EF7">
        <w:rPr>
          <w:color w:val="A31515"/>
          <w:lang w:val="en-US" w:eastAsia="ru-RU"/>
        </w:rPr>
        <w:t xml:space="preserve"> </w:t>
      </w:r>
      <w:r w:rsidRPr="00F07EF7">
        <w:rPr>
          <w:color w:val="A31515"/>
          <w:lang w:eastAsia="ru-RU"/>
        </w:rPr>
        <w:t>найдено</w:t>
      </w:r>
      <w:r w:rsidRPr="00F07EF7">
        <w:rPr>
          <w:color w:val="A31515"/>
          <w:lang w:val="en-US" w:eastAsia="ru-RU"/>
        </w:rPr>
        <w:t>."</w:t>
      </w:r>
      <w:r w:rsidRPr="00F07EF7">
        <w:rPr>
          <w:color w:val="3B3B3B"/>
          <w:lang w:val="en-US" w:eastAsia="ru-RU"/>
        </w:rPr>
        <w:t>);</w:t>
      </w:r>
    </w:p>
    <w:p w14:paraId="094C9076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}</w:t>
      </w:r>
    </w:p>
    <w:p w14:paraId="594EA21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}</w:t>
      </w:r>
    </w:p>
    <w:p w14:paraId="38ACE7B4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lambda_valu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in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egionNu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267F99"/>
          <w:lang w:val="en-US" w:eastAsia="ru-RU"/>
        </w:rPr>
        <w:t>Nod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node</w:t>
      </w:r>
      <w:r w:rsidRPr="00F07EF7">
        <w:rPr>
          <w:color w:val="3B3B3B"/>
          <w:lang w:val="en-US" w:eastAsia="ru-RU"/>
        </w:rPr>
        <w:t xml:space="preserve">) { </w:t>
      </w:r>
      <w:r w:rsidRPr="00F07EF7">
        <w:rPr>
          <w:color w:val="AF00DB"/>
          <w:lang w:val="en-US" w:eastAsia="ru-RU"/>
        </w:rPr>
        <w:t>return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lambda_value</w:t>
      </w:r>
      <w:r w:rsidRPr="00F07EF7">
        <w:rPr>
          <w:color w:val="3B3B3B"/>
          <w:lang w:val="en-US" w:eastAsia="ru-RU"/>
        </w:rPr>
        <w:t xml:space="preserve">(regionNum, </w:t>
      </w:r>
      <w:r w:rsidRPr="00F07EF7">
        <w:rPr>
          <w:color w:val="001080"/>
          <w:lang w:val="en-US" w:eastAsia="ru-RU"/>
        </w:rPr>
        <w:t>node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r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node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phi</w:t>
      </w:r>
      <w:r w:rsidRPr="00F07EF7">
        <w:rPr>
          <w:color w:val="3B3B3B"/>
          <w:lang w:val="en-US" w:eastAsia="ru-RU"/>
        </w:rPr>
        <w:t>); }</w:t>
      </w:r>
    </w:p>
    <w:p w14:paraId="5C41C9B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62E37B5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s1_u_valu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in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s1_funcNu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phi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t</w:t>
      </w:r>
      <w:r w:rsidRPr="00F07EF7">
        <w:rPr>
          <w:color w:val="3B3B3B"/>
          <w:lang w:val="en-US" w:eastAsia="ru-RU"/>
        </w:rPr>
        <w:t>) {</w:t>
      </w:r>
    </w:p>
    <w:p w14:paraId="4BFEC17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AF00DB"/>
          <w:lang w:val="en-US" w:eastAsia="ru-RU"/>
        </w:rPr>
        <w:t>switch</w:t>
      </w:r>
      <w:r w:rsidRPr="00F07EF7">
        <w:rPr>
          <w:color w:val="3B3B3B"/>
          <w:lang w:val="en-US" w:eastAsia="ru-RU"/>
        </w:rPr>
        <w:t xml:space="preserve"> (s1_funcNum) {</w:t>
      </w:r>
    </w:p>
    <w:p w14:paraId="0750F9C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AF00DB"/>
          <w:lang w:val="en-US" w:eastAsia="ru-RU"/>
        </w:rPr>
        <w:t>cas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>: {</w:t>
      </w:r>
    </w:p>
    <w:p w14:paraId="488B1152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color w:val="AF00DB"/>
          <w:lang w:val="en-US" w:eastAsia="ru-RU"/>
        </w:rPr>
        <w:t>return</w:t>
      </w:r>
      <w:r w:rsidRPr="00F07EF7">
        <w:rPr>
          <w:color w:val="3B3B3B"/>
          <w:lang w:val="en-US" w:eastAsia="ru-RU"/>
        </w:rPr>
        <w:t xml:space="preserve"> t </w:t>
      </w:r>
      <w:r w:rsidRPr="00F07EF7">
        <w:rPr>
          <w:color w:val="000000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r;</w:t>
      </w:r>
    </w:p>
    <w:p w14:paraId="1A246250" w14:textId="77777777" w:rsidR="00F07EF7" w:rsidRPr="00A84730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A84730">
        <w:rPr>
          <w:color w:val="3B3B3B"/>
          <w:lang w:val="en-US" w:eastAsia="ru-RU"/>
        </w:rPr>
        <w:t>}</w:t>
      </w:r>
    </w:p>
    <w:p w14:paraId="00DC63A5" w14:textId="77777777" w:rsidR="00F07EF7" w:rsidRPr="00A84730" w:rsidRDefault="00F07EF7" w:rsidP="00F07EF7">
      <w:pPr>
        <w:pStyle w:val="af7"/>
        <w:rPr>
          <w:color w:val="3B3B3B"/>
          <w:lang w:val="en-US" w:eastAsia="ru-RU"/>
        </w:rPr>
      </w:pPr>
    </w:p>
    <w:p w14:paraId="21E7567C" w14:textId="77777777" w:rsidR="00F07EF7" w:rsidRPr="00A84730" w:rsidRDefault="00F07EF7" w:rsidP="00F07EF7">
      <w:pPr>
        <w:pStyle w:val="af7"/>
        <w:rPr>
          <w:color w:val="3B3B3B"/>
          <w:lang w:val="en-US" w:eastAsia="ru-RU"/>
        </w:rPr>
      </w:pPr>
      <w:r w:rsidRPr="00A84730">
        <w:rPr>
          <w:color w:val="3B3B3B"/>
          <w:lang w:val="en-US" w:eastAsia="ru-RU"/>
        </w:rPr>
        <w:t xml:space="preserve">      </w:t>
      </w:r>
      <w:r w:rsidRPr="00A84730">
        <w:rPr>
          <w:color w:val="AF00DB"/>
          <w:lang w:val="en-US" w:eastAsia="ru-RU"/>
        </w:rPr>
        <w:t>default</w:t>
      </w:r>
      <w:r w:rsidRPr="00A84730">
        <w:rPr>
          <w:color w:val="3B3B3B"/>
          <w:lang w:val="en-US" w:eastAsia="ru-RU"/>
        </w:rPr>
        <w:t>:</w:t>
      </w:r>
    </w:p>
    <w:p w14:paraId="42ED869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A84730">
        <w:rPr>
          <w:color w:val="3B3B3B"/>
          <w:lang w:val="en-US" w:eastAsia="ru-RU"/>
        </w:rPr>
        <w:t>         </w:t>
      </w:r>
      <w:r w:rsidRPr="00F07EF7">
        <w:rPr>
          <w:color w:val="AF00DB"/>
          <w:lang w:val="en-US" w:eastAsia="ru-RU"/>
        </w:rPr>
        <w:t>throw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795E26"/>
          <w:lang w:val="en-US" w:eastAsia="ru-RU"/>
        </w:rPr>
        <w:t>runtime_error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A31515"/>
          <w:lang w:val="en-US" w:eastAsia="ru-RU"/>
        </w:rPr>
        <w:t>"</w:t>
      </w:r>
      <w:r w:rsidRPr="00F07EF7">
        <w:rPr>
          <w:color w:val="A31515"/>
          <w:lang w:eastAsia="ru-RU"/>
        </w:rPr>
        <w:t>Значения</w:t>
      </w:r>
      <w:r w:rsidRPr="00F07EF7">
        <w:rPr>
          <w:color w:val="A31515"/>
          <w:lang w:val="en-US" w:eastAsia="ru-RU"/>
        </w:rPr>
        <w:t xml:space="preserve"> </w:t>
      </w:r>
      <w:r w:rsidRPr="00F07EF7">
        <w:rPr>
          <w:color w:val="A31515"/>
          <w:lang w:eastAsia="ru-RU"/>
        </w:rPr>
        <w:t>функции</w:t>
      </w:r>
      <w:r w:rsidRPr="00F07EF7">
        <w:rPr>
          <w:color w:val="A31515"/>
          <w:lang w:val="en-US" w:eastAsia="ru-RU"/>
        </w:rPr>
        <w:t xml:space="preserve"> u </w:t>
      </w:r>
      <w:r w:rsidRPr="00F07EF7">
        <w:rPr>
          <w:color w:val="A31515"/>
          <w:lang w:eastAsia="ru-RU"/>
        </w:rPr>
        <w:t>для</w:t>
      </w:r>
      <w:r w:rsidRPr="00F07EF7">
        <w:rPr>
          <w:color w:val="A31515"/>
          <w:lang w:val="en-US" w:eastAsia="ru-RU"/>
        </w:rPr>
        <w:t xml:space="preserve"> s1-</w:t>
      </w:r>
      <w:r w:rsidRPr="00F07EF7">
        <w:rPr>
          <w:color w:val="A31515"/>
          <w:lang w:eastAsia="ru-RU"/>
        </w:rPr>
        <w:t>краевого</w:t>
      </w:r>
      <w:r w:rsidRPr="00F07EF7">
        <w:rPr>
          <w:color w:val="A31515"/>
          <w:lang w:val="en-US" w:eastAsia="ru-RU"/>
        </w:rPr>
        <w:t xml:space="preserve"> </w:t>
      </w:r>
      <w:r w:rsidRPr="00F07EF7">
        <w:rPr>
          <w:color w:val="A31515"/>
          <w:lang w:eastAsia="ru-RU"/>
        </w:rPr>
        <w:t>с</w:t>
      </w:r>
      <w:r w:rsidRPr="00F07EF7">
        <w:rPr>
          <w:color w:val="A31515"/>
          <w:lang w:val="en-US" w:eastAsia="ru-RU"/>
        </w:rPr>
        <w:t xml:space="preserve"> </w:t>
      </w:r>
      <w:r w:rsidRPr="00F07EF7">
        <w:rPr>
          <w:color w:val="A31515"/>
          <w:lang w:eastAsia="ru-RU"/>
        </w:rPr>
        <w:t>номером</w:t>
      </w:r>
      <w:r w:rsidRPr="00F07EF7">
        <w:rPr>
          <w:color w:val="A31515"/>
          <w:lang w:val="en-US" w:eastAsia="ru-RU"/>
        </w:rPr>
        <w:t xml:space="preserve"> "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795E26"/>
          <w:lang w:val="en-US" w:eastAsia="ru-RU"/>
        </w:rPr>
        <w:t>to_string</w:t>
      </w:r>
      <w:r w:rsidRPr="00F07EF7">
        <w:rPr>
          <w:color w:val="3B3B3B"/>
          <w:lang w:val="en-US" w:eastAsia="ru-RU"/>
        </w:rPr>
        <w:t xml:space="preserve">(s1_funcNum) </w:t>
      </w:r>
      <w:r w:rsidRPr="00F07EF7">
        <w:rPr>
          <w:color w:val="000000"/>
          <w:lang w:val="en-US" w:eastAsia="ru-RU"/>
        </w:rPr>
        <w:t>+</w:t>
      </w:r>
    </w:p>
    <w:p w14:paraId="2D517FB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                            </w:t>
      </w:r>
      <w:r w:rsidRPr="00F07EF7">
        <w:rPr>
          <w:color w:val="A31515"/>
          <w:lang w:val="en-US" w:eastAsia="ru-RU"/>
        </w:rPr>
        <w:t xml:space="preserve">" </w:t>
      </w:r>
      <w:r w:rsidRPr="00F07EF7">
        <w:rPr>
          <w:color w:val="A31515"/>
          <w:lang w:eastAsia="ru-RU"/>
        </w:rPr>
        <w:t>не</w:t>
      </w:r>
      <w:r w:rsidRPr="00F07EF7">
        <w:rPr>
          <w:color w:val="A31515"/>
          <w:lang w:val="en-US" w:eastAsia="ru-RU"/>
        </w:rPr>
        <w:t xml:space="preserve"> </w:t>
      </w:r>
      <w:r w:rsidRPr="00F07EF7">
        <w:rPr>
          <w:color w:val="A31515"/>
          <w:lang w:eastAsia="ru-RU"/>
        </w:rPr>
        <w:t>найдено</w:t>
      </w:r>
      <w:r w:rsidRPr="00F07EF7">
        <w:rPr>
          <w:color w:val="A31515"/>
          <w:lang w:val="en-US" w:eastAsia="ru-RU"/>
        </w:rPr>
        <w:t>."</w:t>
      </w:r>
      <w:r w:rsidRPr="00F07EF7">
        <w:rPr>
          <w:color w:val="3B3B3B"/>
          <w:lang w:val="en-US" w:eastAsia="ru-RU"/>
        </w:rPr>
        <w:t>);</w:t>
      </w:r>
    </w:p>
    <w:p w14:paraId="2A9DC02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}</w:t>
      </w:r>
    </w:p>
    <w:p w14:paraId="00E1CA94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}</w:t>
      </w:r>
    </w:p>
    <w:p w14:paraId="71252F8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s1_u_valu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in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s1_funcNu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267F99"/>
          <w:lang w:val="en-US" w:eastAsia="ru-RU"/>
        </w:rPr>
        <w:t>Nod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node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t</w:t>
      </w:r>
      <w:r w:rsidRPr="00F07EF7">
        <w:rPr>
          <w:color w:val="3B3B3B"/>
          <w:lang w:val="en-US" w:eastAsia="ru-RU"/>
        </w:rPr>
        <w:t xml:space="preserve">) { </w:t>
      </w:r>
      <w:r w:rsidRPr="00F07EF7">
        <w:rPr>
          <w:color w:val="AF00DB"/>
          <w:lang w:val="en-US" w:eastAsia="ru-RU"/>
        </w:rPr>
        <w:t>return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s1_u_value</w:t>
      </w:r>
      <w:r w:rsidRPr="00F07EF7">
        <w:rPr>
          <w:color w:val="3B3B3B"/>
          <w:lang w:val="en-US" w:eastAsia="ru-RU"/>
        </w:rPr>
        <w:t xml:space="preserve">(s1_funcNum, </w:t>
      </w:r>
      <w:r w:rsidRPr="00F07EF7">
        <w:rPr>
          <w:color w:val="001080"/>
          <w:lang w:val="en-US" w:eastAsia="ru-RU"/>
        </w:rPr>
        <w:t>node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r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node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phi</w:t>
      </w:r>
      <w:r w:rsidRPr="00F07EF7">
        <w:rPr>
          <w:color w:val="3B3B3B"/>
          <w:lang w:val="en-US" w:eastAsia="ru-RU"/>
        </w:rPr>
        <w:t>, t); }</w:t>
      </w:r>
    </w:p>
    <w:p w14:paraId="3A9D7536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45A660EC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chi_valu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in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egionNu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phi</w:t>
      </w:r>
      <w:r w:rsidRPr="00F07EF7">
        <w:rPr>
          <w:color w:val="3B3B3B"/>
          <w:lang w:val="en-US" w:eastAsia="ru-RU"/>
        </w:rPr>
        <w:t>) {</w:t>
      </w:r>
    </w:p>
    <w:p w14:paraId="1AE1227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AF00DB"/>
          <w:lang w:val="en-US" w:eastAsia="ru-RU"/>
        </w:rPr>
        <w:t>switch</w:t>
      </w:r>
      <w:r w:rsidRPr="00F07EF7">
        <w:rPr>
          <w:color w:val="3B3B3B"/>
          <w:lang w:val="en-US" w:eastAsia="ru-RU"/>
        </w:rPr>
        <w:t xml:space="preserve"> (regionNum) {</w:t>
      </w:r>
    </w:p>
    <w:p w14:paraId="49F30152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color w:val="AF00DB"/>
          <w:lang w:val="en-US" w:eastAsia="ru-RU"/>
        </w:rPr>
        <w:t>cas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 xml:space="preserve">: </w:t>
      </w:r>
      <w:r w:rsidRPr="00F07EF7">
        <w:rPr>
          <w:color w:val="AF00DB"/>
          <w:lang w:val="en-US" w:eastAsia="ru-RU"/>
        </w:rPr>
        <w:t>return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1</w:t>
      </w:r>
      <w:r w:rsidRPr="00F07EF7">
        <w:rPr>
          <w:color w:val="3B3B3B"/>
          <w:lang w:val="en-US" w:eastAsia="ru-RU"/>
        </w:rPr>
        <w:t>;</w:t>
      </w:r>
    </w:p>
    <w:p w14:paraId="0A86907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675FF6DF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AF00DB"/>
          <w:lang w:val="en-US" w:eastAsia="ru-RU"/>
        </w:rPr>
        <w:t>default</w:t>
      </w:r>
      <w:r w:rsidRPr="00F07EF7">
        <w:rPr>
          <w:color w:val="3B3B3B"/>
          <w:lang w:val="en-US" w:eastAsia="ru-RU"/>
        </w:rPr>
        <w:t>:</w:t>
      </w:r>
    </w:p>
    <w:p w14:paraId="678EAF36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color w:val="AF00DB"/>
          <w:lang w:val="en-US" w:eastAsia="ru-RU"/>
        </w:rPr>
        <w:t>throw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795E26"/>
          <w:lang w:val="en-US" w:eastAsia="ru-RU"/>
        </w:rPr>
        <w:t>runtime_error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A31515"/>
          <w:lang w:val="en-US" w:eastAsia="ru-RU"/>
        </w:rPr>
        <w:t>"</w:t>
      </w:r>
      <w:r w:rsidRPr="00F07EF7">
        <w:rPr>
          <w:color w:val="A31515"/>
          <w:lang w:eastAsia="ru-RU"/>
        </w:rPr>
        <w:t>Значения</w:t>
      </w:r>
      <w:r w:rsidRPr="00F07EF7">
        <w:rPr>
          <w:color w:val="A31515"/>
          <w:lang w:val="en-US" w:eastAsia="ru-RU"/>
        </w:rPr>
        <w:t xml:space="preserve"> </w:t>
      </w:r>
      <w:r w:rsidRPr="00F07EF7">
        <w:rPr>
          <w:color w:val="A31515"/>
          <w:lang w:eastAsia="ru-RU"/>
        </w:rPr>
        <w:t>функции</w:t>
      </w:r>
      <w:r w:rsidRPr="00F07EF7">
        <w:rPr>
          <w:color w:val="A31515"/>
          <w:lang w:val="en-US" w:eastAsia="ru-RU"/>
        </w:rPr>
        <w:t xml:space="preserve"> chi </w:t>
      </w:r>
      <w:r w:rsidRPr="00F07EF7">
        <w:rPr>
          <w:color w:val="A31515"/>
          <w:lang w:eastAsia="ru-RU"/>
        </w:rPr>
        <w:t>для</w:t>
      </w:r>
      <w:r w:rsidRPr="00F07EF7">
        <w:rPr>
          <w:color w:val="A31515"/>
          <w:lang w:val="en-US" w:eastAsia="ru-RU"/>
        </w:rPr>
        <w:t xml:space="preserve"> </w:t>
      </w:r>
      <w:r w:rsidRPr="00F07EF7">
        <w:rPr>
          <w:color w:val="A31515"/>
          <w:lang w:eastAsia="ru-RU"/>
        </w:rPr>
        <w:t>области</w:t>
      </w:r>
      <w:r w:rsidRPr="00F07EF7">
        <w:rPr>
          <w:color w:val="A31515"/>
          <w:lang w:val="en-US" w:eastAsia="ru-RU"/>
        </w:rPr>
        <w:t xml:space="preserve"> </w:t>
      </w:r>
      <w:r w:rsidRPr="00F07EF7">
        <w:rPr>
          <w:color w:val="A31515"/>
          <w:lang w:eastAsia="ru-RU"/>
        </w:rPr>
        <w:t>с</w:t>
      </w:r>
      <w:r w:rsidRPr="00F07EF7">
        <w:rPr>
          <w:color w:val="A31515"/>
          <w:lang w:val="en-US" w:eastAsia="ru-RU"/>
        </w:rPr>
        <w:t xml:space="preserve"> </w:t>
      </w:r>
      <w:r w:rsidRPr="00F07EF7">
        <w:rPr>
          <w:color w:val="A31515"/>
          <w:lang w:eastAsia="ru-RU"/>
        </w:rPr>
        <w:t>номером</w:t>
      </w:r>
      <w:r w:rsidRPr="00F07EF7">
        <w:rPr>
          <w:color w:val="A31515"/>
          <w:lang w:val="en-US" w:eastAsia="ru-RU"/>
        </w:rPr>
        <w:t xml:space="preserve"> "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795E26"/>
          <w:lang w:val="en-US" w:eastAsia="ru-RU"/>
        </w:rPr>
        <w:t>to_string</w:t>
      </w:r>
      <w:r w:rsidRPr="00F07EF7">
        <w:rPr>
          <w:color w:val="3B3B3B"/>
          <w:lang w:val="en-US" w:eastAsia="ru-RU"/>
        </w:rPr>
        <w:t xml:space="preserve">(regionNum) </w:t>
      </w:r>
      <w:r w:rsidRPr="00F07EF7">
        <w:rPr>
          <w:color w:val="000000"/>
          <w:lang w:val="en-US" w:eastAsia="ru-RU"/>
        </w:rPr>
        <w:t>+</w:t>
      </w:r>
    </w:p>
    <w:p w14:paraId="67E4A187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                            </w:t>
      </w:r>
      <w:r w:rsidRPr="00F07EF7">
        <w:rPr>
          <w:color w:val="A31515"/>
          <w:lang w:val="en-US" w:eastAsia="ru-RU"/>
        </w:rPr>
        <w:t xml:space="preserve">" </w:t>
      </w:r>
      <w:r w:rsidRPr="00F07EF7">
        <w:rPr>
          <w:color w:val="A31515"/>
          <w:lang w:eastAsia="ru-RU"/>
        </w:rPr>
        <w:t>не</w:t>
      </w:r>
      <w:r w:rsidRPr="00F07EF7">
        <w:rPr>
          <w:color w:val="A31515"/>
          <w:lang w:val="en-US" w:eastAsia="ru-RU"/>
        </w:rPr>
        <w:t xml:space="preserve"> </w:t>
      </w:r>
      <w:r w:rsidRPr="00F07EF7">
        <w:rPr>
          <w:color w:val="A31515"/>
          <w:lang w:eastAsia="ru-RU"/>
        </w:rPr>
        <w:t>найдено</w:t>
      </w:r>
      <w:r w:rsidRPr="00F07EF7">
        <w:rPr>
          <w:color w:val="A31515"/>
          <w:lang w:val="en-US" w:eastAsia="ru-RU"/>
        </w:rPr>
        <w:t>."</w:t>
      </w:r>
      <w:r w:rsidRPr="00F07EF7">
        <w:rPr>
          <w:color w:val="3B3B3B"/>
          <w:lang w:val="en-US" w:eastAsia="ru-RU"/>
        </w:rPr>
        <w:t>);</w:t>
      </w:r>
    </w:p>
    <w:p w14:paraId="49159BFF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}</w:t>
      </w:r>
    </w:p>
    <w:p w14:paraId="5D0E6B50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}</w:t>
      </w:r>
    </w:p>
    <w:p w14:paraId="0D37C890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chi_valu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in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egionNu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267F99"/>
          <w:lang w:val="en-US" w:eastAsia="ru-RU"/>
        </w:rPr>
        <w:t>Nod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node</w:t>
      </w:r>
      <w:r w:rsidRPr="00F07EF7">
        <w:rPr>
          <w:color w:val="3B3B3B"/>
          <w:lang w:val="en-US" w:eastAsia="ru-RU"/>
        </w:rPr>
        <w:t xml:space="preserve">) { </w:t>
      </w:r>
      <w:r w:rsidRPr="00F07EF7">
        <w:rPr>
          <w:color w:val="AF00DB"/>
          <w:lang w:val="en-US" w:eastAsia="ru-RU"/>
        </w:rPr>
        <w:t>return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chi_value</w:t>
      </w:r>
      <w:r w:rsidRPr="00F07EF7">
        <w:rPr>
          <w:color w:val="3B3B3B"/>
          <w:lang w:val="en-US" w:eastAsia="ru-RU"/>
        </w:rPr>
        <w:t xml:space="preserve">(regionNum, </w:t>
      </w:r>
      <w:r w:rsidRPr="00F07EF7">
        <w:rPr>
          <w:color w:val="001080"/>
          <w:lang w:val="en-US" w:eastAsia="ru-RU"/>
        </w:rPr>
        <w:t>node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r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node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phi</w:t>
      </w:r>
      <w:r w:rsidRPr="00F07EF7">
        <w:rPr>
          <w:color w:val="3B3B3B"/>
          <w:lang w:val="en-US" w:eastAsia="ru-RU"/>
        </w:rPr>
        <w:t>); }</w:t>
      </w:r>
    </w:p>
    <w:p w14:paraId="3015F064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54B3E90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sigma_valu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in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egionNu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phi</w:t>
      </w:r>
      <w:r w:rsidRPr="00F07EF7">
        <w:rPr>
          <w:color w:val="3B3B3B"/>
          <w:lang w:val="en-US" w:eastAsia="ru-RU"/>
        </w:rPr>
        <w:t>) {</w:t>
      </w:r>
    </w:p>
    <w:p w14:paraId="14FF439B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AF00DB"/>
          <w:lang w:val="en-US" w:eastAsia="ru-RU"/>
        </w:rPr>
        <w:t>switch</w:t>
      </w:r>
      <w:r w:rsidRPr="00F07EF7">
        <w:rPr>
          <w:color w:val="3B3B3B"/>
          <w:lang w:val="en-US" w:eastAsia="ru-RU"/>
        </w:rPr>
        <w:t xml:space="preserve"> (regionNum) {</w:t>
      </w:r>
    </w:p>
    <w:p w14:paraId="1FD13C2B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color w:val="AF00DB"/>
          <w:lang w:val="en-US" w:eastAsia="ru-RU"/>
        </w:rPr>
        <w:t>cas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 xml:space="preserve">: </w:t>
      </w:r>
      <w:r w:rsidRPr="00F07EF7">
        <w:rPr>
          <w:color w:val="AF00DB"/>
          <w:lang w:val="en-US" w:eastAsia="ru-RU"/>
        </w:rPr>
        <w:t>return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1</w:t>
      </w:r>
      <w:r w:rsidRPr="00F07EF7">
        <w:rPr>
          <w:color w:val="3B3B3B"/>
          <w:lang w:val="en-US" w:eastAsia="ru-RU"/>
        </w:rPr>
        <w:t>;</w:t>
      </w:r>
    </w:p>
    <w:p w14:paraId="38FE139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0641624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AF00DB"/>
          <w:lang w:val="en-US" w:eastAsia="ru-RU"/>
        </w:rPr>
        <w:t>default</w:t>
      </w:r>
      <w:r w:rsidRPr="00F07EF7">
        <w:rPr>
          <w:color w:val="3B3B3B"/>
          <w:lang w:val="en-US" w:eastAsia="ru-RU"/>
        </w:rPr>
        <w:t>:</w:t>
      </w:r>
    </w:p>
    <w:p w14:paraId="15639436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color w:val="AF00DB"/>
          <w:lang w:val="en-US" w:eastAsia="ru-RU"/>
        </w:rPr>
        <w:t>throw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795E26"/>
          <w:lang w:val="en-US" w:eastAsia="ru-RU"/>
        </w:rPr>
        <w:t>runtime_error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A31515"/>
          <w:lang w:val="en-US" w:eastAsia="ru-RU"/>
        </w:rPr>
        <w:t>"</w:t>
      </w:r>
      <w:r w:rsidRPr="00F07EF7">
        <w:rPr>
          <w:color w:val="A31515"/>
          <w:lang w:eastAsia="ru-RU"/>
        </w:rPr>
        <w:t>Значения</w:t>
      </w:r>
      <w:r w:rsidRPr="00F07EF7">
        <w:rPr>
          <w:color w:val="A31515"/>
          <w:lang w:val="en-US" w:eastAsia="ru-RU"/>
        </w:rPr>
        <w:t xml:space="preserve"> </w:t>
      </w:r>
      <w:r w:rsidRPr="00F07EF7">
        <w:rPr>
          <w:color w:val="A31515"/>
          <w:lang w:eastAsia="ru-RU"/>
        </w:rPr>
        <w:t>функции</w:t>
      </w:r>
      <w:r w:rsidRPr="00F07EF7">
        <w:rPr>
          <w:color w:val="A31515"/>
          <w:lang w:val="en-US" w:eastAsia="ru-RU"/>
        </w:rPr>
        <w:t xml:space="preserve"> sigma </w:t>
      </w:r>
      <w:r w:rsidRPr="00F07EF7">
        <w:rPr>
          <w:color w:val="A31515"/>
          <w:lang w:eastAsia="ru-RU"/>
        </w:rPr>
        <w:t>для</w:t>
      </w:r>
      <w:r w:rsidRPr="00F07EF7">
        <w:rPr>
          <w:color w:val="A31515"/>
          <w:lang w:val="en-US" w:eastAsia="ru-RU"/>
        </w:rPr>
        <w:t xml:space="preserve"> </w:t>
      </w:r>
      <w:r w:rsidRPr="00F07EF7">
        <w:rPr>
          <w:color w:val="A31515"/>
          <w:lang w:eastAsia="ru-RU"/>
        </w:rPr>
        <w:t>области</w:t>
      </w:r>
      <w:r w:rsidRPr="00F07EF7">
        <w:rPr>
          <w:color w:val="A31515"/>
          <w:lang w:val="en-US" w:eastAsia="ru-RU"/>
        </w:rPr>
        <w:t xml:space="preserve"> </w:t>
      </w:r>
      <w:r w:rsidRPr="00F07EF7">
        <w:rPr>
          <w:color w:val="A31515"/>
          <w:lang w:eastAsia="ru-RU"/>
        </w:rPr>
        <w:t>с</w:t>
      </w:r>
      <w:r w:rsidRPr="00F07EF7">
        <w:rPr>
          <w:color w:val="A31515"/>
          <w:lang w:val="en-US" w:eastAsia="ru-RU"/>
        </w:rPr>
        <w:t xml:space="preserve"> </w:t>
      </w:r>
      <w:r w:rsidRPr="00F07EF7">
        <w:rPr>
          <w:color w:val="A31515"/>
          <w:lang w:eastAsia="ru-RU"/>
        </w:rPr>
        <w:t>номером</w:t>
      </w:r>
      <w:r w:rsidRPr="00F07EF7">
        <w:rPr>
          <w:color w:val="A31515"/>
          <w:lang w:val="en-US" w:eastAsia="ru-RU"/>
        </w:rPr>
        <w:t xml:space="preserve"> "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795E26"/>
          <w:lang w:val="en-US" w:eastAsia="ru-RU"/>
        </w:rPr>
        <w:t>to_string</w:t>
      </w:r>
      <w:r w:rsidRPr="00F07EF7">
        <w:rPr>
          <w:color w:val="3B3B3B"/>
          <w:lang w:val="en-US" w:eastAsia="ru-RU"/>
        </w:rPr>
        <w:t xml:space="preserve">(regionNum) </w:t>
      </w:r>
      <w:r w:rsidRPr="00F07EF7">
        <w:rPr>
          <w:color w:val="000000"/>
          <w:lang w:val="en-US" w:eastAsia="ru-RU"/>
        </w:rPr>
        <w:t>+</w:t>
      </w:r>
    </w:p>
    <w:p w14:paraId="2839965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                            </w:t>
      </w:r>
      <w:r w:rsidRPr="00F07EF7">
        <w:rPr>
          <w:color w:val="A31515"/>
          <w:lang w:val="en-US" w:eastAsia="ru-RU"/>
        </w:rPr>
        <w:t xml:space="preserve">" </w:t>
      </w:r>
      <w:r w:rsidRPr="00F07EF7">
        <w:rPr>
          <w:color w:val="A31515"/>
          <w:lang w:eastAsia="ru-RU"/>
        </w:rPr>
        <w:t>не</w:t>
      </w:r>
      <w:r w:rsidRPr="00F07EF7">
        <w:rPr>
          <w:color w:val="A31515"/>
          <w:lang w:val="en-US" w:eastAsia="ru-RU"/>
        </w:rPr>
        <w:t xml:space="preserve"> </w:t>
      </w:r>
      <w:r w:rsidRPr="00F07EF7">
        <w:rPr>
          <w:color w:val="A31515"/>
          <w:lang w:eastAsia="ru-RU"/>
        </w:rPr>
        <w:t>найдено</w:t>
      </w:r>
      <w:r w:rsidRPr="00F07EF7">
        <w:rPr>
          <w:color w:val="A31515"/>
          <w:lang w:val="en-US" w:eastAsia="ru-RU"/>
        </w:rPr>
        <w:t>."</w:t>
      </w:r>
      <w:r w:rsidRPr="00F07EF7">
        <w:rPr>
          <w:color w:val="3B3B3B"/>
          <w:lang w:val="en-US" w:eastAsia="ru-RU"/>
        </w:rPr>
        <w:t>);</w:t>
      </w:r>
    </w:p>
    <w:p w14:paraId="444A30D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}</w:t>
      </w:r>
    </w:p>
    <w:p w14:paraId="6D40BE1C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}</w:t>
      </w:r>
    </w:p>
    <w:p w14:paraId="67CA2ABC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sigma_valu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in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egionNu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267F99"/>
          <w:lang w:val="en-US" w:eastAsia="ru-RU"/>
        </w:rPr>
        <w:t>Nod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node</w:t>
      </w:r>
      <w:r w:rsidRPr="00F07EF7">
        <w:rPr>
          <w:color w:val="3B3B3B"/>
          <w:lang w:val="en-US" w:eastAsia="ru-RU"/>
        </w:rPr>
        <w:t xml:space="preserve">) { </w:t>
      </w:r>
      <w:r w:rsidRPr="00F07EF7">
        <w:rPr>
          <w:color w:val="AF00DB"/>
          <w:lang w:val="en-US" w:eastAsia="ru-RU"/>
        </w:rPr>
        <w:t>return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sigma_value</w:t>
      </w:r>
      <w:r w:rsidRPr="00F07EF7">
        <w:rPr>
          <w:color w:val="3B3B3B"/>
          <w:lang w:val="en-US" w:eastAsia="ru-RU"/>
        </w:rPr>
        <w:t xml:space="preserve">(regionNum, </w:t>
      </w:r>
      <w:r w:rsidRPr="00F07EF7">
        <w:rPr>
          <w:color w:val="001080"/>
          <w:lang w:val="en-US" w:eastAsia="ru-RU"/>
        </w:rPr>
        <w:t>node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r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node</w:t>
      </w:r>
      <w:r w:rsidRPr="00F07EF7">
        <w:rPr>
          <w:color w:val="3B3B3B"/>
          <w:lang w:val="en-US" w:eastAsia="ru-RU"/>
        </w:rPr>
        <w:t>.</w:t>
      </w:r>
      <w:r w:rsidRPr="00F07EF7">
        <w:rPr>
          <w:color w:val="001080"/>
          <w:lang w:val="en-US" w:eastAsia="ru-RU"/>
        </w:rPr>
        <w:t>phi</w:t>
      </w:r>
      <w:r w:rsidRPr="00F07EF7">
        <w:rPr>
          <w:color w:val="3B3B3B"/>
          <w:lang w:val="en-US" w:eastAsia="ru-RU"/>
        </w:rPr>
        <w:t>); }</w:t>
      </w:r>
    </w:p>
    <w:p w14:paraId="51D66429" w14:textId="77777777" w:rsidR="00F07EF7" w:rsidRPr="00F07EF7" w:rsidRDefault="00F07EF7" w:rsidP="00F07EF7">
      <w:pPr>
        <w:shd w:val="clear" w:color="auto" w:fill="FFFFFF"/>
        <w:spacing w:after="0" w:line="285" w:lineRule="atLeast"/>
        <w:ind w:firstLine="0"/>
        <w:rPr>
          <w:rFonts w:ascii="JetBrains Mono" w:eastAsia="Times New Roman" w:hAnsi="JetBrains Mono" w:cs="JetBrains Mono"/>
          <w:color w:val="3B3B3B"/>
          <w:sz w:val="21"/>
          <w:szCs w:val="21"/>
          <w:lang w:val="en-US" w:eastAsia="ru-RU"/>
        </w:rPr>
      </w:pPr>
    </w:p>
    <w:p w14:paraId="28CD4805" w14:textId="77777777" w:rsidR="00F07EF7" w:rsidRDefault="00F07EF7">
      <w:pPr>
        <w:spacing w:after="200" w:line="276" w:lineRule="auto"/>
        <w:ind w:firstLine="0"/>
        <w:rPr>
          <w:lang w:val="en-US"/>
        </w:rPr>
      </w:pPr>
      <w:r>
        <w:rPr>
          <w:lang w:val="en-US"/>
        </w:rPr>
        <w:br w:type="page"/>
      </w:r>
    </w:p>
    <w:p w14:paraId="6650BA76" w14:textId="77777777" w:rsidR="00F07EF7" w:rsidRDefault="00F07EF7" w:rsidP="00F07EF7">
      <w:pPr>
        <w:pStyle w:val="4"/>
        <w:rPr>
          <w:lang w:val="en-US"/>
        </w:rPr>
      </w:pPr>
      <w:r>
        <w:t>Файл</w:t>
      </w:r>
      <w:r w:rsidRPr="00A84730">
        <w:rPr>
          <w:lang w:val="en-US"/>
        </w:rPr>
        <w:t xml:space="preserve"> </w:t>
      </w:r>
      <w:r w:rsidRPr="00A84730">
        <w:rPr>
          <w:rStyle w:val="af8"/>
          <w:lang w:val="en-US"/>
        </w:rPr>
        <w:t>gaussian_quadrature.h</w:t>
      </w:r>
      <w:r>
        <w:rPr>
          <w:lang w:val="en-US"/>
        </w:rPr>
        <w:t>:</w:t>
      </w:r>
    </w:p>
    <w:p w14:paraId="420E281E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lang w:val="en-US" w:eastAsia="ru-RU"/>
        </w:rPr>
        <w:t>#pragma</w:t>
      </w:r>
      <w:r w:rsidRPr="00F07EF7">
        <w:rPr>
          <w:color w:val="0000FF"/>
          <w:lang w:val="en-US" w:eastAsia="ru-RU"/>
        </w:rPr>
        <w:t xml:space="preserve"> </w:t>
      </w:r>
      <w:r w:rsidRPr="00F07EF7">
        <w:rPr>
          <w:color w:val="E50000"/>
          <w:lang w:val="en-US" w:eastAsia="ru-RU"/>
        </w:rPr>
        <w:t>once</w:t>
      </w:r>
    </w:p>
    <w:p w14:paraId="3425EC47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2DE6306B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lang w:val="en-US" w:eastAsia="ru-RU"/>
        </w:rPr>
        <w:t>#include</w:t>
      </w:r>
      <w:r w:rsidRPr="00F07EF7">
        <w:rPr>
          <w:color w:val="0000FF"/>
          <w:lang w:val="en-US" w:eastAsia="ru-RU"/>
        </w:rPr>
        <w:t xml:space="preserve"> </w:t>
      </w:r>
      <w:r w:rsidRPr="00F07EF7">
        <w:rPr>
          <w:color w:val="A31515"/>
          <w:lang w:val="en-US" w:eastAsia="ru-RU"/>
        </w:rPr>
        <w:t>&lt;functional&gt;</w:t>
      </w:r>
    </w:p>
    <w:p w14:paraId="72DC3D6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lang w:val="en-US" w:eastAsia="ru-RU"/>
        </w:rPr>
        <w:t>#include</w:t>
      </w:r>
      <w:r w:rsidRPr="00F07EF7">
        <w:rPr>
          <w:color w:val="0000FF"/>
          <w:lang w:val="en-US" w:eastAsia="ru-RU"/>
        </w:rPr>
        <w:t xml:space="preserve"> </w:t>
      </w:r>
      <w:r w:rsidRPr="00F07EF7">
        <w:rPr>
          <w:color w:val="A31515"/>
          <w:lang w:val="en-US" w:eastAsia="ru-RU"/>
        </w:rPr>
        <w:t>&lt;cmath&gt;</w:t>
      </w:r>
    </w:p>
    <w:p w14:paraId="062D868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1B8E62F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00FF"/>
          <w:lang w:val="en-US" w:eastAsia="ru-RU"/>
        </w:rPr>
        <w:t>namespac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Gaussian_2p</w:t>
      </w:r>
      <w:r w:rsidRPr="00F07EF7">
        <w:rPr>
          <w:color w:val="3B3B3B"/>
          <w:lang w:val="en-US" w:eastAsia="ru-RU"/>
        </w:rPr>
        <w:t xml:space="preserve"> {</w:t>
      </w:r>
    </w:p>
    <w:p w14:paraId="4077CF50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constexpr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FF"/>
          <w:lang w:val="en-US" w:eastAsia="ru-RU"/>
        </w:rPr>
        <w:t>in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numPoin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2</w:t>
      </w:r>
      <w:r w:rsidRPr="00F07EF7">
        <w:rPr>
          <w:color w:val="3B3B3B"/>
          <w:lang w:val="en-US" w:eastAsia="ru-RU"/>
        </w:rPr>
        <w:t>;</w:t>
      </w:r>
    </w:p>
    <w:p w14:paraId="4F58F64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22EC967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constexpr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weights</w:t>
      </w:r>
      <w:r w:rsidRPr="00F07EF7">
        <w:rPr>
          <w:color w:val="3B3B3B"/>
          <w:lang w:val="en-US" w:eastAsia="ru-RU"/>
        </w:rPr>
        <w:t xml:space="preserve">[]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{</w:t>
      </w:r>
      <w:r w:rsidRPr="00F07EF7">
        <w:rPr>
          <w:color w:val="098658"/>
          <w:lang w:val="en-US" w:eastAsia="ru-RU"/>
        </w:rPr>
        <w:t>1.0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98658"/>
          <w:lang w:val="en-US" w:eastAsia="ru-RU"/>
        </w:rPr>
        <w:t>1.0</w:t>
      </w:r>
      <w:r w:rsidRPr="00F07EF7">
        <w:rPr>
          <w:color w:val="3B3B3B"/>
          <w:lang w:val="en-US" w:eastAsia="ru-RU"/>
        </w:rPr>
        <w:t>};</w:t>
      </w:r>
    </w:p>
    <w:p w14:paraId="69557EE4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constexpr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points</w:t>
      </w:r>
      <w:r w:rsidRPr="00F07EF7">
        <w:rPr>
          <w:color w:val="3B3B3B"/>
          <w:lang w:val="en-US" w:eastAsia="ru-RU"/>
        </w:rPr>
        <w:t xml:space="preserve">[]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{</w:t>
      </w:r>
    </w:p>
    <w:p w14:paraId="0FF1CFFE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0000"/>
          <w:lang w:val="en-US" w:eastAsia="ru-RU"/>
        </w:rPr>
        <w:t>-</w:t>
      </w:r>
      <w:r w:rsidRPr="00F07EF7">
        <w:rPr>
          <w:color w:val="098658"/>
          <w:lang w:val="en-US" w:eastAsia="ru-RU"/>
        </w:rPr>
        <w:t>0.577350269189625764509148780</w:t>
      </w:r>
      <w:r w:rsidRPr="00F07EF7">
        <w:rPr>
          <w:color w:val="3B3B3B"/>
          <w:lang w:val="en-US" w:eastAsia="ru-RU"/>
        </w:rPr>
        <w:t>,</w:t>
      </w:r>
      <w:r w:rsidRPr="00F07EF7">
        <w:rPr>
          <w:color w:val="008000"/>
          <w:lang w:val="en-US" w:eastAsia="ru-RU"/>
        </w:rPr>
        <w:t xml:space="preserve">    // -1 / sqrt(3)</w:t>
      </w:r>
    </w:p>
    <w:p w14:paraId="4AC4EA9C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98658"/>
          <w:lang w:val="en-US" w:eastAsia="ru-RU"/>
        </w:rPr>
        <w:t>0.577350269189625764509148780</w:t>
      </w:r>
      <w:r w:rsidRPr="00F07EF7">
        <w:rPr>
          <w:color w:val="3B3B3B"/>
          <w:lang w:val="en-US" w:eastAsia="ru-RU"/>
        </w:rPr>
        <w:t>,</w:t>
      </w:r>
      <w:r w:rsidRPr="00F07EF7">
        <w:rPr>
          <w:color w:val="008000"/>
          <w:lang w:val="en-US" w:eastAsia="ru-RU"/>
        </w:rPr>
        <w:t xml:space="preserve">     //  1 / sqrt(3)</w:t>
      </w:r>
    </w:p>
    <w:p w14:paraId="7F694A5E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};</w:t>
      </w:r>
    </w:p>
    <w:p w14:paraId="05570757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76C14C93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/// &lt;summary&gt;</w:t>
      </w:r>
    </w:p>
    <w:p w14:paraId="70A3978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/// Class for compute integral of one-dimentional function, like \int_0^2 {2x + x dx}</w:t>
      </w:r>
    </w:p>
    <w:p w14:paraId="4EF977F4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/// &lt;/summary&gt;</w:t>
      </w:r>
    </w:p>
    <w:p w14:paraId="537B97FE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class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OneDimentionSolver</w:t>
      </w:r>
      <w:r w:rsidRPr="00F07EF7">
        <w:rPr>
          <w:color w:val="3B3B3B"/>
          <w:lang w:val="en-US" w:eastAsia="ru-RU"/>
        </w:rPr>
        <w:t xml:space="preserve"> {</w:t>
      </w:r>
    </w:p>
    <w:p w14:paraId="4782C8A2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public:</w:t>
      </w:r>
    </w:p>
    <w:p w14:paraId="7F57D520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from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.0</w:t>
      </w:r>
      <w:r w:rsidRPr="00F07EF7">
        <w:rPr>
          <w:color w:val="3B3B3B"/>
          <w:lang w:val="en-US" w:eastAsia="ru-RU"/>
        </w:rPr>
        <w:t>;</w:t>
      </w:r>
    </w:p>
    <w:p w14:paraId="67982A8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to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.0</w:t>
      </w:r>
      <w:r w:rsidRPr="00F07EF7">
        <w:rPr>
          <w:color w:val="3B3B3B"/>
          <w:lang w:val="en-US" w:eastAsia="ru-RU"/>
        </w:rPr>
        <w:t>;</w:t>
      </w:r>
    </w:p>
    <w:p w14:paraId="53A376B2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410D70B7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267F99"/>
          <w:lang w:val="en-US" w:eastAsia="ru-RU"/>
        </w:rPr>
        <w:t>function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>)</w:t>
      </w:r>
      <w:r w:rsidRPr="00F07EF7">
        <w:rPr>
          <w:color w:val="000000"/>
          <w:lang w:val="en-US" w:eastAsia="ru-RU"/>
        </w:rPr>
        <w:t>&g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computeFunc</w:t>
      </w:r>
      <w:r w:rsidRPr="00F07EF7">
        <w:rPr>
          <w:color w:val="3B3B3B"/>
          <w:lang w:val="en-US" w:eastAsia="ru-RU"/>
        </w:rPr>
        <w:t>;</w:t>
      </w:r>
    </w:p>
    <w:p w14:paraId="3BAA057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04A01F57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public:</w:t>
      </w:r>
    </w:p>
    <w:p w14:paraId="0DDF0B2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795E26"/>
          <w:lang w:val="en-US" w:eastAsia="ru-RU"/>
        </w:rPr>
        <w:t>OneDimentionSolver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fro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to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267F99"/>
          <w:lang w:val="en-US" w:eastAsia="ru-RU"/>
        </w:rPr>
        <w:t>function</w:t>
      </w:r>
      <w:r w:rsidRPr="00F07EF7">
        <w:rPr>
          <w:color w:val="3B3B3B"/>
          <w:lang w:val="en-US" w:eastAsia="ru-RU"/>
        </w:rPr>
        <w:t>&lt;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)&gt; </w:t>
      </w:r>
      <w:r w:rsidRPr="00F07EF7">
        <w:rPr>
          <w:color w:val="001080"/>
          <w:lang w:val="en-US" w:eastAsia="ru-RU"/>
        </w:rPr>
        <w:t>func</w:t>
      </w:r>
      <w:r w:rsidRPr="00F07EF7">
        <w:rPr>
          <w:color w:val="3B3B3B"/>
          <w:lang w:val="en-US" w:eastAsia="ru-RU"/>
        </w:rPr>
        <w:t>) :</w:t>
      </w:r>
    </w:p>
    <w:p w14:paraId="40BC642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color w:val="001080"/>
          <w:lang w:val="en-US" w:eastAsia="ru-RU"/>
        </w:rPr>
        <w:t>from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from</w:t>
      </w:r>
      <w:r w:rsidRPr="00F07EF7">
        <w:rPr>
          <w:color w:val="3B3B3B"/>
          <w:lang w:val="en-US" w:eastAsia="ru-RU"/>
        </w:rPr>
        <w:t xml:space="preserve">), </w:t>
      </w:r>
      <w:r w:rsidRPr="00F07EF7">
        <w:rPr>
          <w:color w:val="001080"/>
          <w:lang w:val="en-US" w:eastAsia="ru-RU"/>
        </w:rPr>
        <w:t>to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to</w:t>
      </w:r>
      <w:r w:rsidRPr="00F07EF7">
        <w:rPr>
          <w:color w:val="3B3B3B"/>
          <w:lang w:val="en-US" w:eastAsia="ru-RU"/>
        </w:rPr>
        <w:t xml:space="preserve">), </w:t>
      </w:r>
      <w:r w:rsidRPr="00F07EF7">
        <w:rPr>
          <w:color w:val="001080"/>
          <w:lang w:val="en-US" w:eastAsia="ru-RU"/>
        </w:rPr>
        <w:t>computeFunc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func</w:t>
      </w:r>
      <w:r w:rsidRPr="00F07EF7">
        <w:rPr>
          <w:color w:val="3B3B3B"/>
          <w:lang w:val="en-US" w:eastAsia="ru-RU"/>
        </w:rPr>
        <w:t>) {}</w:t>
      </w:r>
    </w:p>
    <w:p w14:paraId="165B562F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4906020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00FF"/>
          <w:lang w:val="en-US" w:eastAsia="ru-RU"/>
        </w:rPr>
        <w:t>static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OneDimentionSolver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withStep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fro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step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267F99"/>
          <w:lang w:val="en-US" w:eastAsia="ru-RU"/>
        </w:rPr>
        <w:t>function</w:t>
      </w:r>
      <w:r w:rsidRPr="00F07EF7">
        <w:rPr>
          <w:color w:val="3B3B3B"/>
          <w:lang w:val="en-US" w:eastAsia="ru-RU"/>
        </w:rPr>
        <w:t>&lt;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)&gt; </w:t>
      </w:r>
      <w:r w:rsidRPr="00F07EF7">
        <w:rPr>
          <w:color w:val="001080"/>
          <w:lang w:val="en-US" w:eastAsia="ru-RU"/>
        </w:rPr>
        <w:t>func</w:t>
      </w:r>
      <w:r w:rsidRPr="00F07EF7">
        <w:rPr>
          <w:color w:val="3B3B3B"/>
          <w:lang w:val="en-US" w:eastAsia="ru-RU"/>
        </w:rPr>
        <w:t>) {</w:t>
      </w:r>
    </w:p>
    <w:p w14:paraId="0688557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lang w:val="en-US" w:eastAsia="ru-RU"/>
        </w:rPr>
        <w:t>return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OneDimentionSolver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fro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from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step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func</w:t>
      </w:r>
      <w:r w:rsidRPr="00F07EF7">
        <w:rPr>
          <w:color w:val="3B3B3B"/>
          <w:lang w:val="en-US" w:eastAsia="ru-RU"/>
        </w:rPr>
        <w:t>);</w:t>
      </w:r>
    </w:p>
    <w:p w14:paraId="3743229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}</w:t>
      </w:r>
    </w:p>
    <w:p w14:paraId="2593312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1AD1A2C0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public:</w:t>
      </w:r>
    </w:p>
    <w:p w14:paraId="775D63B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   /// &lt;summary&gt;</w:t>
      </w:r>
    </w:p>
    <w:p w14:paraId="54C70D4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   /// Function to compute quadrature with other range. Doesn't override previous ranges</w:t>
      </w:r>
    </w:p>
    <w:p w14:paraId="7355B78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   /// &lt;/summary&gt;</w:t>
      </w:r>
    </w:p>
    <w:p w14:paraId="3A6DD81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computeWithRang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fro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to</w:t>
      </w:r>
      <w:r w:rsidRPr="00F07EF7">
        <w:rPr>
          <w:color w:val="3B3B3B"/>
          <w:lang w:val="en-US" w:eastAsia="ru-RU"/>
        </w:rPr>
        <w:t>) {</w:t>
      </w:r>
    </w:p>
    <w:p w14:paraId="2307802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color w:val="0000FF"/>
          <w:lang w:val="en-US" w:eastAsia="ru-RU"/>
        </w:rPr>
        <w:t>cons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coefs</w:t>
      </w:r>
      <w:r w:rsidRPr="00F07EF7">
        <w:rPr>
          <w:color w:val="3B3B3B"/>
          <w:lang w:val="en-US" w:eastAsia="ru-RU"/>
        </w:rPr>
        <w:t xml:space="preserve">[]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{</w:t>
      </w:r>
    </w:p>
    <w:p w14:paraId="71CC7943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   (</w:t>
      </w:r>
      <w:r w:rsidRPr="00F07EF7">
        <w:rPr>
          <w:color w:val="001080"/>
          <w:lang w:val="en-US" w:eastAsia="ru-RU"/>
        </w:rPr>
        <w:t>to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-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from</w:t>
      </w:r>
      <w:r w:rsidRPr="00F07EF7">
        <w:rPr>
          <w:color w:val="3B3B3B"/>
          <w:lang w:val="en-US" w:eastAsia="ru-RU"/>
        </w:rPr>
        <w:t xml:space="preserve">) </w:t>
      </w:r>
      <w:r w:rsidRPr="00F07EF7">
        <w:rPr>
          <w:color w:val="000000"/>
          <w:lang w:val="en-US" w:eastAsia="ru-RU"/>
        </w:rPr>
        <w:t>/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2.0</w:t>
      </w:r>
      <w:r w:rsidRPr="00F07EF7">
        <w:rPr>
          <w:color w:val="3B3B3B"/>
          <w:lang w:val="en-US" w:eastAsia="ru-RU"/>
        </w:rPr>
        <w:t>,</w:t>
      </w:r>
    </w:p>
    <w:p w14:paraId="4C54ED6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   (</w:t>
      </w:r>
      <w:r w:rsidRPr="00F07EF7">
        <w:rPr>
          <w:color w:val="001080"/>
          <w:lang w:val="en-US" w:eastAsia="ru-RU"/>
        </w:rPr>
        <w:t>to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from</w:t>
      </w:r>
      <w:r w:rsidRPr="00F07EF7">
        <w:rPr>
          <w:color w:val="3B3B3B"/>
          <w:lang w:val="en-US" w:eastAsia="ru-RU"/>
        </w:rPr>
        <w:t xml:space="preserve">) </w:t>
      </w:r>
      <w:r w:rsidRPr="00F07EF7">
        <w:rPr>
          <w:color w:val="000000"/>
          <w:lang w:val="en-US" w:eastAsia="ru-RU"/>
        </w:rPr>
        <w:t>/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2.0</w:t>
      </w:r>
      <w:r w:rsidRPr="00F07EF7">
        <w:rPr>
          <w:color w:val="3B3B3B"/>
          <w:lang w:val="en-US" w:eastAsia="ru-RU"/>
        </w:rPr>
        <w:t>,</w:t>
      </w:r>
    </w:p>
    <w:p w14:paraId="7124A88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};</w:t>
      </w:r>
    </w:p>
    <w:p w14:paraId="2662965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2F2E6A23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esul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.0</w:t>
      </w:r>
      <w:r w:rsidRPr="00F07EF7">
        <w:rPr>
          <w:color w:val="3B3B3B"/>
          <w:lang w:val="en-US" w:eastAsia="ru-RU"/>
        </w:rPr>
        <w:t>;</w:t>
      </w:r>
    </w:p>
    <w:p w14:paraId="22AA9516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lang w:val="en-US" w:eastAsia="ru-RU"/>
        </w:rPr>
        <w:t>for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00FF"/>
          <w:lang w:val="en-US" w:eastAsia="ru-RU"/>
        </w:rPr>
        <w:t>auto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numPoint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000000"/>
          <w:lang w:val="en-US" w:eastAsia="ru-RU"/>
        </w:rPr>
        <w:t>++</w:t>
      </w:r>
      <w:r w:rsidRPr="00F07EF7">
        <w:rPr>
          <w:color w:val="3B3B3B"/>
          <w:lang w:val="en-US" w:eastAsia="ru-RU"/>
        </w:rPr>
        <w:t>)</w:t>
      </w:r>
    </w:p>
    <w:p w14:paraId="052634B4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{</w:t>
      </w:r>
    </w:p>
    <w:p w14:paraId="25C08A5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      </w:t>
      </w:r>
      <w:r w:rsidRPr="00F07EF7">
        <w:rPr>
          <w:color w:val="001080"/>
          <w:lang w:val="en-US" w:eastAsia="ru-RU"/>
        </w:rPr>
        <w:t>resul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+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weights</w:t>
      </w:r>
      <w:r w:rsidRPr="00F07EF7">
        <w:rPr>
          <w:color w:val="3B3B3B"/>
          <w:lang w:val="en-US" w:eastAsia="ru-RU"/>
        </w:rPr>
        <w:t>[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] </w:t>
      </w:r>
      <w:r w:rsidRPr="00F07EF7">
        <w:rPr>
          <w:color w:val="000000"/>
          <w:lang w:val="en-US" w:eastAsia="ru-RU"/>
        </w:rPr>
        <w:t>*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computeFunc</w:t>
      </w:r>
      <w:r w:rsidRPr="00F07EF7">
        <w:rPr>
          <w:color w:val="795E26"/>
          <w:lang w:val="en-US" w:eastAsia="ru-RU"/>
        </w:rPr>
        <w:t>(</w:t>
      </w:r>
      <w:r w:rsidRPr="00F07EF7">
        <w:rPr>
          <w:color w:val="001080"/>
          <w:lang w:val="en-US" w:eastAsia="ru-RU"/>
        </w:rPr>
        <w:t>coefs</w:t>
      </w:r>
      <w:r w:rsidRPr="00F07EF7">
        <w:rPr>
          <w:color w:val="3B3B3B"/>
          <w:lang w:val="en-US" w:eastAsia="ru-RU"/>
        </w:rPr>
        <w:t>[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 xml:space="preserve">] </w:t>
      </w:r>
      <w:r w:rsidRPr="00F07EF7">
        <w:rPr>
          <w:color w:val="000000"/>
          <w:lang w:val="en-US" w:eastAsia="ru-RU"/>
        </w:rPr>
        <w:t>*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points</w:t>
      </w:r>
      <w:r w:rsidRPr="00F07EF7">
        <w:rPr>
          <w:color w:val="3B3B3B"/>
          <w:lang w:val="en-US" w:eastAsia="ru-RU"/>
        </w:rPr>
        <w:t>[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] </w:t>
      </w:r>
      <w:r w:rsidRPr="00F07EF7">
        <w:rPr>
          <w:color w:val="000000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coefs</w:t>
      </w:r>
      <w:r w:rsidRPr="00F07EF7">
        <w:rPr>
          <w:color w:val="3B3B3B"/>
          <w:lang w:val="en-US" w:eastAsia="ru-RU"/>
        </w:rPr>
        <w:t>[</w:t>
      </w:r>
      <w:r w:rsidRPr="00F07EF7">
        <w:rPr>
          <w:color w:val="098658"/>
          <w:lang w:val="en-US" w:eastAsia="ru-RU"/>
        </w:rPr>
        <w:t>1</w:t>
      </w:r>
      <w:r w:rsidRPr="00F07EF7">
        <w:rPr>
          <w:color w:val="3B3B3B"/>
          <w:lang w:val="en-US" w:eastAsia="ru-RU"/>
        </w:rPr>
        <w:t>]</w:t>
      </w:r>
      <w:r w:rsidRPr="00F07EF7">
        <w:rPr>
          <w:color w:val="795E26"/>
          <w:lang w:val="en-US" w:eastAsia="ru-RU"/>
        </w:rPr>
        <w:t>)</w:t>
      </w:r>
      <w:r w:rsidRPr="00F07EF7">
        <w:rPr>
          <w:color w:val="3B3B3B"/>
          <w:lang w:val="en-US" w:eastAsia="ru-RU"/>
        </w:rPr>
        <w:t>;</w:t>
      </w:r>
    </w:p>
    <w:p w14:paraId="66885192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}</w:t>
      </w:r>
    </w:p>
    <w:p w14:paraId="16AE34B2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lang w:val="en-US" w:eastAsia="ru-RU"/>
        </w:rPr>
        <w:t>return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coefs</w:t>
      </w:r>
      <w:r w:rsidRPr="00F07EF7">
        <w:rPr>
          <w:color w:val="3B3B3B"/>
          <w:lang w:val="en-US" w:eastAsia="ru-RU"/>
        </w:rPr>
        <w:t>[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 xml:space="preserve">] </w:t>
      </w:r>
      <w:r w:rsidRPr="00F07EF7">
        <w:rPr>
          <w:color w:val="000000"/>
          <w:lang w:val="en-US" w:eastAsia="ru-RU"/>
        </w:rPr>
        <w:t>*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esult</w:t>
      </w:r>
      <w:r w:rsidRPr="00F07EF7">
        <w:rPr>
          <w:color w:val="3B3B3B"/>
          <w:lang w:val="en-US" w:eastAsia="ru-RU"/>
        </w:rPr>
        <w:t>;</w:t>
      </w:r>
    </w:p>
    <w:p w14:paraId="34283E4C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}</w:t>
      </w:r>
    </w:p>
    <w:p w14:paraId="06EAB4D7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75285DA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   /// &lt;summary&gt;</w:t>
      </w:r>
    </w:p>
    <w:p w14:paraId="289E407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   /// Function to compute quadrature by this equation:</w:t>
      </w:r>
    </w:p>
    <w:p w14:paraId="5A1CCD7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   /// (to-from) / 2 * (w1 * f((to-from)/2 * x1 + (to+from)/2 ) + w2 * f((to-from)/2 * x1 + (to+from)/2 )</w:t>
      </w:r>
    </w:p>
    <w:p w14:paraId="1E02D760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   /// &lt;/summary&gt;</w:t>
      </w:r>
    </w:p>
    <w:p w14:paraId="6E0D377E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   /// &lt;returns&gt;result of computation (integral from [from] to [to])&lt;/returns&gt;</w:t>
      </w:r>
    </w:p>
    <w:p w14:paraId="0C16D0C4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compute</w:t>
      </w:r>
      <w:r w:rsidRPr="00F07EF7">
        <w:rPr>
          <w:color w:val="3B3B3B"/>
          <w:lang w:val="en-US" w:eastAsia="ru-RU"/>
        </w:rPr>
        <w:t>() {</w:t>
      </w:r>
    </w:p>
    <w:p w14:paraId="6253A992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lang w:val="en-US" w:eastAsia="ru-RU"/>
        </w:rPr>
        <w:t>return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computeWithRang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fro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to</w:t>
      </w:r>
      <w:r w:rsidRPr="00F07EF7">
        <w:rPr>
          <w:color w:val="3B3B3B"/>
          <w:lang w:val="en-US" w:eastAsia="ru-RU"/>
        </w:rPr>
        <w:t>);</w:t>
      </w:r>
    </w:p>
    <w:p w14:paraId="3E9D32FC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}</w:t>
      </w:r>
    </w:p>
    <w:p w14:paraId="2FB9CB6F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05BE2BA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   /// &lt;summary&gt;</w:t>
      </w:r>
    </w:p>
    <w:p w14:paraId="6B9D86B3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   /// Function to compute quadrature with other range with step. Doesn't override previous ranges</w:t>
      </w:r>
    </w:p>
    <w:p w14:paraId="1545637C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   /// &lt;/summary&gt;</w:t>
      </w:r>
    </w:p>
    <w:p w14:paraId="2206599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computeWithStep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fro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step</w:t>
      </w:r>
      <w:r w:rsidRPr="00F07EF7">
        <w:rPr>
          <w:color w:val="3B3B3B"/>
          <w:lang w:val="en-US" w:eastAsia="ru-RU"/>
        </w:rPr>
        <w:t>) {</w:t>
      </w:r>
    </w:p>
    <w:p w14:paraId="68A81C5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lang w:val="en-US" w:eastAsia="ru-RU"/>
        </w:rPr>
        <w:t>return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computeWithRang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fro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from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step</w:t>
      </w:r>
      <w:r w:rsidRPr="00F07EF7">
        <w:rPr>
          <w:color w:val="3B3B3B"/>
          <w:lang w:val="en-US" w:eastAsia="ru-RU"/>
        </w:rPr>
        <w:t>);</w:t>
      </w:r>
    </w:p>
    <w:p w14:paraId="14544D0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}</w:t>
      </w:r>
    </w:p>
    <w:p w14:paraId="011C2FC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};</w:t>
      </w:r>
    </w:p>
    <w:p w14:paraId="3161D982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11E21F8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/// &lt;summary&gt;</w:t>
      </w:r>
    </w:p>
    <w:p w14:paraId="2ADF5D96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/// Class for compute two-dimentional functions like int_xfrom^xTo {int_yFrom^yTo {x^2 + y^2 dy} dx}</w:t>
      </w:r>
    </w:p>
    <w:p w14:paraId="56160AC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/// &lt;/summary&gt;</w:t>
      </w:r>
    </w:p>
    <w:p w14:paraId="26A8A790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class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TwoDimentionalSolver</w:t>
      </w:r>
      <w:r w:rsidRPr="00F07EF7">
        <w:rPr>
          <w:color w:val="3B3B3B"/>
          <w:lang w:val="en-US" w:eastAsia="ru-RU"/>
        </w:rPr>
        <w:t xml:space="preserve"> {</w:t>
      </w:r>
    </w:p>
    <w:p w14:paraId="2F30F5B6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public:</w:t>
      </w:r>
    </w:p>
    <w:p w14:paraId="044F1C04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xFrom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.0</w:t>
      </w:r>
      <w:r w:rsidRPr="00F07EF7">
        <w:rPr>
          <w:color w:val="3B3B3B"/>
          <w:lang w:val="en-US" w:eastAsia="ru-RU"/>
        </w:rPr>
        <w:t>;</w:t>
      </w:r>
    </w:p>
    <w:p w14:paraId="69F27136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xTo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.0</w:t>
      </w:r>
      <w:r w:rsidRPr="00F07EF7">
        <w:rPr>
          <w:color w:val="3B3B3B"/>
          <w:lang w:val="en-US" w:eastAsia="ru-RU"/>
        </w:rPr>
        <w:t>;</w:t>
      </w:r>
    </w:p>
    <w:p w14:paraId="14EE017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yFrom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.0</w:t>
      </w:r>
      <w:r w:rsidRPr="00F07EF7">
        <w:rPr>
          <w:color w:val="3B3B3B"/>
          <w:lang w:val="en-US" w:eastAsia="ru-RU"/>
        </w:rPr>
        <w:t>;</w:t>
      </w:r>
    </w:p>
    <w:p w14:paraId="09BA9B02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yTo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.0</w:t>
      </w:r>
      <w:r w:rsidRPr="00F07EF7">
        <w:rPr>
          <w:color w:val="3B3B3B"/>
          <w:lang w:val="en-US" w:eastAsia="ru-RU"/>
        </w:rPr>
        <w:t>;</w:t>
      </w:r>
    </w:p>
    <w:p w14:paraId="56D9435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67FA23FE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267F99"/>
          <w:lang w:val="en-US" w:eastAsia="ru-RU"/>
        </w:rPr>
        <w:t>function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>)</w:t>
      </w:r>
      <w:r w:rsidRPr="00F07EF7">
        <w:rPr>
          <w:color w:val="000000"/>
          <w:lang w:val="en-US" w:eastAsia="ru-RU"/>
        </w:rPr>
        <w:t>&g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computeFunc</w:t>
      </w:r>
      <w:r w:rsidRPr="00F07EF7">
        <w:rPr>
          <w:color w:val="3B3B3B"/>
          <w:lang w:val="en-US" w:eastAsia="ru-RU"/>
        </w:rPr>
        <w:t>;</w:t>
      </w:r>
    </w:p>
    <w:p w14:paraId="0243C5FB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7D0EE793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public:</w:t>
      </w:r>
    </w:p>
    <w:p w14:paraId="3FD6F7D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795E26"/>
          <w:lang w:val="en-US" w:eastAsia="ru-RU"/>
        </w:rPr>
        <w:t>TwoDimentionalSolver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xFro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xTo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yFro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yTo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267F99"/>
          <w:lang w:val="en-US" w:eastAsia="ru-RU"/>
        </w:rPr>
        <w:t>function</w:t>
      </w:r>
      <w:r w:rsidRPr="00F07EF7">
        <w:rPr>
          <w:color w:val="3B3B3B"/>
          <w:lang w:val="en-US" w:eastAsia="ru-RU"/>
        </w:rPr>
        <w:t>&lt;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)&gt; </w:t>
      </w:r>
      <w:r w:rsidRPr="00F07EF7">
        <w:rPr>
          <w:color w:val="001080"/>
          <w:lang w:val="en-US" w:eastAsia="ru-RU"/>
        </w:rPr>
        <w:t>computeFunc</w:t>
      </w:r>
      <w:r w:rsidRPr="00F07EF7">
        <w:rPr>
          <w:color w:val="3B3B3B"/>
          <w:lang w:val="en-US" w:eastAsia="ru-RU"/>
        </w:rPr>
        <w:t>) :</w:t>
      </w:r>
    </w:p>
    <w:p w14:paraId="34EF43EE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color w:val="001080"/>
          <w:lang w:val="en-US" w:eastAsia="ru-RU"/>
        </w:rPr>
        <w:t>xFrom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xFrom</w:t>
      </w:r>
      <w:r w:rsidRPr="00F07EF7">
        <w:rPr>
          <w:color w:val="3B3B3B"/>
          <w:lang w:val="en-US" w:eastAsia="ru-RU"/>
        </w:rPr>
        <w:t xml:space="preserve">), </w:t>
      </w:r>
      <w:r w:rsidRPr="00F07EF7">
        <w:rPr>
          <w:color w:val="001080"/>
          <w:lang w:val="en-US" w:eastAsia="ru-RU"/>
        </w:rPr>
        <w:t>xTo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xTo</w:t>
      </w:r>
      <w:r w:rsidRPr="00F07EF7">
        <w:rPr>
          <w:color w:val="3B3B3B"/>
          <w:lang w:val="en-US" w:eastAsia="ru-RU"/>
        </w:rPr>
        <w:t xml:space="preserve">), </w:t>
      </w:r>
      <w:r w:rsidRPr="00F07EF7">
        <w:rPr>
          <w:color w:val="001080"/>
          <w:lang w:val="en-US" w:eastAsia="ru-RU"/>
        </w:rPr>
        <w:t>yFrom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yFrom</w:t>
      </w:r>
      <w:r w:rsidRPr="00F07EF7">
        <w:rPr>
          <w:color w:val="3B3B3B"/>
          <w:lang w:val="en-US" w:eastAsia="ru-RU"/>
        </w:rPr>
        <w:t xml:space="preserve">), </w:t>
      </w:r>
      <w:r w:rsidRPr="00F07EF7">
        <w:rPr>
          <w:color w:val="001080"/>
          <w:lang w:val="en-US" w:eastAsia="ru-RU"/>
        </w:rPr>
        <w:t>yTo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yTo</w:t>
      </w:r>
      <w:r w:rsidRPr="00F07EF7">
        <w:rPr>
          <w:color w:val="3B3B3B"/>
          <w:lang w:val="en-US" w:eastAsia="ru-RU"/>
        </w:rPr>
        <w:t xml:space="preserve">), </w:t>
      </w:r>
      <w:r w:rsidRPr="00F07EF7">
        <w:rPr>
          <w:color w:val="001080"/>
          <w:lang w:val="en-US" w:eastAsia="ru-RU"/>
        </w:rPr>
        <w:t>computeFunc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computeFunc</w:t>
      </w:r>
      <w:r w:rsidRPr="00F07EF7">
        <w:rPr>
          <w:color w:val="3B3B3B"/>
          <w:lang w:val="en-US" w:eastAsia="ru-RU"/>
        </w:rPr>
        <w:t>) {}</w:t>
      </w:r>
    </w:p>
    <w:p w14:paraId="5A0DE437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61F8FB4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00FF"/>
          <w:lang w:val="en-US" w:eastAsia="ru-RU"/>
        </w:rPr>
        <w:t>static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TwoDimentionalSolver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withStep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xFro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xStep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yFro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yStep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267F99"/>
          <w:lang w:val="en-US" w:eastAsia="ru-RU"/>
        </w:rPr>
        <w:t>function</w:t>
      </w:r>
      <w:r w:rsidRPr="00F07EF7">
        <w:rPr>
          <w:color w:val="3B3B3B"/>
          <w:lang w:val="en-US" w:eastAsia="ru-RU"/>
        </w:rPr>
        <w:t>&lt;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)&gt; </w:t>
      </w:r>
      <w:r w:rsidRPr="00F07EF7">
        <w:rPr>
          <w:color w:val="001080"/>
          <w:lang w:val="en-US" w:eastAsia="ru-RU"/>
        </w:rPr>
        <w:t>computeFunc</w:t>
      </w:r>
      <w:r w:rsidRPr="00F07EF7">
        <w:rPr>
          <w:color w:val="3B3B3B"/>
          <w:lang w:val="en-US" w:eastAsia="ru-RU"/>
        </w:rPr>
        <w:t>) {</w:t>
      </w:r>
    </w:p>
    <w:p w14:paraId="27CBCE52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lang w:val="en-US" w:eastAsia="ru-RU"/>
        </w:rPr>
        <w:t>return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TwoDimentionalSolver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xFro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xFrom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xStep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yFro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yFrom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yStep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computeFunc</w:t>
      </w:r>
      <w:r w:rsidRPr="00F07EF7">
        <w:rPr>
          <w:color w:val="3B3B3B"/>
          <w:lang w:val="en-US" w:eastAsia="ru-RU"/>
        </w:rPr>
        <w:t>);</w:t>
      </w:r>
    </w:p>
    <w:p w14:paraId="50B6F43C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}</w:t>
      </w:r>
    </w:p>
    <w:p w14:paraId="15C4707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2C1BA12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public:</w:t>
      </w:r>
    </w:p>
    <w:p w14:paraId="3B02552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   /// &lt;summary&gt;</w:t>
      </w:r>
    </w:p>
    <w:p w14:paraId="63894F92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   /// Function that return computed integral with fixed range, doesn't change in-object range</w:t>
      </w:r>
    </w:p>
    <w:p w14:paraId="25BE79CB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   /// &lt;/summary&gt;</w:t>
      </w:r>
    </w:p>
    <w:p w14:paraId="17532DD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   /// &lt;returns&gt;Result of computation&lt;/returns&gt;</w:t>
      </w:r>
    </w:p>
    <w:p w14:paraId="6D12B426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computeWithRang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xFro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xTo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yFro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yTo</w:t>
      </w:r>
      <w:r w:rsidRPr="00F07EF7">
        <w:rPr>
          <w:color w:val="3B3B3B"/>
          <w:lang w:val="en-US" w:eastAsia="ru-RU"/>
        </w:rPr>
        <w:t>) {</w:t>
      </w:r>
    </w:p>
    <w:p w14:paraId="0195F93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color w:val="0000FF"/>
          <w:lang w:val="en-US" w:eastAsia="ru-RU"/>
        </w:rPr>
        <w:t>cons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x_coefs</w:t>
      </w:r>
      <w:r w:rsidRPr="00F07EF7">
        <w:rPr>
          <w:color w:val="3B3B3B"/>
          <w:lang w:val="en-US" w:eastAsia="ru-RU"/>
        </w:rPr>
        <w:t xml:space="preserve">[]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{</w:t>
      </w:r>
    </w:p>
    <w:p w14:paraId="71874E22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   (</w:t>
      </w:r>
      <w:r w:rsidRPr="00F07EF7">
        <w:rPr>
          <w:color w:val="001080"/>
          <w:lang w:val="en-US" w:eastAsia="ru-RU"/>
        </w:rPr>
        <w:t>xTo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-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xFrom</w:t>
      </w:r>
      <w:r w:rsidRPr="00F07EF7">
        <w:rPr>
          <w:color w:val="3B3B3B"/>
          <w:lang w:val="en-US" w:eastAsia="ru-RU"/>
        </w:rPr>
        <w:t xml:space="preserve">) </w:t>
      </w:r>
      <w:r w:rsidRPr="00F07EF7">
        <w:rPr>
          <w:color w:val="000000"/>
          <w:lang w:val="en-US" w:eastAsia="ru-RU"/>
        </w:rPr>
        <w:t>/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2.0</w:t>
      </w:r>
      <w:r w:rsidRPr="00F07EF7">
        <w:rPr>
          <w:color w:val="3B3B3B"/>
          <w:lang w:val="en-US" w:eastAsia="ru-RU"/>
        </w:rPr>
        <w:t>,</w:t>
      </w:r>
    </w:p>
    <w:p w14:paraId="6ECD584C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   (</w:t>
      </w:r>
      <w:r w:rsidRPr="00F07EF7">
        <w:rPr>
          <w:color w:val="001080"/>
          <w:lang w:val="en-US" w:eastAsia="ru-RU"/>
        </w:rPr>
        <w:t>xTo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xFrom</w:t>
      </w:r>
      <w:r w:rsidRPr="00F07EF7">
        <w:rPr>
          <w:color w:val="3B3B3B"/>
          <w:lang w:val="en-US" w:eastAsia="ru-RU"/>
        </w:rPr>
        <w:t xml:space="preserve">) </w:t>
      </w:r>
      <w:r w:rsidRPr="00F07EF7">
        <w:rPr>
          <w:color w:val="000000"/>
          <w:lang w:val="en-US" w:eastAsia="ru-RU"/>
        </w:rPr>
        <w:t>/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2.0</w:t>
      </w:r>
      <w:r w:rsidRPr="00F07EF7">
        <w:rPr>
          <w:color w:val="3B3B3B"/>
          <w:lang w:val="en-US" w:eastAsia="ru-RU"/>
        </w:rPr>
        <w:t>,</w:t>
      </w:r>
    </w:p>
    <w:p w14:paraId="56C1613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};</w:t>
      </w:r>
    </w:p>
    <w:p w14:paraId="53BB02FF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color w:val="0000FF"/>
          <w:lang w:val="en-US" w:eastAsia="ru-RU"/>
        </w:rPr>
        <w:t>cons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y_coefs</w:t>
      </w:r>
      <w:r w:rsidRPr="00F07EF7">
        <w:rPr>
          <w:color w:val="3B3B3B"/>
          <w:lang w:val="en-US" w:eastAsia="ru-RU"/>
        </w:rPr>
        <w:t xml:space="preserve">[]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{</w:t>
      </w:r>
    </w:p>
    <w:p w14:paraId="486EDB2F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   (</w:t>
      </w:r>
      <w:r w:rsidRPr="00F07EF7">
        <w:rPr>
          <w:color w:val="001080"/>
          <w:lang w:val="en-US" w:eastAsia="ru-RU"/>
        </w:rPr>
        <w:t>yTo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-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yFrom</w:t>
      </w:r>
      <w:r w:rsidRPr="00F07EF7">
        <w:rPr>
          <w:color w:val="3B3B3B"/>
          <w:lang w:val="en-US" w:eastAsia="ru-RU"/>
        </w:rPr>
        <w:t xml:space="preserve">) </w:t>
      </w:r>
      <w:r w:rsidRPr="00F07EF7">
        <w:rPr>
          <w:color w:val="000000"/>
          <w:lang w:val="en-US" w:eastAsia="ru-RU"/>
        </w:rPr>
        <w:t>/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2.0</w:t>
      </w:r>
      <w:r w:rsidRPr="00F07EF7">
        <w:rPr>
          <w:color w:val="3B3B3B"/>
          <w:lang w:val="en-US" w:eastAsia="ru-RU"/>
        </w:rPr>
        <w:t>,</w:t>
      </w:r>
    </w:p>
    <w:p w14:paraId="5FDB7F27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   (</w:t>
      </w:r>
      <w:r w:rsidRPr="00F07EF7">
        <w:rPr>
          <w:color w:val="001080"/>
          <w:lang w:val="en-US" w:eastAsia="ru-RU"/>
        </w:rPr>
        <w:t>yTo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yFrom</w:t>
      </w:r>
      <w:r w:rsidRPr="00F07EF7">
        <w:rPr>
          <w:color w:val="3B3B3B"/>
          <w:lang w:val="en-US" w:eastAsia="ru-RU"/>
        </w:rPr>
        <w:t xml:space="preserve">) </w:t>
      </w:r>
      <w:r w:rsidRPr="00F07EF7">
        <w:rPr>
          <w:color w:val="000000"/>
          <w:lang w:val="en-US" w:eastAsia="ru-RU"/>
        </w:rPr>
        <w:t>/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2.0</w:t>
      </w:r>
      <w:r w:rsidRPr="00F07EF7">
        <w:rPr>
          <w:color w:val="3B3B3B"/>
          <w:lang w:val="en-US" w:eastAsia="ru-RU"/>
        </w:rPr>
        <w:t>,</w:t>
      </w:r>
    </w:p>
    <w:p w14:paraId="02A9D64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};</w:t>
      </w:r>
    </w:p>
    <w:p w14:paraId="488E5D33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189A4D97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esul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.0</w:t>
      </w:r>
      <w:r w:rsidRPr="00F07EF7">
        <w:rPr>
          <w:color w:val="3B3B3B"/>
          <w:lang w:val="en-US" w:eastAsia="ru-RU"/>
        </w:rPr>
        <w:t>;</w:t>
      </w:r>
    </w:p>
    <w:p w14:paraId="729F5F16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lang w:val="en-US" w:eastAsia="ru-RU"/>
        </w:rPr>
        <w:t>for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00FF"/>
          <w:lang w:val="en-US" w:eastAsia="ru-RU"/>
        </w:rPr>
        <w:t>auto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numPoint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000000"/>
          <w:lang w:val="en-US" w:eastAsia="ru-RU"/>
        </w:rPr>
        <w:t>++</w:t>
      </w:r>
      <w:r w:rsidRPr="00F07EF7">
        <w:rPr>
          <w:color w:val="3B3B3B"/>
          <w:lang w:val="en-US" w:eastAsia="ru-RU"/>
        </w:rPr>
        <w:t>)</w:t>
      </w:r>
    </w:p>
    <w:p w14:paraId="670FC8E6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{</w:t>
      </w:r>
    </w:p>
    <w:p w14:paraId="639B0DC6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      </w:t>
      </w:r>
      <w:r w:rsidRPr="00F07EF7">
        <w:rPr>
          <w:lang w:val="en-US" w:eastAsia="ru-RU"/>
        </w:rPr>
        <w:t>for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00FF"/>
          <w:lang w:val="en-US" w:eastAsia="ru-RU"/>
        </w:rPr>
        <w:t>auto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numPoint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000000"/>
          <w:lang w:val="en-US" w:eastAsia="ru-RU"/>
        </w:rPr>
        <w:t>++</w:t>
      </w:r>
      <w:r w:rsidRPr="00F07EF7">
        <w:rPr>
          <w:color w:val="3B3B3B"/>
          <w:lang w:val="en-US" w:eastAsia="ru-RU"/>
        </w:rPr>
        <w:t>)</w:t>
      </w:r>
    </w:p>
    <w:p w14:paraId="4E6C4630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   {</w:t>
      </w:r>
    </w:p>
    <w:p w14:paraId="2ACD7070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      </w:t>
      </w:r>
      <w:r w:rsidRPr="00F07EF7">
        <w:rPr>
          <w:color w:val="001080"/>
          <w:lang w:val="en-US" w:eastAsia="ru-RU"/>
        </w:rPr>
        <w:t>resul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+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weights</w:t>
      </w:r>
      <w:r w:rsidRPr="00F07EF7">
        <w:rPr>
          <w:color w:val="3B3B3B"/>
          <w:lang w:val="en-US" w:eastAsia="ru-RU"/>
        </w:rPr>
        <w:t>[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] </w:t>
      </w:r>
      <w:r w:rsidRPr="00F07EF7">
        <w:rPr>
          <w:color w:val="000000"/>
          <w:lang w:val="en-US" w:eastAsia="ru-RU"/>
        </w:rPr>
        <w:t>*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weights</w:t>
      </w:r>
      <w:r w:rsidRPr="00F07EF7">
        <w:rPr>
          <w:color w:val="3B3B3B"/>
          <w:lang w:val="en-US" w:eastAsia="ru-RU"/>
        </w:rPr>
        <w:t>[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3B3B3B"/>
          <w:lang w:val="en-US" w:eastAsia="ru-RU"/>
        </w:rPr>
        <w:t>]</w:t>
      </w:r>
    </w:p>
    <w:p w14:paraId="265F39B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            </w:t>
      </w:r>
      <w:r w:rsidRPr="00F07EF7">
        <w:rPr>
          <w:color w:val="000000"/>
          <w:lang w:val="en-US" w:eastAsia="ru-RU"/>
        </w:rPr>
        <w:t>*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computeFunc</w:t>
      </w:r>
      <w:r w:rsidRPr="00F07EF7">
        <w:rPr>
          <w:color w:val="795E26"/>
          <w:lang w:val="en-US" w:eastAsia="ru-RU"/>
        </w:rPr>
        <w:t>(</w:t>
      </w:r>
      <w:r w:rsidRPr="00F07EF7">
        <w:rPr>
          <w:color w:val="001080"/>
          <w:lang w:val="en-US" w:eastAsia="ru-RU"/>
        </w:rPr>
        <w:t>x_coefs</w:t>
      </w:r>
      <w:r w:rsidRPr="00F07EF7">
        <w:rPr>
          <w:color w:val="3B3B3B"/>
          <w:lang w:val="en-US" w:eastAsia="ru-RU"/>
        </w:rPr>
        <w:t>[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 xml:space="preserve">] </w:t>
      </w:r>
      <w:r w:rsidRPr="00F07EF7">
        <w:rPr>
          <w:color w:val="000000"/>
          <w:lang w:val="en-US" w:eastAsia="ru-RU"/>
        </w:rPr>
        <w:t>*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points</w:t>
      </w:r>
      <w:r w:rsidRPr="00F07EF7">
        <w:rPr>
          <w:color w:val="3B3B3B"/>
          <w:lang w:val="en-US" w:eastAsia="ru-RU"/>
        </w:rPr>
        <w:t>[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] </w:t>
      </w:r>
      <w:r w:rsidRPr="00F07EF7">
        <w:rPr>
          <w:color w:val="000000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x_coefs</w:t>
      </w:r>
      <w:r w:rsidRPr="00F07EF7">
        <w:rPr>
          <w:color w:val="3B3B3B"/>
          <w:lang w:val="en-US" w:eastAsia="ru-RU"/>
        </w:rPr>
        <w:t>[</w:t>
      </w:r>
      <w:r w:rsidRPr="00F07EF7">
        <w:rPr>
          <w:color w:val="098658"/>
          <w:lang w:val="en-US" w:eastAsia="ru-RU"/>
        </w:rPr>
        <w:t>1</w:t>
      </w:r>
      <w:r w:rsidRPr="00F07EF7">
        <w:rPr>
          <w:color w:val="3B3B3B"/>
          <w:lang w:val="en-US" w:eastAsia="ru-RU"/>
        </w:rPr>
        <w:t xml:space="preserve">], </w:t>
      </w:r>
      <w:r w:rsidRPr="00F07EF7">
        <w:rPr>
          <w:color w:val="001080"/>
          <w:lang w:val="en-US" w:eastAsia="ru-RU"/>
        </w:rPr>
        <w:t>y_coefs</w:t>
      </w:r>
      <w:r w:rsidRPr="00F07EF7">
        <w:rPr>
          <w:color w:val="3B3B3B"/>
          <w:lang w:val="en-US" w:eastAsia="ru-RU"/>
        </w:rPr>
        <w:t>[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 xml:space="preserve">] </w:t>
      </w:r>
      <w:r w:rsidRPr="00F07EF7">
        <w:rPr>
          <w:color w:val="000000"/>
          <w:lang w:val="en-US" w:eastAsia="ru-RU"/>
        </w:rPr>
        <w:t>*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points</w:t>
      </w:r>
      <w:r w:rsidRPr="00F07EF7">
        <w:rPr>
          <w:color w:val="3B3B3B"/>
          <w:lang w:val="en-US" w:eastAsia="ru-RU"/>
        </w:rPr>
        <w:t>[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3B3B3B"/>
          <w:lang w:val="en-US" w:eastAsia="ru-RU"/>
        </w:rPr>
        <w:t xml:space="preserve">] </w:t>
      </w:r>
      <w:r w:rsidRPr="00F07EF7">
        <w:rPr>
          <w:color w:val="000000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y_coefs</w:t>
      </w:r>
      <w:r w:rsidRPr="00F07EF7">
        <w:rPr>
          <w:color w:val="3B3B3B"/>
          <w:lang w:val="en-US" w:eastAsia="ru-RU"/>
        </w:rPr>
        <w:t>[</w:t>
      </w:r>
      <w:r w:rsidRPr="00F07EF7">
        <w:rPr>
          <w:color w:val="098658"/>
          <w:lang w:val="en-US" w:eastAsia="ru-RU"/>
        </w:rPr>
        <w:t>1</w:t>
      </w:r>
      <w:r w:rsidRPr="00F07EF7">
        <w:rPr>
          <w:color w:val="3B3B3B"/>
          <w:lang w:val="en-US" w:eastAsia="ru-RU"/>
        </w:rPr>
        <w:t>]</w:t>
      </w:r>
      <w:r w:rsidRPr="00F07EF7">
        <w:rPr>
          <w:color w:val="795E26"/>
          <w:lang w:val="en-US" w:eastAsia="ru-RU"/>
        </w:rPr>
        <w:t>)</w:t>
      </w:r>
      <w:r w:rsidRPr="00F07EF7">
        <w:rPr>
          <w:color w:val="3B3B3B"/>
          <w:lang w:val="en-US" w:eastAsia="ru-RU"/>
        </w:rPr>
        <w:t>;</w:t>
      </w:r>
    </w:p>
    <w:p w14:paraId="2E366186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   }</w:t>
      </w:r>
    </w:p>
    <w:p w14:paraId="77481A0F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}</w:t>
      </w:r>
    </w:p>
    <w:p w14:paraId="241C9D20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lang w:val="en-US" w:eastAsia="ru-RU"/>
        </w:rPr>
        <w:t>return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x_coefs</w:t>
      </w:r>
      <w:r w:rsidRPr="00F07EF7">
        <w:rPr>
          <w:color w:val="3B3B3B"/>
          <w:lang w:val="en-US" w:eastAsia="ru-RU"/>
        </w:rPr>
        <w:t>[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 xml:space="preserve">] </w:t>
      </w:r>
      <w:r w:rsidRPr="00F07EF7">
        <w:rPr>
          <w:color w:val="000000"/>
          <w:lang w:val="en-US" w:eastAsia="ru-RU"/>
        </w:rPr>
        <w:t>*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y_coefs</w:t>
      </w:r>
      <w:r w:rsidRPr="00F07EF7">
        <w:rPr>
          <w:color w:val="3B3B3B"/>
          <w:lang w:val="en-US" w:eastAsia="ru-RU"/>
        </w:rPr>
        <w:t>[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 xml:space="preserve">] </w:t>
      </w:r>
      <w:r w:rsidRPr="00F07EF7">
        <w:rPr>
          <w:color w:val="000000"/>
          <w:lang w:val="en-US" w:eastAsia="ru-RU"/>
        </w:rPr>
        <w:t>*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esult</w:t>
      </w:r>
      <w:r w:rsidRPr="00F07EF7">
        <w:rPr>
          <w:color w:val="3B3B3B"/>
          <w:lang w:val="en-US" w:eastAsia="ru-RU"/>
        </w:rPr>
        <w:t>;</w:t>
      </w:r>
    </w:p>
    <w:p w14:paraId="78C488D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}</w:t>
      </w:r>
    </w:p>
    <w:p w14:paraId="26C2DDD3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1CC4BE32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   /// &lt;summary&gt;</w:t>
      </w:r>
    </w:p>
    <w:p w14:paraId="42C15623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   /// Function that return computed integral with fixed in-object range</w:t>
      </w:r>
    </w:p>
    <w:p w14:paraId="0E124B9E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   /// &lt;/summary&gt;</w:t>
      </w:r>
    </w:p>
    <w:p w14:paraId="6EEBAA23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   /// &lt;returns&gt;Result of computation&lt;/returns&gt;</w:t>
      </w:r>
    </w:p>
    <w:p w14:paraId="61EAF454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compute</w:t>
      </w:r>
      <w:r w:rsidRPr="00F07EF7">
        <w:rPr>
          <w:color w:val="3B3B3B"/>
          <w:lang w:val="en-US" w:eastAsia="ru-RU"/>
        </w:rPr>
        <w:t>() {</w:t>
      </w:r>
    </w:p>
    <w:p w14:paraId="0DAC1ED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lang w:val="en-US" w:eastAsia="ru-RU"/>
        </w:rPr>
        <w:t>return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computeWithRang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xFro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xTo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yFro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yTo</w:t>
      </w:r>
      <w:r w:rsidRPr="00F07EF7">
        <w:rPr>
          <w:color w:val="3B3B3B"/>
          <w:lang w:val="en-US" w:eastAsia="ru-RU"/>
        </w:rPr>
        <w:t>);</w:t>
      </w:r>
    </w:p>
    <w:p w14:paraId="1F2826A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}</w:t>
      </w:r>
    </w:p>
    <w:p w14:paraId="625EA004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632D95C3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   /// &lt;summary&gt;</w:t>
      </w:r>
    </w:p>
    <w:p w14:paraId="66D751A6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   /// Function that return computed integral with fixed range, doesn't change in-object range</w:t>
      </w:r>
    </w:p>
    <w:p w14:paraId="6D643826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   /// &lt;/summary&gt;</w:t>
      </w:r>
    </w:p>
    <w:p w14:paraId="38CB0AC2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   /// &lt;returns&gt;Result of computation&lt;/returns&gt;</w:t>
      </w:r>
    </w:p>
    <w:p w14:paraId="60687F2E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computeWithStep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xFro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xStep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yFro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yStep</w:t>
      </w:r>
      <w:r w:rsidRPr="00F07EF7">
        <w:rPr>
          <w:color w:val="3B3B3B"/>
          <w:lang w:val="en-US" w:eastAsia="ru-RU"/>
        </w:rPr>
        <w:t>) {</w:t>
      </w:r>
    </w:p>
    <w:p w14:paraId="23E3E53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lang w:val="en-US" w:eastAsia="ru-RU"/>
        </w:rPr>
        <w:t>return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computeWithRang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xFro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xFrom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xStep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yFro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yFrom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yStep</w:t>
      </w:r>
      <w:r w:rsidRPr="00F07EF7">
        <w:rPr>
          <w:color w:val="3B3B3B"/>
          <w:lang w:val="en-US" w:eastAsia="ru-RU"/>
        </w:rPr>
        <w:t>);</w:t>
      </w:r>
    </w:p>
    <w:p w14:paraId="78DD898E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}</w:t>
      </w:r>
    </w:p>
    <w:p w14:paraId="65F3023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};</w:t>
      </w:r>
    </w:p>
    <w:p w14:paraId="36A9257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}</w:t>
      </w:r>
    </w:p>
    <w:p w14:paraId="120E26A3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43ECF2B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00FF"/>
          <w:lang w:val="en-US" w:eastAsia="ru-RU"/>
        </w:rPr>
        <w:t>namespac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Gaussian_4p</w:t>
      </w:r>
      <w:r w:rsidRPr="00F07EF7">
        <w:rPr>
          <w:color w:val="3B3B3B"/>
          <w:lang w:val="en-US" w:eastAsia="ru-RU"/>
        </w:rPr>
        <w:t xml:space="preserve"> {</w:t>
      </w:r>
    </w:p>
    <w:p w14:paraId="742906FC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constexpr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FF"/>
          <w:lang w:val="en-US" w:eastAsia="ru-RU"/>
        </w:rPr>
        <w:t>in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numPoin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4</w:t>
      </w:r>
      <w:r w:rsidRPr="00F07EF7">
        <w:rPr>
          <w:color w:val="3B3B3B"/>
          <w:lang w:val="en-US" w:eastAsia="ru-RU"/>
        </w:rPr>
        <w:t>;</w:t>
      </w:r>
    </w:p>
    <w:p w14:paraId="64FDF8F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7E441814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constexpr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weights</w:t>
      </w:r>
      <w:r w:rsidRPr="00F07EF7">
        <w:rPr>
          <w:color w:val="3B3B3B"/>
          <w:lang w:val="en-US" w:eastAsia="ru-RU"/>
        </w:rPr>
        <w:t xml:space="preserve">[]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{</w:t>
      </w:r>
    </w:p>
    <w:p w14:paraId="155CB200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98658"/>
          <w:lang w:val="en-US" w:eastAsia="ru-RU"/>
        </w:rPr>
        <w:t>0.347854845137453857373063949222</w:t>
      </w:r>
      <w:r w:rsidRPr="00F07EF7">
        <w:rPr>
          <w:color w:val="3B3B3B"/>
          <w:lang w:val="en-US" w:eastAsia="ru-RU"/>
        </w:rPr>
        <w:t>,</w:t>
      </w:r>
    </w:p>
    <w:p w14:paraId="202571DC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98658"/>
          <w:lang w:val="en-US" w:eastAsia="ru-RU"/>
        </w:rPr>
        <w:t>0.652145154862546142626936050778</w:t>
      </w:r>
      <w:r w:rsidRPr="00F07EF7">
        <w:rPr>
          <w:color w:val="3B3B3B"/>
          <w:lang w:val="en-US" w:eastAsia="ru-RU"/>
        </w:rPr>
        <w:t>,</w:t>
      </w:r>
    </w:p>
    <w:p w14:paraId="578DBFD0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98658"/>
          <w:lang w:val="en-US" w:eastAsia="ru-RU"/>
        </w:rPr>
        <w:t>0.652145154862546142626936050778</w:t>
      </w:r>
      <w:r w:rsidRPr="00F07EF7">
        <w:rPr>
          <w:color w:val="3B3B3B"/>
          <w:lang w:val="en-US" w:eastAsia="ru-RU"/>
        </w:rPr>
        <w:t>,</w:t>
      </w:r>
    </w:p>
    <w:p w14:paraId="740485EC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98658"/>
          <w:lang w:val="en-US" w:eastAsia="ru-RU"/>
        </w:rPr>
        <w:t>0.347854845137453857373063949222</w:t>
      </w:r>
    </w:p>
    <w:p w14:paraId="6C929622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};</w:t>
      </w:r>
    </w:p>
    <w:p w14:paraId="4E9689A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constexpr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points</w:t>
      </w:r>
      <w:r w:rsidRPr="00F07EF7">
        <w:rPr>
          <w:color w:val="3B3B3B"/>
          <w:lang w:val="en-US" w:eastAsia="ru-RU"/>
        </w:rPr>
        <w:t xml:space="preserve">[]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{</w:t>
      </w:r>
    </w:p>
    <w:p w14:paraId="002C2D9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0000"/>
          <w:lang w:val="en-US" w:eastAsia="ru-RU"/>
        </w:rPr>
        <w:t>-</w:t>
      </w:r>
      <w:r w:rsidRPr="00F07EF7">
        <w:rPr>
          <w:color w:val="098658"/>
          <w:lang w:val="en-US" w:eastAsia="ru-RU"/>
        </w:rPr>
        <w:t>0.86113631159405257522394648889281</w:t>
      </w:r>
      <w:r w:rsidRPr="00F07EF7">
        <w:rPr>
          <w:color w:val="3B3B3B"/>
          <w:lang w:val="en-US" w:eastAsia="ru-RU"/>
        </w:rPr>
        <w:t>,</w:t>
      </w:r>
    </w:p>
    <w:p w14:paraId="39DD530B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0000"/>
          <w:lang w:val="en-US" w:eastAsia="ru-RU"/>
        </w:rPr>
        <w:t>-</w:t>
      </w:r>
      <w:r w:rsidRPr="00F07EF7">
        <w:rPr>
          <w:color w:val="098658"/>
          <w:lang w:val="en-US" w:eastAsia="ru-RU"/>
        </w:rPr>
        <w:t>0.33998104358485626480266575910324</w:t>
      </w:r>
      <w:r w:rsidRPr="00F07EF7">
        <w:rPr>
          <w:color w:val="3B3B3B"/>
          <w:lang w:val="en-US" w:eastAsia="ru-RU"/>
        </w:rPr>
        <w:t>,</w:t>
      </w:r>
    </w:p>
    <w:p w14:paraId="7AC7A363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98658"/>
          <w:lang w:val="en-US" w:eastAsia="ru-RU"/>
        </w:rPr>
        <w:t>0.33998104358485626480266575910324</w:t>
      </w:r>
      <w:r w:rsidRPr="00F07EF7">
        <w:rPr>
          <w:color w:val="3B3B3B"/>
          <w:lang w:val="en-US" w:eastAsia="ru-RU"/>
        </w:rPr>
        <w:t>,</w:t>
      </w:r>
    </w:p>
    <w:p w14:paraId="57D405C0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98658"/>
          <w:lang w:val="en-US" w:eastAsia="ru-RU"/>
        </w:rPr>
        <w:t>0.86113631159405257522394648889281</w:t>
      </w:r>
      <w:r w:rsidRPr="00F07EF7">
        <w:rPr>
          <w:color w:val="3B3B3B"/>
          <w:lang w:val="en-US" w:eastAsia="ru-RU"/>
        </w:rPr>
        <w:t>,</w:t>
      </w:r>
    </w:p>
    <w:p w14:paraId="7BED691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};</w:t>
      </w:r>
    </w:p>
    <w:p w14:paraId="5DE5AF7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4F891184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/// &lt;summary&gt;</w:t>
      </w:r>
    </w:p>
    <w:p w14:paraId="5871D203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/// Class for compute integral of one-dimentional function, like \int_0^2 {2x + x dx}</w:t>
      </w:r>
    </w:p>
    <w:p w14:paraId="2192ADDC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/// &lt;/summary&gt;</w:t>
      </w:r>
    </w:p>
    <w:p w14:paraId="13249290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class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OneDimentionSolver</w:t>
      </w:r>
      <w:r w:rsidRPr="00F07EF7">
        <w:rPr>
          <w:color w:val="3B3B3B"/>
          <w:lang w:val="en-US" w:eastAsia="ru-RU"/>
        </w:rPr>
        <w:t xml:space="preserve"> {</w:t>
      </w:r>
    </w:p>
    <w:p w14:paraId="7D17564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public:</w:t>
      </w:r>
    </w:p>
    <w:p w14:paraId="0355FC4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from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.0</w:t>
      </w:r>
      <w:r w:rsidRPr="00F07EF7">
        <w:rPr>
          <w:color w:val="3B3B3B"/>
          <w:lang w:val="en-US" w:eastAsia="ru-RU"/>
        </w:rPr>
        <w:t>;</w:t>
      </w:r>
    </w:p>
    <w:p w14:paraId="14BCB81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to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.0</w:t>
      </w:r>
      <w:r w:rsidRPr="00F07EF7">
        <w:rPr>
          <w:color w:val="3B3B3B"/>
          <w:lang w:val="en-US" w:eastAsia="ru-RU"/>
        </w:rPr>
        <w:t>;</w:t>
      </w:r>
    </w:p>
    <w:p w14:paraId="26EE3074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1AC5A88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267F99"/>
          <w:lang w:val="en-US" w:eastAsia="ru-RU"/>
        </w:rPr>
        <w:t>function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>)</w:t>
      </w:r>
      <w:r w:rsidRPr="00F07EF7">
        <w:rPr>
          <w:color w:val="000000"/>
          <w:lang w:val="en-US" w:eastAsia="ru-RU"/>
        </w:rPr>
        <w:t>&g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computeFunc</w:t>
      </w:r>
      <w:r w:rsidRPr="00F07EF7">
        <w:rPr>
          <w:color w:val="3B3B3B"/>
          <w:lang w:val="en-US" w:eastAsia="ru-RU"/>
        </w:rPr>
        <w:t>;</w:t>
      </w:r>
    </w:p>
    <w:p w14:paraId="2BDF53CE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319EDCFB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public:</w:t>
      </w:r>
    </w:p>
    <w:p w14:paraId="3690462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795E26"/>
          <w:lang w:val="en-US" w:eastAsia="ru-RU"/>
        </w:rPr>
        <w:t>OneDimentionSolver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fro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to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267F99"/>
          <w:lang w:val="en-US" w:eastAsia="ru-RU"/>
        </w:rPr>
        <w:t>function</w:t>
      </w:r>
      <w:r w:rsidRPr="00F07EF7">
        <w:rPr>
          <w:color w:val="3B3B3B"/>
          <w:lang w:val="en-US" w:eastAsia="ru-RU"/>
        </w:rPr>
        <w:t>&lt;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)&gt; </w:t>
      </w:r>
      <w:r w:rsidRPr="00F07EF7">
        <w:rPr>
          <w:color w:val="001080"/>
          <w:lang w:val="en-US" w:eastAsia="ru-RU"/>
        </w:rPr>
        <w:t>func</w:t>
      </w:r>
      <w:r w:rsidRPr="00F07EF7">
        <w:rPr>
          <w:color w:val="3B3B3B"/>
          <w:lang w:val="en-US" w:eastAsia="ru-RU"/>
        </w:rPr>
        <w:t>) :</w:t>
      </w:r>
    </w:p>
    <w:p w14:paraId="57E100A4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color w:val="001080"/>
          <w:lang w:val="en-US" w:eastAsia="ru-RU"/>
        </w:rPr>
        <w:t>from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from</w:t>
      </w:r>
      <w:r w:rsidRPr="00F07EF7">
        <w:rPr>
          <w:color w:val="3B3B3B"/>
          <w:lang w:val="en-US" w:eastAsia="ru-RU"/>
        </w:rPr>
        <w:t xml:space="preserve">), </w:t>
      </w:r>
      <w:r w:rsidRPr="00F07EF7">
        <w:rPr>
          <w:color w:val="001080"/>
          <w:lang w:val="en-US" w:eastAsia="ru-RU"/>
        </w:rPr>
        <w:t>to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to</w:t>
      </w:r>
      <w:r w:rsidRPr="00F07EF7">
        <w:rPr>
          <w:color w:val="3B3B3B"/>
          <w:lang w:val="en-US" w:eastAsia="ru-RU"/>
        </w:rPr>
        <w:t xml:space="preserve">), </w:t>
      </w:r>
      <w:r w:rsidRPr="00F07EF7">
        <w:rPr>
          <w:color w:val="001080"/>
          <w:lang w:val="en-US" w:eastAsia="ru-RU"/>
        </w:rPr>
        <w:t>computeFunc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func</w:t>
      </w:r>
      <w:r w:rsidRPr="00F07EF7">
        <w:rPr>
          <w:color w:val="3B3B3B"/>
          <w:lang w:val="en-US" w:eastAsia="ru-RU"/>
        </w:rPr>
        <w:t>) {}</w:t>
      </w:r>
    </w:p>
    <w:p w14:paraId="6DE27AA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24893CA7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00FF"/>
          <w:lang w:val="en-US" w:eastAsia="ru-RU"/>
        </w:rPr>
        <w:t>static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OneDimentionSolver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withStep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fro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step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267F99"/>
          <w:lang w:val="en-US" w:eastAsia="ru-RU"/>
        </w:rPr>
        <w:t>function</w:t>
      </w:r>
      <w:r w:rsidRPr="00F07EF7">
        <w:rPr>
          <w:color w:val="3B3B3B"/>
          <w:lang w:val="en-US" w:eastAsia="ru-RU"/>
        </w:rPr>
        <w:t>&lt;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)&gt; </w:t>
      </w:r>
      <w:r w:rsidRPr="00F07EF7">
        <w:rPr>
          <w:color w:val="001080"/>
          <w:lang w:val="en-US" w:eastAsia="ru-RU"/>
        </w:rPr>
        <w:t>func</w:t>
      </w:r>
      <w:r w:rsidRPr="00F07EF7">
        <w:rPr>
          <w:color w:val="3B3B3B"/>
          <w:lang w:val="en-US" w:eastAsia="ru-RU"/>
        </w:rPr>
        <w:t>) {</w:t>
      </w:r>
    </w:p>
    <w:p w14:paraId="3FE8AB9C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lang w:val="en-US" w:eastAsia="ru-RU"/>
        </w:rPr>
        <w:t>return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OneDimentionSolver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fro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from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step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func</w:t>
      </w:r>
      <w:r w:rsidRPr="00F07EF7">
        <w:rPr>
          <w:color w:val="3B3B3B"/>
          <w:lang w:val="en-US" w:eastAsia="ru-RU"/>
        </w:rPr>
        <w:t>);</w:t>
      </w:r>
    </w:p>
    <w:p w14:paraId="5C0C4A73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}</w:t>
      </w:r>
    </w:p>
    <w:p w14:paraId="5E91024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7C1067B4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public:</w:t>
      </w:r>
    </w:p>
    <w:p w14:paraId="1C675A6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   /// &lt;summary&gt;</w:t>
      </w:r>
    </w:p>
    <w:p w14:paraId="4403FE8E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   /// Function to compute quadrature with other range. Doesn't override previous ranges</w:t>
      </w:r>
    </w:p>
    <w:p w14:paraId="68495EF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   /// &lt;/summary&gt;</w:t>
      </w:r>
    </w:p>
    <w:p w14:paraId="61CCC0E2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computeWithRang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fro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to</w:t>
      </w:r>
      <w:r w:rsidRPr="00F07EF7">
        <w:rPr>
          <w:color w:val="3B3B3B"/>
          <w:lang w:val="en-US" w:eastAsia="ru-RU"/>
        </w:rPr>
        <w:t>) {</w:t>
      </w:r>
    </w:p>
    <w:p w14:paraId="07107CD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color w:val="0000FF"/>
          <w:lang w:val="en-US" w:eastAsia="ru-RU"/>
        </w:rPr>
        <w:t>cons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coefs</w:t>
      </w:r>
      <w:r w:rsidRPr="00F07EF7">
        <w:rPr>
          <w:color w:val="3B3B3B"/>
          <w:lang w:val="en-US" w:eastAsia="ru-RU"/>
        </w:rPr>
        <w:t xml:space="preserve">[]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{</w:t>
      </w:r>
    </w:p>
    <w:p w14:paraId="1E9101D2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   (</w:t>
      </w:r>
      <w:r w:rsidRPr="00F07EF7">
        <w:rPr>
          <w:color w:val="001080"/>
          <w:lang w:val="en-US" w:eastAsia="ru-RU"/>
        </w:rPr>
        <w:t>to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-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from</w:t>
      </w:r>
      <w:r w:rsidRPr="00F07EF7">
        <w:rPr>
          <w:color w:val="3B3B3B"/>
          <w:lang w:val="en-US" w:eastAsia="ru-RU"/>
        </w:rPr>
        <w:t xml:space="preserve">) </w:t>
      </w:r>
      <w:r w:rsidRPr="00F07EF7">
        <w:rPr>
          <w:color w:val="000000"/>
          <w:lang w:val="en-US" w:eastAsia="ru-RU"/>
        </w:rPr>
        <w:t>/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2.0</w:t>
      </w:r>
      <w:r w:rsidRPr="00F07EF7">
        <w:rPr>
          <w:color w:val="3B3B3B"/>
          <w:lang w:val="en-US" w:eastAsia="ru-RU"/>
        </w:rPr>
        <w:t>,</w:t>
      </w:r>
    </w:p>
    <w:p w14:paraId="3BFF88F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   (</w:t>
      </w:r>
      <w:r w:rsidRPr="00F07EF7">
        <w:rPr>
          <w:color w:val="001080"/>
          <w:lang w:val="en-US" w:eastAsia="ru-RU"/>
        </w:rPr>
        <w:t>to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from</w:t>
      </w:r>
      <w:r w:rsidRPr="00F07EF7">
        <w:rPr>
          <w:color w:val="3B3B3B"/>
          <w:lang w:val="en-US" w:eastAsia="ru-RU"/>
        </w:rPr>
        <w:t xml:space="preserve">) </w:t>
      </w:r>
      <w:r w:rsidRPr="00F07EF7">
        <w:rPr>
          <w:color w:val="000000"/>
          <w:lang w:val="en-US" w:eastAsia="ru-RU"/>
        </w:rPr>
        <w:t>/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2.0</w:t>
      </w:r>
      <w:r w:rsidRPr="00F07EF7">
        <w:rPr>
          <w:color w:val="3B3B3B"/>
          <w:lang w:val="en-US" w:eastAsia="ru-RU"/>
        </w:rPr>
        <w:t>,</w:t>
      </w:r>
    </w:p>
    <w:p w14:paraId="5537387C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};</w:t>
      </w:r>
    </w:p>
    <w:p w14:paraId="427EE070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1874F80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esul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.0</w:t>
      </w:r>
      <w:r w:rsidRPr="00F07EF7">
        <w:rPr>
          <w:color w:val="3B3B3B"/>
          <w:lang w:val="en-US" w:eastAsia="ru-RU"/>
        </w:rPr>
        <w:t>;</w:t>
      </w:r>
    </w:p>
    <w:p w14:paraId="5A5C58D2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lang w:val="en-US" w:eastAsia="ru-RU"/>
        </w:rPr>
        <w:t>for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00FF"/>
          <w:lang w:val="en-US" w:eastAsia="ru-RU"/>
        </w:rPr>
        <w:t>auto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numPoint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000000"/>
          <w:lang w:val="en-US" w:eastAsia="ru-RU"/>
        </w:rPr>
        <w:t>++</w:t>
      </w:r>
      <w:r w:rsidRPr="00F07EF7">
        <w:rPr>
          <w:color w:val="3B3B3B"/>
          <w:lang w:val="en-US" w:eastAsia="ru-RU"/>
        </w:rPr>
        <w:t>)</w:t>
      </w:r>
    </w:p>
    <w:p w14:paraId="23C84B2E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{</w:t>
      </w:r>
    </w:p>
    <w:p w14:paraId="55F8E3D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      </w:t>
      </w:r>
      <w:r w:rsidRPr="00F07EF7">
        <w:rPr>
          <w:color w:val="001080"/>
          <w:lang w:val="en-US" w:eastAsia="ru-RU"/>
        </w:rPr>
        <w:t>resul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+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weights</w:t>
      </w:r>
      <w:r w:rsidRPr="00F07EF7">
        <w:rPr>
          <w:color w:val="3B3B3B"/>
          <w:lang w:val="en-US" w:eastAsia="ru-RU"/>
        </w:rPr>
        <w:t>[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] </w:t>
      </w:r>
      <w:r w:rsidRPr="00F07EF7">
        <w:rPr>
          <w:color w:val="000000"/>
          <w:lang w:val="en-US" w:eastAsia="ru-RU"/>
        </w:rPr>
        <w:t>*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computeFunc</w:t>
      </w:r>
      <w:r w:rsidRPr="00F07EF7">
        <w:rPr>
          <w:color w:val="795E26"/>
          <w:lang w:val="en-US" w:eastAsia="ru-RU"/>
        </w:rPr>
        <w:t>(</w:t>
      </w:r>
      <w:r w:rsidRPr="00F07EF7">
        <w:rPr>
          <w:color w:val="001080"/>
          <w:lang w:val="en-US" w:eastAsia="ru-RU"/>
        </w:rPr>
        <w:t>coefs</w:t>
      </w:r>
      <w:r w:rsidRPr="00F07EF7">
        <w:rPr>
          <w:color w:val="3B3B3B"/>
          <w:lang w:val="en-US" w:eastAsia="ru-RU"/>
        </w:rPr>
        <w:t>[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 xml:space="preserve">] </w:t>
      </w:r>
      <w:r w:rsidRPr="00F07EF7">
        <w:rPr>
          <w:color w:val="000000"/>
          <w:lang w:val="en-US" w:eastAsia="ru-RU"/>
        </w:rPr>
        <w:t>*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points</w:t>
      </w:r>
      <w:r w:rsidRPr="00F07EF7">
        <w:rPr>
          <w:color w:val="3B3B3B"/>
          <w:lang w:val="en-US" w:eastAsia="ru-RU"/>
        </w:rPr>
        <w:t>[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] </w:t>
      </w:r>
      <w:r w:rsidRPr="00F07EF7">
        <w:rPr>
          <w:color w:val="000000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coefs</w:t>
      </w:r>
      <w:r w:rsidRPr="00F07EF7">
        <w:rPr>
          <w:color w:val="3B3B3B"/>
          <w:lang w:val="en-US" w:eastAsia="ru-RU"/>
        </w:rPr>
        <w:t>[</w:t>
      </w:r>
      <w:r w:rsidRPr="00F07EF7">
        <w:rPr>
          <w:color w:val="098658"/>
          <w:lang w:val="en-US" w:eastAsia="ru-RU"/>
        </w:rPr>
        <w:t>1</w:t>
      </w:r>
      <w:r w:rsidRPr="00F07EF7">
        <w:rPr>
          <w:color w:val="3B3B3B"/>
          <w:lang w:val="en-US" w:eastAsia="ru-RU"/>
        </w:rPr>
        <w:t>]</w:t>
      </w:r>
      <w:r w:rsidRPr="00F07EF7">
        <w:rPr>
          <w:color w:val="795E26"/>
          <w:lang w:val="en-US" w:eastAsia="ru-RU"/>
        </w:rPr>
        <w:t>)</w:t>
      </w:r>
      <w:r w:rsidRPr="00F07EF7">
        <w:rPr>
          <w:color w:val="3B3B3B"/>
          <w:lang w:val="en-US" w:eastAsia="ru-RU"/>
        </w:rPr>
        <w:t>;</w:t>
      </w:r>
    </w:p>
    <w:p w14:paraId="4849E84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}</w:t>
      </w:r>
    </w:p>
    <w:p w14:paraId="565FD91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lang w:val="en-US" w:eastAsia="ru-RU"/>
        </w:rPr>
        <w:t>return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coefs</w:t>
      </w:r>
      <w:r w:rsidRPr="00F07EF7">
        <w:rPr>
          <w:color w:val="3B3B3B"/>
          <w:lang w:val="en-US" w:eastAsia="ru-RU"/>
        </w:rPr>
        <w:t>[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 xml:space="preserve">] </w:t>
      </w:r>
      <w:r w:rsidRPr="00F07EF7">
        <w:rPr>
          <w:color w:val="000000"/>
          <w:lang w:val="en-US" w:eastAsia="ru-RU"/>
        </w:rPr>
        <w:t>*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esult</w:t>
      </w:r>
      <w:r w:rsidRPr="00F07EF7">
        <w:rPr>
          <w:color w:val="3B3B3B"/>
          <w:lang w:val="en-US" w:eastAsia="ru-RU"/>
        </w:rPr>
        <w:t>;</w:t>
      </w:r>
    </w:p>
    <w:p w14:paraId="3617E1CE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}</w:t>
      </w:r>
    </w:p>
    <w:p w14:paraId="4D3E7A3F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70E497A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   /// &lt;summary&gt;</w:t>
      </w:r>
    </w:p>
    <w:p w14:paraId="0C99E60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   /// Function to compute quadrature by this equation:</w:t>
      </w:r>
    </w:p>
    <w:p w14:paraId="071ACC80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   /// (to-from) / 2 * (w1 * f((to-from)/2 * x1 + (to+from)/2 ) + w2 * f((to-from)/2 * x1 + (to+from)/2 )</w:t>
      </w:r>
    </w:p>
    <w:p w14:paraId="2A240D30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   /// &lt;/summary&gt;</w:t>
      </w:r>
    </w:p>
    <w:p w14:paraId="441AB73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   /// &lt;returns&gt;result of computation (integral from [from] to [to])&lt;/returns&gt;</w:t>
      </w:r>
    </w:p>
    <w:p w14:paraId="4FF47FF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compute</w:t>
      </w:r>
      <w:r w:rsidRPr="00F07EF7">
        <w:rPr>
          <w:color w:val="3B3B3B"/>
          <w:lang w:val="en-US" w:eastAsia="ru-RU"/>
        </w:rPr>
        <w:t>() {</w:t>
      </w:r>
    </w:p>
    <w:p w14:paraId="71DE1AA4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lang w:val="en-US" w:eastAsia="ru-RU"/>
        </w:rPr>
        <w:t>return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computeWithRang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fro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to</w:t>
      </w:r>
      <w:r w:rsidRPr="00F07EF7">
        <w:rPr>
          <w:color w:val="3B3B3B"/>
          <w:lang w:val="en-US" w:eastAsia="ru-RU"/>
        </w:rPr>
        <w:t>);</w:t>
      </w:r>
    </w:p>
    <w:p w14:paraId="70B105B4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}</w:t>
      </w:r>
    </w:p>
    <w:p w14:paraId="5234BB9B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4C0E14D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   /// &lt;summary&gt;</w:t>
      </w:r>
    </w:p>
    <w:p w14:paraId="5341FBF4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   /// Function to compute quadrature with other range with step. Doesn't override previous ranges</w:t>
      </w:r>
    </w:p>
    <w:p w14:paraId="256BB1E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   /// &lt;/summary&gt;</w:t>
      </w:r>
    </w:p>
    <w:p w14:paraId="2F94EB32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computeWithStep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fro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step</w:t>
      </w:r>
      <w:r w:rsidRPr="00F07EF7">
        <w:rPr>
          <w:color w:val="3B3B3B"/>
          <w:lang w:val="en-US" w:eastAsia="ru-RU"/>
        </w:rPr>
        <w:t>) {</w:t>
      </w:r>
    </w:p>
    <w:p w14:paraId="7F0FB5C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lang w:val="en-US" w:eastAsia="ru-RU"/>
        </w:rPr>
        <w:t>return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computeWithRang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fro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from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step</w:t>
      </w:r>
      <w:r w:rsidRPr="00F07EF7">
        <w:rPr>
          <w:color w:val="3B3B3B"/>
          <w:lang w:val="en-US" w:eastAsia="ru-RU"/>
        </w:rPr>
        <w:t>);</w:t>
      </w:r>
    </w:p>
    <w:p w14:paraId="18BE751B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}</w:t>
      </w:r>
    </w:p>
    <w:p w14:paraId="5D9F5B8F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};</w:t>
      </w:r>
    </w:p>
    <w:p w14:paraId="4588531E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19E97B6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/// &lt;summary&gt;</w:t>
      </w:r>
    </w:p>
    <w:p w14:paraId="2D2F8ED6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/// Class for compute two-dimentional functions like int_xfrom^xTo {int_yFrom^yTo {x^2 + y^2 dy} dx}</w:t>
      </w:r>
    </w:p>
    <w:p w14:paraId="1487639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/// &lt;/summary&gt;</w:t>
      </w:r>
    </w:p>
    <w:p w14:paraId="2905368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class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TwoDimentionalSolver</w:t>
      </w:r>
      <w:r w:rsidRPr="00F07EF7">
        <w:rPr>
          <w:color w:val="3B3B3B"/>
          <w:lang w:val="en-US" w:eastAsia="ru-RU"/>
        </w:rPr>
        <w:t xml:space="preserve"> {</w:t>
      </w:r>
    </w:p>
    <w:p w14:paraId="4809D79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public:</w:t>
      </w:r>
    </w:p>
    <w:p w14:paraId="3CA0DA67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xFrom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.0</w:t>
      </w:r>
      <w:r w:rsidRPr="00F07EF7">
        <w:rPr>
          <w:color w:val="3B3B3B"/>
          <w:lang w:val="en-US" w:eastAsia="ru-RU"/>
        </w:rPr>
        <w:t>;</w:t>
      </w:r>
    </w:p>
    <w:p w14:paraId="01E788C0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xTo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.0</w:t>
      </w:r>
      <w:r w:rsidRPr="00F07EF7">
        <w:rPr>
          <w:color w:val="3B3B3B"/>
          <w:lang w:val="en-US" w:eastAsia="ru-RU"/>
        </w:rPr>
        <w:t>;</w:t>
      </w:r>
    </w:p>
    <w:p w14:paraId="2A75CD5F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yFrom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.0</w:t>
      </w:r>
      <w:r w:rsidRPr="00F07EF7">
        <w:rPr>
          <w:color w:val="3B3B3B"/>
          <w:lang w:val="en-US" w:eastAsia="ru-RU"/>
        </w:rPr>
        <w:t>;</w:t>
      </w:r>
    </w:p>
    <w:p w14:paraId="0454820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yTo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.0</w:t>
      </w:r>
      <w:r w:rsidRPr="00F07EF7">
        <w:rPr>
          <w:color w:val="3B3B3B"/>
          <w:lang w:val="en-US" w:eastAsia="ru-RU"/>
        </w:rPr>
        <w:t>;</w:t>
      </w:r>
    </w:p>
    <w:p w14:paraId="390CAF64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36B1644C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267F99"/>
          <w:lang w:val="en-US" w:eastAsia="ru-RU"/>
        </w:rPr>
        <w:t>function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>)</w:t>
      </w:r>
      <w:r w:rsidRPr="00F07EF7">
        <w:rPr>
          <w:color w:val="000000"/>
          <w:lang w:val="en-US" w:eastAsia="ru-RU"/>
        </w:rPr>
        <w:t>&g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computeFunc</w:t>
      </w:r>
      <w:r w:rsidRPr="00F07EF7">
        <w:rPr>
          <w:color w:val="3B3B3B"/>
          <w:lang w:val="en-US" w:eastAsia="ru-RU"/>
        </w:rPr>
        <w:t>;</w:t>
      </w:r>
    </w:p>
    <w:p w14:paraId="4E6190B3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0FF8FBBF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public:</w:t>
      </w:r>
    </w:p>
    <w:p w14:paraId="5DDE8442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795E26"/>
          <w:lang w:val="en-US" w:eastAsia="ru-RU"/>
        </w:rPr>
        <w:t>TwoDimentionalSolver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xFro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xTo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yFro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yTo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267F99"/>
          <w:lang w:val="en-US" w:eastAsia="ru-RU"/>
        </w:rPr>
        <w:t>function</w:t>
      </w:r>
      <w:r w:rsidRPr="00F07EF7">
        <w:rPr>
          <w:color w:val="3B3B3B"/>
          <w:lang w:val="en-US" w:eastAsia="ru-RU"/>
        </w:rPr>
        <w:t>&lt;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)&gt; </w:t>
      </w:r>
      <w:r w:rsidRPr="00F07EF7">
        <w:rPr>
          <w:color w:val="001080"/>
          <w:lang w:val="en-US" w:eastAsia="ru-RU"/>
        </w:rPr>
        <w:t>computeFunc</w:t>
      </w:r>
      <w:r w:rsidRPr="00F07EF7">
        <w:rPr>
          <w:color w:val="3B3B3B"/>
          <w:lang w:val="en-US" w:eastAsia="ru-RU"/>
        </w:rPr>
        <w:t>) :</w:t>
      </w:r>
    </w:p>
    <w:p w14:paraId="3C84C8D2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color w:val="001080"/>
          <w:lang w:val="en-US" w:eastAsia="ru-RU"/>
        </w:rPr>
        <w:t>xFrom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xFrom</w:t>
      </w:r>
      <w:r w:rsidRPr="00F07EF7">
        <w:rPr>
          <w:color w:val="3B3B3B"/>
          <w:lang w:val="en-US" w:eastAsia="ru-RU"/>
        </w:rPr>
        <w:t xml:space="preserve">), </w:t>
      </w:r>
      <w:r w:rsidRPr="00F07EF7">
        <w:rPr>
          <w:color w:val="001080"/>
          <w:lang w:val="en-US" w:eastAsia="ru-RU"/>
        </w:rPr>
        <w:t>xTo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xTo</w:t>
      </w:r>
      <w:r w:rsidRPr="00F07EF7">
        <w:rPr>
          <w:color w:val="3B3B3B"/>
          <w:lang w:val="en-US" w:eastAsia="ru-RU"/>
        </w:rPr>
        <w:t xml:space="preserve">), </w:t>
      </w:r>
      <w:r w:rsidRPr="00F07EF7">
        <w:rPr>
          <w:color w:val="001080"/>
          <w:lang w:val="en-US" w:eastAsia="ru-RU"/>
        </w:rPr>
        <w:t>yFrom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yFrom</w:t>
      </w:r>
      <w:r w:rsidRPr="00F07EF7">
        <w:rPr>
          <w:color w:val="3B3B3B"/>
          <w:lang w:val="en-US" w:eastAsia="ru-RU"/>
        </w:rPr>
        <w:t xml:space="preserve">), </w:t>
      </w:r>
      <w:r w:rsidRPr="00F07EF7">
        <w:rPr>
          <w:color w:val="001080"/>
          <w:lang w:val="en-US" w:eastAsia="ru-RU"/>
        </w:rPr>
        <w:t>yTo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yTo</w:t>
      </w:r>
      <w:r w:rsidRPr="00F07EF7">
        <w:rPr>
          <w:color w:val="3B3B3B"/>
          <w:lang w:val="en-US" w:eastAsia="ru-RU"/>
        </w:rPr>
        <w:t xml:space="preserve">), </w:t>
      </w:r>
      <w:r w:rsidRPr="00F07EF7">
        <w:rPr>
          <w:color w:val="001080"/>
          <w:lang w:val="en-US" w:eastAsia="ru-RU"/>
        </w:rPr>
        <w:t>computeFunc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computeFunc</w:t>
      </w:r>
      <w:r w:rsidRPr="00F07EF7">
        <w:rPr>
          <w:color w:val="3B3B3B"/>
          <w:lang w:val="en-US" w:eastAsia="ru-RU"/>
        </w:rPr>
        <w:t>) {}</w:t>
      </w:r>
    </w:p>
    <w:p w14:paraId="4D18E8E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4FAB736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00FF"/>
          <w:lang w:val="en-US" w:eastAsia="ru-RU"/>
        </w:rPr>
        <w:t>static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TwoDimentionalSolver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withStep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xFro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xStep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yFro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yStep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267F99"/>
          <w:lang w:val="en-US" w:eastAsia="ru-RU"/>
        </w:rPr>
        <w:t>function</w:t>
      </w:r>
      <w:r w:rsidRPr="00F07EF7">
        <w:rPr>
          <w:color w:val="3B3B3B"/>
          <w:lang w:val="en-US" w:eastAsia="ru-RU"/>
        </w:rPr>
        <w:t>&lt;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)&gt; </w:t>
      </w:r>
      <w:r w:rsidRPr="00F07EF7">
        <w:rPr>
          <w:color w:val="001080"/>
          <w:lang w:val="en-US" w:eastAsia="ru-RU"/>
        </w:rPr>
        <w:t>computeFunc</w:t>
      </w:r>
      <w:r w:rsidRPr="00F07EF7">
        <w:rPr>
          <w:color w:val="3B3B3B"/>
          <w:lang w:val="en-US" w:eastAsia="ru-RU"/>
        </w:rPr>
        <w:t>) {</w:t>
      </w:r>
    </w:p>
    <w:p w14:paraId="7F772AEE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lang w:val="en-US" w:eastAsia="ru-RU"/>
        </w:rPr>
        <w:t>return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TwoDimentionalSolver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xFro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xFrom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xStep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yFro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yFrom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yStep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computeFunc</w:t>
      </w:r>
      <w:r w:rsidRPr="00F07EF7">
        <w:rPr>
          <w:color w:val="3B3B3B"/>
          <w:lang w:val="en-US" w:eastAsia="ru-RU"/>
        </w:rPr>
        <w:t>);</w:t>
      </w:r>
    </w:p>
    <w:p w14:paraId="19B6D79C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}</w:t>
      </w:r>
    </w:p>
    <w:p w14:paraId="167A4BEC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6CBF64D0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public:</w:t>
      </w:r>
    </w:p>
    <w:p w14:paraId="058B75B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   /// &lt;summary&gt;</w:t>
      </w:r>
    </w:p>
    <w:p w14:paraId="52302547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   /// Function that return computed integral with fixed range, doesn't change in-object range</w:t>
      </w:r>
    </w:p>
    <w:p w14:paraId="1C13044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   /// &lt;/summary&gt;</w:t>
      </w:r>
    </w:p>
    <w:p w14:paraId="20984927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   /// &lt;returns&gt;Result of computation&lt;/returns&gt;</w:t>
      </w:r>
    </w:p>
    <w:p w14:paraId="0D3B0E7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computeWithRang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xFro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xTo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yFro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yTo</w:t>
      </w:r>
      <w:r w:rsidRPr="00F07EF7">
        <w:rPr>
          <w:color w:val="3B3B3B"/>
          <w:lang w:val="en-US" w:eastAsia="ru-RU"/>
        </w:rPr>
        <w:t>) {</w:t>
      </w:r>
    </w:p>
    <w:p w14:paraId="2DA6FF5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color w:val="0000FF"/>
          <w:lang w:val="en-US" w:eastAsia="ru-RU"/>
        </w:rPr>
        <w:t>cons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x_coefs</w:t>
      </w:r>
      <w:r w:rsidRPr="00F07EF7">
        <w:rPr>
          <w:color w:val="3B3B3B"/>
          <w:lang w:val="en-US" w:eastAsia="ru-RU"/>
        </w:rPr>
        <w:t xml:space="preserve">[]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{</w:t>
      </w:r>
    </w:p>
    <w:p w14:paraId="7A9F709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   (</w:t>
      </w:r>
      <w:r w:rsidRPr="00F07EF7">
        <w:rPr>
          <w:color w:val="001080"/>
          <w:lang w:val="en-US" w:eastAsia="ru-RU"/>
        </w:rPr>
        <w:t>xTo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-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xFrom</w:t>
      </w:r>
      <w:r w:rsidRPr="00F07EF7">
        <w:rPr>
          <w:color w:val="3B3B3B"/>
          <w:lang w:val="en-US" w:eastAsia="ru-RU"/>
        </w:rPr>
        <w:t xml:space="preserve">) </w:t>
      </w:r>
      <w:r w:rsidRPr="00F07EF7">
        <w:rPr>
          <w:color w:val="000000"/>
          <w:lang w:val="en-US" w:eastAsia="ru-RU"/>
        </w:rPr>
        <w:t>/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2.0</w:t>
      </w:r>
      <w:r w:rsidRPr="00F07EF7">
        <w:rPr>
          <w:color w:val="3B3B3B"/>
          <w:lang w:val="en-US" w:eastAsia="ru-RU"/>
        </w:rPr>
        <w:t>,</w:t>
      </w:r>
    </w:p>
    <w:p w14:paraId="51AF60F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   (</w:t>
      </w:r>
      <w:r w:rsidRPr="00F07EF7">
        <w:rPr>
          <w:color w:val="001080"/>
          <w:lang w:val="en-US" w:eastAsia="ru-RU"/>
        </w:rPr>
        <w:t>xTo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xFrom</w:t>
      </w:r>
      <w:r w:rsidRPr="00F07EF7">
        <w:rPr>
          <w:color w:val="3B3B3B"/>
          <w:lang w:val="en-US" w:eastAsia="ru-RU"/>
        </w:rPr>
        <w:t xml:space="preserve">) </w:t>
      </w:r>
      <w:r w:rsidRPr="00F07EF7">
        <w:rPr>
          <w:color w:val="000000"/>
          <w:lang w:val="en-US" w:eastAsia="ru-RU"/>
        </w:rPr>
        <w:t>/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2.0</w:t>
      </w:r>
      <w:r w:rsidRPr="00F07EF7">
        <w:rPr>
          <w:color w:val="3B3B3B"/>
          <w:lang w:val="en-US" w:eastAsia="ru-RU"/>
        </w:rPr>
        <w:t>,</w:t>
      </w:r>
    </w:p>
    <w:p w14:paraId="5026E2C7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};</w:t>
      </w:r>
    </w:p>
    <w:p w14:paraId="7ED6D557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color w:val="0000FF"/>
          <w:lang w:val="en-US" w:eastAsia="ru-RU"/>
        </w:rPr>
        <w:t>cons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y_coefs</w:t>
      </w:r>
      <w:r w:rsidRPr="00F07EF7">
        <w:rPr>
          <w:color w:val="3B3B3B"/>
          <w:lang w:val="en-US" w:eastAsia="ru-RU"/>
        </w:rPr>
        <w:t xml:space="preserve">[]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{</w:t>
      </w:r>
    </w:p>
    <w:p w14:paraId="12C35DC6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   (</w:t>
      </w:r>
      <w:r w:rsidRPr="00F07EF7">
        <w:rPr>
          <w:color w:val="001080"/>
          <w:lang w:val="en-US" w:eastAsia="ru-RU"/>
        </w:rPr>
        <w:t>yTo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-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yFrom</w:t>
      </w:r>
      <w:r w:rsidRPr="00F07EF7">
        <w:rPr>
          <w:color w:val="3B3B3B"/>
          <w:lang w:val="en-US" w:eastAsia="ru-RU"/>
        </w:rPr>
        <w:t xml:space="preserve">) </w:t>
      </w:r>
      <w:r w:rsidRPr="00F07EF7">
        <w:rPr>
          <w:color w:val="000000"/>
          <w:lang w:val="en-US" w:eastAsia="ru-RU"/>
        </w:rPr>
        <w:t>/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2.0</w:t>
      </w:r>
      <w:r w:rsidRPr="00F07EF7">
        <w:rPr>
          <w:color w:val="3B3B3B"/>
          <w:lang w:val="en-US" w:eastAsia="ru-RU"/>
        </w:rPr>
        <w:t>,</w:t>
      </w:r>
    </w:p>
    <w:p w14:paraId="6BF12F72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   (</w:t>
      </w:r>
      <w:r w:rsidRPr="00F07EF7">
        <w:rPr>
          <w:color w:val="001080"/>
          <w:lang w:val="en-US" w:eastAsia="ru-RU"/>
        </w:rPr>
        <w:t>yTo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yFrom</w:t>
      </w:r>
      <w:r w:rsidRPr="00F07EF7">
        <w:rPr>
          <w:color w:val="3B3B3B"/>
          <w:lang w:val="en-US" w:eastAsia="ru-RU"/>
        </w:rPr>
        <w:t xml:space="preserve">) </w:t>
      </w:r>
      <w:r w:rsidRPr="00F07EF7">
        <w:rPr>
          <w:color w:val="000000"/>
          <w:lang w:val="en-US" w:eastAsia="ru-RU"/>
        </w:rPr>
        <w:t>/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2.0</w:t>
      </w:r>
      <w:r w:rsidRPr="00F07EF7">
        <w:rPr>
          <w:color w:val="3B3B3B"/>
          <w:lang w:val="en-US" w:eastAsia="ru-RU"/>
        </w:rPr>
        <w:t>,</w:t>
      </w:r>
    </w:p>
    <w:p w14:paraId="1EB6234C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};</w:t>
      </w:r>
    </w:p>
    <w:p w14:paraId="4C74F04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3D31B8B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esul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.0</w:t>
      </w:r>
      <w:r w:rsidRPr="00F07EF7">
        <w:rPr>
          <w:color w:val="3B3B3B"/>
          <w:lang w:val="en-US" w:eastAsia="ru-RU"/>
        </w:rPr>
        <w:t>;</w:t>
      </w:r>
    </w:p>
    <w:p w14:paraId="3787384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lang w:val="en-US" w:eastAsia="ru-RU"/>
        </w:rPr>
        <w:t>for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00FF"/>
          <w:lang w:val="en-US" w:eastAsia="ru-RU"/>
        </w:rPr>
        <w:t>auto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numPoint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000000"/>
          <w:lang w:val="en-US" w:eastAsia="ru-RU"/>
        </w:rPr>
        <w:t>++</w:t>
      </w:r>
      <w:r w:rsidRPr="00F07EF7">
        <w:rPr>
          <w:color w:val="3B3B3B"/>
          <w:lang w:val="en-US" w:eastAsia="ru-RU"/>
        </w:rPr>
        <w:t>)</w:t>
      </w:r>
    </w:p>
    <w:p w14:paraId="59874E7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{</w:t>
      </w:r>
    </w:p>
    <w:p w14:paraId="36DB08EC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      </w:t>
      </w:r>
      <w:r w:rsidRPr="00F07EF7">
        <w:rPr>
          <w:lang w:val="en-US" w:eastAsia="ru-RU"/>
        </w:rPr>
        <w:t>for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00FF"/>
          <w:lang w:val="en-US" w:eastAsia="ru-RU"/>
        </w:rPr>
        <w:t>auto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numPoint</w:t>
      </w:r>
      <w:r w:rsidRPr="00F07EF7">
        <w:rPr>
          <w:color w:val="3B3B3B"/>
          <w:lang w:val="en-US" w:eastAsia="ru-RU"/>
        </w:rPr>
        <w:t xml:space="preserve">; 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000000"/>
          <w:lang w:val="en-US" w:eastAsia="ru-RU"/>
        </w:rPr>
        <w:t>++</w:t>
      </w:r>
      <w:r w:rsidRPr="00F07EF7">
        <w:rPr>
          <w:color w:val="3B3B3B"/>
          <w:lang w:val="en-US" w:eastAsia="ru-RU"/>
        </w:rPr>
        <w:t>)</w:t>
      </w:r>
    </w:p>
    <w:p w14:paraId="0BF214B6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   {</w:t>
      </w:r>
    </w:p>
    <w:p w14:paraId="61114ED3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      </w:t>
      </w:r>
      <w:r w:rsidRPr="00F07EF7">
        <w:rPr>
          <w:color w:val="001080"/>
          <w:lang w:val="en-US" w:eastAsia="ru-RU"/>
        </w:rPr>
        <w:t>resul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+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weights</w:t>
      </w:r>
      <w:r w:rsidRPr="00F07EF7">
        <w:rPr>
          <w:color w:val="3B3B3B"/>
          <w:lang w:val="en-US" w:eastAsia="ru-RU"/>
        </w:rPr>
        <w:t>[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] </w:t>
      </w:r>
      <w:r w:rsidRPr="00F07EF7">
        <w:rPr>
          <w:color w:val="000000"/>
          <w:lang w:val="en-US" w:eastAsia="ru-RU"/>
        </w:rPr>
        <w:t>*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weights</w:t>
      </w:r>
      <w:r w:rsidRPr="00F07EF7">
        <w:rPr>
          <w:color w:val="3B3B3B"/>
          <w:lang w:val="en-US" w:eastAsia="ru-RU"/>
        </w:rPr>
        <w:t>[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3B3B3B"/>
          <w:lang w:val="en-US" w:eastAsia="ru-RU"/>
        </w:rPr>
        <w:t>]</w:t>
      </w:r>
    </w:p>
    <w:p w14:paraId="7009E42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            </w:t>
      </w:r>
      <w:r w:rsidRPr="00F07EF7">
        <w:rPr>
          <w:color w:val="000000"/>
          <w:lang w:val="en-US" w:eastAsia="ru-RU"/>
        </w:rPr>
        <w:t>*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computeFunc</w:t>
      </w:r>
      <w:r w:rsidRPr="00F07EF7">
        <w:rPr>
          <w:color w:val="795E26"/>
          <w:lang w:val="en-US" w:eastAsia="ru-RU"/>
        </w:rPr>
        <w:t>(</w:t>
      </w:r>
      <w:r w:rsidRPr="00F07EF7">
        <w:rPr>
          <w:color w:val="001080"/>
          <w:lang w:val="en-US" w:eastAsia="ru-RU"/>
        </w:rPr>
        <w:t>x_coefs</w:t>
      </w:r>
      <w:r w:rsidRPr="00F07EF7">
        <w:rPr>
          <w:color w:val="3B3B3B"/>
          <w:lang w:val="en-US" w:eastAsia="ru-RU"/>
        </w:rPr>
        <w:t>[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 xml:space="preserve">] </w:t>
      </w:r>
      <w:r w:rsidRPr="00F07EF7">
        <w:rPr>
          <w:color w:val="000000"/>
          <w:lang w:val="en-US" w:eastAsia="ru-RU"/>
        </w:rPr>
        <w:t>*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points</w:t>
      </w:r>
      <w:r w:rsidRPr="00F07EF7">
        <w:rPr>
          <w:color w:val="3B3B3B"/>
          <w:lang w:val="en-US" w:eastAsia="ru-RU"/>
        </w:rPr>
        <w:t>[</w:t>
      </w:r>
      <w:r w:rsidRPr="00F07EF7">
        <w:rPr>
          <w:color w:val="001080"/>
          <w:lang w:val="en-US" w:eastAsia="ru-RU"/>
        </w:rPr>
        <w:t>i</w:t>
      </w:r>
      <w:r w:rsidRPr="00F07EF7">
        <w:rPr>
          <w:color w:val="3B3B3B"/>
          <w:lang w:val="en-US" w:eastAsia="ru-RU"/>
        </w:rPr>
        <w:t xml:space="preserve">] </w:t>
      </w:r>
      <w:r w:rsidRPr="00F07EF7">
        <w:rPr>
          <w:color w:val="000000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x_coefs</w:t>
      </w:r>
      <w:r w:rsidRPr="00F07EF7">
        <w:rPr>
          <w:color w:val="3B3B3B"/>
          <w:lang w:val="en-US" w:eastAsia="ru-RU"/>
        </w:rPr>
        <w:t>[</w:t>
      </w:r>
      <w:r w:rsidRPr="00F07EF7">
        <w:rPr>
          <w:color w:val="098658"/>
          <w:lang w:val="en-US" w:eastAsia="ru-RU"/>
        </w:rPr>
        <w:t>1</w:t>
      </w:r>
      <w:r w:rsidRPr="00F07EF7">
        <w:rPr>
          <w:color w:val="3B3B3B"/>
          <w:lang w:val="en-US" w:eastAsia="ru-RU"/>
        </w:rPr>
        <w:t xml:space="preserve">], </w:t>
      </w:r>
      <w:r w:rsidRPr="00F07EF7">
        <w:rPr>
          <w:color w:val="001080"/>
          <w:lang w:val="en-US" w:eastAsia="ru-RU"/>
        </w:rPr>
        <w:t>y_coefs</w:t>
      </w:r>
      <w:r w:rsidRPr="00F07EF7">
        <w:rPr>
          <w:color w:val="3B3B3B"/>
          <w:lang w:val="en-US" w:eastAsia="ru-RU"/>
        </w:rPr>
        <w:t>[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 xml:space="preserve">] </w:t>
      </w:r>
      <w:r w:rsidRPr="00F07EF7">
        <w:rPr>
          <w:color w:val="000000"/>
          <w:lang w:val="en-US" w:eastAsia="ru-RU"/>
        </w:rPr>
        <w:t>*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points</w:t>
      </w:r>
      <w:r w:rsidRPr="00F07EF7">
        <w:rPr>
          <w:color w:val="3B3B3B"/>
          <w:lang w:val="en-US" w:eastAsia="ru-RU"/>
        </w:rPr>
        <w:t>[</w:t>
      </w:r>
      <w:r w:rsidRPr="00F07EF7">
        <w:rPr>
          <w:color w:val="001080"/>
          <w:lang w:val="en-US" w:eastAsia="ru-RU"/>
        </w:rPr>
        <w:t>j</w:t>
      </w:r>
      <w:r w:rsidRPr="00F07EF7">
        <w:rPr>
          <w:color w:val="3B3B3B"/>
          <w:lang w:val="en-US" w:eastAsia="ru-RU"/>
        </w:rPr>
        <w:t xml:space="preserve">] </w:t>
      </w:r>
      <w:r w:rsidRPr="00F07EF7">
        <w:rPr>
          <w:color w:val="000000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y_coefs</w:t>
      </w:r>
      <w:r w:rsidRPr="00F07EF7">
        <w:rPr>
          <w:color w:val="3B3B3B"/>
          <w:lang w:val="en-US" w:eastAsia="ru-RU"/>
        </w:rPr>
        <w:t>[</w:t>
      </w:r>
      <w:r w:rsidRPr="00F07EF7">
        <w:rPr>
          <w:color w:val="098658"/>
          <w:lang w:val="en-US" w:eastAsia="ru-RU"/>
        </w:rPr>
        <w:t>1</w:t>
      </w:r>
      <w:r w:rsidRPr="00F07EF7">
        <w:rPr>
          <w:color w:val="3B3B3B"/>
          <w:lang w:val="en-US" w:eastAsia="ru-RU"/>
        </w:rPr>
        <w:t>]</w:t>
      </w:r>
      <w:r w:rsidRPr="00F07EF7">
        <w:rPr>
          <w:color w:val="795E26"/>
          <w:lang w:val="en-US" w:eastAsia="ru-RU"/>
        </w:rPr>
        <w:t>)</w:t>
      </w:r>
      <w:r w:rsidRPr="00F07EF7">
        <w:rPr>
          <w:color w:val="3B3B3B"/>
          <w:lang w:val="en-US" w:eastAsia="ru-RU"/>
        </w:rPr>
        <w:t>;</w:t>
      </w:r>
    </w:p>
    <w:p w14:paraId="46824412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   }</w:t>
      </w:r>
    </w:p>
    <w:p w14:paraId="0E7A3E4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}</w:t>
      </w:r>
    </w:p>
    <w:p w14:paraId="02B41E8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lang w:val="en-US" w:eastAsia="ru-RU"/>
        </w:rPr>
        <w:t>return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x_coefs</w:t>
      </w:r>
      <w:r w:rsidRPr="00F07EF7">
        <w:rPr>
          <w:color w:val="3B3B3B"/>
          <w:lang w:val="en-US" w:eastAsia="ru-RU"/>
        </w:rPr>
        <w:t>[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 xml:space="preserve">] </w:t>
      </w:r>
      <w:r w:rsidRPr="00F07EF7">
        <w:rPr>
          <w:color w:val="000000"/>
          <w:lang w:val="en-US" w:eastAsia="ru-RU"/>
        </w:rPr>
        <w:t>*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y_coefs</w:t>
      </w:r>
      <w:r w:rsidRPr="00F07EF7">
        <w:rPr>
          <w:color w:val="3B3B3B"/>
          <w:lang w:val="en-US" w:eastAsia="ru-RU"/>
        </w:rPr>
        <w:t>[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 xml:space="preserve">] </w:t>
      </w:r>
      <w:r w:rsidRPr="00F07EF7">
        <w:rPr>
          <w:color w:val="000000"/>
          <w:lang w:val="en-US" w:eastAsia="ru-RU"/>
        </w:rPr>
        <w:t>*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esult</w:t>
      </w:r>
      <w:r w:rsidRPr="00F07EF7">
        <w:rPr>
          <w:color w:val="3B3B3B"/>
          <w:lang w:val="en-US" w:eastAsia="ru-RU"/>
        </w:rPr>
        <w:t>;</w:t>
      </w:r>
    </w:p>
    <w:p w14:paraId="5304211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}</w:t>
      </w:r>
    </w:p>
    <w:p w14:paraId="60767FD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3D126D90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   /// &lt;summary&gt;</w:t>
      </w:r>
    </w:p>
    <w:p w14:paraId="0701F1B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   /// Function that return computed integral with fixed in-object range</w:t>
      </w:r>
    </w:p>
    <w:p w14:paraId="70A319D3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   /// &lt;/summary&gt;</w:t>
      </w:r>
    </w:p>
    <w:p w14:paraId="3C22A8C4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   /// &lt;returns&gt;Result of computation&lt;/returns&gt;</w:t>
      </w:r>
    </w:p>
    <w:p w14:paraId="18B13D73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compute</w:t>
      </w:r>
      <w:r w:rsidRPr="00F07EF7">
        <w:rPr>
          <w:color w:val="3B3B3B"/>
          <w:lang w:val="en-US" w:eastAsia="ru-RU"/>
        </w:rPr>
        <w:t>() {</w:t>
      </w:r>
    </w:p>
    <w:p w14:paraId="628F1AE0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lang w:val="en-US" w:eastAsia="ru-RU"/>
        </w:rPr>
        <w:t>return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computeWithRang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xFro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xTo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yFro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yTo</w:t>
      </w:r>
      <w:r w:rsidRPr="00F07EF7">
        <w:rPr>
          <w:color w:val="3B3B3B"/>
          <w:lang w:val="en-US" w:eastAsia="ru-RU"/>
        </w:rPr>
        <w:t>);</w:t>
      </w:r>
    </w:p>
    <w:p w14:paraId="2706E2C3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}</w:t>
      </w:r>
    </w:p>
    <w:p w14:paraId="4E360F1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0AED73F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   /// &lt;summary&gt;</w:t>
      </w:r>
    </w:p>
    <w:p w14:paraId="5286B4AE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   /// Function that return computed integral with fixed range, doesn't change in-object range</w:t>
      </w:r>
    </w:p>
    <w:p w14:paraId="14CE4AE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   /// &lt;/summary&gt;</w:t>
      </w:r>
    </w:p>
    <w:p w14:paraId="491C7C00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   /// &lt;returns&gt;Result of computation&lt;/returns&gt;</w:t>
      </w:r>
    </w:p>
    <w:p w14:paraId="64CDDE0B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computeWithStep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xFro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xStep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yFro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yStep</w:t>
      </w:r>
      <w:r w:rsidRPr="00F07EF7">
        <w:rPr>
          <w:color w:val="3B3B3B"/>
          <w:lang w:val="en-US" w:eastAsia="ru-RU"/>
        </w:rPr>
        <w:t>) {</w:t>
      </w:r>
    </w:p>
    <w:p w14:paraId="48CC483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lang w:val="en-US" w:eastAsia="ru-RU"/>
        </w:rPr>
        <w:t>return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computeWithRang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1080"/>
          <w:lang w:val="en-US" w:eastAsia="ru-RU"/>
        </w:rPr>
        <w:t>xFro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xFrom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xStep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yFrom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1080"/>
          <w:lang w:val="en-US" w:eastAsia="ru-RU"/>
        </w:rPr>
        <w:t>yFrom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yStep</w:t>
      </w:r>
      <w:r w:rsidRPr="00F07EF7">
        <w:rPr>
          <w:color w:val="3B3B3B"/>
          <w:lang w:val="en-US" w:eastAsia="ru-RU"/>
        </w:rPr>
        <w:t>);</w:t>
      </w:r>
    </w:p>
    <w:p w14:paraId="5FFBB90D" w14:textId="77777777" w:rsidR="00F07EF7" w:rsidRPr="00A84730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A84730">
        <w:rPr>
          <w:color w:val="3B3B3B"/>
          <w:lang w:val="en-US" w:eastAsia="ru-RU"/>
        </w:rPr>
        <w:t>}</w:t>
      </w:r>
    </w:p>
    <w:p w14:paraId="56F71BB6" w14:textId="77777777" w:rsidR="00F07EF7" w:rsidRPr="00A84730" w:rsidRDefault="00F07EF7" w:rsidP="00F07EF7">
      <w:pPr>
        <w:pStyle w:val="af7"/>
        <w:rPr>
          <w:color w:val="3B3B3B"/>
          <w:lang w:val="en-US" w:eastAsia="ru-RU"/>
        </w:rPr>
      </w:pPr>
      <w:r w:rsidRPr="00A84730">
        <w:rPr>
          <w:color w:val="3B3B3B"/>
          <w:lang w:val="en-US" w:eastAsia="ru-RU"/>
        </w:rPr>
        <w:t>   };</w:t>
      </w:r>
    </w:p>
    <w:p w14:paraId="60EEF5D9" w14:textId="77777777" w:rsidR="00F07EF7" w:rsidRPr="00A84730" w:rsidRDefault="00F07EF7" w:rsidP="00F07EF7">
      <w:pPr>
        <w:pStyle w:val="af7"/>
        <w:rPr>
          <w:color w:val="3B3B3B"/>
          <w:lang w:val="en-US" w:eastAsia="ru-RU"/>
        </w:rPr>
      </w:pPr>
      <w:r w:rsidRPr="00A84730">
        <w:rPr>
          <w:color w:val="3B3B3B"/>
          <w:lang w:val="en-US" w:eastAsia="ru-RU"/>
        </w:rPr>
        <w:t>}</w:t>
      </w:r>
    </w:p>
    <w:p w14:paraId="4A5A72C7" w14:textId="77777777" w:rsidR="00F07EF7" w:rsidRDefault="00F07EF7">
      <w:pPr>
        <w:spacing w:after="200" w:line="276" w:lineRule="auto"/>
        <w:ind w:firstLine="0"/>
        <w:rPr>
          <w:lang w:val="en-US"/>
        </w:rPr>
      </w:pPr>
      <w:r>
        <w:rPr>
          <w:lang w:val="en-US"/>
        </w:rPr>
        <w:br w:type="page"/>
      </w:r>
    </w:p>
    <w:p w14:paraId="0AF21A2F" w14:textId="77777777" w:rsidR="00F07EF7" w:rsidRDefault="00F07EF7" w:rsidP="00F07EF7">
      <w:pPr>
        <w:pStyle w:val="4"/>
        <w:rPr>
          <w:lang w:val="en-US"/>
        </w:rPr>
      </w:pPr>
      <w:r>
        <w:t>Файл</w:t>
      </w:r>
      <w:r w:rsidRPr="00A84730">
        <w:rPr>
          <w:lang w:val="en-US"/>
        </w:rPr>
        <w:t xml:space="preserve"> </w:t>
      </w:r>
      <w:r w:rsidRPr="00A84730">
        <w:rPr>
          <w:rStyle w:val="af8"/>
          <w:lang w:val="en-US"/>
        </w:rPr>
        <w:t>SparseMatrix.h</w:t>
      </w:r>
      <w:r>
        <w:rPr>
          <w:lang w:val="en-US"/>
        </w:rPr>
        <w:t>:</w:t>
      </w:r>
    </w:p>
    <w:p w14:paraId="04E3210B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lang w:val="en-US" w:eastAsia="ru-RU"/>
        </w:rPr>
        <w:t>#pragma</w:t>
      </w:r>
      <w:r w:rsidRPr="00F07EF7">
        <w:rPr>
          <w:color w:val="0000FF"/>
          <w:lang w:val="en-US" w:eastAsia="ru-RU"/>
        </w:rPr>
        <w:t xml:space="preserve"> </w:t>
      </w:r>
      <w:r w:rsidRPr="00F07EF7">
        <w:rPr>
          <w:color w:val="E50000"/>
          <w:lang w:val="en-US" w:eastAsia="ru-RU"/>
        </w:rPr>
        <w:t>once</w:t>
      </w:r>
    </w:p>
    <w:p w14:paraId="18775DAB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lang w:val="en-US" w:eastAsia="ru-RU"/>
        </w:rPr>
        <w:t>#include</w:t>
      </w:r>
      <w:r w:rsidRPr="00F07EF7">
        <w:rPr>
          <w:color w:val="0000FF"/>
          <w:lang w:val="en-US" w:eastAsia="ru-RU"/>
        </w:rPr>
        <w:t xml:space="preserve"> </w:t>
      </w:r>
      <w:r w:rsidRPr="00F07EF7">
        <w:rPr>
          <w:color w:val="A31515"/>
          <w:lang w:val="en-US" w:eastAsia="ru-RU"/>
        </w:rPr>
        <w:t>&lt;cmath&gt;</w:t>
      </w:r>
    </w:p>
    <w:p w14:paraId="36512537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lang w:val="en-US" w:eastAsia="ru-RU"/>
        </w:rPr>
        <w:t>#include</w:t>
      </w:r>
      <w:r w:rsidRPr="00F07EF7">
        <w:rPr>
          <w:color w:val="0000FF"/>
          <w:lang w:val="en-US" w:eastAsia="ru-RU"/>
        </w:rPr>
        <w:t xml:space="preserve"> </w:t>
      </w:r>
      <w:r w:rsidRPr="00F07EF7">
        <w:rPr>
          <w:color w:val="A31515"/>
          <w:lang w:val="en-US" w:eastAsia="ru-RU"/>
        </w:rPr>
        <w:t>&lt;format&gt;</w:t>
      </w:r>
    </w:p>
    <w:p w14:paraId="620D7C6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lang w:val="en-US" w:eastAsia="ru-RU"/>
        </w:rPr>
        <w:t>#include</w:t>
      </w:r>
      <w:r w:rsidRPr="00F07EF7">
        <w:rPr>
          <w:color w:val="0000FF"/>
          <w:lang w:val="en-US" w:eastAsia="ru-RU"/>
        </w:rPr>
        <w:t xml:space="preserve"> </w:t>
      </w:r>
      <w:r w:rsidRPr="00F07EF7">
        <w:rPr>
          <w:color w:val="A31515"/>
          <w:lang w:val="en-US" w:eastAsia="ru-RU"/>
        </w:rPr>
        <w:t>&lt;fstream&gt;</w:t>
      </w:r>
    </w:p>
    <w:p w14:paraId="3A69876E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lang w:val="en-US" w:eastAsia="ru-RU"/>
        </w:rPr>
        <w:t>#include</w:t>
      </w:r>
      <w:r w:rsidRPr="00F07EF7">
        <w:rPr>
          <w:color w:val="0000FF"/>
          <w:lang w:val="en-US" w:eastAsia="ru-RU"/>
        </w:rPr>
        <w:t xml:space="preserve"> </w:t>
      </w:r>
      <w:r w:rsidRPr="00F07EF7">
        <w:rPr>
          <w:color w:val="A31515"/>
          <w:lang w:val="en-US" w:eastAsia="ru-RU"/>
        </w:rPr>
        <w:t>&lt;stdexcept&gt;</w:t>
      </w:r>
    </w:p>
    <w:p w14:paraId="7D7D59E7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lang w:val="en-US" w:eastAsia="ru-RU"/>
        </w:rPr>
        <w:t>#include</w:t>
      </w:r>
      <w:r w:rsidRPr="00F07EF7">
        <w:rPr>
          <w:color w:val="0000FF"/>
          <w:lang w:val="en-US" w:eastAsia="ru-RU"/>
        </w:rPr>
        <w:t xml:space="preserve"> </w:t>
      </w:r>
      <w:r w:rsidRPr="00F07EF7">
        <w:rPr>
          <w:color w:val="A31515"/>
          <w:lang w:val="en-US" w:eastAsia="ru-RU"/>
        </w:rPr>
        <w:t>&lt;string&gt;</w:t>
      </w:r>
    </w:p>
    <w:p w14:paraId="4CEEF60B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lang w:val="en-US" w:eastAsia="ru-RU"/>
        </w:rPr>
        <w:t>#include</w:t>
      </w:r>
      <w:r w:rsidRPr="00F07EF7">
        <w:rPr>
          <w:color w:val="0000FF"/>
          <w:lang w:val="en-US" w:eastAsia="ru-RU"/>
        </w:rPr>
        <w:t xml:space="preserve"> </w:t>
      </w:r>
      <w:r w:rsidRPr="00F07EF7">
        <w:rPr>
          <w:color w:val="A31515"/>
          <w:lang w:val="en-US" w:eastAsia="ru-RU"/>
        </w:rPr>
        <w:t>&lt;vector&gt;</w:t>
      </w:r>
    </w:p>
    <w:p w14:paraId="0661D90B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72D034B0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267F99"/>
          <w:lang w:val="en-US" w:eastAsia="ru-RU"/>
        </w:rPr>
        <w:t>vector</w:t>
      </w:r>
      <w:r w:rsidRPr="00F07EF7">
        <w:rPr>
          <w:color w:val="3B3B3B"/>
          <w:lang w:val="en-US" w:eastAsia="ru-RU"/>
        </w:rPr>
        <w:t>&lt;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&gt; </w:t>
      </w:r>
      <w:r w:rsidRPr="00F07EF7">
        <w:rPr>
          <w:color w:val="795E26"/>
          <w:lang w:val="en-US" w:eastAsia="ru-RU"/>
        </w:rPr>
        <w:t>ReadVecFromFile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size_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size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cons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267F99"/>
          <w:lang w:val="en-US" w:eastAsia="ru-RU"/>
        </w:rPr>
        <w:t>string</w:t>
      </w:r>
      <w:r w:rsidRPr="00F07EF7">
        <w:rPr>
          <w:color w:val="0000FF"/>
          <w:lang w:val="en-US" w:eastAsia="ru-RU"/>
        </w:rPr>
        <w:t>&amp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path</w:t>
      </w:r>
      <w:r w:rsidRPr="00F07EF7">
        <w:rPr>
          <w:color w:val="3B3B3B"/>
          <w:lang w:val="en-US" w:eastAsia="ru-RU"/>
        </w:rPr>
        <w:t>);</w:t>
      </w:r>
    </w:p>
    <w:p w14:paraId="38823EE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77B3B3E0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008000"/>
          <w:lang w:eastAsia="ru-RU"/>
        </w:rPr>
        <w:t>/// &lt;summary&gt;</w:t>
      </w:r>
    </w:p>
    <w:p w14:paraId="44088CAA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008000"/>
          <w:lang w:eastAsia="ru-RU"/>
        </w:rPr>
        <w:t>/// Класс объектов матриц, хранящихся в разреженном строчно-столбцовом виде</w:t>
      </w:r>
    </w:p>
    <w:p w14:paraId="17092C01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008000"/>
          <w:lang w:eastAsia="ru-RU"/>
        </w:rPr>
        <w:t>/// &lt;para&gt; Точность хранения элементов - double &lt;/para&gt;</w:t>
      </w:r>
    </w:p>
    <w:p w14:paraId="55E9D876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/// &lt;/summary&gt;</w:t>
      </w:r>
    </w:p>
    <w:p w14:paraId="0722064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00FF"/>
          <w:lang w:val="en-US" w:eastAsia="ru-RU"/>
        </w:rPr>
        <w:t>class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SparseMatrix</w:t>
      </w:r>
      <w:r w:rsidRPr="00F07EF7">
        <w:rPr>
          <w:color w:val="3B3B3B"/>
          <w:lang w:val="en-US" w:eastAsia="ru-RU"/>
        </w:rPr>
        <w:t xml:space="preserve"> {</w:t>
      </w:r>
    </w:p>
    <w:p w14:paraId="3F56A7DB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 xml:space="preserve">   // </w:t>
      </w:r>
      <w:r w:rsidRPr="00F07EF7">
        <w:rPr>
          <w:color w:val="008000"/>
          <w:lang w:eastAsia="ru-RU"/>
        </w:rPr>
        <w:t>Переменные</w:t>
      </w:r>
      <w:r w:rsidRPr="00F07EF7">
        <w:rPr>
          <w:color w:val="008000"/>
          <w:lang w:val="en-US" w:eastAsia="ru-RU"/>
        </w:rPr>
        <w:t xml:space="preserve"> </w:t>
      </w:r>
      <w:r w:rsidRPr="00F07EF7">
        <w:rPr>
          <w:color w:val="008000"/>
          <w:lang w:eastAsia="ru-RU"/>
        </w:rPr>
        <w:t>матрицы</w:t>
      </w:r>
    </w:p>
    <w:p w14:paraId="7A7257E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</w:t>
      </w:r>
      <w:r w:rsidRPr="00F07EF7">
        <w:rPr>
          <w:color w:val="0000FF"/>
          <w:lang w:val="en-US" w:eastAsia="ru-RU"/>
        </w:rPr>
        <w:t>public:</w:t>
      </w:r>
    </w:p>
    <w:p w14:paraId="0FA2D625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008000"/>
          <w:lang w:val="en-US" w:eastAsia="ru-RU"/>
        </w:rPr>
        <w:t>   </w:t>
      </w:r>
      <w:r w:rsidRPr="00F07EF7">
        <w:rPr>
          <w:color w:val="008000"/>
          <w:lang w:eastAsia="ru-RU"/>
        </w:rPr>
        <w:t>/// &lt;summary&gt;</w:t>
      </w:r>
    </w:p>
    <w:p w14:paraId="74FDF6EC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008000"/>
          <w:lang w:eastAsia="ru-RU"/>
        </w:rPr>
        <w:t>   /// Массив индексов строк/столбцов, вида 0, 0, 0 + k2, ..., 0+k2+...+kn, где ki - число элементов в i cтроке/столбце</w:t>
      </w:r>
    </w:p>
    <w:p w14:paraId="4DF69F63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008000"/>
          <w:lang w:eastAsia="ru-RU"/>
        </w:rPr>
        <w:t>   /// &lt;para&gt; Помимо этого первый элемент i строки можно найти как ggl[ig[i]] &lt;/para&gt;</w:t>
      </w:r>
    </w:p>
    <w:p w14:paraId="094D8949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008000"/>
          <w:lang w:eastAsia="ru-RU"/>
        </w:rPr>
        <w:t>   /// &lt;para&gt; Пример массива для матрицы 3х3: &lt;/para&gt;</w:t>
      </w:r>
    </w:p>
    <w:p w14:paraId="7E9873B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eastAsia="ru-RU"/>
        </w:rPr>
        <w:t>   </w:t>
      </w:r>
      <w:r w:rsidRPr="00F07EF7">
        <w:rPr>
          <w:color w:val="008000"/>
          <w:lang w:val="en-US" w:eastAsia="ru-RU"/>
        </w:rPr>
        <w:t>///</w:t>
      </w:r>
    </w:p>
    <w:p w14:paraId="399BDDD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 xml:space="preserve">   /// &lt;para&gt; </w:t>
      </w:r>
      <w:r w:rsidRPr="00F07EF7">
        <w:rPr>
          <w:color w:val="008000"/>
          <w:lang w:eastAsia="ru-RU"/>
        </w:rPr>
        <w:t>Матрица</w:t>
      </w:r>
      <w:r w:rsidRPr="00F07EF7">
        <w:rPr>
          <w:color w:val="008000"/>
          <w:lang w:val="en-US" w:eastAsia="ru-RU"/>
        </w:rPr>
        <w:t>: &lt;/para&gt;</w:t>
      </w:r>
    </w:p>
    <w:p w14:paraId="2B99668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/// &lt;para&gt; | 1 2 0 | &lt;/para&gt;</w:t>
      </w:r>
    </w:p>
    <w:p w14:paraId="36FF2D73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/// &lt;para&gt; | 3 8 1 | &lt;/para&gt;</w:t>
      </w:r>
    </w:p>
    <w:p w14:paraId="767F578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/// &lt;para&gt; | 0 2 4 | &lt;/para&gt;</w:t>
      </w:r>
    </w:p>
    <w:p w14:paraId="0E4E1CE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/// &lt;para&gt; ig: { 0, 0, 1, 2 } &lt;/para&gt;</w:t>
      </w:r>
    </w:p>
    <w:p w14:paraId="65B7A6C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/// &lt;/summary&gt;</w:t>
      </w:r>
    </w:p>
    <w:p w14:paraId="518515F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vector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0000FF"/>
          <w:lang w:val="en-US" w:eastAsia="ru-RU"/>
        </w:rPr>
        <w:t>uint32_t</w:t>
      </w:r>
      <w:r w:rsidRPr="00F07EF7">
        <w:rPr>
          <w:color w:val="000000"/>
          <w:lang w:val="en-US" w:eastAsia="ru-RU"/>
        </w:rPr>
        <w:t>&gt;</w:t>
      </w:r>
      <w:r w:rsidRPr="00F07EF7">
        <w:rPr>
          <w:color w:val="3B3B3B"/>
          <w:lang w:val="en-US" w:eastAsia="ru-RU"/>
        </w:rPr>
        <w:t xml:space="preserve"> ig;</w:t>
      </w:r>
    </w:p>
    <w:p w14:paraId="79A8E5D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5F858680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008000"/>
          <w:lang w:val="en-US" w:eastAsia="ru-RU"/>
        </w:rPr>
        <w:t>   </w:t>
      </w:r>
      <w:r w:rsidRPr="00F07EF7">
        <w:rPr>
          <w:color w:val="008000"/>
          <w:lang w:eastAsia="ru-RU"/>
        </w:rPr>
        <w:t>/// &lt;summary&gt;</w:t>
      </w:r>
    </w:p>
    <w:p w14:paraId="2085B4D8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008000"/>
          <w:lang w:eastAsia="ru-RU"/>
        </w:rPr>
        <w:t>   /// Массив индексов столбцов/строк элементов (ставит индекс в соответствие элементу)</w:t>
      </w:r>
    </w:p>
    <w:p w14:paraId="44777BDD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008000"/>
          <w:lang w:eastAsia="ru-RU"/>
        </w:rPr>
        <w:t>   /// &lt;para&gt; Пример массива для матрицы 3х3: &lt;/para&gt;</w:t>
      </w:r>
    </w:p>
    <w:p w14:paraId="36D7AC5F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eastAsia="ru-RU"/>
        </w:rPr>
        <w:t>   </w:t>
      </w:r>
      <w:r w:rsidRPr="00F07EF7">
        <w:rPr>
          <w:color w:val="008000"/>
          <w:lang w:val="en-US" w:eastAsia="ru-RU"/>
        </w:rPr>
        <w:t>///</w:t>
      </w:r>
    </w:p>
    <w:p w14:paraId="0AFC7F3F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 xml:space="preserve">   /// &lt;para&gt; </w:t>
      </w:r>
      <w:r w:rsidRPr="00F07EF7">
        <w:rPr>
          <w:color w:val="008000"/>
          <w:lang w:eastAsia="ru-RU"/>
        </w:rPr>
        <w:t>Матрица</w:t>
      </w:r>
      <w:r w:rsidRPr="00F07EF7">
        <w:rPr>
          <w:color w:val="008000"/>
          <w:lang w:val="en-US" w:eastAsia="ru-RU"/>
        </w:rPr>
        <w:t>: &lt;/para&gt;</w:t>
      </w:r>
    </w:p>
    <w:p w14:paraId="13AA595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/// &lt;para&gt; | 1 2 0 | &lt;/para&gt;</w:t>
      </w:r>
    </w:p>
    <w:p w14:paraId="09326D6C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/// &lt;para&gt; | 3 8 1 | &lt;/para&gt;</w:t>
      </w:r>
    </w:p>
    <w:p w14:paraId="6E9C83A6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/// &lt;para&gt; | 0 2 4 | &lt;/para&gt;</w:t>
      </w:r>
    </w:p>
    <w:p w14:paraId="05737916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/// &lt;para&gt; jg: { 0, 1 } &lt;/para&gt;</w:t>
      </w:r>
    </w:p>
    <w:p w14:paraId="39F8E52F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/// &lt;/summary&gt;</w:t>
      </w:r>
    </w:p>
    <w:p w14:paraId="1C7D0BA7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vector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0000FF"/>
          <w:lang w:val="en-US" w:eastAsia="ru-RU"/>
        </w:rPr>
        <w:t>uint16_t</w:t>
      </w:r>
      <w:r w:rsidRPr="00F07EF7">
        <w:rPr>
          <w:color w:val="000000"/>
          <w:lang w:val="en-US" w:eastAsia="ru-RU"/>
        </w:rPr>
        <w:t>&gt;</w:t>
      </w:r>
      <w:r w:rsidRPr="00F07EF7">
        <w:rPr>
          <w:color w:val="3B3B3B"/>
          <w:lang w:val="en-US" w:eastAsia="ru-RU"/>
        </w:rPr>
        <w:t xml:space="preserve"> jg;</w:t>
      </w:r>
    </w:p>
    <w:p w14:paraId="0434B567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751FD894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008000"/>
          <w:lang w:val="en-US" w:eastAsia="ru-RU"/>
        </w:rPr>
        <w:t>   </w:t>
      </w:r>
      <w:r w:rsidRPr="00F07EF7">
        <w:rPr>
          <w:color w:val="008000"/>
          <w:lang w:eastAsia="ru-RU"/>
        </w:rPr>
        <w:t>/// &lt;summary&gt;</w:t>
      </w:r>
    </w:p>
    <w:p w14:paraId="61C48D64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008000"/>
          <w:lang w:eastAsia="ru-RU"/>
        </w:rPr>
        <w:t>   /// Массив элементов нижнего треугольника матрицы</w:t>
      </w:r>
    </w:p>
    <w:p w14:paraId="4C711742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008000"/>
          <w:lang w:eastAsia="ru-RU"/>
        </w:rPr>
        <w:t>   /// &lt;para&gt; Пример массива для матрицы 3х3: &lt;/para&gt;</w:t>
      </w:r>
    </w:p>
    <w:p w14:paraId="29962854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eastAsia="ru-RU"/>
        </w:rPr>
        <w:t>   </w:t>
      </w:r>
      <w:r w:rsidRPr="00F07EF7">
        <w:rPr>
          <w:color w:val="008000"/>
          <w:lang w:val="en-US" w:eastAsia="ru-RU"/>
        </w:rPr>
        <w:t>///</w:t>
      </w:r>
    </w:p>
    <w:p w14:paraId="0095E0D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 xml:space="preserve">   /// &lt;para&gt; </w:t>
      </w:r>
      <w:r w:rsidRPr="00F07EF7">
        <w:rPr>
          <w:color w:val="008000"/>
          <w:lang w:eastAsia="ru-RU"/>
        </w:rPr>
        <w:t>Матрица</w:t>
      </w:r>
      <w:r w:rsidRPr="00F07EF7">
        <w:rPr>
          <w:color w:val="008000"/>
          <w:lang w:val="en-US" w:eastAsia="ru-RU"/>
        </w:rPr>
        <w:t>: &lt;/para&gt;</w:t>
      </w:r>
    </w:p>
    <w:p w14:paraId="10DEF55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/// &lt;para&gt; | 1 2 0 | &lt;/para&gt;</w:t>
      </w:r>
    </w:p>
    <w:p w14:paraId="5476D9A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/// &lt;para&gt; | 3 8 1 | &lt;/para&gt;</w:t>
      </w:r>
    </w:p>
    <w:p w14:paraId="6E88D93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/// &lt;para&gt; | 0 2 4 | &lt;/para&gt;</w:t>
      </w:r>
    </w:p>
    <w:p w14:paraId="1301C03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/// &lt;para&gt; ggl: { 3, 2 } &lt;/para&gt;</w:t>
      </w:r>
    </w:p>
    <w:p w14:paraId="4538B2E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/// &lt;/summary&gt;</w:t>
      </w:r>
    </w:p>
    <w:p w14:paraId="2B346AD0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vector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000000"/>
          <w:lang w:val="en-US" w:eastAsia="ru-RU"/>
        </w:rPr>
        <w:t>&gt;</w:t>
      </w:r>
      <w:r w:rsidRPr="00F07EF7">
        <w:rPr>
          <w:color w:val="3B3B3B"/>
          <w:lang w:val="en-US" w:eastAsia="ru-RU"/>
        </w:rPr>
        <w:t xml:space="preserve"> ggl;</w:t>
      </w:r>
    </w:p>
    <w:p w14:paraId="14F2830F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369A9397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008000"/>
          <w:lang w:val="en-US" w:eastAsia="ru-RU"/>
        </w:rPr>
        <w:t>   </w:t>
      </w:r>
      <w:r w:rsidRPr="00F07EF7">
        <w:rPr>
          <w:color w:val="008000"/>
          <w:lang w:eastAsia="ru-RU"/>
        </w:rPr>
        <w:t>/// &lt;summary&gt;</w:t>
      </w:r>
    </w:p>
    <w:p w14:paraId="631CEA16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008000"/>
          <w:lang w:eastAsia="ru-RU"/>
        </w:rPr>
        <w:t>   /// Массив элементов верхнего треугольника матрицы</w:t>
      </w:r>
    </w:p>
    <w:p w14:paraId="674D2CD9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008000"/>
          <w:lang w:eastAsia="ru-RU"/>
        </w:rPr>
        <w:t>   /// &lt;para&gt; Пример массива для матрицы 3х3: &lt;/para&gt;</w:t>
      </w:r>
    </w:p>
    <w:p w14:paraId="16BE7F64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eastAsia="ru-RU"/>
        </w:rPr>
        <w:t>   </w:t>
      </w:r>
      <w:r w:rsidRPr="00F07EF7">
        <w:rPr>
          <w:color w:val="008000"/>
          <w:lang w:val="en-US" w:eastAsia="ru-RU"/>
        </w:rPr>
        <w:t>///</w:t>
      </w:r>
    </w:p>
    <w:p w14:paraId="2529CAC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 xml:space="preserve">   /// &lt;para&gt; </w:t>
      </w:r>
      <w:r w:rsidRPr="00F07EF7">
        <w:rPr>
          <w:color w:val="008000"/>
          <w:lang w:eastAsia="ru-RU"/>
        </w:rPr>
        <w:t>Матрица</w:t>
      </w:r>
      <w:r w:rsidRPr="00F07EF7">
        <w:rPr>
          <w:color w:val="008000"/>
          <w:lang w:val="en-US" w:eastAsia="ru-RU"/>
        </w:rPr>
        <w:t>: &lt;/para&gt;</w:t>
      </w:r>
    </w:p>
    <w:p w14:paraId="4F55685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/// &lt;para&gt; | 1 2 0 | &lt;/para&gt;</w:t>
      </w:r>
    </w:p>
    <w:p w14:paraId="1A90E45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/// &lt;para&gt; | 3 8 1 | &lt;/para&gt;</w:t>
      </w:r>
    </w:p>
    <w:p w14:paraId="4393C3E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/// &lt;para&gt; | 0 2 4 | &lt;/para&gt;</w:t>
      </w:r>
    </w:p>
    <w:p w14:paraId="16D04666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/// &lt;para&gt; ggu: { 2, 1 } &lt;/para&gt;</w:t>
      </w:r>
    </w:p>
    <w:p w14:paraId="4F296EBA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/// &lt;/summary&gt;</w:t>
      </w:r>
    </w:p>
    <w:p w14:paraId="0389ADD7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vector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000000"/>
          <w:lang w:val="en-US" w:eastAsia="ru-RU"/>
        </w:rPr>
        <w:t>&gt;</w:t>
      </w:r>
      <w:r w:rsidRPr="00F07EF7">
        <w:rPr>
          <w:color w:val="3B3B3B"/>
          <w:lang w:val="en-US" w:eastAsia="ru-RU"/>
        </w:rPr>
        <w:t xml:space="preserve"> ggu;</w:t>
      </w:r>
    </w:p>
    <w:p w14:paraId="53DEC38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24001B9D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008000"/>
          <w:lang w:val="en-US" w:eastAsia="ru-RU"/>
        </w:rPr>
        <w:t>   </w:t>
      </w:r>
      <w:r w:rsidRPr="00F07EF7">
        <w:rPr>
          <w:color w:val="008000"/>
          <w:lang w:eastAsia="ru-RU"/>
        </w:rPr>
        <w:t>/// &lt;summary&gt;</w:t>
      </w:r>
    </w:p>
    <w:p w14:paraId="33301C65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008000"/>
          <w:lang w:eastAsia="ru-RU"/>
        </w:rPr>
        <w:t>   /// Массив элементов диагонали матрицы</w:t>
      </w:r>
    </w:p>
    <w:p w14:paraId="57BE17AC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008000"/>
          <w:lang w:eastAsia="ru-RU"/>
        </w:rPr>
        <w:t>   /// &lt;para&gt; Пример массива для матрицы 3х3: &lt;/para&gt;</w:t>
      </w:r>
    </w:p>
    <w:p w14:paraId="329EF82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eastAsia="ru-RU"/>
        </w:rPr>
        <w:t>   </w:t>
      </w:r>
      <w:r w:rsidRPr="00F07EF7">
        <w:rPr>
          <w:color w:val="008000"/>
          <w:lang w:val="en-US" w:eastAsia="ru-RU"/>
        </w:rPr>
        <w:t>///</w:t>
      </w:r>
    </w:p>
    <w:p w14:paraId="17A3B642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 xml:space="preserve">   /// &lt;para&gt; </w:t>
      </w:r>
      <w:r w:rsidRPr="00F07EF7">
        <w:rPr>
          <w:color w:val="008000"/>
          <w:lang w:eastAsia="ru-RU"/>
        </w:rPr>
        <w:t>Матрица</w:t>
      </w:r>
      <w:r w:rsidRPr="00F07EF7">
        <w:rPr>
          <w:color w:val="008000"/>
          <w:lang w:val="en-US" w:eastAsia="ru-RU"/>
        </w:rPr>
        <w:t>: &lt;/para&gt;</w:t>
      </w:r>
    </w:p>
    <w:p w14:paraId="7E93C8A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/// &lt;para&gt; | 1 2 0 | &lt;/para&gt;</w:t>
      </w:r>
    </w:p>
    <w:p w14:paraId="0684D3B5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/// &lt;para&gt; | 3 8 1 | &lt;/para&gt;</w:t>
      </w:r>
    </w:p>
    <w:p w14:paraId="30BA8D1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/// &lt;para&gt; | 0 2 4 | &lt;/para&gt;</w:t>
      </w:r>
    </w:p>
    <w:p w14:paraId="7FC45A83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/// &lt;para&gt; di: { 1, 8, 4 } &lt;/para&gt;</w:t>
      </w:r>
    </w:p>
    <w:p w14:paraId="2AD150A6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/// &lt;/summary&gt;</w:t>
      </w:r>
    </w:p>
    <w:p w14:paraId="3B0FA9E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vector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000000"/>
          <w:lang w:val="en-US" w:eastAsia="ru-RU"/>
        </w:rPr>
        <w:t>&gt;</w:t>
      </w:r>
      <w:r w:rsidRPr="00F07EF7">
        <w:rPr>
          <w:color w:val="3B3B3B"/>
          <w:lang w:val="en-US" w:eastAsia="ru-RU"/>
        </w:rPr>
        <w:t xml:space="preserve"> di;</w:t>
      </w:r>
    </w:p>
    <w:p w14:paraId="62F6B6B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2DCCB7F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 xml:space="preserve">   // </w:t>
      </w:r>
      <w:r w:rsidRPr="00F07EF7">
        <w:rPr>
          <w:color w:val="008000"/>
          <w:lang w:eastAsia="ru-RU"/>
        </w:rPr>
        <w:t>Методы</w:t>
      </w:r>
      <w:r w:rsidRPr="00F07EF7">
        <w:rPr>
          <w:color w:val="008000"/>
          <w:lang w:val="en-US" w:eastAsia="ru-RU"/>
        </w:rPr>
        <w:t xml:space="preserve"> </w:t>
      </w:r>
      <w:r w:rsidRPr="00F07EF7">
        <w:rPr>
          <w:color w:val="008000"/>
          <w:lang w:eastAsia="ru-RU"/>
        </w:rPr>
        <w:t>матрицы</w:t>
      </w:r>
    </w:p>
    <w:p w14:paraId="21B95F23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</w:t>
      </w:r>
      <w:r w:rsidRPr="00F07EF7">
        <w:rPr>
          <w:color w:val="0000FF"/>
          <w:lang w:val="en-US" w:eastAsia="ru-RU"/>
        </w:rPr>
        <w:t>public:</w:t>
      </w:r>
    </w:p>
    <w:p w14:paraId="5F83793C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size_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Size</w:t>
      </w:r>
      <w:r w:rsidRPr="00F07EF7">
        <w:rPr>
          <w:color w:val="3B3B3B"/>
          <w:lang w:val="en-US" w:eastAsia="ru-RU"/>
        </w:rPr>
        <w:t xml:space="preserve">() </w:t>
      </w:r>
      <w:r w:rsidRPr="00F07EF7">
        <w:rPr>
          <w:color w:val="0000FF"/>
          <w:lang w:val="en-US" w:eastAsia="ru-RU"/>
        </w:rPr>
        <w:t>const</w:t>
      </w:r>
      <w:r w:rsidRPr="00F07EF7">
        <w:rPr>
          <w:color w:val="3B3B3B"/>
          <w:lang w:val="en-US" w:eastAsia="ru-RU"/>
        </w:rPr>
        <w:t>;</w:t>
      </w:r>
    </w:p>
    <w:p w14:paraId="51CEE37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08FA1372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>   //</w:t>
      </w:r>
      <w:r w:rsidRPr="00F07EF7">
        <w:rPr>
          <w:color w:val="008000"/>
          <w:lang w:eastAsia="ru-RU"/>
        </w:rPr>
        <w:t>Сложение</w:t>
      </w:r>
      <w:r w:rsidRPr="00F07EF7">
        <w:rPr>
          <w:color w:val="008000"/>
          <w:lang w:val="en-US" w:eastAsia="ru-RU"/>
        </w:rPr>
        <w:t xml:space="preserve"> </w:t>
      </w:r>
      <w:r w:rsidRPr="00F07EF7">
        <w:rPr>
          <w:color w:val="008000"/>
          <w:lang w:eastAsia="ru-RU"/>
        </w:rPr>
        <w:t>разреженных</w:t>
      </w:r>
      <w:r w:rsidRPr="00F07EF7">
        <w:rPr>
          <w:color w:val="008000"/>
          <w:lang w:val="en-US" w:eastAsia="ru-RU"/>
        </w:rPr>
        <w:t xml:space="preserve"> </w:t>
      </w:r>
      <w:r w:rsidRPr="00F07EF7">
        <w:rPr>
          <w:color w:val="008000"/>
          <w:lang w:eastAsia="ru-RU"/>
        </w:rPr>
        <w:t>матриц</w:t>
      </w:r>
      <w:r w:rsidRPr="00F07EF7">
        <w:rPr>
          <w:color w:val="008000"/>
          <w:lang w:val="en-US" w:eastAsia="ru-RU"/>
        </w:rPr>
        <w:t xml:space="preserve"> </w:t>
      </w:r>
      <w:r w:rsidRPr="00F07EF7">
        <w:rPr>
          <w:color w:val="008000"/>
          <w:lang w:eastAsia="ru-RU"/>
        </w:rPr>
        <w:t>одной</w:t>
      </w:r>
      <w:r w:rsidRPr="00F07EF7">
        <w:rPr>
          <w:color w:val="008000"/>
          <w:lang w:val="en-US" w:eastAsia="ru-RU"/>
        </w:rPr>
        <w:t xml:space="preserve"> </w:t>
      </w:r>
      <w:r w:rsidRPr="00F07EF7">
        <w:rPr>
          <w:color w:val="008000"/>
          <w:lang w:eastAsia="ru-RU"/>
        </w:rPr>
        <w:t>формы</w:t>
      </w:r>
    </w:p>
    <w:p w14:paraId="7CC8B88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267F99"/>
          <w:lang w:val="en-US" w:eastAsia="ru-RU"/>
        </w:rPr>
        <w:t>SparseMatrix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lang w:val="en-US" w:eastAsia="ru-RU"/>
        </w:rPr>
        <w:t>operator+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00FF"/>
          <w:lang w:val="en-US" w:eastAsia="ru-RU"/>
        </w:rPr>
        <w:t>cons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SparseMatrix</w:t>
      </w:r>
      <w:r w:rsidRPr="00F07EF7">
        <w:rPr>
          <w:color w:val="0000FF"/>
          <w:lang w:val="en-US" w:eastAsia="ru-RU"/>
        </w:rPr>
        <w:t>&amp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other</w:t>
      </w:r>
      <w:r w:rsidRPr="00F07EF7">
        <w:rPr>
          <w:color w:val="3B3B3B"/>
          <w:lang w:val="en-US" w:eastAsia="ru-RU"/>
        </w:rPr>
        <w:t xml:space="preserve">) </w:t>
      </w:r>
      <w:r w:rsidRPr="00F07EF7">
        <w:rPr>
          <w:color w:val="0000FF"/>
          <w:lang w:val="en-US" w:eastAsia="ru-RU"/>
        </w:rPr>
        <w:t>const</w:t>
      </w:r>
      <w:r w:rsidRPr="00F07EF7">
        <w:rPr>
          <w:color w:val="3B3B3B"/>
          <w:lang w:val="en-US" w:eastAsia="ru-RU"/>
        </w:rPr>
        <w:t>;</w:t>
      </w:r>
    </w:p>
    <w:p w14:paraId="3B5B20A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31FF8C64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008000"/>
          <w:lang w:val="en-US" w:eastAsia="ru-RU"/>
        </w:rPr>
        <w:t>   </w:t>
      </w:r>
      <w:r w:rsidRPr="00F07EF7">
        <w:rPr>
          <w:color w:val="008000"/>
          <w:lang w:eastAsia="ru-RU"/>
        </w:rPr>
        <w:t>/// &lt;summary&gt;</w:t>
      </w:r>
    </w:p>
    <w:p w14:paraId="33B9B23E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008000"/>
          <w:lang w:eastAsia="ru-RU"/>
        </w:rPr>
        <w:t>   /// Умножение матрицы на вектор</w:t>
      </w:r>
    </w:p>
    <w:p w14:paraId="75F7CD29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008000"/>
          <w:lang w:eastAsia="ru-RU"/>
        </w:rPr>
        <w:t>   /// &lt;/summary&gt;</w:t>
      </w:r>
    </w:p>
    <w:p w14:paraId="3E869987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eastAsia="ru-RU"/>
        </w:rPr>
        <w:t>   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267F99"/>
          <w:lang w:val="en-US" w:eastAsia="ru-RU"/>
        </w:rPr>
        <w:t>vector</w:t>
      </w:r>
      <w:r w:rsidRPr="00F07EF7">
        <w:rPr>
          <w:color w:val="3B3B3B"/>
          <w:lang w:val="en-US" w:eastAsia="ru-RU"/>
        </w:rPr>
        <w:t>&lt;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&gt; </w:t>
      </w:r>
      <w:r w:rsidRPr="00F07EF7">
        <w:rPr>
          <w:color w:val="795E26"/>
          <w:lang w:val="en-US" w:eastAsia="ru-RU"/>
        </w:rPr>
        <w:t>MultToVec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cons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267F99"/>
          <w:lang w:val="en-US" w:eastAsia="ru-RU"/>
        </w:rPr>
        <w:t>vector</w:t>
      </w:r>
      <w:r w:rsidRPr="00F07EF7">
        <w:rPr>
          <w:color w:val="3B3B3B"/>
          <w:lang w:val="en-US" w:eastAsia="ru-RU"/>
        </w:rPr>
        <w:t>&lt;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>&gt;</w:t>
      </w:r>
      <w:r w:rsidRPr="00F07EF7">
        <w:rPr>
          <w:color w:val="0000FF"/>
          <w:lang w:val="en-US" w:eastAsia="ru-RU"/>
        </w:rPr>
        <w:t>&amp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ight</w:t>
      </w:r>
      <w:r w:rsidRPr="00F07EF7">
        <w:rPr>
          <w:color w:val="3B3B3B"/>
          <w:lang w:val="en-US" w:eastAsia="ru-RU"/>
        </w:rPr>
        <w:t xml:space="preserve">) </w:t>
      </w:r>
      <w:r w:rsidRPr="00F07EF7">
        <w:rPr>
          <w:color w:val="0000FF"/>
          <w:lang w:val="en-US" w:eastAsia="ru-RU"/>
        </w:rPr>
        <w:t>const</w:t>
      </w:r>
      <w:r w:rsidRPr="00F07EF7">
        <w:rPr>
          <w:color w:val="3B3B3B"/>
          <w:lang w:val="en-US" w:eastAsia="ru-RU"/>
        </w:rPr>
        <w:t>;</w:t>
      </w:r>
    </w:p>
    <w:p w14:paraId="4CBC9ECB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267F99"/>
          <w:lang w:val="en-US" w:eastAsia="ru-RU"/>
        </w:rPr>
        <w:t>vector</w:t>
      </w:r>
      <w:r w:rsidRPr="00F07EF7">
        <w:rPr>
          <w:color w:val="3B3B3B"/>
          <w:lang w:val="en-US" w:eastAsia="ru-RU"/>
        </w:rPr>
        <w:t>&lt;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>&gt;</w:t>
      </w:r>
      <w:r w:rsidRPr="00F07EF7">
        <w:rPr>
          <w:color w:val="0000FF"/>
          <w:lang w:val="en-US" w:eastAsia="ru-RU"/>
        </w:rPr>
        <w:t>&amp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MultToVec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cons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267F99"/>
          <w:lang w:val="en-US" w:eastAsia="ru-RU"/>
        </w:rPr>
        <w:t>vector</w:t>
      </w:r>
      <w:r w:rsidRPr="00F07EF7">
        <w:rPr>
          <w:color w:val="3B3B3B"/>
          <w:lang w:val="en-US" w:eastAsia="ru-RU"/>
        </w:rPr>
        <w:t>&lt;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>&gt;</w:t>
      </w:r>
      <w:r w:rsidRPr="00F07EF7">
        <w:rPr>
          <w:color w:val="0000FF"/>
          <w:lang w:val="en-US" w:eastAsia="ru-RU"/>
        </w:rPr>
        <w:t>&amp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ight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267F99"/>
          <w:lang w:val="en-US" w:eastAsia="ru-RU"/>
        </w:rPr>
        <w:t>vector</w:t>
      </w:r>
      <w:r w:rsidRPr="00F07EF7">
        <w:rPr>
          <w:color w:val="3B3B3B"/>
          <w:lang w:val="en-US" w:eastAsia="ru-RU"/>
        </w:rPr>
        <w:t>&lt;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>&gt;</w:t>
      </w:r>
      <w:r w:rsidRPr="00F07EF7">
        <w:rPr>
          <w:color w:val="0000FF"/>
          <w:lang w:val="en-US" w:eastAsia="ru-RU"/>
        </w:rPr>
        <w:t>&amp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esult</w:t>
      </w:r>
      <w:r w:rsidRPr="00F07EF7">
        <w:rPr>
          <w:color w:val="3B3B3B"/>
          <w:lang w:val="en-US" w:eastAsia="ru-RU"/>
        </w:rPr>
        <w:t xml:space="preserve">) </w:t>
      </w:r>
      <w:r w:rsidRPr="00F07EF7">
        <w:rPr>
          <w:color w:val="0000FF"/>
          <w:lang w:val="en-US" w:eastAsia="ru-RU"/>
        </w:rPr>
        <w:t>const</w:t>
      </w:r>
      <w:r w:rsidRPr="00F07EF7">
        <w:rPr>
          <w:color w:val="3B3B3B"/>
          <w:lang w:val="en-US" w:eastAsia="ru-RU"/>
        </w:rPr>
        <w:t>;</w:t>
      </w:r>
    </w:p>
    <w:p w14:paraId="7B24A7E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267F99"/>
          <w:lang w:val="en-US" w:eastAsia="ru-RU"/>
        </w:rPr>
        <w:t>vector</w:t>
      </w:r>
      <w:r w:rsidRPr="00F07EF7">
        <w:rPr>
          <w:color w:val="3B3B3B"/>
          <w:lang w:val="en-US" w:eastAsia="ru-RU"/>
        </w:rPr>
        <w:t>&lt;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&gt; </w:t>
      </w:r>
      <w:r w:rsidRPr="00F07EF7">
        <w:rPr>
          <w:lang w:val="en-US" w:eastAsia="ru-RU"/>
        </w:rPr>
        <w:t>operator*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cons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267F99"/>
          <w:lang w:val="en-US" w:eastAsia="ru-RU"/>
        </w:rPr>
        <w:t>vector</w:t>
      </w:r>
      <w:r w:rsidRPr="00F07EF7">
        <w:rPr>
          <w:color w:val="3B3B3B"/>
          <w:lang w:val="en-US" w:eastAsia="ru-RU"/>
        </w:rPr>
        <w:t>&lt;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>&gt;</w:t>
      </w:r>
      <w:r w:rsidRPr="00F07EF7">
        <w:rPr>
          <w:color w:val="0000FF"/>
          <w:lang w:val="en-US" w:eastAsia="ru-RU"/>
        </w:rPr>
        <w:t>&amp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ight</w:t>
      </w:r>
      <w:r w:rsidRPr="00F07EF7">
        <w:rPr>
          <w:color w:val="3B3B3B"/>
          <w:lang w:val="en-US" w:eastAsia="ru-RU"/>
        </w:rPr>
        <w:t xml:space="preserve">) </w:t>
      </w:r>
      <w:r w:rsidRPr="00F07EF7">
        <w:rPr>
          <w:color w:val="0000FF"/>
          <w:lang w:val="en-US" w:eastAsia="ru-RU"/>
        </w:rPr>
        <w:t>const</w:t>
      </w:r>
      <w:r w:rsidRPr="00F07EF7">
        <w:rPr>
          <w:color w:val="3B3B3B"/>
          <w:lang w:val="en-US" w:eastAsia="ru-RU"/>
        </w:rPr>
        <w:t>;</w:t>
      </w:r>
    </w:p>
    <w:p w14:paraId="484A9180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6FBCBF14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 xml:space="preserve">   // </w:t>
      </w:r>
      <w:r w:rsidRPr="00F07EF7">
        <w:rPr>
          <w:color w:val="008000"/>
          <w:lang w:eastAsia="ru-RU"/>
        </w:rPr>
        <w:t>Умножение</w:t>
      </w:r>
      <w:r w:rsidRPr="00F07EF7">
        <w:rPr>
          <w:color w:val="008000"/>
          <w:lang w:val="en-US" w:eastAsia="ru-RU"/>
        </w:rPr>
        <w:t xml:space="preserve"> </w:t>
      </w:r>
      <w:r w:rsidRPr="00F07EF7">
        <w:rPr>
          <w:color w:val="008000"/>
          <w:lang w:eastAsia="ru-RU"/>
        </w:rPr>
        <w:t>матрицы</w:t>
      </w:r>
      <w:r w:rsidRPr="00F07EF7">
        <w:rPr>
          <w:color w:val="008000"/>
          <w:lang w:val="en-US" w:eastAsia="ru-RU"/>
        </w:rPr>
        <w:t xml:space="preserve"> </w:t>
      </w:r>
      <w:r w:rsidRPr="00F07EF7">
        <w:rPr>
          <w:color w:val="008000"/>
          <w:lang w:eastAsia="ru-RU"/>
        </w:rPr>
        <w:t>на</w:t>
      </w:r>
      <w:r w:rsidRPr="00F07EF7">
        <w:rPr>
          <w:color w:val="008000"/>
          <w:lang w:val="en-US" w:eastAsia="ru-RU"/>
        </w:rPr>
        <w:t xml:space="preserve"> </w:t>
      </w:r>
      <w:r w:rsidRPr="00F07EF7">
        <w:rPr>
          <w:color w:val="008000"/>
          <w:lang w:eastAsia="ru-RU"/>
        </w:rPr>
        <w:t>число</w:t>
      </w:r>
    </w:p>
    <w:p w14:paraId="36FB4B77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267F99"/>
          <w:lang w:val="en-US" w:eastAsia="ru-RU"/>
        </w:rPr>
        <w:t>SparseMatrix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multToScalar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scalar</w:t>
      </w:r>
      <w:r w:rsidRPr="00F07EF7">
        <w:rPr>
          <w:color w:val="3B3B3B"/>
          <w:lang w:val="en-US" w:eastAsia="ru-RU"/>
        </w:rPr>
        <w:t xml:space="preserve">) </w:t>
      </w:r>
      <w:r w:rsidRPr="00F07EF7">
        <w:rPr>
          <w:color w:val="0000FF"/>
          <w:lang w:val="en-US" w:eastAsia="ru-RU"/>
        </w:rPr>
        <w:t>const</w:t>
      </w:r>
      <w:r w:rsidRPr="00F07EF7">
        <w:rPr>
          <w:color w:val="3B3B3B"/>
          <w:lang w:val="en-US" w:eastAsia="ru-RU"/>
        </w:rPr>
        <w:t>;</w:t>
      </w:r>
    </w:p>
    <w:p w14:paraId="618AEEF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29FE78A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 xml:space="preserve">   // </w:t>
      </w:r>
      <w:r w:rsidRPr="00F07EF7">
        <w:rPr>
          <w:color w:val="008000"/>
          <w:lang w:eastAsia="ru-RU"/>
        </w:rPr>
        <w:t>Умножение</w:t>
      </w:r>
      <w:r w:rsidRPr="00F07EF7">
        <w:rPr>
          <w:color w:val="008000"/>
          <w:lang w:val="en-US" w:eastAsia="ru-RU"/>
        </w:rPr>
        <w:t xml:space="preserve"> </w:t>
      </w:r>
      <w:r w:rsidRPr="00F07EF7">
        <w:rPr>
          <w:color w:val="008000"/>
          <w:lang w:eastAsia="ru-RU"/>
        </w:rPr>
        <w:t>матрицы</w:t>
      </w:r>
      <w:r w:rsidRPr="00F07EF7">
        <w:rPr>
          <w:color w:val="008000"/>
          <w:lang w:val="en-US" w:eastAsia="ru-RU"/>
        </w:rPr>
        <w:t xml:space="preserve"> </w:t>
      </w:r>
      <w:r w:rsidRPr="00F07EF7">
        <w:rPr>
          <w:color w:val="008000"/>
          <w:lang w:eastAsia="ru-RU"/>
        </w:rPr>
        <w:t>на</w:t>
      </w:r>
      <w:r w:rsidRPr="00F07EF7">
        <w:rPr>
          <w:color w:val="008000"/>
          <w:lang w:val="en-US" w:eastAsia="ru-RU"/>
        </w:rPr>
        <w:t xml:space="preserve"> </w:t>
      </w:r>
      <w:r w:rsidRPr="00F07EF7">
        <w:rPr>
          <w:color w:val="008000"/>
          <w:lang w:eastAsia="ru-RU"/>
        </w:rPr>
        <w:t>число</w:t>
      </w:r>
    </w:p>
    <w:p w14:paraId="2267B9B2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267F99"/>
          <w:lang w:val="en-US" w:eastAsia="ru-RU"/>
        </w:rPr>
        <w:t>SparseMatrix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lang w:val="en-US" w:eastAsia="ru-RU"/>
        </w:rPr>
        <w:t>operator*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scalar</w:t>
      </w:r>
      <w:r w:rsidRPr="00F07EF7">
        <w:rPr>
          <w:color w:val="3B3B3B"/>
          <w:lang w:val="en-US" w:eastAsia="ru-RU"/>
        </w:rPr>
        <w:t xml:space="preserve">) </w:t>
      </w:r>
      <w:r w:rsidRPr="00F07EF7">
        <w:rPr>
          <w:color w:val="0000FF"/>
          <w:lang w:val="en-US" w:eastAsia="ru-RU"/>
        </w:rPr>
        <w:t>const</w:t>
      </w:r>
      <w:r w:rsidRPr="00F07EF7">
        <w:rPr>
          <w:color w:val="3B3B3B"/>
          <w:lang w:val="en-US" w:eastAsia="ru-RU"/>
        </w:rPr>
        <w:t xml:space="preserve"> { </w:t>
      </w:r>
      <w:r w:rsidRPr="00F07EF7">
        <w:rPr>
          <w:lang w:val="en-US" w:eastAsia="ru-RU"/>
        </w:rPr>
        <w:t>return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multToScalar</w:t>
      </w:r>
      <w:r w:rsidRPr="00F07EF7">
        <w:rPr>
          <w:color w:val="3B3B3B"/>
          <w:lang w:val="en-US" w:eastAsia="ru-RU"/>
        </w:rPr>
        <w:t>(scalar); }</w:t>
      </w:r>
    </w:p>
    <w:p w14:paraId="004BB464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735401D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 xml:space="preserve">   // </w:t>
      </w:r>
      <w:r w:rsidRPr="00F07EF7">
        <w:rPr>
          <w:color w:val="008000"/>
          <w:lang w:eastAsia="ru-RU"/>
        </w:rPr>
        <w:t>Умножение</w:t>
      </w:r>
      <w:r w:rsidRPr="00F07EF7">
        <w:rPr>
          <w:color w:val="008000"/>
          <w:lang w:val="en-US" w:eastAsia="ru-RU"/>
        </w:rPr>
        <w:t xml:space="preserve"> </w:t>
      </w:r>
      <w:r w:rsidRPr="00F07EF7">
        <w:rPr>
          <w:color w:val="008000"/>
          <w:lang w:eastAsia="ru-RU"/>
        </w:rPr>
        <w:t>матрицы</w:t>
      </w:r>
      <w:r w:rsidRPr="00F07EF7">
        <w:rPr>
          <w:color w:val="008000"/>
          <w:lang w:val="en-US" w:eastAsia="ru-RU"/>
        </w:rPr>
        <w:t xml:space="preserve"> </w:t>
      </w:r>
      <w:r w:rsidRPr="00F07EF7">
        <w:rPr>
          <w:color w:val="008000"/>
          <w:lang w:eastAsia="ru-RU"/>
        </w:rPr>
        <w:t>на</w:t>
      </w:r>
      <w:r w:rsidRPr="00F07EF7">
        <w:rPr>
          <w:color w:val="008000"/>
          <w:lang w:val="en-US" w:eastAsia="ru-RU"/>
        </w:rPr>
        <w:t xml:space="preserve"> </w:t>
      </w:r>
      <w:r w:rsidRPr="00F07EF7">
        <w:rPr>
          <w:color w:val="008000"/>
          <w:lang w:eastAsia="ru-RU"/>
        </w:rPr>
        <w:t>число</w:t>
      </w:r>
    </w:p>
    <w:p w14:paraId="78D6B68B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friend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SparseMatrix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lang w:val="en-US" w:eastAsia="ru-RU"/>
        </w:rPr>
        <w:t>operator*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scalar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cons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SparseMatrix</w:t>
      </w:r>
      <w:r w:rsidRPr="00F07EF7">
        <w:rPr>
          <w:color w:val="0000FF"/>
          <w:lang w:val="en-US" w:eastAsia="ru-RU"/>
        </w:rPr>
        <w:t>&amp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ight</w:t>
      </w:r>
      <w:r w:rsidRPr="00F07EF7">
        <w:rPr>
          <w:color w:val="3B3B3B"/>
          <w:lang w:val="en-US" w:eastAsia="ru-RU"/>
        </w:rPr>
        <w:t xml:space="preserve">) { </w:t>
      </w:r>
      <w:r w:rsidRPr="00F07EF7">
        <w:rPr>
          <w:lang w:val="en-US" w:eastAsia="ru-RU"/>
        </w:rPr>
        <w:t>return</w:t>
      </w:r>
      <w:r w:rsidRPr="00F07EF7">
        <w:rPr>
          <w:color w:val="3B3B3B"/>
          <w:lang w:val="en-US" w:eastAsia="ru-RU"/>
        </w:rPr>
        <w:t xml:space="preserve"> right </w:t>
      </w:r>
      <w:r w:rsidRPr="00F07EF7">
        <w:rPr>
          <w:color w:val="000000"/>
          <w:lang w:val="en-US" w:eastAsia="ru-RU"/>
        </w:rPr>
        <w:t>*</w:t>
      </w:r>
      <w:r w:rsidRPr="00F07EF7">
        <w:rPr>
          <w:color w:val="3B3B3B"/>
          <w:lang w:val="en-US" w:eastAsia="ru-RU"/>
        </w:rPr>
        <w:t xml:space="preserve"> scalar; }</w:t>
      </w:r>
    </w:p>
    <w:p w14:paraId="6025F83E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2BB14535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008000"/>
          <w:lang w:val="en-US" w:eastAsia="ru-RU"/>
        </w:rPr>
        <w:t>   </w:t>
      </w:r>
      <w:r w:rsidRPr="00F07EF7">
        <w:rPr>
          <w:color w:val="008000"/>
          <w:lang w:eastAsia="ru-RU"/>
        </w:rPr>
        <w:t>/// &lt;summary&gt;</w:t>
      </w:r>
    </w:p>
    <w:p w14:paraId="4AB8BE32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008000"/>
          <w:lang w:eastAsia="ru-RU"/>
        </w:rPr>
        <w:t>   /// Умножение транспонированной матрицы на вектор</w:t>
      </w:r>
    </w:p>
    <w:p w14:paraId="2C6569FE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eastAsia="ru-RU"/>
        </w:rPr>
        <w:t>   </w:t>
      </w:r>
      <w:r w:rsidRPr="00F07EF7">
        <w:rPr>
          <w:color w:val="008000"/>
          <w:lang w:val="en-US" w:eastAsia="ru-RU"/>
        </w:rPr>
        <w:t>/// &lt;/summary&gt;</w:t>
      </w:r>
    </w:p>
    <w:p w14:paraId="49A0095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267F99"/>
          <w:lang w:val="en-US" w:eastAsia="ru-RU"/>
        </w:rPr>
        <w:t>vector</w:t>
      </w:r>
      <w:r w:rsidRPr="00F07EF7">
        <w:rPr>
          <w:color w:val="3B3B3B"/>
          <w:lang w:val="en-US" w:eastAsia="ru-RU"/>
        </w:rPr>
        <w:t>&lt;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&gt; </w:t>
      </w:r>
      <w:r w:rsidRPr="00F07EF7">
        <w:rPr>
          <w:color w:val="795E26"/>
          <w:lang w:val="en-US" w:eastAsia="ru-RU"/>
        </w:rPr>
        <w:t>TranspMultToVec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cons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267F99"/>
          <w:lang w:val="en-US" w:eastAsia="ru-RU"/>
        </w:rPr>
        <w:t>vector</w:t>
      </w:r>
      <w:r w:rsidRPr="00F07EF7">
        <w:rPr>
          <w:color w:val="3B3B3B"/>
          <w:lang w:val="en-US" w:eastAsia="ru-RU"/>
        </w:rPr>
        <w:t>&lt;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>&gt;</w:t>
      </w:r>
      <w:r w:rsidRPr="00F07EF7">
        <w:rPr>
          <w:color w:val="0000FF"/>
          <w:lang w:val="en-US" w:eastAsia="ru-RU"/>
        </w:rPr>
        <w:t>&amp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ight</w:t>
      </w:r>
      <w:r w:rsidRPr="00F07EF7">
        <w:rPr>
          <w:color w:val="3B3B3B"/>
          <w:lang w:val="en-US" w:eastAsia="ru-RU"/>
        </w:rPr>
        <w:t xml:space="preserve">) </w:t>
      </w:r>
      <w:r w:rsidRPr="00F07EF7">
        <w:rPr>
          <w:color w:val="0000FF"/>
          <w:lang w:val="en-US" w:eastAsia="ru-RU"/>
        </w:rPr>
        <w:t>const</w:t>
      </w:r>
      <w:r w:rsidRPr="00F07EF7">
        <w:rPr>
          <w:color w:val="3B3B3B"/>
          <w:lang w:val="en-US" w:eastAsia="ru-RU"/>
        </w:rPr>
        <w:t>;</w:t>
      </w:r>
    </w:p>
    <w:p w14:paraId="1B93472B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267F99"/>
          <w:lang w:val="en-US" w:eastAsia="ru-RU"/>
        </w:rPr>
        <w:t>vector</w:t>
      </w:r>
      <w:r w:rsidRPr="00F07EF7">
        <w:rPr>
          <w:color w:val="3B3B3B"/>
          <w:lang w:val="en-US" w:eastAsia="ru-RU"/>
        </w:rPr>
        <w:t>&lt;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>&gt;</w:t>
      </w:r>
      <w:r w:rsidRPr="00F07EF7">
        <w:rPr>
          <w:color w:val="0000FF"/>
          <w:lang w:val="en-US" w:eastAsia="ru-RU"/>
        </w:rPr>
        <w:t>&amp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TranspMultToVec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cons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267F99"/>
          <w:lang w:val="en-US" w:eastAsia="ru-RU"/>
        </w:rPr>
        <w:t>vector</w:t>
      </w:r>
      <w:r w:rsidRPr="00F07EF7">
        <w:rPr>
          <w:color w:val="3B3B3B"/>
          <w:lang w:val="en-US" w:eastAsia="ru-RU"/>
        </w:rPr>
        <w:t>&lt;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>&gt;</w:t>
      </w:r>
      <w:r w:rsidRPr="00F07EF7">
        <w:rPr>
          <w:color w:val="0000FF"/>
          <w:lang w:val="en-US" w:eastAsia="ru-RU"/>
        </w:rPr>
        <w:t>&amp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ight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267F99"/>
          <w:lang w:val="en-US" w:eastAsia="ru-RU"/>
        </w:rPr>
        <w:t>vector</w:t>
      </w:r>
      <w:r w:rsidRPr="00F07EF7">
        <w:rPr>
          <w:color w:val="3B3B3B"/>
          <w:lang w:val="en-US" w:eastAsia="ru-RU"/>
        </w:rPr>
        <w:t>&lt;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>&gt;</w:t>
      </w:r>
      <w:r w:rsidRPr="00F07EF7">
        <w:rPr>
          <w:color w:val="0000FF"/>
          <w:lang w:val="en-US" w:eastAsia="ru-RU"/>
        </w:rPr>
        <w:t>&amp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esult</w:t>
      </w:r>
      <w:r w:rsidRPr="00F07EF7">
        <w:rPr>
          <w:color w:val="3B3B3B"/>
          <w:lang w:val="en-US" w:eastAsia="ru-RU"/>
        </w:rPr>
        <w:t xml:space="preserve">) </w:t>
      </w:r>
      <w:r w:rsidRPr="00F07EF7">
        <w:rPr>
          <w:color w:val="0000FF"/>
          <w:lang w:val="en-US" w:eastAsia="ru-RU"/>
        </w:rPr>
        <w:t>const</w:t>
      </w:r>
      <w:r w:rsidRPr="00F07EF7">
        <w:rPr>
          <w:color w:val="3B3B3B"/>
          <w:lang w:val="en-US" w:eastAsia="ru-RU"/>
        </w:rPr>
        <w:t>;</w:t>
      </w:r>
    </w:p>
    <w:p w14:paraId="7C1DFA0F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250F0F8E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267F99"/>
          <w:lang w:val="en-US" w:eastAsia="ru-RU"/>
        </w:rPr>
        <w:t>SparseMatrix</w:t>
      </w:r>
      <w:r w:rsidRPr="00F07EF7">
        <w:rPr>
          <w:color w:val="0000FF"/>
          <w:lang w:val="en-US" w:eastAsia="ru-RU"/>
        </w:rPr>
        <w:t>&amp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lang w:val="en-US" w:eastAsia="ru-RU"/>
        </w:rPr>
        <w:t>operator=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267F99"/>
          <w:lang w:val="en-US" w:eastAsia="ru-RU"/>
        </w:rPr>
        <w:t>SparseMatrix</w:t>
      </w:r>
      <w:r w:rsidRPr="00F07EF7">
        <w:rPr>
          <w:color w:val="0000FF"/>
          <w:lang w:val="en-US" w:eastAsia="ru-RU"/>
        </w:rPr>
        <w:t>&amp;&amp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ight</w:t>
      </w:r>
      <w:r w:rsidRPr="00F07EF7">
        <w:rPr>
          <w:color w:val="3B3B3B"/>
          <w:lang w:val="en-US" w:eastAsia="ru-RU"/>
        </w:rPr>
        <w:t xml:space="preserve">) </w:t>
      </w:r>
      <w:r w:rsidRPr="00F07EF7">
        <w:rPr>
          <w:color w:val="0000FF"/>
          <w:lang w:val="en-US" w:eastAsia="ru-RU"/>
        </w:rPr>
        <w:t>noexcept</w:t>
      </w:r>
      <w:r w:rsidRPr="00F07EF7">
        <w:rPr>
          <w:color w:val="3B3B3B"/>
          <w:lang w:val="en-US" w:eastAsia="ru-RU"/>
        </w:rPr>
        <w:t>;</w:t>
      </w:r>
    </w:p>
    <w:p w14:paraId="4DD4890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6D99FEE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0000FF"/>
          <w:lang w:val="en-US" w:eastAsia="ru-RU"/>
        </w:rPr>
        <w:t>double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val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uint16_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ow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uint16_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column</w:t>
      </w:r>
      <w:r w:rsidRPr="00F07EF7">
        <w:rPr>
          <w:color w:val="3B3B3B"/>
          <w:lang w:val="en-US" w:eastAsia="ru-RU"/>
        </w:rPr>
        <w:t>);</w:t>
      </w:r>
    </w:p>
    <w:p w14:paraId="47D5B013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6BD0AAFB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267F99"/>
          <w:lang w:val="en-US" w:eastAsia="ru-RU"/>
        </w:rPr>
        <w:t>string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toStringAsDense</w:t>
      </w:r>
      <w:r w:rsidRPr="00F07EF7">
        <w:rPr>
          <w:color w:val="3B3B3B"/>
          <w:lang w:val="en-US" w:eastAsia="ru-RU"/>
        </w:rPr>
        <w:t>() {</w:t>
      </w:r>
    </w:p>
    <w:p w14:paraId="3F3C567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 xml:space="preserve">::string out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A31515"/>
          <w:lang w:val="en-US" w:eastAsia="ru-RU"/>
        </w:rPr>
        <w:t>"[ "</w:t>
      </w:r>
      <w:r w:rsidRPr="00F07EF7">
        <w:rPr>
          <w:color w:val="3B3B3B"/>
          <w:lang w:val="en-US" w:eastAsia="ru-RU"/>
        </w:rPr>
        <w:t>;</w:t>
      </w:r>
    </w:p>
    <w:p w14:paraId="08CE1A0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color w:val="0000FF"/>
          <w:lang w:val="en-US" w:eastAsia="ru-RU"/>
        </w:rPr>
        <w:t>auto</w:t>
      </w:r>
      <w:r w:rsidRPr="00F07EF7">
        <w:rPr>
          <w:color w:val="3B3B3B"/>
          <w:lang w:val="en-US" w:eastAsia="ru-RU"/>
        </w:rPr>
        <w:t xml:space="preserve"> size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Size</w:t>
      </w:r>
      <w:r w:rsidRPr="00F07EF7">
        <w:rPr>
          <w:color w:val="3B3B3B"/>
          <w:lang w:val="en-US" w:eastAsia="ru-RU"/>
        </w:rPr>
        <w:t>();</w:t>
      </w:r>
    </w:p>
    <w:p w14:paraId="65C94F9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77002867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lang w:val="en-US" w:eastAsia="ru-RU"/>
        </w:rPr>
        <w:t>for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00FF"/>
          <w:lang w:val="en-US" w:eastAsia="ru-RU"/>
        </w:rPr>
        <w:t>auto</w:t>
      </w:r>
      <w:r w:rsidRPr="00F07EF7">
        <w:rPr>
          <w:color w:val="3B3B3B"/>
          <w:lang w:val="en-US" w:eastAsia="ru-RU"/>
        </w:rPr>
        <w:t xml:space="preserve"> i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 xml:space="preserve">; i 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3B3B3B"/>
          <w:lang w:val="en-US" w:eastAsia="ru-RU"/>
        </w:rPr>
        <w:t xml:space="preserve"> size; i</w:t>
      </w:r>
      <w:r w:rsidRPr="00F07EF7">
        <w:rPr>
          <w:color w:val="000000"/>
          <w:lang w:val="en-US" w:eastAsia="ru-RU"/>
        </w:rPr>
        <w:t>++</w:t>
      </w:r>
      <w:r w:rsidRPr="00F07EF7">
        <w:rPr>
          <w:color w:val="3B3B3B"/>
          <w:lang w:val="en-US" w:eastAsia="ru-RU"/>
        </w:rPr>
        <w:t>) {</w:t>
      </w:r>
    </w:p>
    <w:p w14:paraId="5C1AE69C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lang w:val="en-US" w:eastAsia="ru-RU"/>
        </w:rPr>
        <w:t>if</w:t>
      </w:r>
      <w:r w:rsidRPr="00F07EF7">
        <w:rPr>
          <w:color w:val="3B3B3B"/>
          <w:lang w:val="en-US" w:eastAsia="ru-RU"/>
        </w:rPr>
        <w:t xml:space="preserve"> (i </w:t>
      </w:r>
      <w:r w:rsidRPr="00F07EF7">
        <w:rPr>
          <w:color w:val="000000"/>
          <w:lang w:val="en-US" w:eastAsia="ru-RU"/>
        </w:rPr>
        <w:t>!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 xml:space="preserve">) out </w:t>
      </w:r>
      <w:r w:rsidRPr="00F07EF7">
        <w:rPr>
          <w:color w:val="000000"/>
          <w:lang w:val="en-US" w:eastAsia="ru-RU"/>
        </w:rPr>
        <w:t>+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A31515"/>
          <w:lang w:val="en-US" w:eastAsia="ru-RU"/>
        </w:rPr>
        <w:t>"  "</w:t>
      </w:r>
      <w:r w:rsidRPr="00F07EF7">
        <w:rPr>
          <w:color w:val="3B3B3B"/>
          <w:lang w:val="en-US" w:eastAsia="ru-RU"/>
        </w:rPr>
        <w:t>;</w:t>
      </w:r>
    </w:p>
    <w:p w14:paraId="0F0DDDCB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   out </w:t>
      </w:r>
      <w:r w:rsidRPr="00F07EF7">
        <w:rPr>
          <w:color w:val="000000"/>
          <w:lang w:val="en-US" w:eastAsia="ru-RU"/>
        </w:rPr>
        <w:t>+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A31515"/>
          <w:lang w:val="en-US" w:eastAsia="ru-RU"/>
        </w:rPr>
        <w:t>"[ "</w:t>
      </w:r>
      <w:r w:rsidRPr="00F07EF7">
        <w:rPr>
          <w:color w:val="3B3B3B"/>
          <w:lang w:val="en-US" w:eastAsia="ru-RU"/>
        </w:rPr>
        <w:t>;</w:t>
      </w:r>
    </w:p>
    <w:p w14:paraId="2202768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lang w:val="en-US" w:eastAsia="ru-RU"/>
        </w:rPr>
        <w:t>for</w:t>
      </w:r>
      <w:r w:rsidRPr="00F07EF7">
        <w:rPr>
          <w:color w:val="3B3B3B"/>
          <w:lang w:val="en-US" w:eastAsia="ru-RU"/>
        </w:rPr>
        <w:t xml:space="preserve"> (</w:t>
      </w:r>
      <w:r w:rsidRPr="00F07EF7">
        <w:rPr>
          <w:color w:val="0000FF"/>
          <w:lang w:val="en-US" w:eastAsia="ru-RU"/>
        </w:rPr>
        <w:t>auto</w:t>
      </w:r>
      <w:r w:rsidRPr="00F07EF7">
        <w:rPr>
          <w:color w:val="3B3B3B"/>
          <w:lang w:val="en-US" w:eastAsia="ru-RU"/>
        </w:rPr>
        <w:t xml:space="preserve"> j </w:t>
      </w:r>
      <w:r w:rsidRPr="00F07EF7">
        <w:rPr>
          <w:color w:val="000000"/>
          <w:lang w:val="en-US" w:eastAsia="ru-RU"/>
        </w:rPr>
        <w:t>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0</w:t>
      </w:r>
      <w:r w:rsidRPr="00F07EF7">
        <w:rPr>
          <w:color w:val="3B3B3B"/>
          <w:lang w:val="en-US" w:eastAsia="ru-RU"/>
        </w:rPr>
        <w:t xml:space="preserve">; j 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3B3B3B"/>
          <w:lang w:val="en-US" w:eastAsia="ru-RU"/>
        </w:rPr>
        <w:t xml:space="preserve"> size; j</w:t>
      </w:r>
      <w:r w:rsidRPr="00F07EF7">
        <w:rPr>
          <w:color w:val="000000"/>
          <w:lang w:val="en-US" w:eastAsia="ru-RU"/>
        </w:rPr>
        <w:t>++</w:t>
      </w:r>
      <w:r w:rsidRPr="00F07EF7">
        <w:rPr>
          <w:color w:val="3B3B3B"/>
          <w:lang w:val="en-US" w:eastAsia="ru-RU"/>
        </w:rPr>
        <w:t>) {</w:t>
      </w:r>
    </w:p>
    <w:p w14:paraId="538A2BA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      out </w:t>
      </w:r>
      <w:r w:rsidRPr="00F07EF7">
        <w:rPr>
          <w:color w:val="000000"/>
          <w:lang w:val="en-US" w:eastAsia="ru-RU"/>
        </w:rPr>
        <w:t>+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795E26"/>
          <w:lang w:val="en-US" w:eastAsia="ru-RU"/>
        </w:rPr>
        <w:t>format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A31515"/>
          <w:lang w:val="en-US" w:eastAsia="ru-RU"/>
        </w:rPr>
        <w:t>"{: 15.5f}"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795E26"/>
          <w:lang w:val="en-US" w:eastAsia="ru-RU"/>
        </w:rPr>
        <w:t>val</w:t>
      </w:r>
      <w:r w:rsidRPr="00F07EF7">
        <w:rPr>
          <w:color w:val="3B3B3B"/>
          <w:lang w:val="en-US" w:eastAsia="ru-RU"/>
        </w:rPr>
        <w:t>(i, j));</w:t>
      </w:r>
      <w:r w:rsidRPr="00F07EF7">
        <w:rPr>
          <w:color w:val="008000"/>
          <w:lang w:val="en-US" w:eastAsia="ru-RU"/>
        </w:rPr>
        <w:t xml:space="preserve">  // std::to_string(val(i, j));</w:t>
      </w:r>
    </w:p>
    <w:p w14:paraId="76BA77BE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      </w:t>
      </w:r>
      <w:r w:rsidRPr="00F07EF7">
        <w:rPr>
          <w:lang w:val="en-US" w:eastAsia="ru-RU"/>
        </w:rPr>
        <w:t>if</w:t>
      </w:r>
      <w:r w:rsidRPr="00F07EF7">
        <w:rPr>
          <w:color w:val="3B3B3B"/>
          <w:lang w:val="en-US" w:eastAsia="ru-RU"/>
        </w:rPr>
        <w:t xml:space="preserve"> (j </w:t>
      </w:r>
      <w:r w:rsidRPr="00F07EF7">
        <w:rPr>
          <w:color w:val="000000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1ll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3B3B3B"/>
          <w:lang w:val="en-US" w:eastAsia="ru-RU"/>
        </w:rPr>
        <w:t xml:space="preserve"> size) out </w:t>
      </w:r>
      <w:r w:rsidRPr="00F07EF7">
        <w:rPr>
          <w:color w:val="000000"/>
          <w:lang w:val="en-US" w:eastAsia="ru-RU"/>
        </w:rPr>
        <w:t>+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A31515"/>
          <w:lang w:val="en-US" w:eastAsia="ru-RU"/>
        </w:rPr>
        <w:t>", "</w:t>
      </w:r>
      <w:r w:rsidRPr="00F07EF7">
        <w:rPr>
          <w:color w:val="3B3B3B"/>
          <w:lang w:val="en-US" w:eastAsia="ru-RU"/>
        </w:rPr>
        <w:t>;</w:t>
      </w:r>
    </w:p>
    <w:p w14:paraId="6A90A371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}</w:t>
      </w:r>
    </w:p>
    <w:p w14:paraId="49DB03C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   out </w:t>
      </w:r>
      <w:r w:rsidRPr="00F07EF7">
        <w:rPr>
          <w:color w:val="000000"/>
          <w:lang w:val="en-US" w:eastAsia="ru-RU"/>
        </w:rPr>
        <w:t>+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A31515"/>
          <w:lang w:val="en-US" w:eastAsia="ru-RU"/>
        </w:rPr>
        <w:t>" ]"</w:t>
      </w:r>
      <w:r w:rsidRPr="00F07EF7">
        <w:rPr>
          <w:color w:val="3B3B3B"/>
          <w:lang w:val="en-US" w:eastAsia="ru-RU"/>
        </w:rPr>
        <w:t>;</w:t>
      </w:r>
    </w:p>
    <w:p w14:paraId="722D18C6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</w:t>
      </w:r>
      <w:r w:rsidRPr="00F07EF7">
        <w:rPr>
          <w:lang w:val="en-US" w:eastAsia="ru-RU"/>
        </w:rPr>
        <w:t>if</w:t>
      </w:r>
      <w:r w:rsidRPr="00F07EF7">
        <w:rPr>
          <w:color w:val="3B3B3B"/>
          <w:lang w:val="en-US" w:eastAsia="ru-RU"/>
        </w:rPr>
        <w:t xml:space="preserve"> (i </w:t>
      </w:r>
      <w:r w:rsidRPr="00F07EF7">
        <w:rPr>
          <w:color w:val="000000"/>
          <w:lang w:val="en-US" w:eastAsia="ru-RU"/>
        </w:rPr>
        <w:t>+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98658"/>
          <w:lang w:val="en-US" w:eastAsia="ru-RU"/>
        </w:rPr>
        <w:t>1ll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0000"/>
          <w:lang w:val="en-US" w:eastAsia="ru-RU"/>
        </w:rPr>
        <w:t>&lt;</w:t>
      </w:r>
      <w:r w:rsidRPr="00F07EF7">
        <w:rPr>
          <w:color w:val="3B3B3B"/>
          <w:lang w:val="en-US" w:eastAsia="ru-RU"/>
        </w:rPr>
        <w:t xml:space="preserve"> size) out </w:t>
      </w:r>
      <w:r w:rsidRPr="00F07EF7">
        <w:rPr>
          <w:color w:val="000000"/>
          <w:lang w:val="en-US" w:eastAsia="ru-RU"/>
        </w:rPr>
        <w:t>+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A31515"/>
          <w:lang w:val="en-US" w:eastAsia="ru-RU"/>
        </w:rPr>
        <w:t>"</w:t>
      </w:r>
      <w:r w:rsidRPr="00F07EF7">
        <w:rPr>
          <w:color w:val="EE0000"/>
          <w:lang w:val="en-US" w:eastAsia="ru-RU"/>
        </w:rPr>
        <w:t>\n</w:t>
      </w:r>
      <w:r w:rsidRPr="00F07EF7">
        <w:rPr>
          <w:color w:val="A31515"/>
          <w:lang w:val="en-US" w:eastAsia="ru-RU"/>
        </w:rPr>
        <w:t>"</w:t>
      </w:r>
      <w:r w:rsidRPr="00F07EF7">
        <w:rPr>
          <w:color w:val="3B3B3B"/>
          <w:lang w:val="en-US" w:eastAsia="ru-RU"/>
        </w:rPr>
        <w:t>;</w:t>
      </w:r>
    </w:p>
    <w:p w14:paraId="471C4D34" w14:textId="77777777" w:rsidR="00F07EF7" w:rsidRPr="00A84730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A84730">
        <w:rPr>
          <w:color w:val="3B3B3B"/>
          <w:lang w:val="en-US" w:eastAsia="ru-RU"/>
        </w:rPr>
        <w:t>}</w:t>
      </w:r>
    </w:p>
    <w:p w14:paraId="23CAA5A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A84730">
        <w:rPr>
          <w:color w:val="3B3B3B"/>
          <w:lang w:val="en-US" w:eastAsia="ru-RU"/>
        </w:rPr>
        <w:t xml:space="preserve">      </w:t>
      </w:r>
      <w:r w:rsidRPr="00F07EF7">
        <w:rPr>
          <w:color w:val="3B3B3B"/>
          <w:lang w:val="en-US" w:eastAsia="ru-RU"/>
        </w:rPr>
        <w:t xml:space="preserve">out </w:t>
      </w:r>
      <w:r w:rsidRPr="00F07EF7">
        <w:rPr>
          <w:color w:val="000000"/>
          <w:lang w:val="en-US" w:eastAsia="ru-RU"/>
        </w:rPr>
        <w:t>+=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A31515"/>
          <w:lang w:val="en-US" w:eastAsia="ru-RU"/>
        </w:rPr>
        <w:t>" ]"</w:t>
      </w:r>
      <w:r w:rsidRPr="00F07EF7">
        <w:rPr>
          <w:color w:val="3B3B3B"/>
          <w:lang w:val="en-US" w:eastAsia="ru-RU"/>
        </w:rPr>
        <w:t>;</w:t>
      </w:r>
    </w:p>
    <w:p w14:paraId="304292E6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050A4C1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    </w:t>
      </w:r>
      <w:r w:rsidRPr="00F07EF7">
        <w:rPr>
          <w:lang w:val="en-US" w:eastAsia="ru-RU"/>
        </w:rPr>
        <w:t>return</w:t>
      </w:r>
      <w:r w:rsidRPr="00F07EF7">
        <w:rPr>
          <w:color w:val="3B3B3B"/>
          <w:lang w:val="en-US" w:eastAsia="ru-RU"/>
        </w:rPr>
        <w:t xml:space="preserve"> out;</w:t>
      </w:r>
    </w:p>
    <w:p w14:paraId="77169DBE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}</w:t>
      </w:r>
    </w:p>
    <w:p w14:paraId="39AE7E7B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76370348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 xml:space="preserve">   // </w:t>
      </w:r>
      <w:r w:rsidRPr="00F07EF7">
        <w:rPr>
          <w:color w:val="008000"/>
          <w:lang w:eastAsia="ru-RU"/>
        </w:rPr>
        <w:t>Конструкторы</w:t>
      </w:r>
      <w:r w:rsidRPr="00F07EF7">
        <w:rPr>
          <w:color w:val="008000"/>
          <w:lang w:val="en-US" w:eastAsia="ru-RU"/>
        </w:rPr>
        <w:t xml:space="preserve"> </w:t>
      </w:r>
      <w:r w:rsidRPr="00F07EF7">
        <w:rPr>
          <w:color w:val="008000"/>
          <w:lang w:eastAsia="ru-RU"/>
        </w:rPr>
        <w:t>матрицы</w:t>
      </w:r>
    </w:p>
    <w:p w14:paraId="3785CFC0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 xml:space="preserve">  </w:t>
      </w:r>
      <w:r w:rsidRPr="00F07EF7">
        <w:rPr>
          <w:color w:val="0000FF"/>
          <w:lang w:val="en-US" w:eastAsia="ru-RU"/>
        </w:rPr>
        <w:t>public:</w:t>
      </w:r>
    </w:p>
    <w:p w14:paraId="237FD67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795E26"/>
          <w:lang w:val="en-US" w:eastAsia="ru-RU"/>
        </w:rPr>
        <w:t>SparseMatrix</w:t>
      </w:r>
      <w:r w:rsidRPr="00F07EF7">
        <w:rPr>
          <w:color w:val="3B3B3B"/>
          <w:lang w:val="en-US" w:eastAsia="ru-RU"/>
        </w:rPr>
        <w:t>();</w:t>
      </w:r>
    </w:p>
    <w:p w14:paraId="7A5435CD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0BA0E2C0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008000"/>
          <w:lang w:val="en-US" w:eastAsia="ru-RU"/>
        </w:rPr>
        <w:t xml:space="preserve">   // </w:t>
      </w:r>
      <w:r w:rsidRPr="00F07EF7">
        <w:rPr>
          <w:color w:val="008000"/>
          <w:lang w:eastAsia="ru-RU"/>
        </w:rPr>
        <w:t>Конструктор</w:t>
      </w:r>
      <w:r w:rsidRPr="00F07EF7">
        <w:rPr>
          <w:color w:val="008000"/>
          <w:lang w:val="en-US" w:eastAsia="ru-RU"/>
        </w:rPr>
        <w:t xml:space="preserve"> </w:t>
      </w:r>
      <w:r w:rsidRPr="00F07EF7">
        <w:rPr>
          <w:color w:val="008000"/>
          <w:lang w:eastAsia="ru-RU"/>
        </w:rPr>
        <w:t>копирования</w:t>
      </w:r>
    </w:p>
    <w:p w14:paraId="36279B2B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</w:t>
      </w:r>
      <w:r w:rsidRPr="00F07EF7">
        <w:rPr>
          <w:color w:val="795E26"/>
          <w:lang w:val="en-US" w:eastAsia="ru-RU"/>
        </w:rPr>
        <w:t>SparseMatrix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cons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SparseMatrix</w:t>
      </w:r>
      <w:r w:rsidRPr="00F07EF7">
        <w:rPr>
          <w:color w:val="0000FF"/>
          <w:lang w:val="en-US" w:eastAsia="ru-RU"/>
        </w:rPr>
        <w:t>&amp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right</w:t>
      </w:r>
      <w:r w:rsidRPr="00F07EF7">
        <w:rPr>
          <w:color w:val="3B3B3B"/>
          <w:lang w:val="en-US" w:eastAsia="ru-RU"/>
        </w:rPr>
        <w:t>);</w:t>
      </w:r>
    </w:p>
    <w:p w14:paraId="28789C09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</w:p>
    <w:p w14:paraId="3606CFD3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008000"/>
          <w:lang w:val="en-US" w:eastAsia="ru-RU"/>
        </w:rPr>
        <w:t>   </w:t>
      </w:r>
      <w:r w:rsidRPr="00F07EF7">
        <w:rPr>
          <w:color w:val="008000"/>
          <w:lang w:eastAsia="ru-RU"/>
        </w:rPr>
        <w:t>// Конструктор перемещения (нужен для метода ReadFromFiles)</w:t>
      </w:r>
    </w:p>
    <w:p w14:paraId="3E5FA13A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3B3B3B"/>
          <w:lang w:eastAsia="ru-RU"/>
        </w:rPr>
        <w:t>   </w:t>
      </w:r>
      <w:r w:rsidRPr="00F07EF7">
        <w:rPr>
          <w:color w:val="795E26"/>
          <w:lang w:eastAsia="ru-RU"/>
        </w:rPr>
        <w:t>SparseMatrix</w:t>
      </w:r>
      <w:r w:rsidRPr="00F07EF7">
        <w:rPr>
          <w:color w:val="3B3B3B"/>
          <w:lang w:eastAsia="ru-RU"/>
        </w:rPr>
        <w:t>(</w:t>
      </w:r>
      <w:r w:rsidRPr="00F07EF7">
        <w:rPr>
          <w:color w:val="267F99"/>
          <w:lang w:eastAsia="ru-RU"/>
        </w:rPr>
        <w:t>SparseMatrix</w:t>
      </w:r>
      <w:r w:rsidRPr="00F07EF7">
        <w:rPr>
          <w:color w:val="0000FF"/>
          <w:lang w:eastAsia="ru-RU"/>
        </w:rPr>
        <w:t>&amp;&amp;</w:t>
      </w:r>
      <w:r w:rsidRPr="00F07EF7">
        <w:rPr>
          <w:color w:val="3B3B3B"/>
          <w:lang w:eastAsia="ru-RU"/>
        </w:rPr>
        <w:t xml:space="preserve"> </w:t>
      </w:r>
      <w:r w:rsidRPr="00F07EF7">
        <w:rPr>
          <w:color w:val="001080"/>
          <w:lang w:eastAsia="ru-RU"/>
        </w:rPr>
        <w:t>right</w:t>
      </w:r>
      <w:r w:rsidRPr="00F07EF7">
        <w:rPr>
          <w:color w:val="3B3B3B"/>
          <w:lang w:eastAsia="ru-RU"/>
        </w:rPr>
        <w:t xml:space="preserve">) </w:t>
      </w:r>
      <w:r w:rsidRPr="00F07EF7">
        <w:rPr>
          <w:color w:val="0000FF"/>
          <w:lang w:eastAsia="ru-RU"/>
        </w:rPr>
        <w:t>noexcept</w:t>
      </w:r>
      <w:r w:rsidRPr="00F07EF7">
        <w:rPr>
          <w:color w:val="3B3B3B"/>
          <w:lang w:eastAsia="ru-RU"/>
        </w:rPr>
        <w:t>;</w:t>
      </w:r>
    </w:p>
    <w:p w14:paraId="75B90429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</w:p>
    <w:p w14:paraId="55E18DC8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008000"/>
          <w:lang w:eastAsia="ru-RU"/>
        </w:rPr>
        <w:t>   // Статические методы матрицы</w:t>
      </w:r>
    </w:p>
    <w:p w14:paraId="49091948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3B3B3B"/>
          <w:lang w:eastAsia="ru-RU"/>
        </w:rPr>
        <w:t xml:space="preserve">  </w:t>
      </w:r>
      <w:r w:rsidRPr="00F07EF7">
        <w:rPr>
          <w:color w:val="0000FF"/>
          <w:lang w:eastAsia="ru-RU"/>
        </w:rPr>
        <w:t>public:</w:t>
      </w:r>
    </w:p>
    <w:p w14:paraId="7D1BC102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008000"/>
          <w:lang w:eastAsia="ru-RU"/>
        </w:rPr>
        <w:t>   // Конструктор копирования формы матрицы</w:t>
      </w:r>
    </w:p>
    <w:p w14:paraId="2CC87279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  <w:r w:rsidRPr="00F07EF7">
        <w:rPr>
          <w:color w:val="3B3B3B"/>
          <w:lang w:eastAsia="ru-RU"/>
        </w:rPr>
        <w:t>   </w:t>
      </w:r>
      <w:r w:rsidRPr="00F07EF7">
        <w:rPr>
          <w:color w:val="0000FF"/>
          <w:lang w:eastAsia="ru-RU"/>
        </w:rPr>
        <w:t>static</w:t>
      </w:r>
      <w:r w:rsidRPr="00F07EF7">
        <w:rPr>
          <w:color w:val="3B3B3B"/>
          <w:lang w:eastAsia="ru-RU"/>
        </w:rPr>
        <w:t xml:space="preserve"> </w:t>
      </w:r>
      <w:r w:rsidRPr="00F07EF7">
        <w:rPr>
          <w:color w:val="267F99"/>
          <w:lang w:eastAsia="ru-RU"/>
        </w:rPr>
        <w:t>SparseMatrix</w:t>
      </w:r>
      <w:r w:rsidRPr="00F07EF7">
        <w:rPr>
          <w:color w:val="3B3B3B"/>
          <w:lang w:eastAsia="ru-RU"/>
        </w:rPr>
        <w:t xml:space="preserve"> </w:t>
      </w:r>
      <w:r w:rsidRPr="00F07EF7">
        <w:rPr>
          <w:color w:val="795E26"/>
          <w:lang w:eastAsia="ru-RU"/>
        </w:rPr>
        <w:t>copyShape</w:t>
      </w:r>
      <w:r w:rsidRPr="00F07EF7">
        <w:rPr>
          <w:color w:val="3B3B3B"/>
          <w:lang w:eastAsia="ru-RU"/>
        </w:rPr>
        <w:t>(</w:t>
      </w:r>
      <w:r w:rsidRPr="00F07EF7">
        <w:rPr>
          <w:color w:val="0000FF"/>
          <w:lang w:eastAsia="ru-RU"/>
        </w:rPr>
        <w:t>const</w:t>
      </w:r>
      <w:r w:rsidRPr="00F07EF7">
        <w:rPr>
          <w:color w:val="3B3B3B"/>
          <w:lang w:eastAsia="ru-RU"/>
        </w:rPr>
        <w:t xml:space="preserve"> </w:t>
      </w:r>
      <w:r w:rsidRPr="00F07EF7">
        <w:rPr>
          <w:color w:val="267F99"/>
          <w:lang w:eastAsia="ru-RU"/>
        </w:rPr>
        <w:t>SparseMatrix</w:t>
      </w:r>
      <w:r w:rsidRPr="00F07EF7">
        <w:rPr>
          <w:color w:val="0000FF"/>
          <w:lang w:eastAsia="ru-RU"/>
        </w:rPr>
        <w:t>&amp;</w:t>
      </w:r>
      <w:r w:rsidRPr="00F07EF7">
        <w:rPr>
          <w:color w:val="3B3B3B"/>
          <w:lang w:eastAsia="ru-RU"/>
        </w:rPr>
        <w:t xml:space="preserve"> </w:t>
      </w:r>
      <w:r w:rsidRPr="00F07EF7">
        <w:rPr>
          <w:color w:val="001080"/>
          <w:lang w:eastAsia="ru-RU"/>
        </w:rPr>
        <w:t>other</w:t>
      </w:r>
      <w:r w:rsidRPr="00F07EF7">
        <w:rPr>
          <w:color w:val="3B3B3B"/>
          <w:lang w:eastAsia="ru-RU"/>
        </w:rPr>
        <w:t>);</w:t>
      </w:r>
    </w:p>
    <w:p w14:paraId="20DC5277" w14:textId="77777777" w:rsidR="00F07EF7" w:rsidRPr="00F07EF7" w:rsidRDefault="00F07EF7" w:rsidP="00F07EF7">
      <w:pPr>
        <w:pStyle w:val="af7"/>
        <w:rPr>
          <w:color w:val="3B3B3B"/>
          <w:lang w:eastAsia="ru-RU"/>
        </w:rPr>
      </w:pPr>
    </w:p>
    <w:p w14:paraId="3F547626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eastAsia="ru-RU"/>
        </w:rPr>
        <w:t>   </w:t>
      </w:r>
      <w:r w:rsidRPr="00F07EF7">
        <w:rPr>
          <w:color w:val="0000FF"/>
          <w:lang w:val="en-US" w:eastAsia="ru-RU"/>
        </w:rPr>
        <w:t>static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SparseMatrix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795E26"/>
          <w:lang w:val="en-US" w:eastAsia="ru-RU"/>
        </w:rPr>
        <w:t>ReadFromFiles</w:t>
      </w:r>
      <w:r w:rsidRPr="00F07EF7">
        <w:rPr>
          <w:color w:val="3B3B3B"/>
          <w:lang w:val="en-US" w:eastAsia="ru-RU"/>
        </w:rPr>
        <w:t>(</w:t>
      </w:r>
      <w:r w:rsidRPr="00F07EF7">
        <w:rPr>
          <w:color w:val="0000FF"/>
          <w:lang w:val="en-US" w:eastAsia="ru-RU"/>
        </w:rPr>
        <w:t>uint16_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matrixSize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cons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267F99"/>
          <w:lang w:val="en-US" w:eastAsia="ru-RU"/>
        </w:rPr>
        <w:t>string</w:t>
      </w:r>
      <w:r w:rsidRPr="00F07EF7">
        <w:rPr>
          <w:color w:val="0000FF"/>
          <w:lang w:val="en-US" w:eastAsia="ru-RU"/>
        </w:rPr>
        <w:t>&amp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igP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cons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267F99"/>
          <w:lang w:val="en-US" w:eastAsia="ru-RU"/>
        </w:rPr>
        <w:t>string</w:t>
      </w:r>
      <w:r w:rsidRPr="00F07EF7">
        <w:rPr>
          <w:color w:val="0000FF"/>
          <w:lang w:val="en-US" w:eastAsia="ru-RU"/>
        </w:rPr>
        <w:t>&amp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jgP</w:t>
      </w:r>
      <w:r w:rsidRPr="00F07EF7">
        <w:rPr>
          <w:color w:val="3B3B3B"/>
          <w:lang w:val="en-US" w:eastAsia="ru-RU"/>
        </w:rPr>
        <w:t>,</w:t>
      </w:r>
    </w:p>
    <w:p w14:paraId="26455E42" w14:textId="77777777" w:rsidR="00F07EF7" w:rsidRPr="00F07EF7" w:rsidRDefault="00F07EF7" w:rsidP="00F07EF7">
      <w:pPr>
        <w:pStyle w:val="af7"/>
        <w:rPr>
          <w:color w:val="3B3B3B"/>
          <w:lang w:val="en-US" w:eastAsia="ru-RU"/>
        </w:rPr>
      </w:pPr>
      <w:r w:rsidRPr="00F07EF7">
        <w:rPr>
          <w:color w:val="3B3B3B"/>
          <w:lang w:val="en-US" w:eastAsia="ru-RU"/>
        </w:rPr>
        <w:t>                                     </w:t>
      </w:r>
      <w:r w:rsidRPr="00F07EF7">
        <w:rPr>
          <w:color w:val="0000FF"/>
          <w:lang w:val="en-US" w:eastAsia="ru-RU"/>
        </w:rPr>
        <w:t>cons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267F99"/>
          <w:lang w:val="en-US" w:eastAsia="ru-RU"/>
        </w:rPr>
        <w:t>string</w:t>
      </w:r>
      <w:r w:rsidRPr="00F07EF7">
        <w:rPr>
          <w:color w:val="0000FF"/>
          <w:lang w:val="en-US" w:eastAsia="ru-RU"/>
        </w:rPr>
        <w:t>&amp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gglP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cons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267F99"/>
          <w:lang w:val="en-US" w:eastAsia="ru-RU"/>
        </w:rPr>
        <w:t>string</w:t>
      </w:r>
      <w:r w:rsidRPr="00F07EF7">
        <w:rPr>
          <w:color w:val="0000FF"/>
          <w:lang w:val="en-US" w:eastAsia="ru-RU"/>
        </w:rPr>
        <w:t>&amp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gguP</w:t>
      </w:r>
      <w:r w:rsidRPr="00F07EF7">
        <w:rPr>
          <w:color w:val="3B3B3B"/>
          <w:lang w:val="en-US" w:eastAsia="ru-RU"/>
        </w:rPr>
        <w:t xml:space="preserve">, </w:t>
      </w:r>
      <w:r w:rsidRPr="00F07EF7">
        <w:rPr>
          <w:color w:val="0000FF"/>
          <w:lang w:val="en-US" w:eastAsia="ru-RU"/>
        </w:rPr>
        <w:t>const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267F99"/>
          <w:lang w:val="en-US" w:eastAsia="ru-RU"/>
        </w:rPr>
        <w:t>std</w:t>
      </w:r>
      <w:r w:rsidRPr="00F07EF7">
        <w:rPr>
          <w:color w:val="3B3B3B"/>
          <w:lang w:val="en-US" w:eastAsia="ru-RU"/>
        </w:rPr>
        <w:t>::</w:t>
      </w:r>
      <w:r w:rsidRPr="00F07EF7">
        <w:rPr>
          <w:color w:val="267F99"/>
          <w:lang w:val="en-US" w:eastAsia="ru-RU"/>
        </w:rPr>
        <w:t>string</w:t>
      </w:r>
      <w:r w:rsidRPr="00F07EF7">
        <w:rPr>
          <w:color w:val="0000FF"/>
          <w:lang w:val="en-US" w:eastAsia="ru-RU"/>
        </w:rPr>
        <w:t>&amp;</w:t>
      </w:r>
      <w:r w:rsidRPr="00F07EF7">
        <w:rPr>
          <w:color w:val="3B3B3B"/>
          <w:lang w:val="en-US" w:eastAsia="ru-RU"/>
        </w:rPr>
        <w:t xml:space="preserve"> </w:t>
      </w:r>
      <w:r w:rsidRPr="00F07EF7">
        <w:rPr>
          <w:color w:val="001080"/>
          <w:lang w:val="en-US" w:eastAsia="ru-RU"/>
        </w:rPr>
        <w:t>diP</w:t>
      </w:r>
      <w:r w:rsidRPr="00F07EF7">
        <w:rPr>
          <w:color w:val="3B3B3B"/>
          <w:lang w:val="en-US" w:eastAsia="ru-RU"/>
        </w:rPr>
        <w:t>);</w:t>
      </w:r>
    </w:p>
    <w:p w14:paraId="4E3DC445" w14:textId="77777777" w:rsidR="00F07EF7" w:rsidRPr="00A84730" w:rsidRDefault="00F07EF7" w:rsidP="00F07EF7">
      <w:pPr>
        <w:pStyle w:val="af7"/>
        <w:rPr>
          <w:color w:val="3B3B3B"/>
          <w:lang w:val="en-US" w:eastAsia="ru-RU"/>
        </w:rPr>
      </w:pPr>
      <w:r w:rsidRPr="00A84730">
        <w:rPr>
          <w:color w:val="3B3B3B"/>
          <w:lang w:val="en-US" w:eastAsia="ru-RU"/>
        </w:rPr>
        <w:t>};</w:t>
      </w:r>
    </w:p>
    <w:p w14:paraId="329F710C" w14:textId="77777777" w:rsidR="003256F0" w:rsidRDefault="003256F0">
      <w:pPr>
        <w:spacing w:after="200" w:line="276" w:lineRule="auto"/>
        <w:ind w:firstLine="0"/>
        <w:rPr>
          <w:lang w:val="en-US"/>
        </w:rPr>
      </w:pPr>
      <w:r>
        <w:rPr>
          <w:lang w:val="en-US"/>
        </w:rPr>
        <w:br w:type="page"/>
      </w:r>
    </w:p>
    <w:p w14:paraId="29C09501" w14:textId="77777777" w:rsidR="003256F0" w:rsidRDefault="003256F0" w:rsidP="003256F0">
      <w:pPr>
        <w:pStyle w:val="4"/>
        <w:rPr>
          <w:lang w:val="en-US"/>
        </w:rPr>
      </w:pPr>
      <w:r>
        <w:t>Файл</w:t>
      </w:r>
      <w:r w:rsidRPr="00A84730">
        <w:rPr>
          <w:lang w:val="en-US"/>
        </w:rPr>
        <w:t xml:space="preserve"> </w:t>
      </w:r>
      <w:r w:rsidRPr="00A84730">
        <w:rPr>
          <w:rStyle w:val="af8"/>
          <w:lang w:val="en-US"/>
        </w:rPr>
        <w:t>LU.h</w:t>
      </w:r>
      <w:r>
        <w:rPr>
          <w:lang w:val="en-US"/>
        </w:rPr>
        <w:t>:</w:t>
      </w:r>
    </w:p>
    <w:p w14:paraId="5C211151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lang w:val="en-US" w:eastAsia="ru-RU"/>
        </w:rPr>
        <w:t>#pragma</w:t>
      </w:r>
      <w:r w:rsidRPr="003256F0">
        <w:rPr>
          <w:color w:val="0000FF"/>
          <w:lang w:val="en-US" w:eastAsia="ru-RU"/>
        </w:rPr>
        <w:t xml:space="preserve"> </w:t>
      </w:r>
      <w:r w:rsidRPr="003256F0">
        <w:rPr>
          <w:color w:val="E50000"/>
          <w:lang w:val="en-US" w:eastAsia="ru-RU"/>
        </w:rPr>
        <w:t>once</w:t>
      </w:r>
    </w:p>
    <w:p w14:paraId="7BA234FA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lang w:val="en-US" w:eastAsia="ru-RU"/>
        </w:rPr>
        <w:t>#include</w:t>
      </w:r>
      <w:r w:rsidRPr="003256F0">
        <w:rPr>
          <w:color w:val="0000FF"/>
          <w:lang w:val="en-US" w:eastAsia="ru-RU"/>
        </w:rPr>
        <w:t xml:space="preserve"> </w:t>
      </w:r>
      <w:r w:rsidRPr="003256F0">
        <w:rPr>
          <w:color w:val="A31515"/>
          <w:lang w:val="en-US" w:eastAsia="ru-RU"/>
        </w:rPr>
        <w:t>&lt;vector&gt;</w:t>
      </w:r>
    </w:p>
    <w:p w14:paraId="18D751E2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lang w:val="en-US" w:eastAsia="ru-RU"/>
        </w:rPr>
        <w:t>#include</w:t>
      </w:r>
      <w:r w:rsidRPr="003256F0">
        <w:rPr>
          <w:color w:val="0000FF"/>
          <w:lang w:val="en-US" w:eastAsia="ru-RU"/>
        </w:rPr>
        <w:t xml:space="preserve"> </w:t>
      </w:r>
      <w:r w:rsidRPr="003256F0">
        <w:rPr>
          <w:color w:val="A31515"/>
          <w:lang w:val="en-US" w:eastAsia="ru-RU"/>
        </w:rPr>
        <w:t>"SparseMatrix.h"</w:t>
      </w:r>
    </w:p>
    <w:p w14:paraId="176D16B5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4F0CDBCB" w14:textId="77777777" w:rsidR="003256F0" w:rsidRPr="00A84730" w:rsidRDefault="003256F0" w:rsidP="003256F0">
      <w:pPr>
        <w:pStyle w:val="af7"/>
        <w:rPr>
          <w:color w:val="3B3B3B"/>
          <w:lang w:val="en-US" w:eastAsia="ru-RU"/>
        </w:rPr>
      </w:pPr>
      <w:r w:rsidRPr="00A84730">
        <w:rPr>
          <w:color w:val="008000"/>
          <w:lang w:val="en-US" w:eastAsia="ru-RU"/>
        </w:rPr>
        <w:t xml:space="preserve">// </w:t>
      </w:r>
      <w:r w:rsidRPr="003256F0">
        <w:rPr>
          <w:color w:val="008000"/>
          <w:lang w:eastAsia="ru-RU"/>
        </w:rPr>
        <w:t>Неполное</w:t>
      </w:r>
      <w:r w:rsidRPr="00A84730">
        <w:rPr>
          <w:color w:val="008000"/>
          <w:lang w:val="en-US" w:eastAsia="ru-RU"/>
        </w:rPr>
        <w:t xml:space="preserve"> </w:t>
      </w:r>
      <w:r w:rsidRPr="003256F0">
        <w:rPr>
          <w:color w:val="008000"/>
          <w:lang w:eastAsia="ru-RU"/>
        </w:rPr>
        <w:t>разложение</w:t>
      </w:r>
      <w:r w:rsidRPr="00A84730">
        <w:rPr>
          <w:color w:val="008000"/>
          <w:lang w:val="en-US" w:eastAsia="ru-RU"/>
        </w:rPr>
        <w:t xml:space="preserve"> LU(sq) </w:t>
      </w:r>
      <w:r w:rsidRPr="003256F0">
        <w:rPr>
          <w:color w:val="008000"/>
          <w:lang w:eastAsia="ru-RU"/>
        </w:rPr>
        <w:t>матрицы</w:t>
      </w:r>
      <w:r w:rsidRPr="00A84730">
        <w:rPr>
          <w:color w:val="008000"/>
          <w:lang w:val="en-US" w:eastAsia="ru-RU"/>
        </w:rPr>
        <w:t xml:space="preserve"> </w:t>
      </w:r>
      <w:r w:rsidRPr="003256F0">
        <w:rPr>
          <w:color w:val="008000"/>
          <w:lang w:eastAsia="ru-RU"/>
        </w:rPr>
        <w:t>разреженного</w:t>
      </w:r>
      <w:r w:rsidRPr="00A84730">
        <w:rPr>
          <w:color w:val="008000"/>
          <w:lang w:val="en-US" w:eastAsia="ru-RU"/>
        </w:rPr>
        <w:t xml:space="preserve"> </w:t>
      </w:r>
      <w:r w:rsidRPr="003256F0">
        <w:rPr>
          <w:color w:val="008000"/>
          <w:lang w:eastAsia="ru-RU"/>
        </w:rPr>
        <w:t>строчно</w:t>
      </w:r>
      <w:r w:rsidRPr="00A84730">
        <w:rPr>
          <w:color w:val="008000"/>
          <w:lang w:val="en-US" w:eastAsia="ru-RU"/>
        </w:rPr>
        <w:t>-</w:t>
      </w:r>
      <w:r w:rsidRPr="003256F0">
        <w:rPr>
          <w:color w:val="008000"/>
          <w:lang w:eastAsia="ru-RU"/>
        </w:rPr>
        <w:t>столбцового</w:t>
      </w:r>
      <w:r w:rsidRPr="00A84730">
        <w:rPr>
          <w:color w:val="008000"/>
          <w:lang w:val="en-US" w:eastAsia="ru-RU"/>
        </w:rPr>
        <w:t xml:space="preserve"> </w:t>
      </w:r>
      <w:r w:rsidRPr="003256F0">
        <w:rPr>
          <w:color w:val="008000"/>
          <w:lang w:eastAsia="ru-RU"/>
        </w:rPr>
        <w:t>формата</w:t>
      </w:r>
      <w:r w:rsidRPr="00A84730">
        <w:rPr>
          <w:color w:val="008000"/>
          <w:lang w:val="en-US" w:eastAsia="ru-RU"/>
        </w:rPr>
        <w:t xml:space="preserve"> SparseMatrix</w:t>
      </w:r>
    </w:p>
    <w:p w14:paraId="3B58E3DF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// Не хранит портрет матрицы, но использует портрет исходной матрицы (а также ссылается на неё)</w:t>
      </w:r>
    </w:p>
    <w:p w14:paraId="5C2AB5C8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00FF"/>
          <w:lang w:eastAsia="ru-RU"/>
        </w:rPr>
        <w:t>class</w:t>
      </w:r>
      <w:r w:rsidRPr="003256F0">
        <w:rPr>
          <w:color w:val="3B3B3B"/>
          <w:lang w:eastAsia="ru-RU"/>
        </w:rPr>
        <w:t xml:space="preserve"> </w:t>
      </w:r>
      <w:r w:rsidRPr="003256F0">
        <w:rPr>
          <w:color w:val="267F99"/>
          <w:lang w:eastAsia="ru-RU"/>
        </w:rPr>
        <w:t>LU</w:t>
      </w:r>
      <w:r w:rsidRPr="003256F0">
        <w:rPr>
          <w:color w:val="3B3B3B"/>
          <w:lang w:eastAsia="ru-RU"/>
        </w:rPr>
        <w:t xml:space="preserve"> {</w:t>
      </w:r>
    </w:p>
    <w:p w14:paraId="6D8C9657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// Блок внутренних переменных разложения LU</w:t>
      </w:r>
    </w:p>
    <w:p w14:paraId="45707BE5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0000FF"/>
          <w:lang w:val="en-US" w:eastAsia="ru-RU"/>
        </w:rPr>
        <w:t>public:</w:t>
      </w:r>
    </w:p>
    <w:p w14:paraId="074DD670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 xml:space="preserve"> SparseMatrix</w:t>
      </w:r>
      <w:r w:rsidRPr="003256F0">
        <w:rPr>
          <w:color w:val="000000"/>
          <w:lang w:val="en-US" w:eastAsia="ru-RU"/>
        </w:rPr>
        <w:t>*</w:t>
      </w:r>
      <w:r w:rsidRPr="003256F0">
        <w:rPr>
          <w:color w:val="3B3B3B"/>
          <w:lang w:val="en-US" w:eastAsia="ru-RU"/>
        </w:rPr>
        <w:t xml:space="preserve"> parent </w:t>
      </w:r>
      <w:r w:rsidRPr="003256F0">
        <w:rPr>
          <w:color w:val="000000"/>
          <w:lang w:val="en-US" w:eastAsia="ru-RU"/>
        </w:rPr>
        <w:t>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FF"/>
          <w:lang w:val="en-US" w:eastAsia="ru-RU"/>
        </w:rPr>
        <w:t>nullptr</w:t>
      </w:r>
      <w:r w:rsidRPr="003256F0">
        <w:rPr>
          <w:color w:val="3B3B3B"/>
          <w:lang w:val="en-US" w:eastAsia="ru-RU"/>
        </w:rPr>
        <w:t>;</w:t>
      </w:r>
    </w:p>
    <w:p w14:paraId="50283CC9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32B0CA68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val="en-US" w:eastAsia="ru-RU"/>
        </w:rPr>
        <w:t>   </w:t>
      </w:r>
      <w:r w:rsidRPr="003256F0">
        <w:rPr>
          <w:color w:val="008000"/>
          <w:lang w:eastAsia="ru-RU"/>
        </w:rPr>
        <w:t>// Вектор диагональных элементов LU разложения. В данном случае диагонали L и U совпадают</w:t>
      </w:r>
    </w:p>
    <w:p w14:paraId="4351B406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3B3B3B"/>
          <w:lang w:eastAsia="ru-RU"/>
        </w:rPr>
        <w:t>   </w:t>
      </w:r>
      <w:r w:rsidRPr="003256F0">
        <w:rPr>
          <w:color w:val="267F99"/>
          <w:lang w:eastAsia="ru-RU"/>
        </w:rPr>
        <w:t>std</w:t>
      </w:r>
      <w:r w:rsidRPr="003256F0">
        <w:rPr>
          <w:color w:val="3B3B3B"/>
          <w:lang w:eastAsia="ru-RU"/>
        </w:rPr>
        <w:t>::vector</w:t>
      </w:r>
      <w:r w:rsidRPr="003256F0">
        <w:rPr>
          <w:color w:val="000000"/>
          <w:lang w:eastAsia="ru-RU"/>
        </w:rPr>
        <w:t>&lt;</w:t>
      </w:r>
      <w:r w:rsidRPr="003256F0">
        <w:rPr>
          <w:color w:val="0000FF"/>
          <w:lang w:eastAsia="ru-RU"/>
        </w:rPr>
        <w:t>double</w:t>
      </w:r>
      <w:r w:rsidRPr="003256F0">
        <w:rPr>
          <w:color w:val="000000"/>
          <w:lang w:eastAsia="ru-RU"/>
        </w:rPr>
        <w:t>&gt;</w:t>
      </w:r>
      <w:r w:rsidRPr="003256F0">
        <w:rPr>
          <w:color w:val="3B3B3B"/>
          <w:lang w:eastAsia="ru-RU"/>
        </w:rPr>
        <w:t xml:space="preserve"> di;</w:t>
      </w:r>
    </w:p>
    <w:p w14:paraId="30742585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</w:p>
    <w:p w14:paraId="72D022E6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 Вектор элементов нижнего треугольника L</w:t>
      </w:r>
    </w:p>
    <w:p w14:paraId="35D7CB9D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3B3B3B"/>
          <w:lang w:eastAsia="ru-RU"/>
        </w:rPr>
        <w:t>   </w:t>
      </w:r>
      <w:r w:rsidRPr="003256F0">
        <w:rPr>
          <w:color w:val="267F99"/>
          <w:lang w:eastAsia="ru-RU"/>
        </w:rPr>
        <w:t>std</w:t>
      </w:r>
      <w:r w:rsidRPr="003256F0">
        <w:rPr>
          <w:color w:val="3B3B3B"/>
          <w:lang w:eastAsia="ru-RU"/>
        </w:rPr>
        <w:t>::vector</w:t>
      </w:r>
      <w:r w:rsidRPr="003256F0">
        <w:rPr>
          <w:color w:val="000000"/>
          <w:lang w:eastAsia="ru-RU"/>
        </w:rPr>
        <w:t>&lt;</w:t>
      </w:r>
      <w:r w:rsidRPr="003256F0">
        <w:rPr>
          <w:color w:val="0000FF"/>
          <w:lang w:eastAsia="ru-RU"/>
        </w:rPr>
        <w:t>double</w:t>
      </w:r>
      <w:r w:rsidRPr="003256F0">
        <w:rPr>
          <w:color w:val="000000"/>
          <w:lang w:eastAsia="ru-RU"/>
        </w:rPr>
        <w:t>&gt;</w:t>
      </w:r>
      <w:r w:rsidRPr="003256F0">
        <w:rPr>
          <w:color w:val="3B3B3B"/>
          <w:lang w:eastAsia="ru-RU"/>
        </w:rPr>
        <w:t xml:space="preserve"> ggl;</w:t>
      </w:r>
    </w:p>
    <w:p w14:paraId="32AB1BD4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</w:p>
    <w:p w14:paraId="69576D07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 Вектор элементов верхнего треугольника U</w:t>
      </w:r>
    </w:p>
    <w:p w14:paraId="59FE9DA7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3B3B3B"/>
          <w:lang w:eastAsia="ru-RU"/>
        </w:rPr>
        <w:t>   </w:t>
      </w:r>
      <w:r w:rsidRPr="003256F0">
        <w:rPr>
          <w:color w:val="267F99"/>
          <w:lang w:eastAsia="ru-RU"/>
        </w:rPr>
        <w:t>std</w:t>
      </w:r>
      <w:r w:rsidRPr="003256F0">
        <w:rPr>
          <w:color w:val="3B3B3B"/>
          <w:lang w:eastAsia="ru-RU"/>
        </w:rPr>
        <w:t>::vector</w:t>
      </w:r>
      <w:r w:rsidRPr="003256F0">
        <w:rPr>
          <w:color w:val="000000"/>
          <w:lang w:eastAsia="ru-RU"/>
        </w:rPr>
        <w:t>&lt;</w:t>
      </w:r>
      <w:r w:rsidRPr="003256F0">
        <w:rPr>
          <w:color w:val="0000FF"/>
          <w:lang w:eastAsia="ru-RU"/>
        </w:rPr>
        <w:t>double</w:t>
      </w:r>
      <w:r w:rsidRPr="003256F0">
        <w:rPr>
          <w:color w:val="000000"/>
          <w:lang w:eastAsia="ru-RU"/>
        </w:rPr>
        <w:t>&gt;</w:t>
      </w:r>
      <w:r w:rsidRPr="003256F0">
        <w:rPr>
          <w:color w:val="3B3B3B"/>
          <w:lang w:eastAsia="ru-RU"/>
        </w:rPr>
        <w:t xml:space="preserve"> ggu;</w:t>
      </w:r>
    </w:p>
    <w:p w14:paraId="17F2F007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</w:p>
    <w:p w14:paraId="5DEF06A5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// Блок основных конструкторов класса</w:t>
      </w:r>
    </w:p>
    <w:p w14:paraId="35DEDA6F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00FF"/>
          <w:lang w:eastAsia="ru-RU"/>
        </w:rPr>
        <w:t>public:</w:t>
      </w:r>
    </w:p>
    <w:p w14:paraId="416E9CC8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</w:p>
    <w:p w14:paraId="4B8170EF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summary&gt;</w:t>
      </w:r>
    </w:p>
    <w:p w14:paraId="3FD65738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Конструктор с резервированием памяти под разложение</w:t>
      </w:r>
    </w:p>
    <w:p w14:paraId="1CDCC362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008000"/>
          <w:lang w:eastAsia="ru-RU"/>
        </w:rPr>
        <w:t>   </w:t>
      </w:r>
      <w:r w:rsidRPr="003256F0">
        <w:rPr>
          <w:color w:val="008000"/>
          <w:lang w:val="en-US" w:eastAsia="ru-RU"/>
        </w:rPr>
        <w:t>/// &lt;/summary&gt;</w:t>
      </w:r>
    </w:p>
    <w:p w14:paraId="5C403761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008000"/>
          <w:lang w:val="en-US" w:eastAsia="ru-RU"/>
        </w:rPr>
        <w:t xml:space="preserve">   /// &lt;param name="diSize"&gt; - </w:t>
      </w:r>
      <w:r w:rsidRPr="003256F0">
        <w:rPr>
          <w:color w:val="008000"/>
          <w:lang w:eastAsia="ru-RU"/>
        </w:rPr>
        <w:t>размер</w:t>
      </w:r>
      <w:r w:rsidRPr="003256F0">
        <w:rPr>
          <w:color w:val="008000"/>
          <w:lang w:val="en-US" w:eastAsia="ru-RU"/>
        </w:rPr>
        <w:t xml:space="preserve"> </w:t>
      </w:r>
      <w:r w:rsidRPr="003256F0">
        <w:rPr>
          <w:color w:val="008000"/>
          <w:lang w:eastAsia="ru-RU"/>
        </w:rPr>
        <w:t>диагонали</w:t>
      </w:r>
      <w:r w:rsidRPr="003256F0">
        <w:rPr>
          <w:color w:val="008000"/>
          <w:lang w:val="en-US" w:eastAsia="ru-RU"/>
        </w:rPr>
        <w:t>,&lt;/param&gt;</w:t>
      </w:r>
    </w:p>
    <w:p w14:paraId="26996798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val="en-US" w:eastAsia="ru-RU"/>
        </w:rPr>
        <w:t>   </w:t>
      </w:r>
      <w:r w:rsidRPr="003256F0">
        <w:rPr>
          <w:color w:val="008000"/>
          <w:lang w:eastAsia="ru-RU"/>
        </w:rPr>
        <w:t>/// &lt;param name="luSize"&gt; - размер массивов нижнего и верхнего треугольника&lt;/param&gt;</w:t>
      </w:r>
    </w:p>
    <w:p w14:paraId="66280683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eastAsia="ru-RU"/>
        </w:rPr>
        <w:t>   </w:t>
      </w:r>
      <w:r w:rsidRPr="003256F0">
        <w:rPr>
          <w:color w:val="795E26"/>
          <w:lang w:val="en-US" w:eastAsia="ru-RU"/>
        </w:rPr>
        <w:t>LU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00FF"/>
          <w:lang w:val="en-US" w:eastAsia="ru-RU"/>
        </w:rPr>
        <w:t>size_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diSize</w:t>
      </w:r>
      <w:r w:rsidRPr="003256F0">
        <w:rPr>
          <w:color w:val="3B3B3B"/>
          <w:lang w:val="en-US" w:eastAsia="ru-RU"/>
        </w:rPr>
        <w:t xml:space="preserve">, </w:t>
      </w:r>
      <w:r w:rsidRPr="003256F0">
        <w:rPr>
          <w:color w:val="0000FF"/>
          <w:lang w:val="en-US" w:eastAsia="ru-RU"/>
        </w:rPr>
        <w:t>size_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luSize</w:t>
      </w:r>
      <w:r w:rsidRPr="003256F0">
        <w:rPr>
          <w:color w:val="3B3B3B"/>
          <w:lang w:val="en-US" w:eastAsia="ru-RU"/>
        </w:rPr>
        <w:t>);</w:t>
      </w:r>
    </w:p>
    <w:p w14:paraId="288EB6B1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06037BBF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val="en-US" w:eastAsia="ru-RU"/>
        </w:rPr>
        <w:t>   </w:t>
      </w:r>
      <w:r w:rsidRPr="003256F0">
        <w:rPr>
          <w:color w:val="008000"/>
          <w:lang w:eastAsia="ru-RU"/>
        </w:rPr>
        <w:t>/// &lt;summary&gt;</w:t>
      </w:r>
    </w:p>
    <w:p w14:paraId="4EAF00E3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Конструктор с построением неполного LU(sq)-разложения по матрице mat</w:t>
      </w:r>
    </w:p>
    <w:p w14:paraId="2AC1EEA4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/summary&gt;</w:t>
      </w:r>
    </w:p>
    <w:p w14:paraId="6CECCBD0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param name="mat"&gt; - матрица, по которой построится LU-разложение, с привязкой этой матрицы к объекту&lt;/param&gt;</w:t>
      </w:r>
    </w:p>
    <w:p w14:paraId="5353DA48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3B3B3B"/>
          <w:lang w:eastAsia="ru-RU"/>
        </w:rPr>
        <w:t>   </w:t>
      </w:r>
      <w:r w:rsidRPr="003256F0">
        <w:rPr>
          <w:color w:val="795E26"/>
          <w:lang w:eastAsia="ru-RU"/>
        </w:rPr>
        <w:t>LU</w:t>
      </w:r>
      <w:r w:rsidRPr="003256F0">
        <w:rPr>
          <w:color w:val="3B3B3B"/>
          <w:lang w:eastAsia="ru-RU"/>
        </w:rPr>
        <w:t>(</w:t>
      </w:r>
      <w:r w:rsidRPr="003256F0">
        <w:rPr>
          <w:color w:val="0000FF"/>
          <w:lang w:eastAsia="ru-RU"/>
        </w:rPr>
        <w:t>const</w:t>
      </w:r>
      <w:r w:rsidRPr="003256F0">
        <w:rPr>
          <w:color w:val="3B3B3B"/>
          <w:lang w:eastAsia="ru-RU"/>
        </w:rPr>
        <w:t xml:space="preserve"> </w:t>
      </w:r>
      <w:r w:rsidRPr="003256F0">
        <w:rPr>
          <w:color w:val="267F99"/>
          <w:lang w:eastAsia="ru-RU"/>
        </w:rPr>
        <w:t>SparseMatrix</w:t>
      </w:r>
      <w:r w:rsidRPr="003256F0">
        <w:rPr>
          <w:color w:val="0000FF"/>
          <w:lang w:eastAsia="ru-RU"/>
        </w:rPr>
        <w:t>&amp;</w:t>
      </w:r>
      <w:r w:rsidRPr="003256F0">
        <w:rPr>
          <w:color w:val="3B3B3B"/>
          <w:lang w:eastAsia="ru-RU"/>
        </w:rPr>
        <w:t xml:space="preserve"> </w:t>
      </w:r>
      <w:r w:rsidRPr="003256F0">
        <w:rPr>
          <w:color w:val="001080"/>
          <w:lang w:eastAsia="ru-RU"/>
        </w:rPr>
        <w:t>mat</w:t>
      </w:r>
      <w:r w:rsidRPr="003256F0">
        <w:rPr>
          <w:color w:val="3B3B3B"/>
          <w:lang w:eastAsia="ru-RU"/>
        </w:rPr>
        <w:t>);</w:t>
      </w:r>
    </w:p>
    <w:p w14:paraId="52E9CF67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</w:p>
    <w:p w14:paraId="6EC674B0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// Блок основных нестатических методов класса</w:t>
      </w:r>
    </w:p>
    <w:p w14:paraId="4E776EB6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00FF"/>
          <w:lang w:eastAsia="ru-RU"/>
        </w:rPr>
        <w:t>public:</w:t>
      </w:r>
    </w:p>
    <w:p w14:paraId="56DF0FD0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</w:p>
    <w:p w14:paraId="466E7448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summary&gt;</w:t>
      </w:r>
    </w:p>
    <w:p w14:paraId="166FC035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Разложить матрицу mat в неполное LU(sq) - разложение</w:t>
      </w:r>
    </w:p>
    <w:p w14:paraId="582D60C2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/summary&gt;</w:t>
      </w:r>
    </w:p>
    <w:p w14:paraId="5FE5D275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param name="mat"&gt; - матрица, которую требуется разложить. Она же будет использоваться для просмотра портрета матриц&lt;/param&gt;</w:t>
      </w:r>
    </w:p>
    <w:p w14:paraId="0EC7C67F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3B3B3B"/>
          <w:lang w:eastAsia="ru-RU"/>
        </w:rPr>
        <w:t>   </w:t>
      </w:r>
      <w:r w:rsidRPr="003256F0">
        <w:rPr>
          <w:color w:val="0000FF"/>
          <w:lang w:eastAsia="ru-RU"/>
        </w:rPr>
        <w:t>void</w:t>
      </w:r>
      <w:r w:rsidRPr="003256F0">
        <w:rPr>
          <w:color w:val="3B3B3B"/>
          <w:lang w:eastAsia="ru-RU"/>
        </w:rPr>
        <w:t xml:space="preserve"> </w:t>
      </w:r>
      <w:r w:rsidRPr="003256F0">
        <w:rPr>
          <w:color w:val="795E26"/>
          <w:lang w:eastAsia="ru-RU"/>
        </w:rPr>
        <w:t>MakeLuFor</w:t>
      </w:r>
      <w:r w:rsidRPr="003256F0">
        <w:rPr>
          <w:color w:val="3B3B3B"/>
          <w:lang w:eastAsia="ru-RU"/>
        </w:rPr>
        <w:t>(</w:t>
      </w:r>
      <w:r w:rsidRPr="003256F0">
        <w:rPr>
          <w:color w:val="0000FF"/>
          <w:lang w:eastAsia="ru-RU"/>
        </w:rPr>
        <w:t>const</w:t>
      </w:r>
      <w:r w:rsidRPr="003256F0">
        <w:rPr>
          <w:color w:val="3B3B3B"/>
          <w:lang w:eastAsia="ru-RU"/>
        </w:rPr>
        <w:t xml:space="preserve"> </w:t>
      </w:r>
      <w:r w:rsidRPr="003256F0">
        <w:rPr>
          <w:color w:val="267F99"/>
          <w:lang w:eastAsia="ru-RU"/>
        </w:rPr>
        <w:t>SparseMatrix</w:t>
      </w:r>
      <w:r w:rsidRPr="003256F0">
        <w:rPr>
          <w:color w:val="0000FF"/>
          <w:lang w:eastAsia="ru-RU"/>
        </w:rPr>
        <w:t>&amp;</w:t>
      </w:r>
      <w:r w:rsidRPr="003256F0">
        <w:rPr>
          <w:color w:val="3B3B3B"/>
          <w:lang w:eastAsia="ru-RU"/>
        </w:rPr>
        <w:t xml:space="preserve"> </w:t>
      </w:r>
      <w:r w:rsidRPr="003256F0">
        <w:rPr>
          <w:color w:val="001080"/>
          <w:lang w:eastAsia="ru-RU"/>
        </w:rPr>
        <w:t>mat</w:t>
      </w:r>
      <w:r w:rsidRPr="003256F0">
        <w:rPr>
          <w:color w:val="3B3B3B"/>
          <w:lang w:eastAsia="ru-RU"/>
        </w:rPr>
        <w:t>);</w:t>
      </w:r>
    </w:p>
    <w:p w14:paraId="2116B082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</w:p>
    <w:p w14:paraId="7E7E31CE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summary&gt;</w:t>
      </w:r>
    </w:p>
    <w:p w14:paraId="4A49B016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Метод изменения размера разложения</w:t>
      </w:r>
    </w:p>
    <w:p w14:paraId="07F50666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/summary&gt;</w:t>
      </w:r>
    </w:p>
    <w:p w14:paraId="5E0338B1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008000"/>
          <w:lang w:eastAsia="ru-RU"/>
        </w:rPr>
        <w:t>   </w:t>
      </w:r>
      <w:r w:rsidRPr="003256F0">
        <w:rPr>
          <w:color w:val="008000"/>
          <w:lang w:val="en-US" w:eastAsia="ru-RU"/>
        </w:rPr>
        <w:t xml:space="preserve">/// &lt;param name="diSize"&gt; - </w:t>
      </w:r>
      <w:r w:rsidRPr="003256F0">
        <w:rPr>
          <w:color w:val="008000"/>
          <w:lang w:eastAsia="ru-RU"/>
        </w:rPr>
        <w:t>размер</w:t>
      </w:r>
      <w:r w:rsidRPr="003256F0">
        <w:rPr>
          <w:color w:val="008000"/>
          <w:lang w:val="en-US" w:eastAsia="ru-RU"/>
        </w:rPr>
        <w:t xml:space="preserve"> </w:t>
      </w:r>
      <w:r w:rsidRPr="003256F0">
        <w:rPr>
          <w:color w:val="008000"/>
          <w:lang w:eastAsia="ru-RU"/>
        </w:rPr>
        <w:t>диагонали</w:t>
      </w:r>
      <w:r w:rsidRPr="003256F0">
        <w:rPr>
          <w:color w:val="008000"/>
          <w:lang w:val="en-US" w:eastAsia="ru-RU"/>
        </w:rPr>
        <w:t>,&lt;/param&gt;</w:t>
      </w:r>
    </w:p>
    <w:p w14:paraId="3CA2BCA3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val="en-US" w:eastAsia="ru-RU"/>
        </w:rPr>
        <w:t>   </w:t>
      </w:r>
      <w:r w:rsidRPr="003256F0">
        <w:rPr>
          <w:color w:val="008000"/>
          <w:lang w:eastAsia="ru-RU"/>
        </w:rPr>
        <w:t>/// &lt;param name="luSize"&gt; - размер массивов нижнего и верхнего треугольника&lt;/param&gt;</w:t>
      </w:r>
    </w:p>
    <w:p w14:paraId="4A2B86FD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eastAsia="ru-RU"/>
        </w:rPr>
        <w:t>   </w:t>
      </w:r>
      <w:r w:rsidRPr="003256F0">
        <w:rPr>
          <w:color w:val="0000FF"/>
          <w:lang w:val="en-US" w:eastAsia="ru-RU"/>
        </w:rPr>
        <w:t>void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795E26"/>
          <w:lang w:val="en-US" w:eastAsia="ru-RU"/>
        </w:rPr>
        <w:t>Resize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00FF"/>
          <w:lang w:val="en-US" w:eastAsia="ru-RU"/>
        </w:rPr>
        <w:t>size_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diSize</w:t>
      </w:r>
      <w:r w:rsidRPr="003256F0">
        <w:rPr>
          <w:color w:val="3B3B3B"/>
          <w:lang w:val="en-US" w:eastAsia="ru-RU"/>
        </w:rPr>
        <w:t xml:space="preserve">, </w:t>
      </w:r>
      <w:r w:rsidRPr="003256F0">
        <w:rPr>
          <w:color w:val="0000FF"/>
          <w:lang w:val="en-US" w:eastAsia="ru-RU"/>
        </w:rPr>
        <w:t>size_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luSize</w:t>
      </w:r>
      <w:r w:rsidRPr="003256F0">
        <w:rPr>
          <w:color w:val="3B3B3B"/>
          <w:lang w:val="en-US" w:eastAsia="ru-RU"/>
        </w:rPr>
        <w:t>);</w:t>
      </w:r>
    </w:p>
    <w:p w14:paraId="02E68695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60C5C078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// Умножение матриц на вектор</w:t>
      </w:r>
    </w:p>
    <w:p w14:paraId="1D759A3C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</w:p>
    <w:p w14:paraId="43AAA3B9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summary&gt;</w:t>
      </w:r>
    </w:p>
    <w:p w14:paraId="0457C554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Умножение нижней матрицы L на вектор vec. Выделяет память под вектор ответа, не меняет матрицу LU</w:t>
      </w:r>
    </w:p>
    <w:p w14:paraId="3639E82E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/summary&gt;</w:t>
      </w:r>
    </w:p>
    <w:p w14:paraId="668CFD2F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param name="vec"&gt; - вектор, на который будет происходить умножение матрицы L&lt;/param&gt;</w:t>
      </w:r>
    </w:p>
    <w:p w14:paraId="49D9D10F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returns&gt;Вектор с результатом перемножения (выделяется в памяти)&lt;/returns&gt;</w:t>
      </w:r>
    </w:p>
    <w:p w14:paraId="4436163F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eastAsia="ru-RU"/>
        </w:rPr>
        <w:t>   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 xml:space="preserve">&gt; </w:t>
      </w:r>
      <w:r w:rsidRPr="003256F0">
        <w:rPr>
          <w:color w:val="795E26"/>
          <w:lang w:val="en-US" w:eastAsia="ru-RU"/>
        </w:rPr>
        <w:t>LMultToVec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vec</w:t>
      </w:r>
      <w:r w:rsidRPr="003256F0">
        <w:rPr>
          <w:color w:val="3B3B3B"/>
          <w:lang w:val="en-US" w:eastAsia="ru-RU"/>
        </w:rPr>
        <w:t xml:space="preserve">) 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>;</w:t>
      </w:r>
    </w:p>
    <w:p w14:paraId="6A005B02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2AB039B0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val="en-US" w:eastAsia="ru-RU"/>
        </w:rPr>
        <w:t>   </w:t>
      </w:r>
      <w:r w:rsidRPr="003256F0">
        <w:rPr>
          <w:color w:val="008000"/>
          <w:lang w:eastAsia="ru-RU"/>
        </w:rPr>
        <w:t>/// &lt;summary&gt;</w:t>
      </w:r>
    </w:p>
    <w:p w14:paraId="45A1E63C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Умножение нижней матрицы L на вектор vec. Ответ записывается в вектор ans, не меняет матрицу LU</w:t>
      </w:r>
    </w:p>
    <w:p w14:paraId="6F0A68B5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/summary&gt;</w:t>
      </w:r>
    </w:p>
    <w:p w14:paraId="7D5FCA95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param name="vec"&gt; - вектор, на который будет происходить умножение матрицы L;&lt;/param&gt;</w:t>
      </w:r>
    </w:p>
    <w:p w14:paraId="5EEBA672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param name="ans"&gt; - вектор, куда запишется ответ без выделения памяти (должен отличаться от vec!)&lt;/param&gt;</w:t>
      </w:r>
    </w:p>
    <w:p w14:paraId="115D480C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008000"/>
          <w:lang w:eastAsia="ru-RU"/>
        </w:rPr>
        <w:t>   </w:t>
      </w:r>
      <w:r w:rsidRPr="003256F0">
        <w:rPr>
          <w:color w:val="008000"/>
          <w:lang w:val="en-US" w:eastAsia="ru-RU"/>
        </w:rPr>
        <w:t>/// &lt;returns&gt;</w:t>
      </w:r>
      <w:r w:rsidRPr="003256F0">
        <w:rPr>
          <w:color w:val="008000"/>
          <w:lang w:eastAsia="ru-RU"/>
        </w:rPr>
        <w:t>Ссылка</w:t>
      </w:r>
      <w:r w:rsidRPr="003256F0">
        <w:rPr>
          <w:color w:val="008000"/>
          <w:lang w:val="en-US" w:eastAsia="ru-RU"/>
        </w:rPr>
        <w:t xml:space="preserve"> </w:t>
      </w:r>
      <w:r w:rsidRPr="003256F0">
        <w:rPr>
          <w:color w:val="008000"/>
          <w:lang w:eastAsia="ru-RU"/>
        </w:rPr>
        <w:t>на</w:t>
      </w:r>
      <w:r w:rsidRPr="003256F0">
        <w:rPr>
          <w:color w:val="008000"/>
          <w:lang w:val="en-US" w:eastAsia="ru-RU"/>
        </w:rPr>
        <w:t xml:space="preserve"> </w:t>
      </w:r>
      <w:r w:rsidRPr="003256F0">
        <w:rPr>
          <w:color w:val="008000"/>
          <w:lang w:eastAsia="ru-RU"/>
        </w:rPr>
        <w:t>вектор</w:t>
      </w:r>
      <w:r w:rsidRPr="003256F0">
        <w:rPr>
          <w:color w:val="008000"/>
          <w:lang w:val="en-US" w:eastAsia="ru-RU"/>
        </w:rPr>
        <w:t xml:space="preserve"> ans&lt;/returns&gt;</w:t>
      </w:r>
    </w:p>
    <w:p w14:paraId="42A1A5AA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795E26"/>
          <w:lang w:val="en-US" w:eastAsia="ru-RU"/>
        </w:rPr>
        <w:t>LMultToVec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vec</w:t>
      </w:r>
      <w:r w:rsidRPr="003256F0">
        <w:rPr>
          <w:color w:val="3B3B3B"/>
          <w:lang w:val="en-US" w:eastAsia="ru-RU"/>
        </w:rPr>
        <w:t xml:space="preserve">, 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ans</w:t>
      </w:r>
      <w:r w:rsidRPr="003256F0">
        <w:rPr>
          <w:color w:val="3B3B3B"/>
          <w:lang w:val="en-US" w:eastAsia="ru-RU"/>
        </w:rPr>
        <w:t xml:space="preserve">) 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>;</w:t>
      </w:r>
    </w:p>
    <w:p w14:paraId="4E5D322A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685A5311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val="en-US" w:eastAsia="ru-RU"/>
        </w:rPr>
        <w:t>   </w:t>
      </w:r>
      <w:r w:rsidRPr="003256F0">
        <w:rPr>
          <w:color w:val="008000"/>
          <w:lang w:eastAsia="ru-RU"/>
        </w:rPr>
        <w:t>/// &lt;summary&gt;</w:t>
      </w:r>
    </w:p>
    <w:p w14:paraId="6C319CE6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Умножение нижней матрицы L^T на вектор vec. Выделяет память под вектор ответа, не меняет матрицу LU</w:t>
      </w:r>
    </w:p>
    <w:p w14:paraId="465D08B5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/summary&gt;</w:t>
      </w:r>
    </w:p>
    <w:p w14:paraId="7A23E9FB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param name="vec"&gt; - вектор, на который будет происходить умножение матрицы L&lt;/param&gt;</w:t>
      </w:r>
    </w:p>
    <w:p w14:paraId="4ED44768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returns&gt;Вектор с результатом перемножения (выделяется в памяти)&lt;/returns&gt;</w:t>
      </w:r>
    </w:p>
    <w:p w14:paraId="40C4391F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eastAsia="ru-RU"/>
        </w:rPr>
        <w:t>   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 xml:space="preserve">&gt; </w:t>
      </w:r>
      <w:r w:rsidRPr="003256F0">
        <w:rPr>
          <w:color w:val="795E26"/>
          <w:lang w:val="en-US" w:eastAsia="ru-RU"/>
        </w:rPr>
        <w:t>LTranspMultToVec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vec</w:t>
      </w:r>
      <w:r w:rsidRPr="003256F0">
        <w:rPr>
          <w:color w:val="3B3B3B"/>
          <w:lang w:val="en-US" w:eastAsia="ru-RU"/>
        </w:rPr>
        <w:t xml:space="preserve">) 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>;</w:t>
      </w:r>
    </w:p>
    <w:p w14:paraId="42D03A05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494EB0E6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val="en-US" w:eastAsia="ru-RU"/>
        </w:rPr>
        <w:t>   </w:t>
      </w:r>
      <w:r w:rsidRPr="003256F0">
        <w:rPr>
          <w:color w:val="008000"/>
          <w:lang w:eastAsia="ru-RU"/>
        </w:rPr>
        <w:t>/// &lt;summary&gt;</w:t>
      </w:r>
    </w:p>
    <w:p w14:paraId="6AE554A6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Умножение нижней матрицы L^T на вектор vec. Ответ записывается в вектор ans, не меняет матрицу LU</w:t>
      </w:r>
    </w:p>
    <w:p w14:paraId="7AED5020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/summary&gt;</w:t>
      </w:r>
    </w:p>
    <w:p w14:paraId="7D27C426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param name="vec"&gt; - вектор, на который будет происходить умножение матрицы L;&lt;/param&gt;</w:t>
      </w:r>
    </w:p>
    <w:p w14:paraId="799CCEA0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param name="ans"&gt; - вектор, куда запишется ответ без выделения памяти (должен отличаться от vec!)&lt;/param&gt;</w:t>
      </w:r>
    </w:p>
    <w:p w14:paraId="0FAFD4D4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008000"/>
          <w:lang w:eastAsia="ru-RU"/>
        </w:rPr>
        <w:t>   </w:t>
      </w:r>
      <w:r w:rsidRPr="003256F0">
        <w:rPr>
          <w:color w:val="008000"/>
          <w:lang w:val="en-US" w:eastAsia="ru-RU"/>
        </w:rPr>
        <w:t>/// &lt;returns&gt;</w:t>
      </w:r>
      <w:r w:rsidRPr="003256F0">
        <w:rPr>
          <w:color w:val="008000"/>
          <w:lang w:eastAsia="ru-RU"/>
        </w:rPr>
        <w:t>Ссылка</w:t>
      </w:r>
      <w:r w:rsidRPr="003256F0">
        <w:rPr>
          <w:color w:val="008000"/>
          <w:lang w:val="en-US" w:eastAsia="ru-RU"/>
        </w:rPr>
        <w:t xml:space="preserve"> </w:t>
      </w:r>
      <w:r w:rsidRPr="003256F0">
        <w:rPr>
          <w:color w:val="008000"/>
          <w:lang w:eastAsia="ru-RU"/>
        </w:rPr>
        <w:t>на</w:t>
      </w:r>
      <w:r w:rsidRPr="003256F0">
        <w:rPr>
          <w:color w:val="008000"/>
          <w:lang w:val="en-US" w:eastAsia="ru-RU"/>
        </w:rPr>
        <w:t xml:space="preserve"> </w:t>
      </w:r>
      <w:r w:rsidRPr="003256F0">
        <w:rPr>
          <w:color w:val="008000"/>
          <w:lang w:eastAsia="ru-RU"/>
        </w:rPr>
        <w:t>вектор</w:t>
      </w:r>
      <w:r w:rsidRPr="003256F0">
        <w:rPr>
          <w:color w:val="008000"/>
          <w:lang w:val="en-US" w:eastAsia="ru-RU"/>
        </w:rPr>
        <w:t xml:space="preserve"> ans&lt;/returns&gt;</w:t>
      </w:r>
    </w:p>
    <w:p w14:paraId="67847080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795E26"/>
          <w:lang w:val="en-US" w:eastAsia="ru-RU"/>
        </w:rPr>
        <w:t>LTranspMultToVec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vec</w:t>
      </w:r>
      <w:r w:rsidRPr="003256F0">
        <w:rPr>
          <w:color w:val="3B3B3B"/>
          <w:lang w:val="en-US" w:eastAsia="ru-RU"/>
        </w:rPr>
        <w:t xml:space="preserve">, 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ans</w:t>
      </w:r>
      <w:r w:rsidRPr="003256F0">
        <w:rPr>
          <w:color w:val="3B3B3B"/>
          <w:lang w:val="en-US" w:eastAsia="ru-RU"/>
        </w:rPr>
        <w:t xml:space="preserve">) 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>;</w:t>
      </w:r>
    </w:p>
    <w:p w14:paraId="5EDCD423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58C3234C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val="en-US" w:eastAsia="ru-RU"/>
        </w:rPr>
        <w:t>   </w:t>
      </w:r>
      <w:r w:rsidRPr="003256F0">
        <w:rPr>
          <w:color w:val="008000"/>
          <w:lang w:eastAsia="ru-RU"/>
        </w:rPr>
        <w:t>/// &lt;summary&gt;</w:t>
      </w:r>
    </w:p>
    <w:p w14:paraId="512DF99E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Умножение верхней матрицы U на вектор vec. Выделяет память под вектор ответа, не меняет матрицу LU</w:t>
      </w:r>
    </w:p>
    <w:p w14:paraId="6BCE0886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/summary&gt;</w:t>
      </w:r>
    </w:p>
    <w:p w14:paraId="5A29EC9F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param name="vec"&gt; - вектор, на который будет происходить умножение матрицы U&lt;/param&gt;</w:t>
      </w:r>
    </w:p>
    <w:p w14:paraId="156777FD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returns&gt;Вектор с результатом перемножения (выделяется в памяти)&lt;/returns&gt;</w:t>
      </w:r>
    </w:p>
    <w:p w14:paraId="3D72F1C9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eastAsia="ru-RU"/>
        </w:rPr>
        <w:t>   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 xml:space="preserve">&gt; </w:t>
      </w:r>
      <w:r w:rsidRPr="003256F0">
        <w:rPr>
          <w:color w:val="795E26"/>
          <w:lang w:val="en-US" w:eastAsia="ru-RU"/>
        </w:rPr>
        <w:t>UMultToVec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vec</w:t>
      </w:r>
      <w:r w:rsidRPr="003256F0">
        <w:rPr>
          <w:color w:val="3B3B3B"/>
          <w:lang w:val="en-US" w:eastAsia="ru-RU"/>
        </w:rPr>
        <w:t xml:space="preserve">) 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>;</w:t>
      </w:r>
    </w:p>
    <w:p w14:paraId="7DB293CB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46DCC28A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val="en-US" w:eastAsia="ru-RU"/>
        </w:rPr>
        <w:t>   </w:t>
      </w:r>
      <w:r w:rsidRPr="003256F0">
        <w:rPr>
          <w:color w:val="008000"/>
          <w:lang w:eastAsia="ru-RU"/>
        </w:rPr>
        <w:t>/// &lt;summary&gt;</w:t>
      </w:r>
    </w:p>
    <w:p w14:paraId="1E200246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Умножение верхней матрицы U на вектор vec. Ответ записывается в вектор ans, не меняет матрицу LU</w:t>
      </w:r>
    </w:p>
    <w:p w14:paraId="4D03FE9C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/summary&gt;</w:t>
      </w:r>
    </w:p>
    <w:p w14:paraId="2D4B95F1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param name="vec"&gt; - вектор, на который будет происходить умножение матрицы U;&lt;/param&gt;</w:t>
      </w:r>
    </w:p>
    <w:p w14:paraId="47C40E46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param name="ans"&gt; - вектор, куда запишется ответ без выделения памяти (должен отличаться от vec!)&lt;/param&gt;</w:t>
      </w:r>
    </w:p>
    <w:p w14:paraId="47647775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008000"/>
          <w:lang w:eastAsia="ru-RU"/>
        </w:rPr>
        <w:t>   </w:t>
      </w:r>
      <w:r w:rsidRPr="003256F0">
        <w:rPr>
          <w:color w:val="008000"/>
          <w:lang w:val="en-US" w:eastAsia="ru-RU"/>
        </w:rPr>
        <w:t>/// &lt;returns&gt;</w:t>
      </w:r>
      <w:r w:rsidRPr="003256F0">
        <w:rPr>
          <w:color w:val="008000"/>
          <w:lang w:eastAsia="ru-RU"/>
        </w:rPr>
        <w:t>Ссылка</w:t>
      </w:r>
      <w:r w:rsidRPr="003256F0">
        <w:rPr>
          <w:color w:val="008000"/>
          <w:lang w:val="en-US" w:eastAsia="ru-RU"/>
        </w:rPr>
        <w:t xml:space="preserve"> </w:t>
      </w:r>
      <w:r w:rsidRPr="003256F0">
        <w:rPr>
          <w:color w:val="008000"/>
          <w:lang w:eastAsia="ru-RU"/>
        </w:rPr>
        <w:t>на</w:t>
      </w:r>
      <w:r w:rsidRPr="003256F0">
        <w:rPr>
          <w:color w:val="008000"/>
          <w:lang w:val="en-US" w:eastAsia="ru-RU"/>
        </w:rPr>
        <w:t xml:space="preserve"> </w:t>
      </w:r>
      <w:r w:rsidRPr="003256F0">
        <w:rPr>
          <w:color w:val="008000"/>
          <w:lang w:eastAsia="ru-RU"/>
        </w:rPr>
        <w:t>вектор</w:t>
      </w:r>
      <w:r w:rsidRPr="003256F0">
        <w:rPr>
          <w:color w:val="008000"/>
          <w:lang w:val="en-US" w:eastAsia="ru-RU"/>
        </w:rPr>
        <w:t xml:space="preserve"> ans&lt;/returns&gt;</w:t>
      </w:r>
    </w:p>
    <w:p w14:paraId="7447B026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795E26"/>
          <w:lang w:val="en-US" w:eastAsia="ru-RU"/>
        </w:rPr>
        <w:t>UMultToVec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vec</w:t>
      </w:r>
      <w:r w:rsidRPr="003256F0">
        <w:rPr>
          <w:color w:val="3B3B3B"/>
          <w:lang w:val="en-US" w:eastAsia="ru-RU"/>
        </w:rPr>
        <w:t xml:space="preserve">, 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ans</w:t>
      </w:r>
      <w:r w:rsidRPr="003256F0">
        <w:rPr>
          <w:color w:val="3B3B3B"/>
          <w:lang w:val="en-US" w:eastAsia="ru-RU"/>
        </w:rPr>
        <w:t xml:space="preserve">) 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>;</w:t>
      </w:r>
    </w:p>
    <w:p w14:paraId="7D3D8A2D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3CEAE199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val="en-US" w:eastAsia="ru-RU"/>
        </w:rPr>
        <w:t>   </w:t>
      </w:r>
      <w:r w:rsidRPr="003256F0">
        <w:rPr>
          <w:color w:val="008000"/>
          <w:lang w:eastAsia="ru-RU"/>
        </w:rPr>
        <w:t>/// &lt;summary&gt;</w:t>
      </w:r>
    </w:p>
    <w:p w14:paraId="19DD9129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Умножение верхней матрицы U^T на вектор vec. Выделяет память под вектор ответа, не меняет матрицу LU</w:t>
      </w:r>
    </w:p>
    <w:p w14:paraId="64169EEB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/summary&gt;</w:t>
      </w:r>
    </w:p>
    <w:p w14:paraId="52DB9315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param name="vec"&gt; - вектор, на который будет происходить умножение матрицы U&lt;/param&gt;</w:t>
      </w:r>
    </w:p>
    <w:p w14:paraId="4CA6742E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returns&gt;Вектор с результатом перемножения (выделяется в памяти)&lt;/returns&gt;</w:t>
      </w:r>
    </w:p>
    <w:p w14:paraId="28C3E39A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eastAsia="ru-RU"/>
        </w:rPr>
        <w:t>   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 xml:space="preserve">&gt; </w:t>
      </w:r>
      <w:r w:rsidRPr="003256F0">
        <w:rPr>
          <w:color w:val="795E26"/>
          <w:lang w:val="en-US" w:eastAsia="ru-RU"/>
        </w:rPr>
        <w:t>UTranspMultToVec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vec</w:t>
      </w:r>
      <w:r w:rsidRPr="003256F0">
        <w:rPr>
          <w:color w:val="3B3B3B"/>
          <w:lang w:val="en-US" w:eastAsia="ru-RU"/>
        </w:rPr>
        <w:t xml:space="preserve">) 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>;</w:t>
      </w:r>
    </w:p>
    <w:p w14:paraId="7DFF4B15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45F0510D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val="en-US" w:eastAsia="ru-RU"/>
        </w:rPr>
        <w:t>   </w:t>
      </w:r>
      <w:r w:rsidRPr="003256F0">
        <w:rPr>
          <w:color w:val="008000"/>
          <w:lang w:eastAsia="ru-RU"/>
        </w:rPr>
        <w:t>/// &lt;summary&gt;</w:t>
      </w:r>
    </w:p>
    <w:p w14:paraId="2F623345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Умножение верхней матрицы U^T на вектор vec. Ответ записывается в вектор ans, не меняет матрицу LU</w:t>
      </w:r>
    </w:p>
    <w:p w14:paraId="6555A5D9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/summary&gt;</w:t>
      </w:r>
    </w:p>
    <w:p w14:paraId="21C8501F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param name="vec"&gt; - вектор, на который будет происходить умножение матрицы U;&lt;/param&gt;</w:t>
      </w:r>
    </w:p>
    <w:p w14:paraId="1CB68A62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param name="ans"&gt; - вектор, куда запишется ответ без выделения памяти (должен отличаться от vec!)&lt;/param&gt;</w:t>
      </w:r>
    </w:p>
    <w:p w14:paraId="21E79244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008000"/>
          <w:lang w:eastAsia="ru-RU"/>
        </w:rPr>
        <w:t>   </w:t>
      </w:r>
      <w:r w:rsidRPr="003256F0">
        <w:rPr>
          <w:color w:val="008000"/>
          <w:lang w:val="en-US" w:eastAsia="ru-RU"/>
        </w:rPr>
        <w:t>/// &lt;returns&gt;</w:t>
      </w:r>
      <w:r w:rsidRPr="003256F0">
        <w:rPr>
          <w:color w:val="008000"/>
          <w:lang w:eastAsia="ru-RU"/>
        </w:rPr>
        <w:t>Ссылка</w:t>
      </w:r>
      <w:r w:rsidRPr="003256F0">
        <w:rPr>
          <w:color w:val="008000"/>
          <w:lang w:val="en-US" w:eastAsia="ru-RU"/>
        </w:rPr>
        <w:t xml:space="preserve"> </w:t>
      </w:r>
      <w:r w:rsidRPr="003256F0">
        <w:rPr>
          <w:color w:val="008000"/>
          <w:lang w:eastAsia="ru-RU"/>
        </w:rPr>
        <w:t>на</w:t>
      </w:r>
      <w:r w:rsidRPr="003256F0">
        <w:rPr>
          <w:color w:val="008000"/>
          <w:lang w:val="en-US" w:eastAsia="ru-RU"/>
        </w:rPr>
        <w:t xml:space="preserve"> </w:t>
      </w:r>
      <w:r w:rsidRPr="003256F0">
        <w:rPr>
          <w:color w:val="008000"/>
          <w:lang w:eastAsia="ru-RU"/>
        </w:rPr>
        <w:t>вектор</w:t>
      </w:r>
      <w:r w:rsidRPr="003256F0">
        <w:rPr>
          <w:color w:val="008000"/>
          <w:lang w:val="en-US" w:eastAsia="ru-RU"/>
        </w:rPr>
        <w:t xml:space="preserve"> ans&lt;/returns&gt;</w:t>
      </w:r>
    </w:p>
    <w:p w14:paraId="4BE30B2D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795E26"/>
          <w:lang w:val="en-US" w:eastAsia="ru-RU"/>
        </w:rPr>
        <w:t>UTranspMultToVec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vec</w:t>
      </w:r>
      <w:r w:rsidRPr="003256F0">
        <w:rPr>
          <w:color w:val="3B3B3B"/>
          <w:lang w:val="en-US" w:eastAsia="ru-RU"/>
        </w:rPr>
        <w:t xml:space="preserve">, 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ans</w:t>
      </w:r>
      <w:r w:rsidRPr="003256F0">
        <w:rPr>
          <w:color w:val="3B3B3B"/>
          <w:lang w:val="en-US" w:eastAsia="ru-RU"/>
        </w:rPr>
        <w:t xml:space="preserve">) 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>;</w:t>
      </w:r>
    </w:p>
    <w:p w14:paraId="60309A55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439D98AE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// Решение слау с использованием матриц и вектора правой части</w:t>
      </w:r>
    </w:p>
    <w:p w14:paraId="0FF710F9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</w:p>
    <w:p w14:paraId="1452D80F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summary&gt;</w:t>
      </w:r>
    </w:p>
    <w:p w14:paraId="49376262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Решение слау вида Lx = right. Не выделяет память под вектор x, не меняет матрицы LU</w:t>
      </w:r>
    </w:p>
    <w:p w14:paraId="6CC62683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/summary&gt;</w:t>
      </w:r>
    </w:p>
    <w:p w14:paraId="08C0526D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param name="right"&gt; - вектор правой части уравнения;&lt;/param&gt;</w:t>
      </w:r>
    </w:p>
    <w:p w14:paraId="5526C330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param name="x"&gt; - вектор, куда будет записан ответ. Должен быть с уже выделенной памятью. Должен отличаться от right!&lt;/param&gt;</w:t>
      </w:r>
    </w:p>
    <w:p w14:paraId="4B1AECFE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returns&gt;ссылка на вектор x&lt;/returns&gt;</w:t>
      </w:r>
    </w:p>
    <w:p w14:paraId="63029CF8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eastAsia="ru-RU"/>
        </w:rPr>
        <w:t>   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795E26"/>
          <w:lang w:val="en-US" w:eastAsia="ru-RU"/>
        </w:rPr>
        <w:t>LSlauSolve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right</w:t>
      </w:r>
      <w:r w:rsidRPr="003256F0">
        <w:rPr>
          <w:color w:val="3B3B3B"/>
          <w:lang w:val="en-US" w:eastAsia="ru-RU"/>
        </w:rPr>
        <w:t xml:space="preserve">, 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x</w:t>
      </w:r>
      <w:r w:rsidRPr="003256F0">
        <w:rPr>
          <w:color w:val="3B3B3B"/>
          <w:lang w:val="en-US" w:eastAsia="ru-RU"/>
        </w:rPr>
        <w:t xml:space="preserve">) 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>;</w:t>
      </w:r>
    </w:p>
    <w:p w14:paraId="764CC7FB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7AA0EBFB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val="en-US" w:eastAsia="ru-RU"/>
        </w:rPr>
        <w:t>   </w:t>
      </w:r>
      <w:r w:rsidRPr="003256F0">
        <w:rPr>
          <w:color w:val="008000"/>
          <w:lang w:eastAsia="ru-RU"/>
        </w:rPr>
        <w:t>/// &lt;summary&gt;</w:t>
      </w:r>
    </w:p>
    <w:p w14:paraId="0A89E982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Решение слау вида Lx = right. Выделяет память под вектор x, не меняет матрицы LU</w:t>
      </w:r>
    </w:p>
    <w:p w14:paraId="67CFD44D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/summary&gt;</w:t>
      </w:r>
    </w:p>
    <w:p w14:paraId="2B107108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param name="right"&gt; - вектор правой части уравнения;&lt;/param&gt;</w:t>
      </w:r>
    </w:p>
    <w:p w14:paraId="30CCF854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returns&gt;Полученный вектор x&lt;/returns&gt;</w:t>
      </w:r>
    </w:p>
    <w:p w14:paraId="425F7FBD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eastAsia="ru-RU"/>
        </w:rPr>
        <w:t>   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 xml:space="preserve">&gt; </w:t>
      </w:r>
      <w:r w:rsidRPr="003256F0">
        <w:rPr>
          <w:color w:val="795E26"/>
          <w:lang w:val="en-US" w:eastAsia="ru-RU"/>
        </w:rPr>
        <w:t>LSlauSolve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right</w:t>
      </w:r>
      <w:r w:rsidRPr="003256F0">
        <w:rPr>
          <w:color w:val="3B3B3B"/>
          <w:lang w:val="en-US" w:eastAsia="ru-RU"/>
        </w:rPr>
        <w:t xml:space="preserve">) 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>;</w:t>
      </w:r>
    </w:p>
    <w:p w14:paraId="64B44B9A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73C539E5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val="en-US" w:eastAsia="ru-RU"/>
        </w:rPr>
        <w:t>   </w:t>
      </w:r>
      <w:r w:rsidRPr="003256F0">
        <w:rPr>
          <w:color w:val="008000"/>
          <w:lang w:eastAsia="ru-RU"/>
        </w:rPr>
        <w:t>/// &lt;summary&gt;</w:t>
      </w:r>
    </w:p>
    <w:p w14:paraId="704AF60F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Решение слау вида L^T * x = right. Не выделяет память под вектор x, не меняет матрицы LU</w:t>
      </w:r>
    </w:p>
    <w:p w14:paraId="06CE7EA3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/summary&gt;</w:t>
      </w:r>
    </w:p>
    <w:p w14:paraId="3ADCD6F5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param name="right"&gt; - вектор правой части уравнения;&lt;/param&gt;</w:t>
      </w:r>
    </w:p>
    <w:p w14:paraId="452F4122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param name="x"&gt; - вектор, куда будет записан ответ. Должен быть с уже выделенной памятью. Должен отличаться от right!&lt;/param&gt;</w:t>
      </w:r>
    </w:p>
    <w:p w14:paraId="40E27DCF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returns&gt;ссылка на вектор x&lt;/returns&gt;</w:t>
      </w:r>
    </w:p>
    <w:p w14:paraId="4C013A7A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eastAsia="ru-RU"/>
        </w:rPr>
        <w:t>   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795E26"/>
          <w:lang w:val="en-US" w:eastAsia="ru-RU"/>
        </w:rPr>
        <w:t>LTranspSlauSolve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right</w:t>
      </w:r>
      <w:r w:rsidRPr="003256F0">
        <w:rPr>
          <w:color w:val="3B3B3B"/>
          <w:lang w:val="en-US" w:eastAsia="ru-RU"/>
        </w:rPr>
        <w:t xml:space="preserve">, 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x</w:t>
      </w:r>
      <w:r w:rsidRPr="003256F0">
        <w:rPr>
          <w:color w:val="3B3B3B"/>
          <w:lang w:val="en-US" w:eastAsia="ru-RU"/>
        </w:rPr>
        <w:t xml:space="preserve">) 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>;</w:t>
      </w:r>
    </w:p>
    <w:p w14:paraId="662D30B6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6EB2A083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val="en-US" w:eastAsia="ru-RU"/>
        </w:rPr>
        <w:t>   </w:t>
      </w:r>
      <w:r w:rsidRPr="003256F0">
        <w:rPr>
          <w:color w:val="008000"/>
          <w:lang w:eastAsia="ru-RU"/>
        </w:rPr>
        <w:t>/// &lt;summary&gt;</w:t>
      </w:r>
    </w:p>
    <w:p w14:paraId="55C4BF18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Решение слау вида L^T * x = right. Выделяет память под вектор x, не меняет матрицы LU</w:t>
      </w:r>
    </w:p>
    <w:p w14:paraId="77E3DF25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/summary&gt;</w:t>
      </w:r>
    </w:p>
    <w:p w14:paraId="7BF49010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param name="right"&gt; - вектор правой части уравнения;&lt;/param&gt;</w:t>
      </w:r>
    </w:p>
    <w:p w14:paraId="7047BF4E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returns&gt;Полученный вектор x&lt;/returns&gt;</w:t>
      </w:r>
    </w:p>
    <w:p w14:paraId="0B82F92B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eastAsia="ru-RU"/>
        </w:rPr>
        <w:t>   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 xml:space="preserve">&gt; </w:t>
      </w:r>
      <w:r w:rsidRPr="003256F0">
        <w:rPr>
          <w:color w:val="795E26"/>
          <w:lang w:val="en-US" w:eastAsia="ru-RU"/>
        </w:rPr>
        <w:t>LTranspSlauSolve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right</w:t>
      </w:r>
      <w:r w:rsidRPr="003256F0">
        <w:rPr>
          <w:color w:val="3B3B3B"/>
          <w:lang w:val="en-US" w:eastAsia="ru-RU"/>
        </w:rPr>
        <w:t xml:space="preserve">) 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>;</w:t>
      </w:r>
    </w:p>
    <w:p w14:paraId="3A9D9467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4A530C95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val="en-US" w:eastAsia="ru-RU"/>
        </w:rPr>
        <w:t>   </w:t>
      </w:r>
      <w:r w:rsidRPr="003256F0">
        <w:rPr>
          <w:color w:val="008000"/>
          <w:lang w:eastAsia="ru-RU"/>
        </w:rPr>
        <w:t>/// &lt;summary&gt;</w:t>
      </w:r>
    </w:p>
    <w:p w14:paraId="6F168FCF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Решение слау вида Ux = right. Не выделяет память под вектор x, не меняет матрицы LU</w:t>
      </w:r>
    </w:p>
    <w:p w14:paraId="4F97F6AD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/summary&gt;</w:t>
      </w:r>
    </w:p>
    <w:p w14:paraId="13DF3C11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param name="right"&gt; - вектор правой части уравнения;&lt;/param&gt;</w:t>
      </w:r>
    </w:p>
    <w:p w14:paraId="76101D42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param name="x"&gt; - вектор, куда будет записан ответ. Должен быть с уже выделенной памятью. Должен отличаться от right!&lt;/param&gt;</w:t>
      </w:r>
    </w:p>
    <w:p w14:paraId="633F58F2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returns&gt;ссылка на вектор x&lt;/returns&gt;</w:t>
      </w:r>
    </w:p>
    <w:p w14:paraId="10443261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eastAsia="ru-RU"/>
        </w:rPr>
        <w:t>   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795E26"/>
          <w:lang w:val="en-US" w:eastAsia="ru-RU"/>
        </w:rPr>
        <w:t>USlauSolve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right</w:t>
      </w:r>
      <w:r w:rsidRPr="003256F0">
        <w:rPr>
          <w:color w:val="3B3B3B"/>
          <w:lang w:val="en-US" w:eastAsia="ru-RU"/>
        </w:rPr>
        <w:t xml:space="preserve">, 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x</w:t>
      </w:r>
      <w:r w:rsidRPr="003256F0">
        <w:rPr>
          <w:color w:val="3B3B3B"/>
          <w:lang w:val="en-US" w:eastAsia="ru-RU"/>
        </w:rPr>
        <w:t xml:space="preserve">) 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>;</w:t>
      </w:r>
    </w:p>
    <w:p w14:paraId="234D6D62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6C6A20A4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val="en-US" w:eastAsia="ru-RU"/>
        </w:rPr>
        <w:t>   </w:t>
      </w:r>
      <w:r w:rsidRPr="003256F0">
        <w:rPr>
          <w:color w:val="008000"/>
          <w:lang w:eastAsia="ru-RU"/>
        </w:rPr>
        <w:t>/// &lt;summary&gt;</w:t>
      </w:r>
    </w:p>
    <w:p w14:paraId="3E731DD4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Решение слау вида Ux = right. Выделяет память под вектор x, не меняет матрицы LU</w:t>
      </w:r>
    </w:p>
    <w:p w14:paraId="614C175E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/summary&gt;</w:t>
      </w:r>
    </w:p>
    <w:p w14:paraId="3F296AAF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param name="right"&gt; - вектор правой части уравнения;&lt;/param&gt;</w:t>
      </w:r>
    </w:p>
    <w:p w14:paraId="32EE86E1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returns&gt;Полученный вектор x&lt;/returns&gt;</w:t>
      </w:r>
    </w:p>
    <w:p w14:paraId="03B92E46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eastAsia="ru-RU"/>
        </w:rPr>
        <w:t>   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 xml:space="preserve">&gt; </w:t>
      </w:r>
      <w:r w:rsidRPr="003256F0">
        <w:rPr>
          <w:color w:val="795E26"/>
          <w:lang w:val="en-US" w:eastAsia="ru-RU"/>
        </w:rPr>
        <w:t>USlauSolve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right</w:t>
      </w:r>
      <w:r w:rsidRPr="003256F0">
        <w:rPr>
          <w:color w:val="3B3B3B"/>
          <w:lang w:val="en-US" w:eastAsia="ru-RU"/>
        </w:rPr>
        <w:t xml:space="preserve">) 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>;</w:t>
      </w:r>
    </w:p>
    <w:p w14:paraId="7230E04F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581A2F55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val="en-US" w:eastAsia="ru-RU"/>
        </w:rPr>
        <w:t>   </w:t>
      </w:r>
      <w:r w:rsidRPr="003256F0">
        <w:rPr>
          <w:color w:val="008000"/>
          <w:lang w:eastAsia="ru-RU"/>
        </w:rPr>
        <w:t>/// &lt;summary&gt;</w:t>
      </w:r>
    </w:p>
    <w:p w14:paraId="7F96BACC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Решение слау вида U^T * x = right. Не выделяет память под вектор x, не меняет матрицы LU</w:t>
      </w:r>
    </w:p>
    <w:p w14:paraId="54892C07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/summary&gt;</w:t>
      </w:r>
    </w:p>
    <w:p w14:paraId="2D6AF591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param name="right"&gt; - вектор правой части уравнения;&lt;/param&gt;</w:t>
      </w:r>
    </w:p>
    <w:p w14:paraId="7B5B7A2A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param name="x"&gt; - вектор, куда будет записан ответ. Должен быть с уже выделенной памятью. Должен отличаться от right!&lt;/param&gt;</w:t>
      </w:r>
    </w:p>
    <w:p w14:paraId="7F6A89D3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returns&gt;ссылка на вектор x&lt;/returns&gt;</w:t>
      </w:r>
    </w:p>
    <w:p w14:paraId="35366B80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eastAsia="ru-RU"/>
        </w:rPr>
        <w:t>   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795E26"/>
          <w:lang w:val="en-US" w:eastAsia="ru-RU"/>
        </w:rPr>
        <w:t>UTranspSlauSolve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right</w:t>
      </w:r>
      <w:r w:rsidRPr="003256F0">
        <w:rPr>
          <w:color w:val="3B3B3B"/>
          <w:lang w:val="en-US" w:eastAsia="ru-RU"/>
        </w:rPr>
        <w:t xml:space="preserve">, 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x</w:t>
      </w:r>
      <w:r w:rsidRPr="003256F0">
        <w:rPr>
          <w:color w:val="3B3B3B"/>
          <w:lang w:val="en-US" w:eastAsia="ru-RU"/>
        </w:rPr>
        <w:t xml:space="preserve">) 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>;</w:t>
      </w:r>
    </w:p>
    <w:p w14:paraId="03C6CD1E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7CB7B38A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val="en-US" w:eastAsia="ru-RU"/>
        </w:rPr>
        <w:t>   </w:t>
      </w:r>
      <w:r w:rsidRPr="003256F0">
        <w:rPr>
          <w:color w:val="008000"/>
          <w:lang w:eastAsia="ru-RU"/>
        </w:rPr>
        <w:t>/// &lt;summary&gt;</w:t>
      </w:r>
    </w:p>
    <w:p w14:paraId="2E6FA574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Решение слау вида U^T * x = right. Выделяет память под вектор x, не меняет матрицы LU</w:t>
      </w:r>
    </w:p>
    <w:p w14:paraId="0C2B1169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/summary&gt;</w:t>
      </w:r>
    </w:p>
    <w:p w14:paraId="6B479A72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param name="right"&gt; - вектор правой части уравнения;&lt;/param&gt;</w:t>
      </w:r>
    </w:p>
    <w:p w14:paraId="34FCF52F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/// &lt;returns&gt;Полученный вектор x&lt;/returns&gt;</w:t>
      </w:r>
    </w:p>
    <w:p w14:paraId="6756E9F5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eastAsia="ru-RU"/>
        </w:rPr>
        <w:t>   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 xml:space="preserve">&gt; </w:t>
      </w:r>
      <w:r w:rsidRPr="003256F0">
        <w:rPr>
          <w:color w:val="795E26"/>
          <w:lang w:val="en-US" w:eastAsia="ru-RU"/>
        </w:rPr>
        <w:t>UTranspSlauSolve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right</w:t>
      </w:r>
      <w:r w:rsidRPr="003256F0">
        <w:rPr>
          <w:color w:val="3B3B3B"/>
          <w:lang w:val="en-US" w:eastAsia="ru-RU"/>
        </w:rPr>
        <w:t xml:space="preserve">) 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>;</w:t>
      </w:r>
    </w:p>
    <w:p w14:paraId="0C5A4CB3" w14:textId="77777777" w:rsidR="003256F0" w:rsidRPr="00A84730" w:rsidRDefault="003256F0" w:rsidP="003256F0">
      <w:pPr>
        <w:pStyle w:val="af7"/>
        <w:rPr>
          <w:color w:val="3B3B3B"/>
          <w:lang w:val="en-US" w:eastAsia="ru-RU"/>
        </w:rPr>
      </w:pPr>
      <w:r w:rsidRPr="00A84730">
        <w:rPr>
          <w:color w:val="3B3B3B"/>
          <w:lang w:val="en-US" w:eastAsia="ru-RU"/>
        </w:rPr>
        <w:t>};</w:t>
      </w:r>
    </w:p>
    <w:p w14:paraId="7F3D29B1" w14:textId="77777777" w:rsidR="003256F0" w:rsidRDefault="003256F0">
      <w:pPr>
        <w:spacing w:after="200" w:line="276" w:lineRule="auto"/>
        <w:ind w:firstLine="0"/>
        <w:rPr>
          <w:lang w:val="en-US"/>
        </w:rPr>
      </w:pPr>
      <w:r>
        <w:rPr>
          <w:lang w:val="en-US"/>
        </w:rPr>
        <w:br w:type="page"/>
      </w:r>
    </w:p>
    <w:p w14:paraId="6875741E" w14:textId="77777777" w:rsidR="003256F0" w:rsidRDefault="003256F0" w:rsidP="003256F0">
      <w:pPr>
        <w:pStyle w:val="4"/>
        <w:rPr>
          <w:lang w:val="en-US"/>
        </w:rPr>
      </w:pPr>
      <w:r>
        <w:t>Файл</w:t>
      </w:r>
      <w:r w:rsidRPr="00A84730">
        <w:rPr>
          <w:lang w:val="en-US"/>
        </w:rPr>
        <w:t xml:space="preserve"> </w:t>
      </w:r>
      <w:r w:rsidRPr="00A84730">
        <w:rPr>
          <w:rStyle w:val="af8"/>
          <w:lang w:val="en-US"/>
        </w:rPr>
        <w:t>IterSolvers.h</w:t>
      </w:r>
      <w:r>
        <w:rPr>
          <w:lang w:val="en-US"/>
        </w:rPr>
        <w:t>:</w:t>
      </w:r>
    </w:p>
    <w:p w14:paraId="7CF496CF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lang w:val="en-US" w:eastAsia="ru-RU"/>
        </w:rPr>
        <w:t>#pragma</w:t>
      </w:r>
      <w:r w:rsidRPr="003256F0">
        <w:rPr>
          <w:color w:val="0000FF"/>
          <w:lang w:val="en-US" w:eastAsia="ru-RU"/>
        </w:rPr>
        <w:t xml:space="preserve"> </w:t>
      </w:r>
      <w:r w:rsidRPr="003256F0">
        <w:rPr>
          <w:color w:val="E50000"/>
          <w:lang w:val="en-US" w:eastAsia="ru-RU"/>
        </w:rPr>
        <w:t>once</w:t>
      </w:r>
    </w:p>
    <w:p w14:paraId="4E4A8353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lang w:val="en-US" w:eastAsia="ru-RU"/>
        </w:rPr>
        <w:t>#include</w:t>
      </w:r>
      <w:r w:rsidRPr="003256F0">
        <w:rPr>
          <w:color w:val="0000FF"/>
          <w:lang w:val="en-US" w:eastAsia="ru-RU"/>
        </w:rPr>
        <w:t xml:space="preserve"> </w:t>
      </w:r>
      <w:r w:rsidRPr="003256F0">
        <w:rPr>
          <w:color w:val="A31515"/>
          <w:lang w:val="en-US" w:eastAsia="ru-RU"/>
        </w:rPr>
        <w:t>&lt;vector&gt;</w:t>
      </w:r>
    </w:p>
    <w:p w14:paraId="1B9CF85F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lang w:val="en-US" w:eastAsia="ru-RU"/>
        </w:rPr>
        <w:t>#include</w:t>
      </w:r>
      <w:r w:rsidRPr="003256F0">
        <w:rPr>
          <w:color w:val="0000FF"/>
          <w:lang w:val="en-US" w:eastAsia="ru-RU"/>
        </w:rPr>
        <w:t xml:space="preserve"> </w:t>
      </w:r>
      <w:r w:rsidRPr="003256F0">
        <w:rPr>
          <w:color w:val="A31515"/>
          <w:lang w:val="en-US" w:eastAsia="ru-RU"/>
        </w:rPr>
        <w:t>&lt;stdexcept&gt;</w:t>
      </w:r>
    </w:p>
    <w:p w14:paraId="6FF11998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lang w:val="en-US" w:eastAsia="ru-RU"/>
        </w:rPr>
        <w:t>#include</w:t>
      </w:r>
      <w:r w:rsidRPr="003256F0">
        <w:rPr>
          <w:color w:val="0000FF"/>
          <w:lang w:val="en-US" w:eastAsia="ru-RU"/>
        </w:rPr>
        <w:t xml:space="preserve"> </w:t>
      </w:r>
      <w:r w:rsidRPr="003256F0">
        <w:rPr>
          <w:color w:val="A31515"/>
          <w:lang w:val="en-US" w:eastAsia="ru-RU"/>
        </w:rPr>
        <w:t>&lt;format&gt;</w:t>
      </w:r>
    </w:p>
    <w:p w14:paraId="0F6FC832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lang w:val="en-US" w:eastAsia="ru-RU"/>
        </w:rPr>
        <w:t>#include</w:t>
      </w:r>
      <w:r w:rsidRPr="003256F0">
        <w:rPr>
          <w:color w:val="0000FF"/>
          <w:lang w:val="en-US" w:eastAsia="ru-RU"/>
        </w:rPr>
        <w:t xml:space="preserve"> </w:t>
      </w:r>
      <w:r w:rsidRPr="003256F0">
        <w:rPr>
          <w:color w:val="A31515"/>
          <w:lang w:val="en-US" w:eastAsia="ru-RU"/>
        </w:rPr>
        <w:t>&lt;iostream&gt;</w:t>
      </w:r>
    </w:p>
    <w:p w14:paraId="4E5FCFE6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4CB78B10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lang w:val="en-US" w:eastAsia="ru-RU"/>
        </w:rPr>
        <w:t>#include</w:t>
      </w:r>
      <w:r w:rsidRPr="003256F0">
        <w:rPr>
          <w:color w:val="0000FF"/>
          <w:lang w:val="en-US" w:eastAsia="ru-RU"/>
        </w:rPr>
        <w:t xml:space="preserve"> </w:t>
      </w:r>
      <w:r w:rsidRPr="003256F0">
        <w:rPr>
          <w:color w:val="A31515"/>
          <w:lang w:val="en-US" w:eastAsia="ru-RU"/>
        </w:rPr>
        <w:t>"SparseMatrix.h"</w:t>
      </w:r>
    </w:p>
    <w:p w14:paraId="385EBCDB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lang w:val="en-US" w:eastAsia="ru-RU"/>
        </w:rPr>
        <w:t>#include</w:t>
      </w:r>
      <w:r w:rsidRPr="003256F0">
        <w:rPr>
          <w:color w:val="0000FF"/>
          <w:lang w:val="en-US" w:eastAsia="ru-RU"/>
        </w:rPr>
        <w:t xml:space="preserve"> </w:t>
      </w:r>
      <w:r w:rsidRPr="003256F0">
        <w:rPr>
          <w:color w:val="A31515"/>
          <w:lang w:val="en-US" w:eastAsia="ru-RU"/>
        </w:rPr>
        <w:t>"LU.h"</w:t>
      </w:r>
    </w:p>
    <w:p w14:paraId="257FE172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35F89B9F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0000FF"/>
          <w:lang w:val="en-US" w:eastAsia="ru-RU"/>
        </w:rPr>
        <w:t>namespace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Vec</w:t>
      </w:r>
      <w:r w:rsidRPr="003256F0">
        <w:rPr>
          <w:color w:val="3B3B3B"/>
          <w:lang w:val="en-US" w:eastAsia="ru-RU"/>
        </w:rPr>
        <w:t xml:space="preserve"> {</w:t>
      </w:r>
    </w:p>
    <w:p w14:paraId="1D76E7FF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0000FF"/>
          <w:lang w:val="en-US" w:eastAsia="ru-RU"/>
        </w:rPr>
        <w:t>inline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795E26"/>
          <w:lang w:val="en-US" w:eastAsia="ru-RU"/>
        </w:rPr>
        <w:t>Scalar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l</w:t>
      </w:r>
      <w:r w:rsidRPr="003256F0">
        <w:rPr>
          <w:color w:val="3B3B3B"/>
          <w:lang w:val="en-US" w:eastAsia="ru-RU"/>
        </w:rPr>
        <w:t xml:space="preserve">, 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r</w:t>
      </w:r>
      <w:r w:rsidRPr="003256F0">
        <w:rPr>
          <w:color w:val="3B3B3B"/>
          <w:lang w:val="en-US" w:eastAsia="ru-RU"/>
        </w:rPr>
        <w:t>);</w:t>
      </w:r>
    </w:p>
    <w:p w14:paraId="75AEF52E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5400D3DB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008000"/>
          <w:lang w:val="en-US" w:eastAsia="ru-RU"/>
        </w:rPr>
        <w:t>   // l or r may be similar vectors to ans</w:t>
      </w:r>
    </w:p>
    <w:p w14:paraId="3ECC52FF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0000FF"/>
          <w:lang w:val="en-US" w:eastAsia="ru-RU"/>
        </w:rPr>
        <w:t>inline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FF"/>
          <w:lang w:val="en-US" w:eastAsia="ru-RU"/>
        </w:rPr>
        <w:t>void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795E26"/>
          <w:lang w:val="en-US" w:eastAsia="ru-RU"/>
        </w:rPr>
        <w:t>Mult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l</w:t>
      </w:r>
      <w:r w:rsidRPr="003256F0">
        <w:rPr>
          <w:color w:val="3B3B3B"/>
          <w:lang w:val="en-US" w:eastAsia="ru-RU"/>
        </w:rPr>
        <w:t xml:space="preserve">, 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r</w:t>
      </w:r>
      <w:r w:rsidRPr="003256F0">
        <w:rPr>
          <w:color w:val="3B3B3B"/>
          <w:lang w:val="en-US" w:eastAsia="ru-RU"/>
        </w:rPr>
        <w:t xml:space="preserve">, 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ans</w:t>
      </w:r>
      <w:r w:rsidRPr="003256F0">
        <w:rPr>
          <w:color w:val="3B3B3B"/>
          <w:lang w:val="en-US" w:eastAsia="ru-RU"/>
        </w:rPr>
        <w:t>);</w:t>
      </w:r>
    </w:p>
    <w:p w14:paraId="3F98E3B1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0000FF"/>
          <w:lang w:val="en-US" w:eastAsia="ru-RU"/>
        </w:rPr>
        <w:t>inline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 xml:space="preserve">&gt; </w:t>
      </w:r>
      <w:r w:rsidRPr="003256F0">
        <w:rPr>
          <w:color w:val="795E26"/>
          <w:lang w:val="en-US" w:eastAsia="ru-RU"/>
        </w:rPr>
        <w:t>Mult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l</w:t>
      </w:r>
      <w:r w:rsidRPr="003256F0">
        <w:rPr>
          <w:color w:val="3B3B3B"/>
          <w:lang w:val="en-US" w:eastAsia="ru-RU"/>
        </w:rPr>
        <w:t xml:space="preserve">, 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r</w:t>
      </w:r>
      <w:r w:rsidRPr="003256F0">
        <w:rPr>
          <w:color w:val="3B3B3B"/>
          <w:lang w:val="en-US" w:eastAsia="ru-RU"/>
        </w:rPr>
        <w:t>);</w:t>
      </w:r>
    </w:p>
    <w:p w14:paraId="6763DC15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}</w:t>
      </w:r>
    </w:p>
    <w:p w14:paraId="7CFF0936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5F1158EC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0000FF"/>
          <w:lang w:val="en-US" w:eastAsia="ru-RU"/>
        </w:rPr>
        <w:t>namespace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IterSolvers</w:t>
      </w:r>
      <w:r w:rsidRPr="003256F0">
        <w:rPr>
          <w:color w:val="3B3B3B"/>
          <w:lang w:val="en-US" w:eastAsia="ru-RU"/>
        </w:rPr>
        <w:t xml:space="preserve"> {</w:t>
      </w:r>
    </w:p>
    <w:p w14:paraId="378D3CC3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0000FF"/>
          <w:lang w:val="en-US" w:eastAsia="ru-RU"/>
        </w:rPr>
        <w:t>extern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minEps</w:t>
      </w:r>
      <w:r w:rsidRPr="003256F0">
        <w:rPr>
          <w:color w:val="3B3B3B"/>
          <w:lang w:val="en-US" w:eastAsia="ru-RU"/>
        </w:rPr>
        <w:t>;</w:t>
      </w:r>
    </w:p>
    <w:p w14:paraId="4060D550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0000FF"/>
          <w:lang w:val="en-US" w:eastAsia="ru-RU"/>
        </w:rPr>
        <w:t>extern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ize_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maxIter</w:t>
      </w:r>
      <w:r w:rsidRPr="003256F0">
        <w:rPr>
          <w:color w:val="3B3B3B"/>
          <w:lang w:val="en-US" w:eastAsia="ru-RU"/>
        </w:rPr>
        <w:t>;</w:t>
      </w:r>
    </w:p>
    <w:p w14:paraId="5DE43B0C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0000FF"/>
          <w:lang w:val="en-US" w:eastAsia="ru-RU"/>
        </w:rPr>
        <w:t>extern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FF"/>
          <w:lang w:val="en-US" w:eastAsia="ru-RU"/>
        </w:rPr>
        <w:t>bool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globalDebugOutput</w:t>
      </w:r>
      <w:r w:rsidRPr="003256F0">
        <w:rPr>
          <w:color w:val="3B3B3B"/>
          <w:lang w:val="en-US" w:eastAsia="ru-RU"/>
        </w:rPr>
        <w:t>;</w:t>
      </w:r>
    </w:p>
    <w:p w14:paraId="17BA2529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5B305BA7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0000FF"/>
          <w:lang w:val="en-US" w:eastAsia="ru-RU"/>
        </w:rPr>
        <w:t>extern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000000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000000"/>
          <w:lang w:val="en-US" w:eastAsia="ru-RU"/>
        </w:rPr>
        <w:t>&gt;*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_tmp1</w:t>
      </w:r>
      <w:r w:rsidRPr="003256F0">
        <w:rPr>
          <w:color w:val="3B3B3B"/>
          <w:lang w:val="en-US" w:eastAsia="ru-RU"/>
        </w:rPr>
        <w:t xml:space="preserve">, </w:t>
      </w:r>
      <w:r w:rsidRPr="003256F0">
        <w:rPr>
          <w:color w:val="000000"/>
          <w:lang w:val="en-US" w:eastAsia="ru-RU"/>
        </w:rPr>
        <w:t>*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_tmp2</w:t>
      </w:r>
      <w:r w:rsidRPr="003256F0">
        <w:rPr>
          <w:color w:val="3B3B3B"/>
          <w:lang w:val="en-US" w:eastAsia="ru-RU"/>
        </w:rPr>
        <w:t>,</w:t>
      </w:r>
    </w:p>
    <w:p w14:paraId="6938F3A0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 xml:space="preserve">      </w:t>
      </w:r>
      <w:r w:rsidRPr="003256F0">
        <w:rPr>
          <w:color w:val="000000"/>
          <w:lang w:val="en-US" w:eastAsia="ru-RU"/>
        </w:rPr>
        <w:t>*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_tmp3</w:t>
      </w:r>
      <w:r w:rsidRPr="003256F0">
        <w:rPr>
          <w:color w:val="3B3B3B"/>
          <w:lang w:val="en-US" w:eastAsia="ru-RU"/>
        </w:rPr>
        <w:t xml:space="preserve">, </w:t>
      </w:r>
      <w:r w:rsidRPr="003256F0">
        <w:rPr>
          <w:color w:val="000000"/>
          <w:lang w:val="en-US" w:eastAsia="ru-RU"/>
        </w:rPr>
        <w:t>*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_tmp4</w:t>
      </w:r>
      <w:r w:rsidRPr="003256F0">
        <w:rPr>
          <w:color w:val="3B3B3B"/>
          <w:lang w:val="en-US" w:eastAsia="ru-RU"/>
        </w:rPr>
        <w:t xml:space="preserve">, </w:t>
      </w:r>
      <w:r w:rsidRPr="003256F0">
        <w:rPr>
          <w:color w:val="000000"/>
          <w:lang w:val="en-US" w:eastAsia="ru-RU"/>
        </w:rPr>
        <w:t>*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_tmp5</w:t>
      </w:r>
      <w:r w:rsidRPr="003256F0">
        <w:rPr>
          <w:color w:val="3B3B3B"/>
          <w:lang w:val="en-US" w:eastAsia="ru-RU"/>
        </w:rPr>
        <w:t xml:space="preserve">, </w:t>
      </w:r>
      <w:r w:rsidRPr="003256F0">
        <w:rPr>
          <w:color w:val="000000"/>
          <w:lang w:val="en-US" w:eastAsia="ru-RU"/>
        </w:rPr>
        <w:t>*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_tmp6</w:t>
      </w:r>
      <w:r w:rsidRPr="003256F0">
        <w:rPr>
          <w:color w:val="3B3B3B"/>
          <w:lang w:val="en-US" w:eastAsia="ru-RU"/>
        </w:rPr>
        <w:t>;</w:t>
      </w:r>
    </w:p>
    <w:p w14:paraId="48E738C9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0000FF"/>
          <w:lang w:val="en-US" w:eastAsia="ru-RU"/>
        </w:rPr>
        <w:t>extern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LU</w:t>
      </w:r>
      <w:r w:rsidRPr="003256F0">
        <w:rPr>
          <w:color w:val="000000"/>
          <w:lang w:val="en-US" w:eastAsia="ru-RU"/>
        </w:rPr>
        <w:t>*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_lu_mat</w:t>
      </w:r>
      <w:r w:rsidRPr="003256F0">
        <w:rPr>
          <w:color w:val="3B3B3B"/>
          <w:lang w:val="en-US" w:eastAsia="ru-RU"/>
        </w:rPr>
        <w:t>;</w:t>
      </w:r>
    </w:p>
    <w:p w14:paraId="697A53EE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14F2B44B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0000FF"/>
          <w:lang w:val="en-US" w:eastAsia="ru-RU"/>
        </w:rPr>
        <w:t>inline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FF"/>
          <w:lang w:val="en-US" w:eastAsia="ru-RU"/>
        </w:rPr>
        <w:t>void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795E26"/>
          <w:lang w:val="en-US" w:eastAsia="ru-RU"/>
        </w:rPr>
        <w:t>VecInit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*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vec</w:t>
      </w:r>
      <w:r w:rsidRPr="003256F0">
        <w:rPr>
          <w:color w:val="3B3B3B"/>
          <w:lang w:val="en-US" w:eastAsia="ru-RU"/>
        </w:rPr>
        <w:t xml:space="preserve">, </w:t>
      </w:r>
      <w:r w:rsidRPr="003256F0">
        <w:rPr>
          <w:color w:val="267F99"/>
          <w:lang w:val="en-US" w:eastAsia="ru-RU"/>
        </w:rPr>
        <w:t>size_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size</w:t>
      </w:r>
      <w:r w:rsidRPr="003256F0">
        <w:rPr>
          <w:color w:val="3B3B3B"/>
          <w:lang w:val="en-US" w:eastAsia="ru-RU"/>
        </w:rPr>
        <w:t>);</w:t>
      </w:r>
    </w:p>
    <w:p w14:paraId="3DFB6B20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71498835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0000FF"/>
          <w:lang w:val="en-US" w:eastAsia="ru-RU"/>
        </w:rPr>
        <w:t>namespace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MSG_Assimetric</w:t>
      </w:r>
      <w:r w:rsidRPr="003256F0">
        <w:rPr>
          <w:color w:val="3B3B3B"/>
          <w:lang w:val="en-US" w:eastAsia="ru-RU"/>
        </w:rPr>
        <w:t xml:space="preserve"> {</w:t>
      </w:r>
    </w:p>
    <w:p w14:paraId="2CFB5470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 xml:space="preserve">      </w:t>
      </w:r>
      <w:r w:rsidRPr="003256F0">
        <w:rPr>
          <w:color w:val="0000FF"/>
          <w:lang w:val="en-US" w:eastAsia="ru-RU"/>
        </w:rPr>
        <w:t>void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795E26"/>
          <w:lang w:val="en-US" w:eastAsia="ru-RU"/>
        </w:rPr>
        <w:t>Init_Default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267F99"/>
          <w:lang w:val="en-US" w:eastAsia="ru-RU"/>
        </w:rPr>
        <w:t>size_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size</w:t>
      </w:r>
      <w:r w:rsidRPr="003256F0">
        <w:rPr>
          <w:color w:val="3B3B3B"/>
          <w:lang w:val="en-US" w:eastAsia="ru-RU"/>
        </w:rPr>
        <w:t>);</w:t>
      </w:r>
    </w:p>
    <w:p w14:paraId="40E317D7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63167410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 xml:space="preserve">      </w:t>
      </w:r>
      <w:r w:rsidRPr="003256F0">
        <w:rPr>
          <w:color w:val="267F99"/>
          <w:lang w:val="en-US" w:eastAsia="ru-RU"/>
        </w:rPr>
        <w:t>size_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795E26"/>
          <w:lang w:val="en-US" w:eastAsia="ru-RU"/>
        </w:rPr>
        <w:t>Default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parseMatrix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A</w:t>
      </w:r>
      <w:r w:rsidRPr="003256F0">
        <w:rPr>
          <w:color w:val="3B3B3B"/>
          <w:lang w:val="en-US" w:eastAsia="ru-RU"/>
        </w:rPr>
        <w:t xml:space="preserve">, 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f</w:t>
      </w:r>
      <w:r w:rsidRPr="003256F0">
        <w:rPr>
          <w:color w:val="3B3B3B"/>
          <w:lang w:val="en-US" w:eastAsia="ru-RU"/>
        </w:rPr>
        <w:t xml:space="preserve">, 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x</w:t>
      </w:r>
      <w:r w:rsidRPr="003256F0">
        <w:rPr>
          <w:color w:val="3B3B3B"/>
          <w:lang w:val="en-US" w:eastAsia="ru-RU"/>
        </w:rPr>
        <w:t xml:space="preserve">, </w:t>
      </w:r>
      <w:r w:rsidRPr="003256F0">
        <w:rPr>
          <w:color w:val="0000FF"/>
          <w:lang w:val="en-US" w:eastAsia="ru-RU"/>
        </w:rPr>
        <w:t>double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eps</w:t>
      </w:r>
      <w:r w:rsidRPr="003256F0">
        <w:rPr>
          <w:color w:val="3B3B3B"/>
          <w:lang w:val="en-US" w:eastAsia="ru-RU"/>
        </w:rPr>
        <w:t xml:space="preserve">, </w:t>
      </w:r>
      <w:r w:rsidRPr="003256F0">
        <w:rPr>
          <w:color w:val="0000FF"/>
          <w:lang w:val="en-US" w:eastAsia="ru-RU"/>
        </w:rPr>
        <w:t>bool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debugOutpu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globalDebugOutput</w:t>
      </w:r>
      <w:r w:rsidRPr="003256F0">
        <w:rPr>
          <w:color w:val="3B3B3B"/>
          <w:lang w:val="en-US" w:eastAsia="ru-RU"/>
        </w:rPr>
        <w:t>);</w:t>
      </w:r>
    </w:p>
    <w:p w14:paraId="6F6F654C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1F8E0C7F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 xml:space="preserve">      </w:t>
      </w:r>
      <w:r w:rsidRPr="003256F0">
        <w:rPr>
          <w:color w:val="0000FF"/>
          <w:lang w:val="en-US" w:eastAsia="ru-RU"/>
        </w:rPr>
        <w:t>void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795E26"/>
          <w:lang w:val="en-US" w:eastAsia="ru-RU"/>
        </w:rPr>
        <w:t>Init_DiagPrecond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267F99"/>
          <w:lang w:val="en-US" w:eastAsia="ru-RU"/>
        </w:rPr>
        <w:t>size_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size</w:t>
      </w:r>
      <w:r w:rsidRPr="003256F0">
        <w:rPr>
          <w:color w:val="3B3B3B"/>
          <w:lang w:val="en-US" w:eastAsia="ru-RU"/>
        </w:rPr>
        <w:t>);</w:t>
      </w:r>
    </w:p>
    <w:p w14:paraId="27822F97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48688A53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 xml:space="preserve">      </w:t>
      </w:r>
      <w:r w:rsidRPr="003256F0">
        <w:rPr>
          <w:color w:val="267F99"/>
          <w:lang w:val="en-US" w:eastAsia="ru-RU"/>
        </w:rPr>
        <w:t>size_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795E26"/>
          <w:lang w:val="en-US" w:eastAsia="ru-RU"/>
        </w:rPr>
        <w:t>DiagPrecond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parseMatrix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A</w:t>
      </w:r>
      <w:r w:rsidRPr="003256F0">
        <w:rPr>
          <w:color w:val="3B3B3B"/>
          <w:lang w:val="en-US" w:eastAsia="ru-RU"/>
        </w:rPr>
        <w:t xml:space="preserve">, 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f</w:t>
      </w:r>
      <w:r w:rsidRPr="003256F0">
        <w:rPr>
          <w:color w:val="3B3B3B"/>
          <w:lang w:val="en-US" w:eastAsia="ru-RU"/>
        </w:rPr>
        <w:t xml:space="preserve">, 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x</w:t>
      </w:r>
      <w:r w:rsidRPr="003256F0">
        <w:rPr>
          <w:color w:val="3B3B3B"/>
          <w:lang w:val="en-US" w:eastAsia="ru-RU"/>
        </w:rPr>
        <w:t xml:space="preserve">, </w:t>
      </w:r>
      <w:r w:rsidRPr="003256F0">
        <w:rPr>
          <w:color w:val="0000FF"/>
          <w:lang w:val="en-US" w:eastAsia="ru-RU"/>
        </w:rPr>
        <w:t>double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eps</w:t>
      </w:r>
      <w:r w:rsidRPr="003256F0">
        <w:rPr>
          <w:color w:val="3B3B3B"/>
          <w:lang w:val="en-US" w:eastAsia="ru-RU"/>
        </w:rPr>
        <w:t xml:space="preserve">, </w:t>
      </w:r>
      <w:r w:rsidRPr="003256F0">
        <w:rPr>
          <w:color w:val="0000FF"/>
          <w:lang w:val="en-US" w:eastAsia="ru-RU"/>
        </w:rPr>
        <w:t>bool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debugOutpu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globalDebugOutput</w:t>
      </w:r>
      <w:r w:rsidRPr="003256F0">
        <w:rPr>
          <w:color w:val="3B3B3B"/>
          <w:lang w:val="en-US" w:eastAsia="ru-RU"/>
        </w:rPr>
        <w:t>);</w:t>
      </w:r>
    </w:p>
    <w:p w14:paraId="6D8F5D27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2FF59A8E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 xml:space="preserve">      </w:t>
      </w:r>
      <w:r w:rsidRPr="003256F0">
        <w:rPr>
          <w:color w:val="0000FF"/>
          <w:lang w:val="en-US" w:eastAsia="ru-RU"/>
        </w:rPr>
        <w:t>void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795E26"/>
          <w:lang w:val="en-US" w:eastAsia="ru-RU"/>
        </w:rPr>
        <w:t>Init_LuPrecond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267F99"/>
          <w:lang w:val="en-US" w:eastAsia="ru-RU"/>
        </w:rPr>
        <w:t>size_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diSize</w:t>
      </w:r>
      <w:r w:rsidRPr="003256F0">
        <w:rPr>
          <w:color w:val="3B3B3B"/>
          <w:lang w:val="en-US" w:eastAsia="ru-RU"/>
        </w:rPr>
        <w:t xml:space="preserve">, 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parseMatrix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A</w:t>
      </w:r>
      <w:r w:rsidRPr="003256F0">
        <w:rPr>
          <w:color w:val="3B3B3B"/>
          <w:lang w:val="en-US" w:eastAsia="ru-RU"/>
        </w:rPr>
        <w:t>);</w:t>
      </w:r>
    </w:p>
    <w:p w14:paraId="7C36F6F3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63ACBF69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 xml:space="preserve">      </w:t>
      </w:r>
      <w:r w:rsidRPr="003256F0">
        <w:rPr>
          <w:color w:val="267F99"/>
          <w:lang w:val="en-US" w:eastAsia="ru-RU"/>
        </w:rPr>
        <w:t>size_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795E26"/>
          <w:lang w:val="en-US" w:eastAsia="ru-RU"/>
        </w:rPr>
        <w:t>LuPrecond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parseMatrix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A</w:t>
      </w:r>
      <w:r w:rsidRPr="003256F0">
        <w:rPr>
          <w:color w:val="3B3B3B"/>
          <w:lang w:val="en-US" w:eastAsia="ru-RU"/>
        </w:rPr>
        <w:t xml:space="preserve">, 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f</w:t>
      </w:r>
      <w:r w:rsidRPr="003256F0">
        <w:rPr>
          <w:color w:val="3B3B3B"/>
          <w:lang w:val="en-US" w:eastAsia="ru-RU"/>
        </w:rPr>
        <w:t xml:space="preserve">, 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x</w:t>
      </w:r>
      <w:r w:rsidRPr="003256F0">
        <w:rPr>
          <w:color w:val="3B3B3B"/>
          <w:lang w:val="en-US" w:eastAsia="ru-RU"/>
        </w:rPr>
        <w:t xml:space="preserve">, </w:t>
      </w:r>
      <w:r w:rsidRPr="003256F0">
        <w:rPr>
          <w:color w:val="0000FF"/>
          <w:lang w:val="en-US" w:eastAsia="ru-RU"/>
        </w:rPr>
        <w:t>double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eps</w:t>
      </w:r>
      <w:r w:rsidRPr="003256F0">
        <w:rPr>
          <w:color w:val="3B3B3B"/>
          <w:lang w:val="en-US" w:eastAsia="ru-RU"/>
        </w:rPr>
        <w:t xml:space="preserve">, </w:t>
      </w:r>
      <w:r w:rsidRPr="003256F0">
        <w:rPr>
          <w:color w:val="0000FF"/>
          <w:lang w:val="en-US" w:eastAsia="ru-RU"/>
        </w:rPr>
        <w:t>bool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debugOutpu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globalDebugOutput</w:t>
      </w:r>
      <w:r w:rsidRPr="003256F0">
        <w:rPr>
          <w:color w:val="3B3B3B"/>
          <w:lang w:val="en-US" w:eastAsia="ru-RU"/>
        </w:rPr>
        <w:t>);</w:t>
      </w:r>
    </w:p>
    <w:p w14:paraId="75381827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}</w:t>
      </w:r>
    </w:p>
    <w:p w14:paraId="0403776C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14092967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0000FF"/>
          <w:lang w:val="en-US" w:eastAsia="ru-RU"/>
        </w:rPr>
        <w:t>namespace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LOS</w:t>
      </w:r>
      <w:r w:rsidRPr="003256F0">
        <w:rPr>
          <w:color w:val="3B3B3B"/>
          <w:lang w:val="en-US" w:eastAsia="ru-RU"/>
        </w:rPr>
        <w:t xml:space="preserve"> {</w:t>
      </w:r>
    </w:p>
    <w:p w14:paraId="3E860C9D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 xml:space="preserve">      </w:t>
      </w:r>
      <w:r w:rsidRPr="003256F0">
        <w:rPr>
          <w:color w:val="0000FF"/>
          <w:lang w:val="en-US" w:eastAsia="ru-RU"/>
        </w:rPr>
        <w:t>extern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ize_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resetIter</w:t>
      </w:r>
      <w:r w:rsidRPr="003256F0">
        <w:rPr>
          <w:color w:val="3B3B3B"/>
          <w:lang w:val="en-US" w:eastAsia="ru-RU"/>
        </w:rPr>
        <w:t>;</w:t>
      </w:r>
    </w:p>
    <w:p w14:paraId="379EC5B7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6113DFC9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 xml:space="preserve">      </w:t>
      </w:r>
      <w:r w:rsidRPr="003256F0">
        <w:rPr>
          <w:color w:val="0000FF"/>
          <w:lang w:val="en-US" w:eastAsia="ru-RU"/>
        </w:rPr>
        <w:t>void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795E26"/>
          <w:lang w:val="en-US" w:eastAsia="ru-RU"/>
        </w:rPr>
        <w:t>Init_Default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267F99"/>
          <w:lang w:val="en-US" w:eastAsia="ru-RU"/>
        </w:rPr>
        <w:t>size_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size</w:t>
      </w:r>
      <w:r w:rsidRPr="003256F0">
        <w:rPr>
          <w:color w:val="3B3B3B"/>
          <w:lang w:val="en-US" w:eastAsia="ru-RU"/>
        </w:rPr>
        <w:t>);</w:t>
      </w:r>
    </w:p>
    <w:p w14:paraId="527D07D9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21A2E3E7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 xml:space="preserve">      </w:t>
      </w:r>
      <w:r w:rsidRPr="003256F0">
        <w:rPr>
          <w:color w:val="267F99"/>
          <w:lang w:val="en-US" w:eastAsia="ru-RU"/>
        </w:rPr>
        <w:t>size_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795E26"/>
          <w:lang w:val="en-US" w:eastAsia="ru-RU"/>
        </w:rPr>
        <w:t>Default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parseMatrix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A</w:t>
      </w:r>
      <w:r w:rsidRPr="003256F0">
        <w:rPr>
          <w:color w:val="3B3B3B"/>
          <w:lang w:val="en-US" w:eastAsia="ru-RU"/>
        </w:rPr>
        <w:t xml:space="preserve">, 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f</w:t>
      </w:r>
      <w:r w:rsidRPr="003256F0">
        <w:rPr>
          <w:color w:val="3B3B3B"/>
          <w:lang w:val="en-US" w:eastAsia="ru-RU"/>
        </w:rPr>
        <w:t xml:space="preserve">, 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x</w:t>
      </w:r>
      <w:r w:rsidRPr="003256F0">
        <w:rPr>
          <w:color w:val="3B3B3B"/>
          <w:lang w:val="en-US" w:eastAsia="ru-RU"/>
        </w:rPr>
        <w:t xml:space="preserve">, </w:t>
      </w:r>
      <w:r w:rsidRPr="003256F0">
        <w:rPr>
          <w:color w:val="0000FF"/>
          <w:lang w:val="en-US" w:eastAsia="ru-RU"/>
        </w:rPr>
        <w:t>double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eps</w:t>
      </w:r>
      <w:r w:rsidRPr="003256F0">
        <w:rPr>
          <w:color w:val="3B3B3B"/>
          <w:lang w:val="en-US" w:eastAsia="ru-RU"/>
        </w:rPr>
        <w:t xml:space="preserve">, </w:t>
      </w:r>
      <w:r w:rsidRPr="003256F0">
        <w:rPr>
          <w:color w:val="0000FF"/>
          <w:lang w:val="en-US" w:eastAsia="ru-RU"/>
        </w:rPr>
        <w:t>bool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debugOutpu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globalDebugOutput</w:t>
      </w:r>
      <w:r w:rsidRPr="003256F0">
        <w:rPr>
          <w:color w:val="3B3B3B"/>
          <w:lang w:val="en-US" w:eastAsia="ru-RU"/>
        </w:rPr>
        <w:t>);</w:t>
      </w:r>
    </w:p>
    <w:p w14:paraId="010DE71E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0D682758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 xml:space="preserve">      </w:t>
      </w:r>
      <w:r w:rsidRPr="003256F0">
        <w:rPr>
          <w:color w:val="0000FF"/>
          <w:lang w:val="en-US" w:eastAsia="ru-RU"/>
        </w:rPr>
        <w:t>void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795E26"/>
          <w:lang w:val="en-US" w:eastAsia="ru-RU"/>
        </w:rPr>
        <w:t>Init_DiagPrecond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267F99"/>
          <w:lang w:val="en-US" w:eastAsia="ru-RU"/>
        </w:rPr>
        <w:t>size_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size</w:t>
      </w:r>
      <w:r w:rsidRPr="003256F0">
        <w:rPr>
          <w:color w:val="3B3B3B"/>
          <w:lang w:val="en-US" w:eastAsia="ru-RU"/>
        </w:rPr>
        <w:t>);</w:t>
      </w:r>
    </w:p>
    <w:p w14:paraId="6FBA0C58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4F788C35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 xml:space="preserve">      </w:t>
      </w:r>
      <w:r w:rsidRPr="003256F0">
        <w:rPr>
          <w:color w:val="267F99"/>
          <w:lang w:val="en-US" w:eastAsia="ru-RU"/>
        </w:rPr>
        <w:t>size_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795E26"/>
          <w:lang w:val="en-US" w:eastAsia="ru-RU"/>
        </w:rPr>
        <w:t>DiagPrecond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parseMatrix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A</w:t>
      </w:r>
      <w:r w:rsidRPr="003256F0">
        <w:rPr>
          <w:color w:val="3B3B3B"/>
          <w:lang w:val="en-US" w:eastAsia="ru-RU"/>
        </w:rPr>
        <w:t xml:space="preserve">, 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f</w:t>
      </w:r>
      <w:r w:rsidRPr="003256F0">
        <w:rPr>
          <w:color w:val="3B3B3B"/>
          <w:lang w:val="en-US" w:eastAsia="ru-RU"/>
        </w:rPr>
        <w:t xml:space="preserve">, 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x</w:t>
      </w:r>
      <w:r w:rsidRPr="003256F0">
        <w:rPr>
          <w:color w:val="3B3B3B"/>
          <w:lang w:val="en-US" w:eastAsia="ru-RU"/>
        </w:rPr>
        <w:t xml:space="preserve">, </w:t>
      </w:r>
      <w:r w:rsidRPr="003256F0">
        <w:rPr>
          <w:color w:val="0000FF"/>
          <w:lang w:val="en-US" w:eastAsia="ru-RU"/>
        </w:rPr>
        <w:t>double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eps</w:t>
      </w:r>
      <w:r w:rsidRPr="003256F0">
        <w:rPr>
          <w:color w:val="3B3B3B"/>
          <w:lang w:val="en-US" w:eastAsia="ru-RU"/>
        </w:rPr>
        <w:t xml:space="preserve">, </w:t>
      </w:r>
      <w:r w:rsidRPr="003256F0">
        <w:rPr>
          <w:color w:val="0000FF"/>
          <w:lang w:val="en-US" w:eastAsia="ru-RU"/>
        </w:rPr>
        <w:t>bool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debugOutpu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globalDebugOutput</w:t>
      </w:r>
      <w:r w:rsidRPr="003256F0">
        <w:rPr>
          <w:color w:val="3B3B3B"/>
          <w:lang w:val="en-US" w:eastAsia="ru-RU"/>
        </w:rPr>
        <w:t>);</w:t>
      </w:r>
    </w:p>
    <w:p w14:paraId="5EA7B5A1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62EFBC4D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 xml:space="preserve">      </w:t>
      </w:r>
      <w:r w:rsidRPr="003256F0">
        <w:rPr>
          <w:color w:val="0000FF"/>
          <w:lang w:val="en-US" w:eastAsia="ru-RU"/>
        </w:rPr>
        <w:t>void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795E26"/>
          <w:lang w:val="en-US" w:eastAsia="ru-RU"/>
        </w:rPr>
        <w:t>Init_LuPrecond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267F99"/>
          <w:lang w:val="en-US" w:eastAsia="ru-RU"/>
        </w:rPr>
        <w:t>size_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diSize</w:t>
      </w:r>
      <w:r w:rsidRPr="003256F0">
        <w:rPr>
          <w:color w:val="3B3B3B"/>
          <w:lang w:val="en-US" w:eastAsia="ru-RU"/>
        </w:rPr>
        <w:t xml:space="preserve">, 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parseMatrix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A</w:t>
      </w:r>
      <w:r w:rsidRPr="003256F0">
        <w:rPr>
          <w:color w:val="3B3B3B"/>
          <w:lang w:val="en-US" w:eastAsia="ru-RU"/>
        </w:rPr>
        <w:t>);</w:t>
      </w:r>
    </w:p>
    <w:p w14:paraId="2217B582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029B0669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 xml:space="preserve">      </w:t>
      </w:r>
      <w:r w:rsidRPr="003256F0">
        <w:rPr>
          <w:color w:val="267F99"/>
          <w:lang w:val="en-US" w:eastAsia="ru-RU"/>
        </w:rPr>
        <w:t>size_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795E26"/>
          <w:lang w:val="en-US" w:eastAsia="ru-RU"/>
        </w:rPr>
        <w:t>LuPrecond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parseMatrix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A</w:t>
      </w:r>
      <w:r w:rsidRPr="003256F0">
        <w:rPr>
          <w:color w:val="3B3B3B"/>
          <w:lang w:val="en-US" w:eastAsia="ru-RU"/>
        </w:rPr>
        <w:t xml:space="preserve">, 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f</w:t>
      </w:r>
      <w:r w:rsidRPr="003256F0">
        <w:rPr>
          <w:color w:val="3B3B3B"/>
          <w:lang w:val="en-US" w:eastAsia="ru-RU"/>
        </w:rPr>
        <w:t xml:space="preserve">, 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x</w:t>
      </w:r>
      <w:r w:rsidRPr="003256F0">
        <w:rPr>
          <w:color w:val="3B3B3B"/>
          <w:lang w:val="en-US" w:eastAsia="ru-RU"/>
        </w:rPr>
        <w:t xml:space="preserve">, </w:t>
      </w:r>
      <w:r w:rsidRPr="003256F0">
        <w:rPr>
          <w:color w:val="0000FF"/>
          <w:lang w:val="en-US" w:eastAsia="ru-RU"/>
        </w:rPr>
        <w:t>double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eps</w:t>
      </w:r>
      <w:r w:rsidRPr="003256F0">
        <w:rPr>
          <w:color w:val="3B3B3B"/>
          <w:lang w:val="en-US" w:eastAsia="ru-RU"/>
        </w:rPr>
        <w:t xml:space="preserve">, </w:t>
      </w:r>
      <w:r w:rsidRPr="003256F0">
        <w:rPr>
          <w:color w:val="0000FF"/>
          <w:lang w:val="en-US" w:eastAsia="ru-RU"/>
        </w:rPr>
        <w:t>bool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debugOutpu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globalDebugOutput</w:t>
      </w:r>
      <w:r w:rsidRPr="003256F0">
        <w:rPr>
          <w:color w:val="3B3B3B"/>
          <w:lang w:val="en-US" w:eastAsia="ru-RU"/>
        </w:rPr>
        <w:t>);</w:t>
      </w:r>
    </w:p>
    <w:p w14:paraId="105196E1" w14:textId="77777777" w:rsidR="003256F0" w:rsidRPr="00A8473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A84730">
        <w:rPr>
          <w:color w:val="3B3B3B"/>
          <w:lang w:val="en-US" w:eastAsia="ru-RU"/>
        </w:rPr>
        <w:t>}</w:t>
      </w:r>
    </w:p>
    <w:p w14:paraId="2515FA14" w14:textId="77777777" w:rsidR="003256F0" w:rsidRPr="00A84730" w:rsidRDefault="003256F0" w:rsidP="003256F0">
      <w:pPr>
        <w:pStyle w:val="af7"/>
        <w:rPr>
          <w:color w:val="3B3B3B"/>
          <w:lang w:val="en-US" w:eastAsia="ru-RU"/>
        </w:rPr>
      </w:pPr>
    </w:p>
    <w:p w14:paraId="57278E8E" w14:textId="77777777" w:rsidR="003256F0" w:rsidRPr="00A84730" w:rsidRDefault="003256F0" w:rsidP="003256F0">
      <w:pPr>
        <w:pStyle w:val="af7"/>
        <w:rPr>
          <w:color w:val="3B3B3B"/>
          <w:lang w:val="en-US" w:eastAsia="ru-RU"/>
        </w:rPr>
      </w:pPr>
      <w:r w:rsidRPr="00A84730">
        <w:rPr>
          <w:color w:val="3B3B3B"/>
          <w:lang w:val="en-US" w:eastAsia="ru-RU"/>
        </w:rPr>
        <w:t>   </w:t>
      </w:r>
      <w:r w:rsidRPr="00A84730">
        <w:rPr>
          <w:color w:val="0000FF"/>
          <w:lang w:val="en-US" w:eastAsia="ru-RU"/>
        </w:rPr>
        <w:t>void</w:t>
      </w:r>
      <w:r w:rsidRPr="00A84730">
        <w:rPr>
          <w:color w:val="3B3B3B"/>
          <w:lang w:val="en-US" w:eastAsia="ru-RU"/>
        </w:rPr>
        <w:t xml:space="preserve"> </w:t>
      </w:r>
      <w:r w:rsidRPr="00A84730">
        <w:rPr>
          <w:color w:val="795E26"/>
          <w:lang w:val="en-US" w:eastAsia="ru-RU"/>
        </w:rPr>
        <w:t>Destruct</w:t>
      </w:r>
      <w:r w:rsidRPr="00A84730">
        <w:rPr>
          <w:color w:val="3B3B3B"/>
          <w:lang w:val="en-US" w:eastAsia="ru-RU"/>
        </w:rPr>
        <w:t xml:space="preserve">() </w:t>
      </w:r>
      <w:r w:rsidRPr="00A84730">
        <w:rPr>
          <w:color w:val="0000FF"/>
          <w:lang w:val="en-US" w:eastAsia="ru-RU"/>
        </w:rPr>
        <w:t>noexcept</w:t>
      </w:r>
      <w:r w:rsidRPr="00A84730">
        <w:rPr>
          <w:color w:val="3B3B3B"/>
          <w:lang w:val="en-US" w:eastAsia="ru-RU"/>
        </w:rPr>
        <w:t>;</w:t>
      </w:r>
    </w:p>
    <w:p w14:paraId="2394CDC1" w14:textId="77777777" w:rsidR="003256F0" w:rsidRPr="00A84730" w:rsidRDefault="003256F0" w:rsidP="003256F0">
      <w:pPr>
        <w:pStyle w:val="af7"/>
        <w:rPr>
          <w:color w:val="3B3B3B"/>
          <w:lang w:val="en-US" w:eastAsia="ru-RU"/>
        </w:rPr>
      </w:pPr>
      <w:r w:rsidRPr="00A84730">
        <w:rPr>
          <w:color w:val="3B3B3B"/>
          <w:lang w:val="en-US" w:eastAsia="ru-RU"/>
        </w:rPr>
        <w:t>};</w:t>
      </w:r>
    </w:p>
    <w:p w14:paraId="1EA63BBC" w14:textId="77777777" w:rsidR="003256F0" w:rsidRPr="00A84730" w:rsidRDefault="003256F0" w:rsidP="003256F0">
      <w:pPr>
        <w:shd w:val="clear" w:color="auto" w:fill="FFFFFF"/>
        <w:spacing w:after="0" w:line="285" w:lineRule="atLeast"/>
        <w:ind w:firstLine="0"/>
        <w:rPr>
          <w:rFonts w:ascii="JetBrains Mono" w:eastAsia="Times New Roman" w:hAnsi="JetBrains Mono" w:cs="JetBrains Mono"/>
          <w:color w:val="3B3B3B"/>
          <w:sz w:val="21"/>
          <w:szCs w:val="21"/>
          <w:lang w:val="en-US" w:eastAsia="ru-RU"/>
        </w:rPr>
      </w:pPr>
    </w:p>
    <w:p w14:paraId="6A4E4DDF" w14:textId="77777777" w:rsidR="003256F0" w:rsidRDefault="003256F0">
      <w:pPr>
        <w:spacing w:after="200" w:line="276" w:lineRule="auto"/>
        <w:ind w:firstLine="0"/>
        <w:rPr>
          <w:lang w:val="en-US"/>
        </w:rPr>
      </w:pPr>
      <w:r>
        <w:rPr>
          <w:lang w:val="en-US"/>
        </w:rPr>
        <w:br w:type="page"/>
      </w:r>
    </w:p>
    <w:p w14:paraId="590E5527" w14:textId="77777777" w:rsidR="003256F0" w:rsidRDefault="003256F0" w:rsidP="003256F0">
      <w:pPr>
        <w:pStyle w:val="4"/>
        <w:rPr>
          <w:lang w:val="en-US"/>
        </w:rPr>
      </w:pPr>
      <w:r>
        <w:t>Файл</w:t>
      </w:r>
      <w:r w:rsidRPr="00A84730">
        <w:rPr>
          <w:lang w:val="en-US"/>
        </w:rPr>
        <w:t xml:space="preserve"> </w:t>
      </w:r>
      <w:r w:rsidRPr="00A84730">
        <w:rPr>
          <w:rStyle w:val="af8"/>
          <w:lang w:val="en-US"/>
        </w:rPr>
        <w:t>SparseMatrix.cpp</w:t>
      </w:r>
      <w:r>
        <w:rPr>
          <w:lang w:val="en-US"/>
        </w:rPr>
        <w:t>:</w:t>
      </w:r>
    </w:p>
    <w:p w14:paraId="15E59DA6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AF00DB"/>
          <w:lang w:val="en-US" w:eastAsia="ru-RU"/>
        </w:rPr>
        <w:t>#include</w:t>
      </w:r>
      <w:r w:rsidRPr="003256F0">
        <w:rPr>
          <w:color w:val="0000FF"/>
          <w:lang w:val="en-US" w:eastAsia="ru-RU"/>
        </w:rPr>
        <w:t xml:space="preserve"> </w:t>
      </w:r>
      <w:r w:rsidRPr="003256F0">
        <w:rPr>
          <w:lang w:val="en-US" w:eastAsia="ru-RU"/>
        </w:rPr>
        <w:t>"../Headers/SparseMatrix.h"</w:t>
      </w:r>
    </w:p>
    <w:p w14:paraId="24DDB309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682A2FEB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AF00DB"/>
          <w:lang w:val="en-US" w:eastAsia="ru-RU"/>
        </w:rPr>
        <w:t>using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FF"/>
          <w:lang w:val="en-US" w:eastAsia="ru-RU"/>
        </w:rPr>
        <w:t>namespace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;</w:t>
      </w:r>
    </w:p>
    <w:p w14:paraId="357D276F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1D5E97BB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 xml:space="preserve">&gt; </w:t>
      </w:r>
      <w:r w:rsidRPr="003256F0">
        <w:rPr>
          <w:color w:val="795E26"/>
          <w:lang w:val="en-US" w:eastAsia="ru-RU"/>
        </w:rPr>
        <w:t>ReadVecFromFile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267F99"/>
          <w:lang w:val="en-US" w:eastAsia="ru-RU"/>
        </w:rPr>
        <w:t>size_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size</w:t>
      </w:r>
      <w:r w:rsidRPr="003256F0">
        <w:rPr>
          <w:color w:val="3B3B3B"/>
          <w:lang w:val="en-US" w:eastAsia="ru-RU"/>
        </w:rPr>
        <w:t xml:space="preserve">, 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tring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path</w:t>
      </w:r>
      <w:r w:rsidRPr="003256F0">
        <w:rPr>
          <w:color w:val="3B3B3B"/>
          <w:lang w:val="en-US" w:eastAsia="ru-RU"/>
        </w:rPr>
        <w:t>) {</w:t>
      </w:r>
    </w:p>
    <w:p w14:paraId="50EFA292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000000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000000"/>
          <w:lang w:val="en-US" w:eastAsia="ru-RU"/>
        </w:rPr>
        <w:t>&gt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vec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1080"/>
          <w:lang w:val="en-US" w:eastAsia="ru-RU"/>
        </w:rPr>
        <w:t>size</w:t>
      </w:r>
      <w:r w:rsidRPr="003256F0">
        <w:rPr>
          <w:color w:val="3B3B3B"/>
          <w:lang w:val="en-US" w:eastAsia="ru-RU"/>
        </w:rPr>
        <w:t>);</w:t>
      </w:r>
    </w:p>
    <w:p w14:paraId="143C9960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0000FF"/>
          <w:lang w:val="en-US" w:eastAsia="ru-RU"/>
        </w:rPr>
        <w:t>auto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file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ifstream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1080"/>
          <w:lang w:val="en-US" w:eastAsia="ru-RU"/>
        </w:rPr>
        <w:t>path</w:t>
      </w:r>
      <w:r w:rsidRPr="003256F0">
        <w:rPr>
          <w:color w:val="3B3B3B"/>
          <w:lang w:val="en-US" w:eastAsia="ru-RU"/>
        </w:rPr>
        <w:t>);</w:t>
      </w:r>
    </w:p>
    <w:p w14:paraId="73D4C5A6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AF00DB"/>
          <w:lang w:val="en-US" w:eastAsia="ru-RU"/>
        </w:rPr>
        <w:t>if</w:t>
      </w:r>
      <w:r w:rsidRPr="003256F0">
        <w:rPr>
          <w:color w:val="3B3B3B"/>
          <w:lang w:val="en-US" w:eastAsia="ru-RU"/>
        </w:rPr>
        <w:t xml:space="preserve"> (</w:t>
      </w:r>
      <w:r w:rsidRPr="003256F0">
        <w:rPr>
          <w:color w:val="000000"/>
          <w:lang w:val="en-US" w:eastAsia="ru-RU"/>
        </w:rPr>
        <w:t>!</w:t>
      </w:r>
      <w:r w:rsidRPr="003256F0">
        <w:rPr>
          <w:color w:val="001080"/>
          <w:lang w:val="en-US" w:eastAsia="ru-RU"/>
        </w:rPr>
        <w:t>file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795E26"/>
          <w:lang w:val="en-US" w:eastAsia="ru-RU"/>
        </w:rPr>
        <w:t>is_open</w:t>
      </w:r>
      <w:r w:rsidRPr="003256F0">
        <w:rPr>
          <w:color w:val="3B3B3B"/>
          <w:lang w:val="en-US" w:eastAsia="ru-RU"/>
        </w:rPr>
        <w:t>()) {</w:t>
      </w:r>
    </w:p>
    <w:p w14:paraId="44AF5FF9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 xml:space="preserve">      </w:t>
      </w:r>
      <w:r w:rsidRPr="003256F0">
        <w:rPr>
          <w:color w:val="AF00DB"/>
          <w:lang w:val="en-US" w:eastAsia="ru-RU"/>
        </w:rPr>
        <w:t>throw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runtime_error</w:t>
      </w:r>
      <w:r w:rsidRPr="003256F0">
        <w:rPr>
          <w:color w:val="3B3B3B"/>
          <w:lang w:val="en-US" w:eastAsia="ru-RU"/>
        </w:rPr>
        <w:t>(</w:t>
      </w:r>
      <w:r w:rsidRPr="003256F0">
        <w:rPr>
          <w:lang w:val="en-US" w:eastAsia="ru-RU"/>
        </w:rPr>
        <w:t>"</w:t>
      </w:r>
      <w:r w:rsidRPr="003256F0">
        <w:rPr>
          <w:lang w:eastAsia="ru-RU"/>
        </w:rPr>
        <w:t>Файл</w:t>
      </w:r>
      <w:r w:rsidRPr="003256F0">
        <w:rPr>
          <w:lang w:val="en-US" w:eastAsia="ru-RU"/>
        </w:rPr>
        <w:t xml:space="preserve"> "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795E26"/>
          <w:lang w:val="en-US" w:eastAsia="ru-RU"/>
        </w:rPr>
        <w:t>+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path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795E26"/>
          <w:lang w:val="en-US" w:eastAsia="ru-RU"/>
        </w:rPr>
        <w:t>+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lang w:val="en-US" w:eastAsia="ru-RU"/>
        </w:rPr>
        <w:t xml:space="preserve">" </w:t>
      </w:r>
      <w:r w:rsidRPr="003256F0">
        <w:rPr>
          <w:lang w:eastAsia="ru-RU"/>
        </w:rPr>
        <w:t>отсутствует</w:t>
      </w:r>
      <w:r w:rsidRPr="003256F0">
        <w:rPr>
          <w:lang w:val="en-US" w:eastAsia="ru-RU"/>
        </w:rPr>
        <w:t xml:space="preserve"> </w:t>
      </w:r>
      <w:r w:rsidRPr="003256F0">
        <w:rPr>
          <w:lang w:eastAsia="ru-RU"/>
        </w:rPr>
        <w:t>в</w:t>
      </w:r>
      <w:r w:rsidRPr="003256F0">
        <w:rPr>
          <w:lang w:val="en-US" w:eastAsia="ru-RU"/>
        </w:rPr>
        <w:t xml:space="preserve"> </w:t>
      </w:r>
      <w:r w:rsidRPr="003256F0">
        <w:rPr>
          <w:lang w:eastAsia="ru-RU"/>
        </w:rPr>
        <w:t>директории</w:t>
      </w:r>
      <w:r w:rsidRPr="003256F0">
        <w:rPr>
          <w:lang w:val="en-US" w:eastAsia="ru-RU"/>
        </w:rPr>
        <w:t>"</w:t>
      </w:r>
      <w:r w:rsidRPr="003256F0">
        <w:rPr>
          <w:color w:val="3B3B3B"/>
          <w:lang w:val="en-US" w:eastAsia="ru-RU"/>
        </w:rPr>
        <w:t>);</w:t>
      </w:r>
    </w:p>
    <w:p w14:paraId="1701B83D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}</w:t>
      </w:r>
    </w:p>
    <w:p w14:paraId="3805BB67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AF00DB"/>
          <w:lang w:val="en-US" w:eastAsia="ru-RU"/>
        </w:rPr>
        <w:t>for</w:t>
      </w:r>
      <w:r w:rsidRPr="003256F0">
        <w:rPr>
          <w:color w:val="3B3B3B"/>
          <w:lang w:val="en-US" w:eastAsia="ru-RU"/>
        </w:rPr>
        <w:t xml:space="preserve"> (</w:t>
      </w:r>
      <w:r w:rsidRPr="003256F0">
        <w:rPr>
          <w:color w:val="267F99"/>
          <w:lang w:val="en-US" w:eastAsia="ru-RU"/>
        </w:rPr>
        <w:t>size_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i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98658"/>
          <w:lang w:val="en-US" w:eastAsia="ru-RU"/>
        </w:rPr>
        <w:t>0</w:t>
      </w:r>
      <w:r w:rsidRPr="003256F0">
        <w:rPr>
          <w:color w:val="3B3B3B"/>
          <w:lang w:val="en-US" w:eastAsia="ru-RU"/>
        </w:rPr>
        <w:t xml:space="preserve">; </w:t>
      </w:r>
      <w:r w:rsidRPr="003256F0">
        <w:rPr>
          <w:color w:val="001080"/>
          <w:lang w:val="en-US" w:eastAsia="ru-RU"/>
        </w:rPr>
        <w:t>i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&lt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size</w:t>
      </w:r>
      <w:r w:rsidRPr="003256F0">
        <w:rPr>
          <w:color w:val="3B3B3B"/>
          <w:lang w:val="en-US" w:eastAsia="ru-RU"/>
        </w:rPr>
        <w:t xml:space="preserve">; </w:t>
      </w:r>
      <w:r w:rsidRPr="003256F0">
        <w:rPr>
          <w:color w:val="001080"/>
          <w:lang w:val="en-US" w:eastAsia="ru-RU"/>
        </w:rPr>
        <w:t>i</w:t>
      </w:r>
      <w:r w:rsidRPr="003256F0">
        <w:rPr>
          <w:color w:val="000000"/>
          <w:lang w:val="en-US" w:eastAsia="ru-RU"/>
        </w:rPr>
        <w:t>++</w:t>
      </w:r>
      <w:r w:rsidRPr="003256F0">
        <w:rPr>
          <w:color w:val="3B3B3B"/>
          <w:lang w:val="en-US" w:eastAsia="ru-RU"/>
        </w:rPr>
        <w:t>) {</w:t>
      </w:r>
    </w:p>
    <w:p w14:paraId="4EF31D95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 xml:space="preserve">      </w:t>
      </w:r>
      <w:r w:rsidRPr="003256F0">
        <w:rPr>
          <w:color w:val="001080"/>
          <w:lang w:val="en-US" w:eastAsia="ru-RU"/>
        </w:rPr>
        <w:t>file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795E26"/>
          <w:lang w:val="en-US" w:eastAsia="ru-RU"/>
        </w:rPr>
        <w:t>&gt;&gt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vec</w:t>
      </w:r>
      <w:r w:rsidRPr="003256F0">
        <w:rPr>
          <w:color w:val="795E26"/>
          <w:lang w:val="en-US" w:eastAsia="ru-RU"/>
        </w:rPr>
        <w:t>[</w:t>
      </w:r>
      <w:r w:rsidRPr="003256F0">
        <w:rPr>
          <w:color w:val="001080"/>
          <w:lang w:val="en-US" w:eastAsia="ru-RU"/>
        </w:rPr>
        <w:t>i</w:t>
      </w:r>
      <w:r w:rsidRPr="003256F0">
        <w:rPr>
          <w:color w:val="795E26"/>
          <w:lang w:val="en-US" w:eastAsia="ru-RU"/>
        </w:rPr>
        <w:t>]</w:t>
      </w:r>
      <w:r w:rsidRPr="003256F0">
        <w:rPr>
          <w:color w:val="3B3B3B"/>
          <w:lang w:val="en-US" w:eastAsia="ru-RU"/>
        </w:rPr>
        <w:t>;</w:t>
      </w:r>
    </w:p>
    <w:p w14:paraId="5FC2BBB0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}</w:t>
      </w:r>
    </w:p>
    <w:p w14:paraId="4CA7319E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001080"/>
          <w:lang w:val="en-US" w:eastAsia="ru-RU"/>
        </w:rPr>
        <w:t>file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795E26"/>
          <w:lang w:val="en-US" w:eastAsia="ru-RU"/>
        </w:rPr>
        <w:t>close</w:t>
      </w:r>
      <w:r w:rsidRPr="003256F0">
        <w:rPr>
          <w:color w:val="3B3B3B"/>
          <w:lang w:val="en-US" w:eastAsia="ru-RU"/>
        </w:rPr>
        <w:t>();</w:t>
      </w:r>
    </w:p>
    <w:p w14:paraId="45275CB4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121C4B39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AF00DB"/>
          <w:lang w:val="en-US" w:eastAsia="ru-RU"/>
        </w:rPr>
        <w:t>return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vec</w:t>
      </w:r>
      <w:r w:rsidRPr="003256F0">
        <w:rPr>
          <w:color w:val="3B3B3B"/>
          <w:lang w:val="en-US" w:eastAsia="ru-RU"/>
        </w:rPr>
        <w:t>;</w:t>
      </w:r>
    </w:p>
    <w:p w14:paraId="627E7769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}</w:t>
      </w:r>
    </w:p>
    <w:p w14:paraId="28B7EFB5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3373B032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008000"/>
          <w:lang w:val="en-US" w:eastAsia="ru-RU"/>
        </w:rPr>
        <w:t xml:space="preserve">// </w:t>
      </w:r>
      <w:r w:rsidRPr="003256F0">
        <w:rPr>
          <w:color w:val="008000"/>
          <w:lang w:eastAsia="ru-RU"/>
        </w:rPr>
        <w:t>Методы</w:t>
      </w:r>
      <w:r w:rsidRPr="003256F0">
        <w:rPr>
          <w:color w:val="008000"/>
          <w:lang w:val="en-US" w:eastAsia="ru-RU"/>
        </w:rPr>
        <w:t xml:space="preserve"> </w:t>
      </w:r>
      <w:r w:rsidRPr="003256F0">
        <w:rPr>
          <w:color w:val="008000"/>
          <w:lang w:eastAsia="ru-RU"/>
        </w:rPr>
        <w:t>матрицы</w:t>
      </w:r>
    </w:p>
    <w:p w14:paraId="783B45E7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14F5A3A9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267F99"/>
          <w:lang w:val="en-US" w:eastAsia="ru-RU"/>
        </w:rPr>
        <w:t>SparseMatrix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parseMatrix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795E26"/>
          <w:lang w:val="en-US" w:eastAsia="ru-RU"/>
        </w:rPr>
        <w:t>operator+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parseMatrix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other</w:t>
      </w:r>
      <w:r w:rsidRPr="003256F0">
        <w:rPr>
          <w:color w:val="3B3B3B"/>
          <w:lang w:val="en-US" w:eastAsia="ru-RU"/>
        </w:rPr>
        <w:t xml:space="preserve">) 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 xml:space="preserve"> {</w:t>
      </w:r>
    </w:p>
    <w:p w14:paraId="2E943DDF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267F99"/>
          <w:lang w:val="en-US" w:eastAsia="ru-RU"/>
        </w:rPr>
        <w:t>SparseMatrix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result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0000"/>
          <w:lang w:val="en-US" w:eastAsia="ru-RU"/>
        </w:rPr>
        <w:t>*</w:t>
      </w:r>
      <w:r w:rsidRPr="003256F0">
        <w:rPr>
          <w:color w:val="0000FF"/>
          <w:lang w:val="en-US" w:eastAsia="ru-RU"/>
        </w:rPr>
        <w:t>this</w:t>
      </w:r>
      <w:r w:rsidRPr="003256F0">
        <w:rPr>
          <w:color w:val="3B3B3B"/>
          <w:lang w:val="en-US" w:eastAsia="ru-RU"/>
        </w:rPr>
        <w:t>);</w:t>
      </w:r>
    </w:p>
    <w:p w14:paraId="081665B0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AF00DB"/>
          <w:lang w:val="en-US" w:eastAsia="ru-RU"/>
        </w:rPr>
        <w:t>for</w:t>
      </w:r>
      <w:r w:rsidRPr="003256F0">
        <w:rPr>
          <w:color w:val="3B3B3B"/>
          <w:lang w:val="en-US" w:eastAsia="ru-RU"/>
        </w:rPr>
        <w:t xml:space="preserve"> (</w:t>
      </w:r>
      <w:r w:rsidRPr="003256F0">
        <w:rPr>
          <w:color w:val="267F99"/>
          <w:lang w:val="en-US" w:eastAsia="ru-RU"/>
        </w:rPr>
        <w:t>size_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i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98658"/>
          <w:lang w:val="en-US" w:eastAsia="ru-RU"/>
        </w:rPr>
        <w:t>0</w:t>
      </w:r>
      <w:r w:rsidRPr="003256F0">
        <w:rPr>
          <w:color w:val="3B3B3B"/>
          <w:lang w:val="en-US" w:eastAsia="ru-RU"/>
        </w:rPr>
        <w:t xml:space="preserve">; </w:t>
      </w:r>
      <w:r w:rsidRPr="003256F0">
        <w:rPr>
          <w:color w:val="001080"/>
          <w:lang w:val="en-US" w:eastAsia="ru-RU"/>
        </w:rPr>
        <w:t>i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&lt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result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001080"/>
          <w:lang w:val="en-US" w:eastAsia="ru-RU"/>
        </w:rPr>
        <w:t>di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795E26"/>
          <w:lang w:val="en-US" w:eastAsia="ru-RU"/>
        </w:rPr>
        <w:t>size</w:t>
      </w:r>
      <w:r w:rsidRPr="003256F0">
        <w:rPr>
          <w:color w:val="3B3B3B"/>
          <w:lang w:val="en-US" w:eastAsia="ru-RU"/>
        </w:rPr>
        <w:t xml:space="preserve">(); </w:t>
      </w:r>
      <w:r w:rsidRPr="003256F0">
        <w:rPr>
          <w:color w:val="001080"/>
          <w:lang w:val="en-US" w:eastAsia="ru-RU"/>
        </w:rPr>
        <w:t>i</w:t>
      </w:r>
      <w:r w:rsidRPr="003256F0">
        <w:rPr>
          <w:color w:val="000000"/>
          <w:lang w:val="en-US" w:eastAsia="ru-RU"/>
        </w:rPr>
        <w:t>++</w:t>
      </w:r>
      <w:r w:rsidRPr="003256F0">
        <w:rPr>
          <w:color w:val="3B3B3B"/>
          <w:lang w:val="en-US" w:eastAsia="ru-RU"/>
        </w:rPr>
        <w:t>) {</w:t>
      </w:r>
    </w:p>
    <w:p w14:paraId="5E47C3F6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 xml:space="preserve">      </w:t>
      </w:r>
      <w:r w:rsidRPr="003256F0">
        <w:rPr>
          <w:color w:val="001080"/>
          <w:lang w:val="en-US" w:eastAsia="ru-RU"/>
        </w:rPr>
        <w:t>result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001080"/>
          <w:lang w:val="en-US" w:eastAsia="ru-RU"/>
        </w:rPr>
        <w:t>di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795E26"/>
          <w:lang w:val="en-US" w:eastAsia="ru-RU"/>
        </w:rPr>
        <w:t>at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1080"/>
          <w:lang w:val="en-US" w:eastAsia="ru-RU"/>
        </w:rPr>
        <w:t>i</w:t>
      </w:r>
      <w:r w:rsidRPr="003256F0">
        <w:rPr>
          <w:color w:val="3B3B3B"/>
          <w:lang w:val="en-US" w:eastAsia="ru-RU"/>
        </w:rPr>
        <w:t xml:space="preserve">) </w:t>
      </w:r>
      <w:r w:rsidRPr="003256F0">
        <w:rPr>
          <w:color w:val="000000"/>
          <w:lang w:val="en-US" w:eastAsia="ru-RU"/>
        </w:rPr>
        <w:t>+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other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001080"/>
          <w:lang w:val="en-US" w:eastAsia="ru-RU"/>
        </w:rPr>
        <w:t>di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795E26"/>
          <w:lang w:val="en-US" w:eastAsia="ru-RU"/>
        </w:rPr>
        <w:t>at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1080"/>
          <w:lang w:val="en-US" w:eastAsia="ru-RU"/>
        </w:rPr>
        <w:t>i</w:t>
      </w:r>
      <w:r w:rsidRPr="003256F0">
        <w:rPr>
          <w:color w:val="3B3B3B"/>
          <w:lang w:val="en-US" w:eastAsia="ru-RU"/>
        </w:rPr>
        <w:t>);</w:t>
      </w:r>
    </w:p>
    <w:p w14:paraId="0235A8F6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}</w:t>
      </w:r>
    </w:p>
    <w:p w14:paraId="5F9F8AC1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AF00DB"/>
          <w:lang w:val="en-US" w:eastAsia="ru-RU"/>
        </w:rPr>
        <w:t>for</w:t>
      </w:r>
      <w:r w:rsidRPr="003256F0">
        <w:rPr>
          <w:color w:val="3B3B3B"/>
          <w:lang w:val="en-US" w:eastAsia="ru-RU"/>
        </w:rPr>
        <w:t xml:space="preserve"> (</w:t>
      </w:r>
      <w:r w:rsidRPr="003256F0">
        <w:rPr>
          <w:color w:val="267F99"/>
          <w:lang w:val="en-US" w:eastAsia="ru-RU"/>
        </w:rPr>
        <w:t>size_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i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98658"/>
          <w:lang w:val="en-US" w:eastAsia="ru-RU"/>
        </w:rPr>
        <w:t>0</w:t>
      </w:r>
      <w:r w:rsidRPr="003256F0">
        <w:rPr>
          <w:color w:val="3B3B3B"/>
          <w:lang w:val="en-US" w:eastAsia="ru-RU"/>
        </w:rPr>
        <w:t xml:space="preserve">; </w:t>
      </w:r>
      <w:r w:rsidRPr="003256F0">
        <w:rPr>
          <w:color w:val="001080"/>
          <w:lang w:val="en-US" w:eastAsia="ru-RU"/>
        </w:rPr>
        <w:t>i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&lt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result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001080"/>
          <w:lang w:val="en-US" w:eastAsia="ru-RU"/>
        </w:rPr>
        <w:t>ggl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795E26"/>
          <w:lang w:val="en-US" w:eastAsia="ru-RU"/>
        </w:rPr>
        <w:t>size</w:t>
      </w:r>
      <w:r w:rsidRPr="003256F0">
        <w:rPr>
          <w:color w:val="3B3B3B"/>
          <w:lang w:val="en-US" w:eastAsia="ru-RU"/>
        </w:rPr>
        <w:t xml:space="preserve">(); </w:t>
      </w:r>
      <w:r w:rsidRPr="003256F0">
        <w:rPr>
          <w:color w:val="001080"/>
          <w:lang w:val="en-US" w:eastAsia="ru-RU"/>
        </w:rPr>
        <w:t>i</w:t>
      </w:r>
      <w:r w:rsidRPr="003256F0">
        <w:rPr>
          <w:color w:val="000000"/>
          <w:lang w:val="en-US" w:eastAsia="ru-RU"/>
        </w:rPr>
        <w:t>++</w:t>
      </w:r>
      <w:r w:rsidRPr="003256F0">
        <w:rPr>
          <w:color w:val="3B3B3B"/>
          <w:lang w:val="en-US" w:eastAsia="ru-RU"/>
        </w:rPr>
        <w:t>) {</w:t>
      </w:r>
    </w:p>
    <w:p w14:paraId="069B0076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 xml:space="preserve">      </w:t>
      </w:r>
      <w:r w:rsidRPr="003256F0">
        <w:rPr>
          <w:color w:val="001080"/>
          <w:lang w:val="en-US" w:eastAsia="ru-RU"/>
        </w:rPr>
        <w:t>result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001080"/>
          <w:lang w:val="en-US" w:eastAsia="ru-RU"/>
        </w:rPr>
        <w:t>ggl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795E26"/>
          <w:lang w:val="en-US" w:eastAsia="ru-RU"/>
        </w:rPr>
        <w:t>at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1080"/>
          <w:lang w:val="en-US" w:eastAsia="ru-RU"/>
        </w:rPr>
        <w:t>i</w:t>
      </w:r>
      <w:r w:rsidRPr="003256F0">
        <w:rPr>
          <w:color w:val="3B3B3B"/>
          <w:lang w:val="en-US" w:eastAsia="ru-RU"/>
        </w:rPr>
        <w:t xml:space="preserve">) </w:t>
      </w:r>
      <w:r w:rsidRPr="003256F0">
        <w:rPr>
          <w:color w:val="000000"/>
          <w:lang w:val="en-US" w:eastAsia="ru-RU"/>
        </w:rPr>
        <w:t>+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other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001080"/>
          <w:lang w:val="en-US" w:eastAsia="ru-RU"/>
        </w:rPr>
        <w:t>ggl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795E26"/>
          <w:lang w:val="en-US" w:eastAsia="ru-RU"/>
        </w:rPr>
        <w:t>at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1080"/>
          <w:lang w:val="en-US" w:eastAsia="ru-RU"/>
        </w:rPr>
        <w:t>i</w:t>
      </w:r>
      <w:r w:rsidRPr="003256F0">
        <w:rPr>
          <w:color w:val="3B3B3B"/>
          <w:lang w:val="en-US" w:eastAsia="ru-RU"/>
        </w:rPr>
        <w:t>);</w:t>
      </w:r>
    </w:p>
    <w:p w14:paraId="036D5A08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 xml:space="preserve">      </w:t>
      </w:r>
      <w:r w:rsidRPr="003256F0">
        <w:rPr>
          <w:color w:val="001080"/>
          <w:lang w:val="en-US" w:eastAsia="ru-RU"/>
        </w:rPr>
        <w:t>result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001080"/>
          <w:lang w:val="en-US" w:eastAsia="ru-RU"/>
        </w:rPr>
        <w:t>ggu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795E26"/>
          <w:lang w:val="en-US" w:eastAsia="ru-RU"/>
        </w:rPr>
        <w:t>at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1080"/>
          <w:lang w:val="en-US" w:eastAsia="ru-RU"/>
        </w:rPr>
        <w:t>i</w:t>
      </w:r>
      <w:r w:rsidRPr="003256F0">
        <w:rPr>
          <w:color w:val="3B3B3B"/>
          <w:lang w:val="en-US" w:eastAsia="ru-RU"/>
        </w:rPr>
        <w:t xml:space="preserve">) </w:t>
      </w:r>
      <w:r w:rsidRPr="003256F0">
        <w:rPr>
          <w:color w:val="000000"/>
          <w:lang w:val="en-US" w:eastAsia="ru-RU"/>
        </w:rPr>
        <w:t>+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other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001080"/>
          <w:lang w:val="en-US" w:eastAsia="ru-RU"/>
        </w:rPr>
        <w:t>ggu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795E26"/>
          <w:lang w:val="en-US" w:eastAsia="ru-RU"/>
        </w:rPr>
        <w:t>at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1080"/>
          <w:lang w:val="en-US" w:eastAsia="ru-RU"/>
        </w:rPr>
        <w:t>i</w:t>
      </w:r>
      <w:r w:rsidRPr="003256F0">
        <w:rPr>
          <w:color w:val="3B3B3B"/>
          <w:lang w:val="en-US" w:eastAsia="ru-RU"/>
        </w:rPr>
        <w:t>);</w:t>
      </w:r>
    </w:p>
    <w:p w14:paraId="15238A00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}</w:t>
      </w:r>
    </w:p>
    <w:p w14:paraId="0F71D21B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AF00DB"/>
          <w:lang w:val="en-US" w:eastAsia="ru-RU"/>
        </w:rPr>
        <w:t>return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result</w:t>
      </w:r>
      <w:r w:rsidRPr="003256F0">
        <w:rPr>
          <w:color w:val="3B3B3B"/>
          <w:lang w:val="en-US" w:eastAsia="ru-RU"/>
        </w:rPr>
        <w:t>;</w:t>
      </w:r>
    </w:p>
    <w:p w14:paraId="1C9620D0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}</w:t>
      </w:r>
    </w:p>
    <w:p w14:paraId="46759E95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29519DDC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267F99"/>
          <w:lang w:val="en-US" w:eastAsia="ru-RU"/>
        </w:rPr>
        <w:t>size_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parseMatrix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795E26"/>
          <w:lang w:val="en-US" w:eastAsia="ru-RU"/>
        </w:rPr>
        <w:t>Size</w:t>
      </w:r>
      <w:r w:rsidRPr="003256F0">
        <w:rPr>
          <w:color w:val="3B3B3B"/>
          <w:lang w:val="en-US" w:eastAsia="ru-RU"/>
        </w:rPr>
        <w:t xml:space="preserve">() 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 xml:space="preserve"> { </w:t>
      </w:r>
      <w:r w:rsidRPr="003256F0">
        <w:rPr>
          <w:color w:val="AF00DB"/>
          <w:lang w:val="en-US" w:eastAsia="ru-RU"/>
        </w:rPr>
        <w:t>return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di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795E26"/>
          <w:lang w:val="en-US" w:eastAsia="ru-RU"/>
        </w:rPr>
        <w:t>size</w:t>
      </w:r>
      <w:r w:rsidRPr="003256F0">
        <w:rPr>
          <w:color w:val="3B3B3B"/>
          <w:lang w:val="en-US" w:eastAsia="ru-RU"/>
        </w:rPr>
        <w:t>(); }</w:t>
      </w:r>
    </w:p>
    <w:p w14:paraId="3B21D1B2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1B766C2A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/// &lt;summary&gt;</w:t>
      </w:r>
    </w:p>
    <w:p w14:paraId="29203A36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/// Умножение матрицы на вектор</w:t>
      </w:r>
    </w:p>
    <w:p w14:paraId="5465F0E0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/// &lt;/summary&gt;</w:t>
      </w:r>
    </w:p>
    <w:p w14:paraId="65D6913F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 xml:space="preserve">&gt; </w:t>
      </w:r>
      <w:r w:rsidRPr="003256F0">
        <w:rPr>
          <w:color w:val="267F99"/>
          <w:lang w:val="en-US" w:eastAsia="ru-RU"/>
        </w:rPr>
        <w:t>SparseMatrix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795E26"/>
          <w:lang w:val="en-US" w:eastAsia="ru-RU"/>
        </w:rPr>
        <w:t>MultToVec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right</w:t>
      </w:r>
      <w:r w:rsidRPr="003256F0">
        <w:rPr>
          <w:color w:val="3B3B3B"/>
          <w:lang w:val="en-US" w:eastAsia="ru-RU"/>
        </w:rPr>
        <w:t xml:space="preserve">) 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 xml:space="preserve"> {</w:t>
      </w:r>
    </w:p>
    <w:p w14:paraId="738F0FDA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000000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000000"/>
          <w:lang w:val="en-US" w:eastAsia="ru-RU"/>
        </w:rPr>
        <w:t>&gt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result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1080"/>
          <w:lang w:val="en-US" w:eastAsia="ru-RU"/>
        </w:rPr>
        <w:t>right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795E26"/>
          <w:lang w:val="en-US" w:eastAsia="ru-RU"/>
        </w:rPr>
        <w:t>size</w:t>
      </w:r>
      <w:r w:rsidRPr="003256F0">
        <w:rPr>
          <w:color w:val="3B3B3B"/>
          <w:lang w:val="en-US" w:eastAsia="ru-RU"/>
        </w:rPr>
        <w:t>());</w:t>
      </w:r>
    </w:p>
    <w:p w14:paraId="52600299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485090B5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AF00DB"/>
          <w:lang w:val="en-US" w:eastAsia="ru-RU"/>
        </w:rPr>
        <w:t>return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795E26"/>
          <w:lang w:val="en-US" w:eastAsia="ru-RU"/>
        </w:rPr>
        <w:t>MultToVec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1080"/>
          <w:lang w:val="en-US" w:eastAsia="ru-RU"/>
        </w:rPr>
        <w:t>right</w:t>
      </w:r>
      <w:r w:rsidRPr="003256F0">
        <w:rPr>
          <w:color w:val="3B3B3B"/>
          <w:lang w:val="en-US" w:eastAsia="ru-RU"/>
        </w:rPr>
        <w:t xml:space="preserve">, </w:t>
      </w:r>
      <w:r w:rsidRPr="003256F0">
        <w:rPr>
          <w:color w:val="001080"/>
          <w:lang w:val="en-US" w:eastAsia="ru-RU"/>
        </w:rPr>
        <w:t>result</w:t>
      </w:r>
      <w:r w:rsidRPr="003256F0">
        <w:rPr>
          <w:color w:val="3B3B3B"/>
          <w:lang w:val="en-US" w:eastAsia="ru-RU"/>
        </w:rPr>
        <w:t>);</w:t>
      </w:r>
    </w:p>
    <w:p w14:paraId="55CC4386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}</w:t>
      </w:r>
    </w:p>
    <w:p w14:paraId="1847485E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01B00C14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008000"/>
          <w:lang w:val="en-US" w:eastAsia="ru-RU"/>
        </w:rPr>
        <w:t>/// &lt;summary&gt;</w:t>
      </w:r>
    </w:p>
    <w:p w14:paraId="59CC0B25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/// Умножение матрицы на вектор</w:t>
      </w:r>
    </w:p>
    <w:p w14:paraId="03D466E9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/// &lt;/summary&gt;</w:t>
      </w:r>
    </w:p>
    <w:p w14:paraId="067CA24F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parseMatrix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795E26"/>
          <w:lang w:val="en-US" w:eastAsia="ru-RU"/>
        </w:rPr>
        <w:t>MultToVec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right</w:t>
      </w:r>
      <w:r w:rsidRPr="003256F0">
        <w:rPr>
          <w:color w:val="3B3B3B"/>
          <w:lang w:val="en-US" w:eastAsia="ru-RU"/>
        </w:rPr>
        <w:t xml:space="preserve">, 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result</w:t>
      </w:r>
      <w:r w:rsidRPr="003256F0">
        <w:rPr>
          <w:color w:val="3B3B3B"/>
          <w:lang w:val="en-US" w:eastAsia="ru-RU"/>
        </w:rPr>
        <w:t xml:space="preserve">) 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 xml:space="preserve"> {</w:t>
      </w:r>
    </w:p>
    <w:p w14:paraId="766B63DF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AF00DB"/>
          <w:lang w:val="en-US" w:eastAsia="ru-RU"/>
        </w:rPr>
        <w:t>if</w:t>
      </w:r>
      <w:r w:rsidRPr="003256F0">
        <w:rPr>
          <w:color w:val="3B3B3B"/>
          <w:lang w:val="en-US" w:eastAsia="ru-RU"/>
        </w:rPr>
        <w:t xml:space="preserve"> (</w:t>
      </w:r>
      <w:r w:rsidRPr="003256F0">
        <w:rPr>
          <w:color w:val="001080"/>
          <w:lang w:val="en-US" w:eastAsia="ru-RU"/>
        </w:rPr>
        <w:t>right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795E26"/>
          <w:lang w:val="en-US" w:eastAsia="ru-RU"/>
        </w:rPr>
        <w:t>size</w:t>
      </w:r>
      <w:r w:rsidRPr="003256F0">
        <w:rPr>
          <w:color w:val="3B3B3B"/>
          <w:lang w:val="en-US" w:eastAsia="ru-RU"/>
        </w:rPr>
        <w:t xml:space="preserve">() </w:t>
      </w:r>
      <w:r w:rsidRPr="003256F0">
        <w:rPr>
          <w:color w:val="000000"/>
          <w:lang w:val="en-US" w:eastAsia="ru-RU"/>
        </w:rPr>
        <w:t>!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di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795E26"/>
          <w:lang w:val="en-US" w:eastAsia="ru-RU"/>
        </w:rPr>
        <w:t>size</w:t>
      </w:r>
      <w:r w:rsidRPr="003256F0">
        <w:rPr>
          <w:color w:val="3B3B3B"/>
          <w:lang w:val="en-US" w:eastAsia="ru-RU"/>
        </w:rPr>
        <w:t xml:space="preserve">()) </w:t>
      </w:r>
      <w:r w:rsidRPr="003256F0">
        <w:rPr>
          <w:color w:val="AF00DB"/>
          <w:lang w:val="en-US" w:eastAsia="ru-RU"/>
        </w:rPr>
        <w:t>throw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runtime_error</w:t>
      </w:r>
      <w:r w:rsidRPr="003256F0">
        <w:rPr>
          <w:color w:val="3B3B3B"/>
          <w:lang w:val="en-US" w:eastAsia="ru-RU"/>
        </w:rPr>
        <w:t>(</w:t>
      </w:r>
      <w:r w:rsidRPr="003256F0">
        <w:rPr>
          <w:lang w:val="en-US" w:eastAsia="ru-RU"/>
        </w:rPr>
        <w:t>"</w:t>
      </w:r>
      <w:r w:rsidRPr="003256F0">
        <w:rPr>
          <w:lang w:eastAsia="ru-RU"/>
        </w:rPr>
        <w:t>Размеры</w:t>
      </w:r>
      <w:r w:rsidRPr="003256F0">
        <w:rPr>
          <w:lang w:val="en-US" w:eastAsia="ru-RU"/>
        </w:rPr>
        <w:t xml:space="preserve"> </w:t>
      </w:r>
      <w:r w:rsidRPr="003256F0">
        <w:rPr>
          <w:lang w:eastAsia="ru-RU"/>
        </w:rPr>
        <w:t>матрицы</w:t>
      </w:r>
      <w:r w:rsidRPr="003256F0">
        <w:rPr>
          <w:lang w:val="en-US" w:eastAsia="ru-RU"/>
        </w:rPr>
        <w:t xml:space="preserve"> </w:t>
      </w:r>
      <w:r w:rsidRPr="003256F0">
        <w:rPr>
          <w:lang w:eastAsia="ru-RU"/>
        </w:rPr>
        <w:t>и</w:t>
      </w:r>
      <w:r w:rsidRPr="003256F0">
        <w:rPr>
          <w:lang w:val="en-US" w:eastAsia="ru-RU"/>
        </w:rPr>
        <w:t xml:space="preserve"> </w:t>
      </w:r>
      <w:r w:rsidRPr="003256F0">
        <w:rPr>
          <w:lang w:eastAsia="ru-RU"/>
        </w:rPr>
        <w:t>вектора</w:t>
      </w:r>
      <w:r w:rsidRPr="003256F0">
        <w:rPr>
          <w:lang w:val="en-US" w:eastAsia="ru-RU"/>
        </w:rPr>
        <w:t xml:space="preserve"> </w:t>
      </w:r>
      <w:r w:rsidRPr="003256F0">
        <w:rPr>
          <w:lang w:eastAsia="ru-RU"/>
        </w:rPr>
        <w:t>не</w:t>
      </w:r>
      <w:r w:rsidRPr="003256F0">
        <w:rPr>
          <w:lang w:val="en-US" w:eastAsia="ru-RU"/>
        </w:rPr>
        <w:t xml:space="preserve"> </w:t>
      </w:r>
      <w:r w:rsidRPr="003256F0">
        <w:rPr>
          <w:lang w:eastAsia="ru-RU"/>
        </w:rPr>
        <w:t>совпадают</w:t>
      </w:r>
      <w:r w:rsidRPr="003256F0">
        <w:rPr>
          <w:lang w:val="en-US" w:eastAsia="ru-RU"/>
        </w:rPr>
        <w:t>."</w:t>
      </w:r>
      <w:r w:rsidRPr="003256F0">
        <w:rPr>
          <w:color w:val="3B3B3B"/>
          <w:lang w:val="en-US" w:eastAsia="ru-RU"/>
        </w:rPr>
        <w:t>);</w:t>
      </w:r>
    </w:p>
    <w:p w14:paraId="10E3648A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AF00DB"/>
          <w:lang w:val="en-US" w:eastAsia="ru-RU"/>
        </w:rPr>
        <w:t>if</w:t>
      </w:r>
      <w:r w:rsidRPr="003256F0">
        <w:rPr>
          <w:color w:val="3B3B3B"/>
          <w:lang w:val="en-US" w:eastAsia="ru-RU"/>
        </w:rPr>
        <w:t xml:space="preserve"> (</w:t>
      </w:r>
      <w:r w:rsidRPr="003256F0">
        <w:rPr>
          <w:color w:val="001080"/>
          <w:lang w:val="en-US" w:eastAsia="ru-RU"/>
        </w:rPr>
        <w:t>right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795E26"/>
          <w:lang w:val="en-US" w:eastAsia="ru-RU"/>
        </w:rPr>
        <w:t>size</w:t>
      </w:r>
      <w:r w:rsidRPr="003256F0">
        <w:rPr>
          <w:color w:val="3B3B3B"/>
          <w:lang w:val="en-US" w:eastAsia="ru-RU"/>
        </w:rPr>
        <w:t xml:space="preserve">() </w:t>
      </w:r>
      <w:r w:rsidRPr="003256F0">
        <w:rPr>
          <w:color w:val="000000"/>
          <w:lang w:val="en-US" w:eastAsia="ru-RU"/>
        </w:rPr>
        <w:t>!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result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795E26"/>
          <w:lang w:val="en-US" w:eastAsia="ru-RU"/>
        </w:rPr>
        <w:t>size</w:t>
      </w:r>
      <w:r w:rsidRPr="003256F0">
        <w:rPr>
          <w:color w:val="3B3B3B"/>
          <w:lang w:val="en-US" w:eastAsia="ru-RU"/>
        </w:rPr>
        <w:t xml:space="preserve">()) </w:t>
      </w:r>
      <w:r w:rsidRPr="003256F0">
        <w:rPr>
          <w:color w:val="AF00DB"/>
          <w:lang w:val="en-US" w:eastAsia="ru-RU"/>
        </w:rPr>
        <w:t>throw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runtime_error</w:t>
      </w:r>
      <w:r w:rsidRPr="003256F0">
        <w:rPr>
          <w:color w:val="3B3B3B"/>
          <w:lang w:val="en-US" w:eastAsia="ru-RU"/>
        </w:rPr>
        <w:t>(</w:t>
      </w:r>
      <w:r w:rsidRPr="003256F0">
        <w:rPr>
          <w:lang w:val="en-US" w:eastAsia="ru-RU"/>
        </w:rPr>
        <w:t>"</w:t>
      </w:r>
      <w:r w:rsidRPr="003256F0">
        <w:rPr>
          <w:lang w:eastAsia="ru-RU"/>
        </w:rPr>
        <w:t>Размеры</w:t>
      </w:r>
      <w:r w:rsidRPr="003256F0">
        <w:rPr>
          <w:lang w:val="en-US" w:eastAsia="ru-RU"/>
        </w:rPr>
        <w:t xml:space="preserve"> </w:t>
      </w:r>
      <w:r w:rsidRPr="003256F0">
        <w:rPr>
          <w:lang w:eastAsia="ru-RU"/>
        </w:rPr>
        <w:t>матрицы</w:t>
      </w:r>
      <w:r w:rsidRPr="003256F0">
        <w:rPr>
          <w:lang w:val="en-US" w:eastAsia="ru-RU"/>
        </w:rPr>
        <w:t xml:space="preserve"> </w:t>
      </w:r>
      <w:r w:rsidRPr="003256F0">
        <w:rPr>
          <w:lang w:eastAsia="ru-RU"/>
        </w:rPr>
        <w:t>и</w:t>
      </w:r>
      <w:r w:rsidRPr="003256F0">
        <w:rPr>
          <w:lang w:val="en-US" w:eastAsia="ru-RU"/>
        </w:rPr>
        <w:t xml:space="preserve"> </w:t>
      </w:r>
      <w:r w:rsidRPr="003256F0">
        <w:rPr>
          <w:lang w:eastAsia="ru-RU"/>
        </w:rPr>
        <w:t>результирующего</w:t>
      </w:r>
      <w:r w:rsidRPr="003256F0">
        <w:rPr>
          <w:lang w:val="en-US" w:eastAsia="ru-RU"/>
        </w:rPr>
        <w:t xml:space="preserve"> </w:t>
      </w:r>
      <w:r w:rsidRPr="003256F0">
        <w:rPr>
          <w:lang w:eastAsia="ru-RU"/>
        </w:rPr>
        <w:t>вектора</w:t>
      </w:r>
      <w:r w:rsidRPr="003256F0">
        <w:rPr>
          <w:lang w:val="en-US" w:eastAsia="ru-RU"/>
        </w:rPr>
        <w:t xml:space="preserve"> </w:t>
      </w:r>
      <w:r w:rsidRPr="003256F0">
        <w:rPr>
          <w:lang w:eastAsia="ru-RU"/>
        </w:rPr>
        <w:t>не</w:t>
      </w:r>
      <w:r w:rsidRPr="003256F0">
        <w:rPr>
          <w:lang w:val="en-US" w:eastAsia="ru-RU"/>
        </w:rPr>
        <w:t xml:space="preserve"> </w:t>
      </w:r>
      <w:r w:rsidRPr="003256F0">
        <w:rPr>
          <w:lang w:eastAsia="ru-RU"/>
        </w:rPr>
        <w:t>совпадают</w:t>
      </w:r>
      <w:r w:rsidRPr="003256F0">
        <w:rPr>
          <w:lang w:val="en-US" w:eastAsia="ru-RU"/>
        </w:rPr>
        <w:t>."</w:t>
      </w:r>
      <w:r w:rsidRPr="003256F0">
        <w:rPr>
          <w:color w:val="3B3B3B"/>
          <w:lang w:val="en-US" w:eastAsia="ru-RU"/>
        </w:rPr>
        <w:t>);</w:t>
      </w:r>
    </w:p>
    <w:p w14:paraId="7E94C5CA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2C74D769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AF00DB"/>
          <w:lang w:val="en-US" w:eastAsia="ru-RU"/>
        </w:rPr>
        <w:t>for</w:t>
      </w:r>
      <w:r w:rsidRPr="003256F0">
        <w:rPr>
          <w:color w:val="3B3B3B"/>
          <w:lang w:val="en-US" w:eastAsia="ru-RU"/>
        </w:rPr>
        <w:t xml:space="preserve"> (</w:t>
      </w:r>
      <w:r w:rsidRPr="003256F0">
        <w:rPr>
          <w:color w:val="267F99"/>
          <w:lang w:val="en-US" w:eastAsia="ru-RU"/>
        </w:rPr>
        <w:t>uint16_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i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98658"/>
          <w:lang w:val="en-US" w:eastAsia="ru-RU"/>
        </w:rPr>
        <w:t>0</w:t>
      </w:r>
      <w:r w:rsidRPr="003256F0">
        <w:rPr>
          <w:color w:val="3B3B3B"/>
          <w:lang w:val="en-US" w:eastAsia="ru-RU"/>
        </w:rPr>
        <w:t xml:space="preserve">; </w:t>
      </w:r>
      <w:r w:rsidRPr="003256F0">
        <w:rPr>
          <w:color w:val="001080"/>
          <w:lang w:val="en-US" w:eastAsia="ru-RU"/>
        </w:rPr>
        <w:t>i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&lt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result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795E26"/>
          <w:lang w:val="en-US" w:eastAsia="ru-RU"/>
        </w:rPr>
        <w:t>size</w:t>
      </w:r>
      <w:r w:rsidRPr="003256F0">
        <w:rPr>
          <w:color w:val="3B3B3B"/>
          <w:lang w:val="en-US" w:eastAsia="ru-RU"/>
        </w:rPr>
        <w:t xml:space="preserve">(); </w:t>
      </w:r>
      <w:r w:rsidRPr="003256F0">
        <w:rPr>
          <w:color w:val="001080"/>
          <w:lang w:val="en-US" w:eastAsia="ru-RU"/>
        </w:rPr>
        <w:t>i</w:t>
      </w:r>
      <w:r w:rsidRPr="003256F0">
        <w:rPr>
          <w:color w:val="000000"/>
          <w:lang w:val="en-US" w:eastAsia="ru-RU"/>
        </w:rPr>
        <w:t>++</w:t>
      </w:r>
      <w:r w:rsidRPr="003256F0">
        <w:rPr>
          <w:color w:val="3B3B3B"/>
          <w:lang w:val="en-US" w:eastAsia="ru-RU"/>
        </w:rPr>
        <w:t>) {</w:t>
      </w:r>
    </w:p>
    <w:p w14:paraId="1978A8E5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008000"/>
          <w:lang w:val="en-US" w:eastAsia="ru-RU"/>
        </w:rPr>
        <w:t xml:space="preserve">      // </w:t>
      </w:r>
      <w:r w:rsidRPr="003256F0">
        <w:rPr>
          <w:color w:val="008000"/>
          <w:lang w:eastAsia="ru-RU"/>
        </w:rPr>
        <w:t>Умножаем</w:t>
      </w:r>
      <w:r w:rsidRPr="003256F0">
        <w:rPr>
          <w:color w:val="008000"/>
          <w:lang w:val="en-US" w:eastAsia="ru-RU"/>
        </w:rPr>
        <w:t xml:space="preserve"> </w:t>
      </w:r>
      <w:r w:rsidRPr="003256F0">
        <w:rPr>
          <w:color w:val="008000"/>
          <w:lang w:eastAsia="ru-RU"/>
        </w:rPr>
        <w:t>диагональ</w:t>
      </w:r>
    </w:p>
    <w:p w14:paraId="44F41330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 xml:space="preserve">      </w:t>
      </w:r>
      <w:r w:rsidRPr="003256F0">
        <w:rPr>
          <w:color w:val="001080"/>
          <w:lang w:val="en-US" w:eastAsia="ru-RU"/>
        </w:rPr>
        <w:t>result</w:t>
      </w:r>
      <w:r w:rsidRPr="003256F0">
        <w:rPr>
          <w:color w:val="795E26"/>
          <w:lang w:val="en-US" w:eastAsia="ru-RU"/>
        </w:rPr>
        <w:t>[</w:t>
      </w:r>
      <w:r w:rsidRPr="003256F0">
        <w:rPr>
          <w:color w:val="001080"/>
          <w:lang w:val="en-US" w:eastAsia="ru-RU"/>
        </w:rPr>
        <w:t>i</w:t>
      </w:r>
      <w:r w:rsidRPr="003256F0">
        <w:rPr>
          <w:color w:val="795E26"/>
          <w:lang w:val="en-US" w:eastAsia="ru-RU"/>
        </w:rPr>
        <w:t>]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di</w:t>
      </w:r>
      <w:r w:rsidRPr="003256F0">
        <w:rPr>
          <w:color w:val="795E26"/>
          <w:lang w:val="en-US" w:eastAsia="ru-RU"/>
        </w:rPr>
        <w:t>[</w:t>
      </w:r>
      <w:r w:rsidRPr="003256F0">
        <w:rPr>
          <w:color w:val="001080"/>
          <w:lang w:val="en-US" w:eastAsia="ru-RU"/>
        </w:rPr>
        <w:t>i</w:t>
      </w:r>
      <w:r w:rsidRPr="003256F0">
        <w:rPr>
          <w:color w:val="795E26"/>
          <w:lang w:val="en-US" w:eastAsia="ru-RU"/>
        </w:rPr>
        <w:t>]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*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right</w:t>
      </w:r>
      <w:r w:rsidRPr="003256F0">
        <w:rPr>
          <w:color w:val="795E26"/>
          <w:lang w:val="en-US" w:eastAsia="ru-RU"/>
        </w:rPr>
        <w:t>[</w:t>
      </w:r>
      <w:r w:rsidRPr="003256F0">
        <w:rPr>
          <w:color w:val="001080"/>
          <w:lang w:val="en-US" w:eastAsia="ru-RU"/>
        </w:rPr>
        <w:t>i</w:t>
      </w:r>
      <w:r w:rsidRPr="003256F0">
        <w:rPr>
          <w:color w:val="795E26"/>
          <w:lang w:val="en-US" w:eastAsia="ru-RU"/>
        </w:rPr>
        <w:t>]</w:t>
      </w:r>
      <w:r w:rsidRPr="003256F0">
        <w:rPr>
          <w:color w:val="3B3B3B"/>
          <w:lang w:val="en-US" w:eastAsia="ru-RU"/>
        </w:rPr>
        <w:t>;</w:t>
      </w:r>
    </w:p>
    <w:p w14:paraId="6290E28A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6B4FBA9F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008000"/>
          <w:lang w:val="en-US" w:eastAsia="ru-RU"/>
        </w:rPr>
        <w:t xml:space="preserve">      // </w:t>
      </w:r>
      <w:r w:rsidRPr="003256F0">
        <w:rPr>
          <w:color w:val="008000"/>
          <w:lang w:eastAsia="ru-RU"/>
        </w:rPr>
        <w:t>Умножаем</w:t>
      </w:r>
      <w:r w:rsidRPr="003256F0">
        <w:rPr>
          <w:color w:val="008000"/>
          <w:lang w:val="en-US" w:eastAsia="ru-RU"/>
        </w:rPr>
        <w:t xml:space="preserve"> </w:t>
      </w:r>
      <w:r w:rsidRPr="003256F0">
        <w:rPr>
          <w:color w:val="008000"/>
          <w:lang w:eastAsia="ru-RU"/>
        </w:rPr>
        <w:t>нижний</w:t>
      </w:r>
      <w:r w:rsidRPr="003256F0">
        <w:rPr>
          <w:color w:val="008000"/>
          <w:lang w:val="en-US" w:eastAsia="ru-RU"/>
        </w:rPr>
        <w:t xml:space="preserve"> </w:t>
      </w:r>
      <w:r w:rsidRPr="003256F0">
        <w:rPr>
          <w:color w:val="008000"/>
          <w:lang w:eastAsia="ru-RU"/>
        </w:rPr>
        <w:t>и</w:t>
      </w:r>
      <w:r w:rsidRPr="003256F0">
        <w:rPr>
          <w:color w:val="008000"/>
          <w:lang w:val="en-US" w:eastAsia="ru-RU"/>
        </w:rPr>
        <w:t xml:space="preserve"> </w:t>
      </w:r>
      <w:r w:rsidRPr="003256F0">
        <w:rPr>
          <w:color w:val="008000"/>
          <w:lang w:eastAsia="ru-RU"/>
        </w:rPr>
        <w:t>верхний</w:t>
      </w:r>
      <w:r w:rsidRPr="003256F0">
        <w:rPr>
          <w:color w:val="008000"/>
          <w:lang w:val="en-US" w:eastAsia="ru-RU"/>
        </w:rPr>
        <w:t xml:space="preserve"> </w:t>
      </w:r>
      <w:r w:rsidRPr="003256F0">
        <w:rPr>
          <w:color w:val="008000"/>
          <w:lang w:eastAsia="ru-RU"/>
        </w:rPr>
        <w:t>треугольники</w:t>
      </w:r>
    </w:p>
    <w:p w14:paraId="6CB75494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 xml:space="preserve">      </w:t>
      </w:r>
      <w:r w:rsidRPr="003256F0">
        <w:rPr>
          <w:color w:val="AF00DB"/>
          <w:lang w:val="en-US" w:eastAsia="ru-RU"/>
        </w:rPr>
        <w:t>for</w:t>
      </w:r>
      <w:r w:rsidRPr="003256F0">
        <w:rPr>
          <w:color w:val="3B3B3B"/>
          <w:lang w:val="en-US" w:eastAsia="ru-RU"/>
        </w:rPr>
        <w:t xml:space="preserve"> (</w:t>
      </w:r>
      <w:r w:rsidRPr="003256F0">
        <w:rPr>
          <w:color w:val="267F99"/>
          <w:lang w:val="en-US" w:eastAsia="ru-RU"/>
        </w:rPr>
        <w:t>uint32_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j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ig</w:t>
      </w:r>
      <w:r w:rsidRPr="003256F0">
        <w:rPr>
          <w:color w:val="795E26"/>
          <w:lang w:val="en-US" w:eastAsia="ru-RU"/>
        </w:rPr>
        <w:t>[</w:t>
      </w:r>
      <w:r w:rsidRPr="003256F0">
        <w:rPr>
          <w:color w:val="001080"/>
          <w:lang w:val="en-US" w:eastAsia="ru-RU"/>
        </w:rPr>
        <w:t>i</w:t>
      </w:r>
      <w:r w:rsidRPr="003256F0">
        <w:rPr>
          <w:color w:val="795E26"/>
          <w:lang w:val="en-US" w:eastAsia="ru-RU"/>
        </w:rPr>
        <w:t>]</w:t>
      </w:r>
      <w:r w:rsidRPr="003256F0">
        <w:rPr>
          <w:color w:val="3B3B3B"/>
          <w:lang w:val="en-US" w:eastAsia="ru-RU"/>
        </w:rPr>
        <w:t xml:space="preserve">; </w:t>
      </w:r>
      <w:r w:rsidRPr="003256F0">
        <w:rPr>
          <w:color w:val="001080"/>
          <w:lang w:val="en-US" w:eastAsia="ru-RU"/>
        </w:rPr>
        <w:t>j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&lt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ig</w:t>
      </w:r>
      <w:r w:rsidRPr="003256F0">
        <w:rPr>
          <w:color w:val="795E26"/>
          <w:lang w:val="en-US" w:eastAsia="ru-RU"/>
        </w:rPr>
        <w:t>[</w:t>
      </w:r>
      <w:r w:rsidRPr="003256F0">
        <w:rPr>
          <w:color w:val="001080"/>
          <w:lang w:val="en-US" w:eastAsia="ru-RU"/>
        </w:rPr>
        <w:t>i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+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98658"/>
          <w:lang w:val="en-US" w:eastAsia="ru-RU"/>
        </w:rPr>
        <w:t>1ll</w:t>
      </w:r>
      <w:r w:rsidRPr="003256F0">
        <w:rPr>
          <w:color w:val="795E26"/>
          <w:lang w:val="en-US" w:eastAsia="ru-RU"/>
        </w:rPr>
        <w:t>]</w:t>
      </w:r>
      <w:r w:rsidRPr="003256F0">
        <w:rPr>
          <w:color w:val="3B3B3B"/>
          <w:lang w:val="en-US" w:eastAsia="ru-RU"/>
        </w:rPr>
        <w:t xml:space="preserve">; </w:t>
      </w:r>
      <w:r w:rsidRPr="003256F0">
        <w:rPr>
          <w:color w:val="001080"/>
          <w:lang w:val="en-US" w:eastAsia="ru-RU"/>
        </w:rPr>
        <w:t>j</w:t>
      </w:r>
      <w:r w:rsidRPr="003256F0">
        <w:rPr>
          <w:color w:val="000000"/>
          <w:lang w:val="en-US" w:eastAsia="ru-RU"/>
        </w:rPr>
        <w:t>++</w:t>
      </w:r>
      <w:r w:rsidRPr="003256F0">
        <w:rPr>
          <w:color w:val="3B3B3B"/>
          <w:lang w:val="en-US" w:eastAsia="ru-RU"/>
        </w:rPr>
        <w:t>) {</w:t>
      </w:r>
    </w:p>
    <w:p w14:paraId="5034A47B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      </w:t>
      </w:r>
      <w:r w:rsidRPr="003256F0">
        <w:rPr>
          <w:color w:val="001080"/>
          <w:lang w:val="en-US" w:eastAsia="ru-RU"/>
        </w:rPr>
        <w:t>result</w:t>
      </w:r>
      <w:r w:rsidRPr="003256F0">
        <w:rPr>
          <w:color w:val="795E26"/>
          <w:lang w:val="en-US" w:eastAsia="ru-RU"/>
        </w:rPr>
        <w:t>[</w:t>
      </w:r>
      <w:r w:rsidRPr="003256F0">
        <w:rPr>
          <w:color w:val="001080"/>
          <w:lang w:val="en-US" w:eastAsia="ru-RU"/>
        </w:rPr>
        <w:t>i</w:t>
      </w:r>
      <w:r w:rsidRPr="003256F0">
        <w:rPr>
          <w:color w:val="795E26"/>
          <w:lang w:val="en-US" w:eastAsia="ru-RU"/>
        </w:rPr>
        <w:t>]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+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ggl</w:t>
      </w:r>
      <w:r w:rsidRPr="003256F0">
        <w:rPr>
          <w:color w:val="795E26"/>
          <w:lang w:val="en-US" w:eastAsia="ru-RU"/>
        </w:rPr>
        <w:t>[</w:t>
      </w:r>
      <w:r w:rsidRPr="003256F0">
        <w:rPr>
          <w:color w:val="001080"/>
          <w:lang w:val="en-US" w:eastAsia="ru-RU"/>
        </w:rPr>
        <w:t>j</w:t>
      </w:r>
      <w:r w:rsidRPr="003256F0">
        <w:rPr>
          <w:color w:val="795E26"/>
          <w:lang w:val="en-US" w:eastAsia="ru-RU"/>
        </w:rPr>
        <w:t>]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*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right</w:t>
      </w:r>
      <w:r w:rsidRPr="003256F0">
        <w:rPr>
          <w:color w:val="795E26"/>
          <w:lang w:val="en-US" w:eastAsia="ru-RU"/>
        </w:rPr>
        <w:t>[</w:t>
      </w:r>
      <w:r w:rsidRPr="003256F0">
        <w:rPr>
          <w:color w:val="001080"/>
          <w:lang w:val="en-US" w:eastAsia="ru-RU"/>
        </w:rPr>
        <w:t>jg</w:t>
      </w:r>
      <w:r w:rsidRPr="003256F0">
        <w:rPr>
          <w:color w:val="795E26"/>
          <w:lang w:val="en-US" w:eastAsia="ru-RU"/>
        </w:rPr>
        <w:t>[</w:t>
      </w:r>
      <w:r w:rsidRPr="003256F0">
        <w:rPr>
          <w:color w:val="001080"/>
          <w:lang w:val="en-US" w:eastAsia="ru-RU"/>
        </w:rPr>
        <w:t>j</w:t>
      </w:r>
      <w:r w:rsidRPr="003256F0">
        <w:rPr>
          <w:color w:val="795E26"/>
          <w:lang w:val="en-US" w:eastAsia="ru-RU"/>
        </w:rPr>
        <w:t>]]</w:t>
      </w:r>
      <w:r w:rsidRPr="003256F0">
        <w:rPr>
          <w:color w:val="3B3B3B"/>
          <w:lang w:val="en-US" w:eastAsia="ru-RU"/>
        </w:rPr>
        <w:t>;</w:t>
      </w:r>
    </w:p>
    <w:p w14:paraId="0E96E01F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      </w:t>
      </w:r>
      <w:r w:rsidRPr="003256F0">
        <w:rPr>
          <w:color w:val="001080"/>
          <w:lang w:val="en-US" w:eastAsia="ru-RU"/>
        </w:rPr>
        <w:t>result</w:t>
      </w:r>
      <w:r w:rsidRPr="003256F0">
        <w:rPr>
          <w:color w:val="795E26"/>
          <w:lang w:val="en-US" w:eastAsia="ru-RU"/>
        </w:rPr>
        <w:t>[</w:t>
      </w:r>
      <w:r w:rsidRPr="003256F0">
        <w:rPr>
          <w:color w:val="001080"/>
          <w:lang w:val="en-US" w:eastAsia="ru-RU"/>
        </w:rPr>
        <w:t>jg</w:t>
      </w:r>
      <w:r w:rsidRPr="003256F0">
        <w:rPr>
          <w:color w:val="795E26"/>
          <w:lang w:val="en-US" w:eastAsia="ru-RU"/>
        </w:rPr>
        <w:t>[</w:t>
      </w:r>
      <w:r w:rsidRPr="003256F0">
        <w:rPr>
          <w:color w:val="001080"/>
          <w:lang w:val="en-US" w:eastAsia="ru-RU"/>
        </w:rPr>
        <w:t>j</w:t>
      </w:r>
      <w:r w:rsidRPr="003256F0">
        <w:rPr>
          <w:color w:val="795E26"/>
          <w:lang w:val="en-US" w:eastAsia="ru-RU"/>
        </w:rPr>
        <w:t>]]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+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ggu</w:t>
      </w:r>
      <w:r w:rsidRPr="003256F0">
        <w:rPr>
          <w:color w:val="795E26"/>
          <w:lang w:val="en-US" w:eastAsia="ru-RU"/>
        </w:rPr>
        <w:t>[</w:t>
      </w:r>
      <w:r w:rsidRPr="003256F0">
        <w:rPr>
          <w:color w:val="001080"/>
          <w:lang w:val="en-US" w:eastAsia="ru-RU"/>
        </w:rPr>
        <w:t>j</w:t>
      </w:r>
      <w:r w:rsidRPr="003256F0">
        <w:rPr>
          <w:color w:val="795E26"/>
          <w:lang w:val="en-US" w:eastAsia="ru-RU"/>
        </w:rPr>
        <w:t>]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*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right</w:t>
      </w:r>
      <w:r w:rsidRPr="003256F0">
        <w:rPr>
          <w:color w:val="795E26"/>
          <w:lang w:val="en-US" w:eastAsia="ru-RU"/>
        </w:rPr>
        <w:t>[</w:t>
      </w:r>
      <w:r w:rsidRPr="003256F0">
        <w:rPr>
          <w:color w:val="001080"/>
          <w:lang w:val="en-US" w:eastAsia="ru-RU"/>
        </w:rPr>
        <w:t>i</w:t>
      </w:r>
      <w:r w:rsidRPr="003256F0">
        <w:rPr>
          <w:color w:val="795E26"/>
          <w:lang w:val="en-US" w:eastAsia="ru-RU"/>
        </w:rPr>
        <w:t>]</w:t>
      </w:r>
      <w:r w:rsidRPr="003256F0">
        <w:rPr>
          <w:color w:val="3B3B3B"/>
          <w:lang w:val="en-US" w:eastAsia="ru-RU"/>
        </w:rPr>
        <w:t>;</w:t>
      </w:r>
    </w:p>
    <w:p w14:paraId="4D20CC25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   }</w:t>
      </w:r>
    </w:p>
    <w:p w14:paraId="7E447AD5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}</w:t>
      </w:r>
    </w:p>
    <w:p w14:paraId="242943F4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5E20A3CE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AF00DB"/>
          <w:lang w:val="en-US" w:eastAsia="ru-RU"/>
        </w:rPr>
        <w:t>return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result</w:t>
      </w:r>
      <w:r w:rsidRPr="003256F0">
        <w:rPr>
          <w:color w:val="3B3B3B"/>
          <w:lang w:val="en-US" w:eastAsia="ru-RU"/>
        </w:rPr>
        <w:t>;</w:t>
      </w:r>
    </w:p>
    <w:p w14:paraId="25391092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}</w:t>
      </w:r>
    </w:p>
    <w:p w14:paraId="193D78C0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664E0AB4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 xml:space="preserve">&gt; </w:t>
      </w:r>
      <w:r w:rsidRPr="003256F0">
        <w:rPr>
          <w:color w:val="267F99"/>
          <w:lang w:val="en-US" w:eastAsia="ru-RU"/>
        </w:rPr>
        <w:t>SparseMatrix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795E26"/>
          <w:lang w:val="en-US" w:eastAsia="ru-RU"/>
        </w:rPr>
        <w:t>operator*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right</w:t>
      </w:r>
      <w:r w:rsidRPr="003256F0">
        <w:rPr>
          <w:color w:val="3B3B3B"/>
          <w:lang w:val="en-US" w:eastAsia="ru-RU"/>
        </w:rPr>
        <w:t xml:space="preserve">) 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 xml:space="preserve"> { </w:t>
      </w:r>
      <w:r w:rsidRPr="003256F0">
        <w:rPr>
          <w:color w:val="AF00DB"/>
          <w:lang w:val="en-US" w:eastAsia="ru-RU"/>
        </w:rPr>
        <w:t>return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795E26"/>
          <w:lang w:val="en-US" w:eastAsia="ru-RU"/>
        </w:rPr>
        <w:t>MultToVec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1080"/>
          <w:lang w:val="en-US" w:eastAsia="ru-RU"/>
        </w:rPr>
        <w:t>right</w:t>
      </w:r>
      <w:r w:rsidRPr="003256F0">
        <w:rPr>
          <w:color w:val="3B3B3B"/>
          <w:lang w:val="en-US" w:eastAsia="ru-RU"/>
        </w:rPr>
        <w:t>); }</w:t>
      </w:r>
    </w:p>
    <w:p w14:paraId="5AFD9AFE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4E2FE8ED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267F99"/>
          <w:lang w:val="en-US" w:eastAsia="ru-RU"/>
        </w:rPr>
        <w:t>SparseMatrix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parseMatrix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795E26"/>
          <w:lang w:val="en-US" w:eastAsia="ru-RU"/>
        </w:rPr>
        <w:t>multToScalar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scalar</w:t>
      </w:r>
      <w:r w:rsidRPr="003256F0">
        <w:rPr>
          <w:color w:val="3B3B3B"/>
          <w:lang w:val="en-US" w:eastAsia="ru-RU"/>
        </w:rPr>
        <w:t xml:space="preserve">) 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 xml:space="preserve"> {</w:t>
      </w:r>
    </w:p>
    <w:p w14:paraId="1F07A018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267F99"/>
          <w:lang w:val="en-US" w:eastAsia="ru-RU"/>
        </w:rPr>
        <w:t>SparseMatrix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result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0000"/>
          <w:lang w:val="en-US" w:eastAsia="ru-RU"/>
        </w:rPr>
        <w:t>*</w:t>
      </w:r>
      <w:r w:rsidRPr="003256F0">
        <w:rPr>
          <w:color w:val="0000FF"/>
          <w:lang w:val="en-US" w:eastAsia="ru-RU"/>
        </w:rPr>
        <w:t>this</w:t>
      </w:r>
      <w:r w:rsidRPr="003256F0">
        <w:rPr>
          <w:color w:val="3B3B3B"/>
          <w:lang w:val="en-US" w:eastAsia="ru-RU"/>
        </w:rPr>
        <w:t>);</w:t>
      </w:r>
    </w:p>
    <w:p w14:paraId="029583F3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3CF3C2D7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AF00DB"/>
          <w:lang w:val="en-US" w:eastAsia="ru-RU"/>
        </w:rPr>
        <w:t>for</w:t>
      </w:r>
      <w:r w:rsidRPr="003256F0">
        <w:rPr>
          <w:color w:val="3B3B3B"/>
          <w:lang w:val="en-US" w:eastAsia="ru-RU"/>
        </w:rPr>
        <w:t xml:space="preserve"> (</w:t>
      </w:r>
      <w:r w:rsidRPr="003256F0">
        <w:rPr>
          <w:color w:val="0000FF"/>
          <w:lang w:val="en-US" w:eastAsia="ru-RU"/>
        </w:rPr>
        <w:t>auto</w:t>
      </w:r>
      <w:r w:rsidRPr="003256F0">
        <w:rPr>
          <w:color w:val="000000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el</w:t>
      </w:r>
      <w:r w:rsidRPr="003256F0">
        <w:rPr>
          <w:color w:val="3B3B3B"/>
          <w:lang w:val="en-US" w:eastAsia="ru-RU"/>
        </w:rPr>
        <w:t xml:space="preserve"> : </w:t>
      </w:r>
      <w:r w:rsidRPr="003256F0">
        <w:rPr>
          <w:color w:val="001080"/>
          <w:lang w:val="en-US" w:eastAsia="ru-RU"/>
        </w:rPr>
        <w:t>result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001080"/>
          <w:lang w:val="en-US" w:eastAsia="ru-RU"/>
        </w:rPr>
        <w:t>di</w:t>
      </w:r>
      <w:r w:rsidRPr="003256F0">
        <w:rPr>
          <w:color w:val="3B3B3B"/>
          <w:lang w:val="en-US" w:eastAsia="ru-RU"/>
        </w:rPr>
        <w:t>) {</w:t>
      </w:r>
    </w:p>
    <w:p w14:paraId="6E868979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 xml:space="preserve">      </w:t>
      </w:r>
      <w:r w:rsidRPr="003256F0">
        <w:rPr>
          <w:color w:val="001080"/>
          <w:lang w:val="en-US" w:eastAsia="ru-RU"/>
        </w:rPr>
        <w:t>el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*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scalar</w:t>
      </w:r>
      <w:r w:rsidRPr="003256F0">
        <w:rPr>
          <w:color w:val="3B3B3B"/>
          <w:lang w:val="en-US" w:eastAsia="ru-RU"/>
        </w:rPr>
        <w:t>;</w:t>
      </w:r>
    </w:p>
    <w:p w14:paraId="3A54CFDB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}</w:t>
      </w:r>
    </w:p>
    <w:p w14:paraId="62B6E9C9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AF00DB"/>
          <w:lang w:val="en-US" w:eastAsia="ru-RU"/>
        </w:rPr>
        <w:t>for</w:t>
      </w:r>
      <w:r w:rsidRPr="003256F0">
        <w:rPr>
          <w:color w:val="3B3B3B"/>
          <w:lang w:val="en-US" w:eastAsia="ru-RU"/>
        </w:rPr>
        <w:t xml:space="preserve"> (</w:t>
      </w:r>
      <w:r w:rsidRPr="003256F0">
        <w:rPr>
          <w:color w:val="267F99"/>
          <w:lang w:val="en-US" w:eastAsia="ru-RU"/>
        </w:rPr>
        <w:t>size_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i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98658"/>
          <w:lang w:val="en-US" w:eastAsia="ru-RU"/>
        </w:rPr>
        <w:t>0</w:t>
      </w:r>
      <w:r w:rsidRPr="003256F0">
        <w:rPr>
          <w:color w:val="3B3B3B"/>
          <w:lang w:val="en-US" w:eastAsia="ru-RU"/>
        </w:rPr>
        <w:t xml:space="preserve">; </w:t>
      </w:r>
      <w:r w:rsidRPr="003256F0">
        <w:rPr>
          <w:color w:val="001080"/>
          <w:lang w:val="en-US" w:eastAsia="ru-RU"/>
        </w:rPr>
        <w:t>i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&lt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result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001080"/>
          <w:lang w:val="en-US" w:eastAsia="ru-RU"/>
        </w:rPr>
        <w:t>ggl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795E26"/>
          <w:lang w:val="en-US" w:eastAsia="ru-RU"/>
        </w:rPr>
        <w:t>size</w:t>
      </w:r>
      <w:r w:rsidRPr="003256F0">
        <w:rPr>
          <w:color w:val="3B3B3B"/>
          <w:lang w:val="en-US" w:eastAsia="ru-RU"/>
        </w:rPr>
        <w:t xml:space="preserve">(); </w:t>
      </w:r>
      <w:r w:rsidRPr="003256F0">
        <w:rPr>
          <w:color w:val="001080"/>
          <w:lang w:val="en-US" w:eastAsia="ru-RU"/>
        </w:rPr>
        <w:t>i</w:t>
      </w:r>
      <w:r w:rsidRPr="003256F0">
        <w:rPr>
          <w:color w:val="000000"/>
          <w:lang w:val="en-US" w:eastAsia="ru-RU"/>
        </w:rPr>
        <w:t>++</w:t>
      </w:r>
      <w:r w:rsidRPr="003256F0">
        <w:rPr>
          <w:color w:val="3B3B3B"/>
          <w:lang w:val="en-US" w:eastAsia="ru-RU"/>
        </w:rPr>
        <w:t>) {</w:t>
      </w:r>
    </w:p>
    <w:p w14:paraId="1E33AD12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 xml:space="preserve">      </w:t>
      </w:r>
      <w:r w:rsidRPr="003256F0">
        <w:rPr>
          <w:color w:val="001080"/>
          <w:lang w:val="en-US" w:eastAsia="ru-RU"/>
        </w:rPr>
        <w:t>result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001080"/>
          <w:lang w:val="en-US" w:eastAsia="ru-RU"/>
        </w:rPr>
        <w:t>ggl</w:t>
      </w:r>
      <w:r w:rsidRPr="003256F0">
        <w:rPr>
          <w:color w:val="795E26"/>
          <w:lang w:val="en-US" w:eastAsia="ru-RU"/>
        </w:rPr>
        <w:t>[</w:t>
      </w:r>
      <w:r w:rsidRPr="003256F0">
        <w:rPr>
          <w:color w:val="001080"/>
          <w:lang w:val="en-US" w:eastAsia="ru-RU"/>
        </w:rPr>
        <w:t>i</w:t>
      </w:r>
      <w:r w:rsidRPr="003256F0">
        <w:rPr>
          <w:color w:val="795E26"/>
          <w:lang w:val="en-US" w:eastAsia="ru-RU"/>
        </w:rPr>
        <w:t>]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*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scalar</w:t>
      </w:r>
      <w:r w:rsidRPr="003256F0">
        <w:rPr>
          <w:color w:val="3B3B3B"/>
          <w:lang w:val="en-US" w:eastAsia="ru-RU"/>
        </w:rPr>
        <w:t>;</w:t>
      </w:r>
    </w:p>
    <w:p w14:paraId="3F835857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 xml:space="preserve">      </w:t>
      </w:r>
      <w:r w:rsidRPr="003256F0">
        <w:rPr>
          <w:color w:val="001080"/>
          <w:lang w:val="en-US" w:eastAsia="ru-RU"/>
        </w:rPr>
        <w:t>result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001080"/>
          <w:lang w:val="en-US" w:eastAsia="ru-RU"/>
        </w:rPr>
        <w:t>ggu</w:t>
      </w:r>
      <w:r w:rsidRPr="003256F0">
        <w:rPr>
          <w:color w:val="795E26"/>
          <w:lang w:val="en-US" w:eastAsia="ru-RU"/>
        </w:rPr>
        <w:t>[</w:t>
      </w:r>
      <w:r w:rsidRPr="003256F0">
        <w:rPr>
          <w:color w:val="001080"/>
          <w:lang w:val="en-US" w:eastAsia="ru-RU"/>
        </w:rPr>
        <w:t>i</w:t>
      </w:r>
      <w:r w:rsidRPr="003256F0">
        <w:rPr>
          <w:color w:val="795E26"/>
          <w:lang w:val="en-US" w:eastAsia="ru-RU"/>
        </w:rPr>
        <w:t>]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*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scalar</w:t>
      </w:r>
      <w:r w:rsidRPr="003256F0">
        <w:rPr>
          <w:color w:val="3B3B3B"/>
          <w:lang w:val="en-US" w:eastAsia="ru-RU"/>
        </w:rPr>
        <w:t>;</w:t>
      </w:r>
    </w:p>
    <w:p w14:paraId="2CE0E26A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3B3B3B"/>
          <w:lang w:eastAsia="ru-RU"/>
        </w:rPr>
        <w:t>}</w:t>
      </w:r>
    </w:p>
    <w:p w14:paraId="4A5ACA0F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3B3B3B"/>
          <w:lang w:eastAsia="ru-RU"/>
        </w:rPr>
        <w:t>   </w:t>
      </w:r>
      <w:r w:rsidRPr="003256F0">
        <w:rPr>
          <w:color w:val="AF00DB"/>
          <w:lang w:eastAsia="ru-RU"/>
        </w:rPr>
        <w:t>return</w:t>
      </w:r>
      <w:r w:rsidRPr="003256F0">
        <w:rPr>
          <w:color w:val="3B3B3B"/>
          <w:lang w:eastAsia="ru-RU"/>
        </w:rPr>
        <w:t xml:space="preserve"> </w:t>
      </w:r>
      <w:r w:rsidRPr="003256F0">
        <w:rPr>
          <w:color w:val="001080"/>
          <w:lang w:eastAsia="ru-RU"/>
        </w:rPr>
        <w:t>result</w:t>
      </w:r>
      <w:r w:rsidRPr="003256F0">
        <w:rPr>
          <w:color w:val="3B3B3B"/>
          <w:lang w:eastAsia="ru-RU"/>
        </w:rPr>
        <w:t>;</w:t>
      </w:r>
    </w:p>
    <w:p w14:paraId="18067B37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3B3B3B"/>
          <w:lang w:eastAsia="ru-RU"/>
        </w:rPr>
        <w:t>}</w:t>
      </w:r>
    </w:p>
    <w:p w14:paraId="4BB1B7AF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</w:p>
    <w:p w14:paraId="7BE09215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/// &lt;summary&gt;</w:t>
      </w:r>
    </w:p>
    <w:p w14:paraId="715123D7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/// Умножение транспонированной матрицы на вектор</w:t>
      </w:r>
    </w:p>
    <w:p w14:paraId="50D8E4D1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008000"/>
          <w:lang w:val="en-US" w:eastAsia="ru-RU"/>
        </w:rPr>
        <w:t>/// &lt;/summary&gt;</w:t>
      </w:r>
    </w:p>
    <w:p w14:paraId="2BCF0D8E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parseMatrix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795E26"/>
          <w:lang w:val="en-US" w:eastAsia="ru-RU"/>
        </w:rPr>
        <w:t>TranspMultToVec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right</w:t>
      </w:r>
      <w:r w:rsidRPr="003256F0">
        <w:rPr>
          <w:color w:val="3B3B3B"/>
          <w:lang w:val="en-US" w:eastAsia="ru-RU"/>
        </w:rPr>
        <w:t xml:space="preserve">, 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result</w:t>
      </w:r>
      <w:r w:rsidRPr="003256F0">
        <w:rPr>
          <w:color w:val="3B3B3B"/>
          <w:lang w:val="en-US" w:eastAsia="ru-RU"/>
        </w:rPr>
        <w:t xml:space="preserve">) 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 xml:space="preserve"> {</w:t>
      </w:r>
    </w:p>
    <w:p w14:paraId="4147BC14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AF00DB"/>
          <w:lang w:val="en-US" w:eastAsia="ru-RU"/>
        </w:rPr>
        <w:t>if</w:t>
      </w:r>
      <w:r w:rsidRPr="003256F0">
        <w:rPr>
          <w:color w:val="3B3B3B"/>
          <w:lang w:val="en-US" w:eastAsia="ru-RU"/>
        </w:rPr>
        <w:t xml:space="preserve"> (</w:t>
      </w:r>
      <w:r w:rsidRPr="003256F0">
        <w:rPr>
          <w:color w:val="001080"/>
          <w:lang w:val="en-US" w:eastAsia="ru-RU"/>
        </w:rPr>
        <w:t>right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795E26"/>
          <w:lang w:val="en-US" w:eastAsia="ru-RU"/>
        </w:rPr>
        <w:t>size</w:t>
      </w:r>
      <w:r w:rsidRPr="003256F0">
        <w:rPr>
          <w:color w:val="3B3B3B"/>
          <w:lang w:val="en-US" w:eastAsia="ru-RU"/>
        </w:rPr>
        <w:t xml:space="preserve">() </w:t>
      </w:r>
      <w:r w:rsidRPr="003256F0">
        <w:rPr>
          <w:color w:val="000000"/>
          <w:lang w:val="en-US" w:eastAsia="ru-RU"/>
        </w:rPr>
        <w:t>!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di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795E26"/>
          <w:lang w:val="en-US" w:eastAsia="ru-RU"/>
        </w:rPr>
        <w:t>size</w:t>
      </w:r>
      <w:r w:rsidRPr="003256F0">
        <w:rPr>
          <w:color w:val="3B3B3B"/>
          <w:lang w:val="en-US" w:eastAsia="ru-RU"/>
        </w:rPr>
        <w:t xml:space="preserve">()) </w:t>
      </w:r>
      <w:r w:rsidRPr="003256F0">
        <w:rPr>
          <w:color w:val="AF00DB"/>
          <w:lang w:val="en-US" w:eastAsia="ru-RU"/>
        </w:rPr>
        <w:t>throw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runtime_error</w:t>
      </w:r>
      <w:r w:rsidRPr="003256F0">
        <w:rPr>
          <w:color w:val="3B3B3B"/>
          <w:lang w:val="en-US" w:eastAsia="ru-RU"/>
        </w:rPr>
        <w:t>(</w:t>
      </w:r>
      <w:r w:rsidRPr="003256F0">
        <w:rPr>
          <w:lang w:val="en-US" w:eastAsia="ru-RU"/>
        </w:rPr>
        <w:t>"</w:t>
      </w:r>
      <w:r w:rsidRPr="003256F0">
        <w:rPr>
          <w:lang w:eastAsia="ru-RU"/>
        </w:rPr>
        <w:t>Размеры</w:t>
      </w:r>
      <w:r w:rsidRPr="003256F0">
        <w:rPr>
          <w:lang w:val="en-US" w:eastAsia="ru-RU"/>
        </w:rPr>
        <w:t xml:space="preserve"> </w:t>
      </w:r>
      <w:r w:rsidRPr="003256F0">
        <w:rPr>
          <w:lang w:eastAsia="ru-RU"/>
        </w:rPr>
        <w:t>матрицы</w:t>
      </w:r>
      <w:r w:rsidRPr="003256F0">
        <w:rPr>
          <w:lang w:val="en-US" w:eastAsia="ru-RU"/>
        </w:rPr>
        <w:t xml:space="preserve"> </w:t>
      </w:r>
      <w:r w:rsidRPr="003256F0">
        <w:rPr>
          <w:lang w:eastAsia="ru-RU"/>
        </w:rPr>
        <w:t>и</w:t>
      </w:r>
      <w:r w:rsidRPr="003256F0">
        <w:rPr>
          <w:lang w:val="en-US" w:eastAsia="ru-RU"/>
        </w:rPr>
        <w:t xml:space="preserve"> </w:t>
      </w:r>
      <w:r w:rsidRPr="003256F0">
        <w:rPr>
          <w:lang w:eastAsia="ru-RU"/>
        </w:rPr>
        <w:t>вектора</w:t>
      </w:r>
      <w:r w:rsidRPr="003256F0">
        <w:rPr>
          <w:lang w:val="en-US" w:eastAsia="ru-RU"/>
        </w:rPr>
        <w:t xml:space="preserve"> </w:t>
      </w:r>
      <w:r w:rsidRPr="003256F0">
        <w:rPr>
          <w:lang w:eastAsia="ru-RU"/>
        </w:rPr>
        <w:t>не</w:t>
      </w:r>
      <w:r w:rsidRPr="003256F0">
        <w:rPr>
          <w:lang w:val="en-US" w:eastAsia="ru-RU"/>
        </w:rPr>
        <w:t xml:space="preserve"> </w:t>
      </w:r>
      <w:r w:rsidRPr="003256F0">
        <w:rPr>
          <w:lang w:eastAsia="ru-RU"/>
        </w:rPr>
        <w:t>совпадают</w:t>
      </w:r>
      <w:r w:rsidRPr="003256F0">
        <w:rPr>
          <w:lang w:val="en-US" w:eastAsia="ru-RU"/>
        </w:rPr>
        <w:t>."</w:t>
      </w:r>
      <w:r w:rsidRPr="003256F0">
        <w:rPr>
          <w:color w:val="3B3B3B"/>
          <w:lang w:val="en-US" w:eastAsia="ru-RU"/>
        </w:rPr>
        <w:t>);</w:t>
      </w:r>
    </w:p>
    <w:p w14:paraId="78072DA5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AF00DB"/>
          <w:lang w:val="en-US" w:eastAsia="ru-RU"/>
        </w:rPr>
        <w:t>if</w:t>
      </w:r>
      <w:r w:rsidRPr="003256F0">
        <w:rPr>
          <w:color w:val="3B3B3B"/>
          <w:lang w:val="en-US" w:eastAsia="ru-RU"/>
        </w:rPr>
        <w:t xml:space="preserve"> (</w:t>
      </w:r>
      <w:r w:rsidRPr="003256F0">
        <w:rPr>
          <w:color w:val="001080"/>
          <w:lang w:val="en-US" w:eastAsia="ru-RU"/>
        </w:rPr>
        <w:t>right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795E26"/>
          <w:lang w:val="en-US" w:eastAsia="ru-RU"/>
        </w:rPr>
        <w:t>size</w:t>
      </w:r>
      <w:r w:rsidRPr="003256F0">
        <w:rPr>
          <w:color w:val="3B3B3B"/>
          <w:lang w:val="en-US" w:eastAsia="ru-RU"/>
        </w:rPr>
        <w:t xml:space="preserve">() </w:t>
      </w:r>
      <w:r w:rsidRPr="003256F0">
        <w:rPr>
          <w:color w:val="000000"/>
          <w:lang w:val="en-US" w:eastAsia="ru-RU"/>
        </w:rPr>
        <w:t>!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result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795E26"/>
          <w:lang w:val="en-US" w:eastAsia="ru-RU"/>
        </w:rPr>
        <w:t>size</w:t>
      </w:r>
      <w:r w:rsidRPr="003256F0">
        <w:rPr>
          <w:color w:val="3B3B3B"/>
          <w:lang w:val="en-US" w:eastAsia="ru-RU"/>
        </w:rPr>
        <w:t xml:space="preserve">()) </w:t>
      </w:r>
      <w:r w:rsidRPr="003256F0">
        <w:rPr>
          <w:color w:val="AF00DB"/>
          <w:lang w:val="en-US" w:eastAsia="ru-RU"/>
        </w:rPr>
        <w:t>throw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runtime_error</w:t>
      </w:r>
      <w:r w:rsidRPr="003256F0">
        <w:rPr>
          <w:color w:val="3B3B3B"/>
          <w:lang w:val="en-US" w:eastAsia="ru-RU"/>
        </w:rPr>
        <w:t>(</w:t>
      </w:r>
      <w:r w:rsidRPr="003256F0">
        <w:rPr>
          <w:lang w:val="en-US" w:eastAsia="ru-RU"/>
        </w:rPr>
        <w:t>"</w:t>
      </w:r>
      <w:r w:rsidRPr="003256F0">
        <w:rPr>
          <w:lang w:eastAsia="ru-RU"/>
        </w:rPr>
        <w:t>Размеры</w:t>
      </w:r>
      <w:r w:rsidRPr="003256F0">
        <w:rPr>
          <w:lang w:val="en-US" w:eastAsia="ru-RU"/>
        </w:rPr>
        <w:t xml:space="preserve"> </w:t>
      </w:r>
      <w:r w:rsidRPr="003256F0">
        <w:rPr>
          <w:lang w:eastAsia="ru-RU"/>
        </w:rPr>
        <w:t>матрицы</w:t>
      </w:r>
      <w:r w:rsidRPr="003256F0">
        <w:rPr>
          <w:lang w:val="en-US" w:eastAsia="ru-RU"/>
        </w:rPr>
        <w:t xml:space="preserve"> </w:t>
      </w:r>
      <w:r w:rsidRPr="003256F0">
        <w:rPr>
          <w:lang w:eastAsia="ru-RU"/>
        </w:rPr>
        <w:t>и</w:t>
      </w:r>
      <w:r w:rsidRPr="003256F0">
        <w:rPr>
          <w:lang w:val="en-US" w:eastAsia="ru-RU"/>
        </w:rPr>
        <w:t xml:space="preserve"> </w:t>
      </w:r>
      <w:r w:rsidRPr="003256F0">
        <w:rPr>
          <w:lang w:eastAsia="ru-RU"/>
        </w:rPr>
        <w:t>результирующего</w:t>
      </w:r>
      <w:r w:rsidRPr="003256F0">
        <w:rPr>
          <w:lang w:val="en-US" w:eastAsia="ru-RU"/>
        </w:rPr>
        <w:t xml:space="preserve"> </w:t>
      </w:r>
      <w:r w:rsidRPr="003256F0">
        <w:rPr>
          <w:lang w:eastAsia="ru-RU"/>
        </w:rPr>
        <w:t>вектора</w:t>
      </w:r>
      <w:r w:rsidRPr="003256F0">
        <w:rPr>
          <w:lang w:val="en-US" w:eastAsia="ru-RU"/>
        </w:rPr>
        <w:t xml:space="preserve"> </w:t>
      </w:r>
      <w:r w:rsidRPr="003256F0">
        <w:rPr>
          <w:lang w:eastAsia="ru-RU"/>
        </w:rPr>
        <w:t>не</w:t>
      </w:r>
      <w:r w:rsidRPr="003256F0">
        <w:rPr>
          <w:lang w:val="en-US" w:eastAsia="ru-RU"/>
        </w:rPr>
        <w:t xml:space="preserve"> </w:t>
      </w:r>
      <w:r w:rsidRPr="003256F0">
        <w:rPr>
          <w:lang w:eastAsia="ru-RU"/>
        </w:rPr>
        <w:t>совпадают</w:t>
      </w:r>
      <w:r w:rsidRPr="003256F0">
        <w:rPr>
          <w:lang w:val="en-US" w:eastAsia="ru-RU"/>
        </w:rPr>
        <w:t>."</w:t>
      </w:r>
      <w:r w:rsidRPr="003256F0">
        <w:rPr>
          <w:color w:val="3B3B3B"/>
          <w:lang w:val="en-US" w:eastAsia="ru-RU"/>
        </w:rPr>
        <w:t>);</w:t>
      </w:r>
    </w:p>
    <w:p w14:paraId="466EFFBD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2B55C59C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AF00DB"/>
          <w:lang w:val="en-US" w:eastAsia="ru-RU"/>
        </w:rPr>
        <w:t>for</w:t>
      </w:r>
      <w:r w:rsidRPr="003256F0">
        <w:rPr>
          <w:color w:val="3B3B3B"/>
          <w:lang w:val="en-US" w:eastAsia="ru-RU"/>
        </w:rPr>
        <w:t xml:space="preserve"> (</w:t>
      </w:r>
      <w:r w:rsidRPr="003256F0">
        <w:rPr>
          <w:color w:val="267F99"/>
          <w:lang w:val="en-US" w:eastAsia="ru-RU"/>
        </w:rPr>
        <w:t>uint16_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i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98658"/>
          <w:lang w:val="en-US" w:eastAsia="ru-RU"/>
        </w:rPr>
        <w:t>0</w:t>
      </w:r>
      <w:r w:rsidRPr="003256F0">
        <w:rPr>
          <w:color w:val="3B3B3B"/>
          <w:lang w:val="en-US" w:eastAsia="ru-RU"/>
        </w:rPr>
        <w:t xml:space="preserve">; </w:t>
      </w:r>
      <w:r w:rsidRPr="003256F0">
        <w:rPr>
          <w:color w:val="001080"/>
          <w:lang w:val="en-US" w:eastAsia="ru-RU"/>
        </w:rPr>
        <w:t>i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&lt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result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795E26"/>
          <w:lang w:val="en-US" w:eastAsia="ru-RU"/>
        </w:rPr>
        <w:t>size</w:t>
      </w:r>
      <w:r w:rsidRPr="003256F0">
        <w:rPr>
          <w:color w:val="3B3B3B"/>
          <w:lang w:val="en-US" w:eastAsia="ru-RU"/>
        </w:rPr>
        <w:t xml:space="preserve">(); </w:t>
      </w:r>
      <w:r w:rsidRPr="003256F0">
        <w:rPr>
          <w:color w:val="001080"/>
          <w:lang w:val="en-US" w:eastAsia="ru-RU"/>
        </w:rPr>
        <w:t>i</w:t>
      </w:r>
      <w:r w:rsidRPr="003256F0">
        <w:rPr>
          <w:color w:val="000000"/>
          <w:lang w:val="en-US" w:eastAsia="ru-RU"/>
        </w:rPr>
        <w:t>++</w:t>
      </w:r>
      <w:r w:rsidRPr="003256F0">
        <w:rPr>
          <w:color w:val="3B3B3B"/>
          <w:lang w:val="en-US" w:eastAsia="ru-RU"/>
        </w:rPr>
        <w:t>) {</w:t>
      </w:r>
    </w:p>
    <w:p w14:paraId="148AC43F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008000"/>
          <w:lang w:val="en-US" w:eastAsia="ru-RU"/>
        </w:rPr>
        <w:t xml:space="preserve">      // </w:t>
      </w:r>
      <w:r w:rsidRPr="003256F0">
        <w:rPr>
          <w:color w:val="008000"/>
          <w:lang w:eastAsia="ru-RU"/>
        </w:rPr>
        <w:t>Умножаем</w:t>
      </w:r>
      <w:r w:rsidRPr="003256F0">
        <w:rPr>
          <w:color w:val="008000"/>
          <w:lang w:val="en-US" w:eastAsia="ru-RU"/>
        </w:rPr>
        <w:t xml:space="preserve"> </w:t>
      </w:r>
      <w:r w:rsidRPr="003256F0">
        <w:rPr>
          <w:color w:val="008000"/>
          <w:lang w:eastAsia="ru-RU"/>
        </w:rPr>
        <w:t>диагональ</w:t>
      </w:r>
    </w:p>
    <w:p w14:paraId="2A975ECF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 xml:space="preserve">      </w:t>
      </w:r>
      <w:r w:rsidRPr="003256F0">
        <w:rPr>
          <w:color w:val="001080"/>
          <w:lang w:val="en-US" w:eastAsia="ru-RU"/>
        </w:rPr>
        <w:t>result</w:t>
      </w:r>
      <w:r w:rsidRPr="003256F0">
        <w:rPr>
          <w:color w:val="795E26"/>
          <w:lang w:val="en-US" w:eastAsia="ru-RU"/>
        </w:rPr>
        <w:t>[</w:t>
      </w:r>
      <w:r w:rsidRPr="003256F0">
        <w:rPr>
          <w:color w:val="001080"/>
          <w:lang w:val="en-US" w:eastAsia="ru-RU"/>
        </w:rPr>
        <w:t>i</w:t>
      </w:r>
      <w:r w:rsidRPr="003256F0">
        <w:rPr>
          <w:color w:val="795E26"/>
          <w:lang w:val="en-US" w:eastAsia="ru-RU"/>
        </w:rPr>
        <w:t>]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di</w:t>
      </w:r>
      <w:r w:rsidRPr="003256F0">
        <w:rPr>
          <w:color w:val="795E26"/>
          <w:lang w:val="en-US" w:eastAsia="ru-RU"/>
        </w:rPr>
        <w:t>[</w:t>
      </w:r>
      <w:r w:rsidRPr="003256F0">
        <w:rPr>
          <w:color w:val="001080"/>
          <w:lang w:val="en-US" w:eastAsia="ru-RU"/>
        </w:rPr>
        <w:t>i</w:t>
      </w:r>
      <w:r w:rsidRPr="003256F0">
        <w:rPr>
          <w:color w:val="795E26"/>
          <w:lang w:val="en-US" w:eastAsia="ru-RU"/>
        </w:rPr>
        <w:t>]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*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right</w:t>
      </w:r>
      <w:r w:rsidRPr="003256F0">
        <w:rPr>
          <w:color w:val="795E26"/>
          <w:lang w:val="en-US" w:eastAsia="ru-RU"/>
        </w:rPr>
        <w:t>[</w:t>
      </w:r>
      <w:r w:rsidRPr="003256F0">
        <w:rPr>
          <w:color w:val="001080"/>
          <w:lang w:val="en-US" w:eastAsia="ru-RU"/>
        </w:rPr>
        <w:t>i</w:t>
      </w:r>
      <w:r w:rsidRPr="003256F0">
        <w:rPr>
          <w:color w:val="795E26"/>
          <w:lang w:val="en-US" w:eastAsia="ru-RU"/>
        </w:rPr>
        <w:t>]</w:t>
      </w:r>
      <w:r w:rsidRPr="003256F0">
        <w:rPr>
          <w:color w:val="3B3B3B"/>
          <w:lang w:val="en-US" w:eastAsia="ru-RU"/>
        </w:rPr>
        <w:t>;</w:t>
      </w:r>
    </w:p>
    <w:p w14:paraId="0C1CEE57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4CF0297D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008000"/>
          <w:lang w:val="en-US" w:eastAsia="ru-RU"/>
        </w:rPr>
        <w:t xml:space="preserve">      // </w:t>
      </w:r>
      <w:r w:rsidRPr="003256F0">
        <w:rPr>
          <w:color w:val="008000"/>
          <w:lang w:eastAsia="ru-RU"/>
        </w:rPr>
        <w:t>Умножаем</w:t>
      </w:r>
      <w:r w:rsidRPr="003256F0">
        <w:rPr>
          <w:color w:val="008000"/>
          <w:lang w:val="en-US" w:eastAsia="ru-RU"/>
        </w:rPr>
        <w:t xml:space="preserve"> </w:t>
      </w:r>
      <w:r w:rsidRPr="003256F0">
        <w:rPr>
          <w:color w:val="008000"/>
          <w:lang w:eastAsia="ru-RU"/>
        </w:rPr>
        <w:t>нижний</w:t>
      </w:r>
      <w:r w:rsidRPr="003256F0">
        <w:rPr>
          <w:color w:val="008000"/>
          <w:lang w:val="en-US" w:eastAsia="ru-RU"/>
        </w:rPr>
        <w:t xml:space="preserve"> </w:t>
      </w:r>
      <w:r w:rsidRPr="003256F0">
        <w:rPr>
          <w:color w:val="008000"/>
          <w:lang w:eastAsia="ru-RU"/>
        </w:rPr>
        <w:t>и</w:t>
      </w:r>
      <w:r w:rsidRPr="003256F0">
        <w:rPr>
          <w:color w:val="008000"/>
          <w:lang w:val="en-US" w:eastAsia="ru-RU"/>
        </w:rPr>
        <w:t xml:space="preserve"> </w:t>
      </w:r>
      <w:r w:rsidRPr="003256F0">
        <w:rPr>
          <w:color w:val="008000"/>
          <w:lang w:eastAsia="ru-RU"/>
        </w:rPr>
        <w:t>верхний</w:t>
      </w:r>
      <w:r w:rsidRPr="003256F0">
        <w:rPr>
          <w:color w:val="008000"/>
          <w:lang w:val="en-US" w:eastAsia="ru-RU"/>
        </w:rPr>
        <w:t xml:space="preserve"> </w:t>
      </w:r>
      <w:r w:rsidRPr="003256F0">
        <w:rPr>
          <w:color w:val="008000"/>
          <w:lang w:eastAsia="ru-RU"/>
        </w:rPr>
        <w:t>треугольники</w:t>
      </w:r>
    </w:p>
    <w:p w14:paraId="34748EDB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 xml:space="preserve">      </w:t>
      </w:r>
      <w:r w:rsidRPr="003256F0">
        <w:rPr>
          <w:color w:val="AF00DB"/>
          <w:lang w:val="en-US" w:eastAsia="ru-RU"/>
        </w:rPr>
        <w:t>for</w:t>
      </w:r>
      <w:r w:rsidRPr="003256F0">
        <w:rPr>
          <w:color w:val="3B3B3B"/>
          <w:lang w:val="en-US" w:eastAsia="ru-RU"/>
        </w:rPr>
        <w:t xml:space="preserve"> (</w:t>
      </w:r>
      <w:r w:rsidRPr="003256F0">
        <w:rPr>
          <w:color w:val="267F99"/>
          <w:lang w:val="en-US" w:eastAsia="ru-RU"/>
        </w:rPr>
        <w:t>uint32_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j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ig</w:t>
      </w:r>
      <w:r w:rsidRPr="003256F0">
        <w:rPr>
          <w:color w:val="795E26"/>
          <w:lang w:val="en-US" w:eastAsia="ru-RU"/>
        </w:rPr>
        <w:t>[</w:t>
      </w:r>
      <w:r w:rsidRPr="003256F0">
        <w:rPr>
          <w:color w:val="001080"/>
          <w:lang w:val="en-US" w:eastAsia="ru-RU"/>
        </w:rPr>
        <w:t>i</w:t>
      </w:r>
      <w:r w:rsidRPr="003256F0">
        <w:rPr>
          <w:color w:val="795E26"/>
          <w:lang w:val="en-US" w:eastAsia="ru-RU"/>
        </w:rPr>
        <w:t>]</w:t>
      </w:r>
      <w:r w:rsidRPr="003256F0">
        <w:rPr>
          <w:color w:val="3B3B3B"/>
          <w:lang w:val="en-US" w:eastAsia="ru-RU"/>
        </w:rPr>
        <w:t xml:space="preserve">; </w:t>
      </w:r>
      <w:r w:rsidRPr="003256F0">
        <w:rPr>
          <w:color w:val="001080"/>
          <w:lang w:val="en-US" w:eastAsia="ru-RU"/>
        </w:rPr>
        <w:t>j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&lt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ig</w:t>
      </w:r>
      <w:r w:rsidRPr="003256F0">
        <w:rPr>
          <w:color w:val="795E26"/>
          <w:lang w:val="en-US" w:eastAsia="ru-RU"/>
        </w:rPr>
        <w:t>[</w:t>
      </w:r>
      <w:r w:rsidRPr="003256F0">
        <w:rPr>
          <w:color w:val="001080"/>
          <w:lang w:val="en-US" w:eastAsia="ru-RU"/>
        </w:rPr>
        <w:t>i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+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98658"/>
          <w:lang w:val="en-US" w:eastAsia="ru-RU"/>
        </w:rPr>
        <w:t>1ll</w:t>
      </w:r>
      <w:r w:rsidRPr="003256F0">
        <w:rPr>
          <w:color w:val="795E26"/>
          <w:lang w:val="en-US" w:eastAsia="ru-RU"/>
        </w:rPr>
        <w:t>]</w:t>
      </w:r>
      <w:r w:rsidRPr="003256F0">
        <w:rPr>
          <w:color w:val="3B3B3B"/>
          <w:lang w:val="en-US" w:eastAsia="ru-RU"/>
        </w:rPr>
        <w:t xml:space="preserve">; </w:t>
      </w:r>
      <w:r w:rsidRPr="003256F0">
        <w:rPr>
          <w:color w:val="001080"/>
          <w:lang w:val="en-US" w:eastAsia="ru-RU"/>
        </w:rPr>
        <w:t>j</w:t>
      </w:r>
      <w:r w:rsidRPr="003256F0">
        <w:rPr>
          <w:color w:val="000000"/>
          <w:lang w:val="en-US" w:eastAsia="ru-RU"/>
        </w:rPr>
        <w:t>++</w:t>
      </w:r>
      <w:r w:rsidRPr="003256F0">
        <w:rPr>
          <w:color w:val="3B3B3B"/>
          <w:lang w:val="en-US" w:eastAsia="ru-RU"/>
        </w:rPr>
        <w:t>) {</w:t>
      </w:r>
    </w:p>
    <w:p w14:paraId="7699375B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      </w:t>
      </w:r>
      <w:r w:rsidRPr="003256F0">
        <w:rPr>
          <w:color w:val="001080"/>
          <w:lang w:val="en-US" w:eastAsia="ru-RU"/>
        </w:rPr>
        <w:t>result</w:t>
      </w:r>
      <w:r w:rsidRPr="003256F0">
        <w:rPr>
          <w:color w:val="795E26"/>
          <w:lang w:val="en-US" w:eastAsia="ru-RU"/>
        </w:rPr>
        <w:t>[</w:t>
      </w:r>
      <w:r w:rsidRPr="003256F0">
        <w:rPr>
          <w:color w:val="001080"/>
          <w:lang w:val="en-US" w:eastAsia="ru-RU"/>
        </w:rPr>
        <w:t>i</w:t>
      </w:r>
      <w:r w:rsidRPr="003256F0">
        <w:rPr>
          <w:color w:val="795E26"/>
          <w:lang w:val="en-US" w:eastAsia="ru-RU"/>
        </w:rPr>
        <w:t>]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+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ggu</w:t>
      </w:r>
      <w:r w:rsidRPr="003256F0">
        <w:rPr>
          <w:color w:val="795E26"/>
          <w:lang w:val="en-US" w:eastAsia="ru-RU"/>
        </w:rPr>
        <w:t>[</w:t>
      </w:r>
      <w:r w:rsidRPr="003256F0">
        <w:rPr>
          <w:color w:val="001080"/>
          <w:lang w:val="en-US" w:eastAsia="ru-RU"/>
        </w:rPr>
        <w:t>j</w:t>
      </w:r>
      <w:r w:rsidRPr="003256F0">
        <w:rPr>
          <w:color w:val="795E26"/>
          <w:lang w:val="en-US" w:eastAsia="ru-RU"/>
        </w:rPr>
        <w:t>]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*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right</w:t>
      </w:r>
      <w:r w:rsidRPr="003256F0">
        <w:rPr>
          <w:color w:val="795E26"/>
          <w:lang w:val="en-US" w:eastAsia="ru-RU"/>
        </w:rPr>
        <w:t>[</w:t>
      </w:r>
      <w:r w:rsidRPr="003256F0">
        <w:rPr>
          <w:color w:val="001080"/>
          <w:lang w:val="en-US" w:eastAsia="ru-RU"/>
        </w:rPr>
        <w:t>jg</w:t>
      </w:r>
      <w:r w:rsidRPr="003256F0">
        <w:rPr>
          <w:color w:val="795E26"/>
          <w:lang w:val="en-US" w:eastAsia="ru-RU"/>
        </w:rPr>
        <w:t>[</w:t>
      </w:r>
      <w:r w:rsidRPr="003256F0">
        <w:rPr>
          <w:color w:val="001080"/>
          <w:lang w:val="en-US" w:eastAsia="ru-RU"/>
        </w:rPr>
        <w:t>j</w:t>
      </w:r>
      <w:r w:rsidRPr="003256F0">
        <w:rPr>
          <w:color w:val="795E26"/>
          <w:lang w:val="en-US" w:eastAsia="ru-RU"/>
        </w:rPr>
        <w:t>]]</w:t>
      </w:r>
      <w:r w:rsidRPr="003256F0">
        <w:rPr>
          <w:color w:val="3B3B3B"/>
          <w:lang w:val="en-US" w:eastAsia="ru-RU"/>
        </w:rPr>
        <w:t>;</w:t>
      </w:r>
    </w:p>
    <w:p w14:paraId="6EED890E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      </w:t>
      </w:r>
      <w:r w:rsidRPr="003256F0">
        <w:rPr>
          <w:color w:val="001080"/>
          <w:lang w:val="en-US" w:eastAsia="ru-RU"/>
        </w:rPr>
        <w:t>result</w:t>
      </w:r>
      <w:r w:rsidRPr="003256F0">
        <w:rPr>
          <w:color w:val="795E26"/>
          <w:lang w:val="en-US" w:eastAsia="ru-RU"/>
        </w:rPr>
        <w:t>[</w:t>
      </w:r>
      <w:r w:rsidRPr="003256F0">
        <w:rPr>
          <w:color w:val="001080"/>
          <w:lang w:val="en-US" w:eastAsia="ru-RU"/>
        </w:rPr>
        <w:t>jg</w:t>
      </w:r>
      <w:r w:rsidRPr="003256F0">
        <w:rPr>
          <w:color w:val="795E26"/>
          <w:lang w:val="en-US" w:eastAsia="ru-RU"/>
        </w:rPr>
        <w:t>[</w:t>
      </w:r>
      <w:r w:rsidRPr="003256F0">
        <w:rPr>
          <w:color w:val="001080"/>
          <w:lang w:val="en-US" w:eastAsia="ru-RU"/>
        </w:rPr>
        <w:t>j</w:t>
      </w:r>
      <w:r w:rsidRPr="003256F0">
        <w:rPr>
          <w:color w:val="795E26"/>
          <w:lang w:val="en-US" w:eastAsia="ru-RU"/>
        </w:rPr>
        <w:t>]]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+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ggl</w:t>
      </w:r>
      <w:r w:rsidRPr="003256F0">
        <w:rPr>
          <w:color w:val="795E26"/>
          <w:lang w:val="en-US" w:eastAsia="ru-RU"/>
        </w:rPr>
        <w:t>[</w:t>
      </w:r>
      <w:r w:rsidRPr="003256F0">
        <w:rPr>
          <w:color w:val="001080"/>
          <w:lang w:val="en-US" w:eastAsia="ru-RU"/>
        </w:rPr>
        <w:t>j</w:t>
      </w:r>
      <w:r w:rsidRPr="003256F0">
        <w:rPr>
          <w:color w:val="795E26"/>
          <w:lang w:val="en-US" w:eastAsia="ru-RU"/>
        </w:rPr>
        <w:t>]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*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right</w:t>
      </w:r>
      <w:r w:rsidRPr="003256F0">
        <w:rPr>
          <w:color w:val="795E26"/>
          <w:lang w:val="en-US" w:eastAsia="ru-RU"/>
        </w:rPr>
        <w:t>[</w:t>
      </w:r>
      <w:r w:rsidRPr="003256F0">
        <w:rPr>
          <w:color w:val="001080"/>
          <w:lang w:val="en-US" w:eastAsia="ru-RU"/>
        </w:rPr>
        <w:t>i</w:t>
      </w:r>
      <w:r w:rsidRPr="003256F0">
        <w:rPr>
          <w:color w:val="795E26"/>
          <w:lang w:val="en-US" w:eastAsia="ru-RU"/>
        </w:rPr>
        <w:t>]</w:t>
      </w:r>
      <w:r w:rsidRPr="003256F0">
        <w:rPr>
          <w:color w:val="3B3B3B"/>
          <w:lang w:val="en-US" w:eastAsia="ru-RU"/>
        </w:rPr>
        <w:t>;</w:t>
      </w:r>
    </w:p>
    <w:p w14:paraId="29AFC69D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3B3B3B"/>
          <w:lang w:val="en-US" w:eastAsia="ru-RU"/>
        </w:rPr>
        <w:t xml:space="preserve">      </w:t>
      </w:r>
      <w:r w:rsidRPr="003256F0">
        <w:rPr>
          <w:color w:val="3B3B3B"/>
          <w:lang w:eastAsia="ru-RU"/>
        </w:rPr>
        <w:t>}</w:t>
      </w:r>
    </w:p>
    <w:p w14:paraId="5763377F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3B3B3B"/>
          <w:lang w:eastAsia="ru-RU"/>
        </w:rPr>
        <w:t>   }</w:t>
      </w:r>
    </w:p>
    <w:p w14:paraId="1454E166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</w:p>
    <w:p w14:paraId="1757CCDD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3B3B3B"/>
          <w:lang w:eastAsia="ru-RU"/>
        </w:rPr>
        <w:t>   </w:t>
      </w:r>
      <w:r w:rsidRPr="003256F0">
        <w:rPr>
          <w:color w:val="AF00DB"/>
          <w:lang w:eastAsia="ru-RU"/>
        </w:rPr>
        <w:t>return</w:t>
      </w:r>
      <w:r w:rsidRPr="003256F0">
        <w:rPr>
          <w:color w:val="3B3B3B"/>
          <w:lang w:eastAsia="ru-RU"/>
        </w:rPr>
        <w:t xml:space="preserve"> </w:t>
      </w:r>
      <w:r w:rsidRPr="003256F0">
        <w:rPr>
          <w:color w:val="001080"/>
          <w:lang w:eastAsia="ru-RU"/>
        </w:rPr>
        <w:t>result</w:t>
      </w:r>
      <w:r w:rsidRPr="003256F0">
        <w:rPr>
          <w:color w:val="3B3B3B"/>
          <w:lang w:eastAsia="ru-RU"/>
        </w:rPr>
        <w:t>;</w:t>
      </w:r>
    </w:p>
    <w:p w14:paraId="1E5B06B7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3B3B3B"/>
          <w:lang w:eastAsia="ru-RU"/>
        </w:rPr>
        <w:t>}</w:t>
      </w:r>
    </w:p>
    <w:p w14:paraId="251D5873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</w:p>
    <w:p w14:paraId="71D6EF91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/// &lt;summary&gt;</w:t>
      </w:r>
    </w:p>
    <w:p w14:paraId="5DB18BEE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/// Умножение транспонированной матрицы на вектор</w:t>
      </w:r>
    </w:p>
    <w:p w14:paraId="7F5205D8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008000"/>
          <w:lang w:val="en-US" w:eastAsia="ru-RU"/>
        </w:rPr>
        <w:t>/// &lt;/summary&gt;</w:t>
      </w:r>
    </w:p>
    <w:p w14:paraId="08B72E40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 xml:space="preserve">&gt; </w:t>
      </w:r>
      <w:r w:rsidRPr="003256F0">
        <w:rPr>
          <w:color w:val="267F99"/>
          <w:lang w:val="en-US" w:eastAsia="ru-RU"/>
        </w:rPr>
        <w:t>SparseMatrix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795E26"/>
          <w:lang w:val="en-US" w:eastAsia="ru-RU"/>
        </w:rPr>
        <w:t>TranspMultToVec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3B3B3B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>&gt;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right</w:t>
      </w:r>
      <w:r w:rsidRPr="003256F0">
        <w:rPr>
          <w:color w:val="3B3B3B"/>
          <w:lang w:val="en-US" w:eastAsia="ru-RU"/>
        </w:rPr>
        <w:t xml:space="preserve">) 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 xml:space="preserve"> {</w:t>
      </w:r>
    </w:p>
    <w:p w14:paraId="76760D9C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267F99"/>
          <w:lang w:val="en-US" w:eastAsia="ru-RU"/>
        </w:rPr>
        <w:t>vector</w:t>
      </w:r>
      <w:r w:rsidRPr="003256F0">
        <w:rPr>
          <w:color w:val="000000"/>
          <w:lang w:val="en-US" w:eastAsia="ru-RU"/>
        </w:rPr>
        <w:t>&lt;</w:t>
      </w:r>
      <w:r w:rsidRPr="003256F0">
        <w:rPr>
          <w:color w:val="0000FF"/>
          <w:lang w:val="en-US" w:eastAsia="ru-RU"/>
        </w:rPr>
        <w:t>double</w:t>
      </w:r>
      <w:r w:rsidRPr="003256F0">
        <w:rPr>
          <w:color w:val="000000"/>
          <w:lang w:val="en-US" w:eastAsia="ru-RU"/>
        </w:rPr>
        <w:t>&gt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result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1080"/>
          <w:lang w:val="en-US" w:eastAsia="ru-RU"/>
        </w:rPr>
        <w:t>right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795E26"/>
          <w:lang w:val="en-US" w:eastAsia="ru-RU"/>
        </w:rPr>
        <w:t>size</w:t>
      </w:r>
      <w:r w:rsidRPr="003256F0">
        <w:rPr>
          <w:color w:val="3B3B3B"/>
          <w:lang w:val="en-US" w:eastAsia="ru-RU"/>
        </w:rPr>
        <w:t>());</w:t>
      </w:r>
    </w:p>
    <w:p w14:paraId="29F51B00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3B199642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AF00DB"/>
          <w:lang w:val="en-US" w:eastAsia="ru-RU"/>
        </w:rPr>
        <w:t>return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795E26"/>
          <w:lang w:val="en-US" w:eastAsia="ru-RU"/>
        </w:rPr>
        <w:t>TranspMultToVec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1080"/>
          <w:lang w:val="en-US" w:eastAsia="ru-RU"/>
        </w:rPr>
        <w:t>right</w:t>
      </w:r>
      <w:r w:rsidRPr="003256F0">
        <w:rPr>
          <w:color w:val="3B3B3B"/>
          <w:lang w:val="en-US" w:eastAsia="ru-RU"/>
        </w:rPr>
        <w:t xml:space="preserve">, </w:t>
      </w:r>
      <w:r w:rsidRPr="003256F0">
        <w:rPr>
          <w:color w:val="001080"/>
          <w:lang w:val="en-US" w:eastAsia="ru-RU"/>
        </w:rPr>
        <w:t>result</w:t>
      </w:r>
      <w:r w:rsidRPr="003256F0">
        <w:rPr>
          <w:color w:val="3B3B3B"/>
          <w:lang w:val="en-US" w:eastAsia="ru-RU"/>
        </w:rPr>
        <w:t>);</w:t>
      </w:r>
    </w:p>
    <w:p w14:paraId="5FA631D9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}</w:t>
      </w:r>
    </w:p>
    <w:p w14:paraId="05D343CD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14DCCD84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267F99"/>
          <w:lang w:val="en-US" w:eastAsia="ru-RU"/>
        </w:rPr>
        <w:t>SparseMatrix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parseMatrix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795E26"/>
          <w:lang w:val="en-US" w:eastAsia="ru-RU"/>
        </w:rPr>
        <w:t>operator=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267F99"/>
          <w:lang w:val="en-US" w:eastAsia="ru-RU"/>
        </w:rPr>
        <w:t>SparseMatrix</w:t>
      </w:r>
      <w:r w:rsidRPr="003256F0">
        <w:rPr>
          <w:color w:val="0000FF"/>
          <w:lang w:val="en-US" w:eastAsia="ru-RU"/>
        </w:rPr>
        <w:t>&amp;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right</w:t>
      </w:r>
      <w:r w:rsidRPr="003256F0">
        <w:rPr>
          <w:color w:val="3B3B3B"/>
          <w:lang w:val="en-US" w:eastAsia="ru-RU"/>
        </w:rPr>
        <w:t xml:space="preserve">) </w:t>
      </w:r>
      <w:r w:rsidRPr="003256F0">
        <w:rPr>
          <w:color w:val="0000FF"/>
          <w:lang w:val="en-US" w:eastAsia="ru-RU"/>
        </w:rPr>
        <w:t>noexcept</w:t>
      </w:r>
      <w:r w:rsidRPr="003256F0">
        <w:rPr>
          <w:color w:val="3B3B3B"/>
          <w:lang w:val="en-US" w:eastAsia="ru-RU"/>
        </w:rPr>
        <w:t xml:space="preserve"> {</w:t>
      </w:r>
    </w:p>
    <w:p w14:paraId="75C503B6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001080"/>
          <w:lang w:val="en-US" w:eastAsia="ru-RU"/>
        </w:rPr>
        <w:t>ig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795E26"/>
          <w:lang w:val="en-US" w:eastAsia="ru-RU"/>
        </w:rPr>
        <w:t>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795E26"/>
          <w:lang w:val="en-US" w:eastAsia="ru-RU"/>
        </w:rPr>
        <w:t>move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1080"/>
          <w:lang w:val="en-US" w:eastAsia="ru-RU"/>
        </w:rPr>
        <w:t>right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001080"/>
          <w:lang w:val="en-US" w:eastAsia="ru-RU"/>
        </w:rPr>
        <w:t>ig</w:t>
      </w:r>
      <w:r w:rsidRPr="003256F0">
        <w:rPr>
          <w:color w:val="3B3B3B"/>
          <w:lang w:val="en-US" w:eastAsia="ru-RU"/>
        </w:rPr>
        <w:t>);</w:t>
      </w:r>
    </w:p>
    <w:p w14:paraId="222C5741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001080"/>
          <w:lang w:val="en-US" w:eastAsia="ru-RU"/>
        </w:rPr>
        <w:t>jg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795E26"/>
          <w:lang w:val="en-US" w:eastAsia="ru-RU"/>
        </w:rPr>
        <w:t>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795E26"/>
          <w:lang w:val="en-US" w:eastAsia="ru-RU"/>
        </w:rPr>
        <w:t>move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1080"/>
          <w:lang w:val="en-US" w:eastAsia="ru-RU"/>
        </w:rPr>
        <w:t>right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001080"/>
          <w:lang w:val="en-US" w:eastAsia="ru-RU"/>
        </w:rPr>
        <w:t>jg</w:t>
      </w:r>
      <w:r w:rsidRPr="003256F0">
        <w:rPr>
          <w:color w:val="3B3B3B"/>
          <w:lang w:val="en-US" w:eastAsia="ru-RU"/>
        </w:rPr>
        <w:t>);</w:t>
      </w:r>
    </w:p>
    <w:p w14:paraId="1A1C0F17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001080"/>
          <w:lang w:val="en-US" w:eastAsia="ru-RU"/>
        </w:rPr>
        <w:t>ggl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795E26"/>
          <w:lang w:val="en-US" w:eastAsia="ru-RU"/>
        </w:rPr>
        <w:t>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795E26"/>
          <w:lang w:val="en-US" w:eastAsia="ru-RU"/>
        </w:rPr>
        <w:t>move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1080"/>
          <w:lang w:val="en-US" w:eastAsia="ru-RU"/>
        </w:rPr>
        <w:t>right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001080"/>
          <w:lang w:val="en-US" w:eastAsia="ru-RU"/>
        </w:rPr>
        <w:t>ggl</w:t>
      </w:r>
      <w:r w:rsidRPr="003256F0">
        <w:rPr>
          <w:color w:val="3B3B3B"/>
          <w:lang w:val="en-US" w:eastAsia="ru-RU"/>
        </w:rPr>
        <w:t>);</w:t>
      </w:r>
    </w:p>
    <w:p w14:paraId="417B9ADB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001080"/>
          <w:lang w:val="en-US" w:eastAsia="ru-RU"/>
        </w:rPr>
        <w:t>ggu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795E26"/>
          <w:lang w:val="en-US" w:eastAsia="ru-RU"/>
        </w:rPr>
        <w:t>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795E26"/>
          <w:lang w:val="en-US" w:eastAsia="ru-RU"/>
        </w:rPr>
        <w:t>move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1080"/>
          <w:lang w:val="en-US" w:eastAsia="ru-RU"/>
        </w:rPr>
        <w:t>right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001080"/>
          <w:lang w:val="en-US" w:eastAsia="ru-RU"/>
        </w:rPr>
        <w:t>ggu</w:t>
      </w:r>
      <w:r w:rsidRPr="003256F0">
        <w:rPr>
          <w:color w:val="3B3B3B"/>
          <w:lang w:val="en-US" w:eastAsia="ru-RU"/>
        </w:rPr>
        <w:t>);</w:t>
      </w:r>
    </w:p>
    <w:p w14:paraId="3DF0918F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001080"/>
          <w:lang w:val="en-US" w:eastAsia="ru-RU"/>
        </w:rPr>
        <w:t>di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795E26"/>
          <w:lang w:val="en-US" w:eastAsia="ru-RU"/>
        </w:rPr>
        <w:t>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795E26"/>
          <w:lang w:val="en-US" w:eastAsia="ru-RU"/>
        </w:rPr>
        <w:t>move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1080"/>
          <w:lang w:val="en-US" w:eastAsia="ru-RU"/>
        </w:rPr>
        <w:t>right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001080"/>
          <w:lang w:val="en-US" w:eastAsia="ru-RU"/>
        </w:rPr>
        <w:t>di</w:t>
      </w:r>
      <w:r w:rsidRPr="003256F0">
        <w:rPr>
          <w:color w:val="3B3B3B"/>
          <w:lang w:val="en-US" w:eastAsia="ru-RU"/>
        </w:rPr>
        <w:t>);</w:t>
      </w:r>
    </w:p>
    <w:p w14:paraId="510CF829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7999153B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AF00DB"/>
          <w:lang w:val="en-US" w:eastAsia="ru-RU"/>
        </w:rPr>
        <w:t>return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*</w:t>
      </w:r>
      <w:r w:rsidRPr="003256F0">
        <w:rPr>
          <w:color w:val="0000FF"/>
          <w:lang w:val="en-US" w:eastAsia="ru-RU"/>
        </w:rPr>
        <w:t>this</w:t>
      </w:r>
      <w:r w:rsidRPr="003256F0">
        <w:rPr>
          <w:color w:val="3B3B3B"/>
          <w:lang w:val="en-US" w:eastAsia="ru-RU"/>
        </w:rPr>
        <w:t>;</w:t>
      </w:r>
    </w:p>
    <w:p w14:paraId="00D07E8F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}</w:t>
      </w:r>
    </w:p>
    <w:p w14:paraId="5993ECD2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1AF108F6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0000FF"/>
          <w:lang w:val="en-US" w:eastAsia="ru-RU"/>
        </w:rPr>
        <w:t>double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parseMatrix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795E26"/>
          <w:lang w:val="en-US" w:eastAsia="ru-RU"/>
        </w:rPr>
        <w:t>val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267F99"/>
          <w:lang w:val="en-US" w:eastAsia="ru-RU"/>
        </w:rPr>
        <w:t>uint16_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row</w:t>
      </w:r>
      <w:r w:rsidRPr="003256F0">
        <w:rPr>
          <w:color w:val="3B3B3B"/>
          <w:lang w:val="en-US" w:eastAsia="ru-RU"/>
        </w:rPr>
        <w:t xml:space="preserve">, </w:t>
      </w:r>
      <w:r w:rsidRPr="003256F0">
        <w:rPr>
          <w:color w:val="267F99"/>
          <w:lang w:val="en-US" w:eastAsia="ru-RU"/>
        </w:rPr>
        <w:t>uint16_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column</w:t>
      </w:r>
      <w:r w:rsidRPr="003256F0">
        <w:rPr>
          <w:color w:val="3B3B3B"/>
          <w:lang w:val="en-US" w:eastAsia="ru-RU"/>
        </w:rPr>
        <w:t>) {</w:t>
      </w:r>
    </w:p>
    <w:p w14:paraId="2BF18E0D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008000"/>
          <w:lang w:val="en-US" w:eastAsia="ru-RU"/>
        </w:rPr>
        <w:t>   // if element lay on diagonal</w:t>
      </w:r>
    </w:p>
    <w:p w14:paraId="6CE3438A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AF00DB"/>
          <w:lang w:val="en-US" w:eastAsia="ru-RU"/>
        </w:rPr>
        <w:t>if</w:t>
      </w:r>
      <w:r w:rsidRPr="003256F0">
        <w:rPr>
          <w:color w:val="3B3B3B"/>
          <w:lang w:val="en-US" w:eastAsia="ru-RU"/>
        </w:rPr>
        <w:t xml:space="preserve"> (</w:t>
      </w:r>
      <w:r w:rsidRPr="003256F0">
        <w:rPr>
          <w:color w:val="001080"/>
          <w:lang w:val="en-US" w:eastAsia="ru-RU"/>
        </w:rPr>
        <w:t>row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=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column</w:t>
      </w:r>
      <w:r w:rsidRPr="003256F0">
        <w:rPr>
          <w:color w:val="3B3B3B"/>
          <w:lang w:val="en-US" w:eastAsia="ru-RU"/>
        </w:rPr>
        <w:t xml:space="preserve">) </w:t>
      </w:r>
      <w:r w:rsidRPr="003256F0">
        <w:rPr>
          <w:color w:val="AF00DB"/>
          <w:lang w:val="en-US" w:eastAsia="ru-RU"/>
        </w:rPr>
        <w:t>return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di</w:t>
      </w:r>
      <w:r w:rsidRPr="003256F0">
        <w:rPr>
          <w:color w:val="795E26"/>
          <w:lang w:val="en-US" w:eastAsia="ru-RU"/>
        </w:rPr>
        <w:t>[</w:t>
      </w:r>
      <w:r w:rsidRPr="003256F0">
        <w:rPr>
          <w:color w:val="001080"/>
          <w:lang w:val="en-US" w:eastAsia="ru-RU"/>
        </w:rPr>
        <w:t>row</w:t>
      </w:r>
      <w:r w:rsidRPr="003256F0">
        <w:rPr>
          <w:color w:val="795E26"/>
          <w:lang w:val="en-US" w:eastAsia="ru-RU"/>
        </w:rPr>
        <w:t>]</w:t>
      </w:r>
      <w:r w:rsidRPr="003256F0">
        <w:rPr>
          <w:color w:val="3B3B3B"/>
          <w:lang w:val="en-US" w:eastAsia="ru-RU"/>
        </w:rPr>
        <w:t>;</w:t>
      </w:r>
    </w:p>
    <w:p w14:paraId="65A2F586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37B20134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0000FF"/>
          <w:lang w:val="en-US" w:eastAsia="ru-RU"/>
        </w:rPr>
        <w:t>auto</w:t>
      </w:r>
      <w:r w:rsidRPr="003256F0">
        <w:rPr>
          <w:color w:val="000000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v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row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&gt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column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?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ggl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: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ggu</w:t>
      </w:r>
      <w:r w:rsidRPr="003256F0">
        <w:rPr>
          <w:color w:val="3B3B3B"/>
          <w:lang w:val="en-US" w:eastAsia="ru-RU"/>
        </w:rPr>
        <w:t>;</w:t>
      </w:r>
    </w:p>
    <w:p w14:paraId="42E4F478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AF00DB"/>
          <w:lang w:val="en-US" w:eastAsia="ru-RU"/>
        </w:rPr>
        <w:t>if</w:t>
      </w:r>
      <w:r w:rsidRPr="003256F0">
        <w:rPr>
          <w:color w:val="3B3B3B"/>
          <w:lang w:val="en-US" w:eastAsia="ru-RU"/>
        </w:rPr>
        <w:t xml:space="preserve"> (</w:t>
      </w:r>
      <w:r w:rsidRPr="003256F0">
        <w:rPr>
          <w:color w:val="001080"/>
          <w:lang w:val="en-US" w:eastAsia="ru-RU"/>
        </w:rPr>
        <w:t>row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&lt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column</w:t>
      </w:r>
      <w:r w:rsidRPr="003256F0">
        <w:rPr>
          <w:color w:val="3B3B3B"/>
          <w:lang w:val="en-US" w:eastAsia="ru-RU"/>
        </w:rPr>
        <w:t xml:space="preserve">) 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795E26"/>
          <w:lang w:val="en-US" w:eastAsia="ru-RU"/>
        </w:rPr>
        <w:t>swap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1080"/>
          <w:lang w:val="en-US" w:eastAsia="ru-RU"/>
        </w:rPr>
        <w:t>row</w:t>
      </w:r>
      <w:r w:rsidRPr="003256F0">
        <w:rPr>
          <w:color w:val="3B3B3B"/>
          <w:lang w:val="en-US" w:eastAsia="ru-RU"/>
        </w:rPr>
        <w:t xml:space="preserve">, </w:t>
      </w:r>
      <w:r w:rsidRPr="003256F0">
        <w:rPr>
          <w:color w:val="001080"/>
          <w:lang w:val="en-US" w:eastAsia="ru-RU"/>
        </w:rPr>
        <w:t>column</w:t>
      </w:r>
      <w:r w:rsidRPr="003256F0">
        <w:rPr>
          <w:color w:val="3B3B3B"/>
          <w:lang w:val="en-US" w:eastAsia="ru-RU"/>
        </w:rPr>
        <w:t>);</w:t>
      </w:r>
    </w:p>
    <w:p w14:paraId="64836B7F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20BFC10E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008000"/>
          <w:lang w:val="en-US" w:eastAsia="ru-RU"/>
        </w:rPr>
        <w:t>   // find element by his pos</w:t>
      </w:r>
    </w:p>
    <w:p w14:paraId="775DE85C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0000FF"/>
          <w:lang w:val="en-US" w:eastAsia="ru-RU"/>
        </w:rPr>
        <w:t>auto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i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ig</w:t>
      </w:r>
      <w:r w:rsidRPr="003256F0">
        <w:rPr>
          <w:color w:val="795E26"/>
          <w:lang w:val="en-US" w:eastAsia="ru-RU"/>
        </w:rPr>
        <w:t>[</w:t>
      </w:r>
      <w:r w:rsidRPr="003256F0">
        <w:rPr>
          <w:color w:val="001080"/>
          <w:lang w:val="en-US" w:eastAsia="ru-RU"/>
        </w:rPr>
        <w:t>row</w:t>
      </w:r>
      <w:r w:rsidRPr="003256F0">
        <w:rPr>
          <w:color w:val="795E26"/>
          <w:lang w:val="en-US" w:eastAsia="ru-RU"/>
        </w:rPr>
        <w:t>]</w:t>
      </w:r>
      <w:r w:rsidRPr="003256F0">
        <w:rPr>
          <w:color w:val="3B3B3B"/>
          <w:lang w:val="en-US" w:eastAsia="ru-RU"/>
        </w:rPr>
        <w:t>;</w:t>
      </w:r>
    </w:p>
    <w:p w14:paraId="68A80D0D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AF00DB"/>
          <w:lang w:val="en-US" w:eastAsia="ru-RU"/>
        </w:rPr>
        <w:t>while</w:t>
      </w:r>
      <w:r w:rsidRPr="003256F0">
        <w:rPr>
          <w:color w:val="3B3B3B"/>
          <w:lang w:val="en-US" w:eastAsia="ru-RU"/>
        </w:rPr>
        <w:t xml:space="preserve"> (</w:t>
      </w:r>
      <w:r w:rsidRPr="003256F0">
        <w:rPr>
          <w:color w:val="001080"/>
          <w:lang w:val="en-US" w:eastAsia="ru-RU"/>
        </w:rPr>
        <w:t>i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&lt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ig</w:t>
      </w:r>
      <w:r w:rsidRPr="003256F0">
        <w:rPr>
          <w:color w:val="795E26"/>
          <w:lang w:val="en-US" w:eastAsia="ru-RU"/>
        </w:rPr>
        <w:t>[</w:t>
      </w:r>
      <w:r w:rsidRPr="003256F0">
        <w:rPr>
          <w:color w:val="001080"/>
          <w:lang w:val="en-US" w:eastAsia="ru-RU"/>
        </w:rPr>
        <w:t>row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+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98658"/>
          <w:lang w:val="en-US" w:eastAsia="ru-RU"/>
        </w:rPr>
        <w:t>1ll</w:t>
      </w:r>
      <w:r w:rsidRPr="003256F0">
        <w:rPr>
          <w:color w:val="795E26"/>
          <w:lang w:val="en-US" w:eastAsia="ru-RU"/>
        </w:rPr>
        <w:t>]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&amp;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jg</w:t>
      </w:r>
      <w:r w:rsidRPr="003256F0">
        <w:rPr>
          <w:color w:val="795E26"/>
          <w:lang w:val="en-US" w:eastAsia="ru-RU"/>
        </w:rPr>
        <w:t>[</w:t>
      </w:r>
      <w:r w:rsidRPr="003256F0">
        <w:rPr>
          <w:color w:val="001080"/>
          <w:lang w:val="en-US" w:eastAsia="ru-RU"/>
        </w:rPr>
        <w:t>i</w:t>
      </w:r>
      <w:r w:rsidRPr="003256F0">
        <w:rPr>
          <w:color w:val="795E26"/>
          <w:lang w:val="en-US" w:eastAsia="ru-RU"/>
        </w:rPr>
        <w:t>]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&lt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column</w:t>
      </w:r>
      <w:r w:rsidRPr="003256F0">
        <w:rPr>
          <w:color w:val="3B3B3B"/>
          <w:lang w:val="en-US" w:eastAsia="ru-RU"/>
        </w:rPr>
        <w:t xml:space="preserve">) </w:t>
      </w:r>
      <w:r w:rsidRPr="003256F0">
        <w:rPr>
          <w:color w:val="001080"/>
          <w:lang w:val="en-US" w:eastAsia="ru-RU"/>
        </w:rPr>
        <w:t>i</w:t>
      </w:r>
      <w:r w:rsidRPr="003256F0">
        <w:rPr>
          <w:color w:val="000000"/>
          <w:lang w:val="en-US" w:eastAsia="ru-RU"/>
        </w:rPr>
        <w:t>++</w:t>
      </w:r>
      <w:r w:rsidRPr="003256F0">
        <w:rPr>
          <w:color w:val="3B3B3B"/>
          <w:lang w:val="en-US" w:eastAsia="ru-RU"/>
        </w:rPr>
        <w:t>;</w:t>
      </w:r>
    </w:p>
    <w:p w14:paraId="1209A0D7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166C07EA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008000"/>
          <w:lang w:val="en-US" w:eastAsia="ru-RU"/>
        </w:rPr>
        <w:t>   // if element exists, return him</w:t>
      </w:r>
    </w:p>
    <w:p w14:paraId="49784B23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AF00DB"/>
          <w:lang w:val="en-US" w:eastAsia="ru-RU"/>
        </w:rPr>
        <w:t>if</w:t>
      </w:r>
      <w:r w:rsidRPr="003256F0">
        <w:rPr>
          <w:color w:val="3B3B3B"/>
          <w:lang w:val="en-US" w:eastAsia="ru-RU"/>
        </w:rPr>
        <w:t xml:space="preserve"> (</w:t>
      </w:r>
      <w:r w:rsidRPr="003256F0">
        <w:rPr>
          <w:color w:val="001080"/>
          <w:lang w:val="en-US" w:eastAsia="ru-RU"/>
        </w:rPr>
        <w:t>i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&lt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ig</w:t>
      </w:r>
      <w:r w:rsidRPr="003256F0">
        <w:rPr>
          <w:color w:val="795E26"/>
          <w:lang w:val="en-US" w:eastAsia="ru-RU"/>
        </w:rPr>
        <w:t>[</w:t>
      </w:r>
      <w:r w:rsidRPr="003256F0">
        <w:rPr>
          <w:color w:val="001080"/>
          <w:lang w:val="en-US" w:eastAsia="ru-RU"/>
        </w:rPr>
        <w:t>row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+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98658"/>
          <w:lang w:val="en-US" w:eastAsia="ru-RU"/>
        </w:rPr>
        <w:t>1ll</w:t>
      </w:r>
      <w:r w:rsidRPr="003256F0">
        <w:rPr>
          <w:color w:val="795E26"/>
          <w:lang w:val="en-US" w:eastAsia="ru-RU"/>
        </w:rPr>
        <w:t>]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&amp;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jg</w:t>
      </w:r>
      <w:r w:rsidRPr="003256F0">
        <w:rPr>
          <w:color w:val="795E26"/>
          <w:lang w:val="en-US" w:eastAsia="ru-RU"/>
        </w:rPr>
        <w:t>[</w:t>
      </w:r>
      <w:r w:rsidRPr="003256F0">
        <w:rPr>
          <w:color w:val="001080"/>
          <w:lang w:val="en-US" w:eastAsia="ru-RU"/>
        </w:rPr>
        <w:t>i</w:t>
      </w:r>
      <w:r w:rsidRPr="003256F0">
        <w:rPr>
          <w:color w:val="795E26"/>
          <w:lang w:val="en-US" w:eastAsia="ru-RU"/>
        </w:rPr>
        <w:t>]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=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column</w:t>
      </w:r>
      <w:r w:rsidRPr="003256F0">
        <w:rPr>
          <w:color w:val="3B3B3B"/>
          <w:lang w:val="en-US" w:eastAsia="ru-RU"/>
        </w:rPr>
        <w:t xml:space="preserve">) </w:t>
      </w:r>
      <w:r w:rsidRPr="003256F0">
        <w:rPr>
          <w:color w:val="AF00DB"/>
          <w:lang w:val="en-US" w:eastAsia="ru-RU"/>
        </w:rPr>
        <w:t>return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v</w:t>
      </w:r>
      <w:r w:rsidRPr="003256F0">
        <w:rPr>
          <w:color w:val="795E26"/>
          <w:lang w:val="en-US" w:eastAsia="ru-RU"/>
        </w:rPr>
        <w:t>[</w:t>
      </w:r>
      <w:r w:rsidRPr="003256F0">
        <w:rPr>
          <w:color w:val="001080"/>
          <w:lang w:val="en-US" w:eastAsia="ru-RU"/>
        </w:rPr>
        <w:t>i</w:t>
      </w:r>
      <w:r w:rsidRPr="003256F0">
        <w:rPr>
          <w:color w:val="795E26"/>
          <w:lang w:val="en-US" w:eastAsia="ru-RU"/>
        </w:rPr>
        <w:t>]</w:t>
      </w:r>
      <w:r w:rsidRPr="003256F0">
        <w:rPr>
          <w:color w:val="3B3B3B"/>
          <w:lang w:val="en-US" w:eastAsia="ru-RU"/>
        </w:rPr>
        <w:t>;</w:t>
      </w:r>
    </w:p>
    <w:p w14:paraId="26E76139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15898394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008000"/>
          <w:lang w:val="en-US" w:eastAsia="ru-RU"/>
        </w:rPr>
        <w:t>   // else return zero</w:t>
      </w:r>
    </w:p>
    <w:p w14:paraId="57897D43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AF00DB"/>
          <w:lang w:val="en-US" w:eastAsia="ru-RU"/>
        </w:rPr>
        <w:t>return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98658"/>
          <w:lang w:val="en-US" w:eastAsia="ru-RU"/>
        </w:rPr>
        <w:t>0.0</w:t>
      </w:r>
      <w:r w:rsidRPr="003256F0">
        <w:rPr>
          <w:color w:val="3B3B3B"/>
          <w:lang w:val="en-US" w:eastAsia="ru-RU"/>
        </w:rPr>
        <w:t>;</w:t>
      </w:r>
    </w:p>
    <w:p w14:paraId="50974B88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}</w:t>
      </w:r>
    </w:p>
    <w:p w14:paraId="5739723A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51E00265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008000"/>
          <w:lang w:val="en-US" w:eastAsia="ru-RU"/>
        </w:rPr>
        <w:t xml:space="preserve">// </w:t>
      </w:r>
      <w:r w:rsidRPr="003256F0">
        <w:rPr>
          <w:color w:val="008000"/>
          <w:lang w:eastAsia="ru-RU"/>
        </w:rPr>
        <w:t>Конструкторы</w:t>
      </w:r>
      <w:r w:rsidRPr="003256F0">
        <w:rPr>
          <w:color w:val="008000"/>
          <w:lang w:val="en-US" w:eastAsia="ru-RU"/>
        </w:rPr>
        <w:t xml:space="preserve"> </w:t>
      </w:r>
      <w:r w:rsidRPr="003256F0">
        <w:rPr>
          <w:color w:val="008000"/>
          <w:lang w:eastAsia="ru-RU"/>
        </w:rPr>
        <w:t>матрицы</w:t>
      </w:r>
    </w:p>
    <w:p w14:paraId="19C8C90A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46D55122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267F99"/>
          <w:lang w:val="en-US" w:eastAsia="ru-RU"/>
        </w:rPr>
        <w:t>SparseMatrix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795E26"/>
          <w:lang w:val="en-US" w:eastAsia="ru-RU"/>
        </w:rPr>
        <w:t>SparseMatrix</w:t>
      </w:r>
      <w:r w:rsidRPr="003256F0">
        <w:rPr>
          <w:color w:val="3B3B3B"/>
          <w:lang w:val="en-US" w:eastAsia="ru-RU"/>
        </w:rPr>
        <w:t>() {}</w:t>
      </w:r>
    </w:p>
    <w:p w14:paraId="009670A7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266C6E57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267F99"/>
          <w:lang w:val="en-US" w:eastAsia="ru-RU"/>
        </w:rPr>
        <w:t>SparseMatrix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795E26"/>
          <w:lang w:val="en-US" w:eastAsia="ru-RU"/>
        </w:rPr>
        <w:t>SparseMatrix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parseMatrix</w:t>
      </w:r>
      <w:r w:rsidRPr="003256F0">
        <w:rPr>
          <w:color w:val="000000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right</w:t>
      </w:r>
      <w:r w:rsidRPr="003256F0">
        <w:rPr>
          <w:color w:val="3B3B3B"/>
          <w:lang w:val="en-US" w:eastAsia="ru-RU"/>
        </w:rPr>
        <w:t>)</w:t>
      </w:r>
    </w:p>
    <w:p w14:paraId="28D1D7E0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 xml:space="preserve">    : </w:t>
      </w:r>
      <w:r w:rsidRPr="003256F0">
        <w:rPr>
          <w:color w:val="001080"/>
          <w:lang w:val="en-US" w:eastAsia="ru-RU"/>
        </w:rPr>
        <w:t>ig</w:t>
      </w:r>
      <w:r w:rsidRPr="003256F0">
        <w:rPr>
          <w:color w:val="3B3B3B"/>
          <w:lang w:val="en-US" w:eastAsia="ru-RU"/>
        </w:rPr>
        <w:t>{</w:t>
      </w:r>
      <w:r w:rsidRPr="003256F0">
        <w:rPr>
          <w:color w:val="001080"/>
          <w:lang w:val="en-US" w:eastAsia="ru-RU"/>
        </w:rPr>
        <w:t>right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001080"/>
          <w:lang w:val="en-US" w:eastAsia="ru-RU"/>
        </w:rPr>
        <w:t>ig</w:t>
      </w:r>
      <w:r w:rsidRPr="003256F0">
        <w:rPr>
          <w:color w:val="3B3B3B"/>
          <w:lang w:val="en-US" w:eastAsia="ru-RU"/>
        </w:rPr>
        <w:t xml:space="preserve">}, </w:t>
      </w:r>
      <w:r w:rsidRPr="003256F0">
        <w:rPr>
          <w:color w:val="001080"/>
          <w:lang w:val="en-US" w:eastAsia="ru-RU"/>
        </w:rPr>
        <w:t>jg</w:t>
      </w:r>
      <w:r w:rsidRPr="003256F0">
        <w:rPr>
          <w:color w:val="3B3B3B"/>
          <w:lang w:val="en-US" w:eastAsia="ru-RU"/>
        </w:rPr>
        <w:t>{</w:t>
      </w:r>
      <w:r w:rsidRPr="003256F0">
        <w:rPr>
          <w:color w:val="001080"/>
          <w:lang w:val="en-US" w:eastAsia="ru-RU"/>
        </w:rPr>
        <w:t>right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001080"/>
          <w:lang w:val="en-US" w:eastAsia="ru-RU"/>
        </w:rPr>
        <w:t>jg</w:t>
      </w:r>
      <w:r w:rsidRPr="003256F0">
        <w:rPr>
          <w:color w:val="3B3B3B"/>
          <w:lang w:val="en-US" w:eastAsia="ru-RU"/>
        </w:rPr>
        <w:t xml:space="preserve">}, </w:t>
      </w:r>
      <w:r w:rsidRPr="003256F0">
        <w:rPr>
          <w:color w:val="001080"/>
          <w:lang w:val="en-US" w:eastAsia="ru-RU"/>
        </w:rPr>
        <w:t>ggl</w:t>
      </w:r>
      <w:r w:rsidRPr="003256F0">
        <w:rPr>
          <w:color w:val="3B3B3B"/>
          <w:lang w:val="en-US" w:eastAsia="ru-RU"/>
        </w:rPr>
        <w:t>{</w:t>
      </w:r>
      <w:r w:rsidRPr="003256F0">
        <w:rPr>
          <w:color w:val="001080"/>
          <w:lang w:val="en-US" w:eastAsia="ru-RU"/>
        </w:rPr>
        <w:t>right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001080"/>
          <w:lang w:val="en-US" w:eastAsia="ru-RU"/>
        </w:rPr>
        <w:t>ggl</w:t>
      </w:r>
      <w:r w:rsidRPr="003256F0">
        <w:rPr>
          <w:color w:val="3B3B3B"/>
          <w:lang w:val="en-US" w:eastAsia="ru-RU"/>
        </w:rPr>
        <w:t xml:space="preserve">}, </w:t>
      </w:r>
      <w:r w:rsidRPr="003256F0">
        <w:rPr>
          <w:color w:val="001080"/>
          <w:lang w:val="en-US" w:eastAsia="ru-RU"/>
        </w:rPr>
        <w:t>ggu</w:t>
      </w:r>
      <w:r w:rsidRPr="003256F0">
        <w:rPr>
          <w:color w:val="3B3B3B"/>
          <w:lang w:val="en-US" w:eastAsia="ru-RU"/>
        </w:rPr>
        <w:t>{</w:t>
      </w:r>
      <w:r w:rsidRPr="003256F0">
        <w:rPr>
          <w:color w:val="001080"/>
          <w:lang w:val="en-US" w:eastAsia="ru-RU"/>
        </w:rPr>
        <w:t>right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001080"/>
          <w:lang w:val="en-US" w:eastAsia="ru-RU"/>
        </w:rPr>
        <w:t>ggu</w:t>
      </w:r>
      <w:r w:rsidRPr="003256F0">
        <w:rPr>
          <w:color w:val="3B3B3B"/>
          <w:lang w:val="en-US" w:eastAsia="ru-RU"/>
        </w:rPr>
        <w:t xml:space="preserve">}, </w:t>
      </w:r>
      <w:r w:rsidRPr="003256F0">
        <w:rPr>
          <w:color w:val="001080"/>
          <w:lang w:val="en-US" w:eastAsia="ru-RU"/>
        </w:rPr>
        <w:t>di</w:t>
      </w:r>
      <w:r w:rsidRPr="003256F0">
        <w:rPr>
          <w:color w:val="3B3B3B"/>
          <w:lang w:val="en-US" w:eastAsia="ru-RU"/>
        </w:rPr>
        <w:t>{</w:t>
      </w:r>
      <w:r w:rsidRPr="003256F0">
        <w:rPr>
          <w:color w:val="001080"/>
          <w:lang w:val="en-US" w:eastAsia="ru-RU"/>
        </w:rPr>
        <w:t>right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001080"/>
          <w:lang w:val="en-US" w:eastAsia="ru-RU"/>
        </w:rPr>
        <w:t>di</w:t>
      </w:r>
      <w:r w:rsidRPr="003256F0">
        <w:rPr>
          <w:color w:val="3B3B3B"/>
          <w:lang w:val="en-US" w:eastAsia="ru-RU"/>
        </w:rPr>
        <w:t>} {}</w:t>
      </w:r>
    </w:p>
    <w:p w14:paraId="15536A4E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3C21FDD4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// Конструктор перемещения (нужен для метода ReadFromFiles)</w:t>
      </w:r>
    </w:p>
    <w:p w14:paraId="7F1374C8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267F99"/>
          <w:lang w:val="en-US" w:eastAsia="ru-RU"/>
        </w:rPr>
        <w:t>SparseMatrix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795E26"/>
          <w:lang w:val="en-US" w:eastAsia="ru-RU"/>
        </w:rPr>
        <w:t>SparseMatrix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267F99"/>
          <w:lang w:val="en-US" w:eastAsia="ru-RU"/>
        </w:rPr>
        <w:t>SparseMatrix</w:t>
      </w:r>
      <w:r w:rsidRPr="003256F0">
        <w:rPr>
          <w:color w:val="000000"/>
          <w:lang w:val="en-US" w:eastAsia="ru-RU"/>
        </w:rPr>
        <w:t>&amp;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right</w:t>
      </w:r>
      <w:r w:rsidRPr="003256F0">
        <w:rPr>
          <w:color w:val="3B3B3B"/>
          <w:lang w:val="en-US" w:eastAsia="ru-RU"/>
        </w:rPr>
        <w:t xml:space="preserve">) </w:t>
      </w:r>
      <w:r w:rsidRPr="003256F0">
        <w:rPr>
          <w:color w:val="0000FF"/>
          <w:lang w:val="en-US" w:eastAsia="ru-RU"/>
        </w:rPr>
        <w:t>noexcept</w:t>
      </w:r>
      <w:r w:rsidRPr="003256F0">
        <w:rPr>
          <w:color w:val="3B3B3B"/>
          <w:lang w:val="en-US" w:eastAsia="ru-RU"/>
        </w:rPr>
        <w:t xml:space="preserve"> {</w:t>
      </w:r>
    </w:p>
    <w:p w14:paraId="28741F2F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001080"/>
          <w:lang w:val="en-US" w:eastAsia="ru-RU"/>
        </w:rPr>
        <w:t>ig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795E26"/>
          <w:lang w:val="en-US" w:eastAsia="ru-RU"/>
        </w:rPr>
        <w:t>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795E26"/>
          <w:lang w:val="en-US" w:eastAsia="ru-RU"/>
        </w:rPr>
        <w:t>move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1080"/>
          <w:lang w:val="en-US" w:eastAsia="ru-RU"/>
        </w:rPr>
        <w:t>right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001080"/>
          <w:lang w:val="en-US" w:eastAsia="ru-RU"/>
        </w:rPr>
        <w:t>ig</w:t>
      </w:r>
      <w:r w:rsidRPr="003256F0">
        <w:rPr>
          <w:color w:val="3B3B3B"/>
          <w:lang w:val="en-US" w:eastAsia="ru-RU"/>
        </w:rPr>
        <w:t>);</w:t>
      </w:r>
    </w:p>
    <w:p w14:paraId="09DD11BD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001080"/>
          <w:lang w:val="en-US" w:eastAsia="ru-RU"/>
        </w:rPr>
        <w:t>jg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795E26"/>
          <w:lang w:val="en-US" w:eastAsia="ru-RU"/>
        </w:rPr>
        <w:t>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795E26"/>
          <w:lang w:val="en-US" w:eastAsia="ru-RU"/>
        </w:rPr>
        <w:t>move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1080"/>
          <w:lang w:val="en-US" w:eastAsia="ru-RU"/>
        </w:rPr>
        <w:t>right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001080"/>
          <w:lang w:val="en-US" w:eastAsia="ru-RU"/>
        </w:rPr>
        <w:t>jg</w:t>
      </w:r>
      <w:r w:rsidRPr="003256F0">
        <w:rPr>
          <w:color w:val="3B3B3B"/>
          <w:lang w:val="en-US" w:eastAsia="ru-RU"/>
        </w:rPr>
        <w:t>);</w:t>
      </w:r>
    </w:p>
    <w:p w14:paraId="00FE33F7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001080"/>
          <w:lang w:val="en-US" w:eastAsia="ru-RU"/>
        </w:rPr>
        <w:t>ggl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795E26"/>
          <w:lang w:val="en-US" w:eastAsia="ru-RU"/>
        </w:rPr>
        <w:t>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795E26"/>
          <w:lang w:val="en-US" w:eastAsia="ru-RU"/>
        </w:rPr>
        <w:t>move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1080"/>
          <w:lang w:val="en-US" w:eastAsia="ru-RU"/>
        </w:rPr>
        <w:t>right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001080"/>
          <w:lang w:val="en-US" w:eastAsia="ru-RU"/>
        </w:rPr>
        <w:t>ggl</w:t>
      </w:r>
      <w:r w:rsidRPr="003256F0">
        <w:rPr>
          <w:color w:val="3B3B3B"/>
          <w:lang w:val="en-US" w:eastAsia="ru-RU"/>
        </w:rPr>
        <w:t>);</w:t>
      </w:r>
    </w:p>
    <w:p w14:paraId="331C35F7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001080"/>
          <w:lang w:val="en-US" w:eastAsia="ru-RU"/>
        </w:rPr>
        <w:t>ggu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795E26"/>
          <w:lang w:val="en-US" w:eastAsia="ru-RU"/>
        </w:rPr>
        <w:t>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795E26"/>
          <w:lang w:val="en-US" w:eastAsia="ru-RU"/>
        </w:rPr>
        <w:t>move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1080"/>
          <w:lang w:val="en-US" w:eastAsia="ru-RU"/>
        </w:rPr>
        <w:t>right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001080"/>
          <w:lang w:val="en-US" w:eastAsia="ru-RU"/>
        </w:rPr>
        <w:t>ggu</w:t>
      </w:r>
      <w:r w:rsidRPr="003256F0">
        <w:rPr>
          <w:color w:val="3B3B3B"/>
          <w:lang w:val="en-US" w:eastAsia="ru-RU"/>
        </w:rPr>
        <w:t>);</w:t>
      </w:r>
    </w:p>
    <w:p w14:paraId="5C4F1727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001080"/>
          <w:lang w:val="en-US" w:eastAsia="ru-RU"/>
        </w:rPr>
        <w:t>di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795E26"/>
          <w:lang w:val="en-US" w:eastAsia="ru-RU"/>
        </w:rPr>
        <w:t>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td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795E26"/>
          <w:lang w:val="en-US" w:eastAsia="ru-RU"/>
        </w:rPr>
        <w:t>move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1080"/>
          <w:lang w:val="en-US" w:eastAsia="ru-RU"/>
        </w:rPr>
        <w:t>right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001080"/>
          <w:lang w:val="en-US" w:eastAsia="ru-RU"/>
        </w:rPr>
        <w:t>di</w:t>
      </w:r>
      <w:r w:rsidRPr="003256F0">
        <w:rPr>
          <w:color w:val="3B3B3B"/>
          <w:lang w:val="en-US" w:eastAsia="ru-RU"/>
        </w:rPr>
        <w:t>);</w:t>
      </w:r>
    </w:p>
    <w:p w14:paraId="61381104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}</w:t>
      </w:r>
    </w:p>
    <w:p w14:paraId="3EF1A084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56A7CE87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008000"/>
          <w:lang w:val="en-US" w:eastAsia="ru-RU"/>
        </w:rPr>
        <w:t xml:space="preserve">// </w:t>
      </w:r>
      <w:r w:rsidRPr="003256F0">
        <w:rPr>
          <w:color w:val="008000"/>
          <w:lang w:eastAsia="ru-RU"/>
        </w:rPr>
        <w:t>Статические</w:t>
      </w:r>
      <w:r w:rsidRPr="003256F0">
        <w:rPr>
          <w:color w:val="008000"/>
          <w:lang w:val="en-US" w:eastAsia="ru-RU"/>
        </w:rPr>
        <w:t xml:space="preserve"> </w:t>
      </w:r>
      <w:r w:rsidRPr="003256F0">
        <w:rPr>
          <w:color w:val="008000"/>
          <w:lang w:eastAsia="ru-RU"/>
        </w:rPr>
        <w:t>методы</w:t>
      </w:r>
      <w:r w:rsidRPr="003256F0">
        <w:rPr>
          <w:color w:val="008000"/>
          <w:lang w:val="en-US" w:eastAsia="ru-RU"/>
        </w:rPr>
        <w:t xml:space="preserve"> </w:t>
      </w:r>
      <w:r w:rsidRPr="003256F0">
        <w:rPr>
          <w:color w:val="008000"/>
          <w:lang w:eastAsia="ru-RU"/>
        </w:rPr>
        <w:t>матрицы</w:t>
      </w:r>
    </w:p>
    <w:p w14:paraId="7EAB046E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01D5E5AD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267F99"/>
          <w:lang w:val="en-US" w:eastAsia="ru-RU"/>
        </w:rPr>
        <w:t>SparseMatrix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parseMatrix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795E26"/>
          <w:lang w:val="en-US" w:eastAsia="ru-RU"/>
        </w:rPr>
        <w:t>ReadFromFiles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267F99"/>
          <w:lang w:val="en-US" w:eastAsia="ru-RU"/>
        </w:rPr>
        <w:t>uint16_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matrixSize</w:t>
      </w:r>
      <w:r w:rsidRPr="003256F0">
        <w:rPr>
          <w:color w:val="3B3B3B"/>
          <w:lang w:val="en-US" w:eastAsia="ru-RU"/>
        </w:rPr>
        <w:t xml:space="preserve">, 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tring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igP</w:t>
      </w:r>
      <w:r w:rsidRPr="003256F0">
        <w:rPr>
          <w:color w:val="3B3B3B"/>
          <w:lang w:val="en-US" w:eastAsia="ru-RU"/>
        </w:rPr>
        <w:t xml:space="preserve">, 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tring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jgP</w:t>
      </w:r>
      <w:r w:rsidRPr="003256F0">
        <w:rPr>
          <w:color w:val="3B3B3B"/>
          <w:lang w:val="en-US" w:eastAsia="ru-RU"/>
        </w:rPr>
        <w:t xml:space="preserve">, 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tring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gglP</w:t>
      </w:r>
      <w:r w:rsidRPr="003256F0">
        <w:rPr>
          <w:color w:val="3B3B3B"/>
          <w:lang w:val="en-US" w:eastAsia="ru-RU"/>
        </w:rPr>
        <w:t>,</w:t>
      </w:r>
    </w:p>
    <w:p w14:paraId="05D8DF1D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                                      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tring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gguP</w:t>
      </w:r>
      <w:r w:rsidRPr="003256F0">
        <w:rPr>
          <w:color w:val="3B3B3B"/>
          <w:lang w:val="en-US" w:eastAsia="ru-RU"/>
        </w:rPr>
        <w:t xml:space="preserve">, 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tring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diP</w:t>
      </w:r>
      <w:r w:rsidRPr="003256F0">
        <w:rPr>
          <w:color w:val="3B3B3B"/>
          <w:lang w:val="en-US" w:eastAsia="ru-RU"/>
        </w:rPr>
        <w:t>) {</w:t>
      </w:r>
    </w:p>
    <w:p w14:paraId="6BF41707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267F99"/>
          <w:lang w:val="en-US" w:eastAsia="ru-RU"/>
        </w:rPr>
        <w:t>SparseMatrix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mat</w:t>
      </w:r>
      <w:r w:rsidRPr="003256F0">
        <w:rPr>
          <w:color w:val="3B3B3B"/>
          <w:lang w:val="en-US" w:eastAsia="ru-RU"/>
        </w:rPr>
        <w:t>;</w:t>
      </w:r>
    </w:p>
    <w:p w14:paraId="0E2460EC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0000FF"/>
          <w:lang w:val="en-US" w:eastAsia="ru-RU"/>
        </w:rPr>
        <w:t>bool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isStartFromOne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FF"/>
          <w:lang w:val="en-US" w:eastAsia="ru-RU"/>
        </w:rPr>
        <w:t>false</w:t>
      </w:r>
      <w:r w:rsidRPr="003256F0">
        <w:rPr>
          <w:color w:val="3B3B3B"/>
          <w:lang w:val="en-US" w:eastAsia="ru-RU"/>
        </w:rPr>
        <w:t>;</w:t>
      </w:r>
    </w:p>
    <w:p w14:paraId="24A6EBF8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{</w:t>
      </w:r>
    </w:p>
    <w:p w14:paraId="32B73F58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 xml:space="preserve">      </w:t>
      </w:r>
      <w:r w:rsidRPr="003256F0">
        <w:rPr>
          <w:color w:val="001080"/>
          <w:lang w:val="en-US" w:eastAsia="ru-RU"/>
        </w:rPr>
        <w:t>mat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001080"/>
          <w:lang w:val="en-US" w:eastAsia="ru-RU"/>
        </w:rPr>
        <w:t>ig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795E26"/>
          <w:lang w:val="en-US" w:eastAsia="ru-RU"/>
        </w:rPr>
        <w:t>resize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1080"/>
          <w:lang w:val="en-US" w:eastAsia="ru-RU"/>
        </w:rPr>
        <w:t>matrixSize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+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98658"/>
          <w:lang w:val="en-US" w:eastAsia="ru-RU"/>
        </w:rPr>
        <w:t>1ll</w:t>
      </w:r>
      <w:r w:rsidRPr="003256F0">
        <w:rPr>
          <w:color w:val="3B3B3B"/>
          <w:lang w:val="en-US" w:eastAsia="ru-RU"/>
        </w:rPr>
        <w:t>);</w:t>
      </w:r>
    </w:p>
    <w:p w14:paraId="3B05D9ED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 xml:space="preserve">      </w:t>
      </w:r>
      <w:r w:rsidRPr="003256F0">
        <w:rPr>
          <w:color w:val="0000FF"/>
          <w:lang w:val="en-US" w:eastAsia="ru-RU"/>
        </w:rPr>
        <w:t>auto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igS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ifstream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1080"/>
          <w:lang w:val="en-US" w:eastAsia="ru-RU"/>
        </w:rPr>
        <w:t>igP</w:t>
      </w:r>
      <w:r w:rsidRPr="003256F0">
        <w:rPr>
          <w:color w:val="3B3B3B"/>
          <w:lang w:val="en-US" w:eastAsia="ru-RU"/>
        </w:rPr>
        <w:t>);</w:t>
      </w:r>
    </w:p>
    <w:p w14:paraId="6A863375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 xml:space="preserve">      </w:t>
      </w:r>
      <w:r w:rsidRPr="003256F0">
        <w:rPr>
          <w:color w:val="AF00DB"/>
          <w:lang w:val="en-US" w:eastAsia="ru-RU"/>
        </w:rPr>
        <w:t>if</w:t>
      </w:r>
      <w:r w:rsidRPr="003256F0">
        <w:rPr>
          <w:color w:val="3B3B3B"/>
          <w:lang w:val="en-US" w:eastAsia="ru-RU"/>
        </w:rPr>
        <w:t xml:space="preserve"> (</w:t>
      </w:r>
      <w:r w:rsidRPr="003256F0">
        <w:rPr>
          <w:color w:val="000000"/>
          <w:lang w:val="en-US" w:eastAsia="ru-RU"/>
        </w:rPr>
        <w:t>!</w:t>
      </w:r>
      <w:r w:rsidRPr="003256F0">
        <w:rPr>
          <w:color w:val="001080"/>
          <w:lang w:val="en-US" w:eastAsia="ru-RU"/>
        </w:rPr>
        <w:t>igS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795E26"/>
          <w:lang w:val="en-US" w:eastAsia="ru-RU"/>
        </w:rPr>
        <w:t>is_open</w:t>
      </w:r>
      <w:r w:rsidRPr="003256F0">
        <w:rPr>
          <w:color w:val="3B3B3B"/>
          <w:lang w:val="en-US" w:eastAsia="ru-RU"/>
        </w:rPr>
        <w:t xml:space="preserve">()) </w:t>
      </w:r>
      <w:r w:rsidRPr="003256F0">
        <w:rPr>
          <w:color w:val="AF00DB"/>
          <w:lang w:val="en-US" w:eastAsia="ru-RU"/>
        </w:rPr>
        <w:t>throw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runtime_error</w:t>
      </w:r>
      <w:r w:rsidRPr="003256F0">
        <w:rPr>
          <w:color w:val="3B3B3B"/>
          <w:lang w:val="en-US" w:eastAsia="ru-RU"/>
        </w:rPr>
        <w:t>(</w:t>
      </w:r>
      <w:r w:rsidRPr="003256F0">
        <w:rPr>
          <w:lang w:val="en-US" w:eastAsia="ru-RU"/>
        </w:rPr>
        <w:t>"</w:t>
      </w:r>
      <w:r w:rsidRPr="003256F0">
        <w:rPr>
          <w:lang w:eastAsia="ru-RU"/>
        </w:rPr>
        <w:t>Файл</w:t>
      </w:r>
      <w:r w:rsidRPr="003256F0">
        <w:rPr>
          <w:lang w:val="en-US" w:eastAsia="ru-RU"/>
        </w:rPr>
        <w:t xml:space="preserve"> "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795E26"/>
          <w:lang w:val="en-US" w:eastAsia="ru-RU"/>
        </w:rPr>
        <w:t>+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igP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795E26"/>
          <w:lang w:val="en-US" w:eastAsia="ru-RU"/>
        </w:rPr>
        <w:t>+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lang w:val="en-US" w:eastAsia="ru-RU"/>
        </w:rPr>
        <w:t xml:space="preserve">" </w:t>
      </w:r>
      <w:r w:rsidRPr="003256F0">
        <w:rPr>
          <w:lang w:eastAsia="ru-RU"/>
        </w:rPr>
        <w:t>отсутствует</w:t>
      </w:r>
      <w:r w:rsidRPr="003256F0">
        <w:rPr>
          <w:lang w:val="en-US" w:eastAsia="ru-RU"/>
        </w:rPr>
        <w:t xml:space="preserve"> </w:t>
      </w:r>
      <w:r w:rsidRPr="003256F0">
        <w:rPr>
          <w:lang w:eastAsia="ru-RU"/>
        </w:rPr>
        <w:t>в</w:t>
      </w:r>
      <w:r w:rsidRPr="003256F0">
        <w:rPr>
          <w:lang w:val="en-US" w:eastAsia="ru-RU"/>
        </w:rPr>
        <w:t xml:space="preserve"> </w:t>
      </w:r>
      <w:r w:rsidRPr="003256F0">
        <w:rPr>
          <w:lang w:eastAsia="ru-RU"/>
        </w:rPr>
        <w:t>директории</w:t>
      </w:r>
      <w:r w:rsidRPr="003256F0">
        <w:rPr>
          <w:lang w:val="en-US" w:eastAsia="ru-RU"/>
        </w:rPr>
        <w:t>."</w:t>
      </w:r>
      <w:r w:rsidRPr="003256F0">
        <w:rPr>
          <w:color w:val="3B3B3B"/>
          <w:lang w:val="en-US" w:eastAsia="ru-RU"/>
        </w:rPr>
        <w:t>);</w:t>
      </w:r>
    </w:p>
    <w:p w14:paraId="397111F4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 xml:space="preserve">      </w:t>
      </w:r>
      <w:r w:rsidRPr="003256F0">
        <w:rPr>
          <w:color w:val="AF00DB"/>
          <w:lang w:val="en-US" w:eastAsia="ru-RU"/>
        </w:rPr>
        <w:t>for</w:t>
      </w:r>
      <w:r w:rsidRPr="003256F0">
        <w:rPr>
          <w:color w:val="3B3B3B"/>
          <w:lang w:val="en-US" w:eastAsia="ru-RU"/>
        </w:rPr>
        <w:t xml:space="preserve"> (</w:t>
      </w:r>
      <w:r w:rsidRPr="003256F0">
        <w:rPr>
          <w:color w:val="267F99"/>
          <w:lang w:val="en-US" w:eastAsia="ru-RU"/>
        </w:rPr>
        <w:t>uint16_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i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98658"/>
          <w:lang w:val="en-US" w:eastAsia="ru-RU"/>
        </w:rPr>
        <w:t>0</w:t>
      </w:r>
      <w:r w:rsidRPr="003256F0">
        <w:rPr>
          <w:color w:val="3B3B3B"/>
          <w:lang w:val="en-US" w:eastAsia="ru-RU"/>
        </w:rPr>
        <w:t xml:space="preserve">; </w:t>
      </w:r>
      <w:r w:rsidRPr="003256F0">
        <w:rPr>
          <w:color w:val="001080"/>
          <w:lang w:val="en-US" w:eastAsia="ru-RU"/>
        </w:rPr>
        <w:t>i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&lt;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matrixSize</w:t>
      </w:r>
      <w:r w:rsidRPr="003256F0">
        <w:rPr>
          <w:color w:val="3B3B3B"/>
          <w:lang w:val="en-US" w:eastAsia="ru-RU"/>
        </w:rPr>
        <w:t xml:space="preserve">; </w:t>
      </w:r>
      <w:r w:rsidRPr="003256F0">
        <w:rPr>
          <w:color w:val="001080"/>
          <w:lang w:val="en-US" w:eastAsia="ru-RU"/>
        </w:rPr>
        <w:t>i</w:t>
      </w:r>
      <w:r w:rsidRPr="003256F0">
        <w:rPr>
          <w:color w:val="000000"/>
          <w:lang w:val="en-US" w:eastAsia="ru-RU"/>
        </w:rPr>
        <w:t>++</w:t>
      </w:r>
      <w:r w:rsidRPr="003256F0">
        <w:rPr>
          <w:color w:val="3B3B3B"/>
          <w:lang w:val="en-US" w:eastAsia="ru-RU"/>
        </w:rPr>
        <w:t>) {</w:t>
      </w:r>
    </w:p>
    <w:p w14:paraId="41CAA08C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3B3B3B"/>
          <w:lang w:val="en-US" w:eastAsia="ru-RU"/>
        </w:rPr>
        <w:t>         </w:t>
      </w:r>
      <w:r w:rsidRPr="003256F0">
        <w:rPr>
          <w:color w:val="001080"/>
          <w:lang w:eastAsia="ru-RU"/>
        </w:rPr>
        <w:t>igS</w:t>
      </w:r>
      <w:r w:rsidRPr="003256F0">
        <w:rPr>
          <w:color w:val="3B3B3B"/>
          <w:lang w:eastAsia="ru-RU"/>
        </w:rPr>
        <w:t xml:space="preserve"> </w:t>
      </w:r>
      <w:r w:rsidRPr="003256F0">
        <w:rPr>
          <w:color w:val="795E26"/>
          <w:lang w:eastAsia="ru-RU"/>
        </w:rPr>
        <w:t>&gt;&gt;</w:t>
      </w:r>
      <w:r w:rsidRPr="003256F0">
        <w:rPr>
          <w:color w:val="3B3B3B"/>
          <w:lang w:eastAsia="ru-RU"/>
        </w:rPr>
        <w:t xml:space="preserve"> </w:t>
      </w:r>
      <w:r w:rsidRPr="003256F0">
        <w:rPr>
          <w:color w:val="001080"/>
          <w:lang w:eastAsia="ru-RU"/>
        </w:rPr>
        <w:t>mat</w:t>
      </w:r>
      <w:r w:rsidRPr="003256F0">
        <w:rPr>
          <w:color w:val="3B3B3B"/>
          <w:lang w:eastAsia="ru-RU"/>
        </w:rPr>
        <w:t>.</w:t>
      </w:r>
      <w:r w:rsidRPr="003256F0">
        <w:rPr>
          <w:color w:val="001080"/>
          <w:lang w:eastAsia="ru-RU"/>
        </w:rPr>
        <w:t>ig</w:t>
      </w:r>
      <w:r w:rsidRPr="003256F0">
        <w:rPr>
          <w:color w:val="795E26"/>
          <w:lang w:eastAsia="ru-RU"/>
        </w:rPr>
        <w:t>[</w:t>
      </w:r>
      <w:r w:rsidRPr="003256F0">
        <w:rPr>
          <w:color w:val="001080"/>
          <w:lang w:eastAsia="ru-RU"/>
        </w:rPr>
        <w:t>i</w:t>
      </w:r>
      <w:r w:rsidRPr="003256F0">
        <w:rPr>
          <w:color w:val="795E26"/>
          <w:lang w:eastAsia="ru-RU"/>
        </w:rPr>
        <w:t>]</w:t>
      </w:r>
      <w:r w:rsidRPr="003256F0">
        <w:rPr>
          <w:color w:val="3B3B3B"/>
          <w:lang w:eastAsia="ru-RU"/>
        </w:rPr>
        <w:t>;</w:t>
      </w:r>
    </w:p>
    <w:p w14:paraId="157DEBB6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3B3B3B"/>
          <w:lang w:eastAsia="ru-RU"/>
        </w:rPr>
        <w:t>      }</w:t>
      </w:r>
    </w:p>
    <w:p w14:paraId="1AC85839" w14:textId="77777777" w:rsidR="003256F0" w:rsidRPr="003256F0" w:rsidRDefault="003256F0" w:rsidP="003256F0">
      <w:pPr>
        <w:pStyle w:val="af7"/>
        <w:rPr>
          <w:color w:val="3B3B3B"/>
          <w:lang w:eastAsia="ru-RU"/>
        </w:rPr>
      </w:pPr>
      <w:r w:rsidRPr="003256F0">
        <w:rPr>
          <w:color w:val="008000"/>
          <w:lang w:eastAsia="ru-RU"/>
        </w:rPr>
        <w:t>      // Если массив ig в файле начинался с 1, то меняем его под наши параметры (под 0)</w:t>
      </w:r>
    </w:p>
    <w:p w14:paraId="12ED318A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eastAsia="ru-RU"/>
        </w:rPr>
        <w:t xml:space="preserve">      </w:t>
      </w:r>
      <w:r w:rsidRPr="003256F0">
        <w:rPr>
          <w:color w:val="AF00DB"/>
          <w:lang w:val="en-US" w:eastAsia="ru-RU"/>
        </w:rPr>
        <w:t>if</w:t>
      </w:r>
      <w:r w:rsidRPr="003256F0">
        <w:rPr>
          <w:color w:val="3B3B3B"/>
          <w:lang w:val="en-US" w:eastAsia="ru-RU"/>
        </w:rPr>
        <w:t xml:space="preserve"> (</w:t>
      </w:r>
      <w:r w:rsidRPr="003256F0">
        <w:rPr>
          <w:color w:val="001080"/>
          <w:lang w:val="en-US" w:eastAsia="ru-RU"/>
        </w:rPr>
        <w:t>isStartFromOne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mat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001080"/>
          <w:lang w:val="en-US" w:eastAsia="ru-RU"/>
        </w:rPr>
        <w:t>ig</w:t>
      </w:r>
      <w:r w:rsidRPr="003256F0">
        <w:rPr>
          <w:color w:val="795E26"/>
          <w:lang w:val="en-US" w:eastAsia="ru-RU"/>
        </w:rPr>
        <w:t>[</w:t>
      </w:r>
      <w:r w:rsidRPr="003256F0">
        <w:rPr>
          <w:color w:val="098658"/>
          <w:lang w:val="en-US" w:eastAsia="ru-RU"/>
        </w:rPr>
        <w:t>0</w:t>
      </w:r>
      <w:r w:rsidRPr="003256F0">
        <w:rPr>
          <w:color w:val="795E26"/>
          <w:lang w:val="en-US" w:eastAsia="ru-RU"/>
        </w:rPr>
        <w:t>]</w:t>
      </w:r>
      <w:r w:rsidRPr="003256F0">
        <w:rPr>
          <w:color w:val="3B3B3B"/>
          <w:lang w:val="en-US" w:eastAsia="ru-RU"/>
        </w:rPr>
        <w:t>) {</w:t>
      </w:r>
    </w:p>
    <w:p w14:paraId="309242C4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      </w:t>
      </w:r>
      <w:r w:rsidRPr="003256F0">
        <w:rPr>
          <w:color w:val="AF00DB"/>
          <w:lang w:val="en-US" w:eastAsia="ru-RU"/>
        </w:rPr>
        <w:t>for</w:t>
      </w:r>
      <w:r w:rsidRPr="003256F0">
        <w:rPr>
          <w:color w:val="3B3B3B"/>
          <w:lang w:val="en-US" w:eastAsia="ru-RU"/>
        </w:rPr>
        <w:t xml:space="preserve"> (</w:t>
      </w:r>
      <w:r w:rsidRPr="003256F0">
        <w:rPr>
          <w:color w:val="267F99"/>
          <w:lang w:val="en-US" w:eastAsia="ru-RU"/>
        </w:rPr>
        <w:t>uint16_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i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98658"/>
          <w:lang w:val="en-US" w:eastAsia="ru-RU"/>
        </w:rPr>
        <w:t>0</w:t>
      </w:r>
      <w:r w:rsidRPr="003256F0">
        <w:rPr>
          <w:color w:val="3B3B3B"/>
          <w:lang w:val="en-US" w:eastAsia="ru-RU"/>
        </w:rPr>
        <w:t xml:space="preserve">; </w:t>
      </w:r>
      <w:r w:rsidRPr="003256F0">
        <w:rPr>
          <w:color w:val="001080"/>
          <w:lang w:val="en-US" w:eastAsia="ru-RU"/>
        </w:rPr>
        <w:t>i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&lt;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matrixSize</w:t>
      </w:r>
      <w:r w:rsidRPr="003256F0">
        <w:rPr>
          <w:color w:val="3B3B3B"/>
          <w:lang w:val="en-US" w:eastAsia="ru-RU"/>
        </w:rPr>
        <w:t xml:space="preserve">; </w:t>
      </w:r>
      <w:r w:rsidRPr="003256F0">
        <w:rPr>
          <w:color w:val="001080"/>
          <w:lang w:val="en-US" w:eastAsia="ru-RU"/>
        </w:rPr>
        <w:t>i</w:t>
      </w:r>
      <w:r w:rsidRPr="003256F0">
        <w:rPr>
          <w:color w:val="000000"/>
          <w:lang w:val="en-US" w:eastAsia="ru-RU"/>
        </w:rPr>
        <w:t>++</w:t>
      </w:r>
      <w:r w:rsidRPr="003256F0">
        <w:rPr>
          <w:color w:val="3B3B3B"/>
          <w:lang w:val="en-US" w:eastAsia="ru-RU"/>
        </w:rPr>
        <w:t>) {</w:t>
      </w:r>
    </w:p>
    <w:p w14:paraId="7618258D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 xml:space="preserve">            </w:t>
      </w:r>
      <w:r w:rsidRPr="003256F0">
        <w:rPr>
          <w:color w:val="001080"/>
          <w:lang w:val="en-US" w:eastAsia="ru-RU"/>
        </w:rPr>
        <w:t>mat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001080"/>
          <w:lang w:val="en-US" w:eastAsia="ru-RU"/>
        </w:rPr>
        <w:t>ig</w:t>
      </w:r>
      <w:r w:rsidRPr="003256F0">
        <w:rPr>
          <w:color w:val="795E26"/>
          <w:lang w:val="en-US" w:eastAsia="ru-RU"/>
        </w:rPr>
        <w:t>[</w:t>
      </w:r>
      <w:r w:rsidRPr="003256F0">
        <w:rPr>
          <w:color w:val="001080"/>
          <w:lang w:val="en-US" w:eastAsia="ru-RU"/>
        </w:rPr>
        <w:t>i</w:t>
      </w:r>
      <w:r w:rsidRPr="003256F0">
        <w:rPr>
          <w:color w:val="795E26"/>
          <w:lang w:val="en-US" w:eastAsia="ru-RU"/>
        </w:rPr>
        <w:t>]</w:t>
      </w:r>
      <w:r w:rsidRPr="003256F0">
        <w:rPr>
          <w:color w:val="000000"/>
          <w:lang w:val="en-US" w:eastAsia="ru-RU"/>
        </w:rPr>
        <w:t>--</w:t>
      </w:r>
      <w:r w:rsidRPr="003256F0">
        <w:rPr>
          <w:color w:val="3B3B3B"/>
          <w:lang w:val="en-US" w:eastAsia="ru-RU"/>
        </w:rPr>
        <w:t>;</w:t>
      </w:r>
    </w:p>
    <w:p w14:paraId="176595F3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      }</w:t>
      </w:r>
    </w:p>
    <w:p w14:paraId="2F364B58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   }</w:t>
      </w:r>
    </w:p>
    <w:p w14:paraId="50F52E0F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}</w:t>
      </w:r>
    </w:p>
    <w:p w14:paraId="68F4CD0A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126ADF70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{</w:t>
      </w:r>
    </w:p>
    <w:p w14:paraId="290A8742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 xml:space="preserve">      </w:t>
      </w:r>
      <w:r w:rsidRPr="003256F0">
        <w:rPr>
          <w:color w:val="0000FF"/>
          <w:lang w:val="en-US" w:eastAsia="ru-RU"/>
        </w:rPr>
        <w:t>auto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jgS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ifstream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1080"/>
          <w:lang w:val="en-US" w:eastAsia="ru-RU"/>
        </w:rPr>
        <w:t>jgP</w:t>
      </w:r>
      <w:r w:rsidRPr="003256F0">
        <w:rPr>
          <w:color w:val="3B3B3B"/>
          <w:lang w:val="en-US" w:eastAsia="ru-RU"/>
        </w:rPr>
        <w:t>);</w:t>
      </w:r>
    </w:p>
    <w:p w14:paraId="13F3B1F7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 xml:space="preserve">      </w:t>
      </w:r>
      <w:r w:rsidRPr="003256F0">
        <w:rPr>
          <w:color w:val="AF00DB"/>
          <w:lang w:val="en-US" w:eastAsia="ru-RU"/>
        </w:rPr>
        <w:t>if</w:t>
      </w:r>
      <w:r w:rsidRPr="003256F0">
        <w:rPr>
          <w:color w:val="3B3B3B"/>
          <w:lang w:val="en-US" w:eastAsia="ru-RU"/>
        </w:rPr>
        <w:t xml:space="preserve"> (</w:t>
      </w:r>
      <w:r w:rsidRPr="003256F0">
        <w:rPr>
          <w:color w:val="000000"/>
          <w:lang w:val="en-US" w:eastAsia="ru-RU"/>
        </w:rPr>
        <w:t>!</w:t>
      </w:r>
      <w:r w:rsidRPr="003256F0">
        <w:rPr>
          <w:color w:val="001080"/>
          <w:lang w:val="en-US" w:eastAsia="ru-RU"/>
        </w:rPr>
        <w:t>jgS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795E26"/>
          <w:lang w:val="en-US" w:eastAsia="ru-RU"/>
        </w:rPr>
        <w:t>is_open</w:t>
      </w:r>
      <w:r w:rsidRPr="003256F0">
        <w:rPr>
          <w:color w:val="3B3B3B"/>
          <w:lang w:val="en-US" w:eastAsia="ru-RU"/>
        </w:rPr>
        <w:t xml:space="preserve">()) </w:t>
      </w:r>
      <w:r w:rsidRPr="003256F0">
        <w:rPr>
          <w:color w:val="AF00DB"/>
          <w:lang w:val="en-US" w:eastAsia="ru-RU"/>
        </w:rPr>
        <w:t>throw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runtime_error</w:t>
      </w:r>
      <w:r w:rsidRPr="003256F0">
        <w:rPr>
          <w:color w:val="3B3B3B"/>
          <w:lang w:val="en-US" w:eastAsia="ru-RU"/>
        </w:rPr>
        <w:t>(</w:t>
      </w:r>
      <w:r w:rsidRPr="003256F0">
        <w:rPr>
          <w:lang w:val="en-US" w:eastAsia="ru-RU"/>
        </w:rPr>
        <w:t>"</w:t>
      </w:r>
      <w:r w:rsidRPr="003256F0">
        <w:rPr>
          <w:lang w:eastAsia="ru-RU"/>
        </w:rPr>
        <w:t>Файл</w:t>
      </w:r>
      <w:r w:rsidRPr="003256F0">
        <w:rPr>
          <w:lang w:val="en-US" w:eastAsia="ru-RU"/>
        </w:rPr>
        <w:t xml:space="preserve"> "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795E26"/>
          <w:lang w:val="en-US" w:eastAsia="ru-RU"/>
        </w:rPr>
        <w:t>+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jgP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795E26"/>
          <w:lang w:val="en-US" w:eastAsia="ru-RU"/>
        </w:rPr>
        <w:t>+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lang w:val="en-US" w:eastAsia="ru-RU"/>
        </w:rPr>
        <w:t xml:space="preserve">" </w:t>
      </w:r>
      <w:r w:rsidRPr="003256F0">
        <w:rPr>
          <w:lang w:eastAsia="ru-RU"/>
        </w:rPr>
        <w:t>отсутствует</w:t>
      </w:r>
      <w:r w:rsidRPr="003256F0">
        <w:rPr>
          <w:lang w:val="en-US" w:eastAsia="ru-RU"/>
        </w:rPr>
        <w:t xml:space="preserve"> </w:t>
      </w:r>
      <w:r w:rsidRPr="003256F0">
        <w:rPr>
          <w:lang w:eastAsia="ru-RU"/>
        </w:rPr>
        <w:t>в</w:t>
      </w:r>
      <w:r w:rsidRPr="003256F0">
        <w:rPr>
          <w:lang w:val="en-US" w:eastAsia="ru-RU"/>
        </w:rPr>
        <w:t xml:space="preserve"> </w:t>
      </w:r>
      <w:r w:rsidRPr="003256F0">
        <w:rPr>
          <w:lang w:eastAsia="ru-RU"/>
        </w:rPr>
        <w:t>директории</w:t>
      </w:r>
      <w:r w:rsidRPr="003256F0">
        <w:rPr>
          <w:lang w:val="en-US" w:eastAsia="ru-RU"/>
        </w:rPr>
        <w:t>."</w:t>
      </w:r>
      <w:r w:rsidRPr="003256F0">
        <w:rPr>
          <w:color w:val="3B3B3B"/>
          <w:lang w:val="en-US" w:eastAsia="ru-RU"/>
        </w:rPr>
        <w:t>);</w:t>
      </w:r>
    </w:p>
    <w:p w14:paraId="06FF130C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 xml:space="preserve">      </w:t>
      </w:r>
      <w:r w:rsidRPr="003256F0">
        <w:rPr>
          <w:color w:val="001080"/>
          <w:lang w:val="en-US" w:eastAsia="ru-RU"/>
        </w:rPr>
        <w:t>mat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001080"/>
          <w:lang w:val="en-US" w:eastAsia="ru-RU"/>
        </w:rPr>
        <w:t>jg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795E26"/>
          <w:lang w:val="en-US" w:eastAsia="ru-RU"/>
        </w:rPr>
        <w:t>resize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1080"/>
          <w:lang w:val="en-US" w:eastAsia="ru-RU"/>
        </w:rPr>
        <w:t>mat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001080"/>
          <w:lang w:val="en-US" w:eastAsia="ru-RU"/>
        </w:rPr>
        <w:t>ig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795E26"/>
          <w:lang w:val="en-US" w:eastAsia="ru-RU"/>
        </w:rPr>
        <w:t>back</w:t>
      </w:r>
      <w:r w:rsidRPr="003256F0">
        <w:rPr>
          <w:color w:val="3B3B3B"/>
          <w:lang w:val="en-US" w:eastAsia="ru-RU"/>
        </w:rPr>
        <w:t>());</w:t>
      </w:r>
    </w:p>
    <w:p w14:paraId="028A5D53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 xml:space="preserve">      </w:t>
      </w:r>
      <w:r w:rsidRPr="003256F0">
        <w:rPr>
          <w:color w:val="AF00DB"/>
          <w:lang w:val="en-US" w:eastAsia="ru-RU"/>
        </w:rPr>
        <w:t>for</w:t>
      </w:r>
      <w:r w:rsidRPr="003256F0">
        <w:rPr>
          <w:color w:val="3B3B3B"/>
          <w:lang w:val="en-US" w:eastAsia="ru-RU"/>
        </w:rPr>
        <w:t xml:space="preserve"> (</w:t>
      </w:r>
      <w:r w:rsidRPr="003256F0">
        <w:rPr>
          <w:color w:val="267F99"/>
          <w:lang w:val="en-US" w:eastAsia="ru-RU"/>
        </w:rPr>
        <w:t>uint32_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i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98658"/>
          <w:lang w:val="en-US" w:eastAsia="ru-RU"/>
        </w:rPr>
        <w:t>0</w:t>
      </w:r>
      <w:r w:rsidRPr="003256F0">
        <w:rPr>
          <w:color w:val="3B3B3B"/>
          <w:lang w:val="en-US" w:eastAsia="ru-RU"/>
        </w:rPr>
        <w:t xml:space="preserve">; </w:t>
      </w:r>
      <w:r w:rsidRPr="003256F0">
        <w:rPr>
          <w:color w:val="001080"/>
          <w:lang w:val="en-US" w:eastAsia="ru-RU"/>
        </w:rPr>
        <w:t>i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0000"/>
          <w:lang w:val="en-US" w:eastAsia="ru-RU"/>
        </w:rPr>
        <w:t>&lt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mat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001080"/>
          <w:lang w:val="en-US" w:eastAsia="ru-RU"/>
        </w:rPr>
        <w:t>jg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795E26"/>
          <w:lang w:val="en-US" w:eastAsia="ru-RU"/>
        </w:rPr>
        <w:t>size</w:t>
      </w:r>
      <w:r w:rsidRPr="003256F0">
        <w:rPr>
          <w:color w:val="3B3B3B"/>
          <w:lang w:val="en-US" w:eastAsia="ru-RU"/>
        </w:rPr>
        <w:t xml:space="preserve">(); </w:t>
      </w:r>
      <w:r w:rsidRPr="003256F0">
        <w:rPr>
          <w:color w:val="001080"/>
          <w:lang w:val="en-US" w:eastAsia="ru-RU"/>
        </w:rPr>
        <w:t>i</w:t>
      </w:r>
      <w:r w:rsidRPr="003256F0">
        <w:rPr>
          <w:color w:val="000000"/>
          <w:lang w:val="en-US" w:eastAsia="ru-RU"/>
        </w:rPr>
        <w:t>++</w:t>
      </w:r>
      <w:r w:rsidRPr="003256F0">
        <w:rPr>
          <w:color w:val="3B3B3B"/>
          <w:lang w:val="en-US" w:eastAsia="ru-RU"/>
        </w:rPr>
        <w:t>) {</w:t>
      </w:r>
    </w:p>
    <w:p w14:paraId="112AE1D7" w14:textId="77777777" w:rsidR="003256F0" w:rsidRPr="00A8473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      </w:t>
      </w:r>
      <w:r w:rsidRPr="00A84730">
        <w:rPr>
          <w:color w:val="001080"/>
          <w:lang w:val="en-US" w:eastAsia="ru-RU"/>
        </w:rPr>
        <w:t>jgS</w:t>
      </w:r>
      <w:r w:rsidRPr="00A84730">
        <w:rPr>
          <w:color w:val="3B3B3B"/>
          <w:lang w:val="en-US" w:eastAsia="ru-RU"/>
        </w:rPr>
        <w:t xml:space="preserve"> </w:t>
      </w:r>
      <w:r w:rsidRPr="00A84730">
        <w:rPr>
          <w:color w:val="795E26"/>
          <w:lang w:val="en-US" w:eastAsia="ru-RU"/>
        </w:rPr>
        <w:t>&gt;&gt;</w:t>
      </w:r>
      <w:r w:rsidRPr="00A84730">
        <w:rPr>
          <w:color w:val="3B3B3B"/>
          <w:lang w:val="en-US" w:eastAsia="ru-RU"/>
        </w:rPr>
        <w:t xml:space="preserve"> </w:t>
      </w:r>
      <w:r w:rsidRPr="00A84730">
        <w:rPr>
          <w:color w:val="001080"/>
          <w:lang w:val="en-US" w:eastAsia="ru-RU"/>
        </w:rPr>
        <w:t>mat</w:t>
      </w:r>
      <w:r w:rsidRPr="00A84730">
        <w:rPr>
          <w:color w:val="3B3B3B"/>
          <w:lang w:val="en-US" w:eastAsia="ru-RU"/>
        </w:rPr>
        <w:t>.</w:t>
      </w:r>
      <w:r w:rsidRPr="00A84730">
        <w:rPr>
          <w:color w:val="001080"/>
          <w:lang w:val="en-US" w:eastAsia="ru-RU"/>
        </w:rPr>
        <w:t>jg</w:t>
      </w:r>
      <w:r w:rsidRPr="00A84730">
        <w:rPr>
          <w:color w:val="795E26"/>
          <w:lang w:val="en-US" w:eastAsia="ru-RU"/>
        </w:rPr>
        <w:t>[</w:t>
      </w:r>
      <w:r w:rsidRPr="00A84730">
        <w:rPr>
          <w:color w:val="001080"/>
          <w:lang w:val="en-US" w:eastAsia="ru-RU"/>
        </w:rPr>
        <w:t>i</w:t>
      </w:r>
      <w:r w:rsidRPr="00A84730">
        <w:rPr>
          <w:color w:val="795E26"/>
          <w:lang w:val="en-US" w:eastAsia="ru-RU"/>
        </w:rPr>
        <w:t>]</w:t>
      </w:r>
      <w:r w:rsidRPr="00A84730">
        <w:rPr>
          <w:color w:val="3B3B3B"/>
          <w:lang w:val="en-US" w:eastAsia="ru-RU"/>
        </w:rPr>
        <w:t>;</w:t>
      </w:r>
    </w:p>
    <w:p w14:paraId="3526C0C9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A84730">
        <w:rPr>
          <w:color w:val="3B3B3B"/>
          <w:lang w:val="en-US" w:eastAsia="ru-RU"/>
        </w:rPr>
        <w:t>         </w:t>
      </w:r>
      <w:r w:rsidRPr="003256F0">
        <w:rPr>
          <w:color w:val="AF00DB"/>
          <w:lang w:val="en-US" w:eastAsia="ru-RU"/>
        </w:rPr>
        <w:t>if</w:t>
      </w:r>
      <w:r w:rsidRPr="003256F0">
        <w:rPr>
          <w:color w:val="3B3B3B"/>
          <w:lang w:val="en-US" w:eastAsia="ru-RU"/>
        </w:rPr>
        <w:t xml:space="preserve"> (</w:t>
      </w:r>
      <w:r w:rsidRPr="003256F0">
        <w:rPr>
          <w:color w:val="001080"/>
          <w:lang w:val="en-US" w:eastAsia="ru-RU"/>
        </w:rPr>
        <w:t>isStartFromOne</w:t>
      </w:r>
      <w:r w:rsidRPr="003256F0">
        <w:rPr>
          <w:color w:val="3B3B3B"/>
          <w:lang w:val="en-US" w:eastAsia="ru-RU"/>
        </w:rPr>
        <w:t>) {</w:t>
      </w:r>
    </w:p>
    <w:p w14:paraId="2ABEBB08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 xml:space="preserve">            </w:t>
      </w:r>
      <w:r w:rsidRPr="003256F0">
        <w:rPr>
          <w:color w:val="001080"/>
          <w:lang w:val="en-US" w:eastAsia="ru-RU"/>
        </w:rPr>
        <w:t>mat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001080"/>
          <w:lang w:val="en-US" w:eastAsia="ru-RU"/>
        </w:rPr>
        <w:t>jg</w:t>
      </w:r>
      <w:r w:rsidRPr="003256F0">
        <w:rPr>
          <w:color w:val="795E26"/>
          <w:lang w:val="en-US" w:eastAsia="ru-RU"/>
        </w:rPr>
        <w:t>[</w:t>
      </w:r>
      <w:r w:rsidRPr="003256F0">
        <w:rPr>
          <w:color w:val="001080"/>
          <w:lang w:val="en-US" w:eastAsia="ru-RU"/>
        </w:rPr>
        <w:t>i</w:t>
      </w:r>
      <w:r w:rsidRPr="003256F0">
        <w:rPr>
          <w:color w:val="795E26"/>
          <w:lang w:val="en-US" w:eastAsia="ru-RU"/>
        </w:rPr>
        <w:t>]</w:t>
      </w:r>
      <w:r w:rsidRPr="003256F0">
        <w:rPr>
          <w:color w:val="000000"/>
          <w:lang w:val="en-US" w:eastAsia="ru-RU"/>
        </w:rPr>
        <w:t>--</w:t>
      </w:r>
      <w:r w:rsidRPr="003256F0">
        <w:rPr>
          <w:color w:val="3B3B3B"/>
          <w:lang w:val="en-US" w:eastAsia="ru-RU"/>
        </w:rPr>
        <w:t>;</w:t>
      </w:r>
    </w:p>
    <w:p w14:paraId="7219FDD7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      }</w:t>
      </w:r>
    </w:p>
    <w:p w14:paraId="6A2C1C6F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   }</w:t>
      </w:r>
    </w:p>
    <w:p w14:paraId="394BCDEE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}</w:t>
      </w:r>
    </w:p>
    <w:p w14:paraId="2C27E3C0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AF00DB"/>
          <w:lang w:val="en-US" w:eastAsia="ru-RU"/>
        </w:rPr>
        <w:t>try</w:t>
      </w:r>
      <w:r w:rsidRPr="003256F0">
        <w:rPr>
          <w:color w:val="3B3B3B"/>
          <w:lang w:val="en-US" w:eastAsia="ru-RU"/>
        </w:rPr>
        <w:t xml:space="preserve"> {</w:t>
      </w:r>
    </w:p>
    <w:p w14:paraId="115910BF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 xml:space="preserve">      </w:t>
      </w:r>
      <w:r w:rsidRPr="003256F0">
        <w:rPr>
          <w:color w:val="001080"/>
          <w:lang w:val="en-US" w:eastAsia="ru-RU"/>
        </w:rPr>
        <w:t>mat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001080"/>
          <w:lang w:val="en-US" w:eastAsia="ru-RU"/>
        </w:rPr>
        <w:t>di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795E26"/>
          <w:lang w:val="en-US" w:eastAsia="ru-RU"/>
        </w:rPr>
        <w:t>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795E26"/>
          <w:lang w:val="en-US" w:eastAsia="ru-RU"/>
        </w:rPr>
        <w:t>ReadVecFromFile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1080"/>
          <w:lang w:val="en-US" w:eastAsia="ru-RU"/>
        </w:rPr>
        <w:t>matrixSize</w:t>
      </w:r>
      <w:r w:rsidRPr="003256F0">
        <w:rPr>
          <w:color w:val="3B3B3B"/>
          <w:lang w:val="en-US" w:eastAsia="ru-RU"/>
        </w:rPr>
        <w:t xml:space="preserve">, </w:t>
      </w:r>
      <w:r w:rsidRPr="003256F0">
        <w:rPr>
          <w:color w:val="001080"/>
          <w:lang w:val="en-US" w:eastAsia="ru-RU"/>
        </w:rPr>
        <w:t>diP</w:t>
      </w:r>
      <w:r w:rsidRPr="003256F0">
        <w:rPr>
          <w:color w:val="3B3B3B"/>
          <w:lang w:val="en-US" w:eastAsia="ru-RU"/>
        </w:rPr>
        <w:t>);</w:t>
      </w:r>
    </w:p>
    <w:p w14:paraId="20E43A9E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 xml:space="preserve">      </w:t>
      </w:r>
      <w:r w:rsidRPr="003256F0">
        <w:rPr>
          <w:color w:val="001080"/>
          <w:lang w:val="en-US" w:eastAsia="ru-RU"/>
        </w:rPr>
        <w:t>mat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001080"/>
          <w:lang w:val="en-US" w:eastAsia="ru-RU"/>
        </w:rPr>
        <w:t>ggl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795E26"/>
          <w:lang w:val="en-US" w:eastAsia="ru-RU"/>
        </w:rPr>
        <w:t>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795E26"/>
          <w:lang w:val="en-US" w:eastAsia="ru-RU"/>
        </w:rPr>
        <w:t>ReadVecFromFile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1080"/>
          <w:lang w:val="en-US" w:eastAsia="ru-RU"/>
        </w:rPr>
        <w:t>mat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001080"/>
          <w:lang w:val="en-US" w:eastAsia="ru-RU"/>
        </w:rPr>
        <w:t>jg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795E26"/>
          <w:lang w:val="en-US" w:eastAsia="ru-RU"/>
        </w:rPr>
        <w:t>size</w:t>
      </w:r>
      <w:r w:rsidRPr="003256F0">
        <w:rPr>
          <w:color w:val="3B3B3B"/>
          <w:lang w:val="en-US" w:eastAsia="ru-RU"/>
        </w:rPr>
        <w:t xml:space="preserve">(), </w:t>
      </w:r>
      <w:r w:rsidRPr="003256F0">
        <w:rPr>
          <w:color w:val="001080"/>
          <w:lang w:val="en-US" w:eastAsia="ru-RU"/>
        </w:rPr>
        <w:t>gglP</w:t>
      </w:r>
      <w:r w:rsidRPr="003256F0">
        <w:rPr>
          <w:color w:val="3B3B3B"/>
          <w:lang w:val="en-US" w:eastAsia="ru-RU"/>
        </w:rPr>
        <w:t>);</w:t>
      </w:r>
    </w:p>
    <w:p w14:paraId="6EA980F5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 xml:space="preserve">      </w:t>
      </w:r>
      <w:r w:rsidRPr="003256F0">
        <w:rPr>
          <w:color w:val="001080"/>
          <w:lang w:val="en-US" w:eastAsia="ru-RU"/>
        </w:rPr>
        <w:t>mat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001080"/>
          <w:lang w:val="en-US" w:eastAsia="ru-RU"/>
        </w:rPr>
        <w:t>ggu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795E26"/>
          <w:lang w:val="en-US" w:eastAsia="ru-RU"/>
        </w:rPr>
        <w:t>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795E26"/>
          <w:lang w:val="en-US" w:eastAsia="ru-RU"/>
        </w:rPr>
        <w:t>ReadVecFromFile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1080"/>
          <w:lang w:val="en-US" w:eastAsia="ru-RU"/>
        </w:rPr>
        <w:t>mat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001080"/>
          <w:lang w:val="en-US" w:eastAsia="ru-RU"/>
        </w:rPr>
        <w:t>jg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795E26"/>
          <w:lang w:val="en-US" w:eastAsia="ru-RU"/>
        </w:rPr>
        <w:t>size</w:t>
      </w:r>
      <w:r w:rsidRPr="003256F0">
        <w:rPr>
          <w:color w:val="3B3B3B"/>
          <w:lang w:val="en-US" w:eastAsia="ru-RU"/>
        </w:rPr>
        <w:t xml:space="preserve">(), </w:t>
      </w:r>
      <w:r w:rsidRPr="003256F0">
        <w:rPr>
          <w:color w:val="001080"/>
          <w:lang w:val="en-US" w:eastAsia="ru-RU"/>
        </w:rPr>
        <w:t>gguP</w:t>
      </w:r>
      <w:r w:rsidRPr="003256F0">
        <w:rPr>
          <w:color w:val="3B3B3B"/>
          <w:lang w:val="en-US" w:eastAsia="ru-RU"/>
        </w:rPr>
        <w:t>);</w:t>
      </w:r>
    </w:p>
    <w:p w14:paraId="77C534BB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 xml:space="preserve">   } </w:t>
      </w:r>
      <w:r w:rsidRPr="003256F0">
        <w:rPr>
          <w:color w:val="AF00DB"/>
          <w:lang w:val="en-US" w:eastAsia="ru-RU"/>
        </w:rPr>
        <w:t>catch</w:t>
      </w:r>
      <w:r w:rsidRPr="003256F0">
        <w:rPr>
          <w:color w:val="3B3B3B"/>
          <w:lang w:val="en-US" w:eastAsia="ru-RU"/>
        </w:rPr>
        <w:t xml:space="preserve"> (</w:t>
      </w:r>
      <w:r w:rsidRPr="003256F0">
        <w:rPr>
          <w:color w:val="267F99"/>
          <w:lang w:val="en-US" w:eastAsia="ru-RU"/>
        </w:rPr>
        <w:t>exception</w:t>
      </w:r>
      <w:r w:rsidRPr="003256F0">
        <w:rPr>
          <w:color w:val="000000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e</w:t>
      </w:r>
      <w:r w:rsidRPr="003256F0">
        <w:rPr>
          <w:color w:val="3B3B3B"/>
          <w:lang w:val="en-US" w:eastAsia="ru-RU"/>
        </w:rPr>
        <w:t>) {</w:t>
      </w:r>
    </w:p>
    <w:p w14:paraId="6384E257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 xml:space="preserve">      </w:t>
      </w:r>
      <w:r w:rsidRPr="003256F0">
        <w:rPr>
          <w:color w:val="AF00DB"/>
          <w:lang w:val="en-US" w:eastAsia="ru-RU"/>
        </w:rPr>
        <w:t>throw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e</w:t>
      </w:r>
      <w:r w:rsidRPr="003256F0">
        <w:rPr>
          <w:color w:val="3B3B3B"/>
          <w:lang w:val="en-US" w:eastAsia="ru-RU"/>
        </w:rPr>
        <w:t>;</w:t>
      </w:r>
    </w:p>
    <w:p w14:paraId="7BEC1FE8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}</w:t>
      </w:r>
    </w:p>
    <w:p w14:paraId="2C911499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54CFFB3C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AF00DB"/>
          <w:lang w:val="en-US" w:eastAsia="ru-RU"/>
        </w:rPr>
        <w:t>return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mat</w:t>
      </w:r>
      <w:r w:rsidRPr="003256F0">
        <w:rPr>
          <w:color w:val="3B3B3B"/>
          <w:lang w:val="en-US" w:eastAsia="ru-RU"/>
        </w:rPr>
        <w:t>;</w:t>
      </w:r>
    </w:p>
    <w:p w14:paraId="49E61BD7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}</w:t>
      </w:r>
    </w:p>
    <w:p w14:paraId="1BC6E84A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</w:p>
    <w:p w14:paraId="38CA28EA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267F99"/>
          <w:lang w:val="en-US" w:eastAsia="ru-RU"/>
        </w:rPr>
        <w:t>SparseMatrix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parseMatrix</w:t>
      </w:r>
      <w:r w:rsidRPr="003256F0">
        <w:rPr>
          <w:color w:val="3B3B3B"/>
          <w:lang w:val="en-US" w:eastAsia="ru-RU"/>
        </w:rPr>
        <w:t>::</w:t>
      </w:r>
      <w:r w:rsidRPr="003256F0">
        <w:rPr>
          <w:color w:val="795E26"/>
          <w:lang w:val="en-US" w:eastAsia="ru-RU"/>
        </w:rPr>
        <w:t>copyShape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00FF"/>
          <w:lang w:val="en-US" w:eastAsia="ru-RU"/>
        </w:rPr>
        <w:t>const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267F99"/>
          <w:lang w:val="en-US" w:eastAsia="ru-RU"/>
        </w:rPr>
        <w:t>SparseMatrix</w:t>
      </w:r>
      <w:r w:rsidRPr="003256F0">
        <w:rPr>
          <w:color w:val="0000FF"/>
          <w:lang w:val="en-US" w:eastAsia="ru-RU"/>
        </w:rPr>
        <w:t>&amp;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other</w:t>
      </w:r>
      <w:r w:rsidRPr="003256F0">
        <w:rPr>
          <w:color w:val="3B3B3B"/>
          <w:lang w:val="en-US" w:eastAsia="ru-RU"/>
        </w:rPr>
        <w:t>) {</w:t>
      </w:r>
    </w:p>
    <w:p w14:paraId="3E905E2B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267F99"/>
          <w:lang w:val="en-US" w:eastAsia="ru-RU"/>
        </w:rPr>
        <w:t>SparseMatrix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mat</w:t>
      </w:r>
      <w:r w:rsidRPr="003256F0">
        <w:rPr>
          <w:color w:val="3B3B3B"/>
          <w:lang w:val="en-US" w:eastAsia="ru-RU"/>
        </w:rPr>
        <w:t>;</w:t>
      </w:r>
    </w:p>
    <w:p w14:paraId="43796433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001080"/>
          <w:lang w:val="en-US" w:eastAsia="ru-RU"/>
        </w:rPr>
        <w:t>mat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001080"/>
          <w:lang w:val="en-US" w:eastAsia="ru-RU"/>
        </w:rPr>
        <w:t>ig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795E26"/>
          <w:lang w:val="en-US" w:eastAsia="ru-RU"/>
        </w:rPr>
        <w:t>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other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001080"/>
          <w:lang w:val="en-US" w:eastAsia="ru-RU"/>
        </w:rPr>
        <w:t>ig</w:t>
      </w:r>
      <w:r w:rsidRPr="003256F0">
        <w:rPr>
          <w:color w:val="3B3B3B"/>
          <w:lang w:val="en-US" w:eastAsia="ru-RU"/>
        </w:rPr>
        <w:t>;</w:t>
      </w:r>
    </w:p>
    <w:p w14:paraId="2305C46F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001080"/>
          <w:lang w:val="en-US" w:eastAsia="ru-RU"/>
        </w:rPr>
        <w:t>mat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001080"/>
          <w:lang w:val="en-US" w:eastAsia="ru-RU"/>
        </w:rPr>
        <w:t>jg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795E26"/>
          <w:lang w:val="en-US" w:eastAsia="ru-RU"/>
        </w:rPr>
        <w:t>=</w:t>
      </w:r>
      <w:r w:rsidRPr="003256F0">
        <w:rPr>
          <w:color w:val="3B3B3B"/>
          <w:lang w:val="en-US" w:eastAsia="ru-RU"/>
        </w:rPr>
        <w:t xml:space="preserve"> </w:t>
      </w:r>
      <w:r w:rsidRPr="003256F0">
        <w:rPr>
          <w:color w:val="001080"/>
          <w:lang w:val="en-US" w:eastAsia="ru-RU"/>
        </w:rPr>
        <w:t>other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001080"/>
          <w:lang w:val="en-US" w:eastAsia="ru-RU"/>
        </w:rPr>
        <w:t>jg</w:t>
      </w:r>
      <w:r w:rsidRPr="003256F0">
        <w:rPr>
          <w:color w:val="3B3B3B"/>
          <w:lang w:val="en-US" w:eastAsia="ru-RU"/>
        </w:rPr>
        <w:t>;</w:t>
      </w:r>
    </w:p>
    <w:p w14:paraId="2F4D89E0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001080"/>
          <w:lang w:val="en-US" w:eastAsia="ru-RU"/>
        </w:rPr>
        <w:t>mat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001080"/>
          <w:lang w:val="en-US" w:eastAsia="ru-RU"/>
        </w:rPr>
        <w:t>di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795E26"/>
          <w:lang w:val="en-US" w:eastAsia="ru-RU"/>
        </w:rPr>
        <w:t>resize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1080"/>
          <w:lang w:val="en-US" w:eastAsia="ru-RU"/>
        </w:rPr>
        <w:t>other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001080"/>
          <w:lang w:val="en-US" w:eastAsia="ru-RU"/>
        </w:rPr>
        <w:t>di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795E26"/>
          <w:lang w:val="en-US" w:eastAsia="ru-RU"/>
        </w:rPr>
        <w:t>size</w:t>
      </w:r>
      <w:r w:rsidRPr="003256F0">
        <w:rPr>
          <w:color w:val="3B3B3B"/>
          <w:lang w:val="en-US" w:eastAsia="ru-RU"/>
        </w:rPr>
        <w:t>());</w:t>
      </w:r>
    </w:p>
    <w:p w14:paraId="4CAF2F04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001080"/>
          <w:lang w:val="en-US" w:eastAsia="ru-RU"/>
        </w:rPr>
        <w:t>mat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001080"/>
          <w:lang w:val="en-US" w:eastAsia="ru-RU"/>
        </w:rPr>
        <w:t>ggl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795E26"/>
          <w:lang w:val="en-US" w:eastAsia="ru-RU"/>
        </w:rPr>
        <w:t>resize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1080"/>
          <w:lang w:val="en-US" w:eastAsia="ru-RU"/>
        </w:rPr>
        <w:t>other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001080"/>
          <w:lang w:val="en-US" w:eastAsia="ru-RU"/>
        </w:rPr>
        <w:t>ggl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795E26"/>
          <w:lang w:val="en-US" w:eastAsia="ru-RU"/>
        </w:rPr>
        <w:t>size</w:t>
      </w:r>
      <w:r w:rsidRPr="003256F0">
        <w:rPr>
          <w:color w:val="3B3B3B"/>
          <w:lang w:val="en-US" w:eastAsia="ru-RU"/>
        </w:rPr>
        <w:t>());</w:t>
      </w:r>
    </w:p>
    <w:p w14:paraId="77AB81B8" w14:textId="77777777" w:rsidR="003256F0" w:rsidRPr="003256F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3256F0">
        <w:rPr>
          <w:color w:val="001080"/>
          <w:lang w:val="en-US" w:eastAsia="ru-RU"/>
        </w:rPr>
        <w:t>mat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001080"/>
          <w:lang w:val="en-US" w:eastAsia="ru-RU"/>
        </w:rPr>
        <w:t>ggu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795E26"/>
          <w:lang w:val="en-US" w:eastAsia="ru-RU"/>
        </w:rPr>
        <w:t>resize</w:t>
      </w:r>
      <w:r w:rsidRPr="003256F0">
        <w:rPr>
          <w:color w:val="3B3B3B"/>
          <w:lang w:val="en-US" w:eastAsia="ru-RU"/>
        </w:rPr>
        <w:t>(</w:t>
      </w:r>
      <w:r w:rsidRPr="003256F0">
        <w:rPr>
          <w:color w:val="001080"/>
          <w:lang w:val="en-US" w:eastAsia="ru-RU"/>
        </w:rPr>
        <w:t>other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001080"/>
          <w:lang w:val="en-US" w:eastAsia="ru-RU"/>
        </w:rPr>
        <w:t>ggu</w:t>
      </w:r>
      <w:r w:rsidRPr="003256F0">
        <w:rPr>
          <w:color w:val="3B3B3B"/>
          <w:lang w:val="en-US" w:eastAsia="ru-RU"/>
        </w:rPr>
        <w:t>.</w:t>
      </w:r>
      <w:r w:rsidRPr="003256F0">
        <w:rPr>
          <w:color w:val="795E26"/>
          <w:lang w:val="en-US" w:eastAsia="ru-RU"/>
        </w:rPr>
        <w:t>size</w:t>
      </w:r>
      <w:r w:rsidRPr="003256F0">
        <w:rPr>
          <w:color w:val="3B3B3B"/>
          <w:lang w:val="en-US" w:eastAsia="ru-RU"/>
        </w:rPr>
        <w:t>());</w:t>
      </w:r>
    </w:p>
    <w:p w14:paraId="099C64CF" w14:textId="77777777" w:rsidR="003256F0" w:rsidRPr="00A84730" w:rsidRDefault="003256F0" w:rsidP="003256F0">
      <w:pPr>
        <w:pStyle w:val="af7"/>
        <w:rPr>
          <w:color w:val="3B3B3B"/>
          <w:lang w:val="en-US" w:eastAsia="ru-RU"/>
        </w:rPr>
      </w:pPr>
      <w:r w:rsidRPr="003256F0">
        <w:rPr>
          <w:color w:val="3B3B3B"/>
          <w:lang w:val="en-US" w:eastAsia="ru-RU"/>
        </w:rPr>
        <w:t>   </w:t>
      </w:r>
      <w:r w:rsidRPr="00A84730">
        <w:rPr>
          <w:color w:val="AF00DB"/>
          <w:lang w:val="en-US" w:eastAsia="ru-RU"/>
        </w:rPr>
        <w:t>return</w:t>
      </w:r>
      <w:r w:rsidRPr="00A84730">
        <w:rPr>
          <w:color w:val="3B3B3B"/>
          <w:lang w:val="en-US" w:eastAsia="ru-RU"/>
        </w:rPr>
        <w:t xml:space="preserve"> </w:t>
      </w:r>
      <w:r w:rsidRPr="00A84730">
        <w:rPr>
          <w:color w:val="001080"/>
          <w:lang w:val="en-US" w:eastAsia="ru-RU"/>
        </w:rPr>
        <w:t>mat</w:t>
      </w:r>
      <w:r w:rsidRPr="00A84730">
        <w:rPr>
          <w:color w:val="3B3B3B"/>
          <w:lang w:val="en-US" w:eastAsia="ru-RU"/>
        </w:rPr>
        <w:t>;</w:t>
      </w:r>
    </w:p>
    <w:p w14:paraId="4FD42181" w14:textId="77777777" w:rsidR="003256F0" w:rsidRPr="00A84730" w:rsidRDefault="003256F0" w:rsidP="003256F0">
      <w:pPr>
        <w:pStyle w:val="af7"/>
        <w:rPr>
          <w:color w:val="3B3B3B"/>
          <w:lang w:val="en-US" w:eastAsia="ru-RU"/>
        </w:rPr>
      </w:pPr>
      <w:r w:rsidRPr="00A84730">
        <w:rPr>
          <w:color w:val="3B3B3B"/>
          <w:lang w:val="en-US" w:eastAsia="ru-RU"/>
        </w:rPr>
        <w:t>}</w:t>
      </w:r>
    </w:p>
    <w:p w14:paraId="18163692" w14:textId="77777777" w:rsidR="003256F0" w:rsidRDefault="003256F0">
      <w:pPr>
        <w:spacing w:after="200" w:line="276" w:lineRule="auto"/>
        <w:ind w:firstLine="0"/>
        <w:rPr>
          <w:lang w:val="en-US"/>
        </w:rPr>
      </w:pPr>
      <w:r>
        <w:rPr>
          <w:lang w:val="en-US"/>
        </w:rPr>
        <w:br w:type="page"/>
      </w:r>
    </w:p>
    <w:p w14:paraId="27383750" w14:textId="77777777" w:rsidR="003256F0" w:rsidRDefault="00845DB9" w:rsidP="00845DB9">
      <w:pPr>
        <w:pStyle w:val="4"/>
        <w:rPr>
          <w:lang w:val="en-US"/>
        </w:rPr>
      </w:pPr>
      <w:r>
        <w:t>Файл</w:t>
      </w:r>
      <w:r w:rsidRPr="00A84730">
        <w:rPr>
          <w:lang w:val="en-US"/>
        </w:rPr>
        <w:t xml:space="preserve"> </w:t>
      </w:r>
      <w:r w:rsidRPr="00A84730">
        <w:rPr>
          <w:rStyle w:val="af8"/>
          <w:lang w:val="en-US"/>
        </w:rPr>
        <w:t>LU.cpp</w:t>
      </w:r>
      <w:r>
        <w:rPr>
          <w:lang w:val="en-US"/>
        </w:rPr>
        <w:t>:</w:t>
      </w:r>
    </w:p>
    <w:p w14:paraId="32AEBB59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AF00DB"/>
          <w:lang w:val="en-US" w:eastAsia="ru-RU"/>
        </w:rPr>
        <w:t>#include</w:t>
      </w:r>
      <w:r w:rsidRPr="00845DB9">
        <w:rPr>
          <w:color w:val="0000FF"/>
          <w:lang w:val="en-US" w:eastAsia="ru-RU"/>
        </w:rPr>
        <w:t xml:space="preserve"> </w:t>
      </w:r>
      <w:r w:rsidRPr="00845DB9">
        <w:rPr>
          <w:lang w:val="en-US" w:eastAsia="ru-RU"/>
        </w:rPr>
        <w:t>"../Headers/LU.h"</w:t>
      </w:r>
    </w:p>
    <w:p w14:paraId="74562384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279D6528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008000"/>
          <w:lang w:val="en-US" w:eastAsia="ru-RU"/>
        </w:rPr>
        <w:t>/// &lt;summary&gt;</w:t>
      </w:r>
    </w:p>
    <w:p w14:paraId="5C3E8014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008000"/>
          <w:lang w:eastAsia="ru-RU"/>
        </w:rPr>
        <w:t>/// Конструктор с резервированием памяти под разложение</w:t>
      </w:r>
    </w:p>
    <w:p w14:paraId="64C46338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008000"/>
          <w:lang w:val="en-US" w:eastAsia="ru-RU"/>
        </w:rPr>
        <w:t>/// &lt;/summary&gt;</w:t>
      </w:r>
    </w:p>
    <w:p w14:paraId="5D1F4105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008000"/>
          <w:lang w:val="en-US" w:eastAsia="ru-RU"/>
        </w:rPr>
        <w:t xml:space="preserve">/// &lt;param name="diSize"&gt; - </w:t>
      </w:r>
      <w:r w:rsidRPr="00845DB9">
        <w:rPr>
          <w:color w:val="008000"/>
          <w:lang w:eastAsia="ru-RU"/>
        </w:rPr>
        <w:t>размер</w:t>
      </w:r>
      <w:r w:rsidRPr="00845DB9">
        <w:rPr>
          <w:color w:val="008000"/>
          <w:lang w:val="en-US" w:eastAsia="ru-RU"/>
        </w:rPr>
        <w:t xml:space="preserve"> </w:t>
      </w:r>
      <w:r w:rsidRPr="00845DB9">
        <w:rPr>
          <w:color w:val="008000"/>
          <w:lang w:eastAsia="ru-RU"/>
        </w:rPr>
        <w:t>диагонали</w:t>
      </w:r>
      <w:r w:rsidRPr="00845DB9">
        <w:rPr>
          <w:color w:val="008000"/>
          <w:lang w:val="en-US" w:eastAsia="ru-RU"/>
        </w:rPr>
        <w:t>,&lt;/param&gt;</w:t>
      </w:r>
    </w:p>
    <w:p w14:paraId="130E4951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008000"/>
          <w:lang w:eastAsia="ru-RU"/>
        </w:rPr>
        <w:t>/// &lt;param name="luSize"&gt; - размер массивов нижнего и верхнего треугольника&lt;/param&gt;</w:t>
      </w:r>
    </w:p>
    <w:p w14:paraId="261F5C81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267F99"/>
          <w:lang w:val="en-US" w:eastAsia="ru-RU"/>
        </w:rPr>
        <w:t>LU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LU</w:t>
      </w:r>
      <w:r w:rsidRPr="00845DB9">
        <w:rPr>
          <w:color w:val="3B3B3B"/>
          <w:lang w:val="en-US" w:eastAsia="ru-RU"/>
        </w:rPr>
        <w:t>(</w:t>
      </w:r>
      <w:r w:rsidRPr="00845DB9">
        <w:rPr>
          <w:color w:val="0000FF"/>
          <w:lang w:val="en-US" w:eastAsia="ru-RU"/>
        </w:rPr>
        <w:t>size_t</w:t>
      </w:r>
      <w:r w:rsidRPr="00845DB9">
        <w:rPr>
          <w:color w:val="3B3B3B"/>
          <w:lang w:val="en-US" w:eastAsia="ru-RU"/>
        </w:rPr>
        <w:t xml:space="preserve"> diSize, </w:t>
      </w:r>
      <w:r w:rsidRPr="00845DB9">
        <w:rPr>
          <w:color w:val="0000FF"/>
          <w:lang w:val="en-US" w:eastAsia="ru-RU"/>
        </w:rPr>
        <w:t>size_t</w:t>
      </w:r>
      <w:r w:rsidRPr="00845DB9">
        <w:rPr>
          <w:color w:val="3B3B3B"/>
          <w:lang w:val="en-US" w:eastAsia="ru-RU"/>
        </w:rPr>
        <w:t xml:space="preserve"> luSize) {</w:t>
      </w:r>
    </w:p>
    <w:p w14:paraId="1C2C7D8F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795E26"/>
          <w:lang w:eastAsia="ru-RU"/>
        </w:rPr>
        <w:t>Resize</w:t>
      </w:r>
      <w:r w:rsidRPr="00845DB9">
        <w:rPr>
          <w:color w:val="3B3B3B"/>
          <w:lang w:eastAsia="ru-RU"/>
        </w:rPr>
        <w:t>(diSize, luSize);</w:t>
      </w:r>
    </w:p>
    <w:p w14:paraId="71D98F5E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eastAsia="ru-RU"/>
        </w:rPr>
        <w:t>}</w:t>
      </w:r>
    </w:p>
    <w:p w14:paraId="425E00BC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</w:p>
    <w:p w14:paraId="2B4F023E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008000"/>
          <w:lang w:eastAsia="ru-RU"/>
        </w:rPr>
        <w:t>/// &lt;summary&gt;</w:t>
      </w:r>
    </w:p>
    <w:p w14:paraId="1115C51D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008000"/>
          <w:lang w:eastAsia="ru-RU"/>
        </w:rPr>
        <w:t>/// Конструктор с построением неполного LU(sq)-разложения по матрице mat</w:t>
      </w:r>
    </w:p>
    <w:p w14:paraId="0B37B30B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008000"/>
          <w:lang w:eastAsia="ru-RU"/>
        </w:rPr>
        <w:t>/// &lt;/summary&gt;</w:t>
      </w:r>
    </w:p>
    <w:p w14:paraId="72DC67BD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008000"/>
          <w:lang w:eastAsia="ru-RU"/>
        </w:rPr>
        <w:t>/// &lt;param name="mat"&gt; - матрица, по которой построится LU-разложение, с привязкой этой матрицы к объекту&lt;/param&gt;</w:t>
      </w:r>
    </w:p>
    <w:p w14:paraId="0C84A716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267F99"/>
          <w:lang w:val="en-US" w:eastAsia="ru-RU"/>
        </w:rPr>
        <w:t>LU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LU</w:t>
      </w:r>
      <w:r w:rsidRPr="00845DB9">
        <w:rPr>
          <w:color w:val="3B3B3B"/>
          <w:lang w:val="en-US" w:eastAsia="ru-RU"/>
        </w:rPr>
        <w:t>(</w:t>
      </w:r>
      <w:r w:rsidRPr="00845DB9">
        <w:rPr>
          <w:color w:val="0000FF"/>
          <w:lang w:val="en-US" w:eastAsia="ru-RU"/>
        </w:rPr>
        <w:t>const</w:t>
      </w:r>
      <w:r w:rsidRPr="00845DB9">
        <w:rPr>
          <w:color w:val="3B3B3B"/>
          <w:lang w:val="en-US" w:eastAsia="ru-RU"/>
        </w:rPr>
        <w:t xml:space="preserve"> SparseMatrix</w:t>
      </w:r>
      <w:r w:rsidRPr="00845DB9">
        <w:rPr>
          <w:color w:val="000000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mat)</w:t>
      </w:r>
    </w:p>
    <w:p w14:paraId="580AC059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{</w:t>
      </w:r>
    </w:p>
    <w:p w14:paraId="2F81E981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795E26"/>
          <w:lang w:val="en-US" w:eastAsia="ru-RU"/>
        </w:rPr>
        <w:t>MakeLuFor</w:t>
      </w:r>
      <w:r w:rsidRPr="00845DB9">
        <w:rPr>
          <w:color w:val="3B3B3B"/>
          <w:lang w:val="en-US" w:eastAsia="ru-RU"/>
        </w:rPr>
        <w:t>(mat);</w:t>
      </w:r>
    </w:p>
    <w:p w14:paraId="25E7C52B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}</w:t>
      </w:r>
    </w:p>
    <w:p w14:paraId="4783CB2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26156A6A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008000"/>
          <w:lang w:val="en-US" w:eastAsia="ru-RU"/>
        </w:rPr>
        <w:t>/// &lt;summary&gt;</w:t>
      </w:r>
    </w:p>
    <w:p w14:paraId="1EA036C8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008000"/>
          <w:lang w:val="en-US" w:eastAsia="ru-RU"/>
        </w:rPr>
        <w:t xml:space="preserve">/// </w:t>
      </w:r>
      <w:r w:rsidRPr="00845DB9">
        <w:rPr>
          <w:color w:val="008000"/>
          <w:lang w:eastAsia="ru-RU"/>
        </w:rPr>
        <w:t>Разложить</w:t>
      </w:r>
      <w:r w:rsidRPr="00845DB9">
        <w:rPr>
          <w:color w:val="008000"/>
          <w:lang w:val="en-US" w:eastAsia="ru-RU"/>
        </w:rPr>
        <w:t xml:space="preserve"> </w:t>
      </w:r>
      <w:r w:rsidRPr="00845DB9">
        <w:rPr>
          <w:color w:val="008000"/>
          <w:lang w:eastAsia="ru-RU"/>
        </w:rPr>
        <w:t>матрицу</w:t>
      </w:r>
      <w:r w:rsidRPr="00845DB9">
        <w:rPr>
          <w:color w:val="008000"/>
          <w:lang w:val="en-US" w:eastAsia="ru-RU"/>
        </w:rPr>
        <w:t xml:space="preserve"> mat </w:t>
      </w:r>
      <w:r w:rsidRPr="00845DB9">
        <w:rPr>
          <w:color w:val="008000"/>
          <w:lang w:eastAsia="ru-RU"/>
        </w:rPr>
        <w:t>в</w:t>
      </w:r>
      <w:r w:rsidRPr="00845DB9">
        <w:rPr>
          <w:color w:val="008000"/>
          <w:lang w:val="en-US" w:eastAsia="ru-RU"/>
        </w:rPr>
        <w:t xml:space="preserve"> </w:t>
      </w:r>
      <w:r w:rsidRPr="00845DB9">
        <w:rPr>
          <w:color w:val="008000"/>
          <w:lang w:eastAsia="ru-RU"/>
        </w:rPr>
        <w:t>неполное</w:t>
      </w:r>
      <w:r w:rsidRPr="00845DB9">
        <w:rPr>
          <w:color w:val="008000"/>
          <w:lang w:val="en-US" w:eastAsia="ru-RU"/>
        </w:rPr>
        <w:t xml:space="preserve"> LU(sq) - </w:t>
      </w:r>
      <w:r w:rsidRPr="00845DB9">
        <w:rPr>
          <w:color w:val="008000"/>
          <w:lang w:eastAsia="ru-RU"/>
        </w:rPr>
        <w:t>разложение</w:t>
      </w:r>
    </w:p>
    <w:p w14:paraId="03625B12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008000"/>
          <w:lang w:eastAsia="ru-RU"/>
        </w:rPr>
        <w:t>/// &lt;/summary&gt;</w:t>
      </w:r>
    </w:p>
    <w:p w14:paraId="6F4C6ECB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008000"/>
          <w:lang w:eastAsia="ru-RU"/>
        </w:rPr>
        <w:t>/// &lt;param name="mat"&gt; - матрица, которую требуется разложить. Она же будет использоваться для просмотра портрета матриц&lt;/param&gt;</w:t>
      </w:r>
    </w:p>
    <w:p w14:paraId="624356DB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0000FF"/>
          <w:lang w:val="en-US" w:eastAsia="ru-RU"/>
        </w:rPr>
        <w:t>void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LU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MakeLuFor</w:t>
      </w:r>
      <w:r w:rsidRPr="00845DB9">
        <w:rPr>
          <w:color w:val="3B3B3B"/>
          <w:lang w:val="en-US" w:eastAsia="ru-RU"/>
        </w:rPr>
        <w:t>(</w:t>
      </w:r>
      <w:r w:rsidRPr="00845DB9">
        <w:rPr>
          <w:color w:val="0000FF"/>
          <w:lang w:val="en-US" w:eastAsia="ru-RU"/>
        </w:rPr>
        <w:t>const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SparseMatrix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mat</w:t>
      </w:r>
      <w:r w:rsidRPr="00845DB9">
        <w:rPr>
          <w:color w:val="3B3B3B"/>
          <w:lang w:val="en-US" w:eastAsia="ru-RU"/>
        </w:rPr>
        <w:t>) {</w:t>
      </w:r>
    </w:p>
    <w:p w14:paraId="4C680C2A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parent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0000"/>
          <w:lang w:val="en-US" w:eastAsia="ru-RU"/>
        </w:rPr>
        <w:t>&amp;</w:t>
      </w:r>
      <w:r w:rsidRPr="00845DB9">
        <w:rPr>
          <w:color w:val="3B3B3B"/>
          <w:lang w:val="en-US" w:eastAsia="ru-RU"/>
        </w:rPr>
        <w:t>mat;</w:t>
      </w:r>
    </w:p>
    <w:p w14:paraId="4EA783B8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AF00DB"/>
          <w:lang w:val="en-US" w:eastAsia="ru-RU"/>
        </w:rPr>
        <w:t>if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1080"/>
          <w:lang w:val="en-US" w:eastAsia="ru-RU"/>
        </w:rPr>
        <w:t>di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 xml:space="preserve">() </w:t>
      </w:r>
      <w:r w:rsidRPr="00845DB9">
        <w:rPr>
          <w:color w:val="000000"/>
          <w:lang w:val="en-US" w:eastAsia="ru-RU"/>
        </w:rPr>
        <w:t>!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mat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001080"/>
          <w:lang w:val="en-US" w:eastAsia="ru-RU"/>
        </w:rPr>
        <w:t>di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>())</w:t>
      </w:r>
    </w:p>
    <w:p w14:paraId="0B75093B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</w:t>
      </w:r>
      <w:r w:rsidRPr="00845DB9">
        <w:rPr>
          <w:color w:val="001080"/>
          <w:lang w:val="en-US" w:eastAsia="ru-RU"/>
        </w:rPr>
        <w:t>di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resize</w:t>
      </w:r>
      <w:r w:rsidRPr="00845DB9">
        <w:rPr>
          <w:color w:val="3B3B3B"/>
          <w:lang w:val="en-US" w:eastAsia="ru-RU"/>
        </w:rPr>
        <w:t>(</w:t>
      </w:r>
      <w:r w:rsidRPr="00845DB9">
        <w:rPr>
          <w:color w:val="001080"/>
          <w:lang w:val="en-US" w:eastAsia="ru-RU"/>
        </w:rPr>
        <w:t>mat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001080"/>
          <w:lang w:val="en-US" w:eastAsia="ru-RU"/>
        </w:rPr>
        <w:t>di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>());</w:t>
      </w:r>
    </w:p>
    <w:p w14:paraId="23EFD8A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AF00DB"/>
          <w:lang w:val="en-US" w:eastAsia="ru-RU"/>
        </w:rPr>
        <w:t>if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1080"/>
          <w:lang w:val="en-US" w:eastAsia="ru-RU"/>
        </w:rPr>
        <w:t>ggl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 xml:space="preserve">() </w:t>
      </w:r>
      <w:r w:rsidRPr="00845DB9">
        <w:rPr>
          <w:color w:val="000000"/>
          <w:lang w:val="en-US" w:eastAsia="ru-RU"/>
        </w:rPr>
        <w:t>!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mat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001080"/>
          <w:lang w:val="en-US" w:eastAsia="ru-RU"/>
        </w:rPr>
        <w:t>ggl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>())</w:t>
      </w:r>
    </w:p>
    <w:p w14:paraId="4358402F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</w:t>
      </w:r>
      <w:r w:rsidRPr="00845DB9">
        <w:rPr>
          <w:color w:val="001080"/>
          <w:lang w:val="en-US" w:eastAsia="ru-RU"/>
        </w:rPr>
        <w:t>ggl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resize</w:t>
      </w:r>
      <w:r w:rsidRPr="00845DB9">
        <w:rPr>
          <w:color w:val="3B3B3B"/>
          <w:lang w:val="en-US" w:eastAsia="ru-RU"/>
        </w:rPr>
        <w:t>(</w:t>
      </w:r>
      <w:r w:rsidRPr="00845DB9">
        <w:rPr>
          <w:color w:val="001080"/>
          <w:lang w:val="en-US" w:eastAsia="ru-RU"/>
        </w:rPr>
        <w:t>mat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001080"/>
          <w:lang w:val="en-US" w:eastAsia="ru-RU"/>
        </w:rPr>
        <w:t>ggl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>());</w:t>
      </w:r>
    </w:p>
    <w:p w14:paraId="2BA33506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AF00DB"/>
          <w:lang w:val="en-US" w:eastAsia="ru-RU"/>
        </w:rPr>
        <w:t>if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1080"/>
          <w:lang w:val="en-US" w:eastAsia="ru-RU"/>
        </w:rPr>
        <w:t>ggu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 xml:space="preserve">() </w:t>
      </w:r>
      <w:r w:rsidRPr="00845DB9">
        <w:rPr>
          <w:color w:val="000000"/>
          <w:lang w:val="en-US" w:eastAsia="ru-RU"/>
        </w:rPr>
        <w:t>!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mat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001080"/>
          <w:lang w:val="en-US" w:eastAsia="ru-RU"/>
        </w:rPr>
        <w:t>ggu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>())</w:t>
      </w:r>
    </w:p>
    <w:p w14:paraId="2F35FAE0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</w:t>
      </w:r>
      <w:r w:rsidRPr="00845DB9">
        <w:rPr>
          <w:color w:val="001080"/>
          <w:lang w:val="en-US" w:eastAsia="ru-RU"/>
        </w:rPr>
        <w:t>ggu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resize</w:t>
      </w:r>
      <w:r w:rsidRPr="00845DB9">
        <w:rPr>
          <w:color w:val="3B3B3B"/>
          <w:lang w:val="en-US" w:eastAsia="ru-RU"/>
        </w:rPr>
        <w:t>(</w:t>
      </w:r>
      <w:r w:rsidRPr="00845DB9">
        <w:rPr>
          <w:color w:val="001080"/>
          <w:lang w:val="en-US" w:eastAsia="ru-RU"/>
        </w:rPr>
        <w:t>mat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001080"/>
          <w:lang w:val="en-US" w:eastAsia="ru-RU"/>
        </w:rPr>
        <w:t>ggu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>());</w:t>
      </w:r>
    </w:p>
    <w:p w14:paraId="44E63918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4F291FC4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0000FF"/>
          <w:lang w:val="en-US" w:eastAsia="ru-RU"/>
        </w:rPr>
        <w:t>const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00FF"/>
          <w:lang w:val="en-US" w:eastAsia="ru-RU"/>
        </w:rPr>
        <w:t>auto</w:t>
      </w:r>
      <w:r w:rsidRPr="00845DB9">
        <w:rPr>
          <w:color w:val="000000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ig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mat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001080"/>
          <w:lang w:val="en-US" w:eastAsia="ru-RU"/>
        </w:rPr>
        <w:t>ig</w:t>
      </w:r>
      <w:r w:rsidRPr="00845DB9">
        <w:rPr>
          <w:color w:val="3B3B3B"/>
          <w:lang w:val="en-US" w:eastAsia="ru-RU"/>
        </w:rPr>
        <w:t>;</w:t>
      </w:r>
    </w:p>
    <w:p w14:paraId="77B47811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0000FF"/>
          <w:lang w:val="en-US" w:eastAsia="ru-RU"/>
        </w:rPr>
        <w:t>const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00FF"/>
          <w:lang w:val="en-US" w:eastAsia="ru-RU"/>
        </w:rPr>
        <w:t>auto</w:t>
      </w:r>
      <w:r w:rsidRPr="00845DB9">
        <w:rPr>
          <w:color w:val="000000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jg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mat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001080"/>
          <w:lang w:val="en-US" w:eastAsia="ru-RU"/>
        </w:rPr>
        <w:t>jg</w:t>
      </w:r>
      <w:r w:rsidRPr="00845DB9">
        <w:rPr>
          <w:color w:val="3B3B3B"/>
          <w:lang w:val="en-US" w:eastAsia="ru-RU"/>
        </w:rPr>
        <w:t>;</w:t>
      </w:r>
    </w:p>
    <w:p w14:paraId="616F2A85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00BF2462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AF00DB"/>
          <w:lang w:val="en-US" w:eastAsia="ru-RU"/>
        </w:rPr>
        <w:t>for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00FF"/>
          <w:lang w:val="en-US" w:eastAsia="ru-RU"/>
        </w:rPr>
        <w:t>size_t</w:t>
      </w:r>
      <w:r w:rsidRPr="00845DB9">
        <w:rPr>
          <w:color w:val="3B3B3B"/>
          <w:lang w:val="en-US" w:eastAsia="ru-RU"/>
        </w:rPr>
        <w:t xml:space="preserve"> i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0</w:t>
      </w:r>
      <w:r w:rsidRPr="00845DB9">
        <w:rPr>
          <w:color w:val="3B3B3B"/>
          <w:lang w:val="en-US" w:eastAsia="ru-RU"/>
        </w:rPr>
        <w:t xml:space="preserve">; i 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mat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>(); i</w:t>
      </w:r>
      <w:r w:rsidRPr="00845DB9">
        <w:rPr>
          <w:color w:val="000000"/>
          <w:lang w:val="en-US" w:eastAsia="ru-RU"/>
        </w:rPr>
        <w:t>++</w:t>
      </w:r>
      <w:r w:rsidRPr="00845DB9">
        <w:rPr>
          <w:color w:val="3B3B3B"/>
          <w:lang w:val="en-US" w:eastAsia="ru-RU"/>
        </w:rPr>
        <w:t>)</w:t>
      </w:r>
    </w:p>
    <w:p w14:paraId="3FE384F0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{</w:t>
      </w:r>
    </w:p>
    <w:p w14:paraId="166FD404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 xml:space="preserve"> di_accum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0</w:t>
      </w:r>
      <w:r w:rsidRPr="00845DB9">
        <w:rPr>
          <w:color w:val="3B3B3B"/>
          <w:lang w:val="en-US" w:eastAsia="ru-RU"/>
        </w:rPr>
        <w:t>;</w:t>
      </w:r>
    </w:p>
    <w:p w14:paraId="5B2560D0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</w:t>
      </w:r>
      <w:r w:rsidRPr="00845DB9">
        <w:rPr>
          <w:color w:val="AF00DB"/>
          <w:lang w:val="en-US" w:eastAsia="ru-RU"/>
        </w:rPr>
        <w:t>for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00FF"/>
          <w:lang w:val="en-US" w:eastAsia="ru-RU"/>
        </w:rPr>
        <w:t>size_t</w:t>
      </w:r>
      <w:r w:rsidRPr="00845DB9">
        <w:rPr>
          <w:color w:val="3B3B3B"/>
          <w:lang w:val="en-US" w:eastAsia="ru-RU"/>
        </w:rPr>
        <w:t xml:space="preserve"> j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ig</w:t>
      </w:r>
      <w:r w:rsidRPr="00845DB9">
        <w:rPr>
          <w:color w:val="3B3B3B"/>
          <w:lang w:val="en-US" w:eastAsia="ru-RU"/>
        </w:rPr>
        <w:t xml:space="preserve">[i]; j 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ig</w:t>
      </w:r>
      <w:r w:rsidRPr="00845DB9">
        <w:rPr>
          <w:color w:val="3B3B3B"/>
          <w:lang w:val="en-US" w:eastAsia="ru-RU"/>
        </w:rPr>
        <w:t xml:space="preserve">[i </w:t>
      </w:r>
      <w:r w:rsidRPr="00845DB9">
        <w:rPr>
          <w:color w:val="000000"/>
          <w:lang w:val="en-US" w:eastAsia="ru-RU"/>
        </w:rPr>
        <w:t>+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1</w:t>
      </w:r>
      <w:r w:rsidRPr="00845DB9">
        <w:rPr>
          <w:color w:val="3B3B3B"/>
          <w:lang w:val="en-US" w:eastAsia="ru-RU"/>
        </w:rPr>
        <w:t>]; j</w:t>
      </w:r>
      <w:r w:rsidRPr="00845DB9">
        <w:rPr>
          <w:color w:val="000000"/>
          <w:lang w:val="en-US" w:eastAsia="ru-RU"/>
        </w:rPr>
        <w:t>++</w:t>
      </w:r>
      <w:r w:rsidRPr="00845DB9">
        <w:rPr>
          <w:color w:val="3B3B3B"/>
          <w:lang w:val="en-US" w:eastAsia="ru-RU"/>
        </w:rPr>
        <w:t>)</w:t>
      </w:r>
    </w:p>
    <w:p w14:paraId="43FFF0B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{</w:t>
      </w:r>
    </w:p>
    <w:p w14:paraId="4CC27E90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00FF"/>
          <w:lang w:val="en-US" w:eastAsia="ru-RU"/>
        </w:rPr>
        <w:t>size_t</w:t>
      </w:r>
      <w:r w:rsidRPr="00845DB9">
        <w:rPr>
          <w:color w:val="3B3B3B"/>
          <w:lang w:val="en-US" w:eastAsia="ru-RU"/>
        </w:rPr>
        <w:t xml:space="preserve"> k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ig</w:t>
      </w:r>
      <w:r w:rsidRPr="00845DB9">
        <w:rPr>
          <w:color w:val="3B3B3B"/>
          <w:lang w:val="en-US" w:eastAsia="ru-RU"/>
        </w:rPr>
        <w:t>[i];</w:t>
      </w:r>
    </w:p>
    <w:p w14:paraId="5C7E2B3C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00FF"/>
          <w:lang w:val="en-US" w:eastAsia="ru-RU"/>
        </w:rPr>
        <w:t>size_t</w:t>
      </w:r>
      <w:r w:rsidRPr="00845DB9">
        <w:rPr>
          <w:color w:val="3B3B3B"/>
          <w:lang w:val="en-US" w:eastAsia="ru-RU"/>
        </w:rPr>
        <w:t xml:space="preserve"> v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ig</w:t>
      </w:r>
      <w:r w:rsidRPr="00845DB9">
        <w:rPr>
          <w:color w:val="3B3B3B"/>
          <w:lang w:val="en-US" w:eastAsia="ru-RU"/>
        </w:rPr>
        <w:t>[</w:t>
      </w:r>
      <w:r w:rsidRPr="00845DB9">
        <w:rPr>
          <w:color w:val="001080"/>
          <w:lang w:val="en-US" w:eastAsia="ru-RU"/>
        </w:rPr>
        <w:t>jg</w:t>
      </w:r>
      <w:r w:rsidRPr="00845DB9">
        <w:rPr>
          <w:color w:val="3B3B3B"/>
          <w:lang w:val="en-US" w:eastAsia="ru-RU"/>
        </w:rPr>
        <w:t>[j]];</w:t>
      </w:r>
    </w:p>
    <w:p w14:paraId="6F4D7D3A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 xml:space="preserve"> ggl_accum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0</w:t>
      </w:r>
      <w:r w:rsidRPr="00845DB9">
        <w:rPr>
          <w:color w:val="3B3B3B"/>
          <w:lang w:val="en-US" w:eastAsia="ru-RU"/>
        </w:rPr>
        <w:t xml:space="preserve">, ggu_accum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0</w:t>
      </w:r>
      <w:r w:rsidRPr="00845DB9">
        <w:rPr>
          <w:color w:val="3B3B3B"/>
          <w:lang w:val="en-US" w:eastAsia="ru-RU"/>
        </w:rPr>
        <w:t>;</w:t>
      </w:r>
    </w:p>
    <w:p w14:paraId="0ACA1182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AF00DB"/>
          <w:lang w:val="en-US" w:eastAsia="ru-RU"/>
        </w:rPr>
        <w:t>while</w:t>
      </w:r>
      <w:r w:rsidRPr="00845DB9">
        <w:rPr>
          <w:color w:val="3B3B3B"/>
          <w:lang w:val="en-US" w:eastAsia="ru-RU"/>
        </w:rPr>
        <w:t xml:space="preserve"> (k 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3B3B3B"/>
          <w:lang w:val="en-US" w:eastAsia="ru-RU"/>
        </w:rPr>
        <w:t xml:space="preserve"> j </w:t>
      </w:r>
      <w:r w:rsidRPr="00845DB9">
        <w:rPr>
          <w:color w:val="000000"/>
          <w:lang w:val="en-US" w:eastAsia="ru-RU"/>
        </w:rPr>
        <w:t>&amp;&amp;</w:t>
      </w:r>
      <w:r w:rsidRPr="00845DB9">
        <w:rPr>
          <w:color w:val="3B3B3B"/>
          <w:lang w:val="en-US" w:eastAsia="ru-RU"/>
        </w:rPr>
        <w:t xml:space="preserve"> v 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ig</w:t>
      </w:r>
      <w:r w:rsidRPr="00845DB9">
        <w:rPr>
          <w:color w:val="3B3B3B"/>
          <w:lang w:val="en-US" w:eastAsia="ru-RU"/>
        </w:rPr>
        <w:t>[</w:t>
      </w:r>
      <w:r w:rsidRPr="00845DB9">
        <w:rPr>
          <w:color w:val="001080"/>
          <w:lang w:val="en-US" w:eastAsia="ru-RU"/>
        </w:rPr>
        <w:t>jg</w:t>
      </w:r>
      <w:r w:rsidRPr="00845DB9">
        <w:rPr>
          <w:color w:val="3B3B3B"/>
          <w:lang w:val="en-US" w:eastAsia="ru-RU"/>
        </w:rPr>
        <w:t xml:space="preserve">[j] </w:t>
      </w:r>
      <w:r w:rsidRPr="00845DB9">
        <w:rPr>
          <w:color w:val="000000"/>
          <w:lang w:val="en-US" w:eastAsia="ru-RU"/>
        </w:rPr>
        <w:t>+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1ll</w:t>
      </w:r>
      <w:r w:rsidRPr="00845DB9">
        <w:rPr>
          <w:color w:val="3B3B3B"/>
          <w:lang w:val="en-US" w:eastAsia="ru-RU"/>
        </w:rPr>
        <w:t>])</w:t>
      </w:r>
    </w:p>
    <w:p w14:paraId="050E7063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{</w:t>
      </w:r>
    </w:p>
    <w:p w14:paraId="15FA365F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AF00DB"/>
          <w:lang w:val="en-US" w:eastAsia="ru-RU"/>
        </w:rPr>
        <w:t>if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1080"/>
          <w:lang w:val="en-US" w:eastAsia="ru-RU"/>
        </w:rPr>
        <w:t>jg</w:t>
      </w:r>
      <w:r w:rsidRPr="00845DB9">
        <w:rPr>
          <w:color w:val="3B3B3B"/>
          <w:lang w:val="en-US" w:eastAsia="ru-RU"/>
        </w:rPr>
        <w:t xml:space="preserve">[k] </w:t>
      </w:r>
      <w:r w:rsidRPr="00845DB9">
        <w:rPr>
          <w:color w:val="000000"/>
          <w:lang w:val="en-US" w:eastAsia="ru-RU"/>
        </w:rPr>
        <w:t>&gt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jg</w:t>
      </w:r>
      <w:r w:rsidRPr="00845DB9">
        <w:rPr>
          <w:color w:val="3B3B3B"/>
          <w:lang w:val="en-US" w:eastAsia="ru-RU"/>
        </w:rPr>
        <w:t>[v]) v</w:t>
      </w:r>
      <w:r w:rsidRPr="00845DB9">
        <w:rPr>
          <w:color w:val="000000"/>
          <w:lang w:val="en-US" w:eastAsia="ru-RU"/>
        </w:rPr>
        <w:t>++</w:t>
      </w:r>
      <w:r w:rsidRPr="00845DB9">
        <w:rPr>
          <w:color w:val="3B3B3B"/>
          <w:lang w:val="en-US" w:eastAsia="ru-RU"/>
        </w:rPr>
        <w:t>;</w:t>
      </w:r>
    </w:p>
    <w:p w14:paraId="3B049B0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AF00DB"/>
          <w:lang w:val="en-US" w:eastAsia="ru-RU"/>
        </w:rPr>
        <w:t>else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AF00DB"/>
          <w:lang w:val="en-US" w:eastAsia="ru-RU"/>
        </w:rPr>
        <w:t>if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1080"/>
          <w:lang w:val="en-US" w:eastAsia="ru-RU"/>
        </w:rPr>
        <w:t>jg</w:t>
      </w:r>
      <w:r w:rsidRPr="00845DB9">
        <w:rPr>
          <w:color w:val="3B3B3B"/>
          <w:lang w:val="en-US" w:eastAsia="ru-RU"/>
        </w:rPr>
        <w:t xml:space="preserve">[k] 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jg</w:t>
      </w:r>
      <w:r w:rsidRPr="00845DB9">
        <w:rPr>
          <w:color w:val="3B3B3B"/>
          <w:lang w:val="en-US" w:eastAsia="ru-RU"/>
        </w:rPr>
        <w:t>[v]) k</w:t>
      </w:r>
      <w:r w:rsidRPr="00845DB9">
        <w:rPr>
          <w:color w:val="000000"/>
          <w:lang w:val="en-US" w:eastAsia="ru-RU"/>
        </w:rPr>
        <w:t>++</w:t>
      </w:r>
      <w:r w:rsidRPr="00845DB9">
        <w:rPr>
          <w:color w:val="3B3B3B"/>
          <w:lang w:val="en-US" w:eastAsia="ru-RU"/>
        </w:rPr>
        <w:t>;</w:t>
      </w:r>
    </w:p>
    <w:p w14:paraId="3ABC1E14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AF00DB"/>
          <w:lang w:val="en-US" w:eastAsia="ru-RU"/>
        </w:rPr>
        <w:t>else</w:t>
      </w:r>
    </w:p>
    <w:p w14:paraId="5DDACA7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{</w:t>
      </w:r>
    </w:p>
    <w:p w14:paraId="2D972CD3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   ggl_accum </w:t>
      </w:r>
      <w:r w:rsidRPr="00845DB9">
        <w:rPr>
          <w:color w:val="000000"/>
          <w:lang w:val="en-US" w:eastAsia="ru-RU"/>
        </w:rPr>
        <w:t>+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ggl</w:t>
      </w:r>
      <w:r w:rsidRPr="00845DB9">
        <w:rPr>
          <w:color w:val="3B3B3B"/>
          <w:lang w:val="en-US" w:eastAsia="ru-RU"/>
        </w:rPr>
        <w:t xml:space="preserve">[k]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ggu</w:t>
      </w:r>
      <w:r w:rsidRPr="00845DB9">
        <w:rPr>
          <w:color w:val="3B3B3B"/>
          <w:lang w:val="en-US" w:eastAsia="ru-RU"/>
        </w:rPr>
        <w:t>[v];</w:t>
      </w:r>
    </w:p>
    <w:p w14:paraId="1B9F6775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   ggu_accum </w:t>
      </w:r>
      <w:r w:rsidRPr="00845DB9">
        <w:rPr>
          <w:color w:val="000000"/>
          <w:lang w:val="en-US" w:eastAsia="ru-RU"/>
        </w:rPr>
        <w:t>+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ggl</w:t>
      </w:r>
      <w:r w:rsidRPr="00845DB9">
        <w:rPr>
          <w:color w:val="3B3B3B"/>
          <w:lang w:val="en-US" w:eastAsia="ru-RU"/>
        </w:rPr>
        <w:t xml:space="preserve">[v]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ggu</w:t>
      </w:r>
      <w:r w:rsidRPr="00845DB9">
        <w:rPr>
          <w:color w:val="3B3B3B"/>
          <w:lang w:val="en-US" w:eastAsia="ru-RU"/>
        </w:rPr>
        <w:t>[k];</w:t>
      </w:r>
    </w:p>
    <w:p w14:paraId="4D50ADF3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   k</w:t>
      </w:r>
      <w:r w:rsidRPr="00845DB9">
        <w:rPr>
          <w:color w:val="000000"/>
          <w:lang w:val="en-US" w:eastAsia="ru-RU"/>
        </w:rPr>
        <w:t>++</w:t>
      </w:r>
      <w:r w:rsidRPr="00845DB9">
        <w:rPr>
          <w:color w:val="3B3B3B"/>
          <w:lang w:val="en-US" w:eastAsia="ru-RU"/>
        </w:rPr>
        <w:t>;</w:t>
      </w:r>
    </w:p>
    <w:p w14:paraId="2B2E10D4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   v</w:t>
      </w:r>
      <w:r w:rsidRPr="00845DB9">
        <w:rPr>
          <w:color w:val="000000"/>
          <w:lang w:val="en-US" w:eastAsia="ru-RU"/>
        </w:rPr>
        <w:t>++</w:t>
      </w:r>
      <w:r w:rsidRPr="00845DB9">
        <w:rPr>
          <w:color w:val="3B3B3B"/>
          <w:lang w:val="en-US" w:eastAsia="ru-RU"/>
        </w:rPr>
        <w:t>;</w:t>
      </w:r>
    </w:p>
    <w:p w14:paraId="21486EC8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}</w:t>
      </w:r>
    </w:p>
    <w:p w14:paraId="72CEB95B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}</w:t>
      </w:r>
    </w:p>
    <w:p w14:paraId="7FA9DBE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1080"/>
          <w:lang w:val="en-US" w:eastAsia="ru-RU"/>
        </w:rPr>
        <w:t>ggl</w:t>
      </w:r>
      <w:r w:rsidRPr="00845DB9">
        <w:rPr>
          <w:color w:val="3B3B3B"/>
          <w:lang w:val="en-US" w:eastAsia="ru-RU"/>
        </w:rPr>
        <w:t xml:space="preserve">[j]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1080"/>
          <w:lang w:val="en-US" w:eastAsia="ru-RU"/>
        </w:rPr>
        <w:t>mat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001080"/>
          <w:lang w:val="en-US" w:eastAsia="ru-RU"/>
        </w:rPr>
        <w:t>ggl</w:t>
      </w:r>
      <w:r w:rsidRPr="00845DB9">
        <w:rPr>
          <w:color w:val="3B3B3B"/>
          <w:lang w:val="en-US" w:eastAsia="ru-RU"/>
        </w:rPr>
        <w:t xml:space="preserve">[j] </w:t>
      </w:r>
      <w:r w:rsidRPr="00845DB9">
        <w:rPr>
          <w:color w:val="000000"/>
          <w:lang w:val="en-US" w:eastAsia="ru-RU"/>
        </w:rPr>
        <w:t>-</w:t>
      </w:r>
      <w:r w:rsidRPr="00845DB9">
        <w:rPr>
          <w:color w:val="3B3B3B"/>
          <w:lang w:val="en-US" w:eastAsia="ru-RU"/>
        </w:rPr>
        <w:t xml:space="preserve"> ggl_accum) </w:t>
      </w:r>
      <w:r w:rsidRPr="00845DB9">
        <w:rPr>
          <w:color w:val="000000"/>
          <w:lang w:val="en-US" w:eastAsia="ru-RU"/>
        </w:rPr>
        <w:t>/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di</w:t>
      </w:r>
      <w:r w:rsidRPr="00845DB9">
        <w:rPr>
          <w:color w:val="3B3B3B"/>
          <w:lang w:val="en-US" w:eastAsia="ru-RU"/>
        </w:rPr>
        <w:t>[</w:t>
      </w:r>
      <w:r w:rsidRPr="00845DB9">
        <w:rPr>
          <w:color w:val="001080"/>
          <w:lang w:val="en-US" w:eastAsia="ru-RU"/>
        </w:rPr>
        <w:t>jg</w:t>
      </w:r>
      <w:r w:rsidRPr="00845DB9">
        <w:rPr>
          <w:color w:val="3B3B3B"/>
          <w:lang w:val="en-US" w:eastAsia="ru-RU"/>
        </w:rPr>
        <w:t>[j]];</w:t>
      </w:r>
    </w:p>
    <w:p w14:paraId="32672DAD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1080"/>
          <w:lang w:val="en-US" w:eastAsia="ru-RU"/>
        </w:rPr>
        <w:t>ggu</w:t>
      </w:r>
      <w:r w:rsidRPr="00845DB9">
        <w:rPr>
          <w:color w:val="3B3B3B"/>
          <w:lang w:val="en-US" w:eastAsia="ru-RU"/>
        </w:rPr>
        <w:t xml:space="preserve">[j]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1080"/>
          <w:lang w:val="en-US" w:eastAsia="ru-RU"/>
        </w:rPr>
        <w:t>mat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001080"/>
          <w:lang w:val="en-US" w:eastAsia="ru-RU"/>
        </w:rPr>
        <w:t>ggu</w:t>
      </w:r>
      <w:r w:rsidRPr="00845DB9">
        <w:rPr>
          <w:color w:val="3B3B3B"/>
          <w:lang w:val="en-US" w:eastAsia="ru-RU"/>
        </w:rPr>
        <w:t xml:space="preserve">[j] </w:t>
      </w:r>
      <w:r w:rsidRPr="00845DB9">
        <w:rPr>
          <w:color w:val="000000"/>
          <w:lang w:val="en-US" w:eastAsia="ru-RU"/>
        </w:rPr>
        <w:t>-</w:t>
      </w:r>
      <w:r w:rsidRPr="00845DB9">
        <w:rPr>
          <w:color w:val="3B3B3B"/>
          <w:lang w:val="en-US" w:eastAsia="ru-RU"/>
        </w:rPr>
        <w:t xml:space="preserve"> ggu_accum) </w:t>
      </w:r>
      <w:r w:rsidRPr="00845DB9">
        <w:rPr>
          <w:color w:val="000000"/>
          <w:lang w:val="en-US" w:eastAsia="ru-RU"/>
        </w:rPr>
        <w:t>/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di</w:t>
      </w:r>
      <w:r w:rsidRPr="00845DB9">
        <w:rPr>
          <w:color w:val="3B3B3B"/>
          <w:lang w:val="en-US" w:eastAsia="ru-RU"/>
        </w:rPr>
        <w:t>[</w:t>
      </w:r>
      <w:r w:rsidRPr="00845DB9">
        <w:rPr>
          <w:color w:val="001080"/>
          <w:lang w:val="en-US" w:eastAsia="ru-RU"/>
        </w:rPr>
        <w:t>jg</w:t>
      </w:r>
      <w:r w:rsidRPr="00845DB9">
        <w:rPr>
          <w:color w:val="3B3B3B"/>
          <w:lang w:val="en-US" w:eastAsia="ru-RU"/>
        </w:rPr>
        <w:t>[j]];</w:t>
      </w:r>
    </w:p>
    <w:p w14:paraId="3B501533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0A4A06B8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di_accum </w:t>
      </w:r>
      <w:r w:rsidRPr="00845DB9">
        <w:rPr>
          <w:color w:val="000000"/>
          <w:lang w:val="en-US" w:eastAsia="ru-RU"/>
        </w:rPr>
        <w:t>+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ggl</w:t>
      </w:r>
      <w:r w:rsidRPr="00845DB9">
        <w:rPr>
          <w:color w:val="3B3B3B"/>
          <w:lang w:val="en-US" w:eastAsia="ru-RU"/>
        </w:rPr>
        <w:t xml:space="preserve">[j]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ggu</w:t>
      </w:r>
      <w:r w:rsidRPr="00845DB9">
        <w:rPr>
          <w:color w:val="3B3B3B"/>
          <w:lang w:val="en-US" w:eastAsia="ru-RU"/>
        </w:rPr>
        <w:t>[j];</w:t>
      </w:r>
    </w:p>
    <w:p w14:paraId="54F0755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}</w:t>
      </w:r>
    </w:p>
    <w:p w14:paraId="27D37DA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778835B9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</w:t>
      </w:r>
      <w:r w:rsidRPr="00845DB9">
        <w:rPr>
          <w:color w:val="001080"/>
          <w:lang w:val="en-US" w:eastAsia="ru-RU"/>
        </w:rPr>
        <w:t>di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795E26"/>
          <w:lang w:val="en-US" w:eastAsia="ru-RU"/>
        </w:rPr>
        <w:t>sqrt</w:t>
      </w:r>
      <w:r w:rsidRPr="00845DB9">
        <w:rPr>
          <w:color w:val="3B3B3B"/>
          <w:lang w:val="en-US" w:eastAsia="ru-RU"/>
        </w:rPr>
        <w:t>(</w:t>
      </w:r>
      <w:r w:rsidRPr="00845DB9">
        <w:rPr>
          <w:color w:val="001080"/>
          <w:lang w:val="en-US" w:eastAsia="ru-RU"/>
        </w:rPr>
        <w:t>mat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001080"/>
          <w:lang w:val="en-US" w:eastAsia="ru-RU"/>
        </w:rPr>
        <w:t>di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-</w:t>
      </w:r>
      <w:r w:rsidRPr="00845DB9">
        <w:rPr>
          <w:color w:val="3B3B3B"/>
          <w:lang w:val="en-US" w:eastAsia="ru-RU"/>
        </w:rPr>
        <w:t xml:space="preserve"> di_accum);</w:t>
      </w:r>
    </w:p>
    <w:p w14:paraId="3F81F40A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}</w:t>
      </w:r>
    </w:p>
    <w:p w14:paraId="777C0AF5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}</w:t>
      </w:r>
    </w:p>
    <w:p w14:paraId="6CBD4559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341A5A59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0000FF"/>
          <w:lang w:val="en-US" w:eastAsia="ru-RU"/>
        </w:rPr>
        <w:t>void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LU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Resize</w:t>
      </w:r>
      <w:r w:rsidRPr="00845DB9">
        <w:rPr>
          <w:color w:val="3B3B3B"/>
          <w:lang w:val="en-US" w:eastAsia="ru-RU"/>
        </w:rPr>
        <w:t>(</w:t>
      </w:r>
      <w:r w:rsidRPr="00845DB9">
        <w:rPr>
          <w:color w:val="0000FF"/>
          <w:lang w:val="en-US" w:eastAsia="ru-RU"/>
        </w:rPr>
        <w:t>size_t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diSize</w:t>
      </w:r>
      <w:r w:rsidRPr="00845DB9">
        <w:rPr>
          <w:color w:val="3B3B3B"/>
          <w:lang w:val="en-US" w:eastAsia="ru-RU"/>
        </w:rPr>
        <w:t xml:space="preserve">, </w:t>
      </w:r>
      <w:r w:rsidRPr="00845DB9">
        <w:rPr>
          <w:color w:val="0000FF"/>
          <w:lang w:val="en-US" w:eastAsia="ru-RU"/>
        </w:rPr>
        <w:t>size_t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luSize</w:t>
      </w:r>
      <w:r w:rsidRPr="00845DB9">
        <w:rPr>
          <w:color w:val="3B3B3B"/>
          <w:lang w:val="en-US" w:eastAsia="ru-RU"/>
        </w:rPr>
        <w:t>) {</w:t>
      </w:r>
    </w:p>
    <w:p w14:paraId="7208DB46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001080"/>
          <w:lang w:val="en-US" w:eastAsia="ru-RU"/>
        </w:rPr>
        <w:t>di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resize</w:t>
      </w:r>
      <w:r w:rsidRPr="00845DB9">
        <w:rPr>
          <w:color w:val="3B3B3B"/>
          <w:lang w:val="en-US" w:eastAsia="ru-RU"/>
        </w:rPr>
        <w:t>(diSize);</w:t>
      </w:r>
    </w:p>
    <w:p w14:paraId="58D10F8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001080"/>
          <w:lang w:val="en-US" w:eastAsia="ru-RU"/>
        </w:rPr>
        <w:t>ggl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resize</w:t>
      </w:r>
      <w:r w:rsidRPr="00845DB9">
        <w:rPr>
          <w:color w:val="3B3B3B"/>
          <w:lang w:val="en-US" w:eastAsia="ru-RU"/>
        </w:rPr>
        <w:t>(luSize);</w:t>
      </w:r>
    </w:p>
    <w:p w14:paraId="674E8FA1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001080"/>
          <w:lang w:eastAsia="ru-RU"/>
        </w:rPr>
        <w:t>ggu</w:t>
      </w:r>
      <w:r w:rsidRPr="00845DB9">
        <w:rPr>
          <w:color w:val="3B3B3B"/>
          <w:lang w:eastAsia="ru-RU"/>
        </w:rPr>
        <w:t>.</w:t>
      </w:r>
      <w:r w:rsidRPr="00845DB9">
        <w:rPr>
          <w:color w:val="795E26"/>
          <w:lang w:eastAsia="ru-RU"/>
        </w:rPr>
        <w:t>resize</w:t>
      </w:r>
      <w:r w:rsidRPr="00845DB9">
        <w:rPr>
          <w:color w:val="3B3B3B"/>
          <w:lang w:eastAsia="ru-RU"/>
        </w:rPr>
        <w:t>(luSize);</w:t>
      </w:r>
    </w:p>
    <w:p w14:paraId="4BE8F38C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eastAsia="ru-RU"/>
        </w:rPr>
        <w:t>}</w:t>
      </w:r>
    </w:p>
    <w:p w14:paraId="42D41674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</w:p>
    <w:p w14:paraId="5D6E3CC0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008000"/>
          <w:lang w:eastAsia="ru-RU"/>
        </w:rPr>
        <w:t>/// &lt;summary&gt;</w:t>
      </w:r>
    </w:p>
    <w:p w14:paraId="691D7F11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008000"/>
          <w:lang w:eastAsia="ru-RU"/>
        </w:rPr>
        <w:t>/// Умножение нижней матрицы L на вектор vec. Выделяет память под вектор ответа, не меняет матрицу LU</w:t>
      </w:r>
    </w:p>
    <w:p w14:paraId="2BA0AFE7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008000"/>
          <w:lang w:eastAsia="ru-RU"/>
        </w:rPr>
        <w:t>/// &lt;/summary&gt;</w:t>
      </w:r>
    </w:p>
    <w:p w14:paraId="4E890D01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008000"/>
          <w:lang w:eastAsia="ru-RU"/>
        </w:rPr>
        <w:t>/// &lt;param name="vec"&gt; - вектор, на который будет происходить умножение матрицы L&lt;/param&gt;</w:t>
      </w:r>
    </w:p>
    <w:p w14:paraId="7AC4C244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008000"/>
          <w:lang w:eastAsia="ru-RU"/>
        </w:rPr>
        <w:t>/// &lt;returns&gt;Вектор с результатом перемножения (выделяется в памяти)&lt;/returns&gt;</w:t>
      </w:r>
    </w:p>
    <w:p w14:paraId="695DA1E9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 xml:space="preserve">&gt; </w:t>
      </w:r>
      <w:r w:rsidRPr="00845DB9">
        <w:rPr>
          <w:color w:val="267F99"/>
          <w:lang w:val="en-US" w:eastAsia="ru-RU"/>
        </w:rPr>
        <w:t>LU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LMultToVec</w:t>
      </w:r>
      <w:r w:rsidRPr="00845DB9">
        <w:rPr>
          <w:color w:val="3B3B3B"/>
          <w:lang w:val="en-US" w:eastAsia="ru-RU"/>
        </w:rPr>
        <w:t>(</w:t>
      </w:r>
      <w:r w:rsidRPr="00845DB9">
        <w:rPr>
          <w:color w:val="0000FF"/>
          <w:lang w:val="en-US" w:eastAsia="ru-RU"/>
        </w:rPr>
        <w:t>const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>&gt;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vec</w:t>
      </w:r>
      <w:r w:rsidRPr="00845DB9">
        <w:rPr>
          <w:color w:val="3B3B3B"/>
          <w:lang w:val="en-US" w:eastAsia="ru-RU"/>
        </w:rPr>
        <w:t xml:space="preserve">) </w:t>
      </w:r>
      <w:r w:rsidRPr="00845DB9">
        <w:rPr>
          <w:color w:val="0000FF"/>
          <w:lang w:val="en-US" w:eastAsia="ru-RU"/>
        </w:rPr>
        <w:t>const</w:t>
      </w:r>
    </w:p>
    <w:p w14:paraId="4819678C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{</w:t>
      </w:r>
    </w:p>
    <w:p w14:paraId="11A64206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vector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000000"/>
          <w:lang w:val="en-US" w:eastAsia="ru-RU"/>
        </w:rPr>
        <w:t>&gt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795E26"/>
          <w:lang w:val="en-US" w:eastAsia="ru-RU"/>
        </w:rPr>
        <w:t>ans</w:t>
      </w:r>
      <w:r w:rsidRPr="00845DB9">
        <w:rPr>
          <w:color w:val="3B3B3B"/>
          <w:lang w:val="en-US" w:eastAsia="ru-RU"/>
        </w:rPr>
        <w:t>(</w:t>
      </w:r>
      <w:r w:rsidRPr="00845DB9">
        <w:rPr>
          <w:color w:val="001080"/>
          <w:lang w:val="en-US" w:eastAsia="ru-RU"/>
        </w:rPr>
        <w:t>vec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>());</w:t>
      </w:r>
    </w:p>
    <w:p w14:paraId="323FA3B1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AF00DB"/>
          <w:lang w:val="en-US" w:eastAsia="ru-RU"/>
        </w:rPr>
        <w:t>return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795E26"/>
          <w:lang w:val="en-US" w:eastAsia="ru-RU"/>
        </w:rPr>
        <w:t>LMultToVec</w:t>
      </w:r>
      <w:r w:rsidRPr="00845DB9">
        <w:rPr>
          <w:color w:val="3B3B3B"/>
          <w:lang w:val="en-US" w:eastAsia="ru-RU"/>
        </w:rPr>
        <w:t>(vec, ans);</w:t>
      </w:r>
    </w:p>
    <w:p w14:paraId="4E778A0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}</w:t>
      </w:r>
    </w:p>
    <w:p w14:paraId="5AF70861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52096946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008000"/>
          <w:lang w:val="en-US" w:eastAsia="ru-RU"/>
        </w:rPr>
        <w:t>/// &lt;summary&gt;</w:t>
      </w:r>
    </w:p>
    <w:p w14:paraId="4E187BD2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008000"/>
          <w:lang w:eastAsia="ru-RU"/>
        </w:rPr>
        <w:t>/// Умножение нижней матрицы L на вектор vec. Ответ записывается в вектор ans, не меняет матрицу LU</w:t>
      </w:r>
    </w:p>
    <w:p w14:paraId="1C52F584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008000"/>
          <w:lang w:eastAsia="ru-RU"/>
        </w:rPr>
        <w:t>/// &lt;/summary&gt;</w:t>
      </w:r>
    </w:p>
    <w:p w14:paraId="35A194B5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008000"/>
          <w:lang w:eastAsia="ru-RU"/>
        </w:rPr>
        <w:t>/// &lt;param name="vec"&gt; - вектор, на который будет происходить умножение матрицы L;&lt;/param&gt;</w:t>
      </w:r>
    </w:p>
    <w:p w14:paraId="12D2AFBC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008000"/>
          <w:lang w:eastAsia="ru-RU"/>
        </w:rPr>
        <w:t>/// &lt;param name="ans"&gt; - вектор, куда запишется ответ без выделения памяти (должен отличаться от vec!)&lt;/param&gt;</w:t>
      </w:r>
    </w:p>
    <w:p w14:paraId="37AC79D1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008000"/>
          <w:lang w:val="en-US" w:eastAsia="ru-RU"/>
        </w:rPr>
        <w:t>/// &lt;returns&gt;</w:t>
      </w:r>
      <w:r w:rsidRPr="00845DB9">
        <w:rPr>
          <w:color w:val="008000"/>
          <w:lang w:eastAsia="ru-RU"/>
        </w:rPr>
        <w:t>Ссылка</w:t>
      </w:r>
      <w:r w:rsidRPr="00845DB9">
        <w:rPr>
          <w:color w:val="008000"/>
          <w:lang w:val="en-US" w:eastAsia="ru-RU"/>
        </w:rPr>
        <w:t xml:space="preserve"> </w:t>
      </w:r>
      <w:r w:rsidRPr="00845DB9">
        <w:rPr>
          <w:color w:val="008000"/>
          <w:lang w:eastAsia="ru-RU"/>
        </w:rPr>
        <w:t>на</w:t>
      </w:r>
      <w:r w:rsidRPr="00845DB9">
        <w:rPr>
          <w:color w:val="008000"/>
          <w:lang w:val="en-US" w:eastAsia="ru-RU"/>
        </w:rPr>
        <w:t xml:space="preserve"> </w:t>
      </w:r>
      <w:r w:rsidRPr="00845DB9">
        <w:rPr>
          <w:color w:val="008000"/>
          <w:lang w:eastAsia="ru-RU"/>
        </w:rPr>
        <w:t>вектор</w:t>
      </w:r>
      <w:r w:rsidRPr="00845DB9">
        <w:rPr>
          <w:color w:val="008000"/>
          <w:lang w:val="en-US" w:eastAsia="ru-RU"/>
        </w:rPr>
        <w:t xml:space="preserve"> ans&lt;/returns&gt;</w:t>
      </w:r>
    </w:p>
    <w:p w14:paraId="6ECA1B71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>&gt;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LU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LMultToVec</w:t>
      </w:r>
      <w:r w:rsidRPr="00845DB9">
        <w:rPr>
          <w:color w:val="3B3B3B"/>
          <w:lang w:val="en-US" w:eastAsia="ru-RU"/>
        </w:rPr>
        <w:t>(</w:t>
      </w:r>
      <w:r w:rsidRPr="00845DB9">
        <w:rPr>
          <w:color w:val="0000FF"/>
          <w:lang w:val="en-US" w:eastAsia="ru-RU"/>
        </w:rPr>
        <w:t>const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>&gt;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vec</w:t>
      </w:r>
      <w:r w:rsidRPr="00845DB9">
        <w:rPr>
          <w:color w:val="3B3B3B"/>
          <w:lang w:val="en-US" w:eastAsia="ru-RU"/>
        </w:rPr>
        <w:t xml:space="preserve">, </w:t>
      </w: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>&gt;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ans</w:t>
      </w:r>
      <w:r w:rsidRPr="00845DB9">
        <w:rPr>
          <w:color w:val="3B3B3B"/>
          <w:lang w:val="en-US" w:eastAsia="ru-RU"/>
        </w:rPr>
        <w:t xml:space="preserve">) </w:t>
      </w:r>
      <w:r w:rsidRPr="00845DB9">
        <w:rPr>
          <w:color w:val="0000FF"/>
          <w:lang w:val="en-US" w:eastAsia="ru-RU"/>
        </w:rPr>
        <w:t>const</w:t>
      </w:r>
    </w:p>
    <w:p w14:paraId="5A8BBA0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{</w:t>
      </w:r>
    </w:p>
    <w:p w14:paraId="3D6D9C9A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AF00DB"/>
          <w:lang w:val="en-US" w:eastAsia="ru-RU"/>
        </w:rPr>
        <w:t>if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1080"/>
          <w:lang w:val="en-US" w:eastAsia="ru-RU"/>
        </w:rPr>
        <w:t>vec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 xml:space="preserve">() </w:t>
      </w:r>
      <w:r w:rsidRPr="00845DB9">
        <w:rPr>
          <w:color w:val="000000"/>
          <w:lang w:val="en-US" w:eastAsia="ru-RU"/>
        </w:rPr>
        <w:t>!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di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 xml:space="preserve">()) </w:t>
      </w:r>
      <w:r w:rsidRPr="00845DB9">
        <w:rPr>
          <w:color w:val="AF00DB"/>
          <w:lang w:val="en-US" w:eastAsia="ru-RU"/>
        </w:rPr>
        <w:t>throw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runtime_error</w:t>
      </w:r>
      <w:r w:rsidRPr="00845DB9">
        <w:rPr>
          <w:color w:val="3B3B3B"/>
          <w:lang w:val="en-US" w:eastAsia="ru-RU"/>
        </w:rPr>
        <w:t>(</w:t>
      </w:r>
      <w:r w:rsidRPr="00845DB9">
        <w:rPr>
          <w:lang w:val="en-US" w:eastAsia="ru-RU"/>
        </w:rPr>
        <w:t>"</w:t>
      </w:r>
      <w:r w:rsidRPr="00845DB9">
        <w:rPr>
          <w:lang w:eastAsia="ru-RU"/>
        </w:rPr>
        <w:t>Размеры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матрицы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и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вектора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не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совпадают</w:t>
      </w:r>
      <w:r w:rsidRPr="00845DB9">
        <w:rPr>
          <w:lang w:val="en-US" w:eastAsia="ru-RU"/>
        </w:rPr>
        <w:t>."</w:t>
      </w:r>
      <w:r w:rsidRPr="00845DB9">
        <w:rPr>
          <w:color w:val="3B3B3B"/>
          <w:lang w:val="en-US" w:eastAsia="ru-RU"/>
        </w:rPr>
        <w:t>);</w:t>
      </w:r>
    </w:p>
    <w:p w14:paraId="311DA0E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AF00DB"/>
          <w:lang w:val="en-US" w:eastAsia="ru-RU"/>
        </w:rPr>
        <w:t>if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1080"/>
          <w:lang w:val="en-US" w:eastAsia="ru-RU"/>
        </w:rPr>
        <w:t>vec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 xml:space="preserve">() </w:t>
      </w:r>
      <w:r w:rsidRPr="00845DB9">
        <w:rPr>
          <w:color w:val="000000"/>
          <w:lang w:val="en-US" w:eastAsia="ru-RU"/>
        </w:rPr>
        <w:t>!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ans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 xml:space="preserve">()) </w:t>
      </w:r>
      <w:r w:rsidRPr="00845DB9">
        <w:rPr>
          <w:color w:val="AF00DB"/>
          <w:lang w:val="en-US" w:eastAsia="ru-RU"/>
        </w:rPr>
        <w:t>throw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runtime_error</w:t>
      </w:r>
      <w:r w:rsidRPr="00845DB9">
        <w:rPr>
          <w:color w:val="3B3B3B"/>
          <w:lang w:val="en-US" w:eastAsia="ru-RU"/>
        </w:rPr>
        <w:t>(</w:t>
      </w:r>
      <w:r w:rsidRPr="00845DB9">
        <w:rPr>
          <w:lang w:val="en-US" w:eastAsia="ru-RU"/>
        </w:rPr>
        <w:t>"</w:t>
      </w:r>
      <w:r w:rsidRPr="00845DB9">
        <w:rPr>
          <w:lang w:eastAsia="ru-RU"/>
        </w:rPr>
        <w:t>Размеры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матрицы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и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результирующего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вектора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не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совпадают</w:t>
      </w:r>
      <w:r w:rsidRPr="00845DB9">
        <w:rPr>
          <w:lang w:val="en-US" w:eastAsia="ru-RU"/>
        </w:rPr>
        <w:t>."</w:t>
      </w:r>
      <w:r w:rsidRPr="00845DB9">
        <w:rPr>
          <w:color w:val="3B3B3B"/>
          <w:lang w:val="en-US" w:eastAsia="ru-RU"/>
        </w:rPr>
        <w:t>);</w:t>
      </w:r>
    </w:p>
    <w:p w14:paraId="58B2996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56B3FC4D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AF00DB"/>
          <w:lang w:val="en-US" w:eastAsia="ru-RU"/>
        </w:rPr>
        <w:t>for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00FF"/>
          <w:lang w:val="en-US" w:eastAsia="ru-RU"/>
        </w:rPr>
        <w:t>uint16_t</w:t>
      </w:r>
      <w:r w:rsidRPr="00845DB9">
        <w:rPr>
          <w:color w:val="3B3B3B"/>
          <w:lang w:val="en-US" w:eastAsia="ru-RU"/>
        </w:rPr>
        <w:t xml:space="preserve"> i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0</w:t>
      </w:r>
      <w:r w:rsidRPr="00845DB9">
        <w:rPr>
          <w:color w:val="3B3B3B"/>
          <w:lang w:val="en-US" w:eastAsia="ru-RU"/>
        </w:rPr>
        <w:t xml:space="preserve">; i 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ans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>(); i</w:t>
      </w:r>
      <w:r w:rsidRPr="00845DB9">
        <w:rPr>
          <w:color w:val="000000"/>
          <w:lang w:val="en-US" w:eastAsia="ru-RU"/>
        </w:rPr>
        <w:t>++</w:t>
      </w:r>
      <w:r w:rsidRPr="00845DB9">
        <w:rPr>
          <w:color w:val="3B3B3B"/>
          <w:lang w:val="en-US" w:eastAsia="ru-RU"/>
        </w:rPr>
        <w:t>)</w:t>
      </w:r>
    </w:p>
    <w:p w14:paraId="51E307CA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{</w:t>
      </w:r>
    </w:p>
    <w:p w14:paraId="0DAEA6DA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008000"/>
          <w:lang w:val="en-US" w:eastAsia="ru-RU"/>
        </w:rPr>
        <w:t xml:space="preserve">      // </w:t>
      </w:r>
      <w:r w:rsidRPr="00845DB9">
        <w:rPr>
          <w:color w:val="008000"/>
          <w:lang w:eastAsia="ru-RU"/>
        </w:rPr>
        <w:t>Умножаем</w:t>
      </w:r>
      <w:r w:rsidRPr="00845DB9">
        <w:rPr>
          <w:color w:val="008000"/>
          <w:lang w:val="en-US" w:eastAsia="ru-RU"/>
        </w:rPr>
        <w:t xml:space="preserve"> </w:t>
      </w:r>
      <w:r w:rsidRPr="00845DB9">
        <w:rPr>
          <w:color w:val="008000"/>
          <w:lang w:eastAsia="ru-RU"/>
        </w:rPr>
        <w:t>диагональ</w:t>
      </w:r>
    </w:p>
    <w:p w14:paraId="0043C434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</w:t>
      </w:r>
      <w:r w:rsidRPr="00845DB9">
        <w:rPr>
          <w:color w:val="001080"/>
          <w:lang w:val="en-US" w:eastAsia="ru-RU"/>
        </w:rPr>
        <w:t>ans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di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vec</w:t>
      </w:r>
      <w:r w:rsidRPr="00845DB9">
        <w:rPr>
          <w:color w:val="3B3B3B"/>
          <w:lang w:val="en-US" w:eastAsia="ru-RU"/>
        </w:rPr>
        <w:t>[i];</w:t>
      </w:r>
    </w:p>
    <w:p w14:paraId="42CAAB8C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7423FD96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008000"/>
          <w:lang w:val="en-US" w:eastAsia="ru-RU"/>
        </w:rPr>
        <w:t xml:space="preserve">      // </w:t>
      </w:r>
      <w:r w:rsidRPr="00845DB9">
        <w:rPr>
          <w:color w:val="008000"/>
          <w:lang w:eastAsia="ru-RU"/>
        </w:rPr>
        <w:t>Умножаем</w:t>
      </w:r>
      <w:r w:rsidRPr="00845DB9">
        <w:rPr>
          <w:color w:val="008000"/>
          <w:lang w:val="en-US" w:eastAsia="ru-RU"/>
        </w:rPr>
        <w:t xml:space="preserve"> </w:t>
      </w:r>
      <w:r w:rsidRPr="00845DB9">
        <w:rPr>
          <w:color w:val="008000"/>
          <w:lang w:eastAsia="ru-RU"/>
        </w:rPr>
        <w:t>нижний</w:t>
      </w:r>
      <w:r w:rsidRPr="00845DB9">
        <w:rPr>
          <w:color w:val="008000"/>
          <w:lang w:val="en-US" w:eastAsia="ru-RU"/>
        </w:rPr>
        <w:t xml:space="preserve"> </w:t>
      </w:r>
      <w:r w:rsidRPr="00845DB9">
        <w:rPr>
          <w:color w:val="008000"/>
          <w:lang w:eastAsia="ru-RU"/>
        </w:rPr>
        <w:t>треугольник</w:t>
      </w:r>
    </w:p>
    <w:p w14:paraId="23C46904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</w:t>
      </w:r>
      <w:r w:rsidRPr="00845DB9">
        <w:rPr>
          <w:color w:val="AF00DB"/>
          <w:lang w:val="en-US" w:eastAsia="ru-RU"/>
        </w:rPr>
        <w:t>for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00FF"/>
          <w:lang w:val="en-US" w:eastAsia="ru-RU"/>
        </w:rPr>
        <w:t>uint32_t</w:t>
      </w:r>
      <w:r w:rsidRPr="00845DB9">
        <w:rPr>
          <w:color w:val="3B3B3B"/>
          <w:lang w:val="en-US" w:eastAsia="ru-RU"/>
        </w:rPr>
        <w:t xml:space="preserve"> j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parent</w:t>
      </w:r>
      <w:r w:rsidRPr="00845DB9">
        <w:rPr>
          <w:color w:val="3B3B3B"/>
          <w:lang w:val="en-US" w:eastAsia="ru-RU"/>
        </w:rPr>
        <w:t>-&gt;</w:t>
      </w:r>
      <w:r w:rsidRPr="00845DB9">
        <w:rPr>
          <w:color w:val="001080"/>
          <w:lang w:val="en-US" w:eastAsia="ru-RU"/>
        </w:rPr>
        <w:t>ig</w:t>
      </w:r>
      <w:r w:rsidRPr="00845DB9">
        <w:rPr>
          <w:color w:val="3B3B3B"/>
          <w:lang w:val="en-US" w:eastAsia="ru-RU"/>
        </w:rPr>
        <w:t xml:space="preserve">[i]; j 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parent</w:t>
      </w:r>
      <w:r w:rsidRPr="00845DB9">
        <w:rPr>
          <w:color w:val="3B3B3B"/>
          <w:lang w:val="en-US" w:eastAsia="ru-RU"/>
        </w:rPr>
        <w:t>-&gt;</w:t>
      </w:r>
      <w:r w:rsidRPr="00845DB9">
        <w:rPr>
          <w:color w:val="001080"/>
          <w:lang w:val="en-US" w:eastAsia="ru-RU"/>
        </w:rPr>
        <w:t>ig</w:t>
      </w:r>
      <w:r w:rsidRPr="00845DB9">
        <w:rPr>
          <w:color w:val="3B3B3B"/>
          <w:lang w:val="en-US" w:eastAsia="ru-RU"/>
        </w:rPr>
        <w:t xml:space="preserve">[i </w:t>
      </w:r>
      <w:r w:rsidRPr="00845DB9">
        <w:rPr>
          <w:color w:val="000000"/>
          <w:lang w:val="en-US" w:eastAsia="ru-RU"/>
        </w:rPr>
        <w:t>+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1ll</w:t>
      </w:r>
      <w:r w:rsidRPr="00845DB9">
        <w:rPr>
          <w:color w:val="3B3B3B"/>
          <w:lang w:val="en-US" w:eastAsia="ru-RU"/>
        </w:rPr>
        <w:t>]; j</w:t>
      </w:r>
      <w:r w:rsidRPr="00845DB9">
        <w:rPr>
          <w:color w:val="000000"/>
          <w:lang w:val="en-US" w:eastAsia="ru-RU"/>
        </w:rPr>
        <w:t>++</w:t>
      </w:r>
      <w:r w:rsidRPr="00845DB9">
        <w:rPr>
          <w:color w:val="3B3B3B"/>
          <w:lang w:val="en-US" w:eastAsia="ru-RU"/>
        </w:rPr>
        <w:t>)</w:t>
      </w:r>
    </w:p>
    <w:p w14:paraId="40FD8C4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{</w:t>
      </w:r>
    </w:p>
    <w:p w14:paraId="59FC5B9C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1080"/>
          <w:lang w:val="en-US" w:eastAsia="ru-RU"/>
        </w:rPr>
        <w:t>ans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+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ggl</w:t>
      </w:r>
      <w:r w:rsidRPr="00845DB9">
        <w:rPr>
          <w:color w:val="3B3B3B"/>
          <w:lang w:val="en-US" w:eastAsia="ru-RU"/>
        </w:rPr>
        <w:t xml:space="preserve">[j]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vec</w:t>
      </w:r>
      <w:r w:rsidRPr="00845DB9">
        <w:rPr>
          <w:color w:val="3B3B3B"/>
          <w:lang w:val="en-US" w:eastAsia="ru-RU"/>
        </w:rPr>
        <w:t>[</w:t>
      </w:r>
      <w:r w:rsidRPr="00845DB9">
        <w:rPr>
          <w:color w:val="001080"/>
          <w:lang w:val="en-US" w:eastAsia="ru-RU"/>
        </w:rPr>
        <w:t>parent</w:t>
      </w:r>
      <w:r w:rsidRPr="00845DB9">
        <w:rPr>
          <w:color w:val="3B3B3B"/>
          <w:lang w:val="en-US" w:eastAsia="ru-RU"/>
        </w:rPr>
        <w:t>-&gt;</w:t>
      </w:r>
      <w:r w:rsidRPr="00845DB9">
        <w:rPr>
          <w:color w:val="001080"/>
          <w:lang w:val="en-US" w:eastAsia="ru-RU"/>
        </w:rPr>
        <w:t>jg</w:t>
      </w:r>
      <w:r w:rsidRPr="00845DB9">
        <w:rPr>
          <w:color w:val="3B3B3B"/>
          <w:lang w:val="en-US" w:eastAsia="ru-RU"/>
        </w:rPr>
        <w:t>[j]];</w:t>
      </w:r>
    </w:p>
    <w:p w14:paraId="41535041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}</w:t>
      </w:r>
    </w:p>
    <w:p w14:paraId="343AACA0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}</w:t>
      </w:r>
    </w:p>
    <w:p w14:paraId="49FD35E4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12093569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AF00DB"/>
          <w:lang w:val="en-US" w:eastAsia="ru-RU"/>
        </w:rPr>
        <w:t>return</w:t>
      </w:r>
      <w:r w:rsidRPr="00845DB9">
        <w:rPr>
          <w:color w:val="3B3B3B"/>
          <w:lang w:val="en-US" w:eastAsia="ru-RU"/>
        </w:rPr>
        <w:t xml:space="preserve"> ans;</w:t>
      </w:r>
    </w:p>
    <w:p w14:paraId="0652BEDC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}</w:t>
      </w:r>
    </w:p>
    <w:p w14:paraId="2F70BCDD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130A33F1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 xml:space="preserve">&gt; </w:t>
      </w:r>
      <w:r w:rsidRPr="00845DB9">
        <w:rPr>
          <w:color w:val="267F99"/>
          <w:lang w:val="en-US" w:eastAsia="ru-RU"/>
        </w:rPr>
        <w:t>LU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LTranspMultToVec</w:t>
      </w:r>
      <w:r w:rsidRPr="00845DB9">
        <w:rPr>
          <w:color w:val="3B3B3B"/>
          <w:lang w:val="en-US" w:eastAsia="ru-RU"/>
        </w:rPr>
        <w:t>(</w:t>
      </w:r>
      <w:r w:rsidRPr="00845DB9">
        <w:rPr>
          <w:color w:val="0000FF"/>
          <w:lang w:val="en-US" w:eastAsia="ru-RU"/>
        </w:rPr>
        <w:t>const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>&gt;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vec</w:t>
      </w:r>
      <w:r w:rsidRPr="00845DB9">
        <w:rPr>
          <w:color w:val="3B3B3B"/>
          <w:lang w:val="en-US" w:eastAsia="ru-RU"/>
        </w:rPr>
        <w:t xml:space="preserve">) </w:t>
      </w:r>
      <w:r w:rsidRPr="00845DB9">
        <w:rPr>
          <w:color w:val="0000FF"/>
          <w:lang w:val="en-US" w:eastAsia="ru-RU"/>
        </w:rPr>
        <w:t>const</w:t>
      </w:r>
    </w:p>
    <w:p w14:paraId="09776D3C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{</w:t>
      </w:r>
    </w:p>
    <w:p w14:paraId="45A6519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vector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000000"/>
          <w:lang w:val="en-US" w:eastAsia="ru-RU"/>
        </w:rPr>
        <w:t>&gt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795E26"/>
          <w:lang w:val="en-US" w:eastAsia="ru-RU"/>
        </w:rPr>
        <w:t>ans</w:t>
      </w:r>
      <w:r w:rsidRPr="00845DB9">
        <w:rPr>
          <w:color w:val="3B3B3B"/>
          <w:lang w:val="en-US" w:eastAsia="ru-RU"/>
        </w:rPr>
        <w:t>(</w:t>
      </w:r>
      <w:r w:rsidRPr="00845DB9">
        <w:rPr>
          <w:color w:val="001080"/>
          <w:lang w:val="en-US" w:eastAsia="ru-RU"/>
        </w:rPr>
        <w:t>vec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>());</w:t>
      </w:r>
    </w:p>
    <w:p w14:paraId="1895E46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AF00DB"/>
          <w:lang w:val="en-US" w:eastAsia="ru-RU"/>
        </w:rPr>
        <w:t>return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795E26"/>
          <w:lang w:val="en-US" w:eastAsia="ru-RU"/>
        </w:rPr>
        <w:t>LTranspMultToVec</w:t>
      </w:r>
      <w:r w:rsidRPr="00845DB9">
        <w:rPr>
          <w:color w:val="3B3B3B"/>
          <w:lang w:val="en-US" w:eastAsia="ru-RU"/>
        </w:rPr>
        <w:t>(vec, ans);</w:t>
      </w:r>
    </w:p>
    <w:p w14:paraId="4969151F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}</w:t>
      </w:r>
    </w:p>
    <w:p w14:paraId="5F5C12D6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6A4B8E01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>&gt;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LU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LTranspMultToVec</w:t>
      </w:r>
      <w:r w:rsidRPr="00845DB9">
        <w:rPr>
          <w:color w:val="3B3B3B"/>
          <w:lang w:val="en-US" w:eastAsia="ru-RU"/>
        </w:rPr>
        <w:t>(</w:t>
      </w:r>
      <w:r w:rsidRPr="00845DB9">
        <w:rPr>
          <w:color w:val="0000FF"/>
          <w:lang w:val="en-US" w:eastAsia="ru-RU"/>
        </w:rPr>
        <w:t>const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>&gt;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vec</w:t>
      </w:r>
      <w:r w:rsidRPr="00845DB9">
        <w:rPr>
          <w:color w:val="3B3B3B"/>
          <w:lang w:val="en-US" w:eastAsia="ru-RU"/>
        </w:rPr>
        <w:t xml:space="preserve">, </w:t>
      </w: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>&gt;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ans</w:t>
      </w:r>
      <w:r w:rsidRPr="00845DB9">
        <w:rPr>
          <w:color w:val="3B3B3B"/>
          <w:lang w:val="en-US" w:eastAsia="ru-RU"/>
        </w:rPr>
        <w:t xml:space="preserve">) </w:t>
      </w:r>
      <w:r w:rsidRPr="00845DB9">
        <w:rPr>
          <w:color w:val="0000FF"/>
          <w:lang w:val="en-US" w:eastAsia="ru-RU"/>
        </w:rPr>
        <w:t>const</w:t>
      </w:r>
    </w:p>
    <w:p w14:paraId="6F93BCA3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{</w:t>
      </w:r>
    </w:p>
    <w:p w14:paraId="11B8B839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AF00DB"/>
          <w:lang w:val="en-US" w:eastAsia="ru-RU"/>
        </w:rPr>
        <w:t>if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1080"/>
          <w:lang w:val="en-US" w:eastAsia="ru-RU"/>
        </w:rPr>
        <w:t>vec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 xml:space="preserve">() </w:t>
      </w:r>
      <w:r w:rsidRPr="00845DB9">
        <w:rPr>
          <w:color w:val="000000"/>
          <w:lang w:val="en-US" w:eastAsia="ru-RU"/>
        </w:rPr>
        <w:t>!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di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 xml:space="preserve">()) </w:t>
      </w:r>
      <w:r w:rsidRPr="00845DB9">
        <w:rPr>
          <w:color w:val="AF00DB"/>
          <w:lang w:val="en-US" w:eastAsia="ru-RU"/>
        </w:rPr>
        <w:t>throw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runtime_error</w:t>
      </w:r>
      <w:r w:rsidRPr="00845DB9">
        <w:rPr>
          <w:color w:val="3B3B3B"/>
          <w:lang w:val="en-US" w:eastAsia="ru-RU"/>
        </w:rPr>
        <w:t>(</w:t>
      </w:r>
      <w:r w:rsidRPr="00845DB9">
        <w:rPr>
          <w:lang w:val="en-US" w:eastAsia="ru-RU"/>
        </w:rPr>
        <w:t>"</w:t>
      </w:r>
      <w:r w:rsidRPr="00845DB9">
        <w:rPr>
          <w:lang w:eastAsia="ru-RU"/>
        </w:rPr>
        <w:t>Размеры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матрицы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и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вектора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не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совпадают</w:t>
      </w:r>
      <w:r w:rsidRPr="00845DB9">
        <w:rPr>
          <w:lang w:val="en-US" w:eastAsia="ru-RU"/>
        </w:rPr>
        <w:t>."</w:t>
      </w:r>
      <w:r w:rsidRPr="00845DB9">
        <w:rPr>
          <w:color w:val="3B3B3B"/>
          <w:lang w:val="en-US" w:eastAsia="ru-RU"/>
        </w:rPr>
        <w:t>);</w:t>
      </w:r>
    </w:p>
    <w:p w14:paraId="768011AF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AF00DB"/>
          <w:lang w:val="en-US" w:eastAsia="ru-RU"/>
        </w:rPr>
        <w:t>if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1080"/>
          <w:lang w:val="en-US" w:eastAsia="ru-RU"/>
        </w:rPr>
        <w:t>vec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 xml:space="preserve">() </w:t>
      </w:r>
      <w:r w:rsidRPr="00845DB9">
        <w:rPr>
          <w:color w:val="000000"/>
          <w:lang w:val="en-US" w:eastAsia="ru-RU"/>
        </w:rPr>
        <w:t>!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ans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 xml:space="preserve">()) </w:t>
      </w:r>
      <w:r w:rsidRPr="00845DB9">
        <w:rPr>
          <w:color w:val="AF00DB"/>
          <w:lang w:val="en-US" w:eastAsia="ru-RU"/>
        </w:rPr>
        <w:t>throw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runtime_error</w:t>
      </w:r>
      <w:r w:rsidRPr="00845DB9">
        <w:rPr>
          <w:color w:val="3B3B3B"/>
          <w:lang w:val="en-US" w:eastAsia="ru-RU"/>
        </w:rPr>
        <w:t>(</w:t>
      </w:r>
      <w:r w:rsidRPr="00845DB9">
        <w:rPr>
          <w:lang w:val="en-US" w:eastAsia="ru-RU"/>
        </w:rPr>
        <w:t>"</w:t>
      </w:r>
      <w:r w:rsidRPr="00845DB9">
        <w:rPr>
          <w:lang w:eastAsia="ru-RU"/>
        </w:rPr>
        <w:t>Размеры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матрицы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и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результирующего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вектора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не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совпадают</w:t>
      </w:r>
      <w:r w:rsidRPr="00845DB9">
        <w:rPr>
          <w:lang w:val="en-US" w:eastAsia="ru-RU"/>
        </w:rPr>
        <w:t>."</w:t>
      </w:r>
      <w:r w:rsidRPr="00845DB9">
        <w:rPr>
          <w:color w:val="3B3B3B"/>
          <w:lang w:val="en-US" w:eastAsia="ru-RU"/>
        </w:rPr>
        <w:t>);</w:t>
      </w:r>
    </w:p>
    <w:p w14:paraId="2A336282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1056D97D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AF00DB"/>
          <w:lang w:val="en-US" w:eastAsia="ru-RU"/>
        </w:rPr>
        <w:t>for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00FF"/>
          <w:lang w:val="en-US" w:eastAsia="ru-RU"/>
        </w:rPr>
        <w:t>uint16_t</w:t>
      </w:r>
      <w:r w:rsidRPr="00845DB9">
        <w:rPr>
          <w:color w:val="3B3B3B"/>
          <w:lang w:val="en-US" w:eastAsia="ru-RU"/>
        </w:rPr>
        <w:t xml:space="preserve"> i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0</w:t>
      </w:r>
      <w:r w:rsidRPr="00845DB9">
        <w:rPr>
          <w:color w:val="3B3B3B"/>
          <w:lang w:val="en-US" w:eastAsia="ru-RU"/>
        </w:rPr>
        <w:t xml:space="preserve">; i 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ans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>(); i</w:t>
      </w:r>
      <w:r w:rsidRPr="00845DB9">
        <w:rPr>
          <w:color w:val="000000"/>
          <w:lang w:val="en-US" w:eastAsia="ru-RU"/>
        </w:rPr>
        <w:t>++</w:t>
      </w:r>
      <w:r w:rsidRPr="00845DB9">
        <w:rPr>
          <w:color w:val="3B3B3B"/>
          <w:lang w:val="en-US" w:eastAsia="ru-RU"/>
        </w:rPr>
        <w:t>)</w:t>
      </w:r>
    </w:p>
    <w:p w14:paraId="6EE2561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{</w:t>
      </w:r>
    </w:p>
    <w:p w14:paraId="7C0DADB5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008000"/>
          <w:lang w:val="en-US" w:eastAsia="ru-RU"/>
        </w:rPr>
        <w:t xml:space="preserve">      // </w:t>
      </w:r>
      <w:r w:rsidRPr="00845DB9">
        <w:rPr>
          <w:color w:val="008000"/>
          <w:lang w:eastAsia="ru-RU"/>
        </w:rPr>
        <w:t>Умножаем</w:t>
      </w:r>
      <w:r w:rsidRPr="00845DB9">
        <w:rPr>
          <w:color w:val="008000"/>
          <w:lang w:val="en-US" w:eastAsia="ru-RU"/>
        </w:rPr>
        <w:t xml:space="preserve"> </w:t>
      </w:r>
      <w:r w:rsidRPr="00845DB9">
        <w:rPr>
          <w:color w:val="008000"/>
          <w:lang w:eastAsia="ru-RU"/>
        </w:rPr>
        <w:t>диагональ</w:t>
      </w:r>
    </w:p>
    <w:p w14:paraId="33CDF49D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</w:t>
      </w:r>
      <w:r w:rsidRPr="00845DB9">
        <w:rPr>
          <w:color w:val="001080"/>
          <w:lang w:val="en-US" w:eastAsia="ru-RU"/>
        </w:rPr>
        <w:t>ans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di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vec</w:t>
      </w:r>
      <w:r w:rsidRPr="00845DB9">
        <w:rPr>
          <w:color w:val="3B3B3B"/>
          <w:lang w:val="en-US" w:eastAsia="ru-RU"/>
        </w:rPr>
        <w:t>[i];</w:t>
      </w:r>
    </w:p>
    <w:p w14:paraId="7F2DE83F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1F33C874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008000"/>
          <w:lang w:val="en-US" w:eastAsia="ru-RU"/>
        </w:rPr>
        <w:t xml:space="preserve">      </w:t>
      </w:r>
      <w:r w:rsidRPr="00845DB9">
        <w:rPr>
          <w:color w:val="008000"/>
          <w:lang w:eastAsia="ru-RU"/>
        </w:rPr>
        <w:t>// Умножаем на верхний треугольник с данными нижнего</w:t>
      </w:r>
    </w:p>
    <w:p w14:paraId="209DBE85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eastAsia="ru-RU"/>
        </w:rPr>
        <w:t xml:space="preserve">      </w:t>
      </w:r>
      <w:r w:rsidRPr="00845DB9">
        <w:rPr>
          <w:color w:val="AF00DB"/>
          <w:lang w:val="en-US" w:eastAsia="ru-RU"/>
        </w:rPr>
        <w:t>for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00FF"/>
          <w:lang w:val="en-US" w:eastAsia="ru-RU"/>
        </w:rPr>
        <w:t>uint32_t</w:t>
      </w:r>
      <w:r w:rsidRPr="00845DB9">
        <w:rPr>
          <w:color w:val="3B3B3B"/>
          <w:lang w:val="en-US" w:eastAsia="ru-RU"/>
        </w:rPr>
        <w:t xml:space="preserve"> j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parent</w:t>
      </w:r>
      <w:r w:rsidRPr="00845DB9">
        <w:rPr>
          <w:color w:val="3B3B3B"/>
          <w:lang w:val="en-US" w:eastAsia="ru-RU"/>
        </w:rPr>
        <w:t>-&gt;</w:t>
      </w:r>
      <w:r w:rsidRPr="00845DB9">
        <w:rPr>
          <w:color w:val="001080"/>
          <w:lang w:val="en-US" w:eastAsia="ru-RU"/>
        </w:rPr>
        <w:t>ig</w:t>
      </w:r>
      <w:r w:rsidRPr="00845DB9">
        <w:rPr>
          <w:color w:val="3B3B3B"/>
          <w:lang w:val="en-US" w:eastAsia="ru-RU"/>
        </w:rPr>
        <w:t xml:space="preserve">[i]; j 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parent</w:t>
      </w:r>
      <w:r w:rsidRPr="00845DB9">
        <w:rPr>
          <w:color w:val="3B3B3B"/>
          <w:lang w:val="en-US" w:eastAsia="ru-RU"/>
        </w:rPr>
        <w:t>-&gt;</w:t>
      </w:r>
      <w:r w:rsidRPr="00845DB9">
        <w:rPr>
          <w:color w:val="001080"/>
          <w:lang w:val="en-US" w:eastAsia="ru-RU"/>
        </w:rPr>
        <w:t>ig</w:t>
      </w:r>
      <w:r w:rsidRPr="00845DB9">
        <w:rPr>
          <w:color w:val="3B3B3B"/>
          <w:lang w:val="en-US" w:eastAsia="ru-RU"/>
        </w:rPr>
        <w:t xml:space="preserve">[i </w:t>
      </w:r>
      <w:r w:rsidRPr="00845DB9">
        <w:rPr>
          <w:color w:val="000000"/>
          <w:lang w:val="en-US" w:eastAsia="ru-RU"/>
        </w:rPr>
        <w:t>+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1ll</w:t>
      </w:r>
      <w:r w:rsidRPr="00845DB9">
        <w:rPr>
          <w:color w:val="3B3B3B"/>
          <w:lang w:val="en-US" w:eastAsia="ru-RU"/>
        </w:rPr>
        <w:t>]; j</w:t>
      </w:r>
      <w:r w:rsidRPr="00845DB9">
        <w:rPr>
          <w:color w:val="000000"/>
          <w:lang w:val="en-US" w:eastAsia="ru-RU"/>
        </w:rPr>
        <w:t>++</w:t>
      </w:r>
      <w:r w:rsidRPr="00845DB9">
        <w:rPr>
          <w:color w:val="3B3B3B"/>
          <w:lang w:val="en-US" w:eastAsia="ru-RU"/>
        </w:rPr>
        <w:t>)</w:t>
      </w:r>
    </w:p>
    <w:p w14:paraId="5EA2A684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{</w:t>
      </w:r>
    </w:p>
    <w:p w14:paraId="20DB0A9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1080"/>
          <w:lang w:val="en-US" w:eastAsia="ru-RU"/>
        </w:rPr>
        <w:t>ans</w:t>
      </w:r>
      <w:r w:rsidRPr="00845DB9">
        <w:rPr>
          <w:color w:val="3B3B3B"/>
          <w:lang w:val="en-US" w:eastAsia="ru-RU"/>
        </w:rPr>
        <w:t>[</w:t>
      </w:r>
      <w:r w:rsidRPr="00845DB9">
        <w:rPr>
          <w:color w:val="001080"/>
          <w:lang w:val="en-US" w:eastAsia="ru-RU"/>
        </w:rPr>
        <w:t>parent</w:t>
      </w:r>
      <w:r w:rsidRPr="00845DB9">
        <w:rPr>
          <w:color w:val="3B3B3B"/>
          <w:lang w:val="en-US" w:eastAsia="ru-RU"/>
        </w:rPr>
        <w:t>-&gt;</w:t>
      </w:r>
      <w:r w:rsidRPr="00845DB9">
        <w:rPr>
          <w:color w:val="001080"/>
          <w:lang w:val="en-US" w:eastAsia="ru-RU"/>
        </w:rPr>
        <w:t>jg</w:t>
      </w:r>
      <w:r w:rsidRPr="00845DB9">
        <w:rPr>
          <w:color w:val="3B3B3B"/>
          <w:lang w:val="en-US" w:eastAsia="ru-RU"/>
        </w:rPr>
        <w:t xml:space="preserve">[j]] </w:t>
      </w:r>
      <w:r w:rsidRPr="00845DB9">
        <w:rPr>
          <w:color w:val="000000"/>
          <w:lang w:val="en-US" w:eastAsia="ru-RU"/>
        </w:rPr>
        <w:t>+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ggl</w:t>
      </w:r>
      <w:r w:rsidRPr="00845DB9">
        <w:rPr>
          <w:color w:val="3B3B3B"/>
          <w:lang w:val="en-US" w:eastAsia="ru-RU"/>
        </w:rPr>
        <w:t xml:space="preserve">[j]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vec</w:t>
      </w:r>
      <w:r w:rsidRPr="00845DB9">
        <w:rPr>
          <w:color w:val="3B3B3B"/>
          <w:lang w:val="en-US" w:eastAsia="ru-RU"/>
        </w:rPr>
        <w:t>[i];</w:t>
      </w:r>
    </w:p>
    <w:p w14:paraId="0E33221F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}</w:t>
      </w:r>
    </w:p>
    <w:p w14:paraId="5AB0C71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}</w:t>
      </w:r>
    </w:p>
    <w:p w14:paraId="4AD3AB28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3559EE88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AF00DB"/>
          <w:lang w:val="en-US" w:eastAsia="ru-RU"/>
        </w:rPr>
        <w:t>return</w:t>
      </w:r>
      <w:r w:rsidRPr="00845DB9">
        <w:rPr>
          <w:color w:val="3B3B3B"/>
          <w:lang w:val="en-US" w:eastAsia="ru-RU"/>
        </w:rPr>
        <w:t xml:space="preserve"> ans;</w:t>
      </w:r>
    </w:p>
    <w:p w14:paraId="56209871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}</w:t>
      </w:r>
    </w:p>
    <w:p w14:paraId="3B851A5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7C51508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008000"/>
          <w:lang w:val="en-US" w:eastAsia="ru-RU"/>
        </w:rPr>
        <w:t>/// &lt;summary&gt;</w:t>
      </w:r>
    </w:p>
    <w:p w14:paraId="568B36B7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008000"/>
          <w:lang w:val="en-US" w:eastAsia="ru-RU"/>
        </w:rPr>
        <w:t xml:space="preserve">/// </w:t>
      </w:r>
      <w:r w:rsidRPr="00845DB9">
        <w:rPr>
          <w:color w:val="008000"/>
          <w:lang w:eastAsia="ru-RU"/>
        </w:rPr>
        <w:t>Умножение</w:t>
      </w:r>
      <w:r w:rsidRPr="00845DB9">
        <w:rPr>
          <w:color w:val="008000"/>
          <w:lang w:val="en-US" w:eastAsia="ru-RU"/>
        </w:rPr>
        <w:t xml:space="preserve"> </w:t>
      </w:r>
      <w:r w:rsidRPr="00845DB9">
        <w:rPr>
          <w:color w:val="008000"/>
          <w:lang w:eastAsia="ru-RU"/>
        </w:rPr>
        <w:t>верхней</w:t>
      </w:r>
      <w:r w:rsidRPr="00845DB9">
        <w:rPr>
          <w:color w:val="008000"/>
          <w:lang w:val="en-US" w:eastAsia="ru-RU"/>
        </w:rPr>
        <w:t xml:space="preserve"> </w:t>
      </w:r>
      <w:r w:rsidRPr="00845DB9">
        <w:rPr>
          <w:color w:val="008000"/>
          <w:lang w:eastAsia="ru-RU"/>
        </w:rPr>
        <w:t>матрицы</w:t>
      </w:r>
      <w:r w:rsidRPr="00845DB9">
        <w:rPr>
          <w:color w:val="008000"/>
          <w:lang w:val="en-US" w:eastAsia="ru-RU"/>
        </w:rPr>
        <w:t xml:space="preserve"> U </w:t>
      </w:r>
      <w:r w:rsidRPr="00845DB9">
        <w:rPr>
          <w:color w:val="008000"/>
          <w:lang w:eastAsia="ru-RU"/>
        </w:rPr>
        <w:t>на</w:t>
      </w:r>
      <w:r w:rsidRPr="00845DB9">
        <w:rPr>
          <w:color w:val="008000"/>
          <w:lang w:val="en-US" w:eastAsia="ru-RU"/>
        </w:rPr>
        <w:t xml:space="preserve"> </w:t>
      </w:r>
      <w:r w:rsidRPr="00845DB9">
        <w:rPr>
          <w:color w:val="008000"/>
          <w:lang w:eastAsia="ru-RU"/>
        </w:rPr>
        <w:t>вектор</w:t>
      </w:r>
      <w:r w:rsidRPr="00845DB9">
        <w:rPr>
          <w:color w:val="008000"/>
          <w:lang w:val="en-US" w:eastAsia="ru-RU"/>
        </w:rPr>
        <w:t xml:space="preserve"> vec. </w:t>
      </w:r>
      <w:r w:rsidRPr="00845DB9">
        <w:rPr>
          <w:color w:val="008000"/>
          <w:lang w:eastAsia="ru-RU"/>
        </w:rPr>
        <w:t>Выделяет память под вектор ответа, не меняет матрицу LU</w:t>
      </w:r>
    </w:p>
    <w:p w14:paraId="35BEE512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008000"/>
          <w:lang w:eastAsia="ru-RU"/>
        </w:rPr>
        <w:t>/// &lt;/summary&gt;</w:t>
      </w:r>
    </w:p>
    <w:p w14:paraId="7766AE2A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008000"/>
          <w:lang w:eastAsia="ru-RU"/>
        </w:rPr>
        <w:t>/// &lt;param name="vec"&gt; - вектор, на который будет происходить умножение матрицы U&lt;/param&gt;</w:t>
      </w:r>
    </w:p>
    <w:p w14:paraId="39347E2A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008000"/>
          <w:lang w:eastAsia="ru-RU"/>
        </w:rPr>
        <w:t>/// &lt;returns&gt;Вектор с результатом перемножения (выделяется в памяти)&lt;/returns&gt;</w:t>
      </w:r>
    </w:p>
    <w:p w14:paraId="2DD8E34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 xml:space="preserve">&gt; </w:t>
      </w:r>
      <w:r w:rsidRPr="00845DB9">
        <w:rPr>
          <w:color w:val="267F99"/>
          <w:lang w:val="en-US" w:eastAsia="ru-RU"/>
        </w:rPr>
        <w:t>LU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UMultToVec</w:t>
      </w:r>
      <w:r w:rsidRPr="00845DB9">
        <w:rPr>
          <w:color w:val="3B3B3B"/>
          <w:lang w:val="en-US" w:eastAsia="ru-RU"/>
        </w:rPr>
        <w:t>(</w:t>
      </w:r>
      <w:r w:rsidRPr="00845DB9">
        <w:rPr>
          <w:color w:val="0000FF"/>
          <w:lang w:val="en-US" w:eastAsia="ru-RU"/>
        </w:rPr>
        <w:t>const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>&gt;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vec</w:t>
      </w:r>
      <w:r w:rsidRPr="00845DB9">
        <w:rPr>
          <w:color w:val="3B3B3B"/>
          <w:lang w:val="en-US" w:eastAsia="ru-RU"/>
        </w:rPr>
        <w:t xml:space="preserve">) </w:t>
      </w:r>
      <w:r w:rsidRPr="00845DB9">
        <w:rPr>
          <w:color w:val="0000FF"/>
          <w:lang w:val="en-US" w:eastAsia="ru-RU"/>
        </w:rPr>
        <w:t>const</w:t>
      </w:r>
    </w:p>
    <w:p w14:paraId="7494FD33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{</w:t>
      </w:r>
    </w:p>
    <w:p w14:paraId="12C293E0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vector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000000"/>
          <w:lang w:val="en-US" w:eastAsia="ru-RU"/>
        </w:rPr>
        <w:t>&gt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795E26"/>
          <w:lang w:val="en-US" w:eastAsia="ru-RU"/>
        </w:rPr>
        <w:t>ans</w:t>
      </w:r>
      <w:r w:rsidRPr="00845DB9">
        <w:rPr>
          <w:color w:val="3B3B3B"/>
          <w:lang w:val="en-US" w:eastAsia="ru-RU"/>
        </w:rPr>
        <w:t>(</w:t>
      </w:r>
      <w:r w:rsidRPr="00845DB9">
        <w:rPr>
          <w:color w:val="001080"/>
          <w:lang w:val="en-US" w:eastAsia="ru-RU"/>
        </w:rPr>
        <w:t>vec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>());</w:t>
      </w:r>
    </w:p>
    <w:p w14:paraId="4DAFC613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AF00DB"/>
          <w:lang w:val="en-US" w:eastAsia="ru-RU"/>
        </w:rPr>
        <w:t>return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795E26"/>
          <w:lang w:val="en-US" w:eastAsia="ru-RU"/>
        </w:rPr>
        <w:t>UMultToVec</w:t>
      </w:r>
      <w:r w:rsidRPr="00845DB9">
        <w:rPr>
          <w:color w:val="3B3B3B"/>
          <w:lang w:val="en-US" w:eastAsia="ru-RU"/>
        </w:rPr>
        <w:t>(vec, ans);</w:t>
      </w:r>
    </w:p>
    <w:p w14:paraId="6B4EAE9A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}</w:t>
      </w:r>
    </w:p>
    <w:p w14:paraId="448D32C5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77E18DE6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008000"/>
          <w:lang w:val="en-US" w:eastAsia="ru-RU"/>
        </w:rPr>
        <w:t>/// &lt;summary&gt;</w:t>
      </w:r>
    </w:p>
    <w:p w14:paraId="230DA4B2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008000"/>
          <w:lang w:eastAsia="ru-RU"/>
        </w:rPr>
        <w:t>/// Умножение верхней матрицы U на вектор vec. Ответ записывается в вектор ans, не меняет матрицу LU</w:t>
      </w:r>
    </w:p>
    <w:p w14:paraId="5D74091E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008000"/>
          <w:lang w:eastAsia="ru-RU"/>
        </w:rPr>
        <w:t>/// &lt;/summary&gt;</w:t>
      </w:r>
    </w:p>
    <w:p w14:paraId="478EB68A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008000"/>
          <w:lang w:eastAsia="ru-RU"/>
        </w:rPr>
        <w:t>/// &lt;param name="vec"&gt; - вектор, на который будет происходить умножение матрицы U;&lt;/param&gt;</w:t>
      </w:r>
    </w:p>
    <w:p w14:paraId="48FDA286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008000"/>
          <w:lang w:eastAsia="ru-RU"/>
        </w:rPr>
        <w:t>/// &lt;param name="ans"&gt; - вектор, куда запишется ответ без выделения памяти (должен отличаться от vec!)&lt;/param&gt;</w:t>
      </w:r>
    </w:p>
    <w:p w14:paraId="4550D914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008000"/>
          <w:lang w:val="en-US" w:eastAsia="ru-RU"/>
        </w:rPr>
        <w:t>/// &lt;returns&gt;</w:t>
      </w:r>
      <w:r w:rsidRPr="00845DB9">
        <w:rPr>
          <w:color w:val="008000"/>
          <w:lang w:eastAsia="ru-RU"/>
        </w:rPr>
        <w:t>Ссылка</w:t>
      </w:r>
      <w:r w:rsidRPr="00845DB9">
        <w:rPr>
          <w:color w:val="008000"/>
          <w:lang w:val="en-US" w:eastAsia="ru-RU"/>
        </w:rPr>
        <w:t xml:space="preserve"> </w:t>
      </w:r>
      <w:r w:rsidRPr="00845DB9">
        <w:rPr>
          <w:color w:val="008000"/>
          <w:lang w:eastAsia="ru-RU"/>
        </w:rPr>
        <w:t>на</w:t>
      </w:r>
      <w:r w:rsidRPr="00845DB9">
        <w:rPr>
          <w:color w:val="008000"/>
          <w:lang w:val="en-US" w:eastAsia="ru-RU"/>
        </w:rPr>
        <w:t xml:space="preserve"> </w:t>
      </w:r>
      <w:r w:rsidRPr="00845DB9">
        <w:rPr>
          <w:color w:val="008000"/>
          <w:lang w:eastAsia="ru-RU"/>
        </w:rPr>
        <w:t>вектор</w:t>
      </w:r>
      <w:r w:rsidRPr="00845DB9">
        <w:rPr>
          <w:color w:val="008000"/>
          <w:lang w:val="en-US" w:eastAsia="ru-RU"/>
        </w:rPr>
        <w:t xml:space="preserve"> ans&lt;/returns&gt;</w:t>
      </w:r>
    </w:p>
    <w:p w14:paraId="49A4AB68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>&gt;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LU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UMultToVec</w:t>
      </w:r>
      <w:r w:rsidRPr="00845DB9">
        <w:rPr>
          <w:color w:val="3B3B3B"/>
          <w:lang w:val="en-US" w:eastAsia="ru-RU"/>
        </w:rPr>
        <w:t>(</w:t>
      </w:r>
      <w:r w:rsidRPr="00845DB9">
        <w:rPr>
          <w:color w:val="0000FF"/>
          <w:lang w:val="en-US" w:eastAsia="ru-RU"/>
        </w:rPr>
        <w:t>const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>&gt;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vec</w:t>
      </w:r>
      <w:r w:rsidRPr="00845DB9">
        <w:rPr>
          <w:color w:val="3B3B3B"/>
          <w:lang w:val="en-US" w:eastAsia="ru-RU"/>
        </w:rPr>
        <w:t xml:space="preserve">, </w:t>
      </w: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>&gt;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ans</w:t>
      </w:r>
      <w:r w:rsidRPr="00845DB9">
        <w:rPr>
          <w:color w:val="3B3B3B"/>
          <w:lang w:val="en-US" w:eastAsia="ru-RU"/>
        </w:rPr>
        <w:t xml:space="preserve">) </w:t>
      </w:r>
      <w:r w:rsidRPr="00845DB9">
        <w:rPr>
          <w:color w:val="0000FF"/>
          <w:lang w:val="en-US" w:eastAsia="ru-RU"/>
        </w:rPr>
        <w:t>const</w:t>
      </w:r>
    </w:p>
    <w:p w14:paraId="4D509823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{</w:t>
      </w:r>
    </w:p>
    <w:p w14:paraId="27E94B03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AF00DB"/>
          <w:lang w:val="en-US" w:eastAsia="ru-RU"/>
        </w:rPr>
        <w:t>if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1080"/>
          <w:lang w:val="en-US" w:eastAsia="ru-RU"/>
        </w:rPr>
        <w:t>vec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 xml:space="preserve">() </w:t>
      </w:r>
      <w:r w:rsidRPr="00845DB9">
        <w:rPr>
          <w:color w:val="000000"/>
          <w:lang w:val="en-US" w:eastAsia="ru-RU"/>
        </w:rPr>
        <w:t>!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di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 xml:space="preserve">()) </w:t>
      </w:r>
      <w:r w:rsidRPr="00845DB9">
        <w:rPr>
          <w:color w:val="AF00DB"/>
          <w:lang w:val="en-US" w:eastAsia="ru-RU"/>
        </w:rPr>
        <w:t>throw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runtime_error</w:t>
      </w:r>
      <w:r w:rsidRPr="00845DB9">
        <w:rPr>
          <w:color w:val="3B3B3B"/>
          <w:lang w:val="en-US" w:eastAsia="ru-RU"/>
        </w:rPr>
        <w:t>(</w:t>
      </w:r>
      <w:r w:rsidRPr="00845DB9">
        <w:rPr>
          <w:lang w:val="en-US" w:eastAsia="ru-RU"/>
        </w:rPr>
        <w:t>"</w:t>
      </w:r>
      <w:r w:rsidRPr="00845DB9">
        <w:rPr>
          <w:lang w:eastAsia="ru-RU"/>
        </w:rPr>
        <w:t>Размеры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матрицы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и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вектора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не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совпадают</w:t>
      </w:r>
      <w:r w:rsidRPr="00845DB9">
        <w:rPr>
          <w:lang w:val="en-US" w:eastAsia="ru-RU"/>
        </w:rPr>
        <w:t>."</w:t>
      </w:r>
      <w:r w:rsidRPr="00845DB9">
        <w:rPr>
          <w:color w:val="3B3B3B"/>
          <w:lang w:val="en-US" w:eastAsia="ru-RU"/>
        </w:rPr>
        <w:t>);</w:t>
      </w:r>
    </w:p>
    <w:p w14:paraId="3BEF72D4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AF00DB"/>
          <w:lang w:val="en-US" w:eastAsia="ru-RU"/>
        </w:rPr>
        <w:t>if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1080"/>
          <w:lang w:val="en-US" w:eastAsia="ru-RU"/>
        </w:rPr>
        <w:t>vec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 xml:space="preserve">() </w:t>
      </w:r>
      <w:r w:rsidRPr="00845DB9">
        <w:rPr>
          <w:color w:val="000000"/>
          <w:lang w:val="en-US" w:eastAsia="ru-RU"/>
        </w:rPr>
        <w:t>!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ans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 xml:space="preserve">()) </w:t>
      </w:r>
      <w:r w:rsidRPr="00845DB9">
        <w:rPr>
          <w:color w:val="AF00DB"/>
          <w:lang w:val="en-US" w:eastAsia="ru-RU"/>
        </w:rPr>
        <w:t>throw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runtime_error</w:t>
      </w:r>
      <w:r w:rsidRPr="00845DB9">
        <w:rPr>
          <w:color w:val="3B3B3B"/>
          <w:lang w:val="en-US" w:eastAsia="ru-RU"/>
        </w:rPr>
        <w:t>(</w:t>
      </w:r>
      <w:r w:rsidRPr="00845DB9">
        <w:rPr>
          <w:lang w:val="en-US" w:eastAsia="ru-RU"/>
        </w:rPr>
        <w:t>"</w:t>
      </w:r>
      <w:r w:rsidRPr="00845DB9">
        <w:rPr>
          <w:lang w:eastAsia="ru-RU"/>
        </w:rPr>
        <w:t>Размеры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матрицы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и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результирующего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вектора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не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совпадают</w:t>
      </w:r>
      <w:r w:rsidRPr="00845DB9">
        <w:rPr>
          <w:lang w:val="en-US" w:eastAsia="ru-RU"/>
        </w:rPr>
        <w:t>."</w:t>
      </w:r>
      <w:r w:rsidRPr="00845DB9">
        <w:rPr>
          <w:color w:val="3B3B3B"/>
          <w:lang w:val="en-US" w:eastAsia="ru-RU"/>
        </w:rPr>
        <w:t>);</w:t>
      </w:r>
    </w:p>
    <w:p w14:paraId="6C150674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7DA58F5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AF00DB"/>
          <w:lang w:val="en-US" w:eastAsia="ru-RU"/>
        </w:rPr>
        <w:t>for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00FF"/>
          <w:lang w:val="en-US" w:eastAsia="ru-RU"/>
        </w:rPr>
        <w:t>uint16_t</w:t>
      </w:r>
      <w:r w:rsidRPr="00845DB9">
        <w:rPr>
          <w:color w:val="3B3B3B"/>
          <w:lang w:val="en-US" w:eastAsia="ru-RU"/>
        </w:rPr>
        <w:t xml:space="preserve"> i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0</w:t>
      </w:r>
      <w:r w:rsidRPr="00845DB9">
        <w:rPr>
          <w:color w:val="3B3B3B"/>
          <w:lang w:val="en-US" w:eastAsia="ru-RU"/>
        </w:rPr>
        <w:t xml:space="preserve">; i 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ans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>(); i</w:t>
      </w:r>
      <w:r w:rsidRPr="00845DB9">
        <w:rPr>
          <w:color w:val="000000"/>
          <w:lang w:val="en-US" w:eastAsia="ru-RU"/>
        </w:rPr>
        <w:t>++</w:t>
      </w:r>
      <w:r w:rsidRPr="00845DB9">
        <w:rPr>
          <w:color w:val="3B3B3B"/>
          <w:lang w:val="en-US" w:eastAsia="ru-RU"/>
        </w:rPr>
        <w:t>)</w:t>
      </w:r>
    </w:p>
    <w:p w14:paraId="5379F379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{</w:t>
      </w:r>
    </w:p>
    <w:p w14:paraId="087E3935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008000"/>
          <w:lang w:val="en-US" w:eastAsia="ru-RU"/>
        </w:rPr>
        <w:t xml:space="preserve">      // </w:t>
      </w:r>
      <w:r w:rsidRPr="00845DB9">
        <w:rPr>
          <w:color w:val="008000"/>
          <w:lang w:eastAsia="ru-RU"/>
        </w:rPr>
        <w:t>Умножаем</w:t>
      </w:r>
      <w:r w:rsidRPr="00845DB9">
        <w:rPr>
          <w:color w:val="008000"/>
          <w:lang w:val="en-US" w:eastAsia="ru-RU"/>
        </w:rPr>
        <w:t xml:space="preserve"> </w:t>
      </w:r>
      <w:r w:rsidRPr="00845DB9">
        <w:rPr>
          <w:color w:val="008000"/>
          <w:lang w:eastAsia="ru-RU"/>
        </w:rPr>
        <w:t>диагональ</w:t>
      </w:r>
    </w:p>
    <w:p w14:paraId="6D656E55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</w:t>
      </w:r>
      <w:r w:rsidRPr="00845DB9">
        <w:rPr>
          <w:color w:val="001080"/>
          <w:lang w:val="en-US" w:eastAsia="ru-RU"/>
        </w:rPr>
        <w:t>ans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di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vec</w:t>
      </w:r>
      <w:r w:rsidRPr="00845DB9">
        <w:rPr>
          <w:color w:val="3B3B3B"/>
          <w:lang w:val="en-US" w:eastAsia="ru-RU"/>
        </w:rPr>
        <w:t>[i];</w:t>
      </w:r>
    </w:p>
    <w:p w14:paraId="6746A90A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1CCFCFB5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008000"/>
          <w:lang w:val="en-US" w:eastAsia="ru-RU"/>
        </w:rPr>
        <w:t xml:space="preserve">      // </w:t>
      </w:r>
      <w:r w:rsidRPr="00845DB9">
        <w:rPr>
          <w:color w:val="008000"/>
          <w:lang w:eastAsia="ru-RU"/>
        </w:rPr>
        <w:t>Умножаем</w:t>
      </w:r>
      <w:r w:rsidRPr="00845DB9">
        <w:rPr>
          <w:color w:val="008000"/>
          <w:lang w:val="en-US" w:eastAsia="ru-RU"/>
        </w:rPr>
        <w:t xml:space="preserve"> </w:t>
      </w:r>
      <w:r w:rsidRPr="00845DB9">
        <w:rPr>
          <w:color w:val="008000"/>
          <w:lang w:eastAsia="ru-RU"/>
        </w:rPr>
        <w:t>верхний</w:t>
      </w:r>
      <w:r w:rsidRPr="00845DB9">
        <w:rPr>
          <w:color w:val="008000"/>
          <w:lang w:val="en-US" w:eastAsia="ru-RU"/>
        </w:rPr>
        <w:t xml:space="preserve"> </w:t>
      </w:r>
      <w:r w:rsidRPr="00845DB9">
        <w:rPr>
          <w:color w:val="008000"/>
          <w:lang w:eastAsia="ru-RU"/>
        </w:rPr>
        <w:t>треугольник</w:t>
      </w:r>
    </w:p>
    <w:p w14:paraId="6B601BE2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</w:t>
      </w:r>
      <w:r w:rsidRPr="00845DB9">
        <w:rPr>
          <w:color w:val="AF00DB"/>
          <w:lang w:val="en-US" w:eastAsia="ru-RU"/>
        </w:rPr>
        <w:t>for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00FF"/>
          <w:lang w:val="en-US" w:eastAsia="ru-RU"/>
        </w:rPr>
        <w:t>uint32_t</w:t>
      </w:r>
      <w:r w:rsidRPr="00845DB9">
        <w:rPr>
          <w:color w:val="3B3B3B"/>
          <w:lang w:val="en-US" w:eastAsia="ru-RU"/>
        </w:rPr>
        <w:t xml:space="preserve"> j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parent</w:t>
      </w:r>
      <w:r w:rsidRPr="00845DB9">
        <w:rPr>
          <w:color w:val="3B3B3B"/>
          <w:lang w:val="en-US" w:eastAsia="ru-RU"/>
        </w:rPr>
        <w:t>-&gt;</w:t>
      </w:r>
      <w:r w:rsidRPr="00845DB9">
        <w:rPr>
          <w:color w:val="001080"/>
          <w:lang w:val="en-US" w:eastAsia="ru-RU"/>
        </w:rPr>
        <w:t>ig</w:t>
      </w:r>
      <w:r w:rsidRPr="00845DB9">
        <w:rPr>
          <w:color w:val="3B3B3B"/>
          <w:lang w:val="en-US" w:eastAsia="ru-RU"/>
        </w:rPr>
        <w:t xml:space="preserve">[i]; j 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parent</w:t>
      </w:r>
      <w:r w:rsidRPr="00845DB9">
        <w:rPr>
          <w:color w:val="3B3B3B"/>
          <w:lang w:val="en-US" w:eastAsia="ru-RU"/>
        </w:rPr>
        <w:t>-&gt;</w:t>
      </w:r>
      <w:r w:rsidRPr="00845DB9">
        <w:rPr>
          <w:color w:val="001080"/>
          <w:lang w:val="en-US" w:eastAsia="ru-RU"/>
        </w:rPr>
        <w:t>ig</w:t>
      </w:r>
      <w:r w:rsidRPr="00845DB9">
        <w:rPr>
          <w:color w:val="3B3B3B"/>
          <w:lang w:val="en-US" w:eastAsia="ru-RU"/>
        </w:rPr>
        <w:t xml:space="preserve">[i </w:t>
      </w:r>
      <w:r w:rsidRPr="00845DB9">
        <w:rPr>
          <w:color w:val="000000"/>
          <w:lang w:val="en-US" w:eastAsia="ru-RU"/>
        </w:rPr>
        <w:t>+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1ll</w:t>
      </w:r>
      <w:r w:rsidRPr="00845DB9">
        <w:rPr>
          <w:color w:val="3B3B3B"/>
          <w:lang w:val="en-US" w:eastAsia="ru-RU"/>
        </w:rPr>
        <w:t>]; j</w:t>
      </w:r>
      <w:r w:rsidRPr="00845DB9">
        <w:rPr>
          <w:color w:val="000000"/>
          <w:lang w:val="en-US" w:eastAsia="ru-RU"/>
        </w:rPr>
        <w:t>++</w:t>
      </w:r>
      <w:r w:rsidRPr="00845DB9">
        <w:rPr>
          <w:color w:val="3B3B3B"/>
          <w:lang w:val="en-US" w:eastAsia="ru-RU"/>
        </w:rPr>
        <w:t>)</w:t>
      </w:r>
    </w:p>
    <w:p w14:paraId="611A91BB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{</w:t>
      </w:r>
    </w:p>
    <w:p w14:paraId="53558AAC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1080"/>
          <w:lang w:val="en-US" w:eastAsia="ru-RU"/>
        </w:rPr>
        <w:t>ans</w:t>
      </w:r>
      <w:r w:rsidRPr="00845DB9">
        <w:rPr>
          <w:color w:val="3B3B3B"/>
          <w:lang w:val="en-US" w:eastAsia="ru-RU"/>
        </w:rPr>
        <w:t>[</w:t>
      </w:r>
      <w:r w:rsidRPr="00845DB9">
        <w:rPr>
          <w:color w:val="001080"/>
          <w:lang w:val="en-US" w:eastAsia="ru-RU"/>
        </w:rPr>
        <w:t>parent</w:t>
      </w:r>
      <w:r w:rsidRPr="00845DB9">
        <w:rPr>
          <w:color w:val="3B3B3B"/>
          <w:lang w:val="en-US" w:eastAsia="ru-RU"/>
        </w:rPr>
        <w:t>-&gt;</w:t>
      </w:r>
      <w:r w:rsidRPr="00845DB9">
        <w:rPr>
          <w:color w:val="001080"/>
          <w:lang w:val="en-US" w:eastAsia="ru-RU"/>
        </w:rPr>
        <w:t>jg</w:t>
      </w:r>
      <w:r w:rsidRPr="00845DB9">
        <w:rPr>
          <w:color w:val="3B3B3B"/>
          <w:lang w:val="en-US" w:eastAsia="ru-RU"/>
        </w:rPr>
        <w:t xml:space="preserve">[j]] </w:t>
      </w:r>
      <w:r w:rsidRPr="00845DB9">
        <w:rPr>
          <w:color w:val="000000"/>
          <w:lang w:val="en-US" w:eastAsia="ru-RU"/>
        </w:rPr>
        <w:t>+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ggu</w:t>
      </w:r>
      <w:r w:rsidRPr="00845DB9">
        <w:rPr>
          <w:color w:val="3B3B3B"/>
          <w:lang w:val="en-US" w:eastAsia="ru-RU"/>
        </w:rPr>
        <w:t xml:space="preserve">[j]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vec</w:t>
      </w:r>
      <w:r w:rsidRPr="00845DB9">
        <w:rPr>
          <w:color w:val="3B3B3B"/>
          <w:lang w:val="en-US" w:eastAsia="ru-RU"/>
        </w:rPr>
        <w:t>[i];</w:t>
      </w:r>
    </w:p>
    <w:p w14:paraId="13B5DD3A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}</w:t>
      </w:r>
    </w:p>
    <w:p w14:paraId="42F4AD65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}</w:t>
      </w:r>
    </w:p>
    <w:p w14:paraId="3FACE5CA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66F85803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AF00DB"/>
          <w:lang w:val="en-US" w:eastAsia="ru-RU"/>
        </w:rPr>
        <w:t>return</w:t>
      </w:r>
      <w:r w:rsidRPr="00845DB9">
        <w:rPr>
          <w:color w:val="3B3B3B"/>
          <w:lang w:val="en-US" w:eastAsia="ru-RU"/>
        </w:rPr>
        <w:t xml:space="preserve"> ans;</w:t>
      </w:r>
    </w:p>
    <w:p w14:paraId="60555EED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}</w:t>
      </w:r>
    </w:p>
    <w:p w14:paraId="4627A342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79AEE9CC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 xml:space="preserve">&gt; </w:t>
      </w:r>
      <w:r w:rsidRPr="00845DB9">
        <w:rPr>
          <w:color w:val="267F99"/>
          <w:lang w:val="en-US" w:eastAsia="ru-RU"/>
        </w:rPr>
        <w:t>LU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UTranspMultToVec</w:t>
      </w:r>
      <w:r w:rsidRPr="00845DB9">
        <w:rPr>
          <w:color w:val="3B3B3B"/>
          <w:lang w:val="en-US" w:eastAsia="ru-RU"/>
        </w:rPr>
        <w:t>(</w:t>
      </w:r>
      <w:r w:rsidRPr="00845DB9">
        <w:rPr>
          <w:color w:val="0000FF"/>
          <w:lang w:val="en-US" w:eastAsia="ru-RU"/>
        </w:rPr>
        <w:t>const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>&gt;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vec</w:t>
      </w:r>
      <w:r w:rsidRPr="00845DB9">
        <w:rPr>
          <w:color w:val="3B3B3B"/>
          <w:lang w:val="en-US" w:eastAsia="ru-RU"/>
        </w:rPr>
        <w:t xml:space="preserve">) </w:t>
      </w:r>
      <w:r w:rsidRPr="00845DB9">
        <w:rPr>
          <w:color w:val="0000FF"/>
          <w:lang w:val="en-US" w:eastAsia="ru-RU"/>
        </w:rPr>
        <w:t>const</w:t>
      </w:r>
    </w:p>
    <w:p w14:paraId="464C3A9C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{</w:t>
      </w:r>
    </w:p>
    <w:p w14:paraId="7571441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vector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000000"/>
          <w:lang w:val="en-US" w:eastAsia="ru-RU"/>
        </w:rPr>
        <w:t>&gt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795E26"/>
          <w:lang w:val="en-US" w:eastAsia="ru-RU"/>
        </w:rPr>
        <w:t>ans</w:t>
      </w:r>
      <w:r w:rsidRPr="00845DB9">
        <w:rPr>
          <w:color w:val="3B3B3B"/>
          <w:lang w:val="en-US" w:eastAsia="ru-RU"/>
        </w:rPr>
        <w:t>(</w:t>
      </w:r>
      <w:r w:rsidRPr="00845DB9">
        <w:rPr>
          <w:color w:val="001080"/>
          <w:lang w:val="en-US" w:eastAsia="ru-RU"/>
        </w:rPr>
        <w:t>vec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>());</w:t>
      </w:r>
    </w:p>
    <w:p w14:paraId="154F1DC0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AF00DB"/>
          <w:lang w:val="en-US" w:eastAsia="ru-RU"/>
        </w:rPr>
        <w:t>return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795E26"/>
          <w:lang w:val="en-US" w:eastAsia="ru-RU"/>
        </w:rPr>
        <w:t>UTranspMultToVec</w:t>
      </w:r>
      <w:r w:rsidRPr="00845DB9">
        <w:rPr>
          <w:color w:val="3B3B3B"/>
          <w:lang w:val="en-US" w:eastAsia="ru-RU"/>
        </w:rPr>
        <w:t>(vec, ans);</w:t>
      </w:r>
    </w:p>
    <w:p w14:paraId="17350321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}</w:t>
      </w:r>
    </w:p>
    <w:p w14:paraId="67C5BB30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27AB151A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>&gt;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LU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UTranspMultToVec</w:t>
      </w:r>
      <w:r w:rsidRPr="00845DB9">
        <w:rPr>
          <w:color w:val="3B3B3B"/>
          <w:lang w:val="en-US" w:eastAsia="ru-RU"/>
        </w:rPr>
        <w:t>(</w:t>
      </w:r>
      <w:r w:rsidRPr="00845DB9">
        <w:rPr>
          <w:color w:val="0000FF"/>
          <w:lang w:val="en-US" w:eastAsia="ru-RU"/>
        </w:rPr>
        <w:t>const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>&gt;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vec</w:t>
      </w:r>
      <w:r w:rsidRPr="00845DB9">
        <w:rPr>
          <w:color w:val="3B3B3B"/>
          <w:lang w:val="en-US" w:eastAsia="ru-RU"/>
        </w:rPr>
        <w:t xml:space="preserve">, </w:t>
      </w: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>&gt;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ans</w:t>
      </w:r>
      <w:r w:rsidRPr="00845DB9">
        <w:rPr>
          <w:color w:val="3B3B3B"/>
          <w:lang w:val="en-US" w:eastAsia="ru-RU"/>
        </w:rPr>
        <w:t xml:space="preserve">) </w:t>
      </w:r>
      <w:r w:rsidRPr="00845DB9">
        <w:rPr>
          <w:color w:val="0000FF"/>
          <w:lang w:val="en-US" w:eastAsia="ru-RU"/>
        </w:rPr>
        <w:t>const</w:t>
      </w:r>
    </w:p>
    <w:p w14:paraId="6955592A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{</w:t>
      </w:r>
    </w:p>
    <w:p w14:paraId="0A4A8E7B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AF00DB"/>
          <w:lang w:val="en-US" w:eastAsia="ru-RU"/>
        </w:rPr>
        <w:t>if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1080"/>
          <w:lang w:val="en-US" w:eastAsia="ru-RU"/>
        </w:rPr>
        <w:t>vec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 xml:space="preserve">() </w:t>
      </w:r>
      <w:r w:rsidRPr="00845DB9">
        <w:rPr>
          <w:color w:val="000000"/>
          <w:lang w:val="en-US" w:eastAsia="ru-RU"/>
        </w:rPr>
        <w:t>!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di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 xml:space="preserve">()) </w:t>
      </w:r>
      <w:r w:rsidRPr="00845DB9">
        <w:rPr>
          <w:color w:val="AF00DB"/>
          <w:lang w:val="en-US" w:eastAsia="ru-RU"/>
        </w:rPr>
        <w:t>throw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runtime_error</w:t>
      </w:r>
      <w:r w:rsidRPr="00845DB9">
        <w:rPr>
          <w:color w:val="3B3B3B"/>
          <w:lang w:val="en-US" w:eastAsia="ru-RU"/>
        </w:rPr>
        <w:t>(</w:t>
      </w:r>
      <w:r w:rsidRPr="00845DB9">
        <w:rPr>
          <w:lang w:val="en-US" w:eastAsia="ru-RU"/>
        </w:rPr>
        <w:t>"</w:t>
      </w:r>
      <w:r w:rsidRPr="00845DB9">
        <w:rPr>
          <w:lang w:eastAsia="ru-RU"/>
        </w:rPr>
        <w:t>Размеры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матрицы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и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вектора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не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совпадают</w:t>
      </w:r>
      <w:r w:rsidRPr="00845DB9">
        <w:rPr>
          <w:lang w:val="en-US" w:eastAsia="ru-RU"/>
        </w:rPr>
        <w:t>."</w:t>
      </w:r>
      <w:r w:rsidRPr="00845DB9">
        <w:rPr>
          <w:color w:val="3B3B3B"/>
          <w:lang w:val="en-US" w:eastAsia="ru-RU"/>
        </w:rPr>
        <w:t>);</w:t>
      </w:r>
    </w:p>
    <w:p w14:paraId="6948BF93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AF00DB"/>
          <w:lang w:val="en-US" w:eastAsia="ru-RU"/>
        </w:rPr>
        <w:t>if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1080"/>
          <w:lang w:val="en-US" w:eastAsia="ru-RU"/>
        </w:rPr>
        <w:t>vec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 xml:space="preserve">() </w:t>
      </w:r>
      <w:r w:rsidRPr="00845DB9">
        <w:rPr>
          <w:color w:val="000000"/>
          <w:lang w:val="en-US" w:eastAsia="ru-RU"/>
        </w:rPr>
        <w:t>!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ans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 xml:space="preserve">()) </w:t>
      </w:r>
      <w:r w:rsidRPr="00845DB9">
        <w:rPr>
          <w:color w:val="AF00DB"/>
          <w:lang w:val="en-US" w:eastAsia="ru-RU"/>
        </w:rPr>
        <w:t>throw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runtime_error</w:t>
      </w:r>
      <w:r w:rsidRPr="00845DB9">
        <w:rPr>
          <w:color w:val="3B3B3B"/>
          <w:lang w:val="en-US" w:eastAsia="ru-RU"/>
        </w:rPr>
        <w:t>(</w:t>
      </w:r>
      <w:r w:rsidRPr="00845DB9">
        <w:rPr>
          <w:lang w:val="en-US" w:eastAsia="ru-RU"/>
        </w:rPr>
        <w:t>"</w:t>
      </w:r>
      <w:r w:rsidRPr="00845DB9">
        <w:rPr>
          <w:lang w:eastAsia="ru-RU"/>
        </w:rPr>
        <w:t>Размеры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матрицы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и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результирующего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вектора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не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совпадают</w:t>
      </w:r>
      <w:r w:rsidRPr="00845DB9">
        <w:rPr>
          <w:lang w:val="en-US" w:eastAsia="ru-RU"/>
        </w:rPr>
        <w:t>."</w:t>
      </w:r>
      <w:r w:rsidRPr="00845DB9">
        <w:rPr>
          <w:color w:val="3B3B3B"/>
          <w:lang w:val="en-US" w:eastAsia="ru-RU"/>
        </w:rPr>
        <w:t>);</w:t>
      </w:r>
    </w:p>
    <w:p w14:paraId="26EA61C4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08B55D3F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AF00DB"/>
          <w:lang w:val="en-US" w:eastAsia="ru-RU"/>
        </w:rPr>
        <w:t>for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00FF"/>
          <w:lang w:val="en-US" w:eastAsia="ru-RU"/>
        </w:rPr>
        <w:t>uint16_t</w:t>
      </w:r>
      <w:r w:rsidRPr="00845DB9">
        <w:rPr>
          <w:color w:val="3B3B3B"/>
          <w:lang w:val="en-US" w:eastAsia="ru-RU"/>
        </w:rPr>
        <w:t xml:space="preserve"> i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0</w:t>
      </w:r>
      <w:r w:rsidRPr="00845DB9">
        <w:rPr>
          <w:color w:val="3B3B3B"/>
          <w:lang w:val="en-US" w:eastAsia="ru-RU"/>
        </w:rPr>
        <w:t xml:space="preserve">; i 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ans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>(); i</w:t>
      </w:r>
      <w:r w:rsidRPr="00845DB9">
        <w:rPr>
          <w:color w:val="000000"/>
          <w:lang w:val="en-US" w:eastAsia="ru-RU"/>
        </w:rPr>
        <w:t>++</w:t>
      </w:r>
      <w:r w:rsidRPr="00845DB9">
        <w:rPr>
          <w:color w:val="3B3B3B"/>
          <w:lang w:val="en-US" w:eastAsia="ru-RU"/>
        </w:rPr>
        <w:t>)</w:t>
      </w:r>
    </w:p>
    <w:p w14:paraId="30C6E07A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{</w:t>
      </w:r>
    </w:p>
    <w:p w14:paraId="589E70B3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008000"/>
          <w:lang w:val="en-US" w:eastAsia="ru-RU"/>
        </w:rPr>
        <w:t xml:space="preserve">      // </w:t>
      </w:r>
      <w:r w:rsidRPr="00845DB9">
        <w:rPr>
          <w:color w:val="008000"/>
          <w:lang w:eastAsia="ru-RU"/>
        </w:rPr>
        <w:t>Умножаем</w:t>
      </w:r>
      <w:r w:rsidRPr="00845DB9">
        <w:rPr>
          <w:color w:val="008000"/>
          <w:lang w:val="en-US" w:eastAsia="ru-RU"/>
        </w:rPr>
        <w:t xml:space="preserve"> </w:t>
      </w:r>
      <w:r w:rsidRPr="00845DB9">
        <w:rPr>
          <w:color w:val="008000"/>
          <w:lang w:eastAsia="ru-RU"/>
        </w:rPr>
        <w:t>диагональ</w:t>
      </w:r>
    </w:p>
    <w:p w14:paraId="51566EB3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</w:t>
      </w:r>
      <w:r w:rsidRPr="00845DB9">
        <w:rPr>
          <w:color w:val="001080"/>
          <w:lang w:val="en-US" w:eastAsia="ru-RU"/>
        </w:rPr>
        <w:t>ans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di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vec</w:t>
      </w:r>
      <w:r w:rsidRPr="00845DB9">
        <w:rPr>
          <w:color w:val="3B3B3B"/>
          <w:lang w:val="en-US" w:eastAsia="ru-RU"/>
        </w:rPr>
        <w:t>[i];</w:t>
      </w:r>
    </w:p>
    <w:p w14:paraId="7BE1A38A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1A4BCF29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008000"/>
          <w:lang w:val="en-US" w:eastAsia="ru-RU"/>
        </w:rPr>
        <w:t xml:space="preserve">      </w:t>
      </w:r>
      <w:r w:rsidRPr="00845DB9">
        <w:rPr>
          <w:color w:val="008000"/>
          <w:lang w:eastAsia="ru-RU"/>
        </w:rPr>
        <w:t>// Умножаем нижний треугольник с данными верхнего треугольника</w:t>
      </w:r>
    </w:p>
    <w:p w14:paraId="69570C44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eastAsia="ru-RU"/>
        </w:rPr>
        <w:t xml:space="preserve">      </w:t>
      </w:r>
      <w:r w:rsidRPr="00845DB9">
        <w:rPr>
          <w:color w:val="AF00DB"/>
          <w:lang w:val="en-US" w:eastAsia="ru-RU"/>
        </w:rPr>
        <w:t>for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00FF"/>
          <w:lang w:val="en-US" w:eastAsia="ru-RU"/>
        </w:rPr>
        <w:t>uint32_t</w:t>
      </w:r>
      <w:r w:rsidRPr="00845DB9">
        <w:rPr>
          <w:color w:val="3B3B3B"/>
          <w:lang w:val="en-US" w:eastAsia="ru-RU"/>
        </w:rPr>
        <w:t xml:space="preserve"> j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parent</w:t>
      </w:r>
      <w:r w:rsidRPr="00845DB9">
        <w:rPr>
          <w:color w:val="3B3B3B"/>
          <w:lang w:val="en-US" w:eastAsia="ru-RU"/>
        </w:rPr>
        <w:t>-&gt;</w:t>
      </w:r>
      <w:r w:rsidRPr="00845DB9">
        <w:rPr>
          <w:color w:val="001080"/>
          <w:lang w:val="en-US" w:eastAsia="ru-RU"/>
        </w:rPr>
        <w:t>ig</w:t>
      </w:r>
      <w:r w:rsidRPr="00845DB9">
        <w:rPr>
          <w:color w:val="3B3B3B"/>
          <w:lang w:val="en-US" w:eastAsia="ru-RU"/>
        </w:rPr>
        <w:t xml:space="preserve">[i]; j 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parent</w:t>
      </w:r>
      <w:r w:rsidRPr="00845DB9">
        <w:rPr>
          <w:color w:val="3B3B3B"/>
          <w:lang w:val="en-US" w:eastAsia="ru-RU"/>
        </w:rPr>
        <w:t>-&gt;</w:t>
      </w:r>
      <w:r w:rsidRPr="00845DB9">
        <w:rPr>
          <w:color w:val="001080"/>
          <w:lang w:val="en-US" w:eastAsia="ru-RU"/>
        </w:rPr>
        <w:t>ig</w:t>
      </w:r>
      <w:r w:rsidRPr="00845DB9">
        <w:rPr>
          <w:color w:val="3B3B3B"/>
          <w:lang w:val="en-US" w:eastAsia="ru-RU"/>
        </w:rPr>
        <w:t xml:space="preserve">[i </w:t>
      </w:r>
      <w:r w:rsidRPr="00845DB9">
        <w:rPr>
          <w:color w:val="000000"/>
          <w:lang w:val="en-US" w:eastAsia="ru-RU"/>
        </w:rPr>
        <w:t>+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1ll</w:t>
      </w:r>
      <w:r w:rsidRPr="00845DB9">
        <w:rPr>
          <w:color w:val="3B3B3B"/>
          <w:lang w:val="en-US" w:eastAsia="ru-RU"/>
        </w:rPr>
        <w:t>]; j</w:t>
      </w:r>
      <w:r w:rsidRPr="00845DB9">
        <w:rPr>
          <w:color w:val="000000"/>
          <w:lang w:val="en-US" w:eastAsia="ru-RU"/>
        </w:rPr>
        <w:t>++</w:t>
      </w:r>
      <w:r w:rsidRPr="00845DB9">
        <w:rPr>
          <w:color w:val="3B3B3B"/>
          <w:lang w:val="en-US" w:eastAsia="ru-RU"/>
        </w:rPr>
        <w:t>)</w:t>
      </w:r>
    </w:p>
    <w:p w14:paraId="4B7E8BA2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{</w:t>
      </w:r>
    </w:p>
    <w:p w14:paraId="50BF942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1080"/>
          <w:lang w:val="en-US" w:eastAsia="ru-RU"/>
        </w:rPr>
        <w:t>ans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+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ggu</w:t>
      </w:r>
      <w:r w:rsidRPr="00845DB9">
        <w:rPr>
          <w:color w:val="3B3B3B"/>
          <w:lang w:val="en-US" w:eastAsia="ru-RU"/>
        </w:rPr>
        <w:t xml:space="preserve">[j]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vec</w:t>
      </w:r>
      <w:r w:rsidRPr="00845DB9">
        <w:rPr>
          <w:color w:val="3B3B3B"/>
          <w:lang w:val="en-US" w:eastAsia="ru-RU"/>
        </w:rPr>
        <w:t>[</w:t>
      </w:r>
      <w:r w:rsidRPr="00845DB9">
        <w:rPr>
          <w:color w:val="001080"/>
          <w:lang w:val="en-US" w:eastAsia="ru-RU"/>
        </w:rPr>
        <w:t>parent</w:t>
      </w:r>
      <w:r w:rsidRPr="00845DB9">
        <w:rPr>
          <w:color w:val="3B3B3B"/>
          <w:lang w:val="en-US" w:eastAsia="ru-RU"/>
        </w:rPr>
        <w:t>-&gt;</w:t>
      </w:r>
      <w:r w:rsidRPr="00845DB9">
        <w:rPr>
          <w:color w:val="001080"/>
          <w:lang w:val="en-US" w:eastAsia="ru-RU"/>
        </w:rPr>
        <w:t>jg</w:t>
      </w:r>
      <w:r w:rsidRPr="00845DB9">
        <w:rPr>
          <w:color w:val="3B3B3B"/>
          <w:lang w:val="en-US" w:eastAsia="ru-RU"/>
        </w:rPr>
        <w:t>[j]];</w:t>
      </w:r>
    </w:p>
    <w:p w14:paraId="60A36EE3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}</w:t>
      </w:r>
    </w:p>
    <w:p w14:paraId="78E1E8A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}</w:t>
      </w:r>
    </w:p>
    <w:p w14:paraId="0DA862D6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0FE45688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AF00DB"/>
          <w:lang w:val="en-US" w:eastAsia="ru-RU"/>
        </w:rPr>
        <w:t>return</w:t>
      </w:r>
      <w:r w:rsidRPr="00845DB9">
        <w:rPr>
          <w:color w:val="3B3B3B"/>
          <w:lang w:val="en-US" w:eastAsia="ru-RU"/>
        </w:rPr>
        <w:t xml:space="preserve"> ans;</w:t>
      </w:r>
    </w:p>
    <w:p w14:paraId="45D84804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}</w:t>
      </w:r>
    </w:p>
    <w:p w14:paraId="154FAC8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2C9A802D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008000"/>
          <w:lang w:val="en-US" w:eastAsia="ru-RU"/>
        </w:rPr>
        <w:t>/// &lt;summary&gt;</w:t>
      </w:r>
    </w:p>
    <w:p w14:paraId="3E33FC9D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008000"/>
          <w:lang w:val="en-US" w:eastAsia="ru-RU"/>
        </w:rPr>
        <w:t xml:space="preserve">/// </w:t>
      </w:r>
      <w:r w:rsidRPr="00845DB9">
        <w:rPr>
          <w:color w:val="008000"/>
          <w:lang w:eastAsia="ru-RU"/>
        </w:rPr>
        <w:t>Решение</w:t>
      </w:r>
      <w:r w:rsidRPr="00845DB9">
        <w:rPr>
          <w:color w:val="008000"/>
          <w:lang w:val="en-US" w:eastAsia="ru-RU"/>
        </w:rPr>
        <w:t xml:space="preserve"> </w:t>
      </w:r>
      <w:r w:rsidRPr="00845DB9">
        <w:rPr>
          <w:color w:val="008000"/>
          <w:lang w:eastAsia="ru-RU"/>
        </w:rPr>
        <w:t>слау</w:t>
      </w:r>
      <w:r w:rsidRPr="00845DB9">
        <w:rPr>
          <w:color w:val="008000"/>
          <w:lang w:val="en-US" w:eastAsia="ru-RU"/>
        </w:rPr>
        <w:t xml:space="preserve"> </w:t>
      </w:r>
      <w:r w:rsidRPr="00845DB9">
        <w:rPr>
          <w:color w:val="008000"/>
          <w:lang w:eastAsia="ru-RU"/>
        </w:rPr>
        <w:t>вида</w:t>
      </w:r>
      <w:r w:rsidRPr="00845DB9">
        <w:rPr>
          <w:color w:val="008000"/>
          <w:lang w:val="en-US" w:eastAsia="ru-RU"/>
        </w:rPr>
        <w:t xml:space="preserve"> Lx = right. </w:t>
      </w:r>
      <w:r w:rsidRPr="00845DB9">
        <w:rPr>
          <w:color w:val="008000"/>
          <w:lang w:eastAsia="ru-RU"/>
        </w:rPr>
        <w:t>Не выделяет память под вектор x, не меняет матрицы LU</w:t>
      </w:r>
    </w:p>
    <w:p w14:paraId="6B6EEAB3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008000"/>
          <w:lang w:eastAsia="ru-RU"/>
        </w:rPr>
        <w:t>/// &lt;/summary&gt;</w:t>
      </w:r>
    </w:p>
    <w:p w14:paraId="192EC2CD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008000"/>
          <w:lang w:eastAsia="ru-RU"/>
        </w:rPr>
        <w:t>/// &lt;param name="right"&gt; - вектор правой части уравнения;&lt;/param&gt;</w:t>
      </w:r>
    </w:p>
    <w:p w14:paraId="31F3E9FF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008000"/>
          <w:lang w:eastAsia="ru-RU"/>
        </w:rPr>
        <w:t>/// &lt;param name="x"&gt; - вектор, куда будет записан ответ. Должен быть с уже выделенной памятью. Должен отличаться от right!&lt;/param&gt;</w:t>
      </w:r>
    </w:p>
    <w:p w14:paraId="7564A5F6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008000"/>
          <w:lang w:eastAsia="ru-RU"/>
        </w:rPr>
        <w:t>/// &lt;returns&gt;ссылка на вектор x&lt;/returns&gt;</w:t>
      </w:r>
    </w:p>
    <w:p w14:paraId="313FD5C4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>&gt;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LU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LSlauSolve</w:t>
      </w:r>
      <w:r w:rsidRPr="00845DB9">
        <w:rPr>
          <w:color w:val="3B3B3B"/>
          <w:lang w:val="en-US" w:eastAsia="ru-RU"/>
        </w:rPr>
        <w:t>(</w:t>
      </w:r>
      <w:r w:rsidRPr="00845DB9">
        <w:rPr>
          <w:color w:val="0000FF"/>
          <w:lang w:val="en-US" w:eastAsia="ru-RU"/>
        </w:rPr>
        <w:t>const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>&gt;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right</w:t>
      </w:r>
      <w:r w:rsidRPr="00845DB9">
        <w:rPr>
          <w:color w:val="3B3B3B"/>
          <w:lang w:val="en-US" w:eastAsia="ru-RU"/>
        </w:rPr>
        <w:t xml:space="preserve">, </w:t>
      </w: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>&gt;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x</w:t>
      </w:r>
      <w:r w:rsidRPr="00845DB9">
        <w:rPr>
          <w:color w:val="3B3B3B"/>
          <w:lang w:val="en-US" w:eastAsia="ru-RU"/>
        </w:rPr>
        <w:t xml:space="preserve">) </w:t>
      </w:r>
      <w:r w:rsidRPr="00845DB9">
        <w:rPr>
          <w:color w:val="0000FF"/>
          <w:lang w:val="en-US" w:eastAsia="ru-RU"/>
        </w:rPr>
        <w:t>const</w:t>
      </w:r>
    </w:p>
    <w:p w14:paraId="78F87C5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{</w:t>
      </w:r>
    </w:p>
    <w:p w14:paraId="6FC81CE1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AF00DB"/>
          <w:lang w:val="en-US" w:eastAsia="ru-RU"/>
        </w:rPr>
        <w:t>if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1080"/>
          <w:lang w:val="en-US" w:eastAsia="ru-RU"/>
        </w:rPr>
        <w:t>right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 xml:space="preserve">() </w:t>
      </w:r>
      <w:r w:rsidRPr="00845DB9">
        <w:rPr>
          <w:color w:val="000000"/>
          <w:lang w:val="en-US" w:eastAsia="ru-RU"/>
        </w:rPr>
        <w:t>!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di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 xml:space="preserve">()) </w:t>
      </w:r>
      <w:r w:rsidRPr="00845DB9">
        <w:rPr>
          <w:color w:val="AF00DB"/>
          <w:lang w:val="en-US" w:eastAsia="ru-RU"/>
        </w:rPr>
        <w:t>throw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runtime_error</w:t>
      </w:r>
      <w:r w:rsidRPr="00845DB9">
        <w:rPr>
          <w:color w:val="3B3B3B"/>
          <w:lang w:val="en-US" w:eastAsia="ru-RU"/>
        </w:rPr>
        <w:t>(</w:t>
      </w:r>
      <w:r w:rsidRPr="00845DB9">
        <w:rPr>
          <w:lang w:val="en-US" w:eastAsia="ru-RU"/>
        </w:rPr>
        <w:t>"</w:t>
      </w:r>
      <w:r w:rsidRPr="00845DB9">
        <w:rPr>
          <w:lang w:eastAsia="ru-RU"/>
        </w:rPr>
        <w:t>Размеры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матрицы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и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вектора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не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совпадают</w:t>
      </w:r>
      <w:r w:rsidRPr="00845DB9">
        <w:rPr>
          <w:lang w:val="en-US" w:eastAsia="ru-RU"/>
        </w:rPr>
        <w:t>."</w:t>
      </w:r>
      <w:r w:rsidRPr="00845DB9">
        <w:rPr>
          <w:color w:val="3B3B3B"/>
          <w:lang w:val="en-US" w:eastAsia="ru-RU"/>
        </w:rPr>
        <w:t>);</w:t>
      </w:r>
    </w:p>
    <w:p w14:paraId="6B08D1F5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AF00DB"/>
          <w:lang w:val="en-US" w:eastAsia="ru-RU"/>
        </w:rPr>
        <w:t>if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1080"/>
          <w:lang w:val="en-US" w:eastAsia="ru-RU"/>
        </w:rPr>
        <w:t>right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 xml:space="preserve">() </w:t>
      </w:r>
      <w:r w:rsidRPr="00845DB9">
        <w:rPr>
          <w:color w:val="000000"/>
          <w:lang w:val="en-US" w:eastAsia="ru-RU"/>
        </w:rPr>
        <w:t>!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x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 xml:space="preserve">()) </w:t>
      </w:r>
      <w:r w:rsidRPr="00845DB9">
        <w:rPr>
          <w:color w:val="AF00DB"/>
          <w:lang w:val="en-US" w:eastAsia="ru-RU"/>
        </w:rPr>
        <w:t>throw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runtime_error</w:t>
      </w:r>
      <w:r w:rsidRPr="00845DB9">
        <w:rPr>
          <w:color w:val="3B3B3B"/>
          <w:lang w:val="en-US" w:eastAsia="ru-RU"/>
        </w:rPr>
        <w:t>(</w:t>
      </w:r>
      <w:r w:rsidRPr="00845DB9">
        <w:rPr>
          <w:lang w:val="en-US" w:eastAsia="ru-RU"/>
        </w:rPr>
        <w:t>"</w:t>
      </w:r>
      <w:r w:rsidRPr="00845DB9">
        <w:rPr>
          <w:lang w:eastAsia="ru-RU"/>
        </w:rPr>
        <w:t>Размеры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матрицы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и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результирующего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вектора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не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совпадают</w:t>
      </w:r>
      <w:r w:rsidRPr="00845DB9">
        <w:rPr>
          <w:lang w:val="en-US" w:eastAsia="ru-RU"/>
        </w:rPr>
        <w:t>."</w:t>
      </w:r>
      <w:r w:rsidRPr="00845DB9">
        <w:rPr>
          <w:color w:val="3B3B3B"/>
          <w:lang w:val="en-US" w:eastAsia="ru-RU"/>
        </w:rPr>
        <w:t>);</w:t>
      </w:r>
    </w:p>
    <w:p w14:paraId="4C6B8556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53E70C48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0000FF"/>
          <w:lang w:val="en-US" w:eastAsia="ru-RU"/>
        </w:rPr>
        <w:t>size_t</w:t>
      </w:r>
      <w:r w:rsidRPr="00845DB9">
        <w:rPr>
          <w:color w:val="3B3B3B"/>
          <w:lang w:val="en-US" w:eastAsia="ru-RU"/>
        </w:rPr>
        <w:t xml:space="preserve"> size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x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>();</w:t>
      </w:r>
    </w:p>
    <w:p w14:paraId="61CF106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AF00DB"/>
          <w:lang w:val="en-US" w:eastAsia="ru-RU"/>
        </w:rPr>
        <w:t>for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00FF"/>
          <w:lang w:val="en-US" w:eastAsia="ru-RU"/>
        </w:rPr>
        <w:t>size_t</w:t>
      </w:r>
      <w:r w:rsidRPr="00845DB9">
        <w:rPr>
          <w:color w:val="3B3B3B"/>
          <w:lang w:val="en-US" w:eastAsia="ru-RU"/>
        </w:rPr>
        <w:t xml:space="preserve"> i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0</w:t>
      </w:r>
      <w:r w:rsidRPr="00845DB9">
        <w:rPr>
          <w:color w:val="3B3B3B"/>
          <w:lang w:val="en-US" w:eastAsia="ru-RU"/>
        </w:rPr>
        <w:t xml:space="preserve">; i 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3B3B3B"/>
          <w:lang w:val="en-US" w:eastAsia="ru-RU"/>
        </w:rPr>
        <w:t xml:space="preserve"> size; i</w:t>
      </w:r>
      <w:r w:rsidRPr="00845DB9">
        <w:rPr>
          <w:color w:val="000000"/>
          <w:lang w:val="en-US" w:eastAsia="ru-RU"/>
        </w:rPr>
        <w:t>++</w:t>
      </w:r>
      <w:r w:rsidRPr="00845DB9">
        <w:rPr>
          <w:color w:val="3B3B3B"/>
          <w:lang w:val="en-US" w:eastAsia="ru-RU"/>
        </w:rPr>
        <w:t>)</w:t>
      </w:r>
    </w:p>
    <w:p w14:paraId="5FB52EFC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{</w:t>
      </w:r>
    </w:p>
    <w:p w14:paraId="44D86525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</w:t>
      </w:r>
      <w:r w:rsidRPr="00845DB9">
        <w:rPr>
          <w:color w:val="001080"/>
          <w:lang w:val="en-US" w:eastAsia="ru-RU"/>
        </w:rPr>
        <w:t>x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0</w:t>
      </w:r>
      <w:r w:rsidRPr="00845DB9">
        <w:rPr>
          <w:color w:val="3B3B3B"/>
          <w:lang w:val="en-US" w:eastAsia="ru-RU"/>
        </w:rPr>
        <w:t>;</w:t>
      </w:r>
    </w:p>
    <w:p w14:paraId="3CAD0FFD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</w:t>
      </w:r>
      <w:r w:rsidRPr="00845DB9">
        <w:rPr>
          <w:color w:val="AF00DB"/>
          <w:lang w:val="en-US" w:eastAsia="ru-RU"/>
        </w:rPr>
        <w:t>for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00FF"/>
          <w:lang w:val="en-US" w:eastAsia="ru-RU"/>
        </w:rPr>
        <w:t>size_t</w:t>
      </w:r>
      <w:r w:rsidRPr="00845DB9">
        <w:rPr>
          <w:color w:val="3B3B3B"/>
          <w:lang w:val="en-US" w:eastAsia="ru-RU"/>
        </w:rPr>
        <w:t xml:space="preserve"> j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parent</w:t>
      </w:r>
      <w:r w:rsidRPr="00845DB9">
        <w:rPr>
          <w:color w:val="3B3B3B"/>
          <w:lang w:val="en-US" w:eastAsia="ru-RU"/>
        </w:rPr>
        <w:t>-&gt;</w:t>
      </w:r>
      <w:r w:rsidRPr="00845DB9">
        <w:rPr>
          <w:color w:val="001080"/>
          <w:lang w:val="en-US" w:eastAsia="ru-RU"/>
        </w:rPr>
        <w:t>ig</w:t>
      </w:r>
      <w:r w:rsidRPr="00845DB9">
        <w:rPr>
          <w:color w:val="3B3B3B"/>
          <w:lang w:val="en-US" w:eastAsia="ru-RU"/>
        </w:rPr>
        <w:t xml:space="preserve">[i]; j 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parent</w:t>
      </w:r>
      <w:r w:rsidRPr="00845DB9">
        <w:rPr>
          <w:color w:val="3B3B3B"/>
          <w:lang w:val="en-US" w:eastAsia="ru-RU"/>
        </w:rPr>
        <w:t>-&gt;</w:t>
      </w:r>
      <w:r w:rsidRPr="00845DB9">
        <w:rPr>
          <w:color w:val="001080"/>
          <w:lang w:val="en-US" w:eastAsia="ru-RU"/>
        </w:rPr>
        <w:t>ig</w:t>
      </w:r>
      <w:r w:rsidRPr="00845DB9">
        <w:rPr>
          <w:color w:val="3B3B3B"/>
          <w:lang w:val="en-US" w:eastAsia="ru-RU"/>
        </w:rPr>
        <w:t xml:space="preserve">[i </w:t>
      </w:r>
      <w:r w:rsidRPr="00845DB9">
        <w:rPr>
          <w:color w:val="000000"/>
          <w:lang w:val="en-US" w:eastAsia="ru-RU"/>
        </w:rPr>
        <w:t>+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1</w:t>
      </w:r>
      <w:r w:rsidRPr="00845DB9">
        <w:rPr>
          <w:color w:val="3B3B3B"/>
          <w:lang w:val="en-US" w:eastAsia="ru-RU"/>
        </w:rPr>
        <w:t>]; j</w:t>
      </w:r>
      <w:r w:rsidRPr="00845DB9">
        <w:rPr>
          <w:color w:val="000000"/>
          <w:lang w:val="en-US" w:eastAsia="ru-RU"/>
        </w:rPr>
        <w:t>++</w:t>
      </w:r>
      <w:r w:rsidRPr="00845DB9">
        <w:rPr>
          <w:color w:val="3B3B3B"/>
          <w:lang w:val="en-US" w:eastAsia="ru-RU"/>
        </w:rPr>
        <w:t>)</w:t>
      </w:r>
    </w:p>
    <w:p w14:paraId="564B24B1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{</w:t>
      </w:r>
    </w:p>
    <w:p w14:paraId="1BCB7498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1080"/>
          <w:lang w:val="en-US" w:eastAsia="ru-RU"/>
        </w:rPr>
        <w:t>x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+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x</w:t>
      </w:r>
      <w:r w:rsidRPr="00845DB9">
        <w:rPr>
          <w:color w:val="3B3B3B"/>
          <w:lang w:val="en-US" w:eastAsia="ru-RU"/>
        </w:rPr>
        <w:t>[</w:t>
      </w:r>
      <w:r w:rsidRPr="00845DB9">
        <w:rPr>
          <w:color w:val="001080"/>
          <w:lang w:val="en-US" w:eastAsia="ru-RU"/>
        </w:rPr>
        <w:t>parent</w:t>
      </w:r>
      <w:r w:rsidRPr="00845DB9">
        <w:rPr>
          <w:color w:val="3B3B3B"/>
          <w:lang w:val="en-US" w:eastAsia="ru-RU"/>
        </w:rPr>
        <w:t>-&gt;</w:t>
      </w:r>
      <w:r w:rsidRPr="00845DB9">
        <w:rPr>
          <w:color w:val="001080"/>
          <w:lang w:val="en-US" w:eastAsia="ru-RU"/>
        </w:rPr>
        <w:t>jg</w:t>
      </w:r>
      <w:r w:rsidRPr="00845DB9">
        <w:rPr>
          <w:color w:val="3B3B3B"/>
          <w:lang w:val="en-US" w:eastAsia="ru-RU"/>
        </w:rPr>
        <w:t xml:space="preserve">[j]]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ggl</w:t>
      </w:r>
      <w:r w:rsidRPr="00845DB9">
        <w:rPr>
          <w:color w:val="3B3B3B"/>
          <w:lang w:val="en-US" w:eastAsia="ru-RU"/>
        </w:rPr>
        <w:t>[j];</w:t>
      </w:r>
    </w:p>
    <w:p w14:paraId="674499F9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}</w:t>
      </w:r>
    </w:p>
    <w:p w14:paraId="4DD3CC7C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</w:t>
      </w:r>
      <w:r w:rsidRPr="00845DB9">
        <w:rPr>
          <w:color w:val="001080"/>
          <w:lang w:val="en-US" w:eastAsia="ru-RU"/>
        </w:rPr>
        <w:t>x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1080"/>
          <w:lang w:val="en-US" w:eastAsia="ru-RU"/>
        </w:rPr>
        <w:t>right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-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x</w:t>
      </w:r>
      <w:r w:rsidRPr="00845DB9">
        <w:rPr>
          <w:color w:val="3B3B3B"/>
          <w:lang w:val="en-US" w:eastAsia="ru-RU"/>
        </w:rPr>
        <w:t xml:space="preserve">[i]) </w:t>
      </w:r>
      <w:r w:rsidRPr="00845DB9">
        <w:rPr>
          <w:color w:val="000000"/>
          <w:lang w:val="en-US" w:eastAsia="ru-RU"/>
        </w:rPr>
        <w:t>/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di</w:t>
      </w:r>
      <w:r w:rsidRPr="00845DB9">
        <w:rPr>
          <w:color w:val="3B3B3B"/>
          <w:lang w:val="en-US" w:eastAsia="ru-RU"/>
        </w:rPr>
        <w:t>[i];</w:t>
      </w:r>
    </w:p>
    <w:p w14:paraId="51588185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}</w:t>
      </w:r>
    </w:p>
    <w:p w14:paraId="4B6DA84D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48DE7BC5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AF00DB"/>
          <w:lang w:val="en-US" w:eastAsia="ru-RU"/>
        </w:rPr>
        <w:t>return</w:t>
      </w:r>
      <w:r w:rsidRPr="00845DB9">
        <w:rPr>
          <w:color w:val="3B3B3B"/>
          <w:lang w:val="en-US" w:eastAsia="ru-RU"/>
        </w:rPr>
        <w:t xml:space="preserve"> x;</w:t>
      </w:r>
    </w:p>
    <w:p w14:paraId="1A3F20B1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}</w:t>
      </w:r>
    </w:p>
    <w:p w14:paraId="02D5DDE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61AE91DA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008000"/>
          <w:lang w:val="en-US" w:eastAsia="ru-RU"/>
        </w:rPr>
        <w:t>/// &lt;summary&gt;</w:t>
      </w:r>
    </w:p>
    <w:p w14:paraId="011E351D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008000"/>
          <w:lang w:val="en-US" w:eastAsia="ru-RU"/>
        </w:rPr>
        <w:t xml:space="preserve">/// </w:t>
      </w:r>
      <w:r w:rsidRPr="00845DB9">
        <w:rPr>
          <w:color w:val="008000"/>
          <w:lang w:eastAsia="ru-RU"/>
        </w:rPr>
        <w:t>Решение</w:t>
      </w:r>
      <w:r w:rsidRPr="00845DB9">
        <w:rPr>
          <w:color w:val="008000"/>
          <w:lang w:val="en-US" w:eastAsia="ru-RU"/>
        </w:rPr>
        <w:t xml:space="preserve"> </w:t>
      </w:r>
      <w:r w:rsidRPr="00845DB9">
        <w:rPr>
          <w:color w:val="008000"/>
          <w:lang w:eastAsia="ru-RU"/>
        </w:rPr>
        <w:t>слау</w:t>
      </w:r>
      <w:r w:rsidRPr="00845DB9">
        <w:rPr>
          <w:color w:val="008000"/>
          <w:lang w:val="en-US" w:eastAsia="ru-RU"/>
        </w:rPr>
        <w:t xml:space="preserve"> </w:t>
      </w:r>
      <w:r w:rsidRPr="00845DB9">
        <w:rPr>
          <w:color w:val="008000"/>
          <w:lang w:eastAsia="ru-RU"/>
        </w:rPr>
        <w:t>вида</w:t>
      </w:r>
      <w:r w:rsidRPr="00845DB9">
        <w:rPr>
          <w:color w:val="008000"/>
          <w:lang w:val="en-US" w:eastAsia="ru-RU"/>
        </w:rPr>
        <w:t xml:space="preserve"> Lx = right. </w:t>
      </w:r>
      <w:r w:rsidRPr="00845DB9">
        <w:rPr>
          <w:color w:val="008000"/>
          <w:lang w:eastAsia="ru-RU"/>
        </w:rPr>
        <w:t>Выделяет память под вектор x, не меняет матрицы LU</w:t>
      </w:r>
    </w:p>
    <w:p w14:paraId="7EE846A3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008000"/>
          <w:lang w:eastAsia="ru-RU"/>
        </w:rPr>
        <w:t>/// &lt;/summary&gt;</w:t>
      </w:r>
    </w:p>
    <w:p w14:paraId="2FEAE8C2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008000"/>
          <w:lang w:eastAsia="ru-RU"/>
        </w:rPr>
        <w:t>/// &lt;param name="right"&gt; - вектор правой части уравнения;&lt;/param&gt;</w:t>
      </w:r>
    </w:p>
    <w:p w14:paraId="61F01E23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008000"/>
          <w:lang w:eastAsia="ru-RU"/>
        </w:rPr>
        <w:t>/// &lt;returns&gt;Полученный вектор x&lt;/returns&gt;</w:t>
      </w:r>
    </w:p>
    <w:p w14:paraId="53C0FF61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 xml:space="preserve">&gt; </w:t>
      </w:r>
      <w:r w:rsidRPr="00845DB9">
        <w:rPr>
          <w:color w:val="267F99"/>
          <w:lang w:val="en-US" w:eastAsia="ru-RU"/>
        </w:rPr>
        <w:t>LU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LSlauSolve</w:t>
      </w:r>
      <w:r w:rsidRPr="00845DB9">
        <w:rPr>
          <w:color w:val="3B3B3B"/>
          <w:lang w:val="en-US" w:eastAsia="ru-RU"/>
        </w:rPr>
        <w:t>(</w:t>
      </w:r>
      <w:r w:rsidRPr="00845DB9">
        <w:rPr>
          <w:color w:val="0000FF"/>
          <w:lang w:val="en-US" w:eastAsia="ru-RU"/>
        </w:rPr>
        <w:t>const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>&gt;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right</w:t>
      </w:r>
      <w:r w:rsidRPr="00845DB9">
        <w:rPr>
          <w:color w:val="3B3B3B"/>
          <w:lang w:val="en-US" w:eastAsia="ru-RU"/>
        </w:rPr>
        <w:t xml:space="preserve">) </w:t>
      </w:r>
      <w:r w:rsidRPr="00845DB9">
        <w:rPr>
          <w:color w:val="0000FF"/>
          <w:lang w:val="en-US" w:eastAsia="ru-RU"/>
        </w:rPr>
        <w:t>const</w:t>
      </w:r>
    </w:p>
    <w:p w14:paraId="2E11FDD6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{</w:t>
      </w:r>
    </w:p>
    <w:p w14:paraId="0343CD2B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vector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000000"/>
          <w:lang w:val="en-US" w:eastAsia="ru-RU"/>
        </w:rPr>
        <w:t>&gt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795E26"/>
          <w:lang w:val="en-US" w:eastAsia="ru-RU"/>
        </w:rPr>
        <w:t>x</w:t>
      </w:r>
      <w:r w:rsidRPr="00845DB9">
        <w:rPr>
          <w:color w:val="3B3B3B"/>
          <w:lang w:val="en-US" w:eastAsia="ru-RU"/>
        </w:rPr>
        <w:t>(</w:t>
      </w:r>
      <w:r w:rsidRPr="00845DB9">
        <w:rPr>
          <w:color w:val="001080"/>
          <w:lang w:val="en-US" w:eastAsia="ru-RU"/>
        </w:rPr>
        <w:t>right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>());</w:t>
      </w:r>
    </w:p>
    <w:p w14:paraId="5B22969A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AF00DB"/>
          <w:lang w:val="en-US" w:eastAsia="ru-RU"/>
        </w:rPr>
        <w:t>return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795E26"/>
          <w:lang w:val="en-US" w:eastAsia="ru-RU"/>
        </w:rPr>
        <w:t>LSlauSolve</w:t>
      </w:r>
      <w:r w:rsidRPr="00845DB9">
        <w:rPr>
          <w:color w:val="3B3B3B"/>
          <w:lang w:val="en-US" w:eastAsia="ru-RU"/>
        </w:rPr>
        <w:t>(right, x);</w:t>
      </w:r>
    </w:p>
    <w:p w14:paraId="58F883B0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}</w:t>
      </w:r>
    </w:p>
    <w:p w14:paraId="50E0DD70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5D9BFE1B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>&gt;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LU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LTranspSlauSolve</w:t>
      </w:r>
      <w:r w:rsidRPr="00845DB9">
        <w:rPr>
          <w:color w:val="3B3B3B"/>
          <w:lang w:val="en-US" w:eastAsia="ru-RU"/>
        </w:rPr>
        <w:t>(</w:t>
      </w:r>
      <w:r w:rsidRPr="00845DB9">
        <w:rPr>
          <w:color w:val="0000FF"/>
          <w:lang w:val="en-US" w:eastAsia="ru-RU"/>
        </w:rPr>
        <w:t>const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>&gt;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right</w:t>
      </w:r>
      <w:r w:rsidRPr="00845DB9">
        <w:rPr>
          <w:color w:val="3B3B3B"/>
          <w:lang w:val="en-US" w:eastAsia="ru-RU"/>
        </w:rPr>
        <w:t xml:space="preserve">, </w:t>
      </w: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>&gt;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x</w:t>
      </w:r>
      <w:r w:rsidRPr="00845DB9">
        <w:rPr>
          <w:color w:val="3B3B3B"/>
          <w:lang w:val="en-US" w:eastAsia="ru-RU"/>
        </w:rPr>
        <w:t xml:space="preserve">) </w:t>
      </w:r>
      <w:r w:rsidRPr="00845DB9">
        <w:rPr>
          <w:color w:val="0000FF"/>
          <w:lang w:val="en-US" w:eastAsia="ru-RU"/>
        </w:rPr>
        <w:t>const</w:t>
      </w:r>
    </w:p>
    <w:p w14:paraId="44704BA4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{</w:t>
      </w:r>
    </w:p>
    <w:p w14:paraId="2312B9C2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AF00DB"/>
          <w:lang w:val="en-US" w:eastAsia="ru-RU"/>
        </w:rPr>
        <w:t>if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1080"/>
          <w:lang w:val="en-US" w:eastAsia="ru-RU"/>
        </w:rPr>
        <w:t>right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 xml:space="preserve">() </w:t>
      </w:r>
      <w:r w:rsidRPr="00845DB9">
        <w:rPr>
          <w:color w:val="000000"/>
          <w:lang w:val="en-US" w:eastAsia="ru-RU"/>
        </w:rPr>
        <w:t>!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di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 xml:space="preserve">()) </w:t>
      </w:r>
      <w:r w:rsidRPr="00845DB9">
        <w:rPr>
          <w:color w:val="AF00DB"/>
          <w:lang w:val="en-US" w:eastAsia="ru-RU"/>
        </w:rPr>
        <w:t>throw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runtime_error</w:t>
      </w:r>
      <w:r w:rsidRPr="00845DB9">
        <w:rPr>
          <w:color w:val="3B3B3B"/>
          <w:lang w:val="en-US" w:eastAsia="ru-RU"/>
        </w:rPr>
        <w:t>(</w:t>
      </w:r>
      <w:r w:rsidRPr="00845DB9">
        <w:rPr>
          <w:lang w:val="en-US" w:eastAsia="ru-RU"/>
        </w:rPr>
        <w:t>"</w:t>
      </w:r>
      <w:r w:rsidRPr="00845DB9">
        <w:rPr>
          <w:lang w:eastAsia="ru-RU"/>
        </w:rPr>
        <w:t>Размеры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матрицы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и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вектора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не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совпадают</w:t>
      </w:r>
      <w:r w:rsidRPr="00845DB9">
        <w:rPr>
          <w:lang w:val="en-US" w:eastAsia="ru-RU"/>
        </w:rPr>
        <w:t>."</w:t>
      </w:r>
      <w:r w:rsidRPr="00845DB9">
        <w:rPr>
          <w:color w:val="3B3B3B"/>
          <w:lang w:val="en-US" w:eastAsia="ru-RU"/>
        </w:rPr>
        <w:t>);</w:t>
      </w:r>
    </w:p>
    <w:p w14:paraId="206CFF86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AF00DB"/>
          <w:lang w:val="en-US" w:eastAsia="ru-RU"/>
        </w:rPr>
        <w:t>if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1080"/>
          <w:lang w:val="en-US" w:eastAsia="ru-RU"/>
        </w:rPr>
        <w:t>right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 xml:space="preserve">() </w:t>
      </w:r>
      <w:r w:rsidRPr="00845DB9">
        <w:rPr>
          <w:color w:val="000000"/>
          <w:lang w:val="en-US" w:eastAsia="ru-RU"/>
        </w:rPr>
        <w:t>!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x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 xml:space="preserve">()) </w:t>
      </w:r>
      <w:r w:rsidRPr="00845DB9">
        <w:rPr>
          <w:color w:val="AF00DB"/>
          <w:lang w:val="en-US" w:eastAsia="ru-RU"/>
        </w:rPr>
        <w:t>throw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runtime_error</w:t>
      </w:r>
      <w:r w:rsidRPr="00845DB9">
        <w:rPr>
          <w:color w:val="3B3B3B"/>
          <w:lang w:val="en-US" w:eastAsia="ru-RU"/>
        </w:rPr>
        <w:t>(</w:t>
      </w:r>
      <w:r w:rsidRPr="00845DB9">
        <w:rPr>
          <w:lang w:val="en-US" w:eastAsia="ru-RU"/>
        </w:rPr>
        <w:t>"</w:t>
      </w:r>
      <w:r w:rsidRPr="00845DB9">
        <w:rPr>
          <w:lang w:eastAsia="ru-RU"/>
        </w:rPr>
        <w:t>Размеры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матрицы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и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результирующего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вектора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не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совпадают</w:t>
      </w:r>
      <w:r w:rsidRPr="00845DB9">
        <w:rPr>
          <w:lang w:val="en-US" w:eastAsia="ru-RU"/>
        </w:rPr>
        <w:t>."</w:t>
      </w:r>
      <w:r w:rsidRPr="00845DB9">
        <w:rPr>
          <w:color w:val="3B3B3B"/>
          <w:lang w:val="en-US" w:eastAsia="ru-RU"/>
        </w:rPr>
        <w:t>);</w:t>
      </w:r>
    </w:p>
    <w:p w14:paraId="10938C6D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077EF5C9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0000FF"/>
          <w:lang w:val="en-US" w:eastAsia="ru-RU"/>
        </w:rPr>
        <w:t>size_t</w:t>
      </w:r>
      <w:r w:rsidRPr="00845DB9">
        <w:rPr>
          <w:color w:val="3B3B3B"/>
          <w:lang w:val="en-US" w:eastAsia="ru-RU"/>
        </w:rPr>
        <w:t xml:space="preserve"> size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x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>();</w:t>
      </w:r>
    </w:p>
    <w:p w14:paraId="2CA7DEBC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AF00DB"/>
          <w:lang w:val="en-US" w:eastAsia="ru-RU"/>
        </w:rPr>
        <w:t>for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00FF"/>
          <w:lang w:val="en-US" w:eastAsia="ru-RU"/>
        </w:rPr>
        <w:t>size_t</w:t>
      </w:r>
      <w:r w:rsidRPr="00845DB9">
        <w:rPr>
          <w:color w:val="3B3B3B"/>
          <w:lang w:val="en-US" w:eastAsia="ru-RU"/>
        </w:rPr>
        <w:t xml:space="preserve"> i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0</w:t>
      </w:r>
      <w:r w:rsidRPr="00845DB9">
        <w:rPr>
          <w:color w:val="3B3B3B"/>
          <w:lang w:val="en-US" w:eastAsia="ru-RU"/>
        </w:rPr>
        <w:t xml:space="preserve">; i 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3B3B3B"/>
          <w:lang w:val="en-US" w:eastAsia="ru-RU"/>
        </w:rPr>
        <w:t xml:space="preserve"> size; i</w:t>
      </w:r>
      <w:r w:rsidRPr="00845DB9">
        <w:rPr>
          <w:color w:val="000000"/>
          <w:lang w:val="en-US" w:eastAsia="ru-RU"/>
        </w:rPr>
        <w:t>++</w:t>
      </w:r>
      <w:r w:rsidRPr="00845DB9">
        <w:rPr>
          <w:color w:val="3B3B3B"/>
          <w:lang w:val="en-US" w:eastAsia="ru-RU"/>
        </w:rPr>
        <w:t>)</w:t>
      </w:r>
    </w:p>
    <w:p w14:paraId="3F18AD69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</w:t>
      </w:r>
      <w:r w:rsidRPr="00845DB9">
        <w:rPr>
          <w:color w:val="001080"/>
          <w:lang w:val="en-US" w:eastAsia="ru-RU"/>
        </w:rPr>
        <w:t>x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0</w:t>
      </w:r>
      <w:r w:rsidRPr="00845DB9">
        <w:rPr>
          <w:color w:val="3B3B3B"/>
          <w:lang w:val="en-US" w:eastAsia="ru-RU"/>
        </w:rPr>
        <w:t>;</w:t>
      </w:r>
    </w:p>
    <w:p w14:paraId="30C16A30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07139380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AF00DB"/>
          <w:lang w:val="en-US" w:eastAsia="ru-RU"/>
        </w:rPr>
        <w:t>for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00FF"/>
          <w:lang w:val="en-US" w:eastAsia="ru-RU"/>
        </w:rPr>
        <w:t>size_t</w:t>
      </w:r>
      <w:r w:rsidRPr="00845DB9">
        <w:rPr>
          <w:color w:val="3B3B3B"/>
          <w:lang w:val="en-US" w:eastAsia="ru-RU"/>
        </w:rPr>
        <w:t xml:space="preserve"> it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0</w:t>
      </w:r>
      <w:r w:rsidRPr="00845DB9">
        <w:rPr>
          <w:color w:val="3B3B3B"/>
          <w:lang w:val="en-US" w:eastAsia="ru-RU"/>
        </w:rPr>
        <w:t xml:space="preserve">, i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size </w:t>
      </w:r>
      <w:r w:rsidRPr="00845DB9">
        <w:rPr>
          <w:color w:val="000000"/>
          <w:lang w:val="en-US" w:eastAsia="ru-RU"/>
        </w:rPr>
        <w:t>-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1</w:t>
      </w:r>
      <w:r w:rsidRPr="00845DB9">
        <w:rPr>
          <w:color w:val="3B3B3B"/>
          <w:lang w:val="en-US" w:eastAsia="ru-RU"/>
        </w:rPr>
        <w:t xml:space="preserve">; it 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3B3B3B"/>
          <w:lang w:val="en-US" w:eastAsia="ru-RU"/>
        </w:rPr>
        <w:t xml:space="preserve"> size; it</w:t>
      </w:r>
      <w:r w:rsidRPr="00845DB9">
        <w:rPr>
          <w:color w:val="000000"/>
          <w:lang w:val="en-US" w:eastAsia="ru-RU"/>
        </w:rPr>
        <w:t>++</w:t>
      </w:r>
      <w:r w:rsidRPr="00845DB9">
        <w:rPr>
          <w:color w:val="3B3B3B"/>
          <w:lang w:val="en-US" w:eastAsia="ru-RU"/>
        </w:rPr>
        <w:t>, i</w:t>
      </w:r>
      <w:r w:rsidRPr="00845DB9">
        <w:rPr>
          <w:color w:val="000000"/>
          <w:lang w:val="en-US" w:eastAsia="ru-RU"/>
        </w:rPr>
        <w:t>--</w:t>
      </w:r>
      <w:r w:rsidRPr="00845DB9">
        <w:rPr>
          <w:color w:val="3B3B3B"/>
          <w:lang w:val="en-US" w:eastAsia="ru-RU"/>
        </w:rPr>
        <w:t>)</w:t>
      </w:r>
    </w:p>
    <w:p w14:paraId="150E43BC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{</w:t>
      </w:r>
    </w:p>
    <w:p w14:paraId="5F49398B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</w:t>
      </w:r>
      <w:r w:rsidRPr="00845DB9">
        <w:rPr>
          <w:color w:val="001080"/>
          <w:lang w:val="en-US" w:eastAsia="ru-RU"/>
        </w:rPr>
        <w:t>x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1080"/>
          <w:lang w:val="en-US" w:eastAsia="ru-RU"/>
        </w:rPr>
        <w:t>right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-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x</w:t>
      </w:r>
      <w:r w:rsidRPr="00845DB9">
        <w:rPr>
          <w:color w:val="3B3B3B"/>
          <w:lang w:val="en-US" w:eastAsia="ru-RU"/>
        </w:rPr>
        <w:t xml:space="preserve">[i]) </w:t>
      </w:r>
      <w:r w:rsidRPr="00845DB9">
        <w:rPr>
          <w:color w:val="000000"/>
          <w:lang w:val="en-US" w:eastAsia="ru-RU"/>
        </w:rPr>
        <w:t>/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di</w:t>
      </w:r>
      <w:r w:rsidRPr="00845DB9">
        <w:rPr>
          <w:color w:val="3B3B3B"/>
          <w:lang w:val="en-US" w:eastAsia="ru-RU"/>
        </w:rPr>
        <w:t>[i];</w:t>
      </w:r>
    </w:p>
    <w:p w14:paraId="173176D2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</w:t>
      </w:r>
      <w:r w:rsidRPr="00845DB9">
        <w:rPr>
          <w:color w:val="AF00DB"/>
          <w:lang w:val="en-US" w:eastAsia="ru-RU"/>
        </w:rPr>
        <w:t>for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00FF"/>
          <w:lang w:val="en-US" w:eastAsia="ru-RU"/>
        </w:rPr>
        <w:t>size_t</w:t>
      </w:r>
      <w:r w:rsidRPr="00845DB9">
        <w:rPr>
          <w:color w:val="3B3B3B"/>
          <w:lang w:val="en-US" w:eastAsia="ru-RU"/>
        </w:rPr>
        <w:t xml:space="preserve"> j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parent</w:t>
      </w:r>
      <w:r w:rsidRPr="00845DB9">
        <w:rPr>
          <w:color w:val="3B3B3B"/>
          <w:lang w:val="en-US" w:eastAsia="ru-RU"/>
        </w:rPr>
        <w:t>-&gt;</w:t>
      </w:r>
      <w:r w:rsidRPr="00845DB9">
        <w:rPr>
          <w:color w:val="001080"/>
          <w:lang w:val="en-US" w:eastAsia="ru-RU"/>
        </w:rPr>
        <w:t>ig</w:t>
      </w:r>
      <w:r w:rsidRPr="00845DB9">
        <w:rPr>
          <w:color w:val="3B3B3B"/>
          <w:lang w:val="en-US" w:eastAsia="ru-RU"/>
        </w:rPr>
        <w:t xml:space="preserve">[i]; j 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parent</w:t>
      </w:r>
      <w:r w:rsidRPr="00845DB9">
        <w:rPr>
          <w:color w:val="3B3B3B"/>
          <w:lang w:val="en-US" w:eastAsia="ru-RU"/>
        </w:rPr>
        <w:t>-&gt;</w:t>
      </w:r>
      <w:r w:rsidRPr="00845DB9">
        <w:rPr>
          <w:color w:val="001080"/>
          <w:lang w:val="en-US" w:eastAsia="ru-RU"/>
        </w:rPr>
        <w:t>ig</w:t>
      </w:r>
      <w:r w:rsidRPr="00845DB9">
        <w:rPr>
          <w:color w:val="3B3B3B"/>
          <w:lang w:val="en-US" w:eastAsia="ru-RU"/>
        </w:rPr>
        <w:t xml:space="preserve">[i </w:t>
      </w:r>
      <w:r w:rsidRPr="00845DB9">
        <w:rPr>
          <w:color w:val="000000"/>
          <w:lang w:val="en-US" w:eastAsia="ru-RU"/>
        </w:rPr>
        <w:t>+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1</w:t>
      </w:r>
      <w:r w:rsidRPr="00845DB9">
        <w:rPr>
          <w:color w:val="3B3B3B"/>
          <w:lang w:val="en-US" w:eastAsia="ru-RU"/>
        </w:rPr>
        <w:t>]; j</w:t>
      </w:r>
      <w:r w:rsidRPr="00845DB9">
        <w:rPr>
          <w:color w:val="000000"/>
          <w:lang w:val="en-US" w:eastAsia="ru-RU"/>
        </w:rPr>
        <w:t>++</w:t>
      </w:r>
      <w:r w:rsidRPr="00845DB9">
        <w:rPr>
          <w:color w:val="3B3B3B"/>
          <w:lang w:val="en-US" w:eastAsia="ru-RU"/>
        </w:rPr>
        <w:t>)</w:t>
      </w:r>
    </w:p>
    <w:p w14:paraId="5FA80A4A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{</w:t>
      </w:r>
    </w:p>
    <w:p w14:paraId="4C9F94F8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1080"/>
          <w:lang w:val="en-US" w:eastAsia="ru-RU"/>
        </w:rPr>
        <w:t>x</w:t>
      </w:r>
      <w:r w:rsidRPr="00845DB9">
        <w:rPr>
          <w:color w:val="3B3B3B"/>
          <w:lang w:val="en-US" w:eastAsia="ru-RU"/>
        </w:rPr>
        <w:t>[</w:t>
      </w:r>
      <w:r w:rsidRPr="00845DB9">
        <w:rPr>
          <w:color w:val="001080"/>
          <w:lang w:val="en-US" w:eastAsia="ru-RU"/>
        </w:rPr>
        <w:t>parent</w:t>
      </w:r>
      <w:r w:rsidRPr="00845DB9">
        <w:rPr>
          <w:color w:val="3B3B3B"/>
          <w:lang w:val="en-US" w:eastAsia="ru-RU"/>
        </w:rPr>
        <w:t>-&gt;</w:t>
      </w:r>
      <w:r w:rsidRPr="00845DB9">
        <w:rPr>
          <w:color w:val="001080"/>
          <w:lang w:val="en-US" w:eastAsia="ru-RU"/>
        </w:rPr>
        <w:t>jg</w:t>
      </w:r>
      <w:r w:rsidRPr="00845DB9">
        <w:rPr>
          <w:color w:val="3B3B3B"/>
          <w:lang w:val="en-US" w:eastAsia="ru-RU"/>
        </w:rPr>
        <w:t xml:space="preserve">[j]] </w:t>
      </w:r>
      <w:r w:rsidRPr="00845DB9">
        <w:rPr>
          <w:color w:val="000000"/>
          <w:lang w:val="en-US" w:eastAsia="ru-RU"/>
        </w:rPr>
        <w:t>+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ggl</w:t>
      </w:r>
      <w:r w:rsidRPr="00845DB9">
        <w:rPr>
          <w:color w:val="3B3B3B"/>
          <w:lang w:val="en-US" w:eastAsia="ru-RU"/>
        </w:rPr>
        <w:t xml:space="preserve">[j]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x</w:t>
      </w:r>
      <w:r w:rsidRPr="00845DB9">
        <w:rPr>
          <w:color w:val="3B3B3B"/>
          <w:lang w:val="en-US" w:eastAsia="ru-RU"/>
        </w:rPr>
        <w:t>[i];</w:t>
      </w:r>
    </w:p>
    <w:p w14:paraId="2122D100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}</w:t>
      </w:r>
    </w:p>
    <w:p w14:paraId="4FB8BDD9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}</w:t>
      </w:r>
    </w:p>
    <w:p w14:paraId="7D58074B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351CC3C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AF00DB"/>
          <w:lang w:val="en-US" w:eastAsia="ru-RU"/>
        </w:rPr>
        <w:t>return</w:t>
      </w:r>
      <w:r w:rsidRPr="00845DB9">
        <w:rPr>
          <w:color w:val="3B3B3B"/>
          <w:lang w:val="en-US" w:eastAsia="ru-RU"/>
        </w:rPr>
        <w:t xml:space="preserve"> x;</w:t>
      </w:r>
    </w:p>
    <w:p w14:paraId="2B907D8B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}</w:t>
      </w:r>
    </w:p>
    <w:p w14:paraId="612D10D1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18EAFB2B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 xml:space="preserve">&gt; </w:t>
      </w:r>
      <w:r w:rsidRPr="00845DB9">
        <w:rPr>
          <w:color w:val="267F99"/>
          <w:lang w:val="en-US" w:eastAsia="ru-RU"/>
        </w:rPr>
        <w:t>LU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LTranspSlauSolve</w:t>
      </w:r>
      <w:r w:rsidRPr="00845DB9">
        <w:rPr>
          <w:color w:val="3B3B3B"/>
          <w:lang w:val="en-US" w:eastAsia="ru-RU"/>
        </w:rPr>
        <w:t>(</w:t>
      </w:r>
      <w:r w:rsidRPr="00845DB9">
        <w:rPr>
          <w:color w:val="0000FF"/>
          <w:lang w:val="en-US" w:eastAsia="ru-RU"/>
        </w:rPr>
        <w:t>const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>&gt;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right</w:t>
      </w:r>
      <w:r w:rsidRPr="00845DB9">
        <w:rPr>
          <w:color w:val="3B3B3B"/>
          <w:lang w:val="en-US" w:eastAsia="ru-RU"/>
        </w:rPr>
        <w:t xml:space="preserve">) </w:t>
      </w:r>
      <w:r w:rsidRPr="00845DB9">
        <w:rPr>
          <w:color w:val="0000FF"/>
          <w:lang w:val="en-US" w:eastAsia="ru-RU"/>
        </w:rPr>
        <w:t>const</w:t>
      </w:r>
    </w:p>
    <w:p w14:paraId="09B260EA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{</w:t>
      </w:r>
    </w:p>
    <w:p w14:paraId="1B3C9EA4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vector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000000"/>
          <w:lang w:val="en-US" w:eastAsia="ru-RU"/>
        </w:rPr>
        <w:t>&gt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795E26"/>
          <w:lang w:val="en-US" w:eastAsia="ru-RU"/>
        </w:rPr>
        <w:t>x</w:t>
      </w:r>
      <w:r w:rsidRPr="00845DB9">
        <w:rPr>
          <w:color w:val="3B3B3B"/>
          <w:lang w:val="en-US" w:eastAsia="ru-RU"/>
        </w:rPr>
        <w:t>(</w:t>
      </w:r>
      <w:r w:rsidRPr="00845DB9">
        <w:rPr>
          <w:color w:val="001080"/>
          <w:lang w:val="en-US" w:eastAsia="ru-RU"/>
        </w:rPr>
        <w:t>right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>());</w:t>
      </w:r>
    </w:p>
    <w:p w14:paraId="7F9EC4CD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AF00DB"/>
          <w:lang w:val="en-US" w:eastAsia="ru-RU"/>
        </w:rPr>
        <w:t>return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795E26"/>
          <w:lang w:val="en-US" w:eastAsia="ru-RU"/>
        </w:rPr>
        <w:t>LTranspSlauSolve</w:t>
      </w:r>
      <w:r w:rsidRPr="00845DB9">
        <w:rPr>
          <w:color w:val="3B3B3B"/>
          <w:lang w:val="en-US" w:eastAsia="ru-RU"/>
        </w:rPr>
        <w:t>(right, x);</w:t>
      </w:r>
    </w:p>
    <w:p w14:paraId="08F0FAC4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}</w:t>
      </w:r>
    </w:p>
    <w:p w14:paraId="1FD0E249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2B85BD06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008000"/>
          <w:lang w:val="en-US" w:eastAsia="ru-RU"/>
        </w:rPr>
        <w:t>/// &lt;summary&gt;</w:t>
      </w:r>
    </w:p>
    <w:p w14:paraId="44B152FD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008000"/>
          <w:lang w:eastAsia="ru-RU"/>
        </w:rPr>
        <w:t>/// Решение слау вида Ux = right. Не выделяет память под вектор x, не меняет матрицы LU</w:t>
      </w:r>
    </w:p>
    <w:p w14:paraId="61C99C82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008000"/>
          <w:lang w:eastAsia="ru-RU"/>
        </w:rPr>
        <w:t>/// &lt;/summary&gt;</w:t>
      </w:r>
    </w:p>
    <w:p w14:paraId="0E8616F3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008000"/>
          <w:lang w:eastAsia="ru-RU"/>
        </w:rPr>
        <w:t>/// &lt;param name="right"&gt; - вектор правой части уравнения;&lt;/param&gt;</w:t>
      </w:r>
    </w:p>
    <w:p w14:paraId="492B1516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008000"/>
          <w:lang w:eastAsia="ru-RU"/>
        </w:rPr>
        <w:t>/// &lt;param name="x"&gt; - вектор, куда будет записан ответ. Должен быть с уже выделенной памятью. Должен отличаться от right!&lt;/param&gt;</w:t>
      </w:r>
    </w:p>
    <w:p w14:paraId="14D4B84C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008000"/>
          <w:lang w:eastAsia="ru-RU"/>
        </w:rPr>
        <w:t>/// &lt;returns&gt;ссылка на вектор x&lt;/returns&gt;</w:t>
      </w:r>
    </w:p>
    <w:p w14:paraId="3FAF0424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>&gt;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LU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USlauSolve</w:t>
      </w:r>
      <w:r w:rsidRPr="00845DB9">
        <w:rPr>
          <w:color w:val="3B3B3B"/>
          <w:lang w:val="en-US" w:eastAsia="ru-RU"/>
        </w:rPr>
        <w:t>(</w:t>
      </w:r>
      <w:r w:rsidRPr="00845DB9">
        <w:rPr>
          <w:color w:val="0000FF"/>
          <w:lang w:val="en-US" w:eastAsia="ru-RU"/>
        </w:rPr>
        <w:t>const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>&gt;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right</w:t>
      </w:r>
      <w:r w:rsidRPr="00845DB9">
        <w:rPr>
          <w:color w:val="3B3B3B"/>
          <w:lang w:val="en-US" w:eastAsia="ru-RU"/>
        </w:rPr>
        <w:t xml:space="preserve">, </w:t>
      </w: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>&gt;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x</w:t>
      </w:r>
      <w:r w:rsidRPr="00845DB9">
        <w:rPr>
          <w:color w:val="3B3B3B"/>
          <w:lang w:val="en-US" w:eastAsia="ru-RU"/>
        </w:rPr>
        <w:t xml:space="preserve">) </w:t>
      </w:r>
      <w:r w:rsidRPr="00845DB9">
        <w:rPr>
          <w:color w:val="0000FF"/>
          <w:lang w:val="en-US" w:eastAsia="ru-RU"/>
        </w:rPr>
        <w:t>const</w:t>
      </w:r>
    </w:p>
    <w:p w14:paraId="383EAC53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{</w:t>
      </w:r>
    </w:p>
    <w:p w14:paraId="5765BE6C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AF00DB"/>
          <w:lang w:val="en-US" w:eastAsia="ru-RU"/>
        </w:rPr>
        <w:t>if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1080"/>
          <w:lang w:val="en-US" w:eastAsia="ru-RU"/>
        </w:rPr>
        <w:t>right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 xml:space="preserve">() </w:t>
      </w:r>
      <w:r w:rsidRPr="00845DB9">
        <w:rPr>
          <w:color w:val="000000"/>
          <w:lang w:val="en-US" w:eastAsia="ru-RU"/>
        </w:rPr>
        <w:t>!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di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 xml:space="preserve">()) </w:t>
      </w:r>
      <w:r w:rsidRPr="00845DB9">
        <w:rPr>
          <w:color w:val="AF00DB"/>
          <w:lang w:val="en-US" w:eastAsia="ru-RU"/>
        </w:rPr>
        <w:t>throw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runtime_error</w:t>
      </w:r>
      <w:r w:rsidRPr="00845DB9">
        <w:rPr>
          <w:color w:val="3B3B3B"/>
          <w:lang w:val="en-US" w:eastAsia="ru-RU"/>
        </w:rPr>
        <w:t>(</w:t>
      </w:r>
      <w:r w:rsidRPr="00845DB9">
        <w:rPr>
          <w:lang w:val="en-US" w:eastAsia="ru-RU"/>
        </w:rPr>
        <w:t>"</w:t>
      </w:r>
      <w:r w:rsidRPr="00845DB9">
        <w:rPr>
          <w:lang w:eastAsia="ru-RU"/>
        </w:rPr>
        <w:t>Размеры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матрицы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и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вектора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не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совпадают</w:t>
      </w:r>
      <w:r w:rsidRPr="00845DB9">
        <w:rPr>
          <w:lang w:val="en-US" w:eastAsia="ru-RU"/>
        </w:rPr>
        <w:t>."</w:t>
      </w:r>
      <w:r w:rsidRPr="00845DB9">
        <w:rPr>
          <w:color w:val="3B3B3B"/>
          <w:lang w:val="en-US" w:eastAsia="ru-RU"/>
        </w:rPr>
        <w:t>);</w:t>
      </w:r>
    </w:p>
    <w:p w14:paraId="75472001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AF00DB"/>
          <w:lang w:val="en-US" w:eastAsia="ru-RU"/>
        </w:rPr>
        <w:t>if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1080"/>
          <w:lang w:val="en-US" w:eastAsia="ru-RU"/>
        </w:rPr>
        <w:t>right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 xml:space="preserve">() </w:t>
      </w:r>
      <w:r w:rsidRPr="00845DB9">
        <w:rPr>
          <w:color w:val="000000"/>
          <w:lang w:val="en-US" w:eastAsia="ru-RU"/>
        </w:rPr>
        <w:t>!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x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 xml:space="preserve">()) </w:t>
      </w:r>
      <w:r w:rsidRPr="00845DB9">
        <w:rPr>
          <w:color w:val="AF00DB"/>
          <w:lang w:val="en-US" w:eastAsia="ru-RU"/>
        </w:rPr>
        <w:t>throw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runtime_error</w:t>
      </w:r>
      <w:r w:rsidRPr="00845DB9">
        <w:rPr>
          <w:color w:val="3B3B3B"/>
          <w:lang w:val="en-US" w:eastAsia="ru-RU"/>
        </w:rPr>
        <w:t>(</w:t>
      </w:r>
      <w:r w:rsidRPr="00845DB9">
        <w:rPr>
          <w:lang w:val="en-US" w:eastAsia="ru-RU"/>
        </w:rPr>
        <w:t>"</w:t>
      </w:r>
      <w:r w:rsidRPr="00845DB9">
        <w:rPr>
          <w:lang w:eastAsia="ru-RU"/>
        </w:rPr>
        <w:t>Размеры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матрицы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и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результирующего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вектора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не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совпадают</w:t>
      </w:r>
      <w:r w:rsidRPr="00845DB9">
        <w:rPr>
          <w:lang w:val="en-US" w:eastAsia="ru-RU"/>
        </w:rPr>
        <w:t>."</w:t>
      </w:r>
      <w:r w:rsidRPr="00845DB9">
        <w:rPr>
          <w:color w:val="3B3B3B"/>
          <w:lang w:val="en-US" w:eastAsia="ru-RU"/>
        </w:rPr>
        <w:t>);</w:t>
      </w:r>
    </w:p>
    <w:p w14:paraId="44A3C059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5916E515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0000FF"/>
          <w:lang w:val="en-US" w:eastAsia="ru-RU"/>
        </w:rPr>
        <w:t>size_t</w:t>
      </w:r>
      <w:r w:rsidRPr="00845DB9">
        <w:rPr>
          <w:color w:val="3B3B3B"/>
          <w:lang w:val="en-US" w:eastAsia="ru-RU"/>
        </w:rPr>
        <w:t xml:space="preserve"> size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x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>();</w:t>
      </w:r>
    </w:p>
    <w:p w14:paraId="5E5F2CCB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AF00DB"/>
          <w:lang w:val="en-US" w:eastAsia="ru-RU"/>
        </w:rPr>
        <w:t>for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00FF"/>
          <w:lang w:val="en-US" w:eastAsia="ru-RU"/>
        </w:rPr>
        <w:t>size_t</w:t>
      </w:r>
      <w:r w:rsidRPr="00845DB9">
        <w:rPr>
          <w:color w:val="3B3B3B"/>
          <w:lang w:val="en-US" w:eastAsia="ru-RU"/>
        </w:rPr>
        <w:t xml:space="preserve"> i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0</w:t>
      </w:r>
      <w:r w:rsidRPr="00845DB9">
        <w:rPr>
          <w:color w:val="3B3B3B"/>
          <w:lang w:val="en-US" w:eastAsia="ru-RU"/>
        </w:rPr>
        <w:t xml:space="preserve">; i 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3B3B3B"/>
          <w:lang w:val="en-US" w:eastAsia="ru-RU"/>
        </w:rPr>
        <w:t xml:space="preserve"> size; i</w:t>
      </w:r>
      <w:r w:rsidRPr="00845DB9">
        <w:rPr>
          <w:color w:val="000000"/>
          <w:lang w:val="en-US" w:eastAsia="ru-RU"/>
        </w:rPr>
        <w:t>++</w:t>
      </w:r>
      <w:r w:rsidRPr="00845DB9">
        <w:rPr>
          <w:color w:val="3B3B3B"/>
          <w:lang w:val="en-US" w:eastAsia="ru-RU"/>
        </w:rPr>
        <w:t>)</w:t>
      </w:r>
    </w:p>
    <w:p w14:paraId="0446639B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</w:t>
      </w:r>
      <w:r w:rsidRPr="00845DB9">
        <w:rPr>
          <w:color w:val="001080"/>
          <w:lang w:val="en-US" w:eastAsia="ru-RU"/>
        </w:rPr>
        <w:t>x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0</w:t>
      </w:r>
      <w:r w:rsidRPr="00845DB9">
        <w:rPr>
          <w:color w:val="3B3B3B"/>
          <w:lang w:val="en-US" w:eastAsia="ru-RU"/>
        </w:rPr>
        <w:t>;</w:t>
      </w:r>
    </w:p>
    <w:p w14:paraId="1B67EE74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7D339401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AF00DB"/>
          <w:lang w:val="en-US" w:eastAsia="ru-RU"/>
        </w:rPr>
        <w:t>for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00FF"/>
          <w:lang w:val="en-US" w:eastAsia="ru-RU"/>
        </w:rPr>
        <w:t>size_t</w:t>
      </w:r>
      <w:r w:rsidRPr="00845DB9">
        <w:rPr>
          <w:color w:val="3B3B3B"/>
          <w:lang w:val="en-US" w:eastAsia="ru-RU"/>
        </w:rPr>
        <w:t xml:space="preserve"> it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0</w:t>
      </w:r>
      <w:r w:rsidRPr="00845DB9">
        <w:rPr>
          <w:color w:val="3B3B3B"/>
          <w:lang w:val="en-US" w:eastAsia="ru-RU"/>
        </w:rPr>
        <w:t xml:space="preserve">, i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size </w:t>
      </w:r>
      <w:r w:rsidRPr="00845DB9">
        <w:rPr>
          <w:color w:val="000000"/>
          <w:lang w:val="en-US" w:eastAsia="ru-RU"/>
        </w:rPr>
        <w:t>-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1</w:t>
      </w:r>
      <w:r w:rsidRPr="00845DB9">
        <w:rPr>
          <w:color w:val="3B3B3B"/>
          <w:lang w:val="en-US" w:eastAsia="ru-RU"/>
        </w:rPr>
        <w:t xml:space="preserve">; it 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3B3B3B"/>
          <w:lang w:val="en-US" w:eastAsia="ru-RU"/>
        </w:rPr>
        <w:t xml:space="preserve"> size; it</w:t>
      </w:r>
      <w:r w:rsidRPr="00845DB9">
        <w:rPr>
          <w:color w:val="000000"/>
          <w:lang w:val="en-US" w:eastAsia="ru-RU"/>
        </w:rPr>
        <w:t>++</w:t>
      </w:r>
      <w:r w:rsidRPr="00845DB9">
        <w:rPr>
          <w:color w:val="3B3B3B"/>
          <w:lang w:val="en-US" w:eastAsia="ru-RU"/>
        </w:rPr>
        <w:t>, i</w:t>
      </w:r>
      <w:r w:rsidRPr="00845DB9">
        <w:rPr>
          <w:color w:val="000000"/>
          <w:lang w:val="en-US" w:eastAsia="ru-RU"/>
        </w:rPr>
        <w:t>--</w:t>
      </w:r>
      <w:r w:rsidRPr="00845DB9">
        <w:rPr>
          <w:color w:val="3B3B3B"/>
          <w:lang w:val="en-US" w:eastAsia="ru-RU"/>
        </w:rPr>
        <w:t>)</w:t>
      </w:r>
    </w:p>
    <w:p w14:paraId="3EC1EF96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{</w:t>
      </w:r>
    </w:p>
    <w:p w14:paraId="311125D5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</w:t>
      </w:r>
      <w:r w:rsidRPr="00845DB9">
        <w:rPr>
          <w:color w:val="001080"/>
          <w:lang w:val="en-US" w:eastAsia="ru-RU"/>
        </w:rPr>
        <w:t>x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1080"/>
          <w:lang w:val="en-US" w:eastAsia="ru-RU"/>
        </w:rPr>
        <w:t>right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-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x</w:t>
      </w:r>
      <w:r w:rsidRPr="00845DB9">
        <w:rPr>
          <w:color w:val="3B3B3B"/>
          <w:lang w:val="en-US" w:eastAsia="ru-RU"/>
        </w:rPr>
        <w:t xml:space="preserve">[i]) </w:t>
      </w:r>
      <w:r w:rsidRPr="00845DB9">
        <w:rPr>
          <w:color w:val="000000"/>
          <w:lang w:val="en-US" w:eastAsia="ru-RU"/>
        </w:rPr>
        <w:t>/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di</w:t>
      </w:r>
      <w:r w:rsidRPr="00845DB9">
        <w:rPr>
          <w:color w:val="3B3B3B"/>
          <w:lang w:val="en-US" w:eastAsia="ru-RU"/>
        </w:rPr>
        <w:t>[i];</w:t>
      </w:r>
    </w:p>
    <w:p w14:paraId="79E53C22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</w:t>
      </w:r>
      <w:r w:rsidRPr="00845DB9">
        <w:rPr>
          <w:color w:val="AF00DB"/>
          <w:lang w:val="en-US" w:eastAsia="ru-RU"/>
        </w:rPr>
        <w:t>for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00FF"/>
          <w:lang w:val="en-US" w:eastAsia="ru-RU"/>
        </w:rPr>
        <w:t>size_t</w:t>
      </w:r>
      <w:r w:rsidRPr="00845DB9">
        <w:rPr>
          <w:color w:val="3B3B3B"/>
          <w:lang w:val="en-US" w:eastAsia="ru-RU"/>
        </w:rPr>
        <w:t xml:space="preserve"> j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parent</w:t>
      </w:r>
      <w:r w:rsidRPr="00845DB9">
        <w:rPr>
          <w:color w:val="3B3B3B"/>
          <w:lang w:val="en-US" w:eastAsia="ru-RU"/>
        </w:rPr>
        <w:t>-&gt;</w:t>
      </w:r>
      <w:r w:rsidRPr="00845DB9">
        <w:rPr>
          <w:color w:val="001080"/>
          <w:lang w:val="en-US" w:eastAsia="ru-RU"/>
        </w:rPr>
        <w:t>ig</w:t>
      </w:r>
      <w:r w:rsidRPr="00845DB9">
        <w:rPr>
          <w:color w:val="3B3B3B"/>
          <w:lang w:val="en-US" w:eastAsia="ru-RU"/>
        </w:rPr>
        <w:t xml:space="preserve">[i]; j 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parent</w:t>
      </w:r>
      <w:r w:rsidRPr="00845DB9">
        <w:rPr>
          <w:color w:val="3B3B3B"/>
          <w:lang w:val="en-US" w:eastAsia="ru-RU"/>
        </w:rPr>
        <w:t>-&gt;</w:t>
      </w:r>
      <w:r w:rsidRPr="00845DB9">
        <w:rPr>
          <w:color w:val="001080"/>
          <w:lang w:val="en-US" w:eastAsia="ru-RU"/>
        </w:rPr>
        <w:t>ig</w:t>
      </w:r>
      <w:r w:rsidRPr="00845DB9">
        <w:rPr>
          <w:color w:val="3B3B3B"/>
          <w:lang w:val="en-US" w:eastAsia="ru-RU"/>
        </w:rPr>
        <w:t xml:space="preserve">[i </w:t>
      </w:r>
      <w:r w:rsidRPr="00845DB9">
        <w:rPr>
          <w:color w:val="000000"/>
          <w:lang w:val="en-US" w:eastAsia="ru-RU"/>
        </w:rPr>
        <w:t>+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1</w:t>
      </w:r>
      <w:r w:rsidRPr="00845DB9">
        <w:rPr>
          <w:color w:val="3B3B3B"/>
          <w:lang w:val="en-US" w:eastAsia="ru-RU"/>
        </w:rPr>
        <w:t>]; j</w:t>
      </w:r>
      <w:r w:rsidRPr="00845DB9">
        <w:rPr>
          <w:color w:val="000000"/>
          <w:lang w:val="en-US" w:eastAsia="ru-RU"/>
        </w:rPr>
        <w:t>++</w:t>
      </w:r>
      <w:r w:rsidRPr="00845DB9">
        <w:rPr>
          <w:color w:val="3B3B3B"/>
          <w:lang w:val="en-US" w:eastAsia="ru-RU"/>
        </w:rPr>
        <w:t>)</w:t>
      </w:r>
    </w:p>
    <w:p w14:paraId="6A40E9CC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{</w:t>
      </w:r>
    </w:p>
    <w:p w14:paraId="5756244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1080"/>
          <w:lang w:val="en-US" w:eastAsia="ru-RU"/>
        </w:rPr>
        <w:t>x</w:t>
      </w:r>
      <w:r w:rsidRPr="00845DB9">
        <w:rPr>
          <w:color w:val="3B3B3B"/>
          <w:lang w:val="en-US" w:eastAsia="ru-RU"/>
        </w:rPr>
        <w:t>[</w:t>
      </w:r>
      <w:r w:rsidRPr="00845DB9">
        <w:rPr>
          <w:color w:val="001080"/>
          <w:lang w:val="en-US" w:eastAsia="ru-RU"/>
        </w:rPr>
        <w:t>parent</w:t>
      </w:r>
      <w:r w:rsidRPr="00845DB9">
        <w:rPr>
          <w:color w:val="3B3B3B"/>
          <w:lang w:val="en-US" w:eastAsia="ru-RU"/>
        </w:rPr>
        <w:t>-&gt;</w:t>
      </w:r>
      <w:r w:rsidRPr="00845DB9">
        <w:rPr>
          <w:color w:val="001080"/>
          <w:lang w:val="en-US" w:eastAsia="ru-RU"/>
        </w:rPr>
        <w:t>jg</w:t>
      </w:r>
      <w:r w:rsidRPr="00845DB9">
        <w:rPr>
          <w:color w:val="3B3B3B"/>
          <w:lang w:val="en-US" w:eastAsia="ru-RU"/>
        </w:rPr>
        <w:t xml:space="preserve">[j]] </w:t>
      </w:r>
      <w:r w:rsidRPr="00845DB9">
        <w:rPr>
          <w:color w:val="000000"/>
          <w:lang w:val="en-US" w:eastAsia="ru-RU"/>
        </w:rPr>
        <w:t>+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ggu</w:t>
      </w:r>
      <w:r w:rsidRPr="00845DB9">
        <w:rPr>
          <w:color w:val="3B3B3B"/>
          <w:lang w:val="en-US" w:eastAsia="ru-RU"/>
        </w:rPr>
        <w:t xml:space="preserve">[j]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x</w:t>
      </w:r>
      <w:r w:rsidRPr="00845DB9">
        <w:rPr>
          <w:color w:val="3B3B3B"/>
          <w:lang w:val="en-US" w:eastAsia="ru-RU"/>
        </w:rPr>
        <w:t>[i];</w:t>
      </w:r>
    </w:p>
    <w:p w14:paraId="1EBAAA96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}</w:t>
      </w:r>
    </w:p>
    <w:p w14:paraId="7A2EFA74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}</w:t>
      </w:r>
    </w:p>
    <w:p w14:paraId="774B3CA8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1C62F770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AF00DB"/>
          <w:lang w:val="en-US" w:eastAsia="ru-RU"/>
        </w:rPr>
        <w:t>return</w:t>
      </w:r>
      <w:r w:rsidRPr="00845DB9">
        <w:rPr>
          <w:color w:val="3B3B3B"/>
          <w:lang w:val="en-US" w:eastAsia="ru-RU"/>
        </w:rPr>
        <w:t xml:space="preserve"> x;</w:t>
      </w:r>
    </w:p>
    <w:p w14:paraId="1BBB47A6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}</w:t>
      </w:r>
    </w:p>
    <w:p w14:paraId="7AB87B7A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1265DECD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008000"/>
          <w:lang w:val="en-US" w:eastAsia="ru-RU"/>
        </w:rPr>
        <w:t>/// &lt;summary&gt;</w:t>
      </w:r>
    </w:p>
    <w:p w14:paraId="69210C1A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008000"/>
          <w:lang w:val="en-US" w:eastAsia="ru-RU"/>
        </w:rPr>
        <w:t xml:space="preserve">/// </w:t>
      </w:r>
      <w:r w:rsidRPr="00845DB9">
        <w:rPr>
          <w:color w:val="008000"/>
          <w:lang w:eastAsia="ru-RU"/>
        </w:rPr>
        <w:t>Решение</w:t>
      </w:r>
      <w:r w:rsidRPr="00845DB9">
        <w:rPr>
          <w:color w:val="008000"/>
          <w:lang w:val="en-US" w:eastAsia="ru-RU"/>
        </w:rPr>
        <w:t xml:space="preserve"> </w:t>
      </w:r>
      <w:r w:rsidRPr="00845DB9">
        <w:rPr>
          <w:color w:val="008000"/>
          <w:lang w:eastAsia="ru-RU"/>
        </w:rPr>
        <w:t>слау</w:t>
      </w:r>
      <w:r w:rsidRPr="00845DB9">
        <w:rPr>
          <w:color w:val="008000"/>
          <w:lang w:val="en-US" w:eastAsia="ru-RU"/>
        </w:rPr>
        <w:t xml:space="preserve"> </w:t>
      </w:r>
      <w:r w:rsidRPr="00845DB9">
        <w:rPr>
          <w:color w:val="008000"/>
          <w:lang w:eastAsia="ru-RU"/>
        </w:rPr>
        <w:t>вида</w:t>
      </w:r>
      <w:r w:rsidRPr="00845DB9">
        <w:rPr>
          <w:color w:val="008000"/>
          <w:lang w:val="en-US" w:eastAsia="ru-RU"/>
        </w:rPr>
        <w:t xml:space="preserve"> Ux = right. </w:t>
      </w:r>
      <w:r w:rsidRPr="00845DB9">
        <w:rPr>
          <w:color w:val="008000"/>
          <w:lang w:eastAsia="ru-RU"/>
        </w:rPr>
        <w:t>Выделяет память под вектор x, не меняет матрицы LU</w:t>
      </w:r>
    </w:p>
    <w:p w14:paraId="33DA330A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008000"/>
          <w:lang w:eastAsia="ru-RU"/>
        </w:rPr>
        <w:t>/// &lt;/summary&gt;</w:t>
      </w:r>
    </w:p>
    <w:p w14:paraId="54E4C832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008000"/>
          <w:lang w:eastAsia="ru-RU"/>
        </w:rPr>
        <w:t>/// &lt;param name="right"&gt; - вектор правой части уравнения;&lt;/param&gt;</w:t>
      </w:r>
    </w:p>
    <w:p w14:paraId="67E0FD87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008000"/>
          <w:lang w:eastAsia="ru-RU"/>
        </w:rPr>
        <w:t>/// &lt;returns&gt;Полученный вектор x&lt;/returns&gt;</w:t>
      </w:r>
    </w:p>
    <w:p w14:paraId="3D6B1C4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 xml:space="preserve">&gt; </w:t>
      </w:r>
      <w:r w:rsidRPr="00845DB9">
        <w:rPr>
          <w:color w:val="267F99"/>
          <w:lang w:val="en-US" w:eastAsia="ru-RU"/>
        </w:rPr>
        <w:t>LU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USlauSolve</w:t>
      </w:r>
      <w:r w:rsidRPr="00845DB9">
        <w:rPr>
          <w:color w:val="3B3B3B"/>
          <w:lang w:val="en-US" w:eastAsia="ru-RU"/>
        </w:rPr>
        <w:t>(</w:t>
      </w:r>
      <w:r w:rsidRPr="00845DB9">
        <w:rPr>
          <w:color w:val="0000FF"/>
          <w:lang w:val="en-US" w:eastAsia="ru-RU"/>
        </w:rPr>
        <w:t>const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>&gt;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right</w:t>
      </w:r>
      <w:r w:rsidRPr="00845DB9">
        <w:rPr>
          <w:color w:val="3B3B3B"/>
          <w:lang w:val="en-US" w:eastAsia="ru-RU"/>
        </w:rPr>
        <w:t xml:space="preserve">) </w:t>
      </w:r>
      <w:r w:rsidRPr="00845DB9">
        <w:rPr>
          <w:color w:val="0000FF"/>
          <w:lang w:val="en-US" w:eastAsia="ru-RU"/>
        </w:rPr>
        <w:t>const</w:t>
      </w:r>
    </w:p>
    <w:p w14:paraId="5129A444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{</w:t>
      </w:r>
    </w:p>
    <w:p w14:paraId="458FACE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vector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000000"/>
          <w:lang w:val="en-US" w:eastAsia="ru-RU"/>
        </w:rPr>
        <w:t>&gt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795E26"/>
          <w:lang w:val="en-US" w:eastAsia="ru-RU"/>
        </w:rPr>
        <w:t>x</w:t>
      </w:r>
      <w:r w:rsidRPr="00845DB9">
        <w:rPr>
          <w:color w:val="3B3B3B"/>
          <w:lang w:val="en-US" w:eastAsia="ru-RU"/>
        </w:rPr>
        <w:t>(</w:t>
      </w:r>
      <w:r w:rsidRPr="00845DB9">
        <w:rPr>
          <w:color w:val="001080"/>
          <w:lang w:val="en-US" w:eastAsia="ru-RU"/>
        </w:rPr>
        <w:t>right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>());</w:t>
      </w:r>
    </w:p>
    <w:p w14:paraId="33E9F35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AF00DB"/>
          <w:lang w:val="en-US" w:eastAsia="ru-RU"/>
        </w:rPr>
        <w:t>return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795E26"/>
          <w:lang w:val="en-US" w:eastAsia="ru-RU"/>
        </w:rPr>
        <w:t>USlauSolve</w:t>
      </w:r>
      <w:r w:rsidRPr="00845DB9">
        <w:rPr>
          <w:color w:val="3B3B3B"/>
          <w:lang w:val="en-US" w:eastAsia="ru-RU"/>
        </w:rPr>
        <w:t>(right, x);</w:t>
      </w:r>
    </w:p>
    <w:p w14:paraId="31291205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}</w:t>
      </w:r>
    </w:p>
    <w:p w14:paraId="0FA51340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4AE03206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>&gt;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LU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UTranspSlauSolve</w:t>
      </w:r>
      <w:r w:rsidRPr="00845DB9">
        <w:rPr>
          <w:color w:val="3B3B3B"/>
          <w:lang w:val="en-US" w:eastAsia="ru-RU"/>
        </w:rPr>
        <w:t>(</w:t>
      </w:r>
      <w:r w:rsidRPr="00845DB9">
        <w:rPr>
          <w:color w:val="0000FF"/>
          <w:lang w:val="en-US" w:eastAsia="ru-RU"/>
        </w:rPr>
        <w:t>const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>&gt;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right</w:t>
      </w:r>
      <w:r w:rsidRPr="00845DB9">
        <w:rPr>
          <w:color w:val="3B3B3B"/>
          <w:lang w:val="en-US" w:eastAsia="ru-RU"/>
        </w:rPr>
        <w:t xml:space="preserve">, </w:t>
      </w: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>&gt;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x</w:t>
      </w:r>
      <w:r w:rsidRPr="00845DB9">
        <w:rPr>
          <w:color w:val="3B3B3B"/>
          <w:lang w:val="en-US" w:eastAsia="ru-RU"/>
        </w:rPr>
        <w:t xml:space="preserve">) </w:t>
      </w:r>
      <w:r w:rsidRPr="00845DB9">
        <w:rPr>
          <w:color w:val="0000FF"/>
          <w:lang w:val="en-US" w:eastAsia="ru-RU"/>
        </w:rPr>
        <w:t>const</w:t>
      </w:r>
    </w:p>
    <w:p w14:paraId="15EBFDBA" w14:textId="77777777" w:rsidR="00845DB9" w:rsidRPr="00A84730" w:rsidRDefault="00845DB9" w:rsidP="00845DB9">
      <w:pPr>
        <w:pStyle w:val="af7"/>
        <w:rPr>
          <w:color w:val="3B3B3B"/>
          <w:lang w:val="en-US" w:eastAsia="ru-RU"/>
        </w:rPr>
      </w:pPr>
      <w:r w:rsidRPr="00A84730">
        <w:rPr>
          <w:color w:val="3B3B3B"/>
          <w:lang w:val="en-US" w:eastAsia="ru-RU"/>
        </w:rPr>
        <w:t>{</w:t>
      </w:r>
    </w:p>
    <w:p w14:paraId="1971917A" w14:textId="77777777" w:rsidR="00845DB9" w:rsidRPr="00A84730" w:rsidRDefault="00845DB9" w:rsidP="00845DB9">
      <w:pPr>
        <w:pStyle w:val="af7"/>
        <w:rPr>
          <w:color w:val="3B3B3B"/>
          <w:lang w:val="en-US" w:eastAsia="ru-RU"/>
        </w:rPr>
      </w:pPr>
      <w:r w:rsidRPr="00A84730">
        <w:rPr>
          <w:color w:val="3B3B3B"/>
          <w:lang w:val="en-US" w:eastAsia="ru-RU"/>
        </w:rPr>
        <w:t>   </w:t>
      </w:r>
      <w:r w:rsidRPr="00A84730">
        <w:rPr>
          <w:color w:val="AF00DB"/>
          <w:lang w:val="en-US" w:eastAsia="ru-RU"/>
        </w:rPr>
        <w:t>if</w:t>
      </w:r>
      <w:r w:rsidRPr="00A84730">
        <w:rPr>
          <w:color w:val="3B3B3B"/>
          <w:lang w:val="en-US" w:eastAsia="ru-RU"/>
        </w:rPr>
        <w:t xml:space="preserve"> (</w:t>
      </w:r>
      <w:r w:rsidRPr="00A84730">
        <w:rPr>
          <w:color w:val="001080"/>
          <w:lang w:val="en-US" w:eastAsia="ru-RU"/>
        </w:rPr>
        <w:t>right</w:t>
      </w:r>
      <w:r w:rsidRPr="00A84730">
        <w:rPr>
          <w:color w:val="3B3B3B"/>
          <w:lang w:val="en-US" w:eastAsia="ru-RU"/>
        </w:rPr>
        <w:t>.</w:t>
      </w:r>
      <w:r w:rsidRPr="00A84730">
        <w:rPr>
          <w:color w:val="795E26"/>
          <w:lang w:val="en-US" w:eastAsia="ru-RU"/>
        </w:rPr>
        <w:t>size</w:t>
      </w:r>
      <w:r w:rsidRPr="00A84730">
        <w:rPr>
          <w:color w:val="3B3B3B"/>
          <w:lang w:val="en-US" w:eastAsia="ru-RU"/>
        </w:rPr>
        <w:t xml:space="preserve">() </w:t>
      </w:r>
      <w:r w:rsidRPr="00A84730">
        <w:rPr>
          <w:color w:val="000000"/>
          <w:lang w:val="en-US" w:eastAsia="ru-RU"/>
        </w:rPr>
        <w:t>!=</w:t>
      </w:r>
      <w:r w:rsidRPr="00A84730">
        <w:rPr>
          <w:color w:val="3B3B3B"/>
          <w:lang w:val="en-US" w:eastAsia="ru-RU"/>
        </w:rPr>
        <w:t xml:space="preserve"> </w:t>
      </w:r>
      <w:r w:rsidRPr="00A84730">
        <w:rPr>
          <w:color w:val="001080"/>
          <w:lang w:val="en-US" w:eastAsia="ru-RU"/>
        </w:rPr>
        <w:t>di</w:t>
      </w:r>
      <w:r w:rsidRPr="00A84730">
        <w:rPr>
          <w:color w:val="3B3B3B"/>
          <w:lang w:val="en-US" w:eastAsia="ru-RU"/>
        </w:rPr>
        <w:t>.</w:t>
      </w:r>
      <w:r w:rsidRPr="00A84730">
        <w:rPr>
          <w:color w:val="795E26"/>
          <w:lang w:val="en-US" w:eastAsia="ru-RU"/>
        </w:rPr>
        <w:t>size</w:t>
      </w:r>
      <w:r w:rsidRPr="00A84730">
        <w:rPr>
          <w:color w:val="3B3B3B"/>
          <w:lang w:val="en-US" w:eastAsia="ru-RU"/>
        </w:rPr>
        <w:t xml:space="preserve">()) </w:t>
      </w:r>
      <w:r w:rsidRPr="00A84730">
        <w:rPr>
          <w:color w:val="AF00DB"/>
          <w:lang w:val="en-US" w:eastAsia="ru-RU"/>
        </w:rPr>
        <w:t>throw</w:t>
      </w:r>
      <w:r w:rsidRPr="00A84730">
        <w:rPr>
          <w:color w:val="3B3B3B"/>
          <w:lang w:val="en-US" w:eastAsia="ru-RU"/>
        </w:rPr>
        <w:t xml:space="preserve"> </w:t>
      </w:r>
      <w:r w:rsidRPr="00A84730">
        <w:rPr>
          <w:color w:val="267F99"/>
          <w:lang w:val="en-US" w:eastAsia="ru-RU"/>
        </w:rPr>
        <w:t>std</w:t>
      </w:r>
      <w:r w:rsidRPr="00A84730">
        <w:rPr>
          <w:color w:val="3B3B3B"/>
          <w:lang w:val="en-US" w:eastAsia="ru-RU"/>
        </w:rPr>
        <w:t>::</w:t>
      </w:r>
      <w:r w:rsidRPr="00A84730">
        <w:rPr>
          <w:color w:val="795E26"/>
          <w:lang w:val="en-US" w:eastAsia="ru-RU"/>
        </w:rPr>
        <w:t>runtime_error</w:t>
      </w:r>
      <w:r w:rsidRPr="00A84730">
        <w:rPr>
          <w:color w:val="3B3B3B"/>
          <w:lang w:val="en-US" w:eastAsia="ru-RU"/>
        </w:rPr>
        <w:t>(</w:t>
      </w:r>
      <w:r w:rsidRPr="00A84730">
        <w:rPr>
          <w:lang w:val="en-US" w:eastAsia="ru-RU"/>
        </w:rPr>
        <w:t>"</w:t>
      </w:r>
      <w:r w:rsidRPr="00845DB9">
        <w:rPr>
          <w:lang w:eastAsia="ru-RU"/>
        </w:rPr>
        <w:t>Размеры</w:t>
      </w:r>
      <w:r w:rsidRPr="00A84730">
        <w:rPr>
          <w:lang w:val="en-US" w:eastAsia="ru-RU"/>
        </w:rPr>
        <w:t xml:space="preserve"> </w:t>
      </w:r>
      <w:r w:rsidRPr="00845DB9">
        <w:rPr>
          <w:lang w:eastAsia="ru-RU"/>
        </w:rPr>
        <w:t>матрицы</w:t>
      </w:r>
      <w:r w:rsidRPr="00A84730">
        <w:rPr>
          <w:lang w:val="en-US" w:eastAsia="ru-RU"/>
        </w:rPr>
        <w:t xml:space="preserve"> </w:t>
      </w:r>
      <w:r w:rsidRPr="00845DB9">
        <w:rPr>
          <w:lang w:eastAsia="ru-RU"/>
        </w:rPr>
        <w:t>и</w:t>
      </w:r>
      <w:r w:rsidRPr="00A84730">
        <w:rPr>
          <w:lang w:val="en-US" w:eastAsia="ru-RU"/>
        </w:rPr>
        <w:t xml:space="preserve"> </w:t>
      </w:r>
      <w:r w:rsidRPr="00845DB9">
        <w:rPr>
          <w:lang w:eastAsia="ru-RU"/>
        </w:rPr>
        <w:t>вектора</w:t>
      </w:r>
      <w:r w:rsidRPr="00A84730">
        <w:rPr>
          <w:lang w:val="en-US" w:eastAsia="ru-RU"/>
        </w:rPr>
        <w:t xml:space="preserve"> </w:t>
      </w:r>
      <w:r w:rsidRPr="00845DB9">
        <w:rPr>
          <w:lang w:eastAsia="ru-RU"/>
        </w:rPr>
        <w:t>не</w:t>
      </w:r>
      <w:r w:rsidRPr="00A84730">
        <w:rPr>
          <w:lang w:val="en-US" w:eastAsia="ru-RU"/>
        </w:rPr>
        <w:t xml:space="preserve"> </w:t>
      </w:r>
      <w:r w:rsidRPr="00845DB9">
        <w:rPr>
          <w:lang w:eastAsia="ru-RU"/>
        </w:rPr>
        <w:t>совпадают</w:t>
      </w:r>
      <w:r w:rsidRPr="00A84730">
        <w:rPr>
          <w:lang w:val="en-US" w:eastAsia="ru-RU"/>
        </w:rPr>
        <w:t>."</w:t>
      </w:r>
      <w:r w:rsidRPr="00A84730">
        <w:rPr>
          <w:color w:val="3B3B3B"/>
          <w:lang w:val="en-US" w:eastAsia="ru-RU"/>
        </w:rPr>
        <w:t>);</w:t>
      </w:r>
    </w:p>
    <w:p w14:paraId="34E6C50C" w14:textId="77777777" w:rsidR="00845DB9" w:rsidRPr="00A84730" w:rsidRDefault="00845DB9" w:rsidP="00845DB9">
      <w:pPr>
        <w:pStyle w:val="af7"/>
        <w:rPr>
          <w:color w:val="3B3B3B"/>
          <w:lang w:val="en-US" w:eastAsia="ru-RU"/>
        </w:rPr>
      </w:pPr>
      <w:r w:rsidRPr="00A84730">
        <w:rPr>
          <w:color w:val="3B3B3B"/>
          <w:lang w:val="en-US" w:eastAsia="ru-RU"/>
        </w:rPr>
        <w:t>   </w:t>
      </w:r>
      <w:r w:rsidRPr="00A84730">
        <w:rPr>
          <w:color w:val="AF00DB"/>
          <w:lang w:val="en-US" w:eastAsia="ru-RU"/>
        </w:rPr>
        <w:t>if</w:t>
      </w:r>
      <w:r w:rsidRPr="00A84730">
        <w:rPr>
          <w:color w:val="3B3B3B"/>
          <w:lang w:val="en-US" w:eastAsia="ru-RU"/>
        </w:rPr>
        <w:t xml:space="preserve"> (</w:t>
      </w:r>
      <w:r w:rsidRPr="00A84730">
        <w:rPr>
          <w:color w:val="001080"/>
          <w:lang w:val="en-US" w:eastAsia="ru-RU"/>
        </w:rPr>
        <w:t>right</w:t>
      </w:r>
      <w:r w:rsidRPr="00A84730">
        <w:rPr>
          <w:color w:val="3B3B3B"/>
          <w:lang w:val="en-US" w:eastAsia="ru-RU"/>
        </w:rPr>
        <w:t>.</w:t>
      </w:r>
      <w:r w:rsidRPr="00A84730">
        <w:rPr>
          <w:color w:val="795E26"/>
          <w:lang w:val="en-US" w:eastAsia="ru-RU"/>
        </w:rPr>
        <w:t>size</w:t>
      </w:r>
      <w:r w:rsidRPr="00A84730">
        <w:rPr>
          <w:color w:val="3B3B3B"/>
          <w:lang w:val="en-US" w:eastAsia="ru-RU"/>
        </w:rPr>
        <w:t xml:space="preserve">() </w:t>
      </w:r>
      <w:r w:rsidRPr="00A84730">
        <w:rPr>
          <w:color w:val="000000"/>
          <w:lang w:val="en-US" w:eastAsia="ru-RU"/>
        </w:rPr>
        <w:t>!=</w:t>
      </w:r>
      <w:r w:rsidRPr="00A84730">
        <w:rPr>
          <w:color w:val="3B3B3B"/>
          <w:lang w:val="en-US" w:eastAsia="ru-RU"/>
        </w:rPr>
        <w:t xml:space="preserve"> </w:t>
      </w:r>
      <w:r w:rsidRPr="00A84730">
        <w:rPr>
          <w:color w:val="001080"/>
          <w:lang w:val="en-US" w:eastAsia="ru-RU"/>
        </w:rPr>
        <w:t>x</w:t>
      </w:r>
      <w:r w:rsidRPr="00A84730">
        <w:rPr>
          <w:color w:val="3B3B3B"/>
          <w:lang w:val="en-US" w:eastAsia="ru-RU"/>
        </w:rPr>
        <w:t>.</w:t>
      </w:r>
      <w:r w:rsidRPr="00A84730">
        <w:rPr>
          <w:color w:val="795E26"/>
          <w:lang w:val="en-US" w:eastAsia="ru-RU"/>
        </w:rPr>
        <w:t>size</w:t>
      </w:r>
      <w:r w:rsidRPr="00A84730">
        <w:rPr>
          <w:color w:val="3B3B3B"/>
          <w:lang w:val="en-US" w:eastAsia="ru-RU"/>
        </w:rPr>
        <w:t xml:space="preserve">()) </w:t>
      </w:r>
      <w:r w:rsidRPr="00A84730">
        <w:rPr>
          <w:color w:val="AF00DB"/>
          <w:lang w:val="en-US" w:eastAsia="ru-RU"/>
        </w:rPr>
        <w:t>throw</w:t>
      </w:r>
      <w:r w:rsidRPr="00A84730">
        <w:rPr>
          <w:color w:val="3B3B3B"/>
          <w:lang w:val="en-US" w:eastAsia="ru-RU"/>
        </w:rPr>
        <w:t xml:space="preserve"> </w:t>
      </w:r>
      <w:r w:rsidRPr="00A84730">
        <w:rPr>
          <w:color w:val="267F99"/>
          <w:lang w:val="en-US" w:eastAsia="ru-RU"/>
        </w:rPr>
        <w:t>std</w:t>
      </w:r>
      <w:r w:rsidRPr="00A84730">
        <w:rPr>
          <w:color w:val="3B3B3B"/>
          <w:lang w:val="en-US" w:eastAsia="ru-RU"/>
        </w:rPr>
        <w:t>::</w:t>
      </w:r>
      <w:r w:rsidRPr="00A84730">
        <w:rPr>
          <w:color w:val="795E26"/>
          <w:lang w:val="en-US" w:eastAsia="ru-RU"/>
        </w:rPr>
        <w:t>runtime_error</w:t>
      </w:r>
      <w:r w:rsidRPr="00A84730">
        <w:rPr>
          <w:color w:val="3B3B3B"/>
          <w:lang w:val="en-US" w:eastAsia="ru-RU"/>
        </w:rPr>
        <w:t>(</w:t>
      </w:r>
      <w:r w:rsidRPr="00A84730">
        <w:rPr>
          <w:lang w:val="en-US" w:eastAsia="ru-RU"/>
        </w:rPr>
        <w:t>"</w:t>
      </w:r>
      <w:r w:rsidRPr="00845DB9">
        <w:rPr>
          <w:lang w:eastAsia="ru-RU"/>
        </w:rPr>
        <w:t>Размеры</w:t>
      </w:r>
      <w:r w:rsidRPr="00A84730">
        <w:rPr>
          <w:lang w:val="en-US" w:eastAsia="ru-RU"/>
        </w:rPr>
        <w:t xml:space="preserve"> </w:t>
      </w:r>
      <w:r w:rsidRPr="00845DB9">
        <w:rPr>
          <w:lang w:eastAsia="ru-RU"/>
        </w:rPr>
        <w:t>матрицы</w:t>
      </w:r>
      <w:r w:rsidRPr="00A84730">
        <w:rPr>
          <w:lang w:val="en-US" w:eastAsia="ru-RU"/>
        </w:rPr>
        <w:t xml:space="preserve"> </w:t>
      </w:r>
      <w:r w:rsidRPr="00845DB9">
        <w:rPr>
          <w:lang w:eastAsia="ru-RU"/>
        </w:rPr>
        <w:t>и</w:t>
      </w:r>
      <w:r w:rsidRPr="00A84730">
        <w:rPr>
          <w:lang w:val="en-US" w:eastAsia="ru-RU"/>
        </w:rPr>
        <w:t xml:space="preserve"> </w:t>
      </w:r>
      <w:r w:rsidRPr="00845DB9">
        <w:rPr>
          <w:lang w:eastAsia="ru-RU"/>
        </w:rPr>
        <w:t>результирующего</w:t>
      </w:r>
      <w:r w:rsidRPr="00A84730">
        <w:rPr>
          <w:lang w:val="en-US" w:eastAsia="ru-RU"/>
        </w:rPr>
        <w:t xml:space="preserve"> </w:t>
      </w:r>
      <w:r w:rsidRPr="00845DB9">
        <w:rPr>
          <w:lang w:eastAsia="ru-RU"/>
        </w:rPr>
        <w:t>вектора</w:t>
      </w:r>
      <w:r w:rsidRPr="00A84730">
        <w:rPr>
          <w:lang w:val="en-US" w:eastAsia="ru-RU"/>
        </w:rPr>
        <w:t xml:space="preserve"> </w:t>
      </w:r>
      <w:r w:rsidRPr="00845DB9">
        <w:rPr>
          <w:lang w:eastAsia="ru-RU"/>
        </w:rPr>
        <w:t>не</w:t>
      </w:r>
      <w:r w:rsidRPr="00A84730">
        <w:rPr>
          <w:lang w:val="en-US" w:eastAsia="ru-RU"/>
        </w:rPr>
        <w:t xml:space="preserve"> </w:t>
      </w:r>
      <w:r w:rsidRPr="00845DB9">
        <w:rPr>
          <w:lang w:eastAsia="ru-RU"/>
        </w:rPr>
        <w:t>совпадают</w:t>
      </w:r>
      <w:r w:rsidRPr="00A84730">
        <w:rPr>
          <w:lang w:val="en-US" w:eastAsia="ru-RU"/>
        </w:rPr>
        <w:t>."</w:t>
      </w:r>
      <w:r w:rsidRPr="00A84730">
        <w:rPr>
          <w:color w:val="3B3B3B"/>
          <w:lang w:val="en-US" w:eastAsia="ru-RU"/>
        </w:rPr>
        <w:t>);</w:t>
      </w:r>
    </w:p>
    <w:p w14:paraId="14221B07" w14:textId="77777777" w:rsidR="00845DB9" w:rsidRPr="00A84730" w:rsidRDefault="00845DB9" w:rsidP="00845DB9">
      <w:pPr>
        <w:pStyle w:val="af7"/>
        <w:rPr>
          <w:color w:val="3B3B3B"/>
          <w:lang w:val="en-US" w:eastAsia="ru-RU"/>
        </w:rPr>
      </w:pPr>
    </w:p>
    <w:p w14:paraId="7B73A1D3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A84730">
        <w:rPr>
          <w:color w:val="3B3B3B"/>
          <w:lang w:val="en-US" w:eastAsia="ru-RU"/>
        </w:rPr>
        <w:t>   </w:t>
      </w:r>
      <w:r w:rsidRPr="00845DB9">
        <w:rPr>
          <w:color w:val="0000FF"/>
          <w:lang w:val="en-US" w:eastAsia="ru-RU"/>
        </w:rPr>
        <w:t>size_t</w:t>
      </w:r>
      <w:r w:rsidRPr="00845DB9">
        <w:rPr>
          <w:color w:val="3B3B3B"/>
          <w:lang w:val="en-US" w:eastAsia="ru-RU"/>
        </w:rPr>
        <w:t xml:space="preserve"> size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x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>();</w:t>
      </w:r>
    </w:p>
    <w:p w14:paraId="1E140408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AF00DB"/>
          <w:lang w:val="en-US" w:eastAsia="ru-RU"/>
        </w:rPr>
        <w:t>for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00FF"/>
          <w:lang w:val="en-US" w:eastAsia="ru-RU"/>
        </w:rPr>
        <w:t>size_t</w:t>
      </w:r>
      <w:r w:rsidRPr="00845DB9">
        <w:rPr>
          <w:color w:val="3B3B3B"/>
          <w:lang w:val="en-US" w:eastAsia="ru-RU"/>
        </w:rPr>
        <w:t xml:space="preserve"> i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0</w:t>
      </w:r>
      <w:r w:rsidRPr="00845DB9">
        <w:rPr>
          <w:color w:val="3B3B3B"/>
          <w:lang w:val="en-US" w:eastAsia="ru-RU"/>
        </w:rPr>
        <w:t xml:space="preserve">; i 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3B3B3B"/>
          <w:lang w:val="en-US" w:eastAsia="ru-RU"/>
        </w:rPr>
        <w:t xml:space="preserve"> size; i</w:t>
      </w:r>
      <w:r w:rsidRPr="00845DB9">
        <w:rPr>
          <w:color w:val="000000"/>
          <w:lang w:val="en-US" w:eastAsia="ru-RU"/>
        </w:rPr>
        <w:t>++</w:t>
      </w:r>
      <w:r w:rsidRPr="00845DB9">
        <w:rPr>
          <w:color w:val="3B3B3B"/>
          <w:lang w:val="en-US" w:eastAsia="ru-RU"/>
        </w:rPr>
        <w:t>)</w:t>
      </w:r>
    </w:p>
    <w:p w14:paraId="00EB5B6F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{</w:t>
      </w:r>
    </w:p>
    <w:p w14:paraId="601F7176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</w:t>
      </w:r>
      <w:r w:rsidRPr="00845DB9">
        <w:rPr>
          <w:color w:val="001080"/>
          <w:lang w:val="en-US" w:eastAsia="ru-RU"/>
        </w:rPr>
        <w:t>x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0</w:t>
      </w:r>
      <w:r w:rsidRPr="00845DB9">
        <w:rPr>
          <w:color w:val="3B3B3B"/>
          <w:lang w:val="en-US" w:eastAsia="ru-RU"/>
        </w:rPr>
        <w:t>;</w:t>
      </w:r>
    </w:p>
    <w:p w14:paraId="3150A84A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</w:t>
      </w:r>
      <w:r w:rsidRPr="00845DB9">
        <w:rPr>
          <w:color w:val="AF00DB"/>
          <w:lang w:val="en-US" w:eastAsia="ru-RU"/>
        </w:rPr>
        <w:t>for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00FF"/>
          <w:lang w:val="en-US" w:eastAsia="ru-RU"/>
        </w:rPr>
        <w:t>size_t</w:t>
      </w:r>
      <w:r w:rsidRPr="00845DB9">
        <w:rPr>
          <w:color w:val="3B3B3B"/>
          <w:lang w:val="en-US" w:eastAsia="ru-RU"/>
        </w:rPr>
        <w:t xml:space="preserve"> j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parent</w:t>
      </w:r>
      <w:r w:rsidRPr="00845DB9">
        <w:rPr>
          <w:color w:val="3B3B3B"/>
          <w:lang w:val="en-US" w:eastAsia="ru-RU"/>
        </w:rPr>
        <w:t>-&gt;</w:t>
      </w:r>
      <w:r w:rsidRPr="00845DB9">
        <w:rPr>
          <w:color w:val="001080"/>
          <w:lang w:val="en-US" w:eastAsia="ru-RU"/>
        </w:rPr>
        <w:t>ig</w:t>
      </w:r>
      <w:r w:rsidRPr="00845DB9">
        <w:rPr>
          <w:color w:val="3B3B3B"/>
          <w:lang w:val="en-US" w:eastAsia="ru-RU"/>
        </w:rPr>
        <w:t xml:space="preserve">[i]; j 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parent</w:t>
      </w:r>
      <w:r w:rsidRPr="00845DB9">
        <w:rPr>
          <w:color w:val="3B3B3B"/>
          <w:lang w:val="en-US" w:eastAsia="ru-RU"/>
        </w:rPr>
        <w:t>-&gt;</w:t>
      </w:r>
      <w:r w:rsidRPr="00845DB9">
        <w:rPr>
          <w:color w:val="001080"/>
          <w:lang w:val="en-US" w:eastAsia="ru-RU"/>
        </w:rPr>
        <w:t>ig</w:t>
      </w:r>
      <w:r w:rsidRPr="00845DB9">
        <w:rPr>
          <w:color w:val="3B3B3B"/>
          <w:lang w:val="en-US" w:eastAsia="ru-RU"/>
        </w:rPr>
        <w:t xml:space="preserve">[i </w:t>
      </w:r>
      <w:r w:rsidRPr="00845DB9">
        <w:rPr>
          <w:color w:val="000000"/>
          <w:lang w:val="en-US" w:eastAsia="ru-RU"/>
        </w:rPr>
        <w:t>+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1</w:t>
      </w:r>
      <w:r w:rsidRPr="00845DB9">
        <w:rPr>
          <w:color w:val="3B3B3B"/>
          <w:lang w:val="en-US" w:eastAsia="ru-RU"/>
        </w:rPr>
        <w:t>]; j</w:t>
      </w:r>
      <w:r w:rsidRPr="00845DB9">
        <w:rPr>
          <w:color w:val="000000"/>
          <w:lang w:val="en-US" w:eastAsia="ru-RU"/>
        </w:rPr>
        <w:t>++</w:t>
      </w:r>
      <w:r w:rsidRPr="00845DB9">
        <w:rPr>
          <w:color w:val="3B3B3B"/>
          <w:lang w:val="en-US" w:eastAsia="ru-RU"/>
        </w:rPr>
        <w:t>)</w:t>
      </w:r>
    </w:p>
    <w:p w14:paraId="7E54FDD0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{</w:t>
      </w:r>
    </w:p>
    <w:p w14:paraId="1D9A1A16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1080"/>
          <w:lang w:val="en-US" w:eastAsia="ru-RU"/>
        </w:rPr>
        <w:t>x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+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x</w:t>
      </w:r>
      <w:r w:rsidRPr="00845DB9">
        <w:rPr>
          <w:color w:val="3B3B3B"/>
          <w:lang w:val="en-US" w:eastAsia="ru-RU"/>
        </w:rPr>
        <w:t>[</w:t>
      </w:r>
      <w:r w:rsidRPr="00845DB9">
        <w:rPr>
          <w:color w:val="001080"/>
          <w:lang w:val="en-US" w:eastAsia="ru-RU"/>
        </w:rPr>
        <w:t>parent</w:t>
      </w:r>
      <w:r w:rsidRPr="00845DB9">
        <w:rPr>
          <w:color w:val="3B3B3B"/>
          <w:lang w:val="en-US" w:eastAsia="ru-RU"/>
        </w:rPr>
        <w:t>-&gt;</w:t>
      </w:r>
      <w:r w:rsidRPr="00845DB9">
        <w:rPr>
          <w:color w:val="001080"/>
          <w:lang w:val="en-US" w:eastAsia="ru-RU"/>
        </w:rPr>
        <w:t>jg</w:t>
      </w:r>
      <w:r w:rsidRPr="00845DB9">
        <w:rPr>
          <w:color w:val="3B3B3B"/>
          <w:lang w:val="en-US" w:eastAsia="ru-RU"/>
        </w:rPr>
        <w:t xml:space="preserve">[j]]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ggu</w:t>
      </w:r>
      <w:r w:rsidRPr="00845DB9">
        <w:rPr>
          <w:color w:val="3B3B3B"/>
          <w:lang w:val="en-US" w:eastAsia="ru-RU"/>
        </w:rPr>
        <w:t>[j];</w:t>
      </w:r>
    </w:p>
    <w:p w14:paraId="3BE78BD8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}</w:t>
      </w:r>
    </w:p>
    <w:p w14:paraId="3CECACB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</w:t>
      </w:r>
      <w:r w:rsidRPr="00845DB9">
        <w:rPr>
          <w:color w:val="001080"/>
          <w:lang w:val="en-US" w:eastAsia="ru-RU"/>
        </w:rPr>
        <w:t>x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1080"/>
          <w:lang w:val="en-US" w:eastAsia="ru-RU"/>
        </w:rPr>
        <w:t>right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-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x</w:t>
      </w:r>
      <w:r w:rsidRPr="00845DB9">
        <w:rPr>
          <w:color w:val="3B3B3B"/>
          <w:lang w:val="en-US" w:eastAsia="ru-RU"/>
        </w:rPr>
        <w:t xml:space="preserve">[i]) </w:t>
      </w:r>
      <w:r w:rsidRPr="00845DB9">
        <w:rPr>
          <w:color w:val="000000"/>
          <w:lang w:val="en-US" w:eastAsia="ru-RU"/>
        </w:rPr>
        <w:t>/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di</w:t>
      </w:r>
      <w:r w:rsidRPr="00845DB9">
        <w:rPr>
          <w:color w:val="3B3B3B"/>
          <w:lang w:val="en-US" w:eastAsia="ru-RU"/>
        </w:rPr>
        <w:t>[i];</w:t>
      </w:r>
    </w:p>
    <w:p w14:paraId="5EABD59B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}</w:t>
      </w:r>
    </w:p>
    <w:p w14:paraId="012E7A52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6F175B8D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AF00DB"/>
          <w:lang w:val="en-US" w:eastAsia="ru-RU"/>
        </w:rPr>
        <w:t>return</w:t>
      </w:r>
      <w:r w:rsidRPr="00845DB9">
        <w:rPr>
          <w:color w:val="3B3B3B"/>
          <w:lang w:val="en-US" w:eastAsia="ru-RU"/>
        </w:rPr>
        <w:t xml:space="preserve"> x;</w:t>
      </w:r>
    </w:p>
    <w:p w14:paraId="6E20202A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}</w:t>
      </w:r>
    </w:p>
    <w:p w14:paraId="617EDEDF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5B38F55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 xml:space="preserve">&gt; </w:t>
      </w:r>
      <w:r w:rsidRPr="00845DB9">
        <w:rPr>
          <w:color w:val="267F99"/>
          <w:lang w:val="en-US" w:eastAsia="ru-RU"/>
        </w:rPr>
        <w:t>LU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UTranspSlauSolve</w:t>
      </w:r>
      <w:r w:rsidRPr="00845DB9">
        <w:rPr>
          <w:color w:val="3B3B3B"/>
          <w:lang w:val="en-US" w:eastAsia="ru-RU"/>
        </w:rPr>
        <w:t>(</w:t>
      </w:r>
      <w:r w:rsidRPr="00845DB9">
        <w:rPr>
          <w:color w:val="0000FF"/>
          <w:lang w:val="en-US" w:eastAsia="ru-RU"/>
        </w:rPr>
        <w:t>const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>&gt;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right</w:t>
      </w:r>
      <w:r w:rsidRPr="00845DB9">
        <w:rPr>
          <w:color w:val="3B3B3B"/>
          <w:lang w:val="en-US" w:eastAsia="ru-RU"/>
        </w:rPr>
        <w:t xml:space="preserve">) </w:t>
      </w:r>
      <w:r w:rsidRPr="00845DB9">
        <w:rPr>
          <w:color w:val="0000FF"/>
          <w:lang w:val="en-US" w:eastAsia="ru-RU"/>
        </w:rPr>
        <w:t>const</w:t>
      </w:r>
    </w:p>
    <w:p w14:paraId="3328ECC3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{</w:t>
      </w:r>
    </w:p>
    <w:p w14:paraId="440FCCBB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vector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000000"/>
          <w:lang w:val="en-US" w:eastAsia="ru-RU"/>
        </w:rPr>
        <w:t>&gt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795E26"/>
          <w:lang w:val="en-US" w:eastAsia="ru-RU"/>
        </w:rPr>
        <w:t>x</w:t>
      </w:r>
      <w:r w:rsidRPr="00845DB9">
        <w:rPr>
          <w:color w:val="3B3B3B"/>
          <w:lang w:val="en-US" w:eastAsia="ru-RU"/>
        </w:rPr>
        <w:t>(</w:t>
      </w:r>
      <w:r w:rsidRPr="00845DB9">
        <w:rPr>
          <w:color w:val="001080"/>
          <w:lang w:val="en-US" w:eastAsia="ru-RU"/>
        </w:rPr>
        <w:t>right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>());</w:t>
      </w:r>
    </w:p>
    <w:p w14:paraId="2D2DFE3F" w14:textId="77777777" w:rsidR="00845DB9" w:rsidRPr="00A84730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A84730">
        <w:rPr>
          <w:color w:val="AF00DB"/>
          <w:lang w:val="en-US" w:eastAsia="ru-RU"/>
        </w:rPr>
        <w:t>return</w:t>
      </w:r>
      <w:r w:rsidRPr="00A84730">
        <w:rPr>
          <w:color w:val="3B3B3B"/>
          <w:lang w:val="en-US" w:eastAsia="ru-RU"/>
        </w:rPr>
        <w:t xml:space="preserve"> </w:t>
      </w:r>
      <w:r w:rsidRPr="00A84730">
        <w:rPr>
          <w:color w:val="795E26"/>
          <w:lang w:val="en-US" w:eastAsia="ru-RU"/>
        </w:rPr>
        <w:t>UTranspSlauSolve</w:t>
      </w:r>
      <w:r w:rsidRPr="00A84730">
        <w:rPr>
          <w:color w:val="3B3B3B"/>
          <w:lang w:val="en-US" w:eastAsia="ru-RU"/>
        </w:rPr>
        <w:t>(right, x);</w:t>
      </w:r>
    </w:p>
    <w:p w14:paraId="587F8855" w14:textId="77777777" w:rsidR="00845DB9" w:rsidRPr="00A84730" w:rsidRDefault="00845DB9" w:rsidP="00845DB9">
      <w:pPr>
        <w:pStyle w:val="af7"/>
        <w:rPr>
          <w:color w:val="3B3B3B"/>
          <w:lang w:val="en-US" w:eastAsia="ru-RU"/>
        </w:rPr>
      </w:pPr>
      <w:r w:rsidRPr="00A84730">
        <w:rPr>
          <w:color w:val="3B3B3B"/>
          <w:lang w:val="en-US" w:eastAsia="ru-RU"/>
        </w:rPr>
        <w:t>}</w:t>
      </w:r>
    </w:p>
    <w:p w14:paraId="2F9E0FBA" w14:textId="77777777" w:rsidR="00845DB9" w:rsidRDefault="00845DB9">
      <w:pPr>
        <w:spacing w:after="200" w:line="276" w:lineRule="auto"/>
        <w:ind w:firstLine="0"/>
        <w:rPr>
          <w:lang w:val="en-US"/>
        </w:rPr>
      </w:pPr>
      <w:r>
        <w:rPr>
          <w:lang w:val="en-US"/>
        </w:rPr>
        <w:br w:type="page"/>
      </w:r>
    </w:p>
    <w:p w14:paraId="5DCE2D28" w14:textId="77777777" w:rsidR="00845DB9" w:rsidRDefault="00845DB9" w:rsidP="00845DB9">
      <w:pPr>
        <w:rPr>
          <w:lang w:val="en-US"/>
        </w:rPr>
      </w:pPr>
      <w:r>
        <w:t>Файл</w:t>
      </w:r>
      <w:r w:rsidRPr="00A84730">
        <w:rPr>
          <w:lang w:val="en-US"/>
        </w:rPr>
        <w:t xml:space="preserve"> </w:t>
      </w:r>
      <w:r w:rsidRPr="00A84730">
        <w:rPr>
          <w:rStyle w:val="af8"/>
          <w:lang w:val="en-US"/>
        </w:rPr>
        <w:t>IterSolvers.cpp</w:t>
      </w:r>
      <w:r>
        <w:rPr>
          <w:lang w:val="en-US"/>
        </w:rPr>
        <w:t>:</w:t>
      </w:r>
    </w:p>
    <w:p w14:paraId="49A74886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AF00DB"/>
          <w:lang w:val="en-US" w:eastAsia="ru-RU"/>
        </w:rPr>
        <w:t>#include</w:t>
      </w:r>
      <w:r w:rsidRPr="00845DB9">
        <w:rPr>
          <w:color w:val="0000FF"/>
          <w:lang w:val="en-US" w:eastAsia="ru-RU"/>
        </w:rPr>
        <w:t xml:space="preserve"> </w:t>
      </w:r>
      <w:r w:rsidRPr="00845DB9">
        <w:rPr>
          <w:lang w:val="en-US" w:eastAsia="ru-RU"/>
        </w:rPr>
        <w:t>"../Headers/IterSolvers.h"</w:t>
      </w:r>
    </w:p>
    <w:p w14:paraId="31961339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AF00DB"/>
          <w:lang w:val="en-US" w:eastAsia="ru-RU"/>
        </w:rPr>
        <w:t>using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00FF"/>
          <w:lang w:val="en-US" w:eastAsia="ru-RU"/>
        </w:rPr>
        <w:t>namespace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;</w:t>
      </w:r>
    </w:p>
    <w:p w14:paraId="656C43AD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056D391D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0000FF"/>
          <w:lang w:val="en-US" w:eastAsia="ru-RU"/>
        </w:rPr>
        <w:t>namespace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Vec</w:t>
      </w:r>
      <w:r w:rsidRPr="00845DB9">
        <w:rPr>
          <w:color w:val="3B3B3B"/>
          <w:lang w:val="en-US" w:eastAsia="ru-RU"/>
        </w:rPr>
        <w:t xml:space="preserve"> {</w:t>
      </w:r>
    </w:p>
    <w:p w14:paraId="4A34CB4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0000FF"/>
          <w:lang w:val="en-US" w:eastAsia="ru-RU"/>
        </w:rPr>
        <w:t>inline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795E26"/>
          <w:lang w:val="en-US" w:eastAsia="ru-RU"/>
        </w:rPr>
        <w:t>Scalar</w:t>
      </w:r>
      <w:r w:rsidRPr="00845DB9">
        <w:rPr>
          <w:color w:val="3B3B3B"/>
          <w:lang w:val="en-US" w:eastAsia="ru-RU"/>
        </w:rPr>
        <w:t>(</w:t>
      </w:r>
      <w:r w:rsidRPr="00845DB9">
        <w:rPr>
          <w:color w:val="0000FF"/>
          <w:lang w:val="en-US" w:eastAsia="ru-RU"/>
        </w:rPr>
        <w:t>const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>&gt;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l</w:t>
      </w:r>
      <w:r w:rsidRPr="00845DB9">
        <w:rPr>
          <w:color w:val="3B3B3B"/>
          <w:lang w:val="en-US" w:eastAsia="ru-RU"/>
        </w:rPr>
        <w:t xml:space="preserve">, </w:t>
      </w:r>
      <w:r w:rsidRPr="00845DB9">
        <w:rPr>
          <w:color w:val="0000FF"/>
          <w:lang w:val="en-US" w:eastAsia="ru-RU"/>
        </w:rPr>
        <w:t>const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>&gt;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r</w:t>
      </w:r>
      <w:r w:rsidRPr="00845DB9">
        <w:rPr>
          <w:color w:val="3B3B3B"/>
          <w:lang w:val="en-US" w:eastAsia="ru-RU"/>
        </w:rPr>
        <w:t>) {</w:t>
      </w:r>
    </w:p>
    <w:p w14:paraId="6667300B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</w:t>
      </w:r>
      <w:r w:rsidRPr="00845DB9">
        <w:rPr>
          <w:color w:val="AF00DB"/>
          <w:lang w:val="en-US" w:eastAsia="ru-RU"/>
        </w:rPr>
        <w:t>if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1080"/>
          <w:lang w:val="en-US" w:eastAsia="ru-RU"/>
        </w:rPr>
        <w:t>l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 xml:space="preserve">() </w:t>
      </w:r>
      <w:r w:rsidRPr="00845DB9">
        <w:rPr>
          <w:color w:val="000000"/>
          <w:lang w:val="en-US" w:eastAsia="ru-RU"/>
        </w:rPr>
        <w:t>!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r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 xml:space="preserve">()) </w:t>
      </w:r>
      <w:r w:rsidRPr="00845DB9">
        <w:rPr>
          <w:color w:val="AF00DB"/>
          <w:lang w:val="en-US" w:eastAsia="ru-RU"/>
        </w:rPr>
        <w:t>throw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795E26"/>
          <w:lang w:val="en-US" w:eastAsia="ru-RU"/>
        </w:rPr>
        <w:t>runtime_error</w:t>
      </w:r>
      <w:r w:rsidRPr="00845DB9">
        <w:rPr>
          <w:color w:val="3B3B3B"/>
          <w:lang w:val="en-US" w:eastAsia="ru-RU"/>
        </w:rPr>
        <w:t>(</w:t>
      </w:r>
      <w:r w:rsidRPr="00845DB9">
        <w:rPr>
          <w:lang w:val="en-US" w:eastAsia="ru-RU"/>
        </w:rPr>
        <w:t>"</w:t>
      </w:r>
      <w:r w:rsidRPr="00845DB9">
        <w:rPr>
          <w:lang w:eastAsia="ru-RU"/>
        </w:rPr>
        <w:t>Размеры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векторов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не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совпадают</w:t>
      </w:r>
      <w:r w:rsidRPr="00845DB9">
        <w:rPr>
          <w:lang w:val="en-US" w:eastAsia="ru-RU"/>
        </w:rPr>
        <w:t>"</w:t>
      </w:r>
      <w:r w:rsidRPr="00845DB9">
        <w:rPr>
          <w:color w:val="3B3B3B"/>
          <w:lang w:val="en-US" w:eastAsia="ru-RU"/>
        </w:rPr>
        <w:t>);</w:t>
      </w:r>
    </w:p>
    <w:p w14:paraId="1FAAFA41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7D4F446F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 xml:space="preserve"> res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0.0</w:t>
      </w:r>
      <w:r w:rsidRPr="00845DB9">
        <w:rPr>
          <w:color w:val="3B3B3B"/>
          <w:lang w:val="en-US" w:eastAsia="ru-RU"/>
        </w:rPr>
        <w:t>;</w:t>
      </w:r>
    </w:p>
    <w:p w14:paraId="650158B3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</w:t>
      </w:r>
      <w:r w:rsidRPr="00845DB9">
        <w:rPr>
          <w:color w:val="AF00DB"/>
          <w:lang w:val="en-US" w:eastAsia="ru-RU"/>
        </w:rPr>
        <w:t>for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00FF"/>
          <w:lang w:val="en-US" w:eastAsia="ru-RU"/>
        </w:rPr>
        <w:t>size_t</w:t>
      </w:r>
      <w:r w:rsidRPr="00845DB9">
        <w:rPr>
          <w:color w:val="3B3B3B"/>
          <w:lang w:val="en-US" w:eastAsia="ru-RU"/>
        </w:rPr>
        <w:t xml:space="preserve"> i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0</w:t>
      </w:r>
      <w:r w:rsidRPr="00845DB9">
        <w:rPr>
          <w:color w:val="3B3B3B"/>
          <w:lang w:val="en-US" w:eastAsia="ru-RU"/>
        </w:rPr>
        <w:t xml:space="preserve">; i 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l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>(); i</w:t>
      </w:r>
      <w:r w:rsidRPr="00845DB9">
        <w:rPr>
          <w:color w:val="000000"/>
          <w:lang w:val="en-US" w:eastAsia="ru-RU"/>
        </w:rPr>
        <w:t>++</w:t>
      </w:r>
      <w:r w:rsidRPr="00845DB9">
        <w:rPr>
          <w:color w:val="3B3B3B"/>
          <w:lang w:val="en-US" w:eastAsia="ru-RU"/>
        </w:rPr>
        <w:t>)</w:t>
      </w:r>
    </w:p>
    <w:p w14:paraId="7FB4A6F6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{</w:t>
      </w:r>
    </w:p>
    <w:p w14:paraId="507626B3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res </w:t>
      </w:r>
      <w:r w:rsidRPr="00845DB9">
        <w:rPr>
          <w:color w:val="000000"/>
          <w:lang w:val="en-US" w:eastAsia="ru-RU"/>
        </w:rPr>
        <w:t>+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l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r</w:t>
      </w:r>
      <w:r w:rsidRPr="00845DB9">
        <w:rPr>
          <w:color w:val="3B3B3B"/>
          <w:lang w:val="en-US" w:eastAsia="ru-RU"/>
        </w:rPr>
        <w:t>[i];</w:t>
      </w:r>
    </w:p>
    <w:p w14:paraId="5FB77A44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}</w:t>
      </w:r>
    </w:p>
    <w:p w14:paraId="1CDA695B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02089C0F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</w:t>
      </w:r>
      <w:r w:rsidRPr="00845DB9">
        <w:rPr>
          <w:color w:val="AF00DB"/>
          <w:lang w:val="en-US" w:eastAsia="ru-RU"/>
        </w:rPr>
        <w:t>return</w:t>
      </w:r>
      <w:r w:rsidRPr="00845DB9">
        <w:rPr>
          <w:color w:val="3B3B3B"/>
          <w:lang w:val="en-US" w:eastAsia="ru-RU"/>
        </w:rPr>
        <w:t xml:space="preserve"> res;</w:t>
      </w:r>
    </w:p>
    <w:p w14:paraId="1F579051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}</w:t>
      </w:r>
    </w:p>
    <w:p w14:paraId="7D4834FD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5625BC4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008000"/>
          <w:lang w:val="en-US" w:eastAsia="ru-RU"/>
        </w:rPr>
        <w:t>   // l or r may be similar vectors to ans</w:t>
      </w:r>
    </w:p>
    <w:p w14:paraId="00B4DF11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0000FF"/>
          <w:lang w:val="en-US" w:eastAsia="ru-RU"/>
        </w:rPr>
        <w:t>inline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00FF"/>
          <w:lang w:val="en-US" w:eastAsia="ru-RU"/>
        </w:rPr>
        <w:t>void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795E26"/>
          <w:lang w:val="en-US" w:eastAsia="ru-RU"/>
        </w:rPr>
        <w:t>Mult</w:t>
      </w:r>
      <w:r w:rsidRPr="00845DB9">
        <w:rPr>
          <w:color w:val="3B3B3B"/>
          <w:lang w:val="en-US" w:eastAsia="ru-RU"/>
        </w:rPr>
        <w:t>(</w:t>
      </w:r>
      <w:r w:rsidRPr="00845DB9">
        <w:rPr>
          <w:color w:val="0000FF"/>
          <w:lang w:val="en-US" w:eastAsia="ru-RU"/>
        </w:rPr>
        <w:t>const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>&gt;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l</w:t>
      </w:r>
      <w:r w:rsidRPr="00845DB9">
        <w:rPr>
          <w:color w:val="3B3B3B"/>
          <w:lang w:val="en-US" w:eastAsia="ru-RU"/>
        </w:rPr>
        <w:t xml:space="preserve">, </w:t>
      </w:r>
      <w:r w:rsidRPr="00845DB9">
        <w:rPr>
          <w:color w:val="0000FF"/>
          <w:lang w:val="en-US" w:eastAsia="ru-RU"/>
        </w:rPr>
        <w:t>const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>&gt;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r</w:t>
      </w:r>
      <w:r w:rsidRPr="00845DB9">
        <w:rPr>
          <w:color w:val="3B3B3B"/>
          <w:lang w:val="en-US" w:eastAsia="ru-RU"/>
        </w:rPr>
        <w:t xml:space="preserve">, 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>&gt;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ans</w:t>
      </w:r>
      <w:r w:rsidRPr="00845DB9">
        <w:rPr>
          <w:color w:val="3B3B3B"/>
          <w:lang w:val="en-US" w:eastAsia="ru-RU"/>
        </w:rPr>
        <w:t>) {</w:t>
      </w:r>
    </w:p>
    <w:p w14:paraId="35DE388A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</w:t>
      </w:r>
      <w:r w:rsidRPr="00845DB9">
        <w:rPr>
          <w:color w:val="AF00DB"/>
          <w:lang w:val="en-US" w:eastAsia="ru-RU"/>
        </w:rPr>
        <w:t>if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1080"/>
          <w:lang w:val="en-US" w:eastAsia="ru-RU"/>
        </w:rPr>
        <w:t>ans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 xml:space="preserve">() </w:t>
      </w:r>
      <w:r w:rsidRPr="00845DB9">
        <w:rPr>
          <w:color w:val="000000"/>
          <w:lang w:val="en-US" w:eastAsia="ru-RU"/>
        </w:rPr>
        <w:t>!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l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 xml:space="preserve">() </w:t>
      </w:r>
      <w:r w:rsidRPr="00845DB9">
        <w:rPr>
          <w:color w:val="000000"/>
          <w:lang w:val="en-US" w:eastAsia="ru-RU"/>
        </w:rPr>
        <w:t>||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ans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 xml:space="preserve">() </w:t>
      </w:r>
      <w:r w:rsidRPr="00845DB9">
        <w:rPr>
          <w:color w:val="000000"/>
          <w:lang w:val="en-US" w:eastAsia="ru-RU"/>
        </w:rPr>
        <w:t>!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r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 xml:space="preserve">()) </w:t>
      </w:r>
      <w:r w:rsidRPr="00845DB9">
        <w:rPr>
          <w:color w:val="AF00DB"/>
          <w:lang w:val="en-US" w:eastAsia="ru-RU"/>
        </w:rPr>
        <w:t>throw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795E26"/>
          <w:lang w:val="en-US" w:eastAsia="ru-RU"/>
        </w:rPr>
        <w:t>runtime_error</w:t>
      </w:r>
      <w:r w:rsidRPr="00845DB9">
        <w:rPr>
          <w:color w:val="3B3B3B"/>
          <w:lang w:val="en-US" w:eastAsia="ru-RU"/>
        </w:rPr>
        <w:t>(</w:t>
      </w:r>
      <w:r w:rsidRPr="00845DB9">
        <w:rPr>
          <w:lang w:val="en-US" w:eastAsia="ru-RU"/>
        </w:rPr>
        <w:t>"</w:t>
      </w:r>
      <w:r w:rsidRPr="00845DB9">
        <w:rPr>
          <w:lang w:eastAsia="ru-RU"/>
        </w:rPr>
        <w:t>Ошибка</w:t>
      </w:r>
      <w:r w:rsidRPr="00845DB9">
        <w:rPr>
          <w:lang w:val="en-US" w:eastAsia="ru-RU"/>
        </w:rPr>
        <w:t xml:space="preserve">: </w:t>
      </w:r>
      <w:r w:rsidRPr="00845DB9">
        <w:rPr>
          <w:lang w:eastAsia="ru-RU"/>
        </w:rPr>
        <w:t>размеры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векторов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должны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совпадать</w:t>
      </w:r>
      <w:r w:rsidRPr="00845DB9">
        <w:rPr>
          <w:lang w:val="en-US" w:eastAsia="ru-RU"/>
        </w:rPr>
        <w:t>."</w:t>
      </w:r>
      <w:r w:rsidRPr="00845DB9">
        <w:rPr>
          <w:color w:val="3B3B3B"/>
          <w:lang w:val="en-US" w:eastAsia="ru-RU"/>
        </w:rPr>
        <w:t>);</w:t>
      </w:r>
    </w:p>
    <w:p w14:paraId="292BC3CD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0F036139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</w:t>
      </w:r>
      <w:r w:rsidRPr="00845DB9">
        <w:rPr>
          <w:color w:val="AF00DB"/>
          <w:lang w:val="en-US" w:eastAsia="ru-RU"/>
        </w:rPr>
        <w:t>for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00FF"/>
          <w:lang w:val="en-US" w:eastAsia="ru-RU"/>
        </w:rPr>
        <w:t>size_t</w:t>
      </w:r>
      <w:r w:rsidRPr="00845DB9">
        <w:rPr>
          <w:color w:val="3B3B3B"/>
          <w:lang w:val="en-US" w:eastAsia="ru-RU"/>
        </w:rPr>
        <w:t xml:space="preserve"> i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0</w:t>
      </w:r>
      <w:r w:rsidRPr="00845DB9">
        <w:rPr>
          <w:color w:val="3B3B3B"/>
          <w:lang w:val="en-US" w:eastAsia="ru-RU"/>
        </w:rPr>
        <w:t xml:space="preserve">; i 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ans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>(); i</w:t>
      </w:r>
      <w:r w:rsidRPr="00845DB9">
        <w:rPr>
          <w:color w:val="000000"/>
          <w:lang w:val="en-US" w:eastAsia="ru-RU"/>
        </w:rPr>
        <w:t>++</w:t>
      </w:r>
      <w:r w:rsidRPr="00845DB9">
        <w:rPr>
          <w:color w:val="3B3B3B"/>
          <w:lang w:val="en-US" w:eastAsia="ru-RU"/>
        </w:rPr>
        <w:t>)</w:t>
      </w:r>
    </w:p>
    <w:p w14:paraId="0FB581B4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{</w:t>
      </w:r>
    </w:p>
    <w:p w14:paraId="413DA07F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1080"/>
          <w:lang w:val="en-US" w:eastAsia="ru-RU"/>
        </w:rPr>
        <w:t>ans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l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r</w:t>
      </w:r>
      <w:r w:rsidRPr="00845DB9">
        <w:rPr>
          <w:color w:val="3B3B3B"/>
          <w:lang w:val="en-US" w:eastAsia="ru-RU"/>
        </w:rPr>
        <w:t>[i];</w:t>
      </w:r>
    </w:p>
    <w:p w14:paraId="7442F443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}</w:t>
      </w:r>
    </w:p>
    <w:p w14:paraId="47A19D29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}</w:t>
      </w:r>
    </w:p>
    <w:p w14:paraId="1E16FA40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0000FF"/>
          <w:lang w:val="en-US" w:eastAsia="ru-RU"/>
        </w:rPr>
        <w:t>inline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 xml:space="preserve">&gt; </w:t>
      </w:r>
      <w:r w:rsidRPr="00845DB9">
        <w:rPr>
          <w:color w:val="795E26"/>
          <w:lang w:val="en-US" w:eastAsia="ru-RU"/>
        </w:rPr>
        <w:t>Mult</w:t>
      </w:r>
      <w:r w:rsidRPr="00845DB9">
        <w:rPr>
          <w:color w:val="3B3B3B"/>
          <w:lang w:val="en-US" w:eastAsia="ru-RU"/>
        </w:rPr>
        <w:t>(</w:t>
      </w:r>
      <w:r w:rsidRPr="00845DB9">
        <w:rPr>
          <w:color w:val="0000FF"/>
          <w:lang w:val="en-US" w:eastAsia="ru-RU"/>
        </w:rPr>
        <w:t>const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>&gt;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l</w:t>
      </w:r>
      <w:r w:rsidRPr="00845DB9">
        <w:rPr>
          <w:color w:val="3B3B3B"/>
          <w:lang w:val="en-US" w:eastAsia="ru-RU"/>
        </w:rPr>
        <w:t xml:space="preserve">, </w:t>
      </w:r>
      <w:r w:rsidRPr="00845DB9">
        <w:rPr>
          <w:color w:val="0000FF"/>
          <w:lang w:val="en-US" w:eastAsia="ru-RU"/>
        </w:rPr>
        <w:t>const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>&gt;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r</w:t>
      </w:r>
      <w:r w:rsidRPr="00845DB9">
        <w:rPr>
          <w:color w:val="3B3B3B"/>
          <w:lang w:val="en-US" w:eastAsia="ru-RU"/>
        </w:rPr>
        <w:t>) {</w:t>
      </w:r>
    </w:p>
    <w:p w14:paraId="728B203F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</w:t>
      </w:r>
      <w:r w:rsidRPr="00845DB9">
        <w:rPr>
          <w:color w:val="AF00DB"/>
          <w:lang w:val="en-US" w:eastAsia="ru-RU"/>
        </w:rPr>
        <w:t>if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1080"/>
          <w:lang w:val="en-US" w:eastAsia="ru-RU"/>
        </w:rPr>
        <w:t>r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 xml:space="preserve">() </w:t>
      </w:r>
      <w:r w:rsidRPr="00845DB9">
        <w:rPr>
          <w:color w:val="000000"/>
          <w:lang w:val="en-US" w:eastAsia="ru-RU"/>
        </w:rPr>
        <w:t>!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l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 xml:space="preserve">()) </w:t>
      </w:r>
      <w:r w:rsidRPr="00845DB9">
        <w:rPr>
          <w:color w:val="AF00DB"/>
          <w:lang w:val="en-US" w:eastAsia="ru-RU"/>
        </w:rPr>
        <w:t>throw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795E26"/>
          <w:lang w:val="en-US" w:eastAsia="ru-RU"/>
        </w:rPr>
        <w:t>runtime_error</w:t>
      </w:r>
      <w:r w:rsidRPr="00845DB9">
        <w:rPr>
          <w:color w:val="3B3B3B"/>
          <w:lang w:val="en-US" w:eastAsia="ru-RU"/>
        </w:rPr>
        <w:t>(</w:t>
      </w:r>
      <w:r w:rsidRPr="00845DB9">
        <w:rPr>
          <w:lang w:val="en-US" w:eastAsia="ru-RU"/>
        </w:rPr>
        <w:t>"</w:t>
      </w:r>
      <w:r w:rsidRPr="00845DB9">
        <w:rPr>
          <w:lang w:eastAsia="ru-RU"/>
        </w:rPr>
        <w:t>Ошибка</w:t>
      </w:r>
      <w:r w:rsidRPr="00845DB9">
        <w:rPr>
          <w:lang w:val="en-US" w:eastAsia="ru-RU"/>
        </w:rPr>
        <w:t xml:space="preserve">: </w:t>
      </w:r>
      <w:r w:rsidRPr="00845DB9">
        <w:rPr>
          <w:lang w:eastAsia="ru-RU"/>
        </w:rPr>
        <w:t>размеры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векторов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должны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совпадать</w:t>
      </w:r>
      <w:r w:rsidRPr="00845DB9">
        <w:rPr>
          <w:lang w:val="en-US" w:eastAsia="ru-RU"/>
        </w:rPr>
        <w:t>."</w:t>
      </w:r>
      <w:r w:rsidRPr="00845DB9">
        <w:rPr>
          <w:color w:val="3B3B3B"/>
          <w:lang w:val="en-US" w:eastAsia="ru-RU"/>
        </w:rPr>
        <w:t>);</w:t>
      </w:r>
    </w:p>
    <w:p w14:paraId="5E60F72A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vector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000000"/>
          <w:lang w:val="en-US" w:eastAsia="ru-RU"/>
        </w:rPr>
        <w:t>&gt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795E26"/>
          <w:lang w:val="en-US" w:eastAsia="ru-RU"/>
        </w:rPr>
        <w:t>ans</w:t>
      </w:r>
      <w:r w:rsidRPr="00845DB9">
        <w:rPr>
          <w:color w:val="3B3B3B"/>
          <w:lang w:val="en-US" w:eastAsia="ru-RU"/>
        </w:rPr>
        <w:t>(</w:t>
      </w:r>
      <w:r w:rsidRPr="00845DB9">
        <w:rPr>
          <w:color w:val="001080"/>
          <w:lang w:val="en-US" w:eastAsia="ru-RU"/>
        </w:rPr>
        <w:t>l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>());</w:t>
      </w:r>
    </w:p>
    <w:p w14:paraId="48F6DDD9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41A9B4A2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</w:t>
      </w:r>
      <w:r w:rsidRPr="00845DB9">
        <w:rPr>
          <w:color w:val="AF00DB"/>
          <w:lang w:val="en-US" w:eastAsia="ru-RU"/>
        </w:rPr>
        <w:t>for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00FF"/>
          <w:lang w:val="en-US" w:eastAsia="ru-RU"/>
        </w:rPr>
        <w:t>size_t</w:t>
      </w:r>
      <w:r w:rsidRPr="00845DB9">
        <w:rPr>
          <w:color w:val="3B3B3B"/>
          <w:lang w:val="en-US" w:eastAsia="ru-RU"/>
        </w:rPr>
        <w:t xml:space="preserve"> i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0</w:t>
      </w:r>
      <w:r w:rsidRPr="00845DB9">
        <w:rPr>
          <w:color w:val="3B3B3B"/>
          <w:lang w:val="en-US" w:eastAsia="ru-RU"/>
        </w:rPr>
        <w:t xml:space="preserve">; i 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ans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>(); i</w:t>
      </w:r>
      <w:r w:rsidRPr="00845DB9">
        <w:rPr>
          <w:color w:val="000000"/>
          <w:lang w:val="en-US" w:eastAsia="ru-RU"/>
        </w:rPr>
        <w:t>++</w:t>
      </w:r>
      <w:r w:rsidRPr="00845DB9">
        <w:rPr>
          <w:color w:val="3B3B3B"/>
          <w:lang w:val="en-US" w:eastAsia="ru-RU"/>
        </w:rPr>
        <w:t>)</w:t>
      </w:r>
    </w:p>
    <w:p w14:paraId="26838CC9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{</w:t>
      </w:r>
    </w:p>
    <w:p w14:paraId="1FBCBE02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1080"/>
          <w:lang w:val="en-US" w:eastAsia="ru-RU"/>
        </w:rPr>
        <w:t>ans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l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r</w:t>
      </w:r>
      <w:r w:rsidRPr="00845DB9">
        <w:rPr>
          <w:color w:val="3B3B3B"/>
          <w:lang w:val="en-US" w:eastAsia="ru-RU"/>
        </w:rPr>
        <w:t>[i];</w:t>
      </w:r>
    </w:p>
    <w:p w14:paraId="26D2150A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}</w:t>
      </w:r>
    </w:p>
    <w:p w14:paraId="647DF0F4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</w:t>
      </w:r>
      <w:r w:rsidRPr="00845DB9">
        <w:rPr>
          <w:color w:val="AF00DB"/>
          <w:lang w:val="en-US" w:eastAsia="ru-RU"/>
        </w:rPr>
        <w:t>return</w:t>
      </w:r>
      <w:r w:rsidRPr="00845DB9">
        <w:rPr>
          <w:color w:val="3B3B3B"/>
          <w:lang w:val="en-US" w:eastAsia="ru-RU"/>
        </w:rPr>
        <w:t xml:space="preserve"> ans;</w:t>
      </w:r>
    </w:p>
    <w:p w14:paraId="4E91B60D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}</w:t>
      </w:r>
    </w:p>
    <w:p w14:paraId="470202C3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}</w:t>
      </w:r>
    </w:p>
    <w:p w14:paraId="3330DE3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74C9A29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0000FF"/>
          <w:lang w:val="en-US" w:eastAsia="ru-RU"/>
        </w:rPr>
        <w:t>namespace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IterSolvers</w:t>
      </w:r>
      <w:r w:rsidRPr="00845DB9">
        <w:rPr>
          <w:color w:val="3B3B3B"/>
          <w:lang w:val="en-US" w:eastAsia="ru-RU"/>
        </w:rPr>
        <w:t xml:space="preserve"> {</w:t>
      </w:r>
    </w:p>
    <w:p w14:paraId="767081E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 xml:space="preserve"> minEps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1e-8</w:t>
      </w:r>
      <w:r w:rsidRPr="00845DB9">
        <w:rPr>
          <w:color w:val="3B3B3B"/>
          <w:lang w:val="en-US" w:eastAsia="ru-RU"/>
        </w:rPr>
        <w:t>;</w:t>
      </w:r>
    </w:p>
    <w:p w14:paraId="55347A85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0000FF"/>
          <w:lang w:val="en-US" w:eastAsia="ru-RU"/>
        </w:rPr>
        <w:t>size_t</w:t>
      </w:r>
      <w:r w:rsidRPr="00845DB9">
        <w:rPr>
          <w:color w:val="3B3B3B"/>
          <w:lang w:val="en-US" w:eastAsia="ru-RU"/>
        </w:rPr>
        <w:t xml:space="preserve"> maxIter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2000</w:t>
      </w:r>
      <w:r w:rsidRPr="00845DB9">
        <w:rPr>
          <w:color w:val="3B3B3B"/>
          <w:lang w:val="en-US" w:eastAsia="ru-RU"/>
        </w:rPr>
        <w:t>;</w:t>
      </w:r>
    </w:p>
    <w:p w14:paraId="594D270B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0000FF"/>
          <w:lang w:val="en-US" w:eastAsia="ru-RU"/>
        </w:rPr>
        <w:t>bool</w:t>
      </w:r>
      <w:r w:rsidRPr="00845DB9">
        <w:rPr>
          <w:color w:val="3B3B3B"/>
          <w:lang w:val="en-US" w:eastAsia="ru-RU"/>
        </w:rPr>
        <w:t xml:space="preserve"> globalDebugOutput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00FF"/>
          <w:lang w:val="en-US" w:eastAsia="ru-RU"/>
        </w:rPr>
        <w:t>false</w:t>
      </w:r>
      <w:r w:rsidRPr="00845DB9">
        <w:rPr>
          <w:color w:val="3B3B3B"/>
          <w:lang w:val="en-US" w:eastAsia="ru-RU"/>
        </w:rPr>
        <w:t>;</w:t>
      </w:r>
    </w:p>
    <w:p w14:paraId="7FDFABF5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42D4C379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267F99"/>
          <w:lang w:val="en-US" w:eastAsia="ru-RU"/>
        </w:rPr>
        <w:t>std</w:t>
      </w:r>
      <w:r w:rsidRPr="00845DB9">
        <w:rPr>
          <w:color w:val="3B3B3B"/>
          <w:lang w:val="en-US" w:eastAsia="ru-RU"/>
        </w:rPr>
        <w:t>::vector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000000"/>
          <w:lang w:val="en-US" w:eastAsia="ru-RU"/>
        </w:rPr>
        <w:t>&gt;*</w:t>
      </w:r>
      <w:r w:rsidRPr="00845DB9">
        <w:rPr>
          <w:color w:val="3B3B3B"/>
          <w:lang w:val="en-US" w:eastAsia="ru-RU"/>
        </w:rPr>
        <w:t xml:space="preserve"> _tmp1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00FF"/>
          <w:lang w:val="en-US" w:eastAsia="ru-RU"/>
        </w:rPr>
        <w:t>nullptr</w:t>
      </w:r>
      <w:r w:rsidRPr="00845DB9">
        <w:rPr>
          <w:color w:val="3B3B3B"/>
          <w:lang w:val="en-US" w:eastAsia="ru-RU"/>
        </w:rPr>
        <w:t xml:space="preserve">,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 xml:space="preserve"> _tmp2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00FF"/>
          <w:lang w:val="en-US" w:eastAsia="ru-RU"/>
        </w:rPr>
        <w:t>nullptr</w:t>
      </w:r>
      <w:r w:rsidRPr="00845DB9">
        <w:rPr>
          <w:color w:val="3B3B3B"/>
          <w:lang w:val="en-US" w:eastAsia="ru-RU"/>
        </w:rPr>
        <w:t>,</w:t>
      </w:r>
    </w:p>
    <w:p w14:paraId="775BE154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 xml:space="preserve"> _tmp3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00FF"/>
          <w:lang w:val="en-US" w:eastAsia="ru-RU"/>
        </w:rPr>
        <w:t>nullptr</w:t>
      </w:r>
      <w:r w:rsidRPr="00845DB9">
        <w:rPr>
          <w:color w:val="3B3B3B"/>
          <w:lang w:val="en-US" w:eastAsia="ru-RU"/>
        </w:rPr>
        <w:t xml:space="preserve">,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 xml:space="preserve"> _tmp4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00FF"/>
          <w:lang w:val="en-US" w:eastAsia="ru-RU"/>
        </w:rPr>
        <w:t>nullptr</w:t>
      </w:r>
      <w:r w:rsidRPr="00845DB9">
        <w:rPr>
          <w:color w:val="3B3B3B"/>
          <w:lang w:val="en-US" w:eastAsia="ru-RU"/>
        </w:rPr>
        <w:t xml:space="preserve">,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 xml:space="preserve"> _tmp5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00FF"/>
          <w:lang w:val="en-US" w:eastAsia="ru-RU"/>
        </w:rPr>
        <w:t>nullptr</w:t>
      </w:r>
      <w:r w:rsidRPr="00845DB9">
        <w:rPr>
          <w:color w:val="3B3B3B"/>
          <w:lang w:val="en-US" w:eastAsia="ru-RU"/>
        </w:rPr>
        <w:t xml:space="preserve">,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 xml:space="preserve"> _tmp6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00FF"/>
          <w:lang w:val="en-US" w:eastAsia="ru-RU"/>
        </w:rPr>
        <w:t>nullptr</w:t>
      </w:r>
      <w:r w:rsidRPr="00845DB9">
        <w:rPr>
          <w:color w:val="3B3B3B"/>
          <w:lang w:val="en-US" w:eastAsia="ru-RU"/>
        </w:rPr>
        <w:t>;</w:t>
      </w:r>
    </w:p>
    <w:p w14:paraId="1AE054B2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LU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 xml:space="preserve"> _lu_mat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00FF"/>
          <w:lang w:val="en-US" w:eastAsia="ru-RU"/>
        </w:rPr>
        <w:t>nullptr</w:t>
      </w:r>
      <w:r w:rsidRPr="00845DB9">
        <w:rPr>
          <w:color w:val="3B3B3B"/>
          <w:lang w:val="en-US" w:eastAsia="ru-RU"/>
        </w:rPr>
        <w:t>;</w:t>
      </w:r>
    </w:p>
    <w:p w14:paraId="2B1DE9D6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35A080EC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0000FF"/>
          <w:lang w:val="en-US" w:eastAsia="ru-RU"/>
        </w:rPr>
        <w:t>inline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00FF"/>
          <w:lang w:val="en-US" w:eastAsia="ru-RU"/>
        </w:rPr>
        <w:t>void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795E26"/>
          <w:lang w:val="en-US" w:eastAsia="ru-RU"/>
        </w:rPr>
        <w:t>VecInit</w:t>
      </w:r>
      <w:r w:rsidRPr="00845DB9">
        <w:rPr>
          <w:color w:val="3B3B3B"/>
          <w:lang w:val="en-US" w:eastAsia="ru-RU"/>
        </w:rPr>
        <w:t>(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>&gt;</w:t>
      </w:r>
      <w:r w:rsidRPr="00845DB9">
        <w:rPr>
          <w:color w:val="0000FF"/>
          <w:lang w:val="en-US" w:eastAsia="ru-RU"/>
        </w:rPr>
        <w:t>*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vec</w:t>
      </w:r>
      <w:r w:rsidRPr="00845DB9">
        <w:rPr>
          <w:color w:val="3B3B3B"/>
          <w:lang w:val="en-US" w:eastAsia="ru-RU"/>
        </w:rPr>
        <w:t xml:space="preserve">, </w:t>
      </w:r>
      <w:r w:rsidRPr="00845DB9">
        <w:rPr>
          <w:color w:val="0000FF"/>
          <w:lang w:val="en-US" w:eastAsia="ru-RU"/>
        </w:rPr>
        <w:t>size_t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size</w:t>
      </w:r>
      <w:r w:rsidRPr="00845DB9">
        <w:rPr>
          <w:color w:val="3B3B3B"/>
          <w:lang w:val="en-US" w:eastAsia="ru-RU"/>
        </w:rPr>
        <w:t>) {</w:t>
      </w:r>
    </w:p>
    <w:p w14:paraId="697EB0D4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</w:t>
      </w:r>
      <w:r w:rsidRPr="00845DB9">
        <w:rPr>
          <w:color w:val="AF00DB"/>
          <w:lang w:val="en-US" w:eastAsia="ru-RU"/>
        </w:rPr>
        <w:t>if</w:t>
      </w:r>
      <w:r w:rsidRPr="00845DB9">
        <w:rPr>
          <w:color w:val="3B3B3B"/>
          <w:lang w:val="en-US" w:eastAsia="ru-RU"/>
        </w:rPr>
        <w:t xml:space="preserve"> (vec </w:t>
      </w:r>
      <w:r w:rsidRPr="00845DB9">
        <w:rPr>
          <w:color w:val="000000"/>
          <w:lang w:val="en-US" w:eastAsia="ru-RU"/>
        </w:rPr>
        <w:t>=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00FF"/>
          <w:lang w:val="en-US" w:eastAsia="ru-RU"/>
        </w:rPr>
        <w:t>nullptr</w:t>
      </w:r>
      <w:r w:rsidRPr="00845DB9">
        <w:rPr>
          <w:color w:val="3B3B3B"/>
          <w:lang w:val="en-US" w:eastAsia="ru-RU"/>
        </w:rPr>
        <w:t>)</w:t>
      </w:r>
    </w:p>
    <w:p w14:paraId="3C529FB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{</w:t>
      </w:r>
    </w:p>
    <w:p w14:paraId="48C5FC22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vec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AF00DB"/>
          <w:lang w:val="en-US" w:eastAsia="ru-RU"/>
        </w:rPr>
        <w:t>new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795E26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>&gt;(size);</w:t>
      </w:r>
    </w:p>
    <w:p w14:paraId="6E667738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} </w:t>
      </w:r>
      <w:r w:rsidRPr="00845DB9">
        <w:rPr>
          <w:color w:val="AF00DB"/>
          <w:lang w:val="en-US" w:eastAsia="ru-RU"/>
        </w:rPr>
        <w:t>else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AF00DB"/>
          <w:lang w:val="en-US" w:eastAsia="ru-RU"/>
        </w:rPr>
        <w:t>if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1080"/>
          <w:lang w:val="en-US" w:eastAsia="ru-RU"/>
        </w:rPr>
        <w:t>vec</w:t>
      </w:r>
      <w:r w:rsidRPr="00845DB9">
        <w:rPr>
          <w:color w:val="3B3B3B"/>
          <w:lang w:val="en-US" w:eastAsia="ru-RU"/>
        </w:rPr>
        <w:t>-&gt;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 xml:space="preserve">() </w:t>
      </w:r>
      <w:r w:rsidRPr="00845DB9">
        <w:rPr>
          <w:color w:val="000000"/>
          <w:lang w:val="en-US" w:eastAsia="ru-RU"/>
        </w:rPr>
        <w:t>!=</w:t>
      </w:r>
      <w:r w:rsidRPr="00845DB9">
        <w:rPr>
          <w:color w:val="3B3B3B"/>
          <w:lang w:val="en-US" w:eastAsia="ru-RU"/>
        </w:rPr>
        <w:t xml:space="preserve"> size)</w:t>
      </w:r>
    </w:p>
    <w:p w14:paraId="6BF89B7F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{</w:t>
      </w:r>
    </w:p>
    <w:p w14:paraId="3B72569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1080"/>
          <w:lang w:val="en-US" w:eastAsia="ru-RU"/>
        </w:rPr>
        <w:t>vec</w:t>
      </w:r>
      <w:r w:rsidRPr="00845DB9">
        <w:rPr>
          <w:color w:val="3B3B3B"/>
          <w:lang w:val="en-US" w:eastAsia="ru-RU"/>
        </w:rPr>
        <w:t>-&gt;</w:t>
      </w:r>
      <w:r w:rsidRPr="00845DB9">
        <w:rPr>
          <w:color w:val="795E26"/>
          <w:lang w:val="en-US" w:eastAsia="ru-RU"/>
        </w:rPr>
        <w:t>resize</w:t>
      </w:r>
      <w:r w:rsidRPr="00845DB9">
        <w:rPr>
          <w:color w:val="3B3B3B"/>
          <w:lang w:val="en-US" w:eastAsia="ru-RU"/>
        </w:rPr>
        <w:t>(size);</w:t>
      </w:r>
    </w:p>
    <w:p w14:paraId="2C70B7A6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}</w:t>
      </w:r>
    </w:p>
    <w:p w14:paraId="7B421825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}</w:t>
      </w:r>
    </w:p>
    <w:p w14:paraId="31A5302A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29358451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0000FF"/>
          <w:lang w:val="en-US" w:eastAsia="ru-RU"/>
        </w:rPr>
        <w:t>namespace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MSG_Assimetric</w:t>
      </w:r>
      <w:r w:rsidRPr="00845DB9">
        <w:rPr>
          <w:color w:val="3B3B3B"/>
          <w:lang w:val="en-US" w:eastAsia="ru-RU"/>
        </w:rPr>
        <w:t xml:space="preserve"> {</w:t>
      </w:r>
    </w:p>
    <w:p w14:paraId="0521CEBA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</w:t>
      </w:r>
      <w:r w:rsidRPr="00845DB9">
        <w:rPr>
          <w:color w:val="0000FF"/>
          <w:lang w:val="en-US" w:eastAsia="ru-RU"/>
        </w:rPr>
        <w:t>void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795E26"/>
          <w:lang w:val="en-US" w:eastAsia="ru-RU"/>
        </w:rPr>
        <w:t>Init_Default</w:t>
      </w:r>
      <w:r w:rsidRPr="00845DB9">
        <w:rPr>
          <w:color w:val="3B3B3B"/>
          <w:lang w:val="en-US" w:eastAsia="ru-RU"/>
        </w:rPr>
        <w:t>(</w:t>
      </w:r>
      <w:r w:rsidRPr="00845DB9">
        <w:rPr>
          <w:color w:val="0000FF"/>
          <w:lang w:val="en-US" w:eastAsia="ru-RU"/>
        </w:rPr>
        <w:t>size_t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size</w:t>
      </w:r>
      <w:r w:rsidRPr="00845DB9">
        <w:rPr>
          <w:color w:val="3B3B3B"/>
          <w:lang w:val="en-US" w:eastAsia="ru-RU"/>
        </w:rPr>
        <w:t>) {</w:t>
      </w:r>
    </w:p>
    <w:p w14:paraId="7D046AFE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795E26"/>
          <w:lang w:eastAsia="ru-RU"/>
        </w:rPr>
        <w:t>VecInit</w:t>
      </w:r>
      <w:r w:rsidRPr="00845DB9">
        <w:rPr>
          <w:color w:val="3B3B3B"/>
          <w:lang w:eastAsia="ru-RU"/>
        </w:rPr>
        <w:t>(_tmp1, size);</w:t>
      </w:r>
      <w:r w:rsidRPr="00845DB9">
        <w:rPr>
          <w:color w:val="008000"/>
          <w:lang w:eastAsia="ru-RU"/>
        </w:rPr>
        <w:t xml:space="preserve"> // Массив для вектора r метода</w:t>
      </w:r>
    </w:p>
    <w:p w14:paraId="2D897FAC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eastAsia="ru-RU"/>
        </w:rPr>
        <w:t>         </w:t>
      </w:r>
      <w:r w:rsidRPr="00845DB9">
        <w:rPr>
          <w:color w:val="795E26"/>
          <w:lang w:eastAsia="ru-RU"/>
        </w:rPr>
        <w:t>VecInit</w:t>
      </w:r>
      <w:r w:rsidRPr="00845DB9">
        <w:rPr>
          <w:color w:val="3B3B3B"/>
          <w:lang w:eastAsia="ru-RU"/>
        </w:rPr>
        <w:t>(_tmp2, size);</w:t>
      </w:r>
      <w:r w:rsidRPr="00845DB9">
        <w:rPr>
          <w:color w:val="008000"/>
          <w:lang w:eastAsia="ru-RU"/>
        </w:rPr>
        <w:t xml:space="preserve"> // Массив для вектора z</w:t>
      </w:r>
    </w:p>
    <w:p w14:paraId="0EF3A475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eastAsia="ru-RU"/>
        </w:rPr>
        <w:t>         </w:t>
      </w:r>
      <w:r w:rsidRPr="00845DB9">
        <w:rPr>
          <w:color w:val="795E26"/>
          <w:lang w:eastAsia="ru-RU"/>
        </w:rPr>
        <w:t>VecInit</w:t>
      </w:r>
      <w:r w:rsidRPr="00845DB9">
        <w:rPr>
          <w:color w:val="3B3B3B"/>
          <w:lang w:eastAsia="ru-RU"/>
        </w:rPr>
        <w:t>(_tmp3, size);</w:t>
      </w:r>
      <w:r w:rsidRPr="00845DB9">
        <w:rPr>
          <w:color w:val="008000"/>
          <w:lang w:eastAsia="ru-RU"/>
        </w:rPr>
        <w:t xml:space="preserve"> // Массив для вектора t</w:t>
      </w:r>
    </w:p>
    <w:p w14:paraId="33F8CE1C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eastAsia="ru-RU"/>
        </w:rPr>
        <w:t>         </w:t>
      </w:r>
      <w:r w:rsidRPr="00845DB9">
        <w:rPr>
          <w:color w:val="795E26"/>
          <w:lang w:eastAsia="ru-RU"/>
        </w:rPr>
        <w:t>VecInit</w:t>
      </w:r>
      <w:r w:rsidRPr="00845DB9">
        <w:rPr>
          <w:color w:val="3B3B3B"/>
          <w:lang w:eastAsia="ru-RU"/>
        </w:rPr>
        <w:t>(_tmp4, size);</w:t>
      </w:r>
      <w:r w:rsidRPr="00845DB9">
        <w:rPr>
          <w:color w:val="008000"/>
          <w:lang w:eastAsia="ru-RU"/>
        </w:rPr>
        <w:t xml:space="preserve"> // Массив для временного вектора</w:t>
      </w:r>
    </w:p>
    <w:p w14:paraId="6B07C516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eastAsia="ru-RU"/>
        </w:rPr>
        <w:t xml:space="preserve">      </w:t>
      </w:r>
      <w:r w:rsidRPr="00845DB9">
        <w:rPr>
          <w:color w:val="3B3B3B"/>
          <w:lang w:val="en-US" w:eastAsia="ru-RU"/>
        </w:rPr>
        <w:t>}</w:t>
      </w:r>
    </w:p>
    <w:p w14:paraId="2420D0AF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19F28E70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</w:t>
      </w:r>
      <w:r w:rsidRPr="00845DB9">
        <w:rPr>
          <w:color w:val="0000FF"/>
          <w:lang w:val="en-US" w:eastAsia="ru-RU"/>
        </w:rPr>
        <w:t>size_t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795E26"/>
          <w:lang w:val="en-US" w:eastAsia="ru-RU"/>
        </w:rPr>
        <w:t>Default</w:t>
      </w:r>
      <w:r w:rsidRPr="00845DB9">
        <w:rPr>
          <w:color w:val="3B3B3B"/>
          <w:lang w:val="en-US" w:eastAsia="ru-RU"/>
        </w:rPr>
        <w:t>(</w:t>
      </w:r>
      <w:r w:rsidRPr="00845DB9">
        <w:rPr>
          <w:color w:val="0000FF"/>
          <w:lang w:val="en-US" w:eastAsia="ru-RU"/>
        </w:rPr>
        <w:t>const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SparseMatrix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A</w:t>
      </w:r>
      <w:r w:rsidRPr="00845DB9">
        <w:rPr>
          <w:color w:val="3B3B3B"/>
          <w:lang w:val="en-US" w:eastAsia="ru-RU"/>
        </w:rPr>
        <w:t xml:space="preserve">, </w:t>
      </w:r>
      <w:r w:rsidRPr="00845DB9">
        <w:rPr>
          <w:color w:val="0000FF"/>
          <w:lang w:val="en-US" w:eastAsia="ru-RU"/>
        </w:rPr>
        <w:t>const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>&gt;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f</w:t>
      </w:r>
      <w:r w:rsidRPr="00845DB9">
        <w:rPr>
          <w:color w:val="3B3B3B"/>
          <w:lang w:val="en-US" w:eastAsia="ru-RU"/>
        </w:rPr>
        <w:t xml:space="preserve">, 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>&gt;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x</w:t>
      </w:r>
      <w:r w:rsidRPr="00845DB9">
        <w:rPr>
          <w:color w:val="3B3B3B"/>
          <w:lang w:val="en-US" w:eastAsia="ru-RU"/>
        </w:rPr>
        <w:t xml:space="preserve">, </w:t>
      </w:r>
      <w:r w:rsidRPr="00845DB9">
        <w:rPr>
          <w:color w:val="0000FF"/>
          <w:lang w:val="en-US" w:eastAsia="ru-RU"/>
        </w:rPr>
        <w:t>double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eps</w:t>
      </w:r>
      <w:r w:rsidRPr="00845DB9">
        <w:rPr>
          <w:color w:val="3B3B3B"/>
          <w:lang w:val="en-US" w:eastAsia="ru-RU"/>
        </w:rPr>
        <w:t xml:space="preserve">, </w:t>
      </w:r>
      <w:r w:rsidRPr="00845DB9">
        <w:rPr>
          <w:color w:val="0000FF"/>
          <w:lang w:val="en-US" w:eastAsia="ru-RU"/>
        </w:rPr>
        <w:t>bool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debugOutput</w:t>
      </w:r>
      <w:r w:rsidRPr="00845DB9">
        <w:rPr>
          <w:color w:val="3B3B3B"/>
          <w:lang w:val="en-US" w:eastAsia="ru-RU"/>
        </w:rPr>
        <w:t>) {</w:t>
      </w:r>
    </w:p>
    <w:p w14:paraId="094F0F65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00FF"/>
          <w:lang w:val="en-US" w:eastAsia="ru-RU"/>
        </w:rPr>
        <w:t>size_t</w:t>
      </w:r>
      <w:r w:rsidRPr="00845DB9">
        <w:rPr>
          <w:color w:val="3B3B3B"/>
          <w:lang w:val="en-US" w:eastAsia="ru-RU"/>
        </w:rPr>
        <w:t xml:space="preserve"> size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x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>();</w:t>
      </w:r>
    </w:p>
    <w:p w14:paraId="390E4BB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747B83E5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vector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000000"/>
          <w:lang w:val="en-US" w:eastAsia="ru-RU"/>
        </w:rPr>
        <w:t>&gt;&amp;</w:t>
      </w:r>
      <w:r w:rsidRPr="00845DB9">
        <w:rPr>
          <w:color w:val="3B3B3B"/>
          <w:lang w:val="en-US" w:eastAsia="ru-RU"/>
        </w:rPr>
        <w:t xml:space="preserve"> tmp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>_tmp4;</w:t>
      </w:r>
    </w:p>
    <w:p w14:paraId="417FCEEB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vector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000000"/>
          <w:lang w:val="en-US" w:eastAsia="ru-RU"/>
        </w:rPr>
        <w:t>&gt;&amp;</w:t>
      </w:r>
      <w:r w:rsidRPr="00845DB9">
        <w:rPr>
          <w:color w:val="3B3B3B"/>
          <w:lang w:val="en-US" w:eastAsia="ru-RU"/>
        </w:rPr>
        <w:t xml:space="preserve"> r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>_tmp1;</w:t>
      </w:r>
      <w:r w:rsidRPr="00845DB9">
        <w:rPr>
          <w:color w:val="008000"/>
          <w:lang w:val="en-US" w:eastAsia="ru-RU"/>
        </w:rPr>
        <w:t xml:space="preserve">         // r0 = A^t * (f - A * x)</w:t>
      </w:r>
    </w:p>
    <w:p w14:paraId="5F31E868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1080"/>
          <w:lang w:val="en-US" w:eastAsia="ru-RU"/>
        </w:rPr>
        <w:t>A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MultToVec</w:t>
      </w:r>
      <w:r w:rsidRPr="00845DB9">
        <w:rPr>
          <w:color w:val="3B3B3B"/>
          <w:lang w:val="en-US" w:eastAsia="ru-RU"/>
        </w:rPr>
        <w:t>(x, tmp);</w:t>
      </w:r>
    </w:p>
    <w:p w14:paraId="18ADD239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AF00DB"/>
          <w:lang w:val="en-US" w:eastAsia="ru-RU"/>
        </w:rPr>
        <w:t>for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00FF"/>
          <w:lang w:val="en-US" w:eastAsia="ru-RU"/>
        </w:rPr>
        <w:t>uint16_t</w:t>
      </w:r>
      <w:r w:rsidRPr="00845DB9">
        <w:rPr>
          <w:color w:val="3B3B3B"/>
          <w:lang w:val="en-US" w:eastAsia="ru-RU"/>
        </w:rPr>
        <w:t xml:space="preserve"> i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0</w:t>
      </w:r>
      <w:r w:rsidRPr="00845DB9">
        <w:rPr>
          <w:color w:val="3B3B3B"/>
          <w:lang w:val="en-US" w:eastAsia="ru-RU"/>
        </w:rPr>
        <w:t xml:space="preserve">; i 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3B3B3B"/>
          <w:lang w:val="en-US" w:eastAsia="ru-RU"/>
        </w:rPr>
        <w:t xml:space="preserve"> size; i</w:t>
      </w:r>
      <w:r w:rsidRPr="00845DB9">
        <w:rPr>
          <w:color w:val="000000"/>
          <w:lang w:val="en-US" w:eastAsia="ru-RU"/>
        </w:rPr>
        <w:t>++</w:t>
      </w:r>
      <w:r w:rsidRPr="00845DB9">
        <w:rPr>
          <w:color w:val="3B3B3B"/>
          <w:lang w:val="en-US" w:eastAsia="ru-RU"/>
        </w:rPr>
        <w:t xml:space="preserve">) </w:t>
      </w:r>
      <w:r w:rsidRPr="00845DB9">
        <w:rPr>
          <w:color w:val="001080"/>
          <w:lang w:val="en-US" w:eastAsia="ru-RU"/>
        </w:rPr>
        <w:t>tmp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f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-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tmp</w:t>
      </w:r>
      <w:r w:rsidRPr="00845DB9">
        <w:rPr>
          <w:color w:val="3B3B3B"/>
          <w:lang w:val="en-US" w:eastAsia="ru-RU"/>
        </w:rPr>
        <w:t>[i];</w:t>
      </w:r>
    </w:p>
    <w:p w14:paraId="5F669285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1080"/>
          <w:lang w:val="en-US" w:eastAsia="ru-RU"/>
        </w:rPr>
        <w:t>A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TranspMultToVec</w:t>
      </w:r>
      <w:r w:rsidRPr="00845DB9">
        <w:rPr>
          <w:color w:val="3B3B3B"/>
          <w:lang w:val="en-US" w:eastAsia="ru-RU"/>
        </w:rPr>
        <w:t>(tmp, r);</w:t>
      </w:r>
    </w:p>
    <w:p w14:paraId="7D0FF2E5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67E641B0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vector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000000"/>
          <w:lang w:val="en-US" w:eastAsia="ru-RU"/>
        </w:rPr>
        <w:t>&gt;&amp;</w:t>
      </w:r>
      <w:r w:rsidRPr="00845DB9">
        <w:rPr>
          <w:color w:val="3B3B3B"/>
          <w:lang w:val="en-US" w:eastAsia="ru-RU"/>
        </w:rPr>
        <w:t xml:space="preserve"> z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>_tmp2;</w:t>
      </w:r>
    </w:p>
    <w:p w14:paraId="0772D894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z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r;</w:t>
      </w:r>
      <w:r w:rsidRPr="00845DB9">
        <w:rPr>
          <w:color w:val="008000"/>
          <w:lang w:val="en-US" w:eastAsia="ru-RU"/>
        </w:rPr>
        <w:t xml:space="preserve">                              // z0</w:t>
      </w:r>
    </w:p>
    <w:p w14:paraId="5BEB5EDC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vector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000000"/>
          <w:lang w:val="en-US" w:eastAsia="ru-RU"/>
        </w:rPr>
        <w:t>&gt;&amp;</w:t>
      </w:r>
      <w:r w:rsidRPr="00845DB9">
        <w:rPr>
          <w:color w:val="3B3B3B"/>
          <w:lang w:val="en-US" w:eastAsia="ru-RU"/>
        </w:rPr>
        <w:t xml:space="preserve"> t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>_tmp3;</w:t>
      </w:r>
    </w:p>
    <w:p w14:paraId="6FA3077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5C636A5A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 xml:space="preserve"> rPrevScalar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Vec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Scalar</w:t>
      </w:r>
      <w:r w:rsidRPr="00845DB9">
        <w:rPr>
          <w:color w:val="3B3B3B"/>
          <w:lang w:val="en-US" w:eastAsia="ru-RU"/>
        </w:rPr>
        <w:t>(r, r);</w:t>
      </w:r>
    </w:p>
    <w:p w14:paraId="6CF3E904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 xml:space="preserve"> rScalar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0</w:t>
      </w:r>
      <w:r w:rsidRPr="00845DB9">
        <w:rPr>
          <w:color w:val="3B3B3B"/>
          <w:lang w:val="en-US" w:eastAsia="ru-RU"/>
        </w:rPr>
        <w:t>;</w:t>
      </w:r>
    </w:p>
    <w:p w14:paraId="643F34FD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 xml:space="preserve"> a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0</w:t>
      </w:r>
      <w:r w:rsidRPr="00845DB9">
        <w:rPr>
          <w:color w:val="3B3B3B"/>
          <w:lang w:val="en-US" w:eastAsia="ru-RU"/>
        </w:rPr>
        <w:t>;</w:t>
      </w:r>
      <w:r w:rsidRPr="00845DB9">
        <w:rPr>
          <w:color w:val="008000"/>
          <w:lang w:val="en-US" w:eastAsia="ru-RU"/>
        </w:rPr>
        <w:t xml:space="preserve">                       // alpha_k</w:t>
      </w:r>
    </w:p>
    <w:p w14:paraId="67E0B589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 xml:space="preserve"> b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0</w:t>
      </w:r>
      <w:r w:rsidRPr="00845DB9">
        <w:rPr>
          <w:color w:val="3B3B3B"/>
          <w:lang w:val="en-US" w:eastAsia="ru-RU"/>
        </w:rPr>
        <w:t>;</w:t>
      </w:r>
      <w:r w:rsidRPr="00845DB9">
        <w:rPr>
          <w:color w:val="008000"/>
          <w:lang w:val="en-US" w:eastAsia="ru-RU"/>
        </w:rPr>
        <w:t xml:space="preserve">                       // beta_k</w:t>
      </w:r>
    </w:p>
    <w:p w14:paraId="32A12AA1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 xml:space="preserve"> normF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Vec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Scalar</w:t>
      </w:r>
      <w:r w:rsidRPr="00845DB9">
        <w:rPr>
          <w:color w:val="3B3B3B"/>
          <w:lang w:val="en-US" w:eastAsia="ru-RU"/>
        </w:rPr>
        <w:t>(f, f);</w:t>
      </w:r>
      <w:r w:rsidRPr="00845DB9">
        <w:rPr>
          <w:color w:val="008000"/>
          <w:lang w:val="en-US" w:eastAsia="ru-RU"/>
        </w:rPr>
        <w:t xml:space="preserve">   // (f, f)</w:t>
      </w:r>
    </w:p>
    <w:p w14:paraId="6BED1E81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eps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DBL_MAX;</w:t>
      </w:r>
    </w:p>
    <w:p w14:paraId="02B827AA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6DD64E5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00FF"/>
          <w:lang w:val="en-US" w:eastAsia="ru-RU"/>
        </w:rPr>
        <w:t>size_t</w:t>
      </w:r>
      <w:r w:rsidRPr="00845DB9">
        <w:rPr>
          <w:color w:val="3B3B3B"/>
          <w:lang w:val="en-US" w:eastAsia="ru-RU"/>
        </w:rPr>
        <w:t xml:space="preserve"> iter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0</w:t>
      </w:r>
      <w:r w:rsidRPr="00845DB9">
        <w:rPr>
          <w:color w:val="3B3B3B"/>
          <w:lang w:val="en-US" w:eastAsia="ru-RU"/>
        </w:rPr>
        <w:t>;</w:t>
      </w:r>
    </w:p>
    <w:p w14:paraId="5188588B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AF00DB"/>
          <w:lang w:val="en-US" w:eastAsia="ru-RU"/>
        </w:rPr>
        <w:t>for</w:t>
      </w:r>
      <w:r w:rsidRPr="00845DB9">
        <w:rPr>
          <w:color w:val="3B3B3B"/>
          <w:lang w:val="en-US" w:eastAsia="ru-RU"/>
        </w:rPr>
        <w:t xml:space="preserve"> (iter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1</w:t>
      </w:r>
      <w:r w:rsidRPr="00845DB9">
        <w:rPr>
          <w:color w:val="3B3B3B"/>
          <w:lang w:val="en-US" w:eastAsia="ru-RU"/>
        </w:rPr>
        <w:t xml:space="preserve">; iter </w:t>
      </w:r>
      <w:r w:rsidRPr="00845DB9">
        <w:rPr>
          <w:color w:val="000000"/>
          <w:lang w:val="en-US" w:eastAsia="ru-RU"/>
        </w:rPr>
        <w:t>&lt;=</w:t>
      </w:r>
      <w:r w:rsidRPr="00845DB9">
        <w:rPr>
          <w:color w:val="3B3B3B"/>
          <w:lang w:val="en-US" w:eastAsia="ru-RU"/>
        </w:rPr>
        <w:t xml:space="preserve"> maxIter </w:t>
      </w:r>
      <w:r w:rsidRPr="00845DB9">
        <w:rPr>
          <w:color w:val="000000"/>
          <w:lang w:val="en-US" w:eastAsia="ru-RU"/>
        </w:rPr>
        <w:t>&amp;&amp;</w:t>
      </w:r>
      <w:r w:rsidRPr="00845DB9">
        <w:rPr>
          <w:color w:val="3B3B3B"/>
          <w:lang w:val="en-US" w:eastAsia="ru-RU"/>
        </w:rPr>
        <w:t xml:space="preserve"> eps </w:t>
      </w:r>
      <w:r w:rsidRPr="00845DB9">
        <w:rPr>
          <w:color w:val="000000"/>
          <w:lang w:val="en-US" w:eastAsia="ru-RU"/>
        </w:rPr>
        <w:t>&gt;</w:t>
      </w:r>
      <w:r w:rsidRPr="00845DB9">
        <w:rPr>
          <w:color w:val="3B3B3B"/>
          <w:lang w:val="en-US" w:eastAsia="ru-RU"/>
        </w:rPr>
        <w:t xml:space="preserve"> minEps; iter</w:t>
      </w:r>
      <w:r w:rsidRPr="00845DB9">
        <w:rPr>
          <w:color w:val="000000"/>
          <w:lang w:val="en-US" w:eastAsia="ru-RU"/>
        </w:rPr>
        <w:t>++</w:t>
      </w:r>
      <w:r w:rsidRPr="00845DB9">
        <w:rPr>
          <w:color w:val="3B3B3B"/>
          <w:lang w:val="en-US" w:eastAsia="ru-RU"/>
        </w:rPr>
        <w:t>)</w:t>
      </w:r>
    </w:p>
    <w:p w14:paraId="76B99D7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{</w:t>
      </w:r>
    </w:p>
    <w:p w14:paraId="49DBD22D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001080"/>
          <w:lang w:val="en-US" w:eastAsia="ru-RU"/>
        </w:rPr>
        <w:t>A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MultToVec</w:t>
      </w:r>
      <w:r w:rsidRPr="00845DB9">
        <w:rPr>
          <w:color w:val="3B3B3B"/>
          <w:lang w:val="en-US" w:eastAsia="ru-RU"/>
        </w:rPr>
        <w:t>(z, tmp);</w:t>
      </w:r>
    </w:p>
    <w:p w14:paraId="111AD54D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001080"/>
          <w:lang w:val="en-US" w:eastAsia="ru-RU"/>
        </w:rPr>
        <w:t>A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TranspMultToVec</w:t>
      </w:r>
      <w:r w:rsidRPr="00845DB9">
        <w:rPr>
          <w:color w:val="3B3B3B"/>
          <w:lang w:val="en-US" w:eastAsia="ru-RU"/>
        </w:rPr>
        <w:t>(tmp, t);</w:t>
      </w:r>
      <w:r w:rsidRPr="00845DB9">
        <w:rPr>
          <w:color w:val="008000"/>
          <w:lang w:val="en-US" w:eastAsia="ru-RU"/>
        </w:rPr>
        <w:t xml:space="preserve">                   // t = A^t * A * z_k-1</w:t>
      </w:r>
    </w:p>
    <w:p w14:paraId="4D75B35A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a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rPrevScalar </w:t>
      </w:r>
      <w:r w:rsidRPr="00845DB9">
        <w:rPr>
          <w:color w:val="000000"/>
          <w:lang w:val="en-US" w:eastAsia="ru-RU"/>
        </w:rPr>
        <w:t>/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Vec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Scalar</w:t>
      </w:r>
      <w:r w:rsidRPr="00845DB9">
        <w:rPr>
          <w:color w:val="3B3B3B"/>
          <w:lang w:val="en-US" w:eastAsia="ru-RU"/>
        </w:rPr>
        <w:t>(t, z);</w:t>
      </w:r>
      <w:r w:rsidRPr="00845DB9">
        <w:rPr>
          <w:color w:val="008000"/>
          <w:lang w:val="en-US" w:eastAsia="ru-RU"/>
        </w:rPr>
        <w:t xml:space="preserve">         // a_k = (r_k-1, r_k-1) / (t_k-1, z_k-1)</w:t>
      </w:r>
    </w:p>
    <w:p w14:paraId="376E6F5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22B343AA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AF00DB"/>
          <w:lang w:val="en-US" w:eastAsia="ru-RU"/>
        </w:rPr>
        <w:t>for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00FF"/>
          <w:lang w:val="en-US" w:eastAsia="ru-RU"/>
        </w:rPr>
        <w:t>uint16_t</w:t>
      </w:r>
      <w:r w:rsidRPr="00845DB9">
        <w:rPr>
          <w:color w:val="3B3B3B"/>
          <w:lang w:val="en-US" w:eastAsia="ru-RU"/>
        </w:rPr>
        <w:t xml:space="preserve"> i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0</w:t>
      </w:r>
      <w:r w:rsidRPr="00845DB9">
        <w:rPr>
          <w:color w:val="3B3B3B"/>
          <w:lang w:val="en-US" w:eastAsia="ru-RU"/>
        </w:rPr>
        <w:t xml:space="preserve">; i 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3B3B3B"/>
          <w:lang w:val="en-US" w:eastAsia="ru-RU"/>
        </w:rPr>
        <w:t xml:space="preserve"> size; i</w:t>
      </w:r>
      <w:r w:rsidRPr="00845DB9">
        <w:rPr>
          <w:color w:val="000000"/>
          <w:lang w:val="en-US" w:eastAsia="ru-RU"/>
        </w:rPr>
        <w:t>++</w:t>
      </w:r>
      <w:r w:rsidRPr="00845DB9">
        <w:rPr>
          <w:color w:val="3B3B3B"/>
          <w:lang w:val="en-US" w:eastAsia="ru-RU"/>
        </w:rPr>
        <w:t>)</w:t>
      </w:r>
    </w:p>
    <w:p w14:paraId="5237946B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{</w:t>
      </w:r>
    </w:p>
    <w:p w14:paraId="3945A789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   </w:t>
      </w:r>
      <w:r w:rsidRPr="00845DB9">
        <w:rPr>
          <w:color w:val="001080"/>
          <w:lang w:val="en-US" w:eastAsia="ru-RU"/>
        </w:rPr>
        <w:t>x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+=</w:t>
      </w:r>
      <w:r w:rsidRPr="00845DB9">
        <w:rPr>
          <w:color w:val="3B3B3B"/>
          <w:lang w:val="en-US" w:eastAsia="ru-RU"/>
        </w:rPr>
        <w:t xml:space="preserve"> a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z</w:t>
      </w:r>
      <w:r w:rsidRPr="00845DB9">
        <w:rPr>
          <w:color w:val="3B3B3B"/>
          <w:lang w:val="en-US" w:eastAsia="ru-RU"/>
        </w:rPr>
        <w:t>[i];</w:t>
      </w:r>
      <w:r w:rsidRPr="00845DB9">
        <w:rPr>
          <w:color w:val="008000"/>
          <w:lang w:val="en-US" w:eastAsia="ru-RU"/>
        </w:rPr>
        <w:t xml:space="preserve">                         // x_k = x_k-1 + a * z_k-1</w:t>
      </w:r>
    </w:p>
    <w:p w14:paraId="4039045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   </w:t>
      </w:r>
      <w:r w:rsidRPr="00845DB9">
        <w:rPr>
          <w:color w:val="001080"/>
          <w:lang w:val="en-US" w:eastAsia="ru-RU"/>
        </w:rPr>
        <w:t>r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-=</w:t>
      </w:r>
      <w:r w:rsidRPr="00845DB9">
        <w:rPr>
          <w:color w:val="3B3B3B"/>
          <w:lang w:val="en-US" w:eastAsia="ru-RU"/>
        </w:rPr>
        <w:t xml:space="preserve"> a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t</w:t>
      </w:r>
      <w:r w:rsidRPr="00845DB9">
        <w:rPr>
          <w:color w:val="3B3B3B"/>
          <w:lang w:val="en-US" w:eastAsia="ru-RU"/>
        </w:rPr>
        <w:t>[i];</w:t>
      </w:r>
      <w:r w:rsidRPr="00845DB9">
        <w:rPr>
          <w:color w:val="008000"/>
          <w:lang w:val="en-US" w:eastAsia="ru-RU"/>
        </w:rPr>
        <w:t xml:space="preserve">                         // r_k = r_k-1 - a * t_k-1</w:t>
      </w:r>
    </w:p>
    <w:p w14:paraId="66695C91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}</w:t>
      </w:r>
    </w:p>
    <w:p w14:paraId="73111F62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rScalar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Vec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Scalar</w:t>
      </w:r>
      <w:r w:rsidRPr="00845DB9">
        <w:rPr>
          <w:color w:val="3B3B3B"/>
          <w:lang w:val="en-US" w:eastAsia="ru-RU"/>
        </w:rPr>
        <w:t>(r, r);</w:t>
      </w:r>
    </w:p>
    <w:p w14:paraId="72EDE45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b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rScalar </w:t>
      </w:r>
      <w:r w:rsidRPr="00845DB9">
        <w:rPr>
          <w:color w:val="000000"/>
          <w:lang w:val="en-US" w:eastAsia="ru-RU"/>
        </w:rPr>
        <w:t>/</w:t>
      </w:r>
      <w:r w:rsidRPr="00845DB9">
        <w:rPr>
          <w:color w:val="3B3B3B"/>
          <w:lang w:val="en-US" w:eastAsia="ru-RU"/>
        </w:rPr>
        <w:t xml:space="preserve"> rPrevScalar;</w:t>
      </w:r>
      <w:r w:rsidRPr="00845DB9">
        <w:rPr>
          <w:color w:val="008000"/>
          <w:lang w:val="en-US" w:eastAsia="ru-RU"/>
        </w:rPr>
        <w:t xml:space="preserve">                   // b = (r_k, r_k) / (r_k-1, r_k-1)</w:t>
      </w:r>
    </w:p>
    <w:p w14:paraId="2B5DD39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498C3189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AF00DB"/>
          <w:lang w:val="en-US" w:eastAsia="ru-RU"/>
        </w:rPr>
        <w:t>for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00FF"/>
          <w:lang w:val="en-US" w:eastAsia="ru-RU"/>
        </w:rPr>
        <w:t>uint16_t</w:t>
      </w:r>
      <w:r w:rsidRPr="00845DB9">
        <w:rPr>
          <w:color w:val="3B3B3B"/>
          <w:lang w:val="en-US" w:eastAsia="ru-RU"/>
        </w:rPr>
        <w:t xml:space="preserve"> i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0</w:t>
      </w:r>
      <w:r w:rsidRPr="00845DB9">
        <w:rPr>
          <w:color w:val="3B3B3B"/>
          <w:lang w:val="en-US" w:eastAsia="ru-RU"/>
        </w:rPr>
        <w:t xml:space="preserve">; i 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3B3B3B"/>
          <w:lang w:val="en-US" w:eastAsia="ru-RU"/>
        </w:rPr>
        <w:t xml:space="preserve"> size; i</w:t>
      </w:r>
      <w:r w:rsidRPr="00845DB9">
        <w:rPr>
          <w:color w:val="000000"/>
          <w:lang w:val="en-US" w:eastAsia="ru-RU"/>
        </w:rPr>
        <w:t>++</w:t>
      </w:r>
      <w:r w:rsidRPr="00845DB9">
        <w:rPr>
          <w:color w:val="3B3B3B"/>
          <w:lang w:val="en-US" w:eastAsia="ru-RU"/>
        </w:rPr>
        <w:t>)</w:t>
      </w:r>
    </w:p>
    <w:p w14:paraId="22552625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{</w:t>
      </w:r>
    </w:p>
    <w:p w14:paraId="37A516F5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   </w:t>
      </w:r>
      <w:r w:rsidRPr="00845DB9">
        <w:rPr>
          <w:color w:val="001080"/>
          <w:lang w:val="en-US" w:eastAsia="ru-RU"/>
        </w:rPr>
        <w:t>z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r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+</w:t>
      </w:r>
      <w:r w:rsidRPr="00845DB9">
        <w:rPr>
          <w:color w:val="3B3B3B"/>
          <w:lang w:val="en-US" w:eastAsia="ru-RU"/>
        </w:rPr>
        <w:t xml:space="preserve"> b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z</w:t>
      </w:r>
      <w:r w:rsidRPr="00845DB9">
        <w:rPr>
          <w:color w:val="3B3B3B"/>
          <w:lang w:val="en-US" w:eastAsia="ru-RU"/>
        </w:rPr>
        <w:t>[i];</w:t>
      </w:r>
      <w:r w:rsidRPr="00845DB9">
        <w:rPr>
          <w:color w:val="008000"/>
          <w:lang w:val="en-US" w:eastAsia="ru-RU"/>
        </w:rPr>
        <w:t xml:space="preserve">                   // z_k = r_k + b * z_k-1</w:t>
      </w:r>
    </w:p>
    <w:p w14:paraId="536E93B6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}</w:t>
      </w:r>
    </w:p>
    <w:p w14:paraId="54259DBC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42210F5C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rPrevScalar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rScalar;</w:t>
      </w:r>
    </w:p>
    <w:p w14:paraId="09572301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eps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795E26"/>
          <w:lang w:val="en-US" w:eastAsia="ru-RU"/>
        </w:rPr>
        <w:t>sqrt</w:t>
      </w:r>
      <w:r w:rsidRPr="00845DB9">
        <w:rPr>
          <w:color w:val="3B3B3B"/>
          <w:lang w:val="en-US" w:eastAsia="ru-RU"/>
        </w:rPr>
        <w:t xml:space="preserve">(rScalar </w:t>
      </w:r>
      <w:r w:rsidRPr="00845DB9">
        <w:rPr>
          <w:color w:val="000000"/>
          <w:lang w:val="en-US" w:eastAsia="ru-RU"/>
        </w:rPr>
        <w:t>/</w:t>
      </w:r>
      <w:r w:rsidRPr="00845DB9">
        <w:rPr>
          <w:color w:val="3B3B3B"/>
          <w:lang w:val="en-US" w:eastAsia="ru-RU"/>
        </w:rPr>
        <w:t xml:space="preserve"> normF);</w:t>
      </w:r>
    </w:p>
    <w:p w14:paraId="6EE68406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1C63CFE5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008000"/>
          <w:lang w:val="en-US" w:eastAsia="ru-RU"/>
        </w:rPr>
        <w:t xml:space="preserve">            </w:t>
      </w:r>
      <w:r w:rsidRPr="00845DB9">
        <w:rPr>
          <w:color w:val="008000"/>
          <w:lang w:eastAsia="ru-RU"/>
        </w:rPr>
        <w:t>// Выводим на то же место, что и раньше (со сдвигом каретки)</w:t>
      </w:r>
    </w:p>
    <w:p w14:paraId="3C2B4574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eastAsia="ru-RU"/>
        </w:rPr>
        <w:t xml:space="preserve">            </w:t>
      </w:r>
      <w:r w:rsidRPr="00845DB9">
        <w:rPr>
          <w:color w:val="AF00DB"/>
          <w:lang w:eastAsia="ru-RU"/>
        </w:rPr>
        <w:t>if</w:t>
      </w:r>
      <w:r w:rsidRPr="00845DB9">
        <w:rPr>
          <w:color w:val="3B3B3B"/>
          <w:lang w:eastAsia="ru-RU"/>
        </w:rPr>
        <w:t xml:space="preserve"> (debugOutput)</w:t>
      </w:r>
    </w:p>
    <w:p w14:paraId="631454FF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eastAsia="ru-RU"/>
        </w:rPr>
        <w:t>            {</w:t>
      </w:r>
    </w:p>
    <w:p w14:paraId="1E0D9D05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eastAsia="ru-RU"/>
        </w:rPr>
        <w:t xml:space="preserve">               cout </w:t>
      </w:r>
      <w:r w:rsidRPr="00845DB9">
        <w:rPr>
          <w:color w:val="000000"/>
          <w:lang w:eastAsia="ru-RU"/>
        </w:rPr>
        <w:t>&lt;&lt;</w:t>
      </w:r>
      <w:r w:rsidRPr="00845DB9">
        <w:rPr>
          <w:color w:val="3B3B3B"/>
          <w:lang w:eastAsia="ru-RU"/>
        </w:rPr>
        <w:t xml:space="preserve"> </w:t>
      </w:r>
      <w:r w:rsidRPr="00845DB9">
        <w:rPr>
          <w:color w:val="795E26"/>
          <w:lang w:eastAsia="ru-RU"/>
        </w:rPr>
        <w:t>format</w:t>
      </w:r>
      <w:r w:rsidRPr="00845DB9">
        <w:rPr>
          <w:color w:val="3B3B3B"/>
          <w:lang w:eastAsia="ru-RU"/>
        </w:rPr>
        <w:t>(</w:t>
      </w:r>
      <w:r w:rsidRPr="00845DB9">
        <w:rPr>
          <w:lang w:eastAsia="ru-RU"/>
        </w:rPr>
        <w:t>"</w:t>
      </w:r>
      <w:r w:rsidRPr="00845DB9">
        <w:rPr>
          <w:color w:val="EE0000"/>
          <w:lang w:eastAsia="ru-RU"/>
        </w:rPr>
        <w:t>\r</w:t>
      </w:r>
      <w:r w:rsidRPr="00845DB9">
        <w:rPr>
          <w:lang w:eastAsia="ru-RU"/>
        </w:rPr>
        <w:t>Итерация: {0:&lt;10} относительная невязка: {1:&lt;15.3e}"</w:t>
      </w:r>
      <w:r w:rsidRPr="00845DB9">
        <w:rPr>
          <w:color w:val="3B3B3B"/>
          <w:lang w:eastAsia="ru-RU"/>
        </w:rPr>
        <w:t>, iter, eps);</w:t>
      </w:r>
    </w:p>
    <w:p w14:paraId="0B4D8F41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eastAsia="ru-RU"/>
        </w:rPr>
        <w:t xml:space="preserve">            </w:t>
      </w:r>
      <w:r w:rsidRPr="00845DB9">
        <w:rPr>
          <w:color w:val="3B3B3B"/>
          <w:lang w:val="en-US" w:eastAsia="ru-RU"/>
        </w:rPr>
        <w:t>}</w:t>
      </w:r>
    </w:p>
    <w:p w14:paraId="397D5A33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AF00DB"/>
          <w:lang w:val="en-US" w:eastAsia="ru-RU"/>
        </w:rPr>
        <w:t>if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795E26"/>
          <w:lang w:val="en-US" w:eastAsia="ru-RU"/>
        </w:rPr>
        <w:t>isinf</w:t>
      </w:r>
      <w:r w:rsidRPr="00845DB9">
        <w:rPr>
          <w:color w:val="3B3B3B"/>
          <w:lang w:val="en-US" w:eastAsia="ru-RU"/>
        </w:rPr>
        <w:t>(eps))</w:t>
      </w:r>
    </w:p>
    <w:p w14:paraId="18FA291A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{</w:t>
      </w:r>
    </w:p>
    <w:p w14:paraId="5007845D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   </w:t>
      </w:r>
      <w:r w:rsidRPr="00845DB9">
        <w:rPr>
          <w:color w:val="AF00DB"/>
          <w:lang w:val="en-US" w:eastAsia="ru-RU"/>
        </w:rPr>
        <w:t>break</w:t>
      </w:r>
      <w:r w:rsidRPr="00845DB9">
        <w:rPr>
          <w:color w:val="3B3B3B"/>
          <w:lang w:val="en-US" w:eastAsia="ru-RU"/>
        </w:rPr>
        <w:t>;</w:t>
      </w:r>
    </w:p>
    <w:p w14:paraId="4B6DCD49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}</w:t>
      </w:r>
    </w:p>
    <w:p w14:paraId="4E6939C4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}</w:t>
      </w:r>
    </w:p>
    <w:p w14:paraId="35DA02A6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07A46A1B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AF00DB"/>
          <w:lang w:val="en-US" w:eastAsia="ru-RU"/>
        </w:rPr>
        <w:t>if</w:t>
      </w:r>
      <w:r w:rsidRPr="00845DB9">
        <w:rPr>
          <w:color w:val="3B3B3B"/>
          <w:lang w:val="en-US" w:eastAsia="ru-RU"/>
        </w:rPr>
        <w:t xml:space="preserve"> (debugOutput)</w:t>
      </w:r>
    </w:p>
    <w:p w14:paraId="49875271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{</w:t>
      </w:r>
    </w:p>
    <w:p w14:paraId="6772A193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cout </w:t>
      </w:r>
      <w:r w:rsidRPr="00845DB9">
        <w:rPr>
          <w:color w:val="000000"/>
          <w:lang w:val="en-US" w:eastAsia="ru-RU"/>
        </w:rPr>
        <w:t>&lt;&lt;</w:t>
      </w:r>
      <w:r w:rsidRPr="00845DB9">
        <w:rPr>
          <w:color w:val="3B3B3B"/>
          <w:lang w:val="en-US" w:eastAsia="ru-RU"/>
        </w:rPr>
        <w:t xml:space="preserve"> endl;</w:t>
      </w:r>
    </w:p>
    <w:p w14:paraId="33AD6D2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AF00DB"/>
          <w:lang w:val="en-US" w:eastAsia="ru-RU"/>
        </w:rPr>
        <w:t>if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795E26"/>
          <w:lang w:val="en-US" w:eastAsia="ru-RU"/>
        </w:rPr>
        <w:t>isinf</w:t>
      </w:r>
      <w:r w:rsidRPr="00845DB9">
        <w:rPr>
          <w:color w:val="3B3B3B"/>
          <w:lang w:val="en-US" w:eastAsia="ru-RU"/>
        </w:rPr>
        <w:t>(eps))</w:t>
      </w:r>
    </w:p>
    <w:p w14:paraId="1F414876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3B3B3B"/>
          <w:lang w:eastAsia="ru-RU"/>
        </w:rPr>
        <w:t>{</w:t>
      </w:r>
    </w:p>
    <w:p w14:paraId="2685A1CC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eastAsia="ru-RU"/>
        </w:rPr>
        <w:t xml:space="preserve">               cout </w:t>
      </w:r>
      <w:r w:rsidRPr="00845DB9">
        <w:rPr>
          <w:color w:val="000000"/>
          <w:lang w:eastAsia="ru-RU"/>
        </w:rPr>
        <w:t>&lt;&lt;</w:t>
      </w:r>
      <w:r w:rsidRPr="00845DB9">
        <w:rPr>
          <w:color w:val="3B3B3B"/>
          <w:lang w:eastAsia="ru-RU"/>
        </w:rPr>
        <w:t xml:space="preserve"> </w:t>
      </w:r>
      <w:r w:rsidRPr="00845DB9">
        <w:rPr>
          <w:lang w:eastAsia="ru-RU"/>
        </w:rPr>
        <w:t>"Выход по переполнению метода"</w:t>
      </w:r>
      <w:r w:rsidRPr="00845DB9">
        <w:rPr>
          <w:color w:val="3B3B3B"/>
          <w:lang w:eastAsia="ru-RU"/>
        </w:rPr>
        <w:t xml:space="preserve"> </w:t>
      </w:r>
      <w:r w:rsidRPr="00845DB9">
        <w:rPr>
          <w:color w:val="000000"/>
          <w:lang w:eastAsia="ru-RU"/>
        </w:rPr>
        <w:t>&lt;&lt;</w:t>
      </w:r>
      <w:r w:rsidRPr="00845DB9">
        <w:rPr>
          <w:color w:val="3B3B3B"/>
          <w:lang w:eastAsia="ru-RU"/>
        </w:rPr>
        <w:t xml:space="preserve"> endl </w:t>
      </w:r>
      <w:r w:rsidRPr="00845DB9">
        <w:rPr>
          <w:color w:val="000000"/>
          <w:lang w:eastAsia="ru-RU"/>
        </w:rPr>
        <w:t>&lt;&lt;</w:t>
      </w:r>
      <w:r w:rsidRPr="00845DB9">
        <w:rPr>
          <w:color w:val="3B3B3B"/>
          <w:lang w:eastAsia="ru-RU"/>
        </w:rPr>
        <w:t xml:space="preserve"> endl;</w:t>
      </w:r>
    </w:p>
    <w:p w14:paraId="6F9CDB29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eastAsia="ru-RU"/>
        </w:rPr>
        <w:t xml:space="preserve">            </w:t>
      </w:r>
      <w:r w:rsidRPr="00845DB9">
        <w:rPr>
          <w:color w:val="3B3B3B"/>
          <w:lang w:val="en-US" w:eastAsia="ru-RU"/>
        </w:rPr>
        <w:t xml:space="preserve">} </w:t>
      </w:r>
      <w:r w:rsidRPr="00845DB9">
        <w:rPr>
          <w:color w:val="AF00DB"/>
          <w:lang w:val="en-US" w:eastAsia="ru-RU"/>
        </w:rPr>
        <w:t>else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AF00DB"/>
          <w:lang w:val="en-US" w:eastAsia="ru-RU"/>
        </w:rPr>
        <w:t>if</w:t>
      </w:r>
      <w:r w:rsidRPr="00845DB9">
        <w:rPr>
          <w:color w:val="3B3B3B"/>
          <w:lang w:val="en-US" w:eastAsia="ru-RU"/>
        </w:rPr>
        <w:t xml:space="preserve"> (iter </w:t>
      </w:r>
      <w:r w:rsidRPr="00845DB9">
        <w:rPr>
          <w:color w:val="000000"/>
          <w:lang w:val="en-US" w:eastAsia="ru-RU"/>
        </w:rPr>
        <w:t>&gt;</w:t>
      </w:r>
      <w:r w:rsidRPr="00845DB9">
        <w:rPr>
          <w:color w:val="3B3B3B"/>
          <w:lang w:val="en-US" w:eastAsia="ru-RU"/>
        </w:rPr>
        <w:t xml:space="preserve"> maxIter)</w:t>
      </w:r>
    </w:p>
    <w:p w14:paraId="6F909BB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{</w:t>
      </w:r>
    </w:p>
    <w:p w14:paraId="19B3BEF0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   cout </w:t>
      </w:r>
      <w:r w:rsidRPr="00845DB9">
        <w:rPr>
          <w:color w:val="000000"/>
          <w:lang w:val="en-US" w:eastAsia="ru-RU"/>
        </w:rPr>
        <w:t>&lt;&lt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lang w:val="en-US" w:eastAsia="ru-RU"/>
        </w:rPr>
        <w:t>"</w:t>
      </w:r>
      <w:r w:rsidRPr="00845DB9">
        <w:rPr>
          <w:lang w:eastAsia="ru-RU"/>
        </w:rPr>
        <w:t>Выход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по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числу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итераций</w:t>
      </w:r>
      <w:r w:rsidRPr="00845DB9">
        <w:rPr>
          <w:lang w:val="en-US" w:eastAsia="ru-RU"/>
        </w:rPr>
        <w:t>"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0000"/>
          <w:lang w:val="en-US" w:eastAsia="ru-RU"/>
        </w:rPr>
        <w:t>&lt;&lt;</w:t>
      </w:r>
      <w:r w:rsidRPr="00845DB9">
        <w:rPr>
          <w:color w:val="3B3B3B"/>
          <w:lang w:val="en-US" w:eastAsia="ru-RU"/>
        </w:rPr>
        <w:t xml:space="preserve"> endl </w:t>
      </w:r>
      <w:r w:rsidRPr="00845DB9">
        <w:rPr>
          <w:color w:val="000000"/>
          <w:lang w:val="en-US" w:eastAsia="ru-RU"/>
        </w:rPr>
        <w:t>&lt;&lt;</w:t>
      </w:r>
      <w:r w:rsidRPr="00845DB9">
        <w:rPr>
          <w:color w:val="3B3B3B"/>
          <w:lang w:val="en-US" w:eastAsia="ru-RU"/>
        </w:rPr>
        <w:t xml:space="preserve"> endl;</w:t>
      </w:r>
    </w:p>
    <w:p w14:paraId="1FB0BADB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3B3B3B"/>
          <w:lang w:eastAsia="ru-RU"/>
        </w:rPr>
        <w:t xml:space="preserve">} </w:t>
      </w:r>
      <w:r w:rsidRPr="00845DB9">
        <w:rPr>
          <w:color w:val="AF00DB"/>
          <w:lang w:eastAsia="ru-RU"/>
        </w:rPr>
        <w:t>else</w:t>
      </w:r>
    </w:p>
    <w:p w14:paraId="59FD29D7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eastAsia="ru-RU"/>
        </w:rPr>
        <w:t>            {</w:t>
      </w:r>
    </w:p>
    <w:p w14:paraId="603B057B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eastAsia="ru-RU"/>
        </w:rPr>
        <w:t xml:space="preserve">               cout </w:t>
      </w:r>
      <w:r w:rsidRPr="00845DB9">
        <w:rPr>
          <w:color w:val="000000"/>
          <w:lang w:eastAsia="ru-RU"/>
        </w:rPr>
        <w:t>&lt;&lt;</w:t>
      </w:r>
      <w:r w:rsidRPr="00845DB9">
        <w:rPr>
          <w:color w:val="3B3B3B"/>
          <w:lang w:eastAsia="ru-RU"/>
        </w:rPr>
        <w:t xml:space="preserve"> </w:t>
      </w:r>
      <w:r w:rsidRPr="00845DB9">
        <w:rPr>
          <w:lang w:eastAsia="ru-RU"/>
        </w:rPr>
        <w:t>"Выход по относительной невязке"</w:t>
      </w:r>
      <w:r w:rsidRPr="00845DB9">
        <w:rPr>
          <w:color w:val="3B3B3B"/>
          <w:lang w:eastAsia="ru-RU"/>
        </w:rPr>
        <w:t xml:space="preserve"> </w:t>
      </w:r>
      <w:r w:rsidRPr="00845DB9">
        <w:rPr>
          <w:color w:val="000000"/>
          <w:lang w:eastAsia="ru-RU"/>
        </w:rPr>
        <w:t>&lt;&lt;</w:t>
      </w:r>
      <w:r w:rsidRPr="00845DB9">
        <w:rPr>
          <w:color w:val="3B3B3B"/>
          <w:lang w:eastAsia="ru-RU"/>
        </w:rPr>
        <w:t xml:space="preserve"> endl </w:t>
      </w:r>
      <w:r w:rsidRPr="00845DB9">
        <w:rPr>
          <w:color w:val="000000"/>
          <w:lang w:eastAsia="ru-RU"/>
        </w:rPr>
        <w:t>&lt;&lt;</w:t>
      </w:r>
      <w:r w:rsidRPr="00845DB9">
        <w:rPr>
          <w:color w:val="3B3B3B"/>
          <w:lang w:eastAsia="ru-RU"/>
        </w:rPr>
        <w:t xml:space="preserve"> endl;</w:t>
      </w:r>
    </w:p>
    <w:p w14:paraId="534E1A7F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eastAsia="ru-RU"/>
        </w:rPr>
        <w:t xml:space="preserve">            </w:t>
      </w:r>
      <w:r w:rsidRPr="00845DB9">
        <w:rPr>
          <w:color w:val="3B3B3B"/>
          <w:lang w:val="en-US" w:eastAsia="ru-RU"/>
        </w:rPr>
        <w:t>}</w:t>
      </w:r>
    </w:p>
    <w:p w14:paraId="765B59AB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}</w:t>
      </w:r>
    </w:p>
    <w:p w14:paraId="298BE5AA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76F67E00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AF00DB"/>
          <w:lang w:val="en-US" w:eastAsia="ru-RU"/>
        </w:rPr>
        <w:t>return</w:t>
      </w:r>
      <w:r w:rsidRPr="00845DB9">
        <w:rPr>
          <w:color w:val="3B3B3B"/>
          <w:lang w:val="en-US" w:eastAsia="ru-RU"/>
        </w:rPr>
        <w:t xml:space="preserve"> iter </w:t>
      </w:r>
      <w:r w:rsidRPr="00845DB9">
        <w:rPr>
          <w:color w:val="000000"/>
          <w:lang w:val="en-US" w:eastAsia="ru-RU"/>
        </w:rPr>
        <w:t>-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1</w:t>
      </w:r>
      <w:r w:rsidRPr="00845DB9">
        <w:rPr>
          <w:color w:val="3B3B3B"/>
          <w:lang w:val="en-US" w:eastAsia="ru-RU"/>
        </w:rPr>
        <w:t>;</w:t>
      </w:r>
    </w:p>
    <w:p w14:paraId="694CBEA2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}</w:t>
      </w:r>
    </w:p>
    <w:p w14:paraId="403A37C6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147A887D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</w:t>
      </w:r>
      <w:r w:rsidRPr="00845DB9">
        <w:rPr>
          <w:color w:val="0000FF"/>
          <w:lang w:val="en-US" w:eastAsia="ru-RU"/>
        </w:rPr>
        <w:t>void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795E26"/>
          <w:lang w:val="en-US" w:eastAsia="ru-RU"/>
        </w:rPr>
        <w:t>Init_DiagPrecond</w:t>
      </w:r>
      <w:r w:rsidRPr="00845DB9">
        <w:rPr>
          <w:color w:val="3B3B3B"/>
          <w:lang w:val="en-US" w:eastAsia="ru-RU"/>
        </w:rPr>
        <w:t>(</w:t>
      </w:r>
      <w:r w:rsidRPr="00845DB9">
        <w:rPr>
          <w:color w:val="0000FF"/>
          <w:lang w:val="en-US" w:eastAsia="ru-RU"/>
        </w:rPr>
        <w:t>size_t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size</w:t>
      </w:r>
      <w:r w:rsidRPr="00845DB9">
        <w:rPr>
          <w:color w:val="3B3B3B"/>
          <w:lang w:val="en-US" w:eastAsia="ru-RU"/>
        </w:rPr>
        <w:t>) {</w:t>
      </w:r>
    </w:p>
    <w:p w14:paraId="3BD2E9EB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795E26"/>
          <w:lang w:val="en-US" w:eastAsia="ru-RU"/>
        </w:rPr>
        <w:t>Init_Default</w:t>
      </w:r>
      <w:r w:rsidRPr="00845DB9">
        <w:rPr>
          <w:color w:val="3B3B3B"/>
          <w:lang w:val="en-US" w:eastAsia="ru-RU"/>
        </w:rPr>
        <w:t>(size);</w:t>
      </w:r>
    </w:p>
    <w:p w14:paraId="2564B34A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795E26"/>
          <w:lang w:val="en-US" w:eastAsia="ru-RU"/>
        </w:rPr>
        <w:t>VecInit</w:t>
      </w:r>
      <w:r w:rsidRPr="00845DB9">
        <w:rPr>
          <w:color w:val="3B3B3B"/>
          <w:lang w:val="en-US" w:eastAsia="ru-RU"/>
        </w:rPr>
        <w:t>(_tmp5, size);</w:t>
      </w:r>
      <w:r w:rsidRPr="00845DB9">
        <w:rPr>
          <w:color w:val="008000"/>
          <w:lang w:val="en-US" w:eastAsia="ru-RU"/>
        </w:rPr>
        <w:t xml:space="preserve"> // </w:t>
      </w:r>
      <w:r w:rsidRPr="00845DB9">
        <w:rPr>
          <w:color w:val="008000"/>
          <w:lang w:eastAsia="ru-RU"/>
        </w:rPr>
        <w:t>Массив</w:t>
      </w:r>
      <w:r w:rsidRPr="00845DB9">
        <w:rPr>
          <w:color w:val="008000"/>
          <w:lang w:val="en-US" w:eastAsia="ru-RU"/>
        </w:rPr>
        <w:t xml:space="preserve"> </w:t>
      </w:r>
      <w:r w:rsidRPr="00845DB9">
        <w:rPr>
          <w:color w:val="008000"/>
          <w:lang w:eastAsia="ru-RU"/>
        </w:rPr>
        <w:t>для</w:t>
      </w:r>
      <w:r w:rsidRPr="00845DB9">
        <w:rPr>
          <w:color w:val="008000"/>
          <w:lang w:val="en-US" w:eastAsia="ru-RU"/>
        </w:rPr>
        <w:t xml:space="preserve"> </w:t>
      </w:r>
      <w:r w:rsidRPr="00845DB9">
        <w:rPr>
          <w:color w:val="008000"/>
          <w:lang w:eastAsia="ru-RU"/>
        </w:rPr>
        <w:t>вектора</w:t>
      </w:r>
      <w:r w:rsidRPr="00845DB9">
        <w:rPr>
          <w:color w:val="008000"/>
          <w:lang w:val="en-US" w:eastAsia="ru-RU"/>
        </w:rPr>
        <w:t xml:space="preserve"> D</w:t>
      </w:r>
    </w:p>
    <w:p w14:paraId="233EEC56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}</w:t>
      </w:r>
    </w:p>
    <w:p w14:paraId="3FFD5989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7560C2B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</w:t>
      </w:r>
      <w:r w:rsidRPr="00845DB9">
        <w:rPr>
          <w:color w:val="0000FF"/>
          <w:lang w:val="en-US" w:eastAsia="ru-RU"/>
        </w:rPr>
        <w:t>size_t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795E26"/>
          <w:lang w:val="en-US" w:eastAsia="ru-RU"/>
        </w:rPr>
        <w:t>DiagPrecond</w:t>
      </w:r>
      <w:r w:rsidRPr="00845DB9">
        <w:rPr>
          <w:color w:val="3B3B3B"/>
          <w:lang w:val="en-US" w:eastAsia="ru-RU"/>
        </w:rPr>
        <w:t>(</w:t>
      </w:r>
      <w:r w:rsidRPr="00845DB9">
        <w:rPr>
          <w:color w:val="0000FF"/>
          <w:lang w:val="en-US" w:eastAsia="ru-RU"/>
        </w:rPr>
        <w:t>const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SparseMatrix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A</w:t>
      </w:r>
      <w:r w:rsidRPr="00845DB9">
        <w:rPr>
          <w:color w:val="3B3B3B"/>
          <w:lang w:val="en-US" w:eastAsia="ru-RU"/>
        </w:rPr>
        <w:t xml:space="preserve">, </w:t>
      </w:r>
      <w:r w:rsidRPr="00845DB9">
        <w:rPr>
          <w:color w:val="0000FF"/>
          <w:lang w:val="en-US" w:eastAsia="ru-RU"/>
        </w:rPr>
        <w:t>const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>&gt;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f</w:t>
      </w:r>
      <w:r w:rsidRPr="00845DB9">
        <w:rPr>
          <w:color w:val="3B3B3B"/>
          <w:lang w:val="en-US" w:eastAsia="ru-RU"/>
        </w:rPr>
        <w:t xml:space="preserve">, 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>&gt;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x</w:t>
      </w:r>
      <w:r w:rsidRPr="00845DB9">
        <w:rPr>
          <w:color w:val="3B3B3B"/>
          <w:lang w:val="en-US" w:eastAsia="ru-RU"/>
        </w:rPr>
        <w:t xml:space="preserve">, </w:t>
      </w:r>
      <w:r w:rsidRPr="00845DB9">
        <w:rPr>
          <w:color w:val="0000FF"/>
          <w:lang w:val="en-US" w:eastAsia="ru-RU"/>
        </w:rPr>
        <w:t>double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eps</w:t>
      </w:r>
      <w:r w:rsidRPr="00845DB9">
        <w:rPr>
          <w:color w:val="3B3B3B"/>
          <w:lang w:val="en-US" w:eastAsia="ru-RU"/>
        </w:rPr>
        <w:t xml:space="preserve">, </w:t>
      </w:r>
      <w:r w:rsidRPr="00845DB9">
        <w:rPr>
          <w:color w:val="0000FF"/>
          <w:lang w:val="en-US" w:eastAsia="ru-RU"/>
        </w:rPr>
        <w:t>bool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debugOutput</w:t>
      </w:r>
      <w:r w:rsidRPr="00845DB9">
        <w:rPr>
          <w:color w:val="3B3B3B"/>
          <w:lang w:val="en-US" w:eastAsia="ru-RU"/>
        </w:rPr>
        <w:t>) {</w:t>
      </w:r>
    </w:p>
    <w:p w14:paraId="1C1BFB65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00FF"/>
          <w:lang w:val="en-US" w:eastAsia="ru-RU"/>
        </w:rPr>
        <w:t>size_t</w:t>
      </w:r>
      <w:r w:rsidRPr="00845DB9">
        <w:rPr>
          <w:color w:val="3B3B3B"/>
          <w:lang w:val="en-US" w:eastAsia="ru-RU"/>
        </w:rPr>
        <w:t xml:space="preserve"> size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x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>();</w:t>
      </w:r>
    </w:p>
    <w:p w14:paraId="78881BA4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18996D7F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3B3B3B"/>
          <w:lang w:eastAsia="ru-RU"/>
        </w:rPr>
        <w:t>vector</w:t>
      </w:r>
      <w:r w:rsidRPr="00845DB9">
        <w:rPr>
          <w:color w:val="000000"/>
          <w:lang w:eastAsia="ru-RU"/>
        </w:rPr>
        <w:t>&lt;</w:t>
      </w:r>
      <w:r w:rsidRPr="00845DB9">
        <w:rPr>
          <w:color w:val="0000FF"/>
          <w:lang w:eastAsia="ru-RU"/>
        </w:rPr>
        <w:t>double</w:t>
      </w:r>
      <w:r w:rsidRPr="00845DB9">
        <w:rPr>
          <w:color w:val="000000"/>
          <w:lang w:eastAsia="ru-RU"/>
        </w:rPr>
        <w:t>&gt;&amp;</w:t>
      </w:r>
      <w:r w:rsidRPr="00845DB9">
        <w:rPr>
          <w:color w:val="3B3B3B"/>
          <w:lang w:eastAsia="ru-RU"/>
        </w:rPr>
        <w:t xml:space="preserve"> D </w:t>
      </w:r>
      <w:r w:rsidRPr="00845DB9">
        <w:rPr>
          <w:color w:val="000000"/>
          <w:lang w:eastAsia="ru-RU"/>
        </w:rPr>
        <w:t>=</w:t>
      </w:r>
      <w:r w:rsidRPr="00845DB9">
        <w:rPr>
          <w:color w:val="3B3B3B"/>
          <w:lang w:eastAsia="ru-RU"/>
        </w:rPr>
        <w:t xml:space="preserve"> </w:t>
      </w:r>
      <w:r w:rsidRPr="00845DB9">
        <w:rPr>
          <w:color w:val="000000"/>
          <w:lang w:eastAsia="ru-RU"/>
        </w:rPr>
        <w:t>*</w:t>
      </w:r>
      <w:r w:rsidRPr="00845DB9">
        <w:rPr>
          <w:color w:val="3B3B3B"/>
          <w:lang w:eastAsia="ru-RU"/>
        </w:rPr>
        <w:t>_tmp5;</w:t>
      </w:r>
      <w:r w:rsidRPr="00845DB9">
        <w:rPr>
          <w:color w:val="008000"/>
          <w:lang w:eastAsia="ru-RU"/>
        </w:rPr>
        <w:t xml:space="preserve">         // D = обратный корень от диагонали матрицы</w:t>
      </w:r>
    </w:p>
    <w:p w14:paraId="510A71FC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eastAsia="ru-RU"/>
        </w:rPr>
        <w:t>         </w:t>
      </w:r>
      <w:r w:rsidRPr="00845DB9">
        <w:rPr>
          <w:color w:val="AF00DB"/>
          <w:lang w:val="en-US" w:eastAsia="ru-RU"/>
        </w:rPr>
        <w:t>for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00FF"/>
          <w:lang w:val="en-US" w:eastAsia="ru-RU"/>
        </w:rPr>
        <w:t>uint16_t</w:t>
      </w:r>
      <w:r w:rsidRPr="00845DB9">
        <w:rPr>
          <w:color w:val="3B3B3B"/>
          <w:lang w:val="en-US" w:eastAsia="ru-RU"/>
        </w:rPr>
        <w:t xml:space="preserve"> i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0</w:t>
      </w:r>
      <w:r w:rsidRPr="00845DB9">
        <w:rPr>
          <w:color w:val="3B3B3B"/>
          <w:lang w:val="en-US" w:eastAsia="ru-RU"/>
        </w:rPr>
        <w:t xml:space="preserve">; i 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3B3B3B"/>
          <w:lang w:val="en-US" w:eastAsia="ru-RU"/>
        </w:rPr>
        <w:t xml:space="preserve"> size; i</w:t>
      </w:r>
      <w:r w:rsidRPr="00845DB9">
        <w:rPr>
          <w:color w:val="000000"/>
          <w:lang w:val="en-US" w:eastAsia="ru-RU"/>
        </w:rPr>
        <w:t>++</w:t>
      </w:r>
      <w:r w:rsidRPr="00845DB9">
        <w:rPr>
          <w:color w:val="3B3B3B"/>
          <w:lang w:val="en-US" w:eastAsia="ru-RU"/>
        </w:rPr>
        <w:t xml:space="preserve">) </w:t>
      </w:r>
      <w:r w:rsidRPr="00845DB9">
        <w:rPr>
          <w:color w:val="001080"/>
          <w:lang w:val="en-US" w:eastAsia="ru-RU"/>
        </w:rPr>
        <w:t>D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1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0000"/>
          <w:lang w:val="en-US" w:eastAsia="ru-RU"/>
        </w:rPr>
        <w:t>/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795E26"/>
          <w:lang w:val="en-US" w:eastAsia="ru-RU"/>
        </w:rPr>
        <w:t>sqrt</w:t>
      </w:r>
      <w:r w:rsidRPr="00845DB9">
        <w:rPr>
          <w:color w:val="3B3B3B"/>
          <w:lang w:val="en-US" w:eastAsia="ru-RU"/>
        </w:rPr>
        <w:t>(</w:t>
      </w:r>
      <w:r w:rsidRPr="00845DB9">
        <w:rPr>
          <w:color w:val="001080"/>
          <w:lang w:val="en-US" w:eastAsia="ru-RU"/>
        </w:rPr>
        <w:t>A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001080"/>
          <w:lang w:val="en-US" w:eastAsia="ru-RU"/>
        </w:rPr>
        <w:t>di</w:t>
      </w:r>
      <w:r w:rsidRPr="00845DB9">
        <w:rPr>
          <w:color w:val="3B3B3B"/>
          <w:lang w:val="en-US" w:eastAsia="ru-RU"/>
        </w:rPr>
        <w:t>[i]);</w:t>
      </w:r>
    </w:p>
    <w:p w14:paraId="18C3AA04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255E0A49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AF00DB"/>
          <w:lang w:val="en-US" w:eastAsia="ru-RU"/>
        </w:rPr>
        <w:t>for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00FF"/>
          <w:lang w:val="en-US" w:eastAsia="ru-RU"/>
        </w:rPr>
        <w:t>uint16_t</w:t>
      </w:r>
      <w:r w:rsidRPr="00845DB9">
        <w:rPr>
          <w:color w:val="3B3B3B"/>
          <w:lang w:val="en-US" w:eastAsia="ru-RU"/>
        </w:rPr>
        <w:t xml:space="preserve"> i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0</w:t>
      </w:r>
      <w:r w:rsidRPr="00845DB9">
        <w:rPr>
          <w:color w:val="3B3B3B"/>
          <w:lang w:val="en-US" w:eastAsia="ru-RU"/>
        </w:rPr>
        <w:t xml:space="preserve">; i 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3B3B3B"/>
          <w:lang w:val="en-US" w:eastAsia="ru-RU"/>
        </w:rPr>
        <w:t xml:space="preserve"> size; i</w:t>
      </w:r>
      <w:r w:rsidRPr="00845DB9">
        <w:rPr>
          <w:color w:val="000000"/>
          <w:lang w:val="en-US" w:eastAsia="ru-RU"/>
        </w:rPr>
        <w:t>++</w:t>
      </w:r>
      <w:r w:rsidRPr="00845DB9">
        <w:rPr>
          <w:color w:val="3B3B3B"/>
          <w:lang w:val="en-US" w:eastAsia="ru-RU"/>
        </w:rPr>
        <w:t xml:space="preserve">) </w:t>
      </w:r>
      <w:r w:rsidRPr="00845DB9">
        <w:rPr>
          <w:color w:val="001080"/>
          <w:lang w:val="en-US" w:eastAsia="ru-RU"/>
        </w:rPr>
        <w:t>x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/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D</w:t>
      </w:r>
      <w:r w:rsidRPr="00845DB9">
        <w:rPr>
          <w:color w:val="3B3B3B"/>
          <w:lang w:val="en-US" w:eastAsia="ru-RU"/>
        </w:rPr>
        <w:t>[i];</w:t>
      </w:r>
      <w:r w:rsidRPr="00845DB9">
        <w:rPr>
          <w:color w:val="008000"/>
          <w:lang w:val="en-US" w:eastAsia="ru-RU"/>
        </w:rPr>
        <w:t xml:space="preserve">     // local_x</w:t>
      </w:r>
    </w:p>
    <w:p w14:paraId="23BD5A2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32385685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vector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000000"/>
          <w:lang w:val="en-US" w:eastAsia="ru-RU"/>
        </w:rPr>
        <w:t>&gt;&amp;</w:t>
      </w:r>
      <w:r w:rsidRPr="00845DB9">
        <w:rPr>
          <w:color w:val="3B3B3B"/>
          <w:lang w:val="en-US" w:eastAsia="ru-RU"/>
        </w:rPr>
        <w:t xml:space="preserve"> r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>_tmp1;</w:t>
      </w:r>
      <w:r w:rsidRPr="00845DB9">
        <w:rPr>
          <w:color w:val="008000"/>
          <w:lang w:val="en-US" w:eastAsia="ru-RU"/>
        </w:rPr>
        <w:t xml:space="preserve">             // r = U^-t * A^t * L^-t * L^-1 (f - A * x)</w:t>
      </w:r>
    </w:p>
    <w:p w14:paraId="365C09A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vector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000000"/>
          <w:lang w:val="en-US" w:eastAsia="ru-RU"/>
        </w:rPr>
        <w:t>&gt;&amp;</w:t>
      </w:r>
      <w:r w:rsidRPr="00845DB9">
        <w:rPr>
          <w:color w:val="3B3B3B"/>
          <w:lang w:val="en-US" w:eastAsia="ru-RU"/>
        </w:rPr>
        <w:t xml:space="preserve"> tmp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>_tmp4;</w:t>
      </w:r>
    </w:p>
    <w:p w14:paraId="03EC1821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1080"/>
          <w:lang w:val="en-US" w:eastAsia="ru-RU"/>
        </w:rPr>
        <w:t>A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MultToVec</w:t>
      </w:r>
      <w:r w:rsidRPr="00845DB9">
        <w:rPr>
          <w:color w:val="3B3B3B"/>
          <w:lang w:val="en-US" w:eastAsia="ru-RU"/>
        </w:rPr>
        <w:t>(x, tmp);</w:t>
      </w:r>
    </w:p>
    <w:p w14:paraId="13665B25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AF00DB"/>
          <w:lang w:val="en-US" w:eastAsia="ru-RU"/>
        </w:rPr>
        <w:t>for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00FF"/>
          <w:lang w:val="en-US" w:eastAsia="ru-RU"/>
        </w:rPr>
        <w:t>uint16_t</w:t>
      </w:r>
      <w:r w:rsidRPr="00845DB9">
        <w:rPr>
          <w:color w:val="3B3B3B"/>
          <w:lang w:val="en-US" w:eastAsia="ru-RU"/>
        </w:rPr>
        <w:t xml:space="preserve"> i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0</w:t>
      </w:r>
      <w:r w:rsidRPr="00845DB9">
        <w:rPr>
          <w:color w:val="3B3B3B"/>
          <w:lang w:val="en-US" w:eastAsia="ru-RU"/>
        </w:rPr>
        <w:t xml:space="preserve">; i 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3B3B3B"/>
          <w:lang w:val="en-US" w:eastAsia="ru-RU"/>
        </w:rPr>
        <w:t xml:space="preserve"> size; i</w:t>
      </w:r>
      <w:r w:rsidRPr="00845DB9">
        <w:rPr>
          <w:color w:val="000000"/>
          <w:lang w:val="en-US" w:eastAsia="ru-RU"/>
        </w:rPr>
        <w:t>++</w:t>
      </w:r>
      <w:r w:rsidRPr="00845DB9">
        <w:rPr>
          <w:color w:val="3B3B3B"/>
          <w:lang w:val="en-US" w:eastAsia="ru-RU"/>
        </w:rPr>
        <w:t xml:space="preserve">) </w:t>
      </w:r>
      <w:r w:rsidRPr="00845DB9">
        <w:rPr>
          <w:color w:val="001080"/>
          <w:lang w:val="en-US" w:eastAsia="ru-RU"/>
        </w:rPr>
        <w:t>tmp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f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-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tmp</w:t>
      </w:r>
      <w:r w:rsidRPr="00845DB9">
        <w:rPr>
          <w:color w:val="3B3B3B"/>
          <w:lang w:val="en-US" w:eastAsia="ru-RU"/>
        </w:rPr>
        <w:t>[i];</w:t>
      </w:r>
    </w:p>
    <w:p w14:paraId="58C353E9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267F99"/>
          <w:lang w:val="en-US" w:eastAsia="ru-RU"/>
        </w:rPr>
        <w:t>Vec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Mult</w:t>
      </w:r>
      <w:r w:rsidRPr="00845DB9">
        <w:rPr>
          <w:color w:val="3B3B3B"/>
          <w:lang w:val="en-US" w:eastAsia="ru-RU"/>
        </w:rPr>
        <w:t>(D, tmp, tmp);</w:t>
      </w:r>
    </w:p>
    <w:p w14:paraId="5876F7B2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267F99"/>
          <w:lang w:val="en-US" w:eastAsia="ru-RU"/>
        </w:rPr>
        <w:t>Vec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Mult</w:t>
      </w:r>
      <w:r w:rsidRPr="00845DB9">
        <w:rPr>
          <w:color w:val="3B3B3B"/>
          <w:lang w:val="en-US" w:eastAsia="ru-RU"/>
        </w:rPr>
        <w:t>(D, tmp, tmp);</w:t>
      </w:r>
    </w:p>
    <w:p w14:paraId="670950A3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1080"/>
          <w:lang w:val="en-US" w:eastAsia="ru-RU"/>
        </w:rPr>
        <w:t>A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TranspMultToVec</w:t>
      </w:r>
      <w:r w:rsidRPr="00845DB9">
        <w:rPr>
          <w:color w:val="3B3B3B"/>
          <w:lang w:val="en-US" w:eastAsia="ru-RU"/>
        </w:rPr>
        <w:t>(tmp, r);</w:t>
      </w:r>
    </w:p>
    <w:p w14:paraId="6B676969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267F99"/>
          <w:lang w:val="en-US" w:eastAsia="ru-RU"/>
        </w:rPr>
        <w:t>Vec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Mult</w:t>
      </w:r>
      <w:r w:rsidRPr="00845DB9">
        <w:rPr>
          <w:color w:val="3B3B3B"/>
          <w:lang w:val="en-US" w:eastAsia="ru-RU"/>
        </w:rPr>
        <w:t>(D, r, r);</w:t>
      </w:r>
    </w:p>
    <w:p w14:paraId="7943C612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3812942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vector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000000"/>
          <w:lang w:val="en-US" w:eastAsia="ru-RU"/>
        </w:rPr>
        <w:t>&gt;&amp;</w:t>
      </w:r>
      <w:r w:rsidRPr="00845DB9">
        <w:rPr>
          <w:color w:val="3B3B3B"/>
          <w:lang w:val="en-US" w:eastAsia="ru-RU"/>
        </w:rPr>
        <w:t xml:space="preserve"> z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>_tmp2;</w:t>
      </w:r>
    </w:p>
    <w:p w14:paraId="3BCA807F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z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r;</w:t>
      </w:r>
    </w:p>
    <w:p w14:paraId="62B06A4A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24EA9724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vector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000000"/>
          <w:lang w:val="en-US" w:eastAsia="ru-RU"/>
        </w:rPr>
        <w:t>&gt;&amp;</w:t>
      </w:r>
      <w:r w:rsidRPr="00845DB9">
        <w:rPr>
          <w:color w:val="3B3B3B"/>
          <w:lang w:val="en-US" w:eastAsia="ru-RU"/>
        </w:rPr>
        <w:t xml:space="preserve"> t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>_tmp3;</w:t>
      </w:r>
      <w:r w:rsidRPr="00845DB9">
        <w:rPr>
          <w:color w:val="008000"/>
          <w:lang w:val="en-US" w:eastAsia="ru-RU"/>
        </w:rPr>
        <w:t xml:space="preserve">             // t = U^-1 * A^t * L^-t * L^-1 * A * U^-1 * z</w:t>
      </w:r>
    </w:p>
    <w:p w14:paraId="56B4F60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774F3BFD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 xml:space="preserve"> rPrevScalar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Vec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Scalar</w:t>
      </w:r>
      <w:r w:rsidRPr="00845DB9">
        <w:rPr>
          <w:color w:val="3B3B3B"/>
          <w:lang w:val="en-US" w:eastAsia="ru-RU"/>
        </w:rPr>
        <w:t>(r, r);</w:t>
      </w:r>
      <w:r w:rsidRPr="00845DB9">
        <w:rPr>
          <w:color w:val="008000"/>
          <w:lang w:val="en-US" w:eastAsia="ru-RU"/>
        </w:rPr>
        <w:t xml:space="preserve">         // (r_k-1, r_k-1)</w:t>
      </w:r>
    </w:p>
    <w:p w14:paraId="35BD43C2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 xml:space="preserve"> rScalar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0</w:t>
      </w:r>
      <w:r w:rsidRPr="00845DB9">
        <w:rPr>
          <w:color w:val="3B3B3B"/>
          <w:lang w:val="en-US" w:eastAsia="ru-RU"/>
        </w:rPr>
        <w:t>;</w:t>
      </w:r>
    </w:p>
    <w:p w14:paraId="38DD443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 xml:space="preserve"> a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0</w:t>
      </w:r>
      <w:r w:rsidRPr="00845DB9">
        <w:rPr>
          <w:color w:val="3B3B3B"/>
          <w:lang w:val="en-US" w:eastAsia="ru-RU"/>
        </w:rPr>
        <w:t>;</w:t>
      </w:r>
      <w:r w:rsidRPr="00845DB9">
        <w:rPr>
          <w:color w:val="008000"/>
          <w:lang w:val="en-US" w:eastAsia="ru-RU"/>
        </w:rPr>
        <w:t xml:space="preserve">                       // alpha_k,</w:t>
      </w:r>
    </w:p>
    <w:p w14:paraId="1B8ECA8C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 xml:space="preserve"> b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0</w:t>
      </w:r>
      <w:r w:rsidRPr="00845DB9">
        <w:rPr>
          <w:color w:val="3B3B3B"/>
          <w:lang w:val="en-US" w:eastAsia="ru-RU"/>
        </w:rPr>
        <w:t>;</w:t>
      </w:r>
      <w:r w:rsidRPr="00845DB9">
        <w:rPr>
          <w:color w:val="008000"/>
          <w:lang w:val="en-US" w:eastAsia="ru-RU"/>
        </w:rPr>
        <w:t xml:space="preserve">                       // beta_k</w:t>
      </w:r>
    </w:p>
    <w:p w14:paraId="4FFD2B29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 xml:space="preserve"> normF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Vec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Scalar</w:t>
      </w:r>
      <w:r w:rsidRPr="00845DB9">
        <w:rPr>
          <w:color w:val="3B3B3B"/>
          <w:lang w:val="en-US" w:eastAsia="ru-RU"/>
        </w:rPr>
        <w:t>(f, f);</w:t>
      </w:r>
      <w:r w:rsidRPr="00845DB9">
        <w:rPr>
          <w:color w:val="008000"/>
          <w:lang w:val="en-US" w:eastAsia="ru-RU"/>
        </w:rPr>
        <w:t xml:space="preserve">   // ||f||</w:t>
      </w:r>
    </w:p>
    <w:p w14:paraId="3E6D969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eps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795E26"/>
          <w:lang w:val="en-US" w:eastAsia="ru-RU"/>
        </w:rPr>
        <w:t>sqrt</w:t>
      </w:r>
      <w:r w:rsidRPr="00845DB9">
        <w:rPr>
          <w:color w:val="3B3B3B"/>
          <w:lang w:val="en-US" w:eastAsia="ru-RU"/>
        </w:rPr>
        <w:t xml:space="preserve">(rPrevScalar </w:t>
      </w:r>
      <w:r w:rsidRPr="00845DB9">
        <w:rPr>
          <w:color w:val="000000"/>
          <w:lang w:val="en-US" w:eastAsia="ru-RU"/>
        </w:rPr>
        <w:t>/</w:t>
      </w:r>
      <w:r w:rsidRPr="00845DB9">
        <w:rPr>
          <w:color w:val="3B3B3B"/>
          <w:lang w:val="en-US" w:eastAsia="ru-RU"/>
        </w:rPr>
        <w:t xml:space="preserve"> normF);</w:t>
      </w:r>
    </w:p>
    <w:p w14:paraId="0D37F342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367BE5DF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00FF"/>
          <w:lang w:val="en-US" w:eastAsia="ru-RU"/>
        </w:rPr>
        <w:t>size_t</w:t>
      </w:r>
      <w:r w:rsidRPr="00845DB9">
        <w:rPr>
          <w:color w:val="3B3B3B"/>
          <w:lang w:val="en-US" w:eastAsia="ru-RU"/>
        </w:rPr>
        <w:t xml:space="preserve"> iter;</w:t>
      </w:r>
    </w:p>
    <w:p w14:paraId="4A2E6D02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AF00DB"/>
          <w:lang w:val="en-US" w:eastAsia="ru-RU"/>
        </w:rPr>
        <w:t>for</w:t>
      </w:r>
      <w:r w:rsidRPr="00845DB9">
        <w:rPr>
          <w:color w:val="3B3B3B"/>
          <w:lang w:val="en-US" w:eastAsia="ru-RU"/>
        </w:rPr>
        <w:t xml:space="preserve"> (iter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1</w:t>
      </w:r>
      <w:r w:rsidRPr="00845DB9">
        <w:rPr>
          <w:color w:val="3B3B3B"/>
          <w:lang w:val="en-US" w:eastAsia="ru-RU"/>
        </w:rPr>
        <w:t xml:space="preserve">; iter </w:t>
      </w:r>
      <w:r w:rsidRPr="00845DB9">
        <w:rPr>
          <w:color w:val="000000"/>
          <w:lang w:val="en-US" w:eastAsia="ru-RU"/>
        </w:rPr>
        <w:t>&lt;=</w:t>
      </w:r>
      <w:r w:rsidRPr="00845DB9">
        <w:rPr>
          <w:color w:val="3B3B3B"/>
          <w:lang w:val="en-US" w:eastAsia="ru-RU"/>
        </w:rPr>
        <w:t xml:space="preserve"> maxIter </w:t>
      </w:r>
      <w:r w:rsidRPr="00845DB9">
        <w:rPr>
          <w:color w:val="000000"/>
          <w:lang w:val="en-US" w:eastAsia="ru-RU"/>
        </w:rPr>
        <w:t>&amp;&amp;</w:t>
      </w:r>
      <w:r w:rsidRPr="00845DB9">
        <w:rPr>
          <w:color w:val="3B3B3B"/>
          <w:lang w:val="en-US" w:eastAsia="ru-RU"/>
        </w:rPr>
        <w:t xml:space="preserve"> eps </w:t>
      </w:r>
      <w:r w:rsidRPr="00845DB9">
        <w:rPr>
          <w:color w:val="000000"/>
          <w:lang w:val="en-US" w:eastAsia="ru-RU"/>
        </w:rPr>
        <w:t>&gt;</w:t>
      </w:r>
      <w:r w:rsidRPr="00845DB9">
        <w:rPr>
          <w:color w:val="3B3B3B"/>
          <w:lang w:val="en-US" w:eastAsia="ru-RU"/>
        </w:rPr>
        <w:t xml:space="preserve"> minEps; iter</w:t>
      </w:r>
      <w:r w:rsidRPr="00845DB9">
        <w:rPr>
          <w:color w:val="000000"/>
          <w:lang w:val="en-US" w:eastAsia="ru-RU"/>
        </w:rPr>
        <w:t>++</w:t>
      </w:r>
      <w:r w:rsidRPr="00845DB9">
        <w:rPr>
          <w:color w:val="3B3B3B"/>
          <w:lang w:val="en-US" w:eastAsia="ru-RU"/>
        </w:rPr>
        <w:t>)</w:t>
      </w:r>
    </w:p>
    <w:p w14:paraId="7218CD20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{</w:t>
      </w:r>
    </w:p>
    <w:p w14:paraId="3C8237F1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267F99"/>
          <w:lang w:val="en-US" w:eastAsia="ru-RU"/>
        </w:rPr>
        <w:t>Vec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Mult</w:t>
      </w:r>
      <w:r w:rsidRPr="00845DB9">
        <w:rPr>
          <w:color w:val="3B3B3B"/>
          <w:lang w:val="en-US" w:eastAsia="ru-RU"/>
        </w:rPr>
        <w:t>(D, z, t);</w:t>
      </w:r>
    </w:p>
    <w:p w14:paraId="6AA8E101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001080"/>
          <w:lang w:val="en-US" w:eastAsia="ru-RU"/>
        </w:rPr>
        <w:t>A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MultToVec</w:t>
      </w:r>
      <w:r w:rsidRPr="00845DB9">
        <w:rPr>
          <w:color w:val="3B3B3B"/>
          <w:lang w:val="en-US" w:eastAsia="ru-RU"/>
        </w:rPr>
        <w:t>(t, tmp);</w:t>
      </w:r>
    </w:p>
    <w:p w14:paraId="6BCCD600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267F99"/>
          <w:lang w:val="en-US" w:eastAsia="ru-RU"/>
        </w:rPr>
        <w:t>Vec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Mult</w:t>
      </w:r>
      <w:r w:rsidRPr="00845DB9">
        <w:rPr>
          <w:color w:val="3B3B3B"/>
          <w:lang w:val="en-US" w:eastAsia="ru-RU"/>
        </w:rPr>
        <w:t>(D, tmp, tmp);</w:t>
      </w:r>
    </w:p>
    <w:p w14:paraId="2C3ABAC2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267F99"/>
          <w:lang w:val="en-US" w:eastAsia="ru-RU"/>
        </w:rPr>
        <w:t>Vec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Mult</w:t>
      </w:r>
      <w:r w:rsidRPr="00845DB9">
        <w:rPr>
          <w:color w:val="3B3B3B"/>
          <w:lang w:val="en-US" w:eastAsia="ru-RU"/>
        </w:rPr>
        <w:t>(D, tmp, tmp);</w:t>
      </w:r>
    </w:p>
    <w:p w14:paraId="641B6896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001080"/>
          <w:lang w:val="en-US" w:eastAsia="ru-RU"/>
        </w:rPr>
        <w:t>A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TranspMultToVec</w:t>
      </w:r>
      <w:r w:rsidRPr="00845DB9">
        <w:rPr>
          <w:color w:val="3B3B3B"/>
          <w:lang w:val="en-US" w:eastAsia="ru-RU"/>
        </w:rPr>
        <w:t>(tmp, t);</w:t>
      </w:r>
    </w:p>
    <w:p w14:paraId="0A88209B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267F99"/>
          <w:lang w:val="en-US" w:eastAsia="ru-RU"/>
        </w:rPr>
        <w:t>Vec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Mult</w:t>
      </w:r>
      <w:r w:rsidRPr="00845DB9">
        <w:rPr>
          <w:color w:val="3B3B3B"/>
          <w:lang w:val="en-US" w:eastAsia="ru-RU"/>
        </w:rPr>
        <w:t>(D, t, t);</w:t>
      </w:r>
    </w:p>
    <w:p w14:paraId="2357932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71B62061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a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rPrevScalar </w:t>
      </w:r>
      <w:r w:rsidRPr="00845DB9">
        <w:rPr>
          <w:color w:val="000000"/>
          <w:lang w:val="en-US" w:eastAsia="ru-RU"/>
        </w:rPr>
        <w:t>/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Vec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Scalar</w:t>
      </w:r>
      <w:r w:rsidRPr="00845DB9">
        <w:rPr>
          <w:color w:val="3B3B3B"/>
          <w:lang w:val="en-US" w:eastAsia="ru-RU"/>
        </w:rPr>
        <w:t>(t, z);</w:t>
      </w:r>
      <w:r w:rsidRPr="00845DB9">
        <w:rPr>
          <w:color w:val="008000"/>
          <w:lang w:val="en-US" w:eastAsia="ru-RU"/>
        </w:rPr>
        <w:t xml:space="preserve">         // a_k = (r_k-1, r_k-1) / (t_k-1, z_k-1)</w:t>
      </w:r>
    </w:p>
    <w:p w14:paraId="73050CD1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AF00DB"/>
          <w:lang w:val="en-US" w:eastAsia="ru-RU"/>
        </w:rPr>
        <w:t>for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00FF"/>
          <w:lang w:val="en-US" w:eastAsia="ru-RU"/>
        </w:rPr>
        <w:t>uint16_t</w:t>
      </w:r>
      <w:r w:rsidRPr="00845DB9">
        <w:rPr>
          <w:color w:val="3B3B3B"/>
          <w:lang w:val="en-US" w:eastAsia="ru-RU"/>
        </w:rPr>
        <w:t xml:space="preserve"> i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0</w:t>
      </w:r>
      <w:r w:rsidRPr="00845DB9">
        <w:rPr>
          <w:color w:val="3B3B3B"/>
          <w:lang w:val="en-US" w:eastAsia="ru-RU"/>
        </w:rPr>
        <w:t xml:space="preserve">; i 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3B3B3B"/>
          <w:lang w:val="en-US" w:eastAsia="ru-RU"/>
        </w:rPr>
        <w:t xml:space="preserve"> size; i</w:t>
      </w:r>
      <w:r w:rsidRPr="00845DB9">
        <w:rPr>
          <w:color w:val="000000"/>
          <w:lang w:val="en-US" w:eastAsia="ru-RU"/>
        </w:rPr>
        <w:t>++</w:t>
      </w:r>
      <w:r w:rsidRPr="00845DB9">
        <w:rPr>
          <w:color w:val="3B3B3B"/>
          <w:lang w:val="en-US" w:eastAsia="ru-RU"/>
        </w:rPr>
        <w:t>)</w:t>
      </w:r>
    </w:p>
    <w:p w14:paraId="23C99734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{</w:t>
      </w:r>
    </w:p>
    <w:p w14:paraId="07BA6150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   </w:t>
      </w:r>
      <w:r w:rsidRPr="00845DB9">
        <w:rPr>
          <w:color w:val="001080"/>
          <w:lang w:val="en-US" w:eastAsia="ru-RU"/>
        </w:rPr>
        <w:t>x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+=</w:t>
      </w:r>
      <w:r w:rsidRPr="00845DB9">
        <w:rPr>
          <w:color w:val="3B3B3B"/>
          <w:lang w:val="en-US" w:eastAsia="ru-RU"/>
        </w:rPr>
        <w:t xml:space="preserve"> a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z</w:t>
      </w:r>
      <w:r w:rsidRPr="00845DB9">
        <w:rPr>
          <w:color w:val="3B3B3B"/>
          <w:lang w:val="en-US" w:eastAsia="ru-RU"/>
        </w:rPr>
        <w:t>[i];</w:t>
      </w:r>
      <w:r w:rsidRPr="00845DB9">
        <w:rPr>
          <w:color w:val="008000"/>
          <w:lang w:val="en-US" w:eastAsia="ru-RU"/>
        </w:rPr>
        <w:t xml:space="preserve">                         // local_x_k = local_x_k-1 + a * z_k-1</w:t>
      </w:r>
    </w:p>
    <w:p w14:paraId="1433EF1D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   </w:t>
      </w:r>
      <w:r w:rsidRPr="00845DB9">
        <w:rPr>
          <w:color w:val="001080"/>
          <w:lang w:val="en-US" w:eastAsia="ru-RU"/>
        </w:rPr>
        <w:t>r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-=</w:t>
      </w:r>
      <w:r w:rsidRPr="00845DB9">
        <w:rPr>
          <w:color w:val="3B3B3B"/>
          <w:lang w:val="en-US" w:eastAsia="ru-RU"/>
        </w:rPr>
        <w:t xml:space="preserve"> a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t</w:t>
      </w:r>
      <w:r w:rsidRPr="00845DB9">
        <w:rPr>
          <w:color w:val="3B3B3B"/>
          <w:lang w:val="en-US" w:eastAsia="ru-RU"/>
        </w:rPr>
        <w:t>[i];</w:t>
      </w:r>
      <w:r w:rsidRPr="00845DB9">
        <w:rPr>
          <w:color w:val="008000"/>
          <w:lang w:val="en-US" w:eastAsia="ru-RU"/>
        </w:rPr>
        <w:t xml:space="preserve">                         // r_k = r_k-1 - a * t_k-1</w:t>
      </w:r>
    </w:p>
    <w:p w14:paraId="2768F61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}</w:t>
      </w:r>
    </w:p>
    <w:p w14:paraId="00B59FEF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52C5438D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rScalar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Vec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Scalar</w:t>
      </w:r>
      <w:r w:rsidRPr="00845DB9">
        <w:rPr>
          <w:color w:val="3B3B3B"/>
          <w:lang w:val="en-US" w:eastAsia="ru-RU"/>
        </w:rPr>
        <w:t>(r, r);</w:t>
      </w:r>
    </w:p>
    <w:p w14:paraId="74BD6D1C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b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rScalar </w:t>
      </w:r>
      <w:r w:rsidRPr="00845DB9">
        <w:rPr>
          <w:color w:val="000000"/>
          <w:lang w:val="en-US" w:eastAsia="ru-RU"/>
        </w:rPr>
        <w:t>/</w:t>
      </w:r>
      <w:r w:rsidRPr="00845DB9">
        <w:rPr>
          <w:color w:val="3B3B3B"/>
          <w:lang w:val="en-US" w:eastAsia="ru-RU"/>
        </w:rPr>
        <w:t xml:space="preserve"> rPrevScalar;</w:t>
      </w:r>
      <w:r w:rsidRPr="00845DB9">
        <w:rPr>
          <w:color w:val="008000"/>
          <w:lang w:val="en-US" w:eastAsia="ru-RU"/>
        </w:rPr>
        <w:t xml:space="preserve">                   // b = (r_k, r_k) / (r_k-1, r_k-1)</w:t>
      </w:r>
    </w:p>
    <w:p w14:paraId="220FBE44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5102EA2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AF00DB"/>
          <w:lang w:val="en-US" w:eastAsia="ru-RU"/>
        </w:rPr>
        <w:t>for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00FF"/>
          <w:lang w:val="en-US" w:eastAsia="ru-RU"/>
        </w:rPr>
        <w:t>uint16_t</w:t>
      </w:r>
      <w:r w:rsidRPr="00845DB9">
        <w:rPr>
          <w:color w:val="3B3B3B"/>
          <w:lang w:val="en-US" w:eastAsia="ru-RU"/>
        </w:rPr>
        <w:t xml:space="preserve"> i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0</w:t>
      </w:r>
      <w:r w:rsidRPr="00845DB9">
        <w:rPr>
          <w:color w:val="3B3B3B"/>
          <w:lang w:val="en-US" w:eastAsia="ru-RU"/>
        </w:rPr>
        <w:t xml:space="preserve">; i 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3B3B3B"/>
          <w:lang w:val="en-US" w:eastAsia="ru-RU"/>
        </w:rPr>
        <w:t xml:space="preserve"> size; i</w:t>
      </w:r>
      <w:r w:rsidRPr="00845DB9">
        <w:rPr>
          <w:color w:val="000000"/>
          <w:lang w:val="en-US" w:eastAsia="ru-RU"/>
        </w:rPr>
        <w:t>++</w:t>
      </w:r>
      <w:r w:rsidRPr="00845DB9">
        <w:rPr>
          <w:color w:val="3B3B3B"/>
          <w:lang w:val="en-US" w:eastAsia="ru-RU"/>
        </w:rPr>
        <w:t>)</w:t>
      </w:r>
    </w:p>
    <w:p w14:paraId="77DEB861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{</w:t>
      </w:r>
    </w:p>
    <w:p w14:paraId="365460F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   </w:t>
      </w:r>
      <w:r w:rsidRPr="00845DB9">
        <w:rPr>
          <w:color w:val="001080"/>
          <w:lang w:val="en-US" w:eastAsia="ru-RU"/>
        </w:rPr>
        <w:t>z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r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+</w:t>
      </w:r>
      <w:r w:rsidRPr="00845DB9">
        <w:rPr>
          <w:color w:val="3B3B3B"/>
          <w:lang w:val="en-US" w:eastAsia="ru-RU"/>
        </w:rPr>
        <w:t xml:space="preserve"> b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z</w:t>
      </w:r>
      <w:r w:rsidRPr="00845DB9">
        <w:rPr>
          <w:color w:val="3B3B3B"/>
          <w:lang w:val="en-US" w:eastAsia="ru-RU"/>
        </w:rPr>
        <w:t>[i];</w:t>
      </w:r>
      <w:r w:rsidRPr="00845DB9">
        <w:rPr>
          <w:color w:val="008000"/>
          <w:lang w:val="en-US" w:eastAsia="ru-RU"/>
        </w:rPr>
        <w:t xml:space="preserve">                   // z_k = r_k + b * z_k-1</w:t>
      </w:r>
    </w:p>
    <w:p w14:paraId="5E19BE92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}</w:t>
      </w:r>
    </w:p>
    <w:p w14:paraId="1CB0E020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4892F37B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rPrevScalar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rScalar;</w:t>
      </w:r>
    </w:p>
    <w:p w14:paraId="489396F1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eps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795E26"/>
          <w:lang w:val="en-US" w:eastAsia="ru-RU"/>
        </w:rPr>
        <w:t>sqrt</w:t>
      </w:r>
      <w:r w:rsidRPr="00845DB9">
        <w:rPr>
          <w:color w:val="3B3B3B"/>
          <w:lang w:val="en-US" w:eastAsia="ru-RU"/>
        </w:rPr>
        <w:t xml:space="preserve">(rPrevScalar </w:t>
      </w:r>
      <w:r w:rsidRPr="00845DB9">
        <w:rPr>
          <w:color w:val="000000"/>
          <w:lang w:val="en-US" w:eastAsia="ru-RU"/>
        </w:rPr>
        <w:t>/</w:t>
      </w:r>
      <w:r w:rsidRPr="00845DB9">
        <w:rPr>
          <w:color w:val="3B3B3B"/>
          <w:lang w:val="en-US" w:eastAsia="ru-RU"/>
        </w:rPr>
        <w:t xml:space="preserve"> normF);</w:t>
      </w:r>
    </w:p>
    <w:p w14:paraId="61126C8C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1ADB1E43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008000"/>
          <w:lang w:val="en-US" w:eastAsia="ru-RU"/>
        </w:rPr>
        <w:t xml:space="preserve">            </w:t>
      </w:r>
      <w:r w:rsidRPr="00845DB9">
        <w:rPr>
          <w:color w:val="008000"/>
          <w:lang w:eastAsia="ru-RU"/>
        </w:rPr>
        <w:t>// Выводим на то же место, что и раньше (со сдвигом каретки)</w:t>
      </w:r>
    </w:p>
    <w:p w14:paraId="6324BD4A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eastAsia="ru-RU"/>
        </w:rPr>
        <w:t xml:space="preserve">            </w:t>
      </w:r>
      <w:r w:rsidRPr="00845DB9">
        <w:rPr>
          <w:color w:val="AF00DB"/>
          <w:lang w:eastAsia="ru-RU"/>
        </w:rPr>
        <w:t>if</w:t>
      </w:r>
      <w:r w:rsidRPr="00845DB9">
        <w:rPr>
          <w:color w:val="3B3B3B"/>
          <w:lang w:eastAsia="ru-RU"/>
        </w:rPr>
        <w:t xml:space="preserve"> (debugOutput)</w:t>
      </w:r>
    </w:p>
    <w:p w14:paraId="137EAEA1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eastAsia="ru-RU"/>
        </w:rPr>
        <w:t>            {</w:t>
      </w:r>
    </w:p>
    <w:p w14:paraId="7DFE1BCB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eastAsia="ru-RU"/>
        </w:rPr>
        <w:t xml:space="preserve">               cout </w:t>
      </w:r>
      <w:r w:rsidRPr="00845DB9">
        <w:rPr>
          <w:color w:val="000000"/>
          <w:lang w:eastAsia="ru-RU"/>
        </w:rPr>
        <w:t>&lt;&lt;</w:t>
      </w:r>
      <w:r w:rsidRPr="00845DB9">
        <w:rPr>
          <w:color w:val="3B3B3B"/>
          <w:lang w:eastAsia="ru-RU"/>
        </w:rPr>
        <w:t xml:space="preserve"> </w:t>
      </w:r>
      <w:r w:rsidRPr="00845DB9">
        <w:rPr>
          <w:color w:val="795E26"/>
          <w:lang w:eastAsia="ru-RU"/>
        </w:rPr>
        <w:t>format</w:t>
      </w:r>
      <w:r w:rsidRPr="00845DB9">
        <w:rPr>
          <w:color w:val="3B3B3B"/>
          <w:lang w:eastAsia="ru-RU"/>
        </w:rPr>
        <w:t>(</w:t>
      </w:r>
      <w:r w:rsidRPr="00845DB9">
        <w:rPr>
          <w:lang w:eastAsia="ru-RU"/>
        </w:rPr>
        <w:t>"</w:t>
      </w:r>
      <w:r w:rsidRPr="00845DB9">
        <w:rPr>
          <w:color w:val="EE0000"/>
          <w:lang w:eastAsia="ru-RU"/>
        </w:rPr>
        <w:t>\r</w:t>
      </w:r>
      <w:r w:rsidRPr="00845DB9">
        <w:rPr>
          <w:lang w:eastAsia="ru-RU"/>
        </w:rPr>
        <w:t>Итерация: {0:&lt;10} относительная невязка: {1:&lt;15.3e}"</w:t>
      </w:r>
      <w:r w:rsidRPr="00845DB9">
        <w:rPr>
          <w:color w:val="3B3B3B"/>
          <w:lang w:eastAsia="ru-RU"/>
        </w:rPr>
        <w:t>, iter, eps);</w:t>
      </w:r>
    </w:p>
    <w:p w14:paraId="187D3BA0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eastAsia="ru-RU"/>
        </w:rPr>
        <w:t xml:space="preserve">            </w:t>
      </w:r>
      <w:r w:rsidRPr="00845DB9">
        <w:rPr>
          <w:color w:val="3B3B3B"/>
          <w:lang w:val="en-US" w:eastAsia="ru-RU"/>
        </w:rPr>
        <w:t>}</w:t>
      </w:r>
    </w:p>
    <w:p w14:paraId="17652CCA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AF00DB"/>
          <w:lang w:val="en-US" w:eastAsia="ru-RU"/>
        </w:rPr>
        <w:t>if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795E26"/>
          <w:lang w:val="en-US" w:eastAsia="ru-RU"/>
        </w:rPr>
        <w:t>isinf</w:t>
      </w:r>
      <w:r w:rsidRPr="00845DB9">
        <w:rPr>
          <w:color w:val="3B3B3B"/>
          <w:lang w:val="en-US" w:eastAsia="ru-RU"/>
        </w:rPr>
        <w:t>(eps))</w:t>
      </w:r>
    </w:p>
    <w:p w14:paraId="1F73F5AF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{</w:t>
      </w:r>
    </w:p>
    <w:p w14:paraId="3EA50C2C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   </w:t>
      </w:r>
      <w:r w:rsidRPr="00845DB9">
        <w:rPr>
          <w:color w:val="AF00DB"/>
          <w:lang w:val="en-US" w:eastAsia="ru-RU"/>
        </w:rPr>
        <w:t>break</w:t>
      </w:r>
      <w:r w:rsidRPr="00845DB9">
        <w:rPr>
          <w:color w:val="3B3B3B"/>
          <w:lang w:val="en-US" w:eastAsia="ru-RU"/>
        </w:rPr>
        <w:t>;</w:t>
      </w:r>
    </w:p>
    <w:p w14:paraId="5CD0C66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}</w:t>
      </w:r>
    </w:p>
    <w:p w14:paraId="50585620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}</w:t>
      </w:r>
    </w:p>
    <w:p w14:paraId="67ECFB5D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267F99"/>
          <w:lang w:val="en-US" w:eastAsia="ru-RU"/>
        </w:rPr>
        <w:t>Vec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Mult</w:t>
      </w:r>
      <w:r w:rsidRPr="00845DB9">
        <w:rPr>
          <w:color w:val="3B3B3B"/>
          <w:lang w:val="en-US" w:eastAsia="ru-RU"/>
        </w:rPr>
        <w:t>(D, x, x);</w:t>
      </w:r>
      <w:r w:rsidRPr="00845DB9">
        <w:rPr>
          <w:color w:val="008000"/>
          <w:lang w:val="en-US" w:eastAsia="ru-RU"/>
        </w:rPr>
        <w:t xml:space="preserve">        // x = U^-1 * local_x</w:t>
      </w:r>
    </w:p>
    <w:p w14:paraId="097414A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4548F36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AF00DB"/>
          <w:lang w:val="en-US" w:eastAsia="ru-RU"/>
        </w:rPr>
        <w:t>if</w:t>
      </w:r>
      <w:r w:rsidRPr="00845DB9">
        <w:rPr>
          <w:color w:val="3B3B3B"/>
          <w:lang w:val="en-US" w:eastAsia="ru-RU"/>
        </w:rPr>
        <w:t xml:space="preserve"> (debugOutput)</w:t>
      </w:r>
    </w:p>
    <w:p w14:paraId="1AAF959C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{</w:t>
      </w:r>
    </w:p>
    <w:p w14:paraId="5D0B428F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cout </w:t>
      </w:r>
      <w:r w:rsidRPr="00845DB9">
        <w:rPr>
          <w:color w:val="000000"/>
          <w:lang w:val="en-US" w:eastAsia="ru-RU"/>
        </w:rPr>
        <w:t>&lt;&lt;</w:t>
      </w:r>
      <w:r w:rsidRPr="00845DB9">
        <w:rPr>
          <w:color w:val="3B3B3B"/>
          <w:lang w:val="en-US" w:eastAsia="ru-RU"/>
        </w:rPr>
        <w:t xml:space="preserve"> endl;</w:t>
      </w:r>
    </w:p>
    <w:p w14:paraId="14054D55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AF00DB"/>
          <w:lang w:val="en-US" w:eastAsia="ru-RU"/>
        </w:rPr>
        <w:t>if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795E26"/>
          <w:lang w:val="en-US" w:eastAsia="ru-RU"/>
        </w:rPr>
        <w:t>isinf</w:t>
      </w:r>
      <w:r w:rsidRPr="00845DB9">
        <w:rPr>
          <w:color w:val="3B3B3B"/>
          <w:lang w:val="en-US" w:eastAsia="ru-RU"/>
        </w:rPr>
        <w:t>(eps))</w:t>
      </w:r>
    </w:p>
    <w:p w14:paraId="2A746024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3B3B3B"/>
          <w:lang w:eastAsia="ru-RU"/>
        </w:rPr>
        <w:t>{</w:t>
      </w:r>
    </w:p>
    <w:p w14:paraId="4D9909A3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eastAsia="ru-RU"/>
        </w:rPr>
        <w:t xml:space="preserve">               cout </w:t>
      </w:r>
      <w:r w:rsidRPr="00845DB9">
        <w:rPr>
          <w:color w:val="000000"/>
          <w:lang w:eastAsia="ru-RU"/>
        </w:rPr>
        <w:t>&lt;&lt;</w:t>
      </w:r>
      <w:r w:rsidRPr="00845DB9">
        <w:rPr>
          <w:color w:val="3B3B3B"/>
          <w:lang w:eastAsia="ru-RU"/>
        </w:rPr>
        <w:t xml:space="preserve"> </w:t>
      </w:r>
      <w:r w:rsidRPr="00845DB9">
        <w:rPr>
          <w:lang w:eastAsia="ru-RU"/>
        </w:rPr>
        <w:t>"Выход по переполнению метода"</w:t>
      </w:r>
      <w:r w:rsidRPr="00845DB9">
        <w:rPr>
          <w:color w:val="3B3B3B"/>
          <w:lang w:eastAsia="ru-RU"/>
        </w:rPr>
        <w:t xml:space="preserve"> </w:t>
      </w:r>
      <w:r w:rsidRPr="00845DB9">
        <w:rPr>
          <w:color w:val="000000"/>
          <w:lang w:eastAsia="ru-RU"/>
        </w:rPr>
        <w:t>&lt;&lt;</w:t>
      </w:r>
      <w:r w:rsidRPr="00845DB9">
        <w:rPr>
          <w:color w:val="3B3B3B"/>
          <w:lang w:eastAsia="ru-RU"/>
        </w:rPr>
        <w:t xml:space="preserve"> endl </w:t>
      </w:r>
      <w:r w:rsidRPr="00845DB9">
        <w:rPr>
          <w:color w:val="000000"/>
          <w:lang w:eastAsia="ru-RU"/>
        </w:rPr>
        <w:t>&lt;&lt;</w:t>
      </w:r>
      <w:r w:rsidRPr="00845DB9">
        <w:rPr>
          <w:color w:val="3B3B3B"/>
          <w:lang w:eastAsia="ru-RU"/>
        </w:rPr>
        <w:t xml:space="preserve"> endl;</w:t>
      </w:r>
    </w:p>
    <w:p w14:paraId="031393C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eastAsia="ru-RU"/>
        </w:rPr>
        <w:t xml:space="preserve">            </w:t>
      </w:r>
      <w:r w:rsidRPr="00845DB9">
        <w:rPr>
          <w:color w:val="3B3B3B"/>
          <w:lang w:val="en-US" w:eastAsia="ru-RU"/>
        </w:rPr>
        <w:t xml:space="preserve">} </w:t>
      </w:r>
      <w:r w:rsidRPr="00845DB9">
        <w:rPr>
          <w:color w:val="AF00DB"/>
          <w:lang w:val="en-US" w:eastAsia="ru-RU"/>
        </w:rPr>
        <w:t>else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AF00DB"/>
          <w:lang w:val="en-US" w:eastAsia="ru-RU"/>
        </w:rPr>
        <w:t>if</w:t>
      </w:r>
      <w:r w:rsidRPr="00845DB9">
        <w:rPr>
          <w:color w:val="3B3B3B"/>
          <w:lang w:val="en-US" w:eastAsia="ru-RU"/>
        </w:rPr>
        <w:t xml:space="preserve"> (iter </w:t>
      </w:r>
      <w:r w:rsidRPr="00845DB9">
        <w:rPr>
          <w:color w:val="000000"/>
          <w:lang w:val="en-US" w:eastAsia="ru-RU"/>
        </w:rPr>
        <w:t>&gt;</w:t>
      </w:r>
      <w:r w:rsidRPr="00845DB9">
        <w:rPr>
          <w:color w:val="3B3B3B"/>
          <w:lang w:val="en-US" w:eastAsia="ru-RU"/>
        </w:rPr>
        <w:t xml:space="preserve"> maxIter)</w:t>
      </w:r>
    </w:p>
    <w:p w14:paraId="2118D970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{</w:t>
      </w:r>
    </w:p>
    <w:p w14:paraId="515A749B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   cout </w:t>
      </w:r>
      <w:r w:rsidRPr="00845DB9">
        <w:rPr>
          <w:color w:val="000000"/>
          <w:lang w:val="en-US" w:eastAsia="ru-RU"/>
        </w:rPr>
        <w:t>&lt;&lt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lang w:val="en-US" w:eastAsia="ru-RU"/>
        </w:rPr>
        <w:t>"</w:t>
      </w:r>
      <w:r w:rsidRPr="00845DB9">
        <w:rPr>
          <w:lang w:eastAsia="ru-RU"/>
        </w:rPr>
        <w:t>Выход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по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числу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итераций</w:t>
      </w:r>
      <w:r w:rsidRPr="00845DB9">
        <w:rPr>
          <w:lang w:val="en-US" w:eastAsia="ru-RU"/>
        </w:rPr>
        <w:t>"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0000"/>
          <w:lang w:val="en-US" w:eastAsia="ru-RU"/>
        </w:rPr>
        <w:t>&lt;&lt;</w:t>
      </w:r>
      <w:r w:rsidRPr="00845DB9">
        <w:rPr>
          <w:color w:val="3B3B3B"/>
          <w:lang w:val="en-US" w:eastAsia="ru-RU"/>
        </w:rPr>
        <w:t xml:space="preserve"> endl </w:t>
      </w:r>
      <w:r w:rsidRPr="00845DB9">
        <w:rPr>
          <w:color w:val="000000"/>
          <w:lang w:val="en-US" w:eastAsia="ru-RU"/>
        </w:rPr>
        <w:t>&lt;&lt;</w:t>
      </w:r>
      <w:r w:rsidRPr="00845DB9">
        <w:rPr>
          <w:color w:val="3B3B3B"/>
          <w:lang w:val="en-US" w:eastAsia="ru-RU"/>
        </w:rPr>
        <w:t xml:space="preserve"> endl;</w:t>
      </w:r>
    </w:p>
    <w:p w14:paraId="163843C4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3B3B3B"/>
          <w:lang w:eastAsia="ru-RU"/>
        </w:rPr>
        <w:t xml:space="preserve">} </w:t>
      </w:r>
      <w:r w:rsidRPr="00845DB9">
        <w:rPr>
          <w:color w:val="AF00DB"/>
          <w:lang w:eastAsia="ru-RU"/>
        </w:rPr>
        <w:t>else</w:t>
      </w:r>
    </w:p>
    <w:p w14:paraId="078C676F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eastAsia="ru-RU"/>
        </w:rPr>
        <w:t>            {</w:t>
      </w:r>
    </w:p>
    <w:p w14:paraId="3068CDC4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eastAsia="ru-RU"/>
        </w:rPr>
        <w:t xml:space="preserve">               cout </w:t>
      </w:r>
      <w:r w:rsidRPr="00845DB9">
        <w:rPr>
          <w:color w:val="000000"/>
          <w:lang w:eastAsia="ru-RU"/>
        </w:rPr>
        <w:t>&lt;&lt;</w:t>
      </w:r>
      <w:r w:rsidRPr="00845DB9">
        <w:rPr>
          <w:color w:val="3B3B3B"/>
          <w:lang w:eastAsia="ru-RU"/>
        </w:rPr>
        <w:t xml:space="preserve"> </w:t>
      </w:r>
      <w:r w:rsidRPr="00845DB9">
        <w:rPr>
          <w:lang w:eastAsia="ru-RU"/>
        </w:rPr>
        <w:t>"Выход по относительной невязке"</w:t>
      </w:r>
      <w:r w:rsidRPr="00845DB9">
        <w:rPr>
          <w:color w:val="3B3B3B"/>
          <w:lang w:eastAsia="ru-RU"/>
        </w:rPr>
        <w:t xml:space="preserve"> </w:t>
      </w:r>
      <w:r w:rsidRPr="00845DB9">
        <w:rPr>
          <w:color w:val="000000"/>
          <w:lang w:eastAsia="ru-RU"/>
        </w:rPr>
        <w:t>&lt;&lt;</w:t>
      </w:r>
      <w:r w:rsidRPr="00845DB9">
        <w:rPr>
          <w:color w:val="3B3B3B"/>
          <w:lang w:eastAsia="ru-RU"/>
        </w:rPr>
        <w:t xml:space="preserve"> endl </w:t>
      </w:r>
      <w:r w:rsidRPr="00845DB9">
        <w:rPr>
          <w:color w:val="000000"/>
          <w:lang w:eastAsia="ru-RU"/>
        </w:rPr>
        <w:t>&lt;&lt;</w:t>
      </w:r>
      <w:r w:rsidRPr="00845DB9">
        <w:rPr>
          <w:color w:val="3B3B3B"/>
          <w:lang w:eastAsia="ru-RU"/>
        </w:rPr>
        <w:t xml:space="preserve"> endl;</w:t>
      </w:r>
    </w:p>
    <w:p w14:paraId="3FAA93C5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eastAsia="ru-RU"/>
        </w:rPr>
        <w:t xml:space="preserve">            </w:t>
      </w:r>
      <w:r w:rsidRPr="00845DB9">
        <w:rPr>
          <w:color w:val="3B3B3B"/>
          <w:lang w:val="en-US" w:eastAsia="ru-RU"/>
        </w:rPr>
        <w:t>}</w:t>
      </w:r>
    </w:p>
    <w:p w14:paraId="0DF3D5EB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}</w:t>
      </w:r>
    </w:p>
    <w:p w14:paraId="5E625AA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7E3DBBE5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AF00DB"/>
          <w:lang w:val="en-US" w:eastAsia="ru-RU"/>
        </w:rPr>
        <w:t>return</w:t>
      </w:r>
      <w:r w:rsidRPr="00845DB9">
        <w:rPr>
          <w:color w:val="3B3B3B"/>
          <w:lang w:val="en-US" w:eastAsia="ru-RU"/>
        </w:rPr>
        <w:t xml:space="preserve"> iter </w:t>
      </w:r>
      <w:r w:rsidRPr="00845DB9">
        <w:rPr>
          <w:color w:val="000000"/>
          <w:lang w:val="en-US" w:eastAsia="ru-RU"/>
        </w:rPr>
        <w:t>-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1</w:t>
      </w:r>
      <w:r w:rsidRPr="00845DB9">
        <w:rPr>
          <w:color w:val="3B3B3B"/>
          <w:lang w:val="en-US" w:eastAsia="ru-RU"/>
        </w:rPr>
        <w:t>;</w:t>
      </w:r>
    </w:p>
    <w:p w14:paraId="215E359B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}</w:t>
      </w:r>
    </w:p>
    <w:p w14:paraId="363B4710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1B21FCCB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</w:t>
      </w:r>
      <w:r w:rsidRPr="00845DB9">
        <w:rPr>
          <w:color w:val="0000FF"/>
          <w:lang w:val="en-US" w:eastAsia="ru-RU"/>
        </w:rPr>
        <w:t>void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795E26"/>
          <w:lang w:val="en-US" w:eastAsia="ru-RU"/>
        </w:rPr>
        <w:t>Init_LuPrecond</w:t>
      </w:r>
      <w:r w:rsidRPr="00845DB9">
        <w:rPr>
          <w:color w:val="3B3B3B"/>
          <w:lang w:val="en-US" w:eastAsia="ru-RU"/>
        </w:rPr>
        <w:t>(</w:t>
      </w:r>
      <w:r w:rsidRPr="00845DB9">
        <w:rPr>
          <w:color w:val="0000FF"/>
          <w:lang w:val="en-US" w:eastAsia="ru-RU"/>
        </w:rPr>
        <w:t>size_t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diSize</w:t>
      </w:r>
      <w:r w:rsidRPr="00845DB9">
        <w:rPr>
          <w:color w:val="3B3B3B"/>
          <w:lang w:val="en-US" w:eastAsia="ru-RU"/>
        </w:rPr>
        <w:t xml:space="preserve">, </w:t>
      </w:r>
      <w:r w:rsidRPr="00845DB9">
        <w:rPr>
          <w:color w:val="0000FF"/>
          <w:lang w:val="en-US" w:eastAsia="ru-RU"/>
        </w:rPr>
        <w:t>const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SparseMatrix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A</w:t>
      </w:r>
      <w:r w:rsidRPr="00845DB9">
        <w:rPr>
          <w:color w:val="3B3B3B"/>
          <w:lang w:val="en-US" w:eastAsia="ru-RU"/>
        </w:rPr>
        <w:t>) {</w:t>
      </w:r>
    </w:p>
    <w:p w14:paraId="01EBB245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795E26"/>
          <w:lang w:eastAsia="ru-RU"/>
        </w:rPr>
        <w:t>VecInit</w:t>
      </w:r>
      <w:r w:rsidRPr="00845DB9">
        <w:rPr>
          <w:color w:val="3B3B3B"/>
          <w:lang w:eastAsia="ru-RU"/>
        </w:rPr>
        <w:t>(_tmp1, diSize);</w:t>
      </w:r>
      <w:r w:rsidRPr="00845DB9">
        <w:rPr>
          <w:color w:val="008000"/>
          <w:lang w:eastAsia="ru-RU"/>
        </w:rPr>
        <w:t xml:space="preserve"> // Массив для вектора r метода</w:t>
      </w:r>
    </w:p>
    <w:p w14:paraId="4A22AF39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eastAsia="ru-RU"/>
        </w:rPr>
        <w:t>         </w:t>
      </w:r>
      <w:r w:rsidRPr="00845DB9">
        <w:rPr>
          <w:color w:val="795E26"/>
          <w:lang w:eastAsia="ru-RU"/>
        </w:rPr>
        <w:t>VecInit</w:t>
      </w:r>
      <w:r w:rsidRPr="00845DB9">
        <w:rPr>
          <w:color w:val="3B3B3B"/>
          <w:lang w:eastAsia="ru-RU"/>
        </w:rPr>
        <w:t>(_tmp2, diSize);</w:t>
      </w:r>
      <w:r w:rsidRPr="00845DB9">
        <w:rPr>
          <w:color w:val="008000"/>
          <w:lang w:eastAsia="ru-RU"/>
        </w:rPr>
        <w:t xml:space="preserve"> // Массив для вектора z</w:t>
      </w:r>
    </w:p>
    <w:p w14:paraId="2FA8F35B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eastAsia="ru-RU"/>
        </w:rPr>
        <w:t>         </w:t>
      </w:r>
      <w:r w:rsidRPr="00845DB9">
        <w:rPr>
          <w:color w:val="795E26"/>
          <w:lang w:eastAsia="ru-RU"/>
        </w:rPr>
        <w:t>VecInit</w:t>
      </w:r>
      <w:r w:rsidRPr="00845DB9">
        <w:rPr>
          <w:color w:val="3B3B3B"/>
          <w:lang w:eastAsia="ru-RU"/>
        </w:rPr>
        <w:t>(_tmp3, diSize);</w:t>
      </w:r>
      <w:r w:rsidRPr="00845DB9">
        <w:rPr>
          <w:color w:val="008000"/>
          <w:lang w:eastAsia="ru-RU"/>
        </w:rPr>
        <w:t xml:space="preserve"> // Массив для вектора t</w:t>
      </w:r>
    </w:p>
    <w:p w14:paraId="7F8CA5C6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eastAsia="ru-RU"/>
        </w:rPr>
        <w:t>         </w:t>
      </w:r>
      <w:r w:rsidRPr="00845DB9">
        <w:rPr>
          <w:color w:val="795E26"/>
          <w:lang w:eastAsia="ru-RU"/>
        </w:rPr>
        <w:t>VecInit</w:t>
      </w:r>
      <w:r w:rsidRPr="00845DB9">
        <w:rPr>
          <w:color w:val="3B3B3B"/>
          <w:lang w:eastAsia="ru-RU"/>
        </w:rPr>
        <w:t>(_tmp4, diSize);</w:t>
      </w:r>
      <w:r w:rsidRPr="00845DB9">
        <w:rPr>
          <w:color w:val="008000"/>
          <w:lang w:eastAsia="ru-RU"/>
        </w:rPr>
        <w:t xml:space="preserve"> // Массив для временного вектора</w:t>
      </w:r>
    </w:p>
    <w:p w14:paraId="51C09437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eastAsia="ru-RU"/>
        </w:rPr>
        <w:t>         </w:t>
      </w:r>
      <w:r w:rsidRPr="00845DB9">
        <w:rPr>
          <w:color w:val="795E26"/>
          <w:lang w:eastAsia="ru-RU"/>
        </w:rPr>
        <w:t>VecInit</w:t>
      </w:r>
      <w:r w:rsidRPr="00845DB9">
        <w:rPr>
          <w:color w:val="3B3B3B"/>
          <w:lang w:eastAsia="ru-RU"/>
        </w:rPr>
        <w:t>(_tmp5, diSize);</w:t>
      </w:r>
      <w:r w:rsidRPr="00845DB9">
        <w:rPr>
          <w:color w:val="008000"/>
          <w:lang w:eastAsia="ru-RU"/>
        </w:rPr>
        <w:t xml:space="preserve"> // Массив для вектора local_x</w:t>
      </w:r>
    </w:p>
    <w:p w14:paraId="6402E269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</w:p>
    <w:p w14:paraId="5DB4CD94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eastAsia="ru-RU"/>
        </w:rPr>
        <w:t>         </w:t>
      </w:r>
      <w:r w:rsidRPr="00845DB9">
        <w:rPr>
          <w:color w:val="AF00DB"/>
          <w:lang w:val="en-US" w:eastAsia="ru-RU"/>
        </w:rPr>
        <w:t>if</w:t>
      </w:r>
      <w:r w:rsidRPr="00845DB9">
        <w:rPr>
          <w:color w:val="3B3B3B"/>
          <w:lang w:val="en-US" w:eastAsia="ru-RU"/>
        </w:rPr>
        <w:t xml:space="preserve"> (_lu_mat </w:t>
      </w:r>
      <w:r w:rsidRPr="00845DB9">
        <w:rPr>
          <w:color w:val="000000"/>
          <w:lang w:val="en-US" w:eastAsia="ru-RU"/>
        </w:rPr>
        <w:t>=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00FF"/>
          <w:lang w:val="en-US" w:eastAsia="ru-RU"/>
        </w:rPr>
        <w:t>nullptr</w:t>
      </w:r>
      <w:r w:rsidRPr="00845DB9">
        <w:rPr>
          <w:color w:val="3B3B3B"/>
          <w:lang w:val="en-US" w:eastAsia="ru-RU"/>
        </w:rPr>
        <w:t>)</w:t>
      </w:r>
    </w:p>
    <w:p w14:paraId="7C3F9522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{</w:t>
      </w:r>
    </w:p>
    <w:p w14:paraId="2E49288C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_lu_mat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AF00DB"/>
          <w:lang w:val="en-US" w:eastAsia="ru-RU"/>
        </w:rPr>
        <w:t>new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795E26"/>
          <w:lang w:val="en-US" w:eastAsia="ru-RU"/>
        </w:rPr>
        <w:t>LU</w:t>
      </w:r>
      <w:r w:rsidRPr="00845DB9">
        <w:rPr>
          <w:color w:val="3B3B3B"/>
          <w:lang w:val="en-US" w:eastAsia="ru-RU"/>
        </w:rPr>
        <w:t>(A);</w:t>
      </w:r>
    </w:p>
    <w:p w14:paraId="47A54B9D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} </w:t>
      </w:r>
      <w:r w:rsidRPr="00845DB9">
        <w:rPr>
          <w:color w:val="AF00DB"/>
          <w:lang w:val="en-US" w:eastAsia="ru-RU"/>
        </w:rPr>
        <w:t>else</w:t>
      </w:r>
    </w:p>
    <w:p w14:paraId="2B52AE30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{</w:t>
      </w:r>
    </w:p>
    <w:p w14:paraId="1DF12D59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001080"/>
          <w:lang w:val="en-US" w:eastAsia="ru-RU"/>
        </w:rPr>
        <w:t>_lu_mat</w:t>
      </w:r>
      <w:r w:rsidRPr="00845DB9">
        <w:rPr>
          <w:color w:val="3B3B3B"/>
          <w:lang w:val="en-US" w:eastAsia="ru-RU"/>
        </w:rPr>
        <w:t>-&gt;</w:t>
      </w:r>
      <w:r w:rsidRPr="00845DB9">
        <w:rPr>
          <w:color w:val="795E26"/>
          <w:lang w:val="en-US" w:eastAsia="ru-RU"/>
        </w:rPr>
        <w:t>MakeLuFor</w:t>
      </w:r>
      <w:r w:rsidRPr="00845DB9">
        <w:rPr>
          <w:color w:val="3B3B3B"/>
          <w:lang w:val="en-US" w:eastAsia="ru-RU"/>
        </w:rPr>
        <w:t>(A);</w:t>
      </w:r>
    </w:p>
    <w:p w14:paraId="486574D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}</w:t>
      </w:r>
    </w:p>
    <w:p w14:paraId="774131B3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}</w:t>
      </w:r>
    </w:p>
    <w:p w14:paraId="1B1CA40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34CE62A9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</w:t>
      </w:r>
      <w:r w:rsidRPr="00845DB9">
        <w:rPr>
          <w:color w:val="0000FF"/>
          <w:lang w:val="en-US" w:eastAsia="ru-RU"/>
        </w:rPr>
        <w:t>size_t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795E26"/>
          <w:lang w:val="en-US" w:eastAsia="ru-RU"/>
        </w:rPr>
        <w:t>LuPrecond</w:t>
      </w:r>
      <w:r w:rsidRPr="00845DB9">
        <w:rPr>
          <w:color w:val="3B3B3B"/>
          <w:lang w:val="en-US" w:eastAsia="ru-RU"/>
        </w:rPr>
        <w:t>(</w:t>
      </w:r>
      <w:r w:rsidRPr="00845DB9">
        <w:rPr>
          <w:color w:val="0000FF"/>
          <w:lang w:val="en-US" w:eastAsia="ru-RU"/>
        </w:rPr>
        <w:t>const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SparseMatrix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A</w:t>
      </w:r>
      <w:r w:rsidRPr="00845DB9">
        <w:rPr>
          <w:color w:val="3B3B3B"/>
          <w:lang w:val="en-US" w:eastAsia="ru-RU"/>
        </w:rPr>
        <w:t xml:space="preserve">, </w:t>
      </w:r>
      <w:r w:rsidRPr="00845DB9">
        <w:rPr>
          <w:color w:val="0000FF"/>
          <w:lang w:val="en-US" w:eastAsia="ru-RU"/>
        </w:rPr>
        <w:t>const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>&gt;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f</w:t>
      </w:r>
      <w:r w:rsidRPr="00845DB9">
        <w:rPr>
          <w:color w:val="3B3B3B"/>
          <w:lang w:val="en-US" w:eastAsia="ru-RU"/>
        </w:rPr>
        <w:t xml:space="preserve">, 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>&gt;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x</w:t>
      </w:r>
      <w:r w:rsidRPr="00845DB9">
        <w:rPr>
          <w:color w:val="3B3B3B"/>
          <w:lang w:val="en-US" w:eastAsia="ru-RU"/>
        </w:rPr>
        <w:t xml:space="preserve">, </w:t>
      </w:r>
      <w:r w:rsidRPr="00845DB9">
        <w:rPr>
          <w:color w:val="0000FF"/>
          <w:lang w:val="en-US" w:eastAsia="ru-RU"/>
        </w:rPr>
        <w:t>double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eps</w:t>
      </w:r>
      <w:r w:rsidRPr="00845DB9">
        <w:rPr>
          <w:color w:val="3B3B3B"/>
          <w:lang w:val="en-US" w:eastAsia="ru-RU"/>
        </w:rPr>
        <w:t xml:space="preserve">, </w:t>
      </w:r>
      <w:r w:rsidRPr="00845DB9">
        <w:rPr>
          <w:color w:val="0000FF"/>
          <w:lang w:val="en-US" w:eastAsia="ru-RU"/>
        </w:rPr>
        <w:t>bool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debugOutput</w:t>
      </w:r>
      <w:r w:rsidRPr="00845DB9">
        <w:rPr>
          <w:color w:val="3B3B3B"/>
          <w:lang w:val="en-US" w:eastAsia="ru-RU"/>
        </w:rPr>
        <w:t>) {</w:t>
      </w:r>
    </w:p>
    <w:p w14:paraId="6CABC25C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00FF"/>
          <w:lang w:val="en-US" w:eastAsia="ru-RU"/>
        </w:rPr>
        <w:t>size_t</w:t>
      </w:r>
      <w:r w:rsidRPr="00845DB9">
        <w:rPr>
          <w:color w:val="3B3B3B"/>
          <w:lang w:val="en-US" w:eastAsia="ru-RU"/>
        </w:rPr>
        <w:t xml:space="preserve"> size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x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>();</w:t>
      </w:r>
    </w:p>
    <w:p w14:paraId="144C42E1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4CAE642A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3B3B3B"/>
          <w:lang w:eastAsia="ru-RU"/>
        </w:rPr>
        <w:t>LU</w:t>
      </w:r>
      <w:r w:rsidRPr="00845DB9">
        <w:rPr>
          <w:color w:val="000000"/>
          <w:lang w:eastAsia="ru-RU"/>
        </w:rPr>
        <w:t>&amp;</w:t>
      </w:r>
      <w:r w:rsidRPr="00845DB9">
        <w:rPr>
          <w:color w:val="3B3B3B"/>
          <w:lang w:eastAsia="ru-RU"/>
        </w:rPr>
        <w:t xml:space="preserve"> lu </w:t>
      </w:r>
      <w:r w:rsidRPr="00845DB9">
        <w:rPr>
          <w:color w:val="000000"/>
          <w:lang w:eastAsia="ru-RU"/>
        </w:rPr>
        <w:t>=</w:t>
      </w:r>
      <w:r w:rsidRPr="00845DB9">
        <w:rPr>
          <w:color w:val="3B3B3B"/>
          <w:lang w:eastAsia="ru-RU"/>
        </w:rPr>
        <w:t xml:space="preserve"> </w:t>
      </w:r>
      <w:r w:rsidRPr="00845DB9">
        <w:rPr>
          <w:color w:val="000000"/>
          <w:lang w:eastAsia="ru-RU"/>
        </w:rPr>
        <w:t>*</w:t>
      </w:r>
      <w:r w:rsidRPr="00845DB9">
        <w:rPr>
          <w:color w:val="3B3B3B"/>
          <w:lang w:eastAsia="ru-RU"/>
        </w:rPr>
        <w:t>_lu_mat;</w:t>
      </w:r>
      <w:r w:rsidRPr="00845DB9">
        <w:rPr>
          <w:color w:val="008000"/>
          <w:lang w:eastAsia="ru-RU"/>
        </w:rPr>
        <w:t xml:space="preserve">                        // неполное LU(sq) разложение для матрицы A</w:t>
      </w:r>
    </w:p>
    <w:p w14:paraId="59458276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eastAsia="ru-RU"/>
        </w:rPr>
        <w:t>         </w:t>
      </w:r>
      <w:r w:rsidRPr="00845DB9">
        <w:rPr>
          <w:color w:val="001080"/>
          <w:lang w:val="en-US" w:eastAsia="ru-RU"/>
        </w:rPr>
        <w:t>lu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MakeLuFor</w:t>
      </w:r>
      <w:r w:rsidRPr="00845DB9">
        <w:rPr>
          <w:color w:val="3B3B3B"/>
          <w:lang w:val="en-US" w:eastAsia="ru-RU"/>
        </w:rPr>
        <w:t>(A);</w:t>
      </w:r>
    </w:p>
    <w:p w14:paraId="5AAAD596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</w:p>
    <w:p w14:paraId="66D0CAD5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vector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000000"/>
          <w:lang w:val="en-US" w:eastAsia="ru-RU"/>
        </w:rPr>
        <w:t>&gt;&amp;</w:t>
      </w:r>
      <w:r w:rsidRPr="00845DB9">
        <w:rPr>
          <w:color w:val="3B3B3B"/>
          <w:lang w:val="en-US" w:eastAsia="ru-RU"/>
        </w:rPr>
        <w:t xml:space="preserve"> local_x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>_tmp5;</w:t>
      </w:r>
      <w:r w:rsidRPr="00845DB9">
        <w:rPr>
          <w:color w:val="008000"/>
          <w:lang w:val="en-US" w:eastAsia="ru-RU"/>
        </w:rPr>
        <w:t xml:space="preserve">         // local_x</w:t>
      </w:r>
    </w:p>
    <w:p w14:paraId="73024A6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1080"/>
          <w:lang w:val="en-US" w:eastAsia="ru-RU"/>
        </w:rPr>
        <w:t>lu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UMultToVec</w:t>
      </w:r>
      <w:r w:rsidRPr="00845DB9">
        <w:rPr>
          <w:color w:val="3B3B3B"/>
          <w:lang w:val="en-US" w:eastAsia="ru-RU"/>
        </w:rPr>
        <w:t>(x, local_x);</w:t>
      </w:r>
    </w:p>
    <w:p w14:paraId="39EE643C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09881875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vector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000000"/>
          <w:lang w:val="en-US" w:eastAsia="ru-RU"/>
        </w:rPr>
        <w:t>&gt;&amp;</w:t>
      </w:r>
      <w:r w:rsidRPr="00845DB9">
        <w:rPr>
          <w:color w:val="3B3B3B"/>
          <w:lang w:val="en-US" w:eastAsia="ru-RU"/>
        </w:rPr>
        <w:t xml:space="preserve"> r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>_tmp1;</w:t>
      </w:r>
      <w:r w:rsidRPr="00845DB9">
        <w:rPr>
          <w:color w:val="008000"/>
          <w:lang w:val="en-US" w:eastAsia="ru-RU"/>
        </w:rPr>
        <w:t xml:space="preserve">               // r = U^-t * A^t * L^-t * L^-1 (f - A * x)</w:t>
      </w:r>
    </w:p>
    <w:p w14:paraId="451EFEF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vector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000000"/>
          <w:lang w:val="en-US" w:eastAsia="ru-RU"/>
        </w:rPr>
        <w:t>&gt;&amp;</w:t>
      </w:r>
      <w:r w:rsidRPr="00845DB9">
        <w:rPr>
          <w:color w:val="3B3B3B"/>
          <w:lang w:val="en-US" w:eastAsia="ru-RU"/>
        </w:rPr>
        <w:t xml:space="preserve"> tmp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>_tmp4;</w:t>
      </w:r>
    </w:p>
    <w:p w14:paraId="512942D8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1080"/>
          <w:lang w:val="en-US" w:eastAsia="ru-RU"/>
        </w:rPr>
        <w:t>A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MultToVec</w:t>
      </w:r>
      <w:r w:rsidRPr="00845DB9">
        <w:rPr>
          <w:color w:val="3B3B3B"/>
          <w:lang w:val="en-US" w:eastAsia="ru-RU"/>
        </w:rPr>
        <w:t>(x, r);</w:t>
      </w:r>
    </w:p>
    <w:p w14:paraId="36F639E0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AF00DB"/>
          <w:lang w:val="en-US" w:eastAsia="ru-RU"/>
        </w:rPr>
        <w:t>for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00FF"/>
          <w:lang w:val="en-US" w:eastAsia="ru-RU"/>
        </w:rPr>
        <w:t>uint16_t</w:t>
      </w:r>
      <w:r w:rsidRPr="00845DB9">
        <w:rPr>
          <w:color w:val="3B3B3B"/>
          <w:lang w:val="en-US" w:eastAsia="ru-RU"/>
        </w:rPr>
        <w:t xml:space="preserve"> i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0</w:t>
      </w:r>
      <w:r w:rsidRPr="00845DB9">
        <w:rPr>
          <w:color w:val="3B3B3B"/>
          <w:lang w:val="en-US" w:eastAsia="ru-RU"/>
        </w:rPr>
        <w:t xml:space="preserve">; i 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3B3B3B"/>
          <w:lang w:val="en-US" w:eastAsia="ru-RU"/>
        </w:rPr>
        <w:t xml:space="preserve"> size; i</w:t>
      </w:r>
      <w:r w:rsidRPr="00845DB9">
        <w:rPr>
          <w:color w:val="000000"/>
          <w:lang w:val="en-US" w:eastAsia="ru-RU"/>
        </w:rPr>
        <w:t>++</w:t>
      </w:r>
      <w:r w:rsidRPr="00845DB9">
        <w:rPr>
          <w:color w:val="3B3B3B"/>
          <w:lang w:val="en-US" w:eastAsia="ru-RU"/>
        </w:rPr>
        <w:t xml:space="preserve">) </w:t>
      </w:r>
      <w:r w:rsidRPr="00845DB9">
        <w:rPr>
          <w:color w:val="001080"/>
          <w:lang w:val="en-US" w:eastAsia="ru-RU"/>
        </w:rPr>
        <w:t>r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f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-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r</w:t>
      </w:r>
      <w:r w:rsidRPr="00845DB9">
        <w:rPr>
          <w:color w:val="3B3B3B"/>
          <w:lang w:val="en-US" w:eastAsia="ru-RU"/>
        </w:rPr>
        <w:t>[i];</w:t>
      </w:r>
    </w:p>
    <w:p w14:paraId="1F172550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1080"/>
          <w:lang w:val="en-US" w:eastAsia="ru-RU"/>
        </w:rPr>
        <w:t>lu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LSlauSolve</w:t>
      </w:r>
      <w:r w:rsidRPr="00845DB9">
        <w:rPr>
          <w:color w:val="3B3B3B"/>
          <w:lang w:val="en-US" w:eastAsia="ru-RU"/>
        </w:rPr>
        <w:t>(r, tmp);</w:t>
      </w:r>
    </w:p>
    <w:p w14:paraId="55FF26DB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1080"/>
          <w:lang w:val="en-US" w:eastAsia="ru-RU"/>
        </w:rPr>
        <w:t>lu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LTranspSlauSolve</w:t>
      </w:r>
      <w:r w:rsidRPr="00845DB9">
        <w:rPr>
          <w:color w:val="3B3B3B"/>
          <w:lang w:val="en-US" w:eastAsia="ru-RU"/>
        </w:rPr>
        <w:t>(tmp, r);</w:t>
      </w:r>
    </w:p>
    <w:p w14:paraId="388293A0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1080"/>
          <w:lang w:val="en-US" w:eastAsia="ru-RU"/>
        </w:rPr>
        <w:t>A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TranspMultToVec</w:t>
      </w:r>
      <w:r w:rsidRPr="00845DB9">
        <w:rPr>
          <w:color w:val="3B3B3B"/>
          <w:lang w:val="en-US" w:eastAsia="ru-RU"/>
        </w:rPr>
        <w:t>(r, tmp);</w:t>
      </w:r>
    </w:p>
    <w:p w14:paraId="0466227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1080"/>
          <w:lang w:val="en-US" w:eastAsia="ru-RU"/>
        </w:rPr>
        <w:t>lu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UTranspSlauSolve</w:t>
      </w:r>
      <w:r w:rsidRPr="00845DB9">
        <w:rPr>
          <w:color w:val="3B3B3B"/>
          <w:lang w:val="en-US" w:eastAsia="ru-RU"/>
        </w:rPr>
        <w:t>(tmp, r);</w:t>
      </w:r>
    </w:p>
    <w:p w14:paraId="5D44F1B1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38F8F190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vector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000000"/>
          <w:lang w:val="en-US" w:eastAsia="ru-RU"/>
        </w:rPr>
        <w:t>&gt;&amp;</w:t>
      </w:r>
      <w:r w:rsidRPr="00845DB9">
        <w:rPr>
          <w:color w:val="3B3B3B"/>
          <w:lang w:val="en-US" w:eastAsia="ru-RU"/>
        </w:rPr>
        <w:t xml:space="preserve"> z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>_tmp2;</w:t>
      </w:r>
    </w:p>
    <w:p w14:paraId="4157E81F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z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r;</w:t>
      </w:r>
    </w:p>
    <w:p w14:paraId="6470B9B0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53907944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vector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000000"/>
          <w:lang w:val="en-US" w:eastAsia="ru-RU"/>
        </w:rPr>
        <w:t>&gt;&amp;</w:t>
      </w:r>
      <w:r w:rsidRPr="00845DB9">
        <w:rPr>
          <w:color w:val="3B3B3B"/>
          <w:lang w:val="en-US" w:eastAsia="ru-RU"/>
        </w:rPr>
        <w:t xml:space="preserve"> t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>_tmp3;</w:t>
      </w:r>
      <w:r w:rsidRPr="00845DB9">
        <w:rPr>
          <w:color w:val="008000"/>
          <w:lang w:val="en-US" w:eastAsia="ru-RU"/>
        </w:rPr>
        <w:t xml:space="preserve">               // t = U^-1 * A^t * L^-t * L^-1 * A * U^-1 * z</w:t>
      </w:r>
    </w:p>
    <w:p w14:paraId="688907DB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6BFF5ACF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 xml:space="preserve"> rPrevScalar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Vec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Scalar</w:t>
      </w:r>
      <w:r w:rsidRPr="00845DB9">
        <w:rPr>
          <w:color w:val="3B3B3B"/>
          <w:lang w:val="en-US" w:eastAsia="ru-RU"/>
        </w:rPr>
        <w:t>(r, r);</w:t>
      </w:r>
      <w:r w:rsidRPr="00845DB9">
        <w:rPr>
          <w:color w:val="008000"/>
          <w:lang w:val="en-US" w:eastAsia="ru-RU"/>
        </w:rPr>
        <w:t xml:space="preserve">   // (r_k-1, r_k-1)</w:t>
      </w:r>
    </w:p>
    <w:p w14:paraId="3E4BB9E0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 xml:space="preserve"> rScalar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0</w:t>
      </w:r>
      <w:r w:rsidRPr="00845DB9">
        <w:rPr>
          <w:color w:val="3B3B3B"/>
          <w:lang w:val="en-US" w:eastAsia="ru-RU"/>
        </w:rPr>
        <w:t>;</w:t>
      </w:r>
    </w:p>
    <w:p w14:paraId="7A2697D2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 xml:space="preserve"> a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0</w:t>
      </w:r>
      <w:r w:rsidRPr="00845DB9">
        <w:rPr>
          <w:color w:val="3B3B3B"/>
          <w:lang w:val="en-US" w:eastAsia="ru-RU"/>
        </w:rPr>
        <w:t>;</w:t>
      </w:r>
      <w:r w:rsidRPr="00845DB9">
        <w:rPr>
          <w:color w:val="008000"/>
          <w:lang w:val="en-US" w:eastAsia="ru-RU"/>
        </w:rPr>
        <w:t xml:space="preserve">                             // alpha_k,</w:t>
      </w:r>
    </w:p>
    <w:p w14:paraId="359B3E23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 xml:space="preserve"> b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0</w:t>
      </w:r>
      <w:r w:rsidRPr="00845DB9">
        <w:rPr>
          <w:color w:val="3B3B3B"/>
          <w:lang w:val="en-US" w:eastAsia="ru-RU"/>
        </w:rPr>
        <w:t>;</w:t>
      </w:r>
      <w:r w:rsidRPr="00845DB9">
        <w:rPr>
          <w:color w:val="008000"/>
          <w:lang w:val="en-US" w:eastAsia="ru-RU"/>
        </w:rPr>
        <w:t xml:space="preserve">                             // beta_k</w:t>
      </w:r>
    </w:p>
    <w:p w14:paraId="1FAB9F75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 xml:space="preserve"> normF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Vec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Scalar</w:t>
      </w:r>
      <w:r w:rsidRPr="00845DB9">
        <w:rPr>
          <w:color w:val="3B3B3B"/>
          <w:lang w:val="en-US" w:eastAsia="ru-RU"/>
        </w:rPr>
        <w:t>(f, f);</w:t>
      </w:r>
      <w:r w:rsidRPr="00845DB9">
        <w:rPr>
          <w:color w:val="008000"/>
          <w:lang w:val="en-US" w:eastAsia="ru-RU"/>
        </w:rPr>
        <w:t xml:space="preserve">         // ||f||</w:t>
      </w:r>
    </w:p>
    <w:p w14:paraId="1610FDB5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eps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795E26"/>
          <w:lang w:val="en-US" w:eastAsia="ru-RU"/>
        </w:rPr>
        <w:t>sqrt</w:t>
      </w:r>
      <w:r w:rsidRPr="00845DB9">
        <w:rPr>
          <w:color w:val="3B3B3B"/>
          <w:lang w:val="en-US" w:eastAsia="ru-RU"/>
        </w:rPr>
        <w:t xml:space="preserve">(rPrevScalar </w:t>
      </w:r>
      <w:r w:rsidRPr="00845DB9">
        <w:rPr>
          <w:color w:val="000000"/>
          <w:lang w:val="en-US" w:eastAsia="ru-RU"/>
        </w:rPr>
        <w:t>/</w:t>
      </w:r>
      <w:r w:rsidRPr="00845DB9">
        <w:rPr>
          <w:color w:val="3B3B3B"/>
          <w:lang w:val="en-US" w:eastAsia="ru-RU"/>
        </w:rPr>
        <w:t xml:space="preserve"> normF);</w:t>
      </w:r>
    </w:p>
    <w:p w14:paraId="24E1D70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070406D0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00FF"/>
          <w:lang w:val="en-US" w:eastAsia="ru-RU"/>
        </w:rPr>
        <w:t>size_t</w:t>
      </w:r>
      <w:r w:rsidRPr="00845DB9">
        <w:rPr>
          <w:color w:val="3B3B3B"/>
          <w:lang w:val="en-US" w:eastAsia="ru-RU"/>
        </w:rPr>
        <w:t xml:space="preserve"> iter;</w:t>
      </w:r>
    </w:p>
    <w:p w14:paraId="4085FB0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AF00DB"/>
          <w:lang w:val="en-US" w:eastAsia="ru-RU"/>
        </w:rPr>
        <w:t>for</w:t>
      </w:r>
      <w:r w:rsidRPr="00845DB9">
        <w:rPr>
          <w:color w:val="3B3B3B"/>
          <w:lang w:val="en-US" w:eastAsia="ru-RU"/>
        </w:rPr>
        <w:t xml:space="preserve"> (iter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1</w:t>
      </w:r>
      <w:r w:rsidRPr="00845DB9">
        <w:rPr>
          <w:color w:val="3B3B3B"/>
          <w:lang w:val="en-US" w:eastAsia="ru-RU"/>
        </w:rPr>
        <w:t xml:space="preserve">; iter </w:t>
      </w:r>
      <w:r w:rsidRPr="00845DB9">
        <w:rPr>
          <w:color w:val="000000"/>
          <w:lang w:val="en-US" w:eastAsia="ru-RU"/>
        </w:rPr>
        <w:t>&lt;=</w:t>
      </w:r>
      <w:r w:rsidRPr="00845DB9">
        <w:rPr>
          <w:color w:val="3B3B3B"/>
          <w:lang w:val="en-US" w:eastAsia="ru-RU"/>
        </w:rPr>
        <w:t xml:space="preserve"> maxIter </w:t>
      </w:r>
      <w:r w:rsidRPr="00845DB9">
        <w:rPr>
          <w:color w:val="000000"/>
          <w:lang w:val="en-US" w:eastAsia="ru-RU"/>
        </w:rPr>
        <w:t>&amp;&amp;</w:t>
      </w:r>
      <w:r w:rsidRPr="00845DB9">
        <w:rPr>
          <w:color w:val="3B3B3B"/>
          <w:lang w:val="en-US" w:eastAsia="ru-RU"/>
        </w:rPr>
        <w:t xml:space="preserve"> eps </w:t>
      </w:r>
      <w:r w:rsidRPr="00845DB9">
        <w:rPr>
          <w:color w:val="000000"/>
          <w:lang w:val="en-US" w:eastAsia="ru-RU"/>
        </w:rPr>
        <w:t>&gt;</w:t>
      </w:r>
      <w:r w:rsidRPr="00845DB9">
        <w:rPr>
          <w:color w:val="3B3B3B"/>
          <w:lang w:val="en-US" w:eastAsia="ru-RU"/>
        </w:rPr>
        <w:t xml:space="preserve"> minEps; iter</w:t>
      </w:r>
      <w:r w:rsidRPr="00845DB9">
        <w:rPr>
          <w:color w:val="000000"/>
          <w:lang w:val="en-US" w:eastAsia="ru-RU"/>
        </w:rPr>
        <w:t>++</w:t>
      </w:r>
      <w:r w:rsidRPr="00845DB9">
        <w:rPr>
          <w:color w:val="3B3B3B"/>
          <w:lang w:val="en-US" w:eastAsia="ru-RU"/>
        </w:rPr>
        <w:t>)</w:t>
      </w:r>
    </w:p>
    <w:p w14:paraId="6EFD295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{</w:t>
      </w:r>
    </w:p>
    <w:p w14:paraId="0127E5F8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001080"/>
          <w:lang w:val="en-US" w:eastAsia="ru-RU"/>
        </w:rPr>
        <w:t>lu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USlauSolve</w:t>
      </w:r>
      <w:r w:rsidRPr="00845DB9">
        <w:rPr>
          <w:color w:val="3B3B3B"/>
          <w:lang w:val="en-US" w:eastAsia="ru-RU"/>
        </w:rPr>
        <w:t>(z, tmp);</w:t>
      </w:r>
    </w:p>
    <w:p w14:paraId="72AE1C34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001080"/>
          <w:lang w:val="en-US" w:eastAsia="ru-RU"/>
        </w:rPr>
        <w:t>A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MultToVec</w:t>
      </w:r>
      <w:r w:rsidRPr="00845DB9">
        <w:rPr>
          <w:color w:val="3B3B3B"/>
          <w:lang w:val="en-US" w:eastAsia="ru-RU"/>
        </w:rPr>
        <w:t>(tmp, t);</w:t>
      </w:r>
    </w:p>
    <w:p w14:paraId="1C7CF12D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001080"/>
          <w:lang w:val="en-US" w:eastAsia="ru-RU"/>
        </w:rPr>
        <w:t>lu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LSlauSolve</w:t>
      </w:r>
      <w:r w:rsidRPr="00845DB9">
        <w:rPr>
          <w:color w:val="3B3B3B"/>
          <w:lang w:val="en-US" w:eastAsia="ru-RU"/>
        </w:rPr>
        <w:t>(t, tmp);</w:t>
      </w:r>
    </w:p>
    <w:p w14:paraId="003D1B2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001080"/>
          <w:lang w:val="en-US" w:eastAsia="ru-RU"/>
        </w:rPr>
        <w:t>lu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LTranspSlauSolve</w:t>
      </w:r>
      <w:r w:rsidRPr="00845DB9">
        <w:rPr>
          <w:color w:val="3B3B3B"/>
          <w:lang w:val="en-US" w:eastAsia="ru-RU"/>
        </w:rPr>
        <w:t>(tmp, t);</w:t>
      </w:r>
    </w:p>
    <w:p w14:paraId="43474570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001080"/>
          <w:lang w:val="en-US" w:eastAsia="ru-RU"/>
        </w:rPr>
        <w:t>A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TranspMultToVec</w:t>
      </w:r>
      <w:r w:rsidRPr="00845DB9">
        <w:rPr>
          <w:color w:val="3B3B3B"/>
          <w:lang w:val="en-US" w:eastAsia="ru-RU"/>
        </w:rPr>
        <w:t>(t, tmp);</w:t>
      </w:r>
    </w:p>
    <w:p w14:paraId="203FC23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001080"/>
          <w:lang w:val="en-US" w:eastAsia="ru-RU"/>
        </w:rPr>
        <w:t>lu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UTranspSlauSolve</w:t>
      </w:r>
      <w:r w:rsidRPr="00845DB9">
        <w:rPr>
          <w:color w:val="3B3B3B"/>
          <w:lang w:val="en-US" w:eastAsia="ru-RU"/>
        </w:rPr>
        <w:t>(tmp, t);</w:t>
      </w:r>
    </w:p>
    <w:p w14:paraId="490A88C1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342D269C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a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rPrevScalar </w:t>
      </w:r>
      <w:r w:rsidRPr="00845DB9">
        <w:rPr>
          <w:color w:val="000000"/>
          <w:lang w:val="en-US" w:eastAsia="ru-RU"/>
        </w:rPr>
        <w:t>/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Vec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Scalar</w:t>
      </w:r>
      <w:r w:rsidRPr="00845DB9">
        <w:rPr>
          <w:color w:val="3B3B3B"/>
          <w:lang w:val="en-US" w:eastAsia="ru-RU"/>
        </w:rPr>
        <w:t>(t, z);</w:t>
      </w:r>
      <w:r w:rsidRPr="00845DB9">
        <w:rPr>
          <w:color w:val="008000"/>
          <w:lang w:val="en-US" w:eastAsia="ru-RU"/>
        </w:rPr>
        <w:t xml:space="preserve">         // a_k = (r_k-1, r_k-1) / (t_k-1, z_k-1)</w:t>
      </w:r>
    </w:p>
    <w:p w14:paraId="432F07FD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AF00DB"/>
          <w:lang w:val="en-US" w:eastAsia="ru-RU"/>
        </w:rPr>
        <w:t>for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00FF"/>
          <w:lang w:val="en-US" w:eastAsia="ru-RU"/>
        </w:rPr>
        <w:t>uint16_t</w:t>
      </w:r>
      <w:r w:rsidRPr="00845DB9">
        <w:rPr>
          <w:color w:val="3B3B3B"/>
          <w:lang w:val="en-US" w:eastAsia="ru-RU"/>
        </w:rPr>
        <w:t xml:space="preserve"> i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0</w:t>
      </w:r>
      <w:r w:rsidRPr="00845DB9">
        <w:rPr>
          <w:color w:val="3B3B3B"/>
          <w:lang w:val="en-US" w:eastAsia="ru-RU"/>
        </w:rPr>
        <w:t xml:space="preserve">; i 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3B3B3B"/>
          <w:lang w:val="en-US" w:eastAsia="ru-RU"/>
        </w:rPr>
        <w:t xml:space="preserve"> size; i</w:t>
      </w:r>
      <w:r w:rsidRPr="00845DB9">
        <w:rPr>
          <w:color w:val="000000"/>
          <w:lang w:val="en-US" w:eastAsia="ru-RU"/>
        </w:rPr>
        <w:t>++</w:t>
      </w:r>
      <w:r w:rsidRPr="00845DB9">
        <w:rPr>
          <w:color w:val="3B3B3B"/>
          <w:lang w:val="en-US" w:eastAsia="ru-RU"/>
        </w:rPr>
        <w:t>)</w:t>
      </w:r>
    </w:p>
    <w:p w14:paraId="7E523C2A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{</w:t>
      </w:r>
    </w:p>
    <w:p w14:paraId="33DB0D7F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   </w:t>
      </w:r>
      <w:r w:rsidRPr="00845DB9">
        <w:rPr>
          <w:color w:val="001080"/>
          <w:lang w:val="en-US" w:eastAsia="ru-RU"/>
        </w:rPr>
        <w:t>local_x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+=</w:t>
      </w:r>
      <w:r w:rsidRPr="00845DB9">
        <w:rPr>
          <w:color w:val="3B3B3B"/>
          <w:lang w:val="en-US" w:eastAsia="ru-RU"/>
        </w:rPr>
        <w:t xml:space="preserve"> a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z</w:t>
      </w:r>
      <w:r w:rsidRPr="00845DB9">
        <w:rPr>
          <w:color w:val="3B3B3B"/>
          <w:lang w:val="en-US" w:eastAsia="ru-RU"/>
        </w:rPr>
        <w:t>[i];</w:t>
      </w:r>
      <w:r w:rsidRPr="00845DB9">
        <w:rPr>
          <w:color w:val="008000"/>
          <w:lang w:val="en-US" w:eastAsia="ru-RU"/>
        </w:rPr>
        <w:t xml:space="preserve">                   // local_x_k = local_x_k-1 + a * z_k-1</w:t>
      </w:r>
    </w:p>
    <w:p w14:paraId="75A18CE3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   </w:t>
      </w:r>
      <w:r w:rsidRPr="00845DB9">
        <w:rPr>
          <w:color w:val="001080"/>
          <w:lang w:val="en-US" w:eastAsia="ru-RU"/>
        </w:rPr>
        <w:t>r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-=</w:t>
      </w:r>
      <w:r w:rsidRPr="00845DB9">
        <w:rPr>
          <w:color w:val="3B3B3B"/>
          <w:lang w:val="en-US" w:eastAsia="ru-RU"/>
        </w:rPr>
        <w:t xml:space="preserve"> a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t</w:t>
      </w:r>
      <w:r w:rsidRPr="00845DB9">
        <w:rPr>
          <w:color w:val="3B3B3B"/>
          <w:lang w:val="en-US" w:eastAsia="ru-RU"/>
        </w:rPr>
        <w:t>[i];</w:t>
      </w:r>
      <w:r w:rsidRPr="00845DB9">
        <w:rPr>
          <w:color w:val="008000"/>
          <w:lang w:val="en-US" w:eastAsia="ru-RU"/>
        </w:rPr>
        <w:t xml:space="preserve">                         // r_k = r_k-1 - a * t_k-1</w:t>
      </w:r>
    </w:p>
    <w:p w14:paraId="51A6D2C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}</w:t>
      </w:r>
    </w:p>
    <w:p w14:paraId="07F209DF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6B716C1A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rScalar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Vec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Scalar</w:t>
      </w:r>
      <w:r w:rsidRPr="00845DB9">
        <w:rPr>
          <w:color w:val="3B3B3B"/>
          <w:lang w:val="en-US" w:eastAsia="ru-RU"/>
        </w:rPr>
        <w:t>(r, r);</w:t>
      </w:r>
    </w:p>
    <w:p w14:paraId="794D1535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b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rScalar </w:t>
      </w:r>
      <w:r w:rsidRPr="00845DB9">
        <w:rPr>
          <w:color w:val="000000"/>
          <w:lang w:val="en-US" w:eastAsia="ru-RU"/>
        </w:rPr>
        <w:t>/</w:t>
      </w:r>
      <w:r w:rsidRPr="00845DB9">
        <w:rPr>
          <w:color w:val="3B3B3B"/>
          <w:lang w:val="en-US" w:eastAsia="ru-RU"/>
        </w:rPr>
        <w:t xml:space="preserve"> rPrevScalar;</w:t>
      </w:r>
      <w:r w:rsidRPr="00845DB9">
        <w:rPr>
          <w:color w:val="008000"/>
          <w:lang w:val="en-US" w:eastAsia="ru-RU"/>
        </w:rPr>
        <w:t xml:space="preserve">                   // b = (r_k, r_k) / (r_k-1, r_k-1)</w:t>
      </w:r>
    </w:p>
    <w:p w14:paraId="1D338486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5C6FBC4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AF00DB"/>
          <w:lang w:val="en-US" w:eastAsia="ru-RU"/>
        </w:rPr>
        <w:t>for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00FF"/>
          <w:lang w:val="en-US" w:eastAsia="ru-RU"/>
        </w:rPr>
        <w:t>uint16_t</w:t>
      </w:r>
      <w:r w:rsidRPr="00845DB9">
        <w:rPr>
          <w:color w:val="3B3B3B"/>
          <w:lang w:val="en-US" w:eastAsia="ru-RU"/>
        </w:rPr>
        <w:t xml:space="preserve"> i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0</w:t>
      </w:r>
      <w:r w:rsidRPr="00845DB9">
        <w:rPr>
          <w:color w:val="3B3B3B"/>
          <w:lang w:val="en-US" w:eastAsia="ru-RU"/>
        </w:rPr>
        <w:t xml:space="preserve">; i 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3B3B3B"/>
          <w:lang w:val="en-US" w:eastAsia="ru-RU"/>
        </w:rPr>
        <w:t xml:space="preserve"> size; i</w:t>
      </w:r>
      <w:r w:rsidRPr="00845DB9">
        <w:rPr>
          <w:color w:val="000000"/>
          <w:lang w:val="en-US" w:eastAsia="ru-RU"/>
        </w:rPr>
        <w:t>++</w:t>
      </w:r>
      <w:r w:rsidRPr="00845DB9">
        <w:rPr>
          <w:color w:val="3B3B3B"/>
          <w:lang w:val="en-US" w:eastAsia="ru-RU"/>
        </w:rPr>
        <w:t>)</w:t>
      </w:r>
    </w:p>
    <w:p w14:paraId="4597DBF2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{</w:t>
      </w:r>
    </w:p>
    <w:p w14:paraId="6DDDA40F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   </w:t>
      </w:r>
      <w:r w:rsidRPr="00845DB9">
        <w:rPr>
          <w:color w:val="001080"/>
          <w:lang w:val="en-US" w:eastAsia="ru-RU"/>
        </w:rPr>
        <w:t>z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r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+</w:t>
      </w:r>
      <w:r w:rsidRPr="00845DB9">
        <w:rPr>
          <w:color w:val="3B3B3B"/>
          <w:lang w:val="en-US" w:eastAsia="ru-RU"/>
        </w:rPr>
        <w:t xml:space="preserve"> b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z</w:t>
      </w:r>
      <w:r w:rsidRPr="00845DB9">
        <w:rPr>
          <w:color w:val="3B3B3B"/>
          <w:lang w:val="en-US" w:eastAsia="ru-RU"/>
        </w:rPr>
        <w:t>[i];</w:t>
      </w:r>
      <w:r w:rsidRPr="00845DB9">
        <w:rPr>
          <w:color w:val="008000"/>
          <w:lang w:val="en-US" w:eastAsia="ru-RU"/>
        </w:rPr>
        <w:t xml:space="preserve">                   // z_k = r_k + b * z_k-1</w:t>
      </w:r>
    </w:p>
    <w:p w14:paraId="6AEBC8C9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}</w:t>
      </w:r>
    </w:p>
    <w:p w14:paraId="7282B23D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1AFCCBAB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rPrevScalar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rScalar;</w:t>
      </w:r>
    </w:p>
    <w:p w14:paraId="6F1E1C2F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eps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795E26"/>
          <w:lang w:val="en-US" w:eastAsia="ru-RU"/>
        </w:rPr>
        <w:t>sqrt</w:t>
      </w:r>
      <w:r w:rsidRPr="00845DB9">
        <w:rPr>
          <w:color w:val="3B3B3B"/>
          <w:lang w:val="en-US" w:eastAsia="ru-RU"/>
        </w:rPr>
        <w:t xml:space="preserve">(rPrevScalar </w:t>
      </w:r>
      <w:r w:rsidRPr="00845DB9">
        <w:rPr>
          <w:color w:val="000000"/>
          <w:lang w:val="en-US" w:eastAsia="ru-RU"/>
        </w:rPr>
        <w:t>/</w:t>
      </w:r>
      <w:r w:rsidRPr="00845DB9">
        <w:rPr>
          <w:color w:val="3B3B3B"/>
          <w:lang w:val="en-US" w:eastAsia="ru-RU"/>
        </w:rPr>
        <w:t xml:space="preserve"> normF);</w:t>
      </w:r>
    </w:p>
    <w:p w14:paraId="712C38B3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48880E28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008000"/>
          <w:lang w:val="en-US" w:eastAsia="ru-RU"/>
        </w:rPr>
        <w:t xml:space="preserve">            </w:t>
      </w:r>
      <w:r w:rsidRPr="00845DB9">
        <w:rPr>
          <w:color w:val="008000"/>
          <w:lang w:eastAsia="ru-RU"/>
        </w:rPr>
        <w:t>// Выводим на то же место, что и раньше (со сдвигом каретки)</w:t>
      </w:r>
    </w:p>
    <w:p w14:paraId="2693FA5C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eastAsia="ru-RU"/>
        </w:rPr>
        <w:t xml:space="preserve">            </w:t>
      </w:r>
      <w:r w:rsidRPr="00845DB9">
        <w:rPr>
          <w:color w:val="AF00DB"/>
          <w:lang w:eastAsia="ru-RU"/>
        </w:rPr>
        <w:t>if</w:t>
      </w:r>
      <w:r w:rsidRPr="00845DB9">
        <w:rPr>
          <w:color w:val="3B3B3B"/>
          <w:lang w:eastAsia="ru-RU"/>
        </w:rPr>
        <w:t xml:space="preserve"> (debugOutput)</w:t>
      </w:r>
    </w:p>
    <w:p w14:paraId="15F86F7F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eastAsia="ru-RU"/>
        </w:rPr>
        <w:t>            {</w:t>
      </w:r>
    </w:p>
    <w:p w14:paraId="76DA06F7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eastAsia="ru-RU"/>
        </w:rPr>
        <w:t xml:space="preserve">               cout </w:t>
      </w:r>
      <w:r w:rsidRPr="00845DB9">
        <w:rPr>
          <w:color w:val="000000"/>
          <w:lang w:eastAsia="ru-RU"/>
        </w:rPr>
        <w:t>&lt;&lt;</w:t>
      </w:r>
      <w:r w:rsidRPr="00845DB9">
        <w:rPr>
          <w:color w:val="3B3B3B"/>
          <w:lang w:eastAsia="ru-RU"/>
        </w:rPr>
        <w:t xml:space="preserve"> </w:t>
      </w:r>
      <w:r w:rsidRPr="00845DB9">
        <w:rPr>
          <w:color w:val="795E26"/>
          <w:lang w:eastAsia="ru-RU"/>
        </w:rPr>
        <w:t>format</w:t>
      </w:r>
      <w:r w:rsidRPr="00845DB9">
        <w:rPr>
          <w:color w:val="3B3B3B"/>
          <w:lang w:eastAsia="ru-RU"/>
        </w:rPr>
        <w:t>(</w:t>
      </w:r>
      <w:r w:rsidRPr="00845DB9">
        <w:rPr>
          <w:lang w:eastAsia="ru-RU"/>
        </w:rPr>
        <w:t>"</w:t>
      </w:r>
      <w:r w:rsidRPr="00845DB9">
        <w:rPr>
          <w:color w:val="EE0000"/>
          <w:lang w:eastAsia="ru-RU"/>
        </w:rPr>
        <w:t>\r</w:t>
      </w:r>
      <w:r w:rsidRPr="00845DB9">
        <w:rPr>
          <w:lang w:eastAsia="ru-RU"/>
        </w:rPr>
        <w:t>Итерация: {0:&lt;10} относительная невязка: {1:&lt;15.3e}"</w:t>
      </w:r>
      <w:r w:rsidRPr="00845DB9">
        <w:rPr>
          <w:color w:val="3B3B3B"/>
          <w:lang w:eastAsia="ru-RU"/>
        </w:rPr>
        <w:t>, iter, eps);</w:t>
      </w:r>
    </w:p>
    <w:p w14:paraId="254A3BE6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eastAsia="ru-RU"/>
        </w:rPr>
        <w:t xml:space="preserve">            </w:t>
      </w:r>
      <w:r w:rsidRPr="00845DB9">
        <w:rPr>
          <w:color w:val="3B3B3B"/>
          <w:lang w:val="en-US" w:eastAsia="ru-RU"/>
        </w:rPr>
        <w:t>}</w:t>
      </w:r>
    </w:p>
    <w:p w14:paraId="2BE8BE4C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AF00DB"/>
          <w:lang w:val="en-US" w:eastAsia="ru-RU"/>
        </w:rPr>
        <w:t>if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795E26"/>
          <w:lang w:val="en-US" w:eastAsia="ru-RU"/>
        </w:rPr>
        <w:t>isinf</w:t>
      </w:r>
      <w:r w:rsidRPr="00845DB9">
        <w:rPr>
          <w:color w:val="3B3B3B"/>
          <w:lang w:val="en-US" w:eastAsia="ru-RU"/>
        </w:rPr>
        <w:t>(eps))</w:t>
      </w:r>
    </w:p>
    <w:p w14:paraId="1AD937FD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{</w:t>
      </w:r>
    </w:p>
    <w:p w14:paraId="1A45983D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   </w:t>
      </w:r>
      <w:r w:rsidRPr="00845DB9">
        <w:rPr>
          <w:color w:val="AF00DB"/>
          <w:lang w:val="en-US" w:eastAsia="ru-RU"/>
        </w:rPr>
        <w:t>break</w:t>
      </w:r>
      <w:r w:rsidRPr="00845DB9">
        <w:rPr>
          <w:color w:val="3B3B3B"/>
          <w:lang w:val="en-US" w:eastAsia="ru-RU"/>
        </w:rPr>
        <w:t>;</w:t>
      </w:r>
    </w:p>
    <w:p w14:paraId="7AEE1FE4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}</w:t>
      </w:r>
    </w:p>
    <w:p w14:paraId="1C4A75D3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}</w:t>
      </w:r>
    </w:p>
    <w:p w14:paraId="6F96ED33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1080"/>
          <w:lang w:val="en-US" w:eastAsia="ru-RU"/>
        </w:rPr>
        <w:t>lu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USlauSolve</w:t>
      </w:r>
      <w:r w:rsidRPr="00845DB9">
        <w:rPr>
          <w:color w:val="3B3B3B"/>
          <w:lang w:val="en-US" w:eastAsia="ru-RU"/>
        </w:rPr>
        <w:t>(local_x, x);</w:t>
      </w:r>
      <w:r w:rsidRPr="00845DB9">
        <w:rPr>
          <w:color w:val="008000"/>
          <w:lang w:val="en-US" w:eastAsia="ru-RU"/>
        </w:rPr>
        <w:t xml:space="preserve"> // x = U^-1 * local_x</w:t>
      </w:r>
    </w:p>
    <w:p w14:paraId="0C16BDA9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5F76A0E2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AF00DB"/>
          <w:lang w:val="en-US" w:eastAsia="ru-RU"/>
        </w:rPr>
        <w:t>if</w:t>
      </w:r>
      <w:r w:rsidRPr="00845DB9">
        <w:rPr>
          <w:color w:val="3B3B3B"/>
          <w:lang w:val="en-US" w:eastAsia="ru-RU"/>
        </w:rPr>
        <w:t xml:space="preserve"> (debugOutput)</w:t>
      </w:r>
    </w:p>
    <w:p w14:paraId="6506E98C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{</w:t>
      </w:r>
    </w:p>
    <w:p w14:paraId="553A8BD4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cout </w:t>
      </w:r>
      <w:r w:rsidRPr="00845DB9">
        <w:rPr>
          <w:color w:val="000000"/>
          <w:lang w:val="en-US" w:eastAsia="ru-RU"/>
        </w:rPr>
        <w:t>&lt;&lt;</w:t>
      </w:r>
      <w:r w:rsidRPr="00845DB9">
        <w:rPr>
          <w:color w:val="3B3B3B"/>
          <w:lang w:val="en-US" w:eastAsia="ru-RU"/>
        </w:rPr>
        <w:t xml:space="preserve"> endl;</w:t>
      </w:r>
    </w:p>
    <w:p w14:paraId="42133A6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AF00DB"/>
          <w:lang w:val="en-US" w:eastAsia="ru-RU"/>
        </w:rPr>
        <w:t>if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795E26"/>
          <w:lang w:val="en-US" w:eastAsia="ru-RU"/>
        </w:rPr>
        <w:t>isinf</w:t>
      </w:r>
      <w:r w:rsidRPr="00845DB9">
        <w:rPr>
          <w:color w:val="3B3B3B"/>
          <w:lang w:val="en-US" w:eastAsia="ru-RU"/>
        </w:rPr>
        <w:t>(eps))</w:t>
      </w:r>
    </w:p>
    <w:p w14:paraId="76B45AF4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3B3B3B"/>
          <w:lang w:eastAsia="ru-RU"/>
        </w:rPr>
        <w:t>{</w:t>
      </w:r>
    </w:p>
    <w:p w14:paraId="0012452C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eastAsia="ru-RU"/>
        </w:rPr>
        <w:t xml:space="preserve">               cout </w:t>
      </w:r>
      <w:r w:rsidRPr="00845DB9">
        <w:rPr>
          <w:color w:val="000000"/>
          <w:lang w:eastAsia="ru-RU"/>
        </w:rPr>
        <w:t>&lt;&lt;</w:t>
      </w:r>
      <w:r w:rsidRPr="00845DB9">
        <w:rPr>
          <w:color w:val="3B3B3B"/>
          <w:lang w:eastAsia="ru-RU"/>
        </w:rPr>
        <w:t xml:space="preserve"> </w:t>
      </w:r>
      <w:r w:rsidRPr="00845DB9">
        <w:rPr>
          <w:lang w:eastAsia="ru-RU"/>
        </w:rPr>
        <w:t>"Выход по переполнению метода"</w:t>
      </w:r>
      <w:r w:rsidRPr="00845DB9">
        <w:rPr>
          <w:color w:val="3B3B3B"/>
          <w:lang w:eastAsia="ru-RU"/>
        </w:rPr>
        <w:t xml:space="preserve"> </w:t>
      </w:r>
      <w:r w:rsidRPr="00845DB9">
        <w:rPr>
          <w:color w:val="000000"/>
          <w:lang w:eastAsia="ru-RU"/>
        </w:rPr>
        <w:t>&lt;&lt;</w:t>
      </w:r>
      <w:r w:rsidRPr="00845DB9">
        <w:rPr>
          <w:color w:val="3B3B3B"/>
          <w:lang w:eastAsia="ru-RU"/>
        </w:rPr>
        <w:t xml:space="preserve"> endl </w:t>
      </w:r>
      <w:r w:rsidRPr="00845DB9">
        <w:rPr>
          <w:color w:val="000000"/>
          <w:lang w:eastAsia="ru-RU"/>
        </w:rPr>
        <w:t>&lt;&lt;</w:t>
      </w:r>
      <w:r w:rsidRPr="00845DB9">
        <w:rPr>
          <w:color w:val="3B3B3B"/>
          <w:lang w:eastAsia="ru-RU"/>
        </w:rPr>
        <w:t xml:space="preserve"> endl;</w:t>
      </w:r>
    </w:p>
    <w:p w14:paraId="57F44648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eastAsia="ru-RU"/>
        </w:rPr>
        <w:t xml:space="preserve">            </w:t>
      </w:r>
      <w:r w:rsidRPr="00845DB9">
        <w:rPr>
          <w:color w:val="3B3B3B"/>
          <w:lang w:val="en-US" w:eastAsia="ru-RU"/>
        </w:rPr>
        <w:t xml:space="preserve">} </w:t>
      </w:r>
      <w:r w:rsidRPr="00845DB9">
        <w:rPr>
          <w:color w:val="AF00DB"/>
          <w:lang w:val="en-US" w:eastAsia="ru-RU"/>
        </w:rPr>
        <w:t>else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AF00DB"/>
          <w:lang w:val="en-US" w:eastAsia="ru-RU"/>
        </w:rPr>
        <w:t>if</w:t>
      </w:r>
      <w:r w:rsidRPr="00845DB9">
        <w:rPr>
          <w:color w:val="3B3B3B"/>
          <w:lang w:val="en-US" w:eastAsia="ru-RU"/>
        </w:rPr>
        <w:t xml:space="preserve"> (iter </w:t>
      </w:r>
      <w:r w:rsidRPr="00845DB9">
        <w:rPr>
          <w:color w:val="000000"/>
          <w:lang w:val="en-US" w:eastAsia="ru-RU"/>
        </w:rPr>
        <w:t>&gt;</w:t>
      </w:r>
      <w:r w:rsidRPr="00845DB9">
        <w:rPr>
          <w:color w:val="3B3B3B"/>
          <w:lang w:val="en-US" w:eastAsia="ru-RU"/>
        </w:rPr>
        <w:t xml:space="preserve"> maxIter)</w:t>
      </w:r>
    </w:p>
    <w:p w14:paraId="513912D2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{</w:t>
      </w:r>
    </w:p>
    <w:p w14:paraId="1593E18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   cout </w:t>
      </w:r>
      <w:r w:rsidRPr="00845DB9">
        <w:rPr>
          <w:color w:val="000000"/>
          <w:lang w:val="en-US" w:eastAsia="ru-RU"/>
        </w:rPr>
        <w:t>&lt;&lt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lang w:val="en-US" w:eastAsia="ru-RU"/>
        </w:rPr>
        <w:t>"</w:t>
      </w:r>
      <w:r w:rsidRPr="00845DB9">
        <w:rPr>
          <w:lang w:eastAsia="ru-RU"/>
        </w:rPr>
        <w:t>Выход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по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числу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итераций</w:t>
      </w:r>
      <w:r w:rsidRPr="00845DB9">
        <w:rPr>
          <w:lang w:val="en-US" w:eastAsia="ru-RU"/>
        </w:rPr>
        <w:t>"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0000"/>
          <w:lang w:val="en-US" w:eastAsia="ru-RU"/>
        </w:rPr>
        <w:t>&lt;&lt;</w:t>
      </w:r>
      <w:r w:rsidRPr="00845DB9">
        <w:rPr>
          <w:color w:val="3B3B3B"/>
          <w:lang w:val="en-US" w:eastAsia="ru-RU"/>
        </w:rPr>
        <w:t xml:space="preserve"> endl </w:t>
      </w:r>
      <w:r w:rsidRPr="00845DB9">
        <w:rPr>
          <w:color w:val="000000"/>
          <w:lang w:val="en-US" w:eastAsia="ru-RU"/>
        </w:rPr>
        <w:t>&lt;&lt;</w:t>
      </w:r>
      <w:r w:rsidRPr="00845DB9">
        <w:rPr>
          <w:color w:val="3B3B3B"/>
          <w:lang w:val="en-US" w:eastAsia="ru-RU"/>
        </w:rPr>
        <w:t xml:space="preserve"> endl;</w:t>
      </w:r>
    </w:p>
    <w:p w14:paraId="653FA659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3B3B3B"/>
          <w:lang w:eastAsia="ru-RU"/>
        </w:rPr>
        <w:t xml:space="preserve">} </w:t>
      </w:r>
      <w:r w:rsidRPr="00845DB9">
        <w:rPr>
          <w:color w:val="AF00DB"/>
          <w:lang w:eastAsia="ru-RU"/>
        </w:rPr>
        <w:t>else</w:t>
      </w:r>
    </w:p>
    <w:p w14:paraId="55DD87E9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eastAsia="ru-RU"/>
        </w:rPr>
        <w:t>            {</w:t>
      </w:r>
    </w:p>
    <w:p w14:paraId="2EB3DED8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eastAsia="ru-RU"/>
        </w:rPr>
        <w:t xml:space="preserve">               cout </w:t>
      </w:r>
      <w:r w:rsidRPr="00845DB9">
        <w:rPr>
          <w:color w:val="000000"/>
          <w:lang w:eastAsia="ru-RU"/>
        </w:rPr>
        <w:t>&lt;&lt;</w:t>
      </w:r>
      <w:r w:rsidRPr="00845DB9">
        <w:rPr>
          <w:color w:val="3B3B3B"/>
          <w:lang w:eastAsia="ru-RU"/>
        </w:rPr>
        <w:t xml:space="preserve"> </w:t>
      </w:r>
      <w:r w:rsidRPr="00845DB9">
        <w:rPr>
          <w:lang w:eastAsia="ru-RU"/>
        </w:rPr>
        <w:t>"Выход по относительной невязке"</w:t>
      </w:r>
      <w:r w:rsidRPr="00845DB9">
        <w:rPr>
          <w:color w:val="3B3B3B"/>
          <w:lang w:eastAsia="ru-RU"/>
        </w:rPr>
        <w:t xml:space="preserve"> </w:t>
      </w:r>
      <w:r w:rsidRPr="00845DB9">
        <w:rPr>
          <w:color w:val="000000"/>
          <w:lang w:eastAsia="ru-RU"/>
        </w:rPr>
        <w:t>&lt;&lt;</w:t>
      </w:r>
      <w:r w:rsidRPr="00845DB9">
        <w:rPr>
          <w:color w:val="3B3B3B"/>
          <w:lang w:eastAsia="ru-RU"/>
        </w:rPr>
        <w:t xml:space="preserve"> endl </w:t>
      </w:r>
      <w:r w:rsidRPr="00845DB9">
        <w:rPr>
          <w:color w:val="000000"/>
          <w:lang w:eastAsia="ru-RU"/>
        </w:rPr>
        <w:t>&lt;&lt;</w:t>
      </w:r>
      <w:r w:rsidRPr="00845DB9">
        <w:rPr>
          <w:color w:val="3B3B3B"/>
          <w:lang w:eastAsia="ru-RU"/>
        </w:rPr>
        <w:t xml:space="preserve"> endl;</w:t>
      </w:r>
    </w:p>
    <w:p w14:paraId="4578DF35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eastAsia="ru-RU"/>
        </w:rPr>
        <w:t xml:space="preserve">            </w:t>
      </w:r>
      <w:r w:rsidRPr="00845DB9">
        <w:rPr>
          <w:color w:val="3B3B3B"/>
          <w:lang w:val="en-US" w:eastAsia="ru-RU"/>
        </w:rPr>
        <w:t>}</w:t>
      </w:r>
    </w:p>
    <w:p w14:paraId="4917CCD2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}</w:t>
      </w:r>
    </w:p>
    <w:p w14:paraId="3119629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35E80D94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AF00DB"/>
          <w:lang w:val="en-US" w:eastAsia="ru-RU"/>
        </w:rPr>
        <w:t>return</w:t>
      </w:r>
      <w:r w:rsidRPr="00845DB9">
        <w:rPr>
          <w:color w:val="3B3B3B"/>
          <w:lang w:val="en-US" w:eastAsia="ru-RU"/>
        </w:rPr>
        <w:t xml:space="preserve"> iter </w:t>
      </w:r>
      <w:r w:rsidRPr="00845DB9">
        <w:rPr>
          <w:color w:val="000000"/>
          <w:lang w:val="en-US" w:eastAsia="ru-RU"/>
        </w:rPr>
        <w:t>-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1</w:t>
      </w:r>
      <w:r w:rsidRPr="00845DB9">
        <w:rPr>
          <w:color w:val="3B3B3B"/>
          <w:lang w:val="en-US" w:eastAsia="ru-RU"/>
        </w:rPr>
        <w:t>;</w:t>
      </w:r>
    </w:p>
    <w:p w14:paraId="225DAEA0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}</w:t>
      </w:r>
    </w:p>
    <w:p w14:paraId="7F00EB04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}</w:t>
      </w:r>
    </w:p>
    <w:p w14:paraId="6144EFD0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2CB0E60A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0000FF"/>
          <w:lang w:val="en-US" w:eastAsia="ru-RU"/>
        </w:rPr>
        <w:t>namespace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LOS</w:t>
      </w:r>
      <w:r w:rsidRPr="00845DB9">
        <w:rPr>
          <w:color w:val="3B3B3B"/>
          <w:lang w:val="en-US" w:eastAsia="ru-RU"/>
        </w:rPr>
        <w:t xml:space="preserve"> {</w:t>
      </w:r>
    </w:p>
    <w:p w14:paraId="1975E18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</w:t>
      </w:r>
      <w:r w:rsidRPr="00845DB9">
        <w:rPr>
          <w:color w:val="0000FF"/>
          <w:lang w:val="en-US" w:eastAsia="ru-RU"/>
        </w:rPr>
        <w:t>size_t</w:t>
      </w:r>
      <w:r w:rsidRPr="00845DB9">
        <w:rPr>
          <w:color w:val="3B3B3B"/>
          <w:lang w:val="en-US" w:eastAsia="ru-RU"/>
        </w:rPr>
        <w:t xml:space="preserve"> resetIter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10</w:t>
      </w:r>
      <w:r w:rsidRPr="00845DB9">
        <w:rPr>
          <w:color w:val="3B3B3B"/>
          <w:lang w:val="en-US" w:eastAsia="ru-RU"/>
        </w:rPr>
        <w:t>;</w:t>
      </w:r>
    </w:p>
    <w:p w14:paraId="5A5AC8D8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67D7F283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</w:t>
      </w:r>
      <w:r w:rsidRPr="00845DB9">
        <w:rPr>
          <w:color w:val="0000FF"/>
          <w:lang w:val="en-US" w:eastAsia="ru-RU"/>
        </w:rPr>
        <w:t>void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795E26"/>
          <w:lang w:val="en-US" w:eastAsia="ru-RU"/>
        </w:rPr>
        <w:t>Init_Default</w:t>
      </w:r>
      <w:r w:rsidRPr="00845DB9">
        <w:rPr>
          <w:color w:val="3B3B3B"/>
          <w:lang w:val="en-US" w:eastAsia="ru-RU"/>
        </w:rPr>
        <w:t>(</w:t>
      </w:r>
      <w:r w:rsidRPr="00845DB9">
        <w:rPr>
          <w:color w:val="0000FF"/>
          <w:lang w:val="en-US" w:eastAsia="ru-RU"/>
        </w:rPr>
        <w:t>size_t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size</w:t>
      </w:r>
      <w:r w:rsidRPr="00845DB9">
        <w:rPr>
          <w:color w:val="3B3B3B"/>
          <w:lang w:val="en-US" w:eastAsia="ru-RU"/>
        </w:rPr>
        <w:t>) {</w:t>
      </w:r>
    </w:p>
    <w:p w14:paraId="627F88F1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795E26"/>
          <w:lang w:eastAsia="ru-RU"/>
        </w:rPr>
        <w:t>VecInit</w:t>
      </w:r>
      <w:r w:rsidRPr="00845DB9">
        <w:rPr>
          <w:color w:val="3B3B3B"/>
          <w:lang w:eastAsia="ru-RU"/>
        </w:rPr>
        <w:t>(_tmp1, size);</w:t>
      </w:r>
      <w:r w:rsidRPr="00845DB9">
        <w:rPr>
          <w:color w:val="008000"/>
          <w:lang w:eastAsia="ru-RU"/>
        </w:rPr>
        <w:t xml:space="preserve"> // Массив для вектора r метода</w:t>
      </w:r>
    </w:p>
    <w:p w14:paraId="51B58155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eastAsia="ru-RU"/>
        </w:rPr>
        <w:t>         </w:t>
      </w:r>
      <w:r w:rsidRPr="00845DB9">
        <w:rPr>
          <w:color w:val="795E26"/>
          <w:lang w:eastAsia="ru-RU"/>
        </w:rPr>
        <w:t>VecInit</w:t>
      </w:r>
      <w:r w:rsidRPr="00845DB9">
        <w:rPr>
          <w:color w:val="3B3B3B"/>
          <w:lang w:eastAsia="ru-RU"/>
        </w:rPr>
        <w:t>(_tmp2, size);</w:t>
      </w:r>
      <w:r w:rsidRPr="00845DB9">
        <w:rPr>
          <w:color w:val="008000"/>
          <w:lang w:eastAsia="ru-RU"/>
        </w:rPr>
        <w:t xml:space="preserve"> // Массив для вектора z</w:t>
      </w:r>
    </w:p>
    <w:p w14:paraId="3B2F766A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eastAsia="ru-RU"/>
        </w:rPr>
        <w:t>         </w:t>
      </w:r>
      <w:r w:rsidRPr="00845DB9">
        <w:rPr>
          <w:color w:val="795E26"/>
          <w:lang w:eastAsia="ru-RU"/>
        </w:rPr>
        <w:t>VecInit</w:t>
      </w:r>
      <w:r w:rsidRPr="00845DB9">
        <w:rPr>
          <w:color w:val="3B3B3B"/>
          <w:lang w:eastAsia="ru-RU"/>
        </w:rPr>
        <w:t>(_tmp3, size);</w:t>
      </w:r>
      <w:r w:rsidRPr="00845DB9">
        <w:rPr>
          <w:color w:val="008000"/>
          <w:lang w:eastAsia="ru-RU"/>
        </w:rPr>
        <w:t xml:space="preserve"> // Массив для вектора p</w:t>
      </w:r>
    </w:p>
    <w:p w14:paraId="26DEA6DD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eastAsia="ru-RU"/>
        </w:rPr>
        <w:t>         </w:t>
      </w:r>
      <w:r w:rsidRPr="00845DB9">
        <w:rPr>
          <w:color w:val="795E26"/>
          <w:lang w:eastAsia="ru-RU"/>
        </w:rPr>
        <w:t>VecInit</w:t>
      </w:r>
      <w:r w:rsidRPr="00845DB9">
        <w:rPr>
          <w:color w:val="3B3B3B"/>
          <w:lang w:eastAsia="ru-RU"/>
        </w:rPr>
        <w:t>(_tmp4, size);</w:t>
      </w:r>
      <w:r w:rsidRPr="00845DB9">
        <w:rPr>
          <w:color w:val="008000"/>
          <w:lang w:eastAsia="ru-RU"/>
        </w:rPr>
        <w:t xml:space="preserve"> // Массив для вектора Ar</w:t>
      </w:r>
    </w:p>
    <w:p w14:paraId="46B42468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eastAsia="ru-RU"/>
        </w:rPr>
        <w:t xml:space="preserve">      </w:t>
      </w:r>
      <w:r w:rsidRPr="00845DB9">
        <w:rPr>
          <w:color w:val="3B3B3B"/>
          <w:lang w:val="en-US" w:eastAsia="ru-RU"/>
        </w:rPr>
        <w:t>}</w:t>
      </w:r>
    </w:p>
    <w:p w14:paraId="07E5857F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0B3F1934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</w:t>
      </w:r>
      <w:r w:rsidRPr="00845DB9">
        <w:rPr>
          <w:color w:val="0000FF"/>
          <w:lang w:val="en-US" w:eastAsia="ru-RU"/>
        </w:rPr>
        <w:t>size_t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795E26"/>
          <w:lang w:val="en-US" w:eastAsia="ru-RU"/>
        </w:rPr>
        <w:t>Default</w:t>
      </w:r>
      <w:r w:rsidRPr="00845DB9">
        <w:rPr>
          <w:color w:val="3B3B3B"/>
          <w:lang w:val="en-US" w:eastAsia="ru-RU"/>
        </w:rPr>
        <w:t>(</w:t>
      </w:r>
      <w:r w:rsidRPr="00845DB9">
        <w:rPr>
          <w:color w:val="0000FF"/>
          <w:lang w:val="en-US" w:eastAsia="ru-RU"/>
        </w:rPr>
        <w:t>const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SparseMatrix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A</w:t>
      </w:r>
      <w:r w:rsidRPr="00845DB9">
        <w:rPr>
          <w:color w:val="3B3B3B"/>
          <w:lang w:val="en-US" w:eastAsia="ru-RU"/>
        </w:rPr>
        <w:t xml:space="preserve">, </w:t>
      </w:r>
      <w:r w:rsidRPr="00845DB9">
        <w:rPr>
          <w:color w:val="0000FF"/>
          <w:lang w:val="en-US" w:eastAsia="ru-RU"/>
        </w:rPr>
        <w:t>const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>&gt;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f</w:t>
      </w:r>
      <w:r w:rsidRPr="00845DB9">
        <w:rPr>
          <w:color w:val="3B3B3B"/>
          <w:lang w:val="en-US" w:eastAsia="ru-RU"/>
        </w:rPr>
        <w:t xml:space="preserve">, 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>&gt;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x</w:t>
      </w:r>
      <w:r w:rsidRPr="00845DB9">
        <w:rPr>
          <w:color w:val="3B3B3B"/>
          <w:lang w:val="en-US" w:eastAsia="ru-RU"/>
        </w:rPr>
        <w:t xml:space="preserve">, </w:t>
      </w:r>
      <w:r w:rsidRPr="00845DB9">
        <w:rPr>
          <w:color w:val="0000FF"/>
          <w:lang w:val="en-US" w:eastAsia="ru-RU"/>
        </w:rPr>
        <w:t>double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eps</w:t>
      </w:r>
      <w:r w:rsidRPr="00845DB9">
        <w:rPr>
          <w:color w:val="3B3B3B"/>
          <w:lang w:val="en-US" w:eastAsia="ru-RU"/>
        </w:rPr>
        <w:t xml:space="preserve">, </w:t>
      </w:r>
      <w:r w:rsidRPr="00845DB9">
        <w:rPr>
          <w:color w:val="0000FF"/>
          <w:lang w:val="en-US" w:eastAsia="ru-RU"/>
        </w:rPr>
        <w:t>bool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debugOutput</w:t>
      </w:r>
      <w:r w:rsidRPr="00845DB9">
        <w:rPr>
          <w:color w:val="3B3B3B"/>
          <w:lang w:val="en-US" w:eastAsia="ru-RU"/>
        </w:rPr>
        <w:t>) {</w:t>
      </w:r>
    </w:p>
    <w:p w14:paraId="0EB69EFC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00FF"/>
          <w:lang w:val="en-US" w:eastAsia="ru-RU"/>
        </w:rPr>
        <w:t>auto</w:t>
      </w:r>
      <w:r w:rsidRPr="00845DB9">
        <w:rPr>
          <w:color w:val="3B3B3B"/>
          <w:lang w:val="en-US" w:eastAsia="ru-RU"/>
        </w:rPr>
        <w:t xml:space="preserve"> size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x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>();</w:t>
      </w:r>
    </w:p>
    <w:p w14:paraId="0EFDDAC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3BBEC4BB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vector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000000"/>
          <w:lang w:val="en-US" w:eastAsia="ru-RU"/>
        </w:rPr>
        <w:t>&gt;&amp;</w:t>
      </w:r>
      <w:r w:rsidRPr="00845DB9">
        <w:rPr>
          <w:color w:val="3B3B3B"/>
          <w:lang w:val="en-US" w:eastAsia="ru-RU"/>
        </w:rPr>
        <w:t xml:space="preserve"> r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>_tmp1;</w:t>
      </w:r>
    </w:p>
    <w:p w14:paraId="208E1BD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1080"/>
          <w:lang w:val="en-US" w:eastAsia="ru-RU"/>
        </w:rPr>
        <w:t>A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MultToVec</w:t>
      </w:r>
      <w:r w:rsidRPr="00845DB9">
        <w:rPr>
          <w:color w:val="3B3B3B"/>
          <w:lang w:val="en-US" w:eastAsia="ru-RU"/>
        </w:rPr>
        <w:t>(x, r);</w:t>
      </w:r>
    </w:p>
    <w:p w14:paraId="06CFD6A3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AF00DB"/>
          <w:lang w:val="en-US" w:eastAsia="ru-RU"/>
        </w:rPr>
        <w:t>for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00FF"/>
          <w:lang w:val="en-US" w:eastAsia="ru-RU"/>
        </w:rPr>
        <w:t>uint16_t</w:t>
      </w:r>
      <w:r w:rsidRPr="00845DB9">
        <w:rPr>
          <w:color w:val="3B3B3B"/>
          <w:lang w:val="en-US" w:eastAsia="ru-RU"/>
        </w:rPr>
        <w:t xml:space="preserve"> i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0</w:t>
      </w:r>
      <w:r w:rsidRPr="00845DB9">
        <w:rPr>
          <w:color w:val="3B3B3B"/>
          <w:lang w:val="en-US" w:eastAsia="ru-RU"/>
        </w:rPr>
        <w:t xml:space="preserve">; i 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3B3B3B"/>
          <w:lang w:val="en-US" w:eastAsia="ru-RU"/>
        </w:rPr>
        <w:t xml:space="preserve"> size; i</w:t>
      </w:r>
      <w:r w:rsidRPr="00845DB9">
        <w:rPr>
          <w:color w:val="000000"/>
          <w:lang w:val="en-US" w:eastAsia="ru-RU"/>
        </w:rPr>
        <w:t>++</w:t>
      </w:r>
      <w:r w:rsidRPr="00845DB9">
        <w:rPr>
          <w:color w:val="3B3B3B"/>
          <w:lang w:val="en-US" w:eastAsia="ru-RU"/>
        </w:rPr>
        <w:t xml:space="preserve">) </w:t>
      </w:r>
      <w:r w:rsidRPr="00845DB9">
        <w:rPr>
          <w:color w:val="001080"/>
          <w:lang w:val="en-US" w:eastAsia="ru-RU"/>
        </w:rPr>
        <w:t>r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f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-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r</w:t>
      </w:r>
      <w:r w:rsidRPr="00845DB9">
        <w:rPr>
          <w:color w:val="3B3B3B"/>
          <w:lang w:val="en-US" w:eastAsia="ru-RU"/>
        </w:rPr>
        <w:t>[i];</w:t>
      </w:r>
      <w:r w:rsidRPr="00845DB9">
        <w:rPr>
          <w:color w:val="008000"/>
          <w:lang w:val="en-US" w:eastAsia="ru-RU"/>
        </w:rPr>
        <w:t xml:space="preserve"> // r0 = f - A * x</w:t>
      </w:r>
    </w:p>
    <w:p w14:paraId="6E69ED86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70CA245D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vector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000000"/>
          <w:lang w:val="en-US" w:eastAsia="ru-RU"/>
        </w:rPr>
        <w:t>&gt;&amp;</w:t>
      </w:r>
      <w:r w:rsidRPr="00845DB9">
        <w:rPr>
          <w:color w:val="3B3B3B"/>
          <w:lang w:val="en-US" w:eastAsia="ru-RU"/>
        </w:rPr>
        <w:t xml:space="preserve"> z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>_tmp2;</w:t>
      </w:r>
      <w:r w:rsidRPr="00845DB9">
        <w:rPr>
          <w:color w:val="008000"/>
          <w:lang w:val="en-US" w:eastAsia="ru-RU"/>
        </w:rPr>
        <w:t xml:space="preserve">         // z0</w:t>
      </w:r>
    </w:p>
    <w:p w14:paraId="15E1F933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z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r;</w:t>
      </w:r>
    </w:p>
    <w:p w14:paraId="1921E548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vector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000000"/>
          <w:lang w:val="en-US" w:eastAsia="ru-RU"/>
        </w:rPr>
        <w:t>&gt;&amp;</w:t>
      </w:r>
      <w:r w:rsidRPr="00845DB9">
        <w:rPr>
          <w:color w:val="3B3B3B"/>
          <w:lang w:val="en-US" w:eastAsia="ru-RU"/>
        </w:rPr>
        <w:t xml:space="preserve"> p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>_tmp3;</w:t>
      </w:r>
      <w:r w:rsidRPr="00845DB9">
        <w:rPr>
          <w:color w:val="008000"/>
          <w:lang w:val="en-US" w:eastAsia="ru-RU"/>
        </w:rPr>
        <w:t xml:space="preserve">         // p0 = A * z0</w:t>
      </w:r>
    </w:p>
    <w:p w14:paraId="4465C722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1080"/>
          <w:lang w:val="en-US" w:eastAsia="ru-RU"/>
        </w:rPr>
        <w:t>A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MultToVec</w:t>
      </w:r>
      <w:r w:rsidRPr="00845DB9">
        <w:rPr>
          <w:color w:val="3B3B3B"/>
          <w:lang w:val="en-US" w:eastAsia="ru-RU"/>
        </w:rPr>
        <w:t>(z, p);</w:t>
      </w:r>
    </w:p>
    <w:p w14:paraId="0F95443D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vector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000000"/>
          <w:lang w:val="en-US" w:eastAsia="ru-RU"/>
        </w:rPr>
        <w:t>&gt;&amp;</w:t>
      </w:r>
      <w:r w:rsidRPr="00845DB9">
        <w:rPr>
          <w:color w:val="3B3B3B"/>
          <w:lang w:val="en-US" w:eastAsia="ru-RU"/>
        </w:rPr>
        <w:t xml:space="preserve"> Ar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>_tmp4;</w:t>
      </w:r>
      <w:r w:rsidRPr="00845DB9">
        <w:rPr>
          <w:color w:val="008000"/>
          <w:lang w:val="en-US" w:eastAsia="ru-RU"/>
        </w:rPr>
        <w:t xml:space="preserve">        // A * r</w:t>
      </w:r>
    </w:p>
    <w:p w14:paraId="6C678650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5A98A711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 xml:space="preserve"> ppScalar;</w:t>
      </w:r>
    </w:p>
    <w:p w14:paraId="2D4E28B2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 xml:space="preserve"> nev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Vec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Scalar</w:t>
      </w:r>
      <w:r w:rsidRPr="00845DB9">
        <w:rPr>
          <w:color w:val="3B3B3B"/>
          <w:lang w:val="en-US" w:eastAsia="ru-RU"/>
        </w:rPr>
        <w:t>(r, r);</w:t>
      </w:r>
    </w:p>
    <w:p w14:paraId="2A7BEF42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 xml:space="preserve"> ffScalar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Vec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Scalar</w:t>
      </w:r>
      <w:r w:rsidRPr="00845DB9">
        <w:rPr>
          <w:color w:val="3B3B3B"/>
          <w:lang w:val="en-US" w:eastAsia="ru-RU"/>
        </w:rPr>
        <w:t>(f, f);</w:t>
      </w:r>
    </w:p>
    <w:p w14:paraId="6F969276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eps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nev </w:t>
      </w:r>
      <w:r w:rsidRPr="00845DB9">
        <w:rPr>
          <w:color w:val="000000"/>
          <w:lang w:val="en-US" w:eastAsia="ru-RU"/>
        </w:rPr>
        <w:t>/</w:t>
      </w:r>
      <w:r w:rsidRPr="00845DB9">
        <w:rPr>
          <w:color w:val="3B3B3B"/>
          <w:lang w:val="en-US" w:eastAsia="ru-RU"/>
        </w:rPr>
        <w:t xml:space="preserve"> ffScalar;</w:t>
      </w:r>
    </w:p>
    <w:p w14:paraId="7E7DB0C0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 xml:space="preserve"> a;</w:t>
      </w:r>
      <w:r w:rsidRPr="00845DB9">
        <w:rPr>
          <w:color w:val="008000"/>
          <w:lang w:val="en-US" w:eastAsia="ru-RU"/>
        </w:rPr>
        <w:t xml:space="preserve">                  // alpha</w:t>
      </w:r>
    </w:p>
    <w:p w14:paraId="36F2A791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 xml:space="preserve"> b;</w:t>
      </w:r>
      <w:r w:rsidRPr="00845DB9">
        <w:rPr>
          <w:color w:val="008000"/>
          <w:lang w:val="en-US" w:eastAsia="ru-RU"/>
        </w:rPr>
        <w:t xml:space="preserve">                  // beta</w:t>
      </w:r>
    </w:p>
    <w:p w14:paraId="16133C39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00FF"/>
          <w:lang w:val="en-US" w:eastAsia="ru-RU"/>
        </w:rPr>
        <w:t>size_t</w:t>
      </w:r>
      <w:r w:rsidRPr="00845DB9">
        <w:rPr>
          <w:color w:val="3B3B3B"/>
          <w:lang w:val="en-US" w:eastAsia="ru-RU"/>
        </w:rPr>
        <w:t xml:space="preserve"> iter;</w:t>
      </w:r>
    </w:p>
    <w:p w14:paraId="7AFA0250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6437AC53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AF00DB"/>
          <w:lang w:val="en-US" w:eastAsia="ru-RU"/>
        </w:rPr>
        <w:t>for</w:t>
      </w:r>
      <w:r w:rsidRPr="00845DB9">
        <w:rPr>
          <w:color w:val="3B3B3B"/>
          <w:lang w:val="en-US" w:eastAsia="ru-RU"/>
        </w:rPr>
        <w:t xml:space="preserve"> (iter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1</w:t>
      </w:r>
      <w:r w:rsidRPr="00845DB9">
        <w:rPr>
          <w:color w:val="3B3B3B"/>
          <w:lang w:val="en-US" w:eastAsia="ru-RU"/>
        </w:rPr>
        <w:t xml:space="preserve">; iter </w:t>
      </w:r>
      <w:r w:rsidRPr="00845DB9">
        <w:rPr>
          <w:color w:val="000000"/>
          <w:lang w:val="en-US" w:eastAsia="ru-RU"/>
        </w:rPr>
        <w:t>&lt;=</w:t>
      </w:r>
      <w:r w:rsidRPr="00845DB9">
        <w:rPr>
          <w:color w:val="3B3B3B"/>
          <w:lang w:val="en-US" w:eastAsia="ru-RU"/>
        </w:rPr>
        <w:t xml:space="preserve"> maxIter </w:t>
      </w:r>
      <w:r w:rsidRPr="00845DB9">
        <w:rPr>
          <w:color w:val="000000"/>
          <w:lang w:val="en-US" w:eastAsia="ru-RU"/>
        </w:rPr>
        <w:t>&amp;&amp;</w:t>
      </w:r>
      <w:r w:rsidRPr="00845DB9">
        <w:rPr>
          <w:color w:val="3B3B3B"/>
          <w:lang w:val="en-US" w:eastAsia="ru-RU"/>
        </w:rPr>
        <w:t xml:space="preserve"> eps </w:t>
      </w:r>
      <w:r w:rsidRPr="00845DB9">
        <w:rPr>
          <w:color w:val="000000"/>
          <w:lang w:val="en-US" w:eastAsia="ru-RU"/>
        </w:rPr>
        <w:t>&gt;</w:t>
      </w:r>
      <w:r w:rsidRPr="00845DB9">
        <w:rPr>
          <w:color w:val="3B3B3B"/>
          <w:lang w:val="en-US" w:eastAsia="ru-RU"/>
        </w:rPr>
        <w:t xml:space="preserve"> minEps; iter</w:t>
      </w:r>
      <w:r w:rsidRPr="00845DB9">
        <w:rPr>
          <w:color w:val="000000"/>
          <w:lang w:val="en-US" w:eastAsia="ru-RU"/>
        </w:rPr>
        <w:t>++</w:t>
      </w:r>
      <w:r w:rsidRPr="00845DB9">
        <w:rPr>
          <w:color w:val="3B3B3B"/>
          <w:lang w:val="en-US" w:eastAsia="ru-RU"/>
        </w:rPr>
        <w:t>)</w:t>
      </w:r>
    </w:p>
    <w:p w14:paraId="46DAD055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{</w:t>
      </w:r>
    </w:p>
    <w:p w14:paraId="53772119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ppScalar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Vec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Scalar</w:t>
      </w:r>
      <w:r w:rsidRPr="00845DB9">
        <w:rPr>
          <w:color w:val="3B3B3B"/>
          <w:lang w:val="en-US" w:eastAsia="ru-RU"/>
        </w:rPr>
        <w:t>(p, p);</w:t>
      </w:r>
      <w:r w:rsidRPr="00845DB9">
        <w:rPr>
          <w:color w:val="008000"/>
          <w:lang w:val="en-US" w:eastAsia="ru-RU"/>
        </w:rPr>
        <w:t xml:space="preserve">     // (p_k-1, p_k-1)</w:t>
      </w:r>
    </w:p>
    <w:p w14:paraId="1C3D9C38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a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Vec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Scalar</w:t>
      </w:r>
      <w:r w:rsidRPr="00845DB9">
        <w:rPr>
          <w:color w:val="3B3B3B"/>
          <w:lang w:val="en-US" w:eastAsia="ru-RU"/>
        </w:rPr>
        <w:t xml:space="preserve">(p, r) </w:t>
      </w:r>
      <w:r w:rsidRPr="00845DB9">
        <w:rPr>
          <w:color w:val="000000"/>
          <w:lang w:val="en-US" w:eastAsia="ru-RU"/>
        </w:rPr>
        <w:t>/</w:t>
      </w:r>
      <w:r w:rsidRPr="00845DB9">
        <w:rPr>
          <w:color w:val="3B3B3B"/>
          <w:lang w:val="en-US" w:eastAsia="ru-RU"/>
        </w:rPr>
        <w:t xml:space="preserve"> ppScalar;</w:t>
      </w:r>
      <w:r w:rsidRPr="00845DB9">
        <w:rPr>
          <w:color w:val="008000"/>
          <w:lang w:val="en-US" w:eastAsia="ru-RU"/>
        </w:rPr>
        <w:t xml:space="preserve">    // (p_k-1, r_k-1) / (p_k-1, p_k-1)</w:t>
      </w:r>
    </w:p>
    <w:p w14:paraId="029EC58C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200D3DFD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AF00DB"/>
          <w:lang w:val="en-US" w:eastAsia="ru-RU"/>
        </w:rPr>
        <w:t>for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00FF"/>
          <w:lang w:val="en-US" w:eastAsia="ru-RU"/>
        </w:rPr>
        <w:t>uint16_t</w:t>
      </w:r>
      <w:r w:rsidRPr="00845DB9">
        <w:rPr>
          <w:color w:val="3B3B3B"/>
          <w:lang w:val="en-US" w:eastAsia="ru-RU"/>
        </w:rPr>
        <w:t xml:space="preserve"> i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0</w:t>
      </w:r>
      <w:r w:rsidRPr="00845DB9">
        <w:rPr>
          <w:color w:val="3B3B3B"/>
          <w:lang w:val="en-US" w:eastAsia="ru-RU"/>
        </w:rPr>
        <w:t xml:space="preserve">; i 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3B3B3B"/>
          <w:lang w:val="en-US" w:eastAsia="ru-RU"/>
        </w:rPr>
        <w:t xml:space="preserve"> size; i</w:t>
      </w:r>
      <w:r w:rsidRPr="00845DB9">
        <w:rPr>
          <w:color w:val="000000"/>
          <w:lang w:val="en-US" w:eastAsia="ru-RU"/>
        </w:rPr>
        <w:t>++</w:t>
      </w:r>
      <w:r w:rsidRPr="00845DB9">
        <w:rPr>
          <w:color w:val="3B3B3B"/>
          <w:lang w:val="en-US" w:eastAsia="ru-RU"/>
        </w:rPr>
        <w:t>)</w:t>
      </w:r>
    </w:p>
    <w:p w14:paraId="370FDA3F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{</w:t>
      </w:r>
    </w:p>
    <w:p w14:paraId="76346A5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   </w:t>
      </w:r>
      <w:r w:rsidRPr="00845DB9">
        <w:rPr>
          <w:color w:val="001080"/>
          <w:lang w:val="en-US" w:eastAsia="ru-RU"/>
        </w:rPr>
        <w:t>x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+=</w:t>
      </w:r>
      <w:r w:rsidRPr="00845DB9">
        <w:rPr>
          <w:color w:val="3B3B3B"/>
          <w:lang w:val="en-US" w:eastAsia="ru-RU"/>
        </w:rPr>
        <w:t xml:space="preserve"> a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z</w:t>
      </w:r>
      <w:r w:rsidRPr="00845DB9">
        <w:rPr>
          <w:color w:val="3B3B3B"/>
          <w:lang w:val="en-US" w:eastAsia="ru-RU"/>
        </w:rPr>
        <w:t>[i];</w:t>
      </w:r>
      <w:r w:rsidRPr="00845DB9">
        <w:rPr>
          <w:color w:val="008000"/>
          <w:lang w:val="en-US" w:eastAsia="ru-RU"/>
        </w:rPr>
        <w:t xml:space="preserve">                   // [x_k] = [x_k-1] + a*z_k-1</w:t>
      </w:r>
    </w:p>
    <w:p w14:paraId="53E17CED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   </w:t>
      </w:r>
      <w:r w:rsidRPr="00845DB9">
        <w:rPr>
          <w:color w:val="001080"/>
          <w:lang w:val="en-US" w:eastAsia="ru-RU"/>
        </w:rPr>
        <w:t>r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-=</w:t>
      </w:r>
      <w:r w:rsidRPr="00845DB9">
        <w:rPr>
          <w:color w:val="3B3B3B"/>
          <w:lang w:val="en-US" w:eastAsia="ru-RU"/>
        </w:rPr>
        <w:t xml:space="preserve"> a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p</w:t>
      </w:r>
      <w:r w:rsidRPr="00845DB9">
        <w:rPr>
          <w:color w:val="3B3B3B"/>
          <w:lang w:val="en-US" w:eastAsia="ru-RU"/>
        </w:rPr>
        <w:t>[i];</w:t>
      </w:r>
      <w:r w:rsidRPr="00845DB9">
        <w:rPr>
          <w:color w:val="008000"/>
          <w:lang w:val="en-US" w:eastAsia="ru-RU"/>
        </w:rPr>
        <w:t xml:space="preserve">                   // [r_k] = [r_k-1] - a*p_k-1</w:t>
      </w:r>
    </w:p>
    <w:p w14:paraId="0C8275C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}</w:t>
      </w:r>
    </w:p>
    <w:p w14:paraId="03ED196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39F54509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001080"/>
          <w:lang w:val="en-US" w:eastAsia="ru-RU"/>
        </w:rPr>
        <w:t>A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MultToVec</w:t>
      </w:r>
      <w:r w:rsidRPr="00845DB9">
        <w:rPr>
          <w:color w:val="3B3B3B"/>
          <w:lang w:val="en-US" w:eastAsia="ru-RU"/>
        </w:rPr>
        <w:t>(r, Ar);</w:t>
      </w:r>
      <w:r w:rsidRPr="00845DB9">
        <w:rPr>
          <w:color w:val="008000"/>
          <w:lang w:val="en-US" w:eastAsia="ru-RU"/>
        </w:rPr>
        <w:t xml:space="preserve">      // A * r_k</w:t>
      </w:r>
    </w:p>
    <w:p w14:paraId="11664D54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b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0000"/>
          <w:lang w:val="en-US" w:eastAsia="ru-RU"/>
        </w:rPr>
        <w:t>-</w:t>
      </w:r>
      <w:r w:rsidRPr="00845DB9">
        <w:rPr>
          <w:color w:val="267F99"/>
          <w:lang w:val="en-US" w:eastAsia="ru-RU"/>
        </w:rPr>
        <w:t>Vec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Scalar</w:t>
      </w:r>
      <w:r w:rsidRPr="00845DB9">
        <w:rPr>
          <w:color w:val="3B3B3B"/>
          <w:lang w:val="en-US" w:eastAsia="ru-RU"/>
        </w:rPr>
        <w:t xml:space="preserve">(p, Ar) </w:t>
      </w:r>
      <w:r w:rsidRPr="00845DB9">
        <w:rPr>
          <w:color w:val="000000"/>
          <w:lang w:val="en-US" w:eastAsia="ru-RU"/>
        </w:rPr>
        <w:t>/</w:t>
      </w:r>
      <w:r w:rsidRPr="00845DB9">
        <w:rPr>
          <w:color w:val="3B3B3B"/>
          <w:lang w:val="en-US" w:eastAsia="ru-RU"/>
        </w:rPr>
        <w:t xml:space="preserve"> ppScalar;</w:t>
      </w:r>
      <w:r w:rsidRPr="00845DB9">
        <w:rPr>
          <w:color w:val="008000"/>
          <w:lang w:val="en-US" w:eastAsia="ru-RU"/>
        </w:rPr>
        <w:t xml:space="preserve"> // b = - (p_k-1, A * r_k) / (p_k-1, p_k-1)</w:t>
      </w:r>
    </w:p>
    <w:p w14:paraId="1CB147F0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58219369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AF00DB"/>
          <w:lang w:val="en-US" w:eastAsia="ru-RU"/>
        </w:rPr>
        <w:t>for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00FF"/>
          <w:lang w:val="en-US" w:eastAsia="ru-RU"/>
        </w:rPr>
        <w:t>uint16_t</w:t>
      </w:r>
      <w:r w:rsidRPr="00845DB9">
        <w:rPr>
          <w:color w:val="3B3B3B"/>
          <w:lang w:val="en-US" w:eastAsia="ru-RU"/>
        </w:rPr>
        <w:t xml:space="preserve"> i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0</w:t>
      </w:r>
      <w:r w:rsidRPr="00845DB9">
        <w:rPr>
          <w:color w:val="3B3B3B"/>
          <w:lang w:val="en-US" w:eastAsia="ru-RU"/>
        </w:rPr>
        <w:t xml:space="preserve">; i 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3B3B3B"/>
          <w:lang w:val="en-US" w:eastAsia="ru-RU"/>
        </w:rPr>
        <w:t xml:space="preserve"> size; i</w:t>
      </w:r>
      <w:r w:rsidRPr="00845DB9">
        <w:rPr>
          <w:color w:val="000000"/>
          <w:lang w:val="en-US" w:eastAsia="ru-RU"/>
        </w:rPr>
        <w:t>++</w:t>
      </w:r>
      <w:r w:rsidRPr="00845DB9">
        <w:rPr>
          <w:color w:val="3B3B3B"/>
          <w:lang w:val="en-US" w:eastAsia="ru-RU"/>
        </w:rPr>
        <w:t>)</w:t>
      </w:r>
    </w:p>
    <w:p w14:paraId="1B20F91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{</w:t>
      </w:r>
    </w:p>
    <w:p w14:paraId="5B00A7F1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   </w:t>
      </w:r>
      <w:r w:rsidRPr="00845DB9">
        <w:rPr>
          <w:color w:val="001080"/>
          <w:lang w:val="en-US" w:eastAsia="ru-RU"/>
        </w:rPr>
        <w:t>z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r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+</w:t>
      </w:r>
      <w:r w:rsidRPr="00845DB9">
        <w:rPr>
          <w:color w:val="3B3B3B"/>
          <w:lang w:val="en-US" w:eastAsia="ru-RU"/>
        </w:rPr>
        <w:t xml:space="preserve"> b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z</w:t>
      </w:r>
      <w:r w:rsidRPr="00845DB9">
        <w:rPr>
          <w:color w:val="3B3B3B"/>
          <w:lang w:val="en-US" w:eastAsia="ru-RU"/>
        </w:rPr>
        <w:t>[i];</w:t>
      </w:r>
      <w:r w:rsidRPr="00845DB9">
        <w:rPr>
          <w:color w:val="008000"/>
          <w:lang w:val="en-US" w:eastAsia="ru-RU"/>
        </w:rPr>
        <w:t xml:space="preserve">             // [z_k] = r_k + b * [z_k-1]</w:t>
      </w:r>
    </w:p>
    <w:p w14:paraId="4337B86B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   </w:t>
      </w:r>
      <w:r w:rsidRPr="00845DB9">
        <w:rPr>
          <w:color w:val="001080"/>
          <w:lang w:val="en-US" w:eastAsia="ru-RU"/>
        </w:rPr>
        <w:t>p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Ar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+</w:t>
      </w:r>
      <w:r w:rsidRPr="00845DB9">
        <w:rPr>
          <w:color w:val="3B3B3B"/>
          <w:lang w:val="en-US" w:eastAsia="ru-RU"/>
        </w:rPr>
        <w:t xml:space="preserve"> b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p</w:t>
      </w:r>
      <w:r w:rsidRPr="00845DB9">
        <w:rPr>
          <w:color w:val="3B3B3B"/>
          <w:lang w:val="en-US" w:eastAsia="ru-RU"/>
        </w:rPr>
        <w:t>[i];</w:t>
      </w:r>
      <w:r w:rsidRPr="00845DB9">
        <w:rPr>
          <w:color w:val="008000"/>
          <w:lang w:val="en-US" w:eastAsia="ru-RU"/>
        </w:rPr>
        <w:t xml:space="preserve">            // [p_k] = A * r_k + b * [p_k-1]</w:t>
      </w:r>
    </w:p>
    <w:p w14:paraId="4BAAC1FA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}</w:t>
      </w:r>
    </w:p>
    <w:p w14:paraId="70E07D3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6F31A32A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AF00DB"/>
          <w:lang w:val="en-US" w:eastAsia="ru-RU"/>
        </w:rPr>
        <w:t>if</w:t>
      </w:r>
      <w:r w:rsidRPr="00845DB9">
        <w:rPr>
          <w:color w:val="3B3B3B"/>
          <w:lang w:val="en-US" w:eastAsia="ru-RU"/>
        </w:rPr>
        <w:t xml:space="preserve"> (iter </w:t>
      </w:r>
      <w:r w:rsidRPr="00845DB9">
        <w:rPr>
          <w:color w:val="000000"/>
          <w:lang w:val="en-US" w:eastAsia="ru-RU"/>
        </w:rPr>
        <w:t>%</w:t>
      </w:r>
      <w:r w:rsidRPr="00845DB9">
        <w:rPr>
          <w:color w:val="3B3B3B"/>
          <w:lang w:val="en-US" w:eastAsia="ru-RU"/>
        </w:rPr>
        <w:t xml:space="preserve"> resetIter </w:t>
      </w:r>
      <w:r w:rsidRPr="00845DB9">
        <w:rPr>
          <w:color w:val="000000"/>
          <w:lang w:val="en-US" w:eastAsia="ru-RU"/>
        </w:rPr>
        <w:t>=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0</w:t>
      </w:r>
      <w:r w:rsidRPr="00845DB9">
        <w:rPr>
          <w:color w:val="3B3B3B"/>
          <w:lang w:val="en-US" w:eastAsia="ru-RU"/>
        </w:rPr>
        <w:t>)</w:t>
      </w:r>
    </w:p>
    <w:p w14:paraId="5E4D74F9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{</w:t>
      </w:r>
    </w:p>
    <w:p w14:paraId="5C8D51E4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   </w:t>
      </w:r>
      <w:r w:rsidRPr="00845DB9">
        <w:rPr>
          <w:color w:val="001080"/>
          <w:lang w:val="en-US" w:eastAsia="ru-RU"/>
        </w:rPr>
        <w:t>A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MultToVec</w:t>
      </w:r>
      <w:r w:rsidRPr="00845DB9">
        <w:rPr>
          <w:color w:val="3B3B3B"/>
          <w:lang w:val="en-US" w:eastAsia="ru-RU"/>
        </w:rPr>
        <w:t>(x, r);</w:t>
      </w:r>
    </w:p>
    <w:p w14:paraId="348B8513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   </w:t>
      </w:r>
      <w:r w:rsidRPr="00845DB9">
        <w:rPr>
          <w:color w:val="AF00DB"/>
          <w:lang w:val="en-US" w:eastAsia="ru-RU"/>
        </w:rPr>
        <w:t>for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00FF"/>
          <w:lang w:val="en-US" w:eastAsia="ru-RU"/>
        </w:rPr>
        <w:t>uint16_t</w:t>
      </w:r>
      <w:r w:rsidRPr="00845DB9">
        <w:rPr>
          <w:color w:val="3B3B3B"/>
          <w:lang w:val="en-US" w:eastAsia="ru-RU"/>
        </w:rPr>
        <w:t xml:space="preserve"> i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0</w:t>
      </w:r>
      <w:r w:rsidRPr="00845DB9">
        <w:rPr>
          <w:color w:val="3B3B3B"/>
          <w:lang w:val="en-US" w:eastAsia="ru-RU"/>
        </w:rPr>
        <w:t xml:space="preserve">; i 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3B3B3B"/>
          <w:lang w:val="en-US" w:eastAsia="ru-RU"/>
        </w:rPr>
        <w:t xml:space="preserve"> size; i</w:t>
      </w:r>
      <w:r w:rsidRPr="00845DB9">
        <w:rPr>
          <w:color w:val="000000"/>
          <w:lang w:val="en-US" w:eastAsia="ru-RU"/>
        </w:rPr>
        <w:t>++</w:t>
      </w:r>
      <w:r w:rsidRPr="00845DB9">
        <w:rPr>
          <w:color w:val="3B3B3B"/>
          <w:lang w:val="en-US" w:eastAsia="ru-RU"/>
        </w:rPr>
        <w:t xml:space="preserve">) </w:t>
      </w:r>
      <w:r w:rsidRPr="00845DB9">
        <w:rPr>
          <w:color w:val="001080"/>
          <w:lang w:val="en-US" w:eastAsia="ru-RU"/>
        </w:rPr>
        <w:t>r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f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-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r</w:t>
      </w:r>
      <w:r w:rsidRPr="00845DB9">
        <w:rPr>
          <w:color w:val="3B3B3B"/>
          <w:lang w:val="en-US" w:eastAsia="ru-RU"/>
        </w:rPr>
        <w:t>[i];</w:t>
      </w:r>
    </w:p>
    <w:p w14:paraId="677CFD4C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   z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r;</w:t>
      </w:r>
    </w:p>
    <w:p w14:paraId="410E2CD1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   </w:t>
      </w:r>
      <w:r w:rsidRPr="00845DB9">
        <w:rPr>
          <w:color w:val="001080"/>
          <w:lang w:val="en-US" w:eastAsia="ru-RU"/>
        </w:rPr>
        <w:t>A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MultToVec</w:t>
      </w:r>
      <w:r w:rsidRPr="00845DB9">
        <w:rPr>
          <w:color w:val="3B3B3B"/>
          <w:lang w:val="en-US" w:eastAsia="ru-RU"/>
        </w:rPr>
        <w:t>(z, p);</w:t>
      </w:r>
    </w:p>
    <w:p w14:paraId="57DA3075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}</w:t>
      </w:r>
    </w:p>
    <w:p w14:paraId="6881CCDF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nev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Vec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Scalar</w:t>
      </w:r>
      <w:r w:rsidRPr="00845DB9">
        <w:rPr>
          <w:color w:val="3B3B3B"/>
          <w:lang w:val="en-US" w:eastAsia="ru-RU"/>
        </w:rPr>
        <w:t>(r, r);</w:t>
      </w:r>
    </w:p>
    <w:p w14:paraId="569D7515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3B3B3B"/>
          <w:lang w:eastAsia="ru-RU"/>
        </w:rPr>
        <w:t xml:space="preserve">eps </w:t>
      </w:r>
      <w:r w:rsidRPr="00845DB9">
        <w:rPr>
          <w:color w:val="000000"/>
          <w:lang w:eastAsia="ru-RU"/>
        </w:rPr>
        <w:t>=</w:t>
      </w:r>
      <w:r w:rsidRPr="00845DB9">
        <w:rPr>
          <w:color w:val="3B3B3B"/>
          <w:lang w:eastAsia="ru-RU"/>
        </w:rPr>
        <w:t xml:space="preserve"> </w:t>
      </w:r>
      <w:r w:rsidRPr="00845DB9">
        <w:rPr>
          <w:color w:val="795E26"/>
          <w:lang w:eastAsia="ru-RU"/>
        </w:rPr>
        <w:t>sqrt</w:t>
      </w:r>
      <w:r w:rsidRPr="00845DB9">
        <w:rPr>
          <w:color w:val="3B3B3B"/>
          <w:lang w:eastAsia="ru-RU"/>
        </w:rPr>
        <w:t xml:space="preserve">(nev </w:t>
      </w:r>
      <w:r w:rsidRPr="00845DB9">
        <w:rPr>
          <w:color w:val="000000"/>
          <w:lang w:eastAsia="ru-RU"/>
        </w:rPr>
        <w:t>/</w:t>
      </w:r>
      <w:r w:rsidRPr="00845DB9">
        <w:rPr>
          <w:color w:val="3B3B3B"/>
          <w:lang w:eastAsia="ru-RU"/>
        </w:rPr>
        <w:t xml:space="preserve"> ffScalar);</w:t>
      </w:r>
    </w:p>
    <w:p w14:paraId="71A179F2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</w:p>
    <w:p w14:paraId="5AD03884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008000"/>
          <w:lang w:eastAsia="ru-RU"/>
        </w:rPr>
        <w:t>            // Выводим на то же место, что и раньше (со сдвигом каретки)</w:t>
      </w:r>
    </w:p>
    <w:p w14:paraId="011506AF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eastAsia="ru-RU"/>
        </w:rPr>
        <w:t xml:space="preserve">            </w:t>
      </w:r>
      <w:r w:rsidRPr="00845DB9">
        <w:rPr>
          <w:color w:val="AF00DB"/>
          <w:lang w:eastAsia="ru-RU"/>
        </w:rPr>
        <w:t>if</w:t>
      </w:r>
      <w:r w:rsidRPr="00845DB9">
        <w:rPr>
          <w:color w:val="3B3B3B"/>
          <w:lang w:eastAsia="ru-RU"/>
        </w:rPr>
        <w:t xml:space="preserve"> (debugOutput)</w:t>
      </w:r>
    </w:p>
    <w:p w14:paraId="1EAE1C2D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eastAsia="ru-RU"/>
        </w:rPr>
        <w:t>            {</w:t>
      </w:r>
    </w:p>
    <w:p w14:paraId="187BB175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008000"/>
          <w:lang w:eastAsia="ru-RU"/>
        </w:rPr>
        <w:t>               //cout &lt;&lt; format("Итерация: {0:&lt;10} относительная невязка: {1:&lt;15.3e}\n", iter, eps);</w:t>
      </w:r>
    </w:p>
    <w:p w14:paraId="5C53A2F1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eastAsia="ru-RU"/>
        </w:rPr>
        <w:t xml:space="preserve">               cout </w:t>
      </w:r>
      <w:r w:rsidRPr="00845DB9">
        <w:rPr>
          <w:color w:val="000000"/>
          <w:lang w:eastAsia="ru-RU"/>
        </w:rPr>
        <w:t>&lt;&lt;</w:t>
      </w:r>
      <w:r w:rsidRPr="00845DB9">
        <w:rPr>
          <w:color w:val="3B3B3B"/>
          <w:lang w:eastAsia="ru-RU"/>
        </w:rPr>
        <w:t xml:space="preserve"> </w:t>
      </w:r>
      <w:r w:rsidRPr="00845DB9">
        <w:rPr>
          <w:color w:val="795E26"/>
          <w:lang w:eastAsia="ru-RU"/>
        </w:rPr>
        <w:t>format</w:t>
      </w:r>
      <w:r w:rsidRPr="00845DB9">
        <w:rPr>
          <w:color w:val="3B3B3B"/>
          <w:lang w:eastAsia="ru-RU"/>
        </w:rPr>
        <w:t>(</w:t>
      </w:r>
      <w:r w:rsidRPr="00845DB9">
        <w:rPr>
          <w:lang w:eastAsia="ru-RU"/>
        </w:rPr>
        <w:t>"</w:t>
      </w:r>
      <w:r w:rsidRPr="00845DB9">
        <w:rPr>
          <w:color w:val="EE0000"/>
          <w:lang w:eastAsia="ru-RU"/>
        </w:rPr>
        <w:t>\r</w:t>
      </w:r>
      <w:r w:rsidRPr="00845DB9">
        <w:rPr>
          <w:lang w:eastAsia="ru-RU"/>
        </w:rPr>
        <w:t>Итерация: {0:&lt;10} относительная невязка: {1:&lt;15.3e}"</w:t>
      </w:r>
      <w:r w:rsidRPr="00845DB9">
        <w:rPr>
          <w:color w:val="3B3B3B"/>
          <w:lang w:eastAsia="ru-RU"/>
        </w:rPr>
        <w:t>, iter, eps);</w:t>
      </w:r>
    </w:p>
    <w:p w14:paraId="0F9EDA0C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eastAsia="ru-RU"/>
        </w:rPr>
        <w:t xml:space="preserve">            </w:t>
      </w:r>
      <w:r w:rsidRPr="00845DB9">
        <w:rPr>
          <w:color w:val="3B3B3B"/>
          <w:lang w:val="en-US" w:eastAsia="ru-RU"/>
        </w:rPr>
        <w:t>}</w:t>
      </w:r>
    </w:p>
    <w:p w14:paraId="5C1FBC19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AF00DB"/>
          <w:lang w:val="en-US" w:eastAsia="ru-RU"/>
        </w:rPr>
        <w:t>if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795E26"/>
          <w:lang w:val="en-US" w:eastAsia="ru-RU"/>
        </w:rPr>
        <w:t>isinf</w:t>
      </w:r>
      <w:r w:rsidRPr="00845DB9">
        <w:rPr>
          <w:color w:val="3B3B3B"/>
          <w:lang w:val="en-US" w:eastAsia="ru-RU"/>
        </w:rPr>
        <w:t>(eps))</w:t>
      </w:r>
    </w:p>
    <w:p w14:paraId="487FFEB2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{</w:t>
      </w:r>
    </w:p>
    <w:p w14:paraId="715AD6EA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   </w:t>
      </w:r>
      <w:r w:rsidRPr="00845DB9">
        <w:rPr>
          <w:color w:val="AF00DB"/>
          <w:lang w:val="en-US" w:eastAsia="ru-RU"/>
        </w:rPr>
        <w:t>break</w:t>
      </w:r>
      <w:r w:rsidRPr="00845DB9">
        <w:rPr>
          <w:color w:val="3B3B3B"/>
          <w:lang w:val="en-US" w:eastAsia="ru-RU"/>
        </w:rPr>
        <w:t>;</w:t>
      </w:r>
    </w:p>
    <w:p w14:paraId="44F3D08F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}</w:t>
      </w:r>
    </w:p>
    <w:p w14:paraId="5894DA09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}</w:t>
      </w:r>
    </w:p>
    <w:p w14:paraId="617D6E2C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23F88533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AF00DB"/>
          <w:lang w:val="en-US" w:eastAsia="ru-RU"/>
        </w:rPr>
        <w:t>if</w:t>
      </w:r>
      <w:r w:rsidRPr="00845DB9">
        <w:rPr>
          <w:color w:val="3B3B3B"/>
          <w:lang w:val="en-US" w:eastAsia="ru-RU"/>
        </w:rPr>
        <w:t xml:space="preserve"> (debugOutput)</w:t>
      </w:r>
    </w:p>
    <w:p w14:paraId="101AA8A2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{</w:t>
      </w:r>
    </w:p>
    <w:p w14:paraId="69C3FDA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cout </w:t>
      </w:r>
      <w:r w:rsidRPr="00845DB9">
        <w:rPr>
          <w:color w:val="000000"/>
          <w:lang w:val="en-US" w:eastAsia="ru-RU"/>
        </w:rPr>
        <w:t>&lt;&lt;</w:t>
      </w:r>
      <w:r w:rsidRPr="00845DB9">
        <w:rPr>
          <w:color w:val="3B3B3B"/>
          <w:lang w:val="en-US" w:eastAsia="ru-RU"/>
        </w:rPr>
        <w:t xml:space="preserve"> endl;</w:t>
      </w:r>
    </w:p>
    <w:p w14:paraId="1EE7EA35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AF00DB"/>
          <w:lang w:val="en-US" w:eastAsia="ru-RU"/>
        </w:rPr>
        <w:t>if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795E26"/>
          <w:lang w:val="en-US" w:eastAsia="ru-RU"/>
        </w:rPr>
        <w:t>isinf</w:t>
      </w:r>
      <w:r w:rsidRPr="00845DB9">
        <w:rPr>
          <w:color w:val="3B3B3B"/>
          <w:lang w:val="en-US" w:eastAsia="ru-RU"/>
        </w:rPr>
        <w:t>(eps))</w:t>
      </w:r>
    </w:p>
    <w:p w14:paraId="4210BF9B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3B3B3B"/>
          <w:lang w:eastAsia="ru-RU"/>
        </w:rPr>
        <w:t>{</w:t>
      </w:r>
    </w:p>
    <w:p w14:paraId="17937AAC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eastAsia="ru-RU"/>
        </w:rPr>
        <w:t xml:space="preserve">               cout </w:t>
      </w:r>
      <w:r w:rsidRPr="00845DB9">
        <w:rPr>
          <w:color w:val="000000"/>
          <w:lang w:eastAsia="ru-RU"/>
        </w:rPr>
        <w:t>&lt;&lt;</w:t>
      </w:r>
      <w:r w:rsidRPr="00845DB9">
        <w:rPr>
          <w:color w:val="3B3B3B"/>
          <w:lang w:eastAsia="ru-RU"/>
        </w:rPr>
        <w:t xml:space="preserve"> </w:t>
      </w:r>
      <w:r w:rsidRPr="00845DB9">
        <w:rPr>
          <w:lang w:eastAsia="ru-RU"/>
        </w:rPr>
        <w:t>"Выход по переполнению метода"</w:t>
      </w:r>
      <w:r w:rsidRPr="00845DB9">
        <w:rPr>
          <w:color w:val="3B3B3B"/>
          <w:lang w:eastAsia="ru-RU"/>
        </w:rPr>
        <w:t xml:space="preserve"> </w:t>
      </w:r>
      <w:r w:rsidRPr="00845DB9">
        <w:rPr>
          <w:color w:val="000000"/>
          <w:lang w:eastAsia="ru-RU"/>
        </w:rPr>
        <w:t>&lt;&lt;</w:t>
      </w:r>
      <w:r w:rsidRPr="00845DB9">
        <w:rPr>
          <w:color w:val="3B3B3B"/>
          <w:lang w:eastAsia="ru-RU"/>
        </w:rPr>
        <w:t xml:space="preserve"> endl </w:t>
      </w:r>
      <w:r w:rsidRPr="00845DB9">
        <w:rPr>
          <w:color w:val="000000"/>
          <w:lang w:eastAsia="ru-RU"/>
        </w:rPr>
        <w:t>&lt;&lt;</w:t>
      </w:r>
      <w:r w:rsidRPr="00845DB9">
        <w:rPr>
          <w:color w:val="3B3B3B"/>
          <w:lang w:eastAsia="ru-RU"/>
        </w:rPr>
        <w:t xml:space="preserve"> endl;</w:t>
      </w:r>
    </w:p>
    <w:p w14:paraId="0FD5D86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eastAsia="ru-RU"/>
        </w:rPr>
        <w:t xml:space="preserve">            </w:t>
      </w:r>
      <w:r w:rsidRPr="00845DB9">
        <w:rPr>
          <w:color w:val="3B3B3B"/>
          <w:lang w:val="en-US" w:eastAsia="ru-RU"/>
        </w:rPr>
        <w:t xml:space="preserve">} </w:t>
      </w:r>
      <w:r w:rsidRPr="00845DB9">
        <w:rPr>
          <w:color w:val="AF00DB"/>
          <w:lang w:val="en-US" w:eastAsia="ru-RU"/>
        </w:rPr>
        <w:t>else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AF00DB"/>
          <w:lang w:val="en-US" w:eastAsia="ru-RU"/>
        </w:rPr>
        <w:t>if</w:t>
      </w:r>
      <w:r w:rsidRPr="00845DB9">
        <w:rPr>
          <w:color w:val="3B3B3B"/>
          <w:lang w:val="en-US" w:eastAsia="ru-RU"/>
        </w:rPr>
        <w:t xml:space="preserve"> (iter </w:t>
      </w:r>
      <w:r w:rsidRPr="00845DB9">
        <w:rPr>
          <w:color w:val="000000"/>
          <w:lang w:val="en-US" w:eastAsia="ru-RU"/>
        </w:rPr>
        <w:t>&gt;</w:t>
      </w:r>
      <w:r w:rsidRPr="00845DB9">
        <w:rPr>
          <w:color w:val="3B3B3B"/>
          <w:lang w:val="en-US" w:eastAsia="ru-RU"/>
        </w:rPr>
        <w:t xml:space="preserve"> maxIter)</w:t>
      </w:r>
    </w:p>
    <w:p w14:paraId="19DB9893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{</w:t>
      </w:r>
    </w:p>
    <w:p w14:paraId="1878F8E0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   cout </w:t>
      </w:r>
      <w:r w:rsidRPr="00845DB9">
        <w:rPr>
          <w:color w:val="000000"/>
          <w:lang w:val="en-US" w:eastAsia="ru-RU"/>
        </w:rPr>
        <w:t>&lt;&lt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lang w:val="en-US" w:eastAsia="ru-RU"/>
        </w:rPr>
        <w:t>"</w:t>
      </w:r>
      <w:r w:rsidRPr="00845DB9">
        <w:rPr>
          <w:lang w:eastAsia="ru-RU"/>
        </w:rPr>
        <w:t>Выход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по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числу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итераций</w:t>
      </w:r>
      <w:r w:rsidRPr="00845DB9">
        <w:rPr>
          <w:lang w:val="en-US" w:eastAsia="ru-RU"/>
        </w:rPr>
        <w:t>"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0000"/>
          <w:lang w:val="en-US" w:eastAsia="ru-RU"/>
        </w:rPr>
        <w:t>&lt;&lt;</w:t>
      </w:r>
      <w:r w:rsidRPr="00845DB9">
        <w:rPr>
          <w:color w:val="3B3B3B"/>
          <w:lang w:val="en-US" w:eastAsia="ru-RU"/>
        </w:rPr>
        <w:t xml:space="preserve"> endl </w:t>
      </w:r>
      <w:r w:rsidRPr="00845DB9">
        <w:rPr>
          <w:color w:val="000000"/>
          <w:lang w:val="en-US" w:eastAsia="ru-RU"/>
        </w:rPr>
        <w:t>&lt;&lt;</w:t>
      </w:r>
      <w:r w:rsidRPr="00845DB9">
        <w:rPr>
          <w:color w:val="3B3B3B"/>
          <w:lang w:val="en-US" w:eastAsia="ru-RU"/>
        </w:rPr>
        <w:t xml:space="preserve"> endl;</w:t>
      </w:r>
    </w:p>
    <w:p w14:paraId="73F06910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3B3B3B"/>
          <w:lang w:eastAsia="ru-RU"/>
        </w:rPr>
        <w:t xml:space="preserve">} </w:t>
      </w:r>
      <w:r w:rsidRPr="00845DB9">
        <w:rPr>
          <w:color w:val="AF00DB"/>
          <w:lang w:eastAsia="ru-RU"/>
        </w:rPr>
        <w:t>else</w:t>
      </w:r>
    </w:p>
    <w:p w14:paraId="68FB73C9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eastAsia="ru-RU"/>
        </w:rPr>
        <w:t>            {</w:t>
      </w:r>
    </w:p>
    <w:p w14:paraId="1195D24B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eastAsia="ru-RU"/>
        </w:rPr>
        <w:t xml:space="preserve">               cout </w:t>
      </w:r>
      <w:r w:rsidRPr="00845DB9">
        <w:rPr>
          <w:color w:val="000000"/>
          <w:lang w:eastAsia="ru-RU"/>
        </w:rPr>
        <w:t>&lt;&lt;</w:t>
      </w:r>
      <w:r w:rsidRPr="00845DB9">
        <w:rPr>
          <w:color w:val="3B3B3B"/>
          <w:lang w:eastAsia="ru-RU"/>
        </w:rPr>
        <w:t xml:space="preserve"> </w:t>
      </w:r>
      <w:r w:rsidRPr="00845DB9">
        <w:rPr>
          <w:lang w:eastAsia="ru-RU"/>
        </w:rPr>
        <w:t>"Выход по относительной невязке"</w:t>
      </w:r>
      <w:r w:rsidRPr="00845DB9">
        <w:rPr>
          <w:color w:val="3B3B3B"/>
          <w:lang w:eastAsia="ru-RU"/>
        </w:rPr>
        <w:t xml:space="preserve"> </w:t>
      </w:r>
      <w:r w:rsidRPr="00845DB9">
        <w:rPr>
          <w:color w:val="000000"/>
          <w:lang w:eastAsia="ru-RU"/>
        </w:rPr>
        <w:t>&lt;&lt;</w:t>
      </w:r>
      <w:r w:rsidRPr="00845DB9">
        <w:rPr>
          <w:color w:val="3B3B3B"/>
          <w:lang w:eastAsia="ru-RU"/>
        </w:rPr>
        <w:t xml:space="preserve"> endl </w:t>
      </w:r>
      <w:r w:rsidRPr="00845DB9">
        <w:rPr>
          <w:color w:val="000000"/>
          <w:lang w:eastAsia="ru-RU"/>
        </w:rPr>
        <w:t>&lt;&lt;</w:t>
      </w:r>
      <w:r w:rsidRPr="00845DB9">
        <w:rPr>
          <w:color w:val="3B3B3B"/>
          <w:lang w:eastAsia="ru-RU"/>
        </w:rPr>
        <w:t xml:space="preserve"> endl;</w:t>
      </w:r>
    </w:p>
    <w:p w14:paraId="3BB14CC8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eastAsia="ru-RU"/>
        </w:rPr>
        <w:t xml:space="preserve">            </w:t>
      </w:r>
      <w:r w:rsidRPr="00845DB9">
        <w:rPr>
          <w:color w:val="3B3B3B"/>
          <w:lang w:val="en-US" w:eastAsia="ru-RU"/>
        </w:rPr>
        <w:t>}</w:t>
      </w:r>
    </w:p>
    <w:p w14:paraId="1BDB5DB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}</w:t>
      </w:r>
    </w:p>
    <w:p w14:paraId="49A6ECC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23D66A15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AF00DB"/>
          <w:lang w:val="en-US" w:eastAsia="ru-RU"/>
        </w:rPr>
        <w:t>return</w:t>
      </w:r>
      <w:r w:rsidRPr="00845DB9">
        <w:rPr>
          <w:color w:val="3B3B3B"/>
          <w:lang w:val="en-US" w:eastAsia="ru-RU"/>
        </w:rPr>
        <w:t xml:space="preserve"> iter </w:t>
      </w:r>
      <w:r w:rsidRPr="00845DB9">
        <w:rPr>
          <w:color w:val="000000"/>
          <w:lang w:val="en-US" w:eastAsia="ru-RU"/>
        </w:rPr>
        <w:t>-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1</w:t>
      </w:r>
      <w:r w:rsidRPr="00845DB9">
        <w:rPr>
          <w:color w:val="3B3B3B"/>
          <w:lang w:val="en-US" w:eastAsia="ru-RU"/>
        </w:rPr>
        <w:t>;</w:t>
      </w:r>
    </w:p>
    <w:p w14:paraId="73B06EA8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}</w:t>
      </w:r>
    </w:p>
    <w:p w14:paraId="52922ABA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4C7DF99C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</w:t>
      </w:r>
      <w:r w:rsidRPr="00845DB9">
        <w:rPr>
          <w:color w:val="0000FF"/>
          <w:lang w:val="en-US" w:eastAsia="ru-RU"/>
        </w:rPr>
        <w:t>void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795E26"/>
          <w:lang w:val="en-US" w:eastAsia="ru-RU"/>
        </w:rPr>
        <w:t>Init_DiagPrecond</w:t>
      </w:r>
      <w:r w:rsidRPr="00845DB9">
        <w:rPr>
          <w:color w:val="3B3B3B"/>
          <w:lang w:val="en-US" w:eastAsia="ru-RU"/>
        </w:rPr>
        <w:t>(</w:t>
      </w:r>
      <w:r w:rsidRPr="00845DB9">
        <w:rPr>
          <w:color w:val="0000FF"/>
          <w:lang w:val="en-US" w:eastAsia="ru-RU"/>
        </w:rPr>
        <w:t>size_t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size</w:t>
      </w:r>
      <w:r w:rsidRPr="00845DB9">
        <w:rPr>
          <w:color w:val="3B3B3B"/>
          <w:lang w:val="en-US" w:eastAsia="ru-RU"/>
        </w:rPr>
        <w:t>) {</w:t>
      </w:r>
    </w:p>
    <w:p w14:paraId="17DDBFEC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795E26"/>
          <w:lang w:eastAsia="ru-RU"/>
        </w:rPr>
        <w:t>VecInit</w:t>
      </w:r>
      <w:r w:rsidRPr="00845DB9">
        <w:rPr>
          <w:color w:val="3B3B3B"/>
          <w:lang w:eastAsia="ru-RU"/>
        </w:rPr>
        <w:t>(_tmp1, size);</w:t>
      </w:r>
      <w:r w:rsidRPr="00845DB9">
        <w:rPr>
          <w:color w:val="008000"/>
          <w:lang w:eastAsia="ru-RU"/>
        </w:rPr>
        <w:t xml:space="preserve"> // Массив для вектора r метода</w:t>
      </w:r>
    </w:p>
    <w:p w14:paraId="311889F1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eastAsia="ru-RU"/>
        </w:rPr>
        <w:t>         </w:t>
      </w:r>
      <w:r w:rsidRPr="00845DB9">
        <w:rPr>
          <w:color w:val="795E26"/>
          <w:lang w:eastAsia="ru-RU"/>
        </w:rPr>
        <w:t>VecInit</w:t>
      </w:r>
      <w:r w:rsidRPr="00845DB9">
        <w:rPr>
          <w:color w:val="3B3B3B"/>
          <w:lang w:eastAsia="ru-RU"/>
        </w:rPr>
        <w:t>(_tmp2, size);</w:t>
      </w:r>
      <w:r w:rsidRPr="00845DB9">
        <w:rPr>
          <w:color w:val="008000"/>
          <w:lang w:eastAsia="ru-RU"/>
        </w:rPr>
        <w:t xml:space="preserve"> // Массив для вектора z</w:t>
      </w:r>
    </w:p>
    <w:p w14:paraId="1570A7CA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eastAsia="ru-RU"/>
        </w:rPr>
        <w:t>         </w:t>
      </w:r>
      <w:r w:rsidRPr="00845DB9">
        <w:rPr>
          <w:color w:val="795E26"/>
          <w:lang w:eastAsia="ru-RU"/>
        </w:rPr>
        <w:t>VecInit</w:t>
      </w:r>
      <w:r w:rsidRPr="00845DB9">
        <w:rPr>
          <w:color w:val="3B3B3B"/>
          <w:lang w:eastAsia="ru-RU"/>
        </w:rPr>
        <w:t>(_tmp3, size);</w:t>
      </w:r>
      <w:r w:rsidRPr="00845DB9">
        <w:rPr>
          <w:color w:val="008000"/>
          <w:lang w:eastAsia="ru-RU"/>
        </w:rPr>
        <w:t xml:space="preserve"> // Массив для вектора p</w:t>
      </w:r>
    </w:p>
    <w:p w14:paraId="1DE19D91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eastAsia="ru-RU"/>
        </w:rPr>
        <w:t>         </w:t>
      </w:r>
      <w:r w:rsidRPr="00845DB9">
        <w:rPr>
          <w:color w:val="795E26"/>
          <w:lang w:eastAsia="ru-RU"/>
        </w:rPr>
        <w:t>VecInit</w:t>
      </w:r>
      <w:r w:rsidRPr="00845DB9">
        <w:rPr>
          <w:color w:val="3B3B3B"/>
          <w:lang w:eastAsia="ru-RU"/>
        </w:rPr>
        <w:t>(_tmp4, size);</w:t>
      </w:r>
      <w:r w:rsidRPr="00845DB9">
        <w:rPr>
          <w:color w:val="008000"/>
          <w:lang w:eastAsia="ru-RU"/>
        </w:rPr>
        <w:t xml:space="preserve"> // Массив для вектора Ar</w:t>
      </w:r>
    </w:p>
    <w:p w14:paraId="73668B74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eastAsia="ru-RU"/>
        </w:rPr>
        <w:t>         </w:t>
      </w:r>
      <w:r w:rsidRPr="00845DB9">
        <w:rPr>
          <w:color w:val="795E26"/>
          <w:lang w:eastAsia="ru-RU"/>
        </w:rPr>
        <w:t>VecInit</w:t>
      </w:r>
      <w:r w:rsidRPr="00845DB9">
        <w:rPr>
          <w:color w:val="3B3B3B"/>
          <w:lang w:eastAsia="ru-RU"/>
        </w:rPr>
        <w:t>(_tmp5, size);</w:t>
      </w:r>
      <w:r w:rsidRPr="00845DB9">
        <w:rPr>
          <w:color w:val="008000"/>
          <w:lang w:eastAsia="ru-RU"/>
        </w:rPr>
        <w:t xml:space="preserve"> // Массив для вектора D</w:t>
      </w:r>
    </w:p>
    <w:p w14:paraId="4000E1CB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eastAsia="ru-RU"/>
        </w:rPr>
        <w:t>         </w:t>
      </w:r>
      <w:r w:rsidRPr="00845DB9">
        <w:rPr>
          <w:color w:val="795E26"/>
          <w:lang w:eastAsia="ru-RU"/>
        </w:rPr>
        <w:t>VecInit</w:t>
      </w:r>
      <w:r w:rsidRPr="00845DB9">
        <w:rPr>
          <w:color w:val="3B3B3B"/>
          <w:lang w:eastAsia="ru-RU"/>
        </w:rPr>
        <w:t>(_tmp6, size);</w:t>
      </w:r>
      <w:r w:rsidRPr="00845DB9">
        <w:rPr>
          <w:color w:val="008000"/>
          <w:lang w:eastAsia="ru-RU"/>
        </w:rPr>
        <w:t xml:space="preserve"> // Массив для вектора tmp</w:t>
      </w:r>
    </w:p>
    <w:p w14:paraId="7CE2FDF0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eastAsia="ru-RU"/>
        </w:rPr>
        <w:t xml:space="preserve">      </w:t>
      </w:r>
      <w:r w:rsidRPr="00845DB9">
        <w:rPr>
          <w:color w:val="3B3B3B"/>
          <w:lang w:val="en-US" w:eastAsia="ru-RU"/>
        </w:rPr>
        <w:t>}</w:t>
      </w:r>
    </w:p>
    <w:p w14:paraId="2B34CE2F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23D6AD6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</w:t>
      </w:r>
      <w:r w:rsidRPr="00845DB9">
        <w:rPr>
          <w:color w:val="0000FF"/>
          <w:lang w:val="en-US" w:eastAsia="ru-RU"/>
        </w:rPr>
        <w:t>size_t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795E26"/>
          <w:lang w:val="en-US" w:eastAsia="ru-RU"/>
        </w:rPr>
        <w:t>DiagPrecond</w:t>
      </w:r>
      <w:r w:rsidRPr="00845DB9">
        <w:rPr>
          <w:color w:val="3B3B3B"/>
          <w:lang w:val="en-US" w:eastAsia="ru-RU"/>
        </w:rPr>
        <w:t>(</w:t>
      </w:r>
      <w:r w:rsidRPr="00845DB9">
        <w:rPr>
          <w:color w:val="0000FF"/>
          <w:lang w:val="en-US" w:eastAsia="ru-RU"/>
        </w:rPr>
        <w:t>const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SparseMatrix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A</w:t>
      </w:r>
      <w:r w:rsidRPr="00845DB9">
        <w:rPr>
          <w:color w:val="3B3B3B"/>
          <w:lang w:val="en-US" w:eastAsia="ru-RU"/>
        </w:rPr>
        <w:t xml:space="preserve">, </w:t>
      </w:r>
      <w:r w:rsidRPr="00845DB9">
        <w:rPr>
          <w:color w:val="0000FF"/>
          <w:lang w:val="en-US" w:eastAsia="ru-RU"/>
        </w:rPr>
        <w:t>const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>&gt;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f</w:t>
      </w:r>
      <w:r w:rsidRPr="00845DB9">
        <w:rPr>
          <w:color w:val="3B3B3B"/>
          <w:lang w:val="en-US" w:eastAsia="ru-RU"/>
        </w:rPr>
        <w:t xml:space="preserve">, 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>&gt;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x</w:t>
      </w:r>
      <w:r w:rsidRPr="00845DB9">
        <w:rPr>
          <w:color w:val="3B3B3B"/>
          <w:lang w:val="en-US" w:eastAsia="ru-RU"/>
        </w:rPr>
        <w:t xml:space="preserve">, </w:t>
      </w:r>
      <w:r w:rsidRPr="00845DB9">
        <w:rPr>
          <w:color w:val="0000FF"/>
          <w:lang w:val="en-US" w:eastAsia="ru-RU"/>
        </w:rPr>
        <w:t>double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eps</w:t>
      </w:r>
      <w:r w:rsidRPr="00845DB9">
        <w:rPr>
          <w:color w:val="3B3B3B"/>
          <w:lang w:val="en-US" w:eastAsia="ru-RU"/>
        </w:rPr>
        <w:t xml:space="preserve">, </w:t>
      </w:r>
      <w:r w:rsidRPr="00845DB9">
        <w:rPr>
          <w:color w:val="0000FF"/>
          <w:lang w:val="en-US" w:eastAsia="ru-RU"/>
        </w:rPr>
        <w:t>bool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debugOutput</w:t>
      </w:r>
      <w:r w:rsidRPr="00845DB9">
        <w:rPr>
          <w:color w:val="3B3B3B"/>
          <w:lang w:val="en-US" w:eastAsia="ru-RU"/>
        </w:rPr>
        <w:t>) {</w:t>
      </w:r>
    </w:p>
    <w:p w14:paraId="7DC80BF4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00FF"/>
          <w:lang w:eastAsia="ru-RU"/>
        </w:rPr>
        <w:t>auto</w:t>
      </w:r>
      <w:r w:rsidRPr="00845DB9">
        <w:rPr>
          <w:color w:val="3B3B3B"/>
          <w:lang w:eastAsia="ru-RU"/>
        </w:rPr>
        <w:t xml:space="preserve"> size </w:t>
      </w:r>
      <w:r w:rsidRPr="00845DB9">
        <w:rPr>
          <w:color w:val="000000"/>
          <w:lang w:eastAsia="ru-RU"/>
        </w:rPr>
        <w:t>=</w:t>
      </w:r>
      <w:r w:rsidRPr="00845DB9">
        <w:rPr>
          <w:color w:val="3B3B3B"/>
          <w:lang w:eastAsia="ru-RU"/>
        </w:rPr>
        <w:t xml:space="preserve"> </w:t>
      </w:r>
      <w:r w:rsidRPr="00845DB9">
        <w:rPr>
          <w:color w:val="001080"/>
          <w:lang w:eastAsia="ru-RU"/>
        </w:rPr>
        <w:t>x</w:t>
      </w:r>
      <w:r w:rsidRPr="00845DB9">
        <w:rPr>
          <w:color w:val="3B3B3B"/>
          <w:lang w:eastAsia="ru-RU"/>
        </w:rPr>
        <w:t>.</w:t>
      </w:r>
      <w:r w:rsidRPr="00845DB9">
        <w:rPr>
          <w:color w:val="795E26"/>
          <w:lang w:eastAsia="ru-RU"/>
        </w:rPr>
        <w:t>size</w:t>
      </w:r>
      <w:r w:rsidRPr="00845DB9">
        <w:rPr>
          <w:color w:val="3B3B3B"/>
          <w:lang w:eastAsia="ru-RU"/>
        </w:rPr>
        <w:t>();</w:t>
      </w:r>
    </w:p>
    <w:p w14:paraId="7E7F9C47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</w:p>
    <w:p w14:paraId="009B4DC0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eastAsia="ru-RU"/>
        </w:rPr>
        <w:t>         vector</w:t>
      </w:r>
      <w:r w:rsidRPr="00845DB9">
        <w:rPr>
          <w:color w:val="000000"/>
          <w:lang w:eastAsia="ru-RU"/>
        </w:rPr>
        <w:t>&lt;</w:t>
      </w:r>
      <w:r w:rsidRPr="00845DB9">
        <w:rPr>
          <w:color w:val="0000FF"/>
          <w:lang w:eastAsia="ru-RU"/>
        </w:rPr>
        <w:t>double</w:t>
      </w:r>
      <w:r w:rsidRPr="00845DB9">
        <w:rPr>
          <w:color w:val="000000"/>
          <w:lang w:eastAsia="ru-RU"/>
        </w:rPr>
        <w:t>&gt;&amp;</w:t>
      </w:r>
      <w:r w:rsidRPr="00845DB9">
        <w:rPr>
          <w:color w:val="3B3B3B"/>
          <w:lang w:eastAsia="ru-RU"/>
        </w:rPr>
        <w:t xml:space="preserve"> D </w:t>
      </w:r>
      <w:r w:rsidRPr="00845DB9">
        <w:rPr>
          <w:color w:val="000000"/>
          <w:lang w:eastAsia="ru-RU"/>
        </w:rPr>
        <w:t>=</w:t>
      </w:r>
      <w:r w:rsidRPr="00845DB9">
        <w:rPr>
          <w:color w:val="3B3B3B"/>
          <w:lang w:eastAsia="ru-RU"/>
        </w:rPr>
        <w:t xml:space="preserve"> </w:t>
      </w:r>
      <w:r w:rsidRPr="00845DB9">
        <w:rPr>
          <w:color w:val="000000"/>
          <w:lang w:eastAsia="ru-RU"/>
        </w:rPr>
        <w:t>*</w:t>
      </w:r>
      <w:r w:rsidRPr="00845DB9">
        <w:rPr>
          <w:color w:val="3B3B3B"/>
          <w:lang w:eastAsia="ru-RU"/>
        </w:rPr>
        <w:t>_tmp5;</w:t>
      </w:r>
      <w:r w:rsidRPr="00845DB9">
        <w:rPr>
          <w:color w:val="008000"/>
          <w:lang w:eastAsia="ru-RU"/>
        </w:rPr>
        <w:t xml:space="preserve">               // обратный корень от диагонали матрицы</w:t>
      </w:r>
    </w:p>
    <w:p w14:paraId="61027F43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eastAsia="ru-RU"/>
        </w:rPr>
        <w:t>         </w:t>
      </w:r>
      <w:r w:rsidRPr="00845DB9">
        <w:rPr>
          <w:color w:val="AF00DB"/>
          <w:lang w:val="en-US" w:eastAsia="ru-RU"/>
        </w:rPr>
        <w:t>for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00FF"/>
          <w:lang w:val="en-US" w:eastAsia="ru-RU"/>
        </w:rPr>
        <w:t>uint16_t</w:t>
      </w:r>
      <w:r w:rsidRPr="00845DB9">
        <w:rPr>
          <w:color w:val="3B3B3B"/>
          <w:lang w:val="en-US" w:eastAsia="ru-RU"/>
        </w:rPr>
        <w:t xml:space="preserve"> i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0</w:t>
      </w:r>
      <w:r w:rsidRPr="00845DB9">
        <w:rPr>
          <w:color w:val="3B3B3B"/>
          <w:lang w:val="en-US" w:eastAsia="ru-RU"/>
        </w:rPr>
        <w:t xml:space="preserve">; i 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3B3B3B"/>
          <w:lang w:val="en-US" w:eastAsia="ru-RU"/>
        </w:rPr>
        <w:t xml:space="preserve"> size; i</w:t>
      </w:r>
      <w:r w:rsidRPr="00845DB9">
        <w:rPr>
          <w:color w:val="000000"/>
          <w:lang w:val="en-US" w:eastAsia="ru-RU"/>
        </w:rPr>
        <w:t>++</w:t>
      </w:r>
      <w:r w:rsidRPr="00845DB9">
        <w:rPr>
          <w:color w:val="3B3B3B"/>
          <w:lang w:val="en-US" w:eastAsia="ru-RU"/>
        </w:rPr>
        <w:t xml:space="preserve">) </w:t>
      </w:r>
      <w:r w:rsidRPr="00845DB9">
        <w:rPr>
          <w:color w:val="001080"/>
          <w:lang w:val="en-US" w:eastAsia="ru-RU"/>
        </w:rPr>
        <w:t>D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1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0000"/>
          <w:lang w:val="en-US" w:eastAsia="ru-RU"/>
        </w:rPr>
        <w:t>/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795E26"/>
          <w:lang w:val="en-US" w:eastAsia="ru-RU"/>
        </w:rPr>
        <w:t>sqrt</w:t>
      </w:r>
      <w:r w:rsidRPr="00845DB9">
        <w:rPr>
          <w:color w:val="3B3B3B"/>
          <w:lang w:val="en-US" w:eastAsia="ru-RU"/>
        </w:rPr>
        <w:t>(</w:t>
      </w:r>
      <w:r w:rsidRPr="00845DB9">
        <w:rPr>
          <w:color w:val="001080"/>
          <w:lang w:val="en-US" w:eastAsia="ru-RU"/>
        </w:rPr>
        <w:t>A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001080"/>
          <w:lang w:val="en-US" w:eastAsia="ru-RU"/>
        </w:rPr>
        <w:t>di</w:t>
      </w:r>
      <w:r w:rsidRPr="00845DB9">
        <w:rPr>
          <w:color w:val="3B3B3B"/>
          <w:lang w:val="en-US" w:eastAsia="ru-RU"/>
        </w:rPr>
        <w:t>[i]);</w:t>
      </w:r>
    </w:p>
    <w:p w14:paraId="37D9163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1E3712DB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vector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000000"/>
          <w:lang w:val="en-US" w:eastAsia="ru-RU"/>
        </w:rPr>
        <w:t>&gt;&amp;</w:t>
      </w:r>
      <w:r w:rsidRPr="00845DB9">
        <w:rPr>
          <w:color w:val="3B3B3B"/>
          <w:lang w:val="en-US" w:eastAsia="ru-RU"/>
        </w:rPr>
        <w:t xml:space="preserve"> r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>_tmp1;</w:t>
      </w:r>
      <w:r w:rsidRPr="00845DB9">
        <w:rPr>
          <w:color w:val="008000"/>
          <w:lang w:val="en-US" w:eastAsia="ru-RU"/>
        </w:rPr>
        <w:t xml:space="preserve">               // r0 = L^-1 * (f - A * x)</w:t>
      </w:r>
    </w:p>
    <w:p w14:paraId="41DB163A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1080"/>
          <w:lang w:val="en-US" w:eastAsia="ru-RU"/>
        </w:rPr>
        <w:t>A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MultToVec</w:t>
      </w:r>
      <w:r w:rsidRPr="00845DB9">
        <w:rPr>
          <w:color w:val="3B3B3B"/>
          <w:lang w:val="en-US" w:eastAsia="ru-RU"/>
        </w:rPr>
        <w:t>(x, r);</w:t>
      </w:r>
    </w:p>
    <w:p w14:paraId="0CF09188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AF00DB"/>
          <w:lang w:val="en-US" w:eastAsia="ru-RU"/>
        </w:rPr>
        <w:t>for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00FF"/>
          <w:lang w:val="en-US" w:eastAsia="ru-RU"/>
        </w:rPr>
        <w:t>auto</w:t>
      </w:r>
      <w:r w:rsidRPr="00845DB9">
        <w:rPr>
          <w:color w:val="3B3B3B"/>
          <w:lang w:val="en-US" w:eastAsia="ru-RU"/>
        </w:rPr>
        <w:t xml:space="preserve"> i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0</w:t>
      </w:r>
      <w:r w:rsidRPr="00845DB9">
        <w:rPr>
          <w:color w:val="3B3B3B"/>
          <w:lang w:val="en-US" w:eastAsia="ru-RU"/>
        </w:rPr>
        <w:t xml:space="preserve">; i 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3B3B3B"/>
          <w:lang w:val="en-US" w:eastAsia="ru-RU"/>
        </w:rPr>
        <w:t xml:space="preserve"> size; i</w:t>
      </w:r>
      <w:r w:rsidRPr="00845DB9">
        <w:rPr>
          <w:color w:val="000000"/>
          <w:lang w:val="en-US" w:eastAsia="ru-RU"/>
        </w:rPr>
        <w:t>++</w:t>
      </w:r>
      <w:r w:rsidRPr="00845DB9">
        <w:rPr>
          <w:color w:val="3B3B3B"/>
          <w:lang w:val="en-US" w:eastAsia="ru-RU"/>
        </w:rPr>
        <w:t xml:space="preserve">) </w:t>
      </w:r>
      <w:r w:rsidRPr="00845DB9">
        <w:rPr>
          <w:color w:val="001080"/>
          <w:lang w:val="en-US" w:eastAsia="ru-RU"/>
        </w:rPr>
        <w:t>r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f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-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r</w:t>
      </w:r>
      <w:r w:rsidRPr="00845DB9">
        <w:rPr>
          <w:color w:val="3B3B3B"/>
          <w:lang w:val="en-US" w:eastAsia="ru-RU"/>
        </w:rPr>
        <w:t>[i];</w:t>
      </w:r>
    </w:p>
    <w:p w14:paraId="040BB573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267F99"/>
          <w:lang w:val="en-US" w:eastAsia="ru-RU"/>
        </w:rPr>
        <w:t>Vec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Mult</w:t>
      </w:r>
      <w:r w:rsidRPr="00845DB9">
        <w:rPr>
          <w:color w:val="3B3B3B"/>
          <w:lang w:val="en-US" w:eastAsia="ru-RU"/>
        </w:rPr>
        <w:t>(D, r, r);</w:t>
      </w:r>
    </w:p>
    <w:p w14:paraId="503CA23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4128F778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vector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000000"/>
          <w:lang w:val="en-US" w:eastAsia="ru-RU"/>
        </w:rPr>
        <w:t>&gt;&amp;</w:t>
      </w:r>
      <w:r w:rsidRPr="00845DB9">
        <w:rPr>
          <w:color w:val="3B3B3B"/>
          <w:lang w:val="en-US" w:eastAsia="ru-RU"/>
        </w:rPr>
        <w:t xml:space="preserve"> z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>_tmp2;</w:t>
      </w:r>
      <w:r w:rsidRPr="00845DB9">
        <w:rPr>
          <w:color w:val="008000"/>
          <w:lang w:val="en-US" w:eastAsia="ru-RU"/>
        </w:rPr>
        <w:t xml:space="preserve">               // z0 = U^-1 * r</w:t>
      </w:r>
    </w:p>
    <w:p w14:paraId="5BAA935B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267F99"/>
          <w:lang w:val="en-US" w:eastAsia="ru-RU"/>
        </w:rPr>
        <w:t>Vec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Mult</w:t>
      </w:r>
      <w:r w:rsidRPr="00845DB9">
        <w:rPr>
          <w:color w:val="3B3B3B"/>
          <w:lang w:val="en-US" w:eastAsia="ru-RU"/>
        </w:rPr>
        <w:t>(D, r, z);</w:t>
      </w:r>
    </w:p>
    <w:p w14:paraId="39E3DEF4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75ED08C2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vector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000000"/>
          <w:lang w:val="en-US" w:eastAsia="ru-RU"/>
        </w:rPr>
        <w:t>&gt;&amp;</w:t>
      </w:r>
      <w:r w:rsidRPr="00845DB9">
        <w:rPr>
          <w:color w:val="3B3B3B"/>
          <w:lang w:val="en-US" w:eastAsia="ru-RU"/>
        </w:rPr>
        <w:t xml:space="preserve"> p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>_tmp3;</w:t>
      </w:r>
      <w:r w:rsidRPr="00845DB9">
        <w:rPr>
          <w:color w:val="008000"/>
          <w:lang w:val="en-US" w:eastAsia="ru-RU"/>
        </w:rPr>
        <w:t xml:space="preserve">               // p0 = L^-1 * A * z0</w:t>
      </w:r>
    </w:p>
    <w:p w14:paraId="2175FDA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1080"/>
          <w:lang w:val="en-US" w:eastAsia="ru-RU"/>
        </w:rPr>
        <w:t>A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MultToVec</w:t>
      </w:r>
      <w:r w:rsidRPr="00845DB9">
        <w:rPr>
          <w:color w:val="3B3B3B"/>
          <w:lang w:val="en-US" w:eastAsia="ru-RU"/>
        </w:rPr>
        <w:t>(z, p);</w:t>
      </w:r>
    </w:p>
    <w:p w14:paraId="4691B1C9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267F99"/>
          <w:lang w:val="en-US" w:eastAsia="ru-RU"/>
        </w:rPr>
        <w:t>Vec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Mult</w:t>
      </w:r>
      <w:r w:rsidRPr="00845DB9">
        <w:rPr>
          <w:color w:val="3B3B3B"/>
          <w:lang w:val="en-US" w:eastAsia="ru-RU"/>
        </w:rPr>
        <w:t>(D, p, p);</w:t>
      </w:r>
    </w:p>
    <w:p w14:paraId="5E5E40FD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60F00300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vector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000000"/>
          <w:lang w:val="en-US" w:eastAsia="ru-RU"/>
        </w:rPr>
        <w:t>&gt;&amp;</w:t>
      </w:r>
      <w:r w:rsidRPr="00845DB9">
        <w:rPr>
          <w:color w:val="3B3B3B"/>
          <w:lang w:val="en-US" w:eastAsia="ru-RU"/>
        </w:rPr>
        <w:t xml:space="preserve"> Ar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>_tmp4;</w:t>
      </w:r>
      <w:r w:rsidRPr="00845DB9">
        <w:rPr>
          <w:color w:val="008000"/>
          <w:lang w:val="en-US" w:eastAsia="ru-RU"/>
        </w:rPr>
        <w:t xml:space="preserve">              // Ar = L^-1 * A * U^-1 * r</w:t>
      </w:r>
    </w:p>
    <w:p w14:paraId="72AFEFB6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vector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000000"/>
          <w:lang w:val="en-US" w:eastAsia="ru-RU"/>
        </w:rPr>
        <w:t>&gt;&amp;</w:t>
      </w:r>
      <w:r w:rsidRPr="00845DB9">
        <w:rPr>
          <w:color w:val="3B3B3B"/>
          <w:lang w:val="en-US" w:eastAsia="ru-RU"/>
        </w:rPr>
        <w:t xml:space="preserve"> tmp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>_tmp6;</w:t>
      </w:r>
    </w:p>
    <w:p w14:paraId="628C1BB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34102C66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 xml:space="preserve"> ppScalar;</w:t>
      </w:r>
    </w:p>
    <w:p w14:paraId="6B8414A0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 xml:space="preserve"> nev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Vec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Scalar</w:t>
      </w:r>
      <w:r w:rsidRPr="00845DB9">
        <w:rPr>
          <w:color w:val="3B3B3B"/>
          <w:lang w:val="en-US" w:eastAsia="ru-RU"/>
        </w:rPr>
        <w:t>(r, r);</w:t>
      </w:r>
    </w:p>
    <w:p w14:paraId="45183A95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 xml:space="preserve"> ffScalar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Vec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Scalar</w:t>
      </w:r>
      <w:r w:rsidRPr="00845DB9">
        <w:rPr>
          <w:color w:val="3B3B3B"/>
          <w:lang w:val="en-US" w:eastAsia="ru-RU"/>
        </w:rPr>
        <w:t>(f, f);</w:t>
      </w:r>
    </w:p>
    <w:p w14:paraId="4D8C34BA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eps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nev </w:t>
      </w:r>
      <w:r w:rsidRPr="00845DB9">
        <w:rPr>
          <w:color w:val="000000"/>
          <w:lang w:val="en-US" w:eastAsia="ru-RU"/>
        </w:rPr>
        <w:t>/</w:t>
      </w:r>
      <w:r w:rsidRPr="00845DB9">
        <w:rPr>
          <w:color w:val="3B3B3B"/>
          <w:lang w:val="en-US" w:eastAsia="ru-RU"/>
        </w:rPr>
        <w:t xml:space="preserve"> ffScalar;</w:t>
      </w:r>
    </w:p>
    <w:p w14:paraId="16CFB22B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 xml:space="preserve"> a;</w:t>
      </w:r>
      <w:r w:rsidRPr="00845DB9">
        <w:rPr>
          <w:color w:val="008000"/>
          <w:lang w:val="en-US" w:eastAsia="ru-RU"/>
        </w:rPr>
        <w:t xml:space="preserve">                  // alpha</w:t>
      </w:r>
    </w:p>
    <w:p w14:paraId="38F2D2F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 xml:space="preserve"> b;</w:t>
      </w:r>
      <w:r w:rsidRPr="00845DB9">
        <w:rPr>
          <w:color w:val="008000"/>
          <w:lang w:val="en-US" w:eastAsia="ru-RU"/>
        </w:rPr>
        <w:t xml:space="preserve">                  // beta</w:t>
      </w:r>
    </w:p>
    <w:p w14:paraId="56953D0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00FF"/>
          <w:lang w:val="en-US" w:eastAsia="ru-RU"/>
        </w:rPr>
        <w:t>size_t</w:t>
      </w:r>
      <w:r w:rsidRPr="00845DB9">
        <w:rPr>
          <w:color w:val="3B3B3B"/>
          <w:lang w:val="en-US" w:eastAsia="ru-RU"/>
        </w:rPr>
        <w:t xml:space="preserve"> iter;</w:t>
      </w:r>
    </w:p>
    <w:p w14:paraId="36531ED1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2DD219A2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AF00DB"/>
          <w:lang w:val="en-US" w:eastAsia="ru-RU"/>
        </w:rPr>
        <w:t>for</w:t>
      </w:r>
      <w:r w:rsidRPr="00845DB9">
        <w:rPr>
          <w:color w:val="3B3B3B"/>
          <w:lang w:val="en-US" w:eastAsia="ru-RU"/>
        </w:rPr>
        <w:t xml:space="preserve"> (iter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1</w:t>
      </w:r>
      <w:r w:rsidRPr="00845DB9">
        <w:rPr>
          <w:color w:val="3B3B3B"/>
          <w:lang w:val="en-US" w:eastAsia="ru-RU"/>
        </w:rPr>
        <w:t xml:space="preserve">; iter </w:t>
      </w:r>
      <w:r w:rsidRPr="00845DB9">
        <w:rPr>
          <w:color w:val="000000"/>
          <w:lang w:val="en-US" w:eastAsia="ru-RU"/>
        </w:rPr>
        <w:t>&lt;=</w:t>
      </w:r>
      <w:r w:rsidRPr="00845DB9">
        <w:rPr>
          <w:color w:val="3B3B3B"/>
          <w:lang w:val="en-US" w:eastAsia="ru-RU"/>
        </w:rPr>
        <w:t xml:space="preserve"> maxIter </w:t>
      </w:r>
      <w:r w:rsidRPr="00845DB9">
        <w:rPr>
          <w:color w:val="000000"/>
          <w:lang w:val="en-US" w:eastAsia="ru-RU"/>
        </w:rPr>
        <w:t>&amp;&amp;</w:t>
      </w:r>
      <w:r w:rsidRPr="00845DB9">
        <w:rPr>
          <w:color w:val="3B3B3B"/>
          <w:lang w:val="en-US" w:eastAsia="ru-RU"/>
        </w:rPr>
        <w:t xml:space="preserve"> eps </w:t>
      </w:r>
      <w:r w:rsidRPr="00845DB9">
        <w:rPr>
          <w:color w:val="000000"/>
          <w:lang w:val="en-US" w:eastAsia="ru-RU"/>
        </w:rPr>
        <w:t>&gt;</w:t>
      </w:r>
      <w:r w:rsidRPr="00845DB9">
        <w:rPr>
          <w:color w:val="3B3B3B"/>
          <w:lang w:val="en-US" w:eastAsia="ru-RU"/>
        </w:rPr>
        <w:t xml:space="preserve"> minEps; iter</w:t>
      </w:r>
      <w:r w:rsidRPr="00845DB9">
        <w:rPr>
          <w:color w:val="000000"/>
          <w:lang w:val="en-US" w:eastAsia="ru-RU"/>
        </w:rPr>
        <w:t>++</w:t>
      </w:r>
      <w:r w:rsidRPr="00845DB9">
        <w:rPr>
          <w:color w:val="3B3B3B"/>
          <w:lang w:val="en-US" w:eastAsia="ru-RU"/>
        </w:rPr>
        <w:t>)</w:t>
      </w:r>
    </w:p>
    <w:p w14:paraId="702E304B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{</w:t>
      </w:r>
    </w:p>
    <w:p w14:paraId="36FFA249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ppScalar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Vec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Scalar</w:t>
      </w:r>
      <w:r w:rsidRPr="00845DB9">
        <w:rPr>
          <w:color w:val="3B3B3B"/>
          <w:lang w:val="en-US" w:eastAsia="ru-RU"/>
        </w:rPr>
        <w:t>(p, p);</w:t>
      </w:r>
      <w:r w:rsidRPr="00845DB9">
        <w:rPr>
          <w:color w:val="008000"/>
          <w:lang w:val="en-US" w:eastAsia="ru-RU"/>
        </w:rPr>
        <w:t xml:space="preserve">          // (p_k-1, p_k-1)</w:t>
      </w:r>
    </w:p>
    <w:p w14:paraId="080199DF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a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Vec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Scalar</w:t>
      </w:r>
      <w:r w:rsidRPr="00845DB9">
        <w:rPr>
          <w:color w:val="3B3B3B"/>
          <w:lang w:val="en-US" w:eastAsia="ru-RU"/>
        </w:rPr>
        <w:t xml:space="preserve">(p, r) </w:t>
      </w:r>
      <w:r w:rsidRPr="00845DB9">
        <w:rPr>
          <w:color w:val="000000"/>
          <w:lang w:val="en-US" w:eastAsia="ru-RU"/>
        </w:rPr>
        <w:t>/</w:t>
      </w:r>
      <w:r w:rsidRPr="00845DB9">
        <w:rPr>
          <w:color w:val="3B3B3B"/>
          <w:lang w:val="en-US" w:eastAsia="ru-RU"/>
        </w:rPr>
        <w:t xml:space="preserve"> ppScalar;</w:t>
      </w:r>
      <w:r w:rsidRPr="00845DB9">
        <w:rPr>
          <w:color w:val="008000"/>
          <w:lang w:val="en-US" w:eastAsia="ru-RU"/>
        </w:rPr>
        <w:t xml:space="preserve">      // (p_k-1, r_k-1) / (p_k-1, p_k-1)</w:t>
      </w:r>
    </w:p>
    <w:p w14:paraId="4078C133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73989C6A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AF00DB"/>
          <w:lang w:val="en-US" w:eastAsia="ru-RU"/>
        </w:rPr>
        <w:t>for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00FF"/>
          <w:lang w:val="en-US" w:eastAsia="ru-RU"/>
        </w:rPr>
        <w:t>uint16_t</w:t>
      </w:r>
      <w:r w:rsidRPr="00845DB9">
        <w:rPr>
          <w:color w:val="3B3B3B"/>
          <w:lang w:val="en-US" w:eastAsia="ru-RU"/>
        </w:rPr>
        <w:t xml:space="preserve"> i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0</w:t>
      </w:r>
      <w:r w:rsidRPr="00845DB9">
        <w:rPr>
          <w:color w:val="3B3B3B"/>
          <w:lang w:val="en-US" w:eastAsia="ru-RU"/>
        </w:rPr>
        <w:t xml:space="preserve">; i 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3B3B3B"/>
          <w:lang w:val="en-US" w:eastAsia="ru-RU"/>
        </w:rPr>
        <w:t xml:space="preserve"> size; i</w:t>
      </w:r>
      <w:r w:rsidRPr="00845DB9">
        <w:rPr>
          <w:color w:val="000000"/>
          <w:lang w:val="en-US" w:eastAsia="ru-RU"/>
        </w:rPr>
        <w:t>++</w:t>
      </w:r>
      <w:r w:rsidRPr="00845DB9">
        <w:rPr>
          <w:color w:val="3B3B3B"/>
          <w:lang w:val="en-US" w:eastAsia="ru-RU"/>
        </w:rPr>
        <w:t>)</w:t>
      </w:r>
    </w:p>
    <w:p w14:paraId="40B57503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{</w:t>
      </w:r>
    </w:p>
    <w:p w14:paraId="0C56BA2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   </w:t>
      </w:r>
      <w:r w:rsidRPr="00845DB9">
        <w:rPr>
          <w:color w:val="001080"/>
          <w:lang w:val="en-US" w:eastAsia="ru-RU"/>
        </w:rPr>
        <w:t>x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+=</w:t>
      </w:r>
      <w:r w:rsidRPr="00845DB9">
        <w:rPr>
          <w:color w:val="3B3B3B"/>
          <w:lang w:val="en-US" w:eastAsia="ru-RU"/>
        </w:rPr>
        <w:t xml:space="preserve"> a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z</w:t>
      </w:r>
      <w:r w:rsidRPr="00845DB9">
        <w:rPr>
          <w:color w:val="3B3B3B"/>
          <w:lang w:val="en-US" w:eastAsia="ru-RU"/>
        </w:rPr>
        <w:t>[i];</w:t>
      </w:r>
      <w:r w:rsidRPr="00845DB9">
        <w:rPr>
          <w:color w:val="008000"/>
          <w:lang w:val="en-US" w:eastAsia="ru-RU"/>
        </w:rPr>
        <w:t xml:space="preserve">                   // [x_k] = [x_k-1] + a*z_k-1</w:t>
      </w:r>
    </w:p>
    <w:p w14:paraId="76301746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   </w:t>
      </w:r>
      <w:r w:rsidRPr="00845DB9">
        <w:rPr>
          <w:color w:val="001080"/>
          <w:lang w:val="en-US" w:eastAsia="ru-RU"/>
        </w:rPr>
        <w:t>r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-=</w:t>
      </w:r>
      <w:r w:rsidRPr="00845DB9">
        <w:rPr>
          <w:color w:val="3B3B3B"/>
          <w:lang w:val="en-US" w:eastAsia="ru-RU"/>
        </w:rPr>
        <w:t xml:space="preserve"> a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p</w:t>
      </w:r>
      <w:r w:rsidRPr="00845DB9">
        <w:rPr>
          <w:color w:val="3B3B3B"/>
          <w:lang w:val="en-US" w:eastAsia="ru-RU"/>
        </w:rPr>
        <w:t>[i];</w:t>
      </w:r>
      <w:r w:rsidRPr="00845DB9">
        <w:rPr>
          <w:color w:val="008000"/>
          <w:lang w:val="en-US" w:eastAsia="ru-RU"/>
        </w:rPr>
        <w:t xml:space="preserve">                   // [r_k] = [r_k-1] - a*p_k-1</w:t>
      </w:r>
    </w:p>
    <w:p w14:paraId="2DF9BF9B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}</w:t>
      </w:r>
    </w:p>
    <w:p w14:paraId="61387BCB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4EF1F675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267F99"/>
          <w:lang w:val="en-US" w:eastAsia="ru-RU"/>
        </w:rPr>
        <w:t>Vec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Mult</w:t>
      </w:r>
      <w:r w:rsidRPr="00845DB9">
        <w:rPr>
          <w:color w:val="3B3B3B"/>
          <w:lang w:val="en-US" w:eastAsia="ru-RU"/>
        </w:rPr>
        <w:t>(D, r, tmp);</w:t>
      </w:r>
    </w:p>
    <w:p w14:paraId="3388CCEF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001080"/>
          <w:lang w:val="en-US" w:eastAsia="ru-RU"/>
        </w:rPr>
        <w:t>A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MultToVec</w:t>
      </w:r>
      <w:r w:rsidRPr="00845DB9">
        <w:rPr>
          <w:color w:val="3B3B3B"/>
          <w:lang w:val="en-US" w:eastAsia="ru-RU"/>
        </w:rPr>
        <w:t>(tmp, Ar);</w:t>
      </w:r>
    </w:p>
    <w:p w14:paraId="222AABEA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267F99"/>
          <w:lang w:val="en-US" w:eastAsia="ru-RU"/>
        </w:rPr>
        <w:t>Vec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Mult</w:t>
      </w:r>
      <w:r w:rsidRPr="00845DB9">
        <w:rPr>
          <w:color w:val="3B3B3B"/>
          <w:lang w:val="en-US" w:eastAsia="ru-RU"/>
        </w:rPr>
        <w:t>(D, Ar, Ar);</w:t>
      </w:r>
      <w:r w:rsidRPr="00845DB9">
        <w:rPr>
          <w:color w:val="008000"/>
          <w:lang w:val="en-US" w:eastAsia="ru-RU"/>
        </w:rPr>
        <w:t xml:space="preserve">                  // Ar = L^-1 * A * U^-1 * r</w:t>
      </w:r>
    </w:p>
    <w:p w14:paraId="5A120799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00BA5F63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b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0000"/>
          <w:lang w:val="en-US" w:eastAsia="ru-RU"/>
        </w:rPr>
        <w:t>-</w:t>
      </w:r>
      <w:r w:rsidRPr="00845DB9">
        <w:rPr>
          <w:color w:val="267F99"/>
          <w:lang w:val="en-US" w:eastAsia="ru-RU"/>
        </w:rPr>
        <w:t>Vec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Scalar</w:t>
      </w:r>
      <w:r w:rsidRPr="00845DB9">
        <w:rPr>
          <w:color w:val="3B3B3B"/>
          <w:lang w:val="en-US" w:eastAsia="ru-RU"/>
        </w:rPr>
        <w:t xml:space="preserve">(p, Ar) </w:t>
      </w:r>
      <w:r w:rsidRPr="00845DB9">
        <w:rPr>
          <w:color w:val="000000"/>
          <w:lang w:val="en-US" w:eastAsia="ru-RU"/>
        </w:rPr>
        <w:t>/</w:t>
      </w:r>
      <w:r w:rsidRPr="00845DB9">
        <w:rPr>
          <w:color w:val="3B3B3B"/>
          <w:lang w:val="en-US" w:eastAsia="ru-RU"/>
        </w:rPr>
        <w:t xml:space="preserve"> ppScalar;</w:t>
      </w:r>
      <w:r w:rsidRPr="00845DB9">
        <w:rPr>
          <w:color w:val="008000"/>
          <w:lang w:val="en-US" w:eastAsia="ru-RU"/>
        </w:rPr>
        <w:t xml:space="preserve">    // b = - (p_k-1, L^-1 * A * U^-1 * r_k) / (p_k-1, p_k-1)</w:t>
      </w:r>
    </w:p>
    <w:p w14:paraId="08EA1489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267F99"/>
          <w:lang w:val="en-US" w:eastAsia="ru-RU"/>
        </w:rPr>
        <w:t>Vec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Mult</w:t>
      </w:r>
      <w:r w:rsidRPr="00845DB9">
        <w:rPr>
          <w:color w:val="3B3B3B"/>
          <w:lang w:val="en-US" w:eastAsia="ru-RU"/>
        </w:rPr>
        <w:t>(D, r, tmp);</w:t>
      </w:r>
      <w:r w:rsidRPr="00845DB9">
        <w:rPr>
          <w:color w:val="008000"/>
          <w:lang w:val="en-US" w:eastAsia="ru-RU"/>
        </w:rPr>
        <w:t xml:space="preserve">                  // tmp = U^-1 * r_k</w:t>
      </w:r>
    </w:p>
    <w:p w14:paraId="17228EC2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23CB764B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AF00DB"/>
          <w:lang w:val="en-US" w:eastAsia="ru-RU"/>
        </w:rPr>
        <w:t>for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00FF"/>
          <w:lang w:val="en-US" w:eastAsia="ru-RU"/>
        </w:rPr>
        <w:t>uint16_t</w:t>
      </w:r>
      <w:r w:rsidRPr="00845DB9">
        <w:rPr>
          <w:color w:val="3B3B3B"/>
          <w:lang w:val="en-US" w:eastAsia="ru-RU"/>
        </w:rPr>
        <w:t xml:space="preserve"> i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0</w:t>
      </w:r>
      <w:r w:rsidRPr="00845DB9">
        <w:rPr>
          <w:color w:val="3B3B3B"/>
          <w:lang w:val="en-US" w:eastAsia="ru-RU"/>
        </w:rPr>
        <w:t xml:space="preserve">; i 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3B3B3B"/>
          <w:lang w:val="en-US" w:eastAsia="ru-RU"/>
        </w:rPr>
        <w:t xml:space="preserve"> size; i</w:t>
      </w:r>
      <w:r w:rsidRPr="00845DB9">
        <w:rPr>
          <w:color w:val="000000"/>
          <w:lang w:val="en-US" w:eastAsia="ru-RU"/>
        </w:rPr>
        <w:t>++</w:t>
      </w:r>
      <w:r w:rsidRPr="00845DB9">
        <w:rPr>
          <w:color w:val="3B3B3B"/>
          <w:lang w:val="en-US" w:eastAsia="ru-RU"/>
        </w:rPr>
        <w:t>)</w:t>
      </w:r>
    </w:p>
    <w:p w14:paraId="4F85D3DB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{</w:t>
      </w:r>
    </w:p>
    <w:p w14:paraId="5C1D4805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   </w:t>
      </w:r>
      <w:r w:rsidRPr="00845DB9">
        <w:rPr>
          <w:color w:val="001080"/>
          <w:lang w:val="en-US" w:eastAsia="ru-RU"/>
        </w:rPr>
        <w:t>z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tmp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+</w:t>
      </w:r>
      <w:r w:rsidRPr="00845DB9">
        <w:rPr>
          <w:color w:val="3B3B3B"/>
          <w:lang w:val="en-US" w:eastAsia="ru-RU"/>
        </w:rPr>
        <w:t xml:space="preserve"> b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z</w:t>
      </w:r>
      <w:r w:rsidRPr="00845DB9">
        <w:rPr>
          <w:color w:val="3B3B3B"/>
          <w:lang w:val="en-US" w:eastAsia="ru-RU"/>
        </w:rPr>
        <w:t>[i];</w:t>
      </w:r>
      <w:r w:rsidRPr="00845DB9">
        <w:rPr>
          <w:color w:val="008000"/>
          <w:lang w:val="en-US" w:eastAsia="ru-RU"/>
        </w:rPr>
        <w:t xml:space="preserve">            // [z_k] = U^-1 * r_k + b * [z_k-1]</w:t>
      </w:r>
    </w:p>
    <w:p w14:paraId="6A60C6AC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   </w:t>
      </w:r>
      <w:r w:rsidRPr="00845DB9">
        <w:rPr>
          <w:color w:val="001080"/>
          <w:lang w:val="en-US" w:eastAsia="ru-RU"/>
        </w:rPr>
        <w:t>p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Ar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+</w:t>
      </w:r>
      <w:r w:rsidRPr="00845DB9">
        <w:rPr>
          <w:color w:val="3B3B3B"/>
          <w:lang w:val="en-US" w:eastAsia="ru-RU"/>
        </w:rPr>
        <w:t xml:space="preserve"> b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p</w:t>
      </w:r>
      <w:r w:rsidRPr="00845DB9">
        <w:rPr>
          <w:color w:val="3B3B3B"/>
          <w:lang w:val="en-US" w:eastAsia="ru-RU"/>
        </w:rPr>
        <w:t>[i];</w:t>
      </w:r>
      <w:r w:rsidRPr="00845DB9">
        <w:rPr>
          <w:color w:val="008000"/>
          <w:lang w:val="en-US" w:eastAsia="ru-RU"/>
        </w:rPr>
        <w:t xml:space="preserve">             // [p_k] = A * r_k + b * [p_k-1]</w:t>
      </w:r>
    </w:p>
    <w:p w14:paraId="1DB2B30A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}</w:t>
      </w:r>
    </w:p>
    <w:p w14:paraId="6B8B5874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5BCD417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AF00DB"/>
          <w:lang w:val="en-US" w:eastAsia="ru-RU"/>
        </w:rPr>
        <w:t>if</w:t>
      </w:r>
      <w:r w:rsidRPr="00845DB9">
        <w:rPr>
          <w:color w:val="3B3B3B"/>
          <w:lang w:val="en-US" w:eastAsia="ru-RU"/>
        </w:rPr>
        <w:t xml:space="preserve"> (iter </w:t>
      </w:r>
      <w:r w:rsidRPr="00845DB9">
        <w:rPr>
          <w:color w:val="000000"/>
          <w:lang w:val="en-US" w:eastAsia="ru-RU"/>
        </w:rPr>
        <w:t>%</w:t>
      </w:r>
      <w:r w:rsidRPr="00845DB9">
        <w:rPr>
          <w:color w:val="3B3B3B"/>
          <w:lang w:val="en-US" w:eastAsia="ru-RU"/>
        </w:rPr>
        <w:t xml:space="preserve"> resetIter </w:t>
      </w:r>
      <w:r w:rsidRPr="00845DB9">
        <w:rPr>
          <w:color w:val="000000"/>
          <w:lang w:val="en-US" w:eastAsia="ru-RU"/>
        </w:rPr>
        <w:t>=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0</w:t>
      </w:r>
      <w:r w:rsidRPr="00845DB9">
        <w:rPr>
          <w:color w:val="3B3B3B"/>
          <w:lang w:val="en-US" w:eastAsia="ru-RU"/>
        </w:rPr>
        <w:t>)</w:t>
      </w:r>
    </w:p>
    <w:p w14:paraId="6C555EA6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{</w:t>
      </w:r>
    </w:p>
    <w:p w14:paraId="221D0024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   </w:t>
      </w:r>
      <w:r w:rsidRPr="00845DB9">
        <w:rPr>
          <w:color w:val="001080"/>
          <w:lang w:val="en-US" w:eastAsia="ru-RU"/>
        </w:rPr>
        <w:t>A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MultToVec</w:t>
      </w:r>
      <w:r w:rsidRPr="00845DB9">
        <w:rPr>
          <w:color w:val="3B3B3B"/>
          <w:lang w:val="en-US" w:eastAsia="ru-RU"/>
        </w:rPr>
        <w:t>(x, r);</w:t>
      </w:r>
    </w:p>
    <w:p w14:paraId="4D9B260A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   </w:t>
      </w:r>
      <w:r w:rsidRPr="00845DB9">
        <w:rPr>
          <w:color w:val="AF00DB"/>
          <w:lang w:val="en-US" w:eastAsia="ru-RU"/>
        </w:rPr>
        <w:t>for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00FF"/>
          <w:lang w:val="en-US" w:eastAsia="ru-RU"/>
        </w:rPr>
        <w:t>uint16_t</w:t>
      </w:r>
      <w:r w:rsidRPr="00845DB9">
        <w:rPr>
          <w:color w:val="3B3B3B"/>
          <w:lang w:val="en-US" w:eastAsia="ru-RU"/>
        </w:rPr>
        <w:t xml:space="preserve"> i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0</w:t>
      </w:r>
      <w:r w:rsidRPr="00845DB9">
        <w:rPr>
          <w:color w:val="3B3B3B"/>
          <w:lang w:val="en-US" w:eastAsia="ru-RU"/>
        </w:rPr>
        <w:t xml:space="preserve">; i 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3B3B3B"/>
          <w:lang w:val="en-US" w:eastAsia="ru-RU"/>
        </w:rPr>
        <w:t xml:space="preserve"> size; i</w:t>
      </w:r>
      <w:r w:rsidRPr="00845DB9">
        <w:rPr>
          <w:color w:val="000000"/>
          <w:lang w:val="en-US" w:eastAsia="ru-RU"/>
        </w:rPr>
        <w:t>++</w:t>
      </w:r>
      <w:r w:rsidRPr="00845DB9">
        <w:rPr>
          <w:color w:val="3B3B3B"/>
          <w:lang w:val="en-US" w:eastAsia="ru-RU"/>
        </w:rPr>
        <w:t xml:space="preserve">) </w:t>
      </w:r>
      <w:r w:rsidRPr="00845DB9">
        <w:rPr>
          <w:color w:val="001080"/>
          <w:lang w:val="en-US" w:eastAsia="ru-RU"/>
        </w:rPr>
        <w:t>r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f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-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r</w:t>
      </w:r>
      <w:r w:rsidRPr="00845DB9">
        <w:rPr>
          <w:color w:val="3B3B3B"/>
          <w:lang w:val="en-US" w:eastAsia="ru-RU"/>
        </w:rPr>
        <w:t>[i];</w:t>
      </w:r>
    </w:p>
    <w:p w14:paraId="540F39FA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   </w:t>
      </w:r>
      <w:r w:rsidRPr="00845DB9">
        <w:rPr>
          <w:color w:val="267F99"/>
          <w:lang w:val="en-US" w:eastAsia="ru-RU"/>
        </w:rPr>
        <w:t>Vec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Mult</w:t>
      </w:r>
      <w:r w:rsidRPr="00845DB9">
        <w:rPr>
          <w:color w:val="3B3B3B"/>
          <w:lang w:val="en-US" w:eastAsia="ru-RU"/>
        </w:rPr>
        <w:t>(D, r, r);</w:t>
      </w:r>
    </w:p>
    <w:p w14:paraId="67301EAF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3C160ADF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   </w:t>
      </w:r>
      <w:r w:rsidRPr="00845DB9">
        <w:rPr>
          <w:color w:val="267F99"/>
          <w:lang w:val="en-US" w:eastAsia="ru-RU"/>
        </w:rPr>
        <w:t>Vec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Mult</w:t>
      </w:r>
      <w:r w:rsidRPr="00845DB9">
        <w:rPr>
          <w:color w:val="3B3B3B"/>
          <w:lang w:val="en-US" w:eastAsia="ru-RU"/>
        </w:rPr>
        <w:t>(D, r, z);</w:t>
      </w:r>
    </w:p>
    <w:p w14:paraId="34ABEB0C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426503A0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   </w:t>
      </w:r>
      <w:r w:rsidRPr="00845DB9">
        <w:rPr>
          <w:color w:val="001080"/>
          <w:lang w:val="en-US" w:eastAsia="ru-RU"/>
        </w:rPr>
        <w:t>A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MultToVec</w:t>
      </w:r>
      <w:r w:rsidRPr="00845DB9">
        <w:rPr>
          <w:color w:val="3B3B3B"/>
          <w:lang w:val="en-US" w:eastAsia="ru-RU"/>
        </w:rPr>
        <w:t>(z, p);</w:t>
      </w:r>
    </w:p>
    <w:p w14:paraId="3848E9EA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   </w:t>
      </w:r>
      <w:r w:rsidRPr="00845DB9">
        <w:rPr>
          <w:color w:val="267F99"/>
          <w:lang w:val="en-US" w:eastAsia="ru-RU"/>
        </w:rPr>
        <w:t>Vec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Mult</w:t>
      </w:r>
      <w:r w:rsidRPr="00845DB9">
        <w:rPr>
          <w:color w:val="3B3B3B"/>
          <w:lang w:val="en-US" w:eastAsia="ru-RU"/>
        </w:rPr>
        <w:t>(D, p, p);</w:t>
      </w:r>
    </w:p>
    <w:p w14:paraId="60429936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}</w:t>
      </w:r>
    </w:p>
    <w:p w14:paraId="75FC9956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nev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Vec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Scalar</w:t>
      </w:r>
      <w:r w:rsidRPr="00845DB9">
        <w:rPr>
          <w:color w:val="3B3B3B"/>
          <w:lang w:val="en-US" w:eastAsia="ru-RU"/>
        </w:rPr>
        <w:t>(r, r);</w:t>
      </w:r>
    </w:p>
    <w:p w14:paraId="76936795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3B3B3B"/>
          <w:lang w:eastAsia="ru-RU"/>
        </w:rPr>
        <w:t xml:space="preserve">eps </w:t>
      </w:r>
      <w:r w:rsidRPr="00845DB9">
        <w:rPr>
          <w:color w:val="000000"/>
          <w:lang w:eastAsia="ru-RU"/>
        </w:rPr>
        <w:t>=</w:t>
      </w:r>
      <w:r w:rsidRPr="00845DB9">
        <w:rPr>
          <w:color w:val="3B3B3B"/>
          <w:lang w:eastAsia="ru-RU"/>
        </w:rPr>
        <w:t xml:space="preserve"> </w:t>
      </w:r>
      <w:r w:rsidRPr="00845DB9">
        <w:rPr>
          <w:color w:val="795E26"/>
          <w:lang w:eastAsia="ru-RU"/>
        </w:rPr>
        <w:t>sqrt</w:t>
      </w:r>
      <w:r w:rsidRPr="00845DB9">
        <w:rPr>
          <w:color w:val="3B3B3B"/>
          <w:lang w:eastAsia="ru-RU"/>
        </w:rPr>
        <w:t xml:space="preserve">(nev </w:t>
      </w:r>
      <w:r w:rsidRPr="00845DB9">
        <w:rPr>
          <w:color w:val="000000"/>
          <w:lang w:eastAsia="ru-RU"/>
        </w:rPr>
        <w:t>/</w:t>
      </w:r>
      <w:r w:rsidRPr="00845DB9">
        <w:rPr>
          <w:color w:val="3B3B3B"/>
          <w:lang w:eastAsia="ru-RU"/>
        </w:rPr>
        <w:t xml:space="preserve"> ffScalar);</w:t>
      </w:r>
    </w:p>
    <w:p w14:paraId="0FF9BC56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</w:p>
    <w:p w14:paraId="7ABAF6CC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008000"/>
          <w:lang w:eastAsia="ru-RU"/>
        </w:rPr>
        <w:t>            // Выводим на то же место, что и раньше (со сдвигом каретки)</w:t>
      </w:r>
    </w:p>
    <w:p w14:paraId="719ADBDB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eastAsia="ru-RU"/>
        </w:rPr>
        <w:t xml:space="preserve">            </w:t>
      </w:r>
      <w:r w:rsidRPr="00845DB9">
        <w:rPr>
          <w:color w:val="AF00DB"/>
          <w:lang w:eastAsia="ru-RU"/>
        </w:rPr>
        <w:t>if</w:t>
      </w:r>
      <w:r w:rsidRPr="00845DB9">
        <w:rPr>
          <w:color w:val="3B3B3B"/>
          <w:lang w:eastAsia="ru-RU"/>
        </w:rPr>
        <w:t xml:space="preserve"> (debugOutput)</w:t>
      </w:r>
    </w:p>
    <w:p w14:paraId="5CF14230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eastAsia="ru-RU"/>
        </w:rPr>
        <w:t>            {</w:t>
      </w:r>
    </w:p>
    <w:p w14:paraId="2E851F5A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008000"/>
          <w:lang w:eastAsia="ru-RU"/>
        </w:rPr>
        <w:t>               //cout &lt;&lt; format("Итерация: {0:&lt;10} относительная невязка: {1:&lt;15.3e}\n", iter, eps);</w:t>
      </w:r>
    </w:p>
    <w:p w14:paraId="44109976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eastAsia="ru-RU"/>
        </w:rPr>
        <w:t xml:space="preserve">               cout </w:t>
      </w:r>
      <w:r w:rsidRPr="00845DB9">
        <w:rPr>
          <w:color w:val="000000"/>
          <w:lang w:eastAsia="ru-RU"/>
        </w:rPr>
        <w:t>&lt;&lt;</w:t>
      </w:r>
      <w:r w:rsidRPr="00845DB9">
        <w:rPr>
          <w:color w:val="3B3B3B"/>
          <w:lang w:eastAsia="ru-RU"/>
        </w:rPr>
        <w:t xml:space="preserve"> </w:t>
      </w:r>
      <w:r w:rsidRPr="00845DB9">
        <w:rPr>
          <w:color w:val="795E26"/>
          <w:lang w:eastAsia="ru-RU"/>
        </w:rPr>
        <w:t>format</w:t>
      </w:r>
      <w:r w:rsidRPr="00845DB9">
        <w:rPr>
          <w:color w:val="3B3B3B"/>
          <w:lang w:eastAsia="ru-RU"/>
        </w:rPr>
        <w:t>(</w:t>
      </w:r>
      <w:r w:rsidRPr="00845DB9">
        <w:rPr>
          <w:lang w:eastAsia="ru-RU"/>
        </w:rPr>
        <w:t>"</w:t>
      </w:r>
      <w:r w:rsidRPr="00845DB9">
        <w:rPr>
          <w:color w:val="EE0000"/>
          <w:lang w:eastAsia="ru-RU"/>
        </w:rPr>
        <w:t>\r</w:t>
      </w:r>
      <w:r w:rsidRPr="00845DB9">
        <w:rPr>
          <w:lang w:eastAsia="ru-RU"/>
        </w:rPr>
        <w:t>Итерация: {0:&lt;10} относительная невязка: {1:&lt;15.3e}"</w:t>
      </w:r>
      <w:r w:rsidRPr="00845DB9">
        <w:rPr>
          <w:color w:val="3B3B3B"/>
          <w:lang w:eastAsia="ru-RU"/>
        </w:rPr>
        <w:t>, iter, eps);</w:t>
      </w:r>
    </w:p>
    <w:p w14:paraId="4BDC0E92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eastAsia="ru-RU"/>
        </w:rPr>
        <w:t xml:space="preserve">            </w:t>
      </w:r>
      <w:r w:rsidRPr="00845DB9">
        <w:rPr>
          <w:color w:val="3B3B3B"/>
          <w:lang w:val="en-US" w:eastAsia="ru-RU"/>
        </w:rPr>
        <w:t>}</w:t>
      </w:r>
    </w:p>
    <w:p w14:paraId="5427D48C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AF00DB"/>
          <w:lang w:val="en-US" w:eastAsia="ru-RU"/>
        </w:rPr>
        <w:t>if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795E26"/>
          <w:lang w:val="en-US" w:eastAsia="ru-RU"/>
        </w:rPr>
        <w:t>isinf</w:t>
      </w:r>
      <w:r w:rsidRPr="00845DB9">
        <w:rPr>
          <w:color w:val="3B3B3B"/>
          <w:lang w:val="en-US" w:eastAsia="ru-RU"/>
        </w:rPr>
        <w:t>(eps))</w:t>
      </w:r>
    </w:p>
    <w:p w14:paraId="1711F313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{</w:t>
      </w:r>
    </w:p>
    <w:p w14:paraId="26A6EF2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   </w:t>
      </w:r>
      <w:r w:rsidRPr="00845DB9">
        <w:rPr>
          <w:color w:val="AF00DB"/>
          <w:lang w:val="en-US" w:eastAsia="ru-RU"/>
        </w:rPr>
        <w:t>break</w:t>
      </w:r>
      <w:r w:rsidRPr="00845DB9">
        <w:rPr>
          <w:color w:val="3B3B3B"/>
          <w:lang w:val="en-US" w:eastAsia="ru-RU"/>
        </w:rPr>
        <w:t>;</w:t>
      </w:r>
    </w:p>
    <w:p w14:paraId="6D3271E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}</w:t>
      </w:r>
    </w:p>
    <w:p w14:paraId="43499678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}</w:t>
      </w:r>
    </w:p>
    <w:p w14:paraId="791E5FB8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1D4B05CA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AF00DB"/>
          <w:lang w:val="en-US" w:eastAsia="ru-RU"/>
        </w:rPr>
        <w:t>if</w:t>
      </w:r>
      <w:r w:rsidRPr="00845DB9">
        <w:rPr>
          <w:color w:val="3B3B3B"/>
          <w:lang w:val="en-US" w:eastAsia="ru-RU"/>
        </w:rPr>
        <w:t xml:space="preserve"> (debugOutput)</w:t>
      </w:r>
    </w:p>
    <w:p w14:paraId="6229D83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{</w:t>
      </w:r>
    </w:p>
    <w:p w14:paraId="7A59B5C3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cout </w:t>
      </w:r>
      <w:r w:rsidRPr="00845DB9">
        <w:rPr>
          <w:color w:val="000000"/>
          <w:lang w:val="en-US" w:eastAsia="ru-RU"/>
        </w:rPr>
        <w:t>&lt;&lt;</w:t>
      </w:r>
      <w:r w:rsidRPr="00845DB9">
        <w:rPr>
          <w:color w:val="3B3B3B"/>
          <w:lang w:val="en-US" w:eastAsia="ru-RU"/>
        </w:rPr>
        <w:t xml:space="preserve"> endl;</w:t>
      </w:r>
    </w:p>
    <w:p w14:paraId="5E9EE19D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AF00DB"/>
          <w:lang w:val="en-US" w:eastAsia="ru-RU"/>
        </w:rPr>
        <w:t>if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795E26"/>
          <w:lang w:val="en-US" w:eastAsia="ru-RU"/>
        </w:rPr>
        <w:t>isinf</w:t>
      </w:r>
      <w:r w:rsidRPr="00845DB9">
        <w:rPr>
          <w:color w:val="3B3B3B"/>
          <w:lang w:val="en-US" w:eastAsia="ru-RU"/>
        </w:rPr>
        <w:t>(eps))</w:t>
      </w:r>
    </w:p>
    <w:p w14:paraId="104233E8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3B3B3B"/>
          <w:lang w:eastAsia="ru-RU"/>
        </w:rPr>
        <w:t>{</w:t>
      </w:r>
    </w:p>
    <w:p w14:paraId="56CE0606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eastAsia="ru-RU"/>
        </w:rPr>
        <w:t xml:space="preserve">               cout </w:t>
      </w:r>
      <w:r w:rsidRPr="00845DB9">
        <w:rPr>
          <w:color w:val="000000"/>
          <w:lang w:eastAsia="ru-RU"/>
        </w:rPr>
        <w:t>&lt;&lt;</w:t>
      </w:r>
      <w:r w:rsidRPr="00845DB9">
        <w:rPr>
          <w:color w:val="3B3B3B"/>
          <w:lang w:eastAsia="ru-RU"/>
        </w:rPr>
        <w:t xml:space="preserve"> </w:t>
      </w:r>
      <w:r w:rsidRPr="00845DB9">
        <w:rPr>
          <w:lang w:eastAsia="ru-RU"/>
        </w:rPr>
        <w:t>"Выход по переполнению метода"</w:t>
      </w:r>
      <w:r w:rsidRPr="00845DB9">
        <w:rPr>
          <w:color w:val="3B3B3B"/>
          <w:lang w:eastAsia="ru-RU"/>
        </w:rPr>
        <w:t xml:space="preserve"> </w:t>
      </w:r>
      <w:r w:rsidRPr="00845DB9">
        <w:rPr>
          <w:color w:val="000000"/>
          <w:lang w:eastAsia="ru-RU"/>
        </w:rPr>
        <w:t>&lt;&lt;</w:t>
      </w:r>
      <w:r w:rsidRPr="00845DB9">
        <w:rPr>
          <w:color w:val="3B3B3B"/>
          <w:lang w:eastAsia="ru-RU"/>
        </w:rPr>
        <w:t xml:space="preserve"> endl </w:t>
      </w:r>
      <w:r w:rsidRPr="00845DB9">
        <w:rPr>
          <w:color w:val="000000"/>
          <w:lang w:eastAsia="ru-RU"/>
        </w:rPr>
        <w:t>&lt;&lt;</w:t>
      </w:r>
      <w:r w:rsidRPr="00845DB9">
        <w:rPr>
          <w:color w:val="3B3B3B"/>
          <w:lang w:eastAsia="ru-RU"/>
        </w:rPr>
        <w:t xml:space="preserve"> endl;</w:t>
      </w:r>
    </w:p>
    <w:p w14:paraId="38C9FD9B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eastAsia="ru-RU"/>
        </w:rPr>
        <w:t xml:space="preserve">            </w:t>
      </w:r>
      <w:r w:rsidRPr="00845DB9">
        <w:rPr>
          <w:color w:val="3B3B3B"/>
          <w:lang w:val="en-US" w:eastAsia="ru-RU"/>
        </w:rPr>
        <w:t xml:space="preserve">} </w:t>
      </w:r>
      <w:r w:rsidRPr="00845DB9">
        <w:rPr>
          <w:color w:val="AF00DB"/>
          <w:lang w:val="en-US" w:eastAsia="ru-RU"/>
        </w:rPr>
        <w:t>else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AF00DB"/>
          <w:lang w:val="en-US" w:eastAsia="ru-RU"/>
        </w:rPr>
        <w:t>if</w:t>
      </w:r>
      <w:r w:rsidRPr="00845DB9">
        <w:rPr>
          <w:color w:val="3B3B3B"/>
          <w:lang w:val="en-US" w:eastAsia="ru-RU"/>
        </w:rPr>
        <w:t xml:space="preserve"> (iter </w:t>
      </w:r>
      <w:r w:rsidRPr="00845DB9">
        <w:rPr>
          <w:color w:val="000000"/>
          <w:lang w:val="en-US" w:eastAsia="ru-RU"/>
        </w:rPr>
        <w:t>&gt;</w:t>
      </w:r>
      <w:r w:rsidRPr="00845DB9">
        <w:rPr>
          <w:color w:val="3B3B3B"/>
          <w:lang w:val="en-US" w:eastAsia="ru-RU"/>
        </w:rPr>
        <w:t xml:space="preserve"> maxIter)</w:t>
      </w:r>
    </w:p>
    <w:p w14:paraId="3812EC9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{</w:t>
      </w:r>
    </w:p>
    <w:p w14:paraId="490B290F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   cout </w:t>
      </w:r>
      <w:r w:rsidRPr="00845DB9">
        <w:rPr>
          <w:color w:val="000000"/>
          <w:lang w:val="en-US" w:eastAsia="ru-RU"/>
        </w:rPr>
        <w:t>&lt;&lt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lang w:val="en-US" w:eastAsia="ru-RU"/>
        </w:rPr>
        <w:t>"</w:t>
      </w:r>
      <w:r w:rsidRPr="00845DB9">
        <w:rPr>
          <w:lang w:eastAsia="ru-RU"/>
        </w:rPr>
        <w:t>Выход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по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числу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итераций</w:t>
      </w:r>
      <w:r w:rsidRPr="00845DB9">
        <w:rPr>
          <w:lang w:val="en-US" w:eastAsia="ru-RU"/>
        </w:rPr>
        <w:t>"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0000"/>
          <w:lang w:val="en-US" w:eastAsia="ru-RU"/>
        </w:rPr>
        <w:t>&lt;&lt;</w:t>
      </w:r>
      <w:r w:rsidRPr="00845DB9">
        <w:rPr>
          <w:color w:val="3B3B3B"/>
          <w:lang w:val="en-US" w:eastAsia="ru-RU"/>
        </w:rPr>
        <w:t xml:space="preserve"> endl </w:t>
      </w:r>
      <w:r w:rsidRPr="00845DB9">
        <w:rPr>
          <w:color w:val="000000"/>
          <w:lang w:val="en-US" w:eastAsia="ru-RU"/>
        </w:rPr>
        <w:t>&lt;&lt;</w:t>
      </w:r>
      <w:r w:rsidRPr="00845DB9">
        <w:rPr>
          <w:color w:val="3B3B3B"/>
          <w:lang w:val="en-US" w:eastAsia="ru-RU"/>
        </w:rPr>
        <w:t xml:space="preserve"> endl;</w:t>
      </w:r>
    </w:p>
    <w:p w14:paraId="4C32F3DF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3B3B3B"/>
          <w:lang w:eastAsia="ru-RU"/>
        </w:rPr>
        <w:t xml:space="preserve">} </w:t>
      </w:r>
      <w:r w:rsidRPr="00845DB9">
        <w:rPr>
          <w:color w:val="AF00DB"/>
          <w:lang w:eastAsia="ru-RU"/>
        </w:rPr>
        <w:t>else</w:t>
      </w:r>
    </w:p>
    <w:p w14:paraId="59C2A088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eastAsia="ru-RU"/>
        </w:rPr>
        <w:t>            {</w:t>
      </w:r>
    </w:p>
    <w:p w14:paraId="1A95582D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eastAsia="ru-RU"/>
        </w:rPr>
        <w:t xml:space="preserve">               cout </w:t>
      </w:r>
      <w:r w:rsidRPr="00845DB9">
        <w:rPr>
          <w:color w:val="000000"/>
          <w:lang w:eastAsia="ru-RU"/>
        </w:rPr>
        <w:t>&lt;&lt;</w:t>
      </w:r>
      <w:r w:rsidRPr="00845DB9">
        <w:rPr>
          <w:color w:val="3B3B3B"/>
          <w:lang w:eastAsia="ru-RU"/>
        </w:rPr>
        <w:t xml:space="preserve"> </w:t>
      </w:r>
      <w:r w:rsidRPr="00845DB9">
        <w:rPr>
          <w:lang w:eastAsia="ru-RU"/>
        </w:rPr>
        <w:t>"Выход по относительной невязке"</w:t>
      </w:r>
      <w:r w:rsidRPr="00845DB9">
        <w:rPr>
          <w:color w:val="3B3B3B"/>
          <w:lang w:eastAsia="ru-RU"/>
        </w:rPr>
        <w:t xml:space="preserve"> </w:t>
      </w:r>
      <w:r w:rsidRPr="00845DB9">
        <w:rPr>
          <w:color w:val="000000"/>
          <w:lang w:eastAsia="ru-RU"/>
        </w:rPr>
        <w:t>&lt;&lt;</w:t>
      </w:r>
      <w:r w:rsidRPr="00845DB9">
        <w:rPr>
          <w:color w:val="3B3B3B"/>
          <w:lang w:eastAsia="ru-RU"/>
        </w:rPr>
        <w:t xml:space="preserve"> endl </w:t>
      </w:r>
      <w:r w:rsidRPr="00845DB9">
        <w:rPr>
          <w:color w:val="000000"/>
          <w:lang w:eastAsia="ru-RU"/>
        </w:rPr>
        <w:t>&lt;&lt;</w:t>
      </w:r>
      <w:r w:rsidRPr="00845DB9">
        <w:rPr>
          <w:color w:val="3B3B3B"/>
          <w:lang w:eastAsia="ru-RU"/>
        </w:rPr>
        <w:t xml:space="preserve"> endl;</w:t>
      </w:r>
    </w:p>
    <w:p w14:paraId="6E6476DC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eastAsia="ru-RU"/>
        </w:rPr>
        <w:t xml:space="preserve">            </w:t>
      </w:r>
      <w:r w:rsidRPr="00845DB9">
        <w:rPr>
          <w:color w:val="3B3B3B"/>
          <w:lang w:val="en-US" w:eastAsia="ru-RU"/>
        </w:rPr>
        <w:t>}</w:t>
      </w:r>
    </w:p>
    <w:p w14:paraId="1F30BED3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}</w:t>
      </w:r>
    </w:p>
    <w:p w14:paraId="2C156385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4B97A801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AF00DB"/>
          <w:lang w:val="en-US" w:eastAsia="ru-RU"/>
        </w:rPr>
        <w:t>return</w:t>
      </w:r>
      <w:r w:rsidRPr="00845DB9">
        <w:rPr>
          <w:color w:val="3B3B3B"/>
          <w:lang w:val="en-US" w:eastAsia="ru-RU"/>
        </w:rPr>
        <w:t xml:space="preserve"> iter </w:t>
      </w:r>
      <w:r w:rsidRPr="00845DB9">
        <w:rPr>
          <w:color w:val="000000"/>
          <w:lang w:val="en-US" w:eastAsia="ru-RU"/>
        </w:rPr>
        <w:t>-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1</w:t>
      </w:r>
      <w:r w:rsidRPr="00845DB9">
        <w:rPr>
          <w:color w:val="3B3B3B"/>
          <w:lang w:val="en-US" w:eastAsia="ru-RU"/>
        </w:rPr>
        <w:t>;</w:t>
      </w:r>
    </w:p>
    <w:p w14:paraId="1414FB2B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}</w:t>
      </w:r>
    </w:p>
    <w:p w14:paraId="03F45B12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505668BA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</w:t>
      </w:r>
      <w:r w:rsidRPr="00845DB9">
        <w:rPr>
          <w:color w:val="0000FF"/>
          <w:lang w:val="en-US" w:eastAsia="ru-RU"/>
        </w:rPr>
        <w:t>void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795E26"/>
          <w:lang w:val="en-US" w:eastAsia="ru-RU"/>
        </w:rPr>
        <w:t>Init_LuPrecond</w:t>
      </w:r>
      <w:r w:rsidRPr="00845DB9">
        <w:rPr>
          <w:color w:val="3B3B3B"/>
          <w:lang w:val="en-US" w:eastAsia="ru-RU"/>
        </w:rPr>
        <w:t>(</w:t>
      </w:r>
      <w:r w:rsidRPr="00845DB9">
        <w:rPr>
          <w:color w:val="0000FF"/>
          <w:lang w:val="en-US" w:eastAsia="ru-RU"/>
        </w:rPr>
        <w:t>size_t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diSize</w:t>
      </w:r>
      <w:r w:rsidRPr="00845DB9">
        <w:rPr>
          <w:color w:val="3B3B3B"/>
          <w:lang w:val="en-US" w:eastAsia="ru-RU"/>
        </w:rPr>
        <w:t xml:space="preserve">, </w:t>
      </w:r>
      <w:r w:rsidRPr="00845DB9">
        <w:rPr>
          <w:color w:val="0000FF"/>
          <w:lang w:val="en-US" w:eastAsia="ru-RU"/>
        </w:rPr>
        <w:t>const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SparseMatrix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A</w:t>
      </w:r>
      <w:r w:rsidRPr="00845DB9">
        <w:rPr>
          <w:color w:val="3B3B3B"/>
          <w:lang w:val="en-US" w:eastAsia="ru-RU"/>
        </w:rPr>
        <w:t>) {</w:t>
      </w:r>
    </w:p>
    <w:p w14:paraId="1DFC8156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795E26"/>
          <w:lang w:eastAsia="ru-RU"/>
        </w:rPr>
        <w:t>VecInit</w:t>
      </w:r>
      <w:r w:rsidRPr="00845DB9">
        <w:rPr>
          <w:color w:val="3B3B3B"/>
          <w:lang w:eastAsia="ru-RU"/>
        </w:rPr>
        <w:t>(_tmp1, diSize);</w:t>
      </w:r>
      <w:r w:rsidRPr="00845DB9">
        <w:rPr>
          <w:color w:val="008000"/>
          <w:lang w:eastAsia="ru-RU"/>
        </w:rPr>
        <w:t xml:space="preserve"> // Массив для вектора r метода</w:t>
      </w:r>
    </w:p>
    <w:p w14:paraId="7AFA8AF1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eastAsia="ru-RU"/>
        </w:rPr>
        <w:t>         </w:t>
      </w:r>
      <w:r w:rsidRPr="00845DB9">
        <w:rPr>
          <w:color w:val="795E26"/>
          <w:lang w:eastAsia="ru-RU"/>
        </w:rPr>
        <w:t>VecInit</w:t>
      </w:r>
      <w:r w:rsidRPr="00845DB9">
        <w:rPr>
          <w:color w:val="3B3B3B"/>
          <w:lang w:eastAsia="ru-RU"/>
        </w:rPr>
        <w:t>(_tmp2, diSize);</w:t>
      </w:r>
      <w:r w:rsidRPr="00845DB9">
        <w:rPr>
          <w:color w:val="008000"/>
          <w:lang w:eastAsia="ru-RU"/>
        </w:rPr>
        <w:t xml:space="preserve"> // Массив для вектора z</w:t>
      </w:r>
    </w:p>
    <w:p w14:paraId="78B1436C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eastAsia="ru-RU"/>
        </w:rPr>
        <w:t>         </w:t>
      </w:r>
      <w:r w:rsidRPr="00845DB9">
        <w:rPr>
          <w:color w:val="795E26"/>
          <w:lang w:eastAsia="ru-RU"/>
        </w:rPr>
        <w:t>VecInit</w:t>
      </w:r>
      <w:r w:rsidRPr="00845DB9">
        <w:rPr>
          <w:color w:val="3B3B3B"/>
          <w:lang w:eastAsia="ru-RU"/>
        </w:rPr>
        <w:t>(_tmp3, diSize);</w:t>
      </w:r>
      <w:r w:rsidRPr="00845DB9">
        <w:rPr>
          <w:color w:val="008000"/>
          <w:lang w:eastAsia="ru-RU"/>
        </w:rPr>
        <w:t xml:space="preserve"> // Массив для вектора p</w:t>
      </w:r>
    </w:p>
    <w:p w14:paraId="43747A73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eastAsia="ru-RU"/>
        </w:rPr>
        <w:t>         </w:t>
      </w:r>
      <w:r w:rsidRPr="00845DB9">
        <w:rPr>
          <w:color w:val="795E26"/>
          <w:lang w:eastAsia="ru-RU"/>
        </w:rPr>
        <w:t>VecInit</w:t>
      </w:r>
      <w:r w:rsidRPr="00845DB9">
        <w:rPr>
          <w:color w:val="3B3B3B"/>
          <w:lang w:eastAsia="ru-RU"/>
        </w:rPr>
        <w:t>(_tmp4, diSize);</w:t>
      </w:r>
      <w:r w:rsidRPr="00845DB9">
        <w:rPr>
          <w:color w:val="008000"/>
          <w:lang w:eastAsia="ru-RU"/>
        </w:rPr>
        <w:t xml:space="preserve"> // Массив для вектора Ar</w:t>
      </w:r>
    </w:p>
    <w:p w14:paraId="668A5D20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eastAsia="ru-RU"/>
        </w:rPr>
        <w:t>         </w:t>
      </w:r>
      <w:r w:rsidRPr="00845DB9">
        <w:rPr>
          <w:color w:val="795E26"/>
          <w:lang w:eastAsia="ru-RU"/>
        </w:rPr>
        <w:t>VecInit</w:t>
      </w:r>
      <w:r w:rsidRPr="00845DB9">
        <w:rPr>
          <w:color w:val="3B3B3B"/>
          <w:lang w:eastAsia="ru-RU"/>
        </w:rPr>
        <w:t>(_tmp5, diSize);</w:t>
      </w:r>
      <w:r w:rsidRPr="00845DB9">
        <w:rPr>
          <w:color w:val="008000"/>
          <w:lang w:eastAsia="ru-RU"/>
        </w:rPr>
        <w:t xml:space="preserve"> // Массив для вектора tmp</w:t>
      </w:r>
    </w:p>
    <w:p w14:paraId="65237C2D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</w:p>
    <w:p w14:paraId="1D5FA53D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eastAsia="ru-RU"/>
        </w:rPr>
        <w:t>         </w:t>
      </w:r>
      <w:r w:rsidRPr="00845DB9">
        <w:rPr>
          <w:color w:val="AF00DB"/>
          <w:lang w:val="en-US" w:eastAsia="ru-RU"/>
        </w:rPr>
        <w:t>if</w:t>
      </w:r>
      <w:r w:rsidRPr="00845DB9">
        <w:rPr>
          <w:color w:val="3B3B3B"/>
          <w:lang w:val="en-US" w:eastAsia="ru-RU"/>
        </w:rPr>
        <w:t xml:space="preserve"> (_lu_mat </w:t>
      </w:r>
      <w:r w:rsidRPr="00845DB9">
        <w:rPr>
          <w:color w:val="000000"/>
          <w:lang w:val="en-US" w:eastAsia="ru-RU"/>
        </w:rPr>
        <w:t>=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00FF"/>
          <w:lang w:val="en-US" w:eastAsia="ru-RU"/>
        </w:rPr>
        <w:t>nullptr</w:t>
      </w:r>
      <w:r w:rsidRPr="00845DB9">
        <w:rPr>
          <w:color w:val="3B3B3B"/>
          <w:lang w:val="en-US" w:eastAsia="ru-RU"/>
        </w:rPr>
        <w:t>)</w:t>
      </w:r>
    </w:p>
    <w:p w14:paraId="7952D54C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{</w:t>
      </w:r>
    </w:p>
    <w:p w14:paraId="79CDB10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_lu_mat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AF00DB"/>
          <w:lang w:val="en-US" w:eastAsia="ru-RU"/>
        </w:rPr>
        <w:t>new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795E26"/>
          <w:lang w:val="en-US" w:eastAsia="ru-RU"/>
        </w:rPr>
        <w:t>LU</w:t>
      </w:r>
      <w:r w:rsidRPr="00845DB9">
        <w:rPr>
          <w:color w:val="3B3B3B"/>
          <w:lang w:val="en-US" w:eastAsia="ru-RU"/>
        </w:rPr>
        <w:t>(A);</w:t>
      </w:r>
    </w:p>
    <w:p w14:paraId="630D5373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} </w:t>
      </w:r>
      <w:r w:rsidRPr="00845DB9">
        <w:rPr>
          <w:color w:val="AF00DB"/>
          <w:lang w:val="en-US" w:eastAsia="ru-RU"/>
        </w:rPr>
        <w:t>else</w:t>
      </w:r>
    </w:p>
    <w:p w14:paraId="11475100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{</w:t>
      </w:r>
    </w:p>
    <w:p w14:paraId="77FB27E4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001080"/>
          <w:lang w:val="en-US" w:eastAsia="ru-RU"/>
        </w:rPr>
        <w:t>_lu_mat</w:t>
      </w:r>
      <w:r w:rsidRPr="00845DB9">
        <w:rPr>
          <w:color w:val="3B3B3B"/>
          <w:lang w:val="en-US" w:eastAsia="ru-RU"/>
        </w:rPr>
        <w:t>-&gt;</w:t>
      </w:r>
      <w:r w:rsidRPr="00845DB9">
        <w:rPr>
          <w:color w:val="795E26"/>
          <w:lang w:val="en-US" w:eastAsia="ru-RU"/>
        </w:rPr>
        <w:t>MakeLuFor</w:t>
      </w:r>
      <w:r w:rsidRPr="00845DB9">
        <w:rPr>
          <w:color w:val="3B3B3B"/>
          <w:lang w:val="en-US" w:eastAsia="ru-RU"/>
        </w:rPr>
        <w:t>(A);</w:t>
      </w:r>
    </w:p>
    <w:p w14:paraId="79364D30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}</w:t>
      </w:r>
    </w:p>
    <w:p w14:paraId="333C11EA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}</w:t>
      </w:r>
    </w:p>
    <w:p w14:paraId="22881201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59277B9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</w:t>
      </w:r>
      <w:r w:rsidRPr="00845DB9">
        <w:rPr>
          <w:color w:val="0000FF"/>
          <w:lang w:val="en-US" w:eastAsia="ru-RU"/>
        </w:rPr>
        <w:t>size_t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795E26"/>
          <w:lang w:val="en-US" w:eastAsia="ru-RU"/>
        </w:rPr>
        <w:t>LuPrecond</w:t>
      </w:r>
      <w:r w:rsidRPr="00845DB9">
        <w:rPr>
          <w:color w:val="3B3B3B"/>
          <w:lang w:val="en-US" w:eastAsia="ru-RU"/>
        </w:rPr>
        <w:t>(</w:t>
      </w:r>
      <w:r w:rsidRPr="00845DB9">
        <w:rPr>
          <w:color w:val="0000FF"/>
          <w:lang w:val="en-US" w:eastAsia="ru-RU"/>
        </w:rPr>
        <w:t>const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SparseMatrix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A</w:t>
      </w:r>
      <w:r w:rsidRPr="00845DB9">
        <w:rPr>
          <w:color w:val="3B3B3B"/>
          <w:lang w:val="en-US" w:eastAsia="ru-RU"/>
        </w:rPr>
        <w:t xml:space="preserve">, </w:t>
      </w:r>
      <w:r w:rsidRPr="00845DB9">
        <w:rPr>
          <w:color w:val="0000FF"/>
          <w:lang w:val="en-US" w:eastAsia="ru-RU"/>
        </w:rPr>
        <w:t>const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>&gt;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f</w:t>
      </w:r>
      <w:r w:rsidRPr="00845DB9">
        <w:rPr>
          <w:color w:val="3B3B3B"/>
          <w:lang w:val="en-US" w:eastAsia="ru-RU"/>
        </w:rPr>
        <w:t xml:space="preserve">, </w:t>
      </w:r>
      <w:r w:rsidRPr="00845DB9">
        <w:rPr>
          <w:color w:val="267F99"/>
          <w:lang w:val="en-US" w:eastAsia="ru-RU"/>
        </w:rPr>
        <w:t>vector</w:t>
      </w:r>
      <w:r w:rsidRPr="00845DB9">
        <w:rPr>
          <w:color w:val="3B3B3B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>&gt;</w:t>
      </w:r>
      <w:r w:rsidRPr="00845DB9">
        <w:rPr>
          <w:color w:val="0000FF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x</w:t>
      </w:r>
      <w:r w:rsidRPr="00845DB9">
        <w:rPr>
          <w:color w:val="3B3B3B"/>
          <w:lang w:val="en-US" w:eastAsia="ru-RU"/>
        </w:rPr>
        <w:t xml:space="preserve">, </w:t>
      </w:r>
      <w:r w:rsidRPr="00845DB9">
        <w:rPr>
          <w:color w:val="0000FF"/>
          <w:lang w:val="en-US" w:eastAsia="ru-RU"/>
        </w:rPr>
        <w:t>double&amp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eps</w:t>
      </w:r>
      <w:r w:rsidRPr="00845DB9">
        <w:rPr>
          <w:color w:val="3B3B3B"/>
          <w:lang w:val="en-US" w:eastAsia="ru-RU"/>
        </w:rPr>
        <w:t xml:space="preserve">, </w:t>
      </w:r>
      <w:r w:rsidRPr="00845DB9">
        <w:rPr>
          <w:color w:val="0000FF"/>
          <w:lang w:val="en-US" w:eastAsia="ru-RU"/>
        </w:rPr>
        <w:t>bool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debugOutput</w:t>
      </w:r>
      <w:r w:rsidRPr="00845DB9">
        <w:rPr>
          <w:color w:val="3B3B3B"/>
          <w:lang w:val="en-US" w:eastAsia="ru-RU"/>
        </w:rPr>
        <w:t>) {</w:t>
      </w:r>
    </w:p>
    <w:p w14:paraId="5ABD37C8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00FF"/>
          <w:lang w:val="en-US" w:eastAsia="ru-RU"/>
        </w:rPr>
        <w:t>auto</w:t>
      </w:r>
      <w:r w:rsidRPr="00845DB9">
        <w:rPr>
          <w:color w:val="3B3B3B"/>
          <w:lang w:val="en-US" w:eastAsia="ru-RU"/>
        </w:rPr>
        <w:t xml:space="preserve"> size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x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size</w:t>
      </w:r>
      <w:r w:rsidRPr="00845DB9">
        <w:rPr>
          <w:color w:val="3B3B3B"/>
          <w:lang w:val="en-US" w:eastAsia="ru-RU"/>
        </w:rPr>
        <w:t>();</w:t>
      </w:r>
    </w:p>
    <w:p w14:paraId="2811CB06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4DA67713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LU</w:t>
      </w:r>
      <w:r w:rsidRPr="00845DB9">
        <w:rPr>
          <w:color w:val="000000"/>
          <w:lang w:val="en-US" w:eastAsia="ru-RU"/>
        </w:rPr>
        <w:t>&amp;</w:t>
      </w:r>
      <w:r w:rsidRPr="00845DB9">
        <w:rPr>
          <w:color w:val="3B3B3B"/>
          <w:lang w:val="en-US" w:eastAsia="ru-RU"/>
        </w:rPr>
        <w:t xml:space="preserve"> lu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>_lu_mat;</w:t>
      </w:r>
    </w:p>
    <w:p w14:paraId="06330233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1080"/>
          <w:lang w:val="en-US" w:eastAsia="ru-RU"/>
        </w:rPr>
        <w:t>lu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MakeLuFor</w:t>
      </w:r>
      <w:r w:rsidRPr="00845DB9">
        <w:rPr>
          <w:color w:val="3B3B3B"/>
          <w:lang w:val="en-US" w:eastAsia="ru-RU"/>
        </w:rPr>
        <w:t>(A);</w:t>
      </w:r>
    </w:p>
    <w:p w14:paraId="6DE82063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7D2F6933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vector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000000"/>
          <w:lang w:val="en-US" w:eastAsia="ru-RU"/>
        </w:rPr>
        <w:t>&gt;&amp;</w:t>
      </w:r>
      <w:r w:rsidRPr="00845DB9">
        <w:rPr>
          <w:color w:val="3B3B3B"/>
          <w:lang w:val="en-US" w:eastAsia="ru-RU"/>
        </w:rPr>
        <w:t xml:space="preserve"> tmp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>_tmp5;</w:t>
      </w:r>
    </w:p>
    <w:p w14:paraId="1EE3D7D2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vector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000000"/>
          <w:lang w:val="en-US" w:eastAsia="ru-RU"/>
        </w:rPr>
        <w:t>&gt;&amp;</w:t>
      </w:r>
      <w:r w:rsidRPr="00845DB9">
        <w:rPr>
          <w:color w:val="3B3B3B"/>
          <w:lang w:val="en-US" w:eastAsia="ru-RU"/>
        </w:rPr>
        <w:t xml:space="preserve"> r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>_tmp1;</w:t>
      </w:r>
      <w:r w:rsidRPr="00845DB9">
        <w:rPr>
          <w:color w:val="008000"/>
          <w:lang w:val="en-US" w:eastAsia="ru-RU"/>
        </w:rPr>
        <w:t xml:space="preserve">               // r0 = L^-1 * (f - A * x)</w:t>
      </w:r>
    </w:p>
    <w:p w14:paraId="25DB445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1080"/>
          <w:lang w:val="en-US" w:eastAsia="ru-RU"/>
        </w:rPr>
        <w:t>A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MultToVec</w:t>
      </w:r>
      <w:r w:rsidRPr="00845DB9">
        <w:rPr>
          <w:color w:val="3B3B3B"/>
          <w:lang w:val="en-US" w:eastAsia="ru-RU"/>
        </w:rPr>
        <w:t>(x, tmp);</w:t>
      </w:r>
    </w:p>
    <w:p w14:paraId="67DAA303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AF00DB"/>
          <w:lang w:val="en-US" w:eastAsia="ru-RU"/>
        </w:rPr>
        <w:t>for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00FF"/>
          <w:lang w:val="en-US" w:eastAsia="ru-RU"/>
        </w:rPr>
        <w:t>auto</w:t>
      </w:r>
      <w:r w:rsidRPr="00845DB9">
        <w:rPr>
          <w:color w:val="3B3B3B"/>
          <w:lang w:val="en-US" w:eastAsia="ru-RU"/>
        </w:rPr>
        <w:t xml:space="preserve"> i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0</w:t>
      </w:r>
      <w:r w:rsidRPr="00845DB9">
        <w:rPr>
          <w:color w:val="3B3B3B"/>
          <w:lang w:val="en-US" w:eastAsia="ru-RU"/>
        </w:rPr>
        <w:t xml:space="preserve">; i 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3B3B3B"/>
          <w:lang w:val="en-US" w:eastAsia="ru-RU"/>
        </w:rPr>
        <w:t xml:space="preserve"> size; i</w:t>
      </w:r>
      <w:r w:rsidRPr="00845DB9">
        <w:rPr>
          <w:color w:val="000000"/>
          <w:lang w:val="en-US" w:eastAsia="ru-RU"/>
        </w:rPr>
        <w:t>++</w:t>
      </w:r>
      <w:r w:rsidRPr="00845DB9">
        <w:rPr>
          <w:color w:val="3B3B3B"/>
          <w:lang w:val="en-US" w:eastAsia="ru-RU"/>
        </w:rPr>
        <w:t xml:space="preserve">) </w:t>
      </w:r>
      <w:r w:rsidRPr="00845DB9">
        <w:rPr>
          <w:color w:val="001080"/>
          <w:lang w:val="en-US" w:eastAsia="ru-RU"/>
        </w:rPr>
        <w:t>tmp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f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-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tmp</w:t>
      </w:r>
      <w:r w:rsidRPr="00845DB9">
        <w:rPr>
          <w:color w:val="3B3B3B"/>
          <w:lang w:val="en-US" w:eastAsia="ru-RU"/>
        </w:rPr>
        <w:t>[i];</w:t>
      </w:r>
    </w:p>
    <w:p w14:paraId="49AC9443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1080"/>
          <w:lang w:val="en-US" w:eastAsia="ru-RU"/>
        </w:rPr>
        <w:t>lu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LSlauSolve</w:t>
      </w:r>
      <w:r w:rsidRPr="00845DB9">
        <w:rPr>
          <w:color w:val="3B3B3B"/>
          <w:lang w:val="en-US" w:eastAsia="ru-RU"/>
        </w:rPr>
        <w:t>(tmp, r);</w:t>
      </w:r>
    </w:p>
    <w:p w14:paraId="7CC0B6F0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083704E9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vector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000000"/>
          <w:lang w:val="en-US" w:eastAsia="ru-RU"/>
        </w:rPr>
        <w:t>&gt;&amp;</w:t>
      </w:r>
      <w:r w:rsidRPr="00845DB9">
        <w:rPr>
          <w:color w:val="3B3B3B"/>
          <w:lang w:val="en-US" w:eastAsia="ru-RU"/>
        </w:rPr>
        <w:t xml:space="preserve"> z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>_tmp2;</w:t>
      </w:r>
      <w:r w:rsidRPr="00845DB9">
        <w:rPr>
          <w:color w:val="008000"/>
          <w:lang w:val="en-US" w:eastAsia="ru-RU"/>
        </w:rPr>
        <w:t xml:space="preserve">               // z0 = U^-1 * r</w:t>
      </w:r>
    </w:p>
    <w:p w14:paraId="41C40B8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1080"/>
          <w:lang w:val="en-US" w:eastAsia="ru-RU"/>
        </w:rPr>
        <w:t>lu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USlauSolve</w:t>
      </w:r>
      <w:r w:rsidRPr="00845DB9">
        <w:rPr>
          <w:color w:val="3B3B3B"/>
          <w:lang w:val="en-US" w:eastAsia="ru-RU"/>
        </w:rPr>
        <w:t>(r, z);</w:t>
      </w:r>
    </w:p>
    <w:p w14:paraId="18FB0C51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721443D5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vector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000000"/>
          <w:lang w:val="en-US" w:eastAsia="ru-RU"/>
        </w:rPr>
        <w:t>&gt;&amp;</w:t>
      </w:r>
      <w:r w:rsidRPr="00845DB9">
        <w:rPr>
          <w:color w:val="3B3B3B"/>
          <w:lang w:val="en-US" w:eastAsia="ru-RU"/>
        </w:rPr>
        <w:t xml:space="preserve"> p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>_tmp3;</w:t>
      </w:r>
      <w:r w:rsidRPr="00845DB9">
        <w:rPr>
          <w:color w:val="008000"/>
          <w:lang w:val="en-US" w:eastAsia="ru-RU"/>
        </w:rPr>
        <w:t xml:space="preserve">               // p0 = L^-1 * A * z0</w:t>
      </w:r>
    </w:p>
    <w:p w14:paraId="0E7B3C5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1080"/>
          <w:lang w:val="en-US" w:eastAsia="ru-RU"/>
        </w:rPr>
        <w:t>A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MultToVec</w:t>
      </w:r>
      <w:r w:rsidRPr="00845DB9">
        <w:rPr>
          <w:color w:val="3B3B3B"/>
          <w:lang w:val="en-US" w:eastAsia="ru-RU"/>
        </w:rPr>
        <w:t>(z, tmp);</w:t>
      </w:r>
    </w:p>
    <w:p w14:paraId="28C78A89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1080"/>
          <w:lang w:val="en-US" w:eastAsia="ru-RU"/>
        </w:rPr>
        <w:t>lu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LSlauSolve</w:t>
      </w:r>
      <w:r w:rsidRPr="00845DB9">
        <w:rPr>
          <w:color w:val="3B3B3B"/>
          <w:lang w:val="en-US" w:eastAsia="ru-RU"/>
        </w:rPr>
        <w:t>(tmp, p);</w:t>
      </w:r>
    </w:p>
    <w:p w14:paraId="0A1A7FF1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35AAEFA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vector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000000"/>
          <w:lang w:val="en-US" w:eastAsia="ru-RU"/>
        </w:rPr>
        <w:t>&gt;&amp;</w:t>
      </w:r>
      <w:r w:rsidRPr="00845DB9">
        <w:rPr>
          <w:color w:val="3B3B3B"/>
          <w:lang w:val="en-US" w:eastAsia="ru-RU"/>
        </w:rPr>
        <w:t xml:space="preserve"> Ar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>_tmp4;</w:t>
      </w:r>
      <w:r w:rsidRPr="00845DB9">
        <w:rPr>
          <w:color w:val="008000"/>
          <w:lang w:val="en-US" w:eastAsia="ru-RU"/>
        </w:rPr>
        <w:t xml:space="preserve">              // Ar = L^-1 * A * U^-1 * r</w:t>
      </w:r>
    </w:p>
    <w:p w14:paraId="79B9C9B6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677C53B6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 xml:space="preserve"> ppScalar;</w:t>
      </w:r>
    </w:p>
    <w:p w14:paraId="27A44C0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 xml:space="preserve"> nev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Vec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Scalar</w:t>
      </w:r>
      <w:r w:rsidRPr="00845DB9">
        <w:rPr>
          <w:color w:val="3B3B3B"/>
          <w:lang w:val="en-US" w:eastAsia="ru-RU"/>
        </w:rPr>
        <w:t>(r, r);</w:t>
      </w:r>
    </w:p>
    <w:p w14:paraId="65066DE1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 xml:space="preserve"> ffScalar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Vec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Scalar</w:t>
      </w:r>
      <w:r w:rsidRPr="00845DB9">
        <w:rPr>
          <w:color w:val="3B3B3B"/>
          <w:lang w:val="en-US" w:eastAsia="ru-RU"/>
        </w:rPr>
        <w:t>(f, f);</w:t>
      </w:r>
    </w:p>
    <w:p w14:paraId="42B244CD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eps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nev </w:t>
      </w:r>
      <w:r w:rsidRPr="00845DB9">
        <w:rPr>
          <w:color w:val="000000"/>
          <w:lang w:val="en-US" w:eastAsia="ru-RU"/>
        </w:rPr>
        <w:t>/</w:t>
      </w:r>
      <w:r w:rsidRPr="00845DB9">
        <w:rPr>
          <w:color w:val="3B3B3B"/>
          <w:lang w:val="en-US" w:eastAsia="ru-RU"/>
        </w:rPr>
        <w:t xml:space="preserve"> ffScalar;</w:t>
      </w:r>
    </w:p>
    <w:p w14:paraId="4C06542C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 xml:space="preserve"> a;</w:t>
      </w:r>
      <w:r w:rsidRPr="00845DB9">
        <w:rPr>
          <w:color w:val="008000"/>
          <w:lang w:val="en-US" w:eastAsia="ru-RU"/>
        </w:rPr>
        <w:t xml:space="preserve">                  // alpha</w:t>
      </w:r>
    </w:p>
    <w:p w14:paraId="29D804D0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00FF"/>
          <w:lang w:val="en-US" w:eastAsia="ru-RU"/>
        </w:rPr>
        <w:t>double</w:t>
      </w:r>
      <w:r w:rsidRPr="00845DB9">
        <w:rPr>
          <w:color w:val="3B3B3B"/>
          <w:lang w:val="en-US" w:eastAsia="ru-RU"/>
        </w:rPr>
        <w:t xml:space="preserve"> b;</w:t>
      </w:r>
      <w:r w:rsidRPr="00845DB9">
        <w:rPr>
          <w:color w:val="008000"/>
          <w:lang w:val="en-US" w:eastAsia="ru-RU"/>
        </w:rPr>
        <w:t xml:space="preserve">                  // beta</w:t>
      </w:r>
    </w:p>
    <w:p w14:paraId="5F3D5775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0000FF"/>
          <w:lang w:val="en-US" w:eastAsia="ru-RU"/>
        </w:rPr>
        <w:t>size_t</w:t>
      </w:r>
      <w:r w:rsidRPr="00845DB9">
        <w:rPr>
          <w:color w:val="3B3B3B"/>
          <w:lang w:val="en-US" w:eastAsia="ru-RU"/>
        </w:rPr>
        <w:t xml:space="preserve"> iter;</w:t>
      </w:r>
    </w:p>
    <w:p w14:paraId="4F5110AC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73F98946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AF00DB"/>
          <w:lang w:val="en-US" w:eastAsia="ru-RU"/>
        </w:rPr>
        <w:t>for</w:t>
      </w:r>
      <w:r w:rsidRPr="00845DB9">
        <w:rPr>
          <w:color w:val="3B3B3B"/>
          <w:lang w:val="en-US" w:eastAsia="ru-RU"/>
        </w:rPr>
        <w:t xml:space="preserve"> (iter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1</w:t>
      </w:r>
      <w:r w:rsidRPr="00845DB9">
        <w:rPr>
          <w:color w:val="3B3B3B"/>
          <w:lang w:val="en-US" w:eastAsia="ru-RU"/>
        </w:rPr>
        <w:t xml:space="preserve">; iter </w:t>
      </w:r>
      <w:r w:rsidRPr="00845DB9">
        <w:rPr>
          <w:color w:val="000000"/>
          <w:lang w:val="en-US" w:eastAsia="ru-RU"/>
        </w:rPr>
        <w:t>&lt;=</w:t>
      </w:r>
      <w:r w:rsidRPr="00845DB9">
        <w:rPr>
          <w:color w:val="3B3B3B"/>
          <w:lang w:val="en-US" w:eastAsia="ru-RU"/>
        </w:rPr>
        <w:t xml:space="preserve"> maxIter </w:t>
      </w:r>
      <w:r w:rsidRPr="00845DB9">
        <w:rPr>
          <w:color w:val="000000"/>
          <w:lang w:val="en-US" w:eastAsia="ru-RU"/>
        </w:rPr>
        <w:t>&amp;&amp;</w:t>
      </w:r>
      <w:r w:rsidRPr="00845DB9">
        <w:rPr>
          <w:color w:val="3B3B3B"/>
          <w:lang w:val="en-US" w:eastAsia="ru-RU"/>
        </w:rPr>
        <w:t xml:space="preserve"> eps </w:t>
      </w:r>
      <w:r w:rsidRPr="00845DB9">
        <w:rPr>
          <w:color w:val="000000"/>
          <w:lang w:val="en-US" w:eastAsia="ru-RU"/>
        </w:rPr>
        <w:t>&gt;</w:t>
      </w:r>
      <w:r w:rsidRPr="00845DB9">
        <w:rPr>
          <w:color w:val="3B3B3B"/>
          <w:lang w:val="en-US" w:eastAsia="ru-RU"/>
        </w:rPr>
        <w:t xml:space="preserve"> minEps; iter</w:t>
      </w:r>
      <w:r w:rsidRPr="00845DB9">
        <w:rPr>
          <w:color w:val="000000"/>
          <w:lang w:val="en-US" w:eastAsia="ru-RU"/>
        </w:rPr>
        <w:t>++</w:t>
      </w:r>
      <w:r w:rsidRPr="00845DB9">
        <w:rPr>
          <w:color w:val="3B3B3B"/>
          <w:lang w:val="en-US" w:eastAsia="ru-RU"/>
        </w:rPr>
        <w:t>)</w:t>
      </w:r>
    </w:p>
    <w:p w14:paraId="471426C2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{</w:t>
      </w:r>
    </w:p>
    <w:p w14:paraId="6B1FC2B5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ppScalar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Vec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Scalar</w:t>
      </w:r>
      <w:r w:rsidRPr="00845DB9">
        <w:rPr>
          <w:color w:val="3B3B3B"/>
          <w:lang w:val="en-US" w:eastAsia="ru-RU"/>
        </w:rPr>
        <w:t>(p, p);</w:t>
      </w:r>
      <w:r w:rsidRPr="00845DB9">
        <w:rPr>
          <w:color w:val="008000"/>
          <w:lang w:val="en-US" w:eastAsia="ru-RU"/>
        </w:rPr>
        <w:t xml:space="preserve">          // (p_k-1, p_k-1)</w:t>
      </w:r>
    </w:p>
    <w:p w14:paraId="3C7D789D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a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Vec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Scalar</w:t>
      </w:r>
      <w:r w:rsidRPr="00845DB9">
        <w:rPr>
          <w:color w:val="3B3B3B"/>
          <w:lang w:val="en-US" w:eastAsia="ru-RU"/>
        </w:rPr>
        <w:t xml:space="preserve">(p, r) </w:t>
      </w:r>
      <w:r w:rsidRPr="00845DB9">
        <w:rPr>
          <w:color w:val="000000"/>
          <w:lang w:val="en-US" w:eastAsia="ru-RU"/>
        </w:rPr>
        <w:t>/</w:t>
      </w:r>
      <w:r w:rsidRPr="00845DB9">
        <w:rPr>
          <w:color w:val="3B3B3B"/>
          <w:lang w:val="en-US" w:eastAsia="ru-RU"/>
        </w:rPr>
        <w:t xml:space="preserve"> ppScalar;</w:t>
      </w:r>
      <w:r w:rsidRPr="00845DB9">
        <w:rPr>
          <w:color w:val="008000"/>
          <w:lang w:val="en-US" w:eastAsia="ru-RU"/>
        </w:rPr>
        <w:t xml:space="preserve">      // (p_k-1, r_k-1) / (p_k-1, p_k-1)</w:t>
      </w:r>
    </w:p>
    <w:p w14:paraId="3488F760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0586FDA3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AF00DB"/>
          <w:lang w:val="en-US" w:eastAsia="ru-RU"/>
        </w:rPr>
        <w:t>for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00FF"/>
          <w:lang w:val="en-US" w:eastAsia="ru-RU"/>
        </w:rPr>
        <w:t>uint16_t</w:t>
      </w:r>
      <w:r w:rsidRPr="00845DB9">
        <w:rPr>
          <w:color w:val="3B3B3B"/>
          <w:lang w:val="en-US" w:eastAsia="ru-RU"/>
        </w:rPr>
        <w:t xml:space="preserve"> i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0</w:t>
      </w:r>
      <w:r w:rsidRPr="00845DB9">
        <w:rPr>
          <w:color w:val="3B3B3B"/>
          <w:lang w:val="en-US" w:eastAsia="ru-RU"/>
        </w:rPr>
        <w:t xml:space="preserve">; i 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3B3B3B"/>
          <w:lang w:val="en-US" w:eastAsia="ru-RU"/>
        </w:rPr>
        <w:t xml:space="preserve"> size; i</w:t>
      </w:r>
      <w:r w:rsidRPr="00845DB9">
        <w:rPr>
          <w:color w:val="000000"/>
          <w:lang w:val="en-US" w:eastAsia="ru-RU"/>
        </w:rPr>
        <w:t>++</w:t>
      </w:r>
      <w:r w:rsidRPr="00845DB9">
        <w:rPr>
          <w:color w:val="3B3B3B"/>
          <w:lang w:val="en-US" w:eastAsia="ru-RU"/>
        </w:rPr>
        <w:t>)</w:t>
      </w:r>
    </w:p>
    <w:p w14:paraId="26BD0EF0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{</w:t>
      </w:r>
    </w:p>
    <w:p w14:paraId="3DF2D3EC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   </w:t>
      </w:r>
      <w:r w:rsidRPr="00845DB9">
        <w:rPr>
          <w:color w:val="001080"/>
          <w:lang w:val="en-US" w:eastAsia="ru-RU"/>
        </w:rPr>
        <w:t>x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+=</w:t>
      </w:r>
      <w:r w:rsidRPr="00845DB9">
        <w:rPr>
          <w:color w:val="3B3B3B"/>
          <w:lang w:val="en-US" w:eastAsia="ru-RU"/>
        </w:rPr>
        <w:t xml:space="preserve"> a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z</w:t>
      </w:r>
      <w:r w:rsidRPr="00845DB9">
        <w:rPr>
          <w:color w:val="3B3B3B"/>
          <w:lang w:val="en-US" w:eastAsia="ru-RU"/>
        </w:rPr>
        <w:t>[i];</w:t>
      </w:r>
      <w:r w:rsidRPr="00845DB9">
        <w:rPr>
          <w:color w:val="008000"/>
          <w:lang w:val="en-US" w:eastAsia="ru-RU"/>
        </w:rPr>
        <w:t xml:space="preserve">                   // [x_k] = [x_k-1] + a*z_k-1</w:t>
      </w:r>
    </w:p>
    <w:p w14:paraId="27B8CA32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   </w:t>
      </w:r>
      <w:r w:rsidRPr="00845DB9">
        <w:rPr>
          <w:color w:val="001080"/>
          <w:lang w:val="en-US" w:eastAsia="ru-RU"/>
        </w:rPr>
        <w:t>r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-=</w:t>
      </w:r>
      <w:r w:rsidRPr="00845DB9">
        <w:rPr>
          <w:color w:val="3B3B3B"/>
          <w:lang w:val="en-US" w:eastAsia="ru-RU"/>
        </w:rPr>
        <w:t xml:space="preserve"> a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p</w:t>
      </w:r>
      <w:r w:rsidRPr="00845DB9">
        <w:rPr>
          <w:color w:val="3B3B3B"/>
          <w:lang w:val="en-US" w:eastAsia="ru-RU"/>
        </w:rPr>
        <w:t>[i];</w:t>
      </w:r>
      <w:r w:rsidRPr="00845DB9">
        <w:rPr>
          <w:color w:val="008000"/>
          <w:lang w:val="en-US" w:eastAsia="ru-RU"/>
        </w:rPr>
        <w:t xml:space="preserve">                   // [r_k] = [r_k-1] - a*p_k-1</w:t>
      </w:r>
    </w:p>
    <w:p w14:paraId="7731A23F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}</w:t>
      </w:r>
    </w:p>
    <w:p w14:paraId="462A5308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60C03564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001080"/>
          <w:lang w:val="en-US" w:eastAsia="ru-RU"/>
        </w:rPr>
        <w:t>lu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USlauSolve</w:t>
      </w:r>
      <w:r w:rsidRPr="00845DB9">
        <w:rPr>
          <w:color w:val="3B3B3B"/>
          <w:lang w:val="en-US" w:eastAsia="ru-RU"/>
        </w:rPr>
        <w:t>(r, Ar);</w:t>
      </w:r>
    </w:p>
    <w:p w14:paraId="48CD353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001080"/>
          <w:lang w:val="en-US" w:eastAsia="ru-RU"/>
        </w:rPr>
        <w:t>A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MultToVec</w:t>
      </w:r>
      <w:r w:rsidRPr="00845DB9">
        <w:rPr>
          <w:color w:val="3B3B3B"/>
          <w:lang w:val="en-US" w:eastAsia="ru-RU"/>
        </w:rPr>
        <w:t>(Ar, tmp);</w:t>
      </w:r>
    </w:p>
    <w:p w14:paraId="037F4A70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001080"/>
          <w:lang w:val="en-US" w:eastAsia="ru-RU"/>
        </w:rPr>
        <w:t>lu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LSlauSolve</w:t>
      </w:r>
      <w:r w:rsidRPr="00845DB9">
        <w:rPr>
          <w:color w:val="3B3B3B"/>
          <w:lang w:val="en-US" w:eastAsia="ru-RU"/>
        </w:rPr>
        <w:t>(tmp, Ar);</w:t>
      </w:r>
      <w:r w:rsidRPr="00845DB9">
        <w:rPr>
          <w:color w:val="008000"/>
          <w:lang w:val="en-US" w:eastAsia="ru-RU"/>
        </w:rPr>
        <w:t xml:space="preserve">                // Ar = L^-1 * A * U^-1 * r</w:t>
      </w:r>
    </w:p>
    <w:p w14:paraId="45575ACB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008000"/>
          <w:lang w:val="en-US" w:eastAsia="ru-RU"/>
        </w:rPr>
        <w:t>            //Vec::Mult(D, r, tmp);</w:t>
      </w:r>
    </w:p>
    <w:p w14:paraId="4342E8C0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008000"/>
          <w:lang w:val="en-US" w:eastAsia="ru-RU"/>
        </w:rPr>
        <w:t>            //A.MultToVec(tmp, Ar);</w:t>
      </w:r>
    </w:p>
    <w:p w14:paraId="78E7E0C4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008000"/>
          <w:lang w:val="en-US" w:eastAsia="ru-RU"/>
        </w:rPr>
        <w:t>            //Vec::Mult(D, Ar, Ar);</w:t>
      </w:r>
    </w:p>
    <w:p w14:paraId="72A6C94B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03853976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b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0000"/>
          <w:lang w:val="en-US" w:eastAsia="ru-RU"/>
        </w:rPr>
        <w:t>-</w:t>
      </w:r>
      <w:r w:rsidRPr="00845DB9">
        <w:rPr>
          <w:color w:val="267F99"/>
          <w:lang w:val="en-US" w:eastAsia="ru-RU"/>
        </w:rPr>
        <w:t>Vec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Scalar</w:t>
      </w:r>
      <w:r w:rsidRPr="00845DB9">
        <w:rPr>
          <w:color w:val="3B3B3B"/>
          <w:lang w:val="en-US" w:eastAsia="ru-RU"/>
        </w:rPr>
        <w:t xml:space="preserve">(p, Ar) </w:t>
      </w:r>
      <w:r w:rsidRPr="00845DB9">
        <w:rPr>
          <w:color w:val="000000"/>
          <w:lang w:val="en-US" w:eastAsia="ru-RU"/>
        </w:rPr>
        <w:t>/</w:t>
      </w:r>
      <w:r w:rsidRPr="00845DB9">
        <w:rPr>
          <w:color w:val="3B3B3B"/>
          <w:lang w:val="en-US" w:eastAsia="ru-RU"/>
        </w:rPr>
        <w:t xml:space="preserve"> ppScalar;</w:t>
      </w:r>
      <w:r w:rsidRPr="00845DB9">
        <w:rPr>
          <w:color w:val="008000"/>
          <w:lang w:val="en-US" w:eastAsia="ru-RU"/>
        </w:rPr>
        <w:t xml:space="preserve">    // b = - (p_k-1, L^-1 * A * U^-1 * r_k) / (p_k-1, p_k-1)</w:t>
      </w:r>
    </w:p>
    <w:p w14:paraId="28FA170C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001080"/>
          <w:lang w:val="en-US" w:eastAsia="ru-RU"/>
        </w:rPr>
        <w:t>lu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USlauSolve</w:t>
      </w:r>
      <w:r w:rsidRPr="00845DB9">
        <w:rPr>
          <w:color w:val="3B3B3B"/>
          <w:lang w:val="en-US" w:eastAsia="ru-RU"/>
        </w:rPr>
        <w:t>(r, tmp);</w:t>
      </w:r>
      <w:r w:rsidRPr="00845DB9">
        <w:rPr>
          <w:color w:val="008000"/>
          <w:lang w:val="en-US" w:eastAsia="ru-RU"/>
        </w:rPr>
        <w:t xml:space="preserve">                 // tmp = U^-1 * r_k</w:t>
      </w:r>
    </w:p>
    <w:p w14:paraId="1D52DD29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0EFB3169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AF00DB"/>
          <w:lang w:val="en-US" w:eastAsia="ru-RU"/>
        </w:rPr>
        <w:t>for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00FF"/>
          <w:lang w:val="en-US" w:eastAsia="ru-RU"/>
        </w:rPr>
        <w:t>uint16_t</w:t>
      </w:r>
      <w:r w:rsidRPr="00845DB9">
        <w:rPr>
          <w:color w:val="3B3B3B"/>
          <w:lang w:val="en-US" w:eastAsia="ru-RU"/>
        </w:rPr>
        <w:t xml:space="preserve"> i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0</w:t>
      </w:r>
      <w:r w:rsidRPr="00845DB9">
        <w:rPr>
          <w:color w:val="3B3B3B"/>
          <w:lang w:val="en-US" w:eastAsia="ru-RU"/>
        </w:rPr>
        <w:t xml:space="preserve">; i 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3B3B3B"/>
          <w:lang w:val="en-US" w:eastAsia="ru-RU"/>
        </w:rPr>
        <w:t xml:space="preserve"> size; i</w:t>
      </w:r>
      <w:r w:rsidRPr="00845DB9">
        <w:rPr>
          <w:color w:val="000000"/>
          <w:lang w:val="en-US" w:eastAsia="ru-RU"/>
        </w:rPr>
        <w:t>++</w:t>
      </w:r>
      <w:r w:rsidRPr="00845DB9">
        <w:rPr>
          <w:color w:val="3B3B3B"/>
          <w:lang w:val="en-US" w:eastAsia="ru-RU"/>
        </w:rPr>
        <w:t>)</w:t>
      </w:r>
    </w:p>
    <w:p w14:paraId="55A32F82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{</w:t>
      </w:r>
    </w:p>
    <w:p w14:paraId="70626810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   </w:t>
      </w:r>
      <w:r w:rsidRPr="00845DB9">
        <w:rPr>
          <w:color w:val="001080"/>
          <w:lang w:val="en-US" w:eastAsia="ru-RU"/>
        </w:rPr>
        <w:t>z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tmp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+</w:t>
      </w:r>
      <w:r w:rsidRPr="00845DB9">
        <w:rPr>
          <w:color w:val="3B3B3B"/>
          <w:lang w:val="en-US" w:eastAsia="ru-RU"/>
        </w:rPr>
        <w:t xml:space="preserve"> b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z</w:t>
      </w:r>
      <w:r w:rsidRPr="00845DB9">
        <w:rPr>
          <w:color w:val="3B3B3B"/>
          <w:lang w:val="en-US" w:eastAsia="ru-RU"/>
        </w:rPr>
        <w:t>[i];</w:t>
      </w:r>
      <w:r w:rsidRPr="00845DB9">
        <w:rPr>
          <w:color w:val="008000"/>
          <w:lang w:val="en-US" w:eastAsia="ru-RU"/>
        </w:rPr>
        <w:t xml:space="preserve">            // [z_k] = U^-1 * r_k + b * [z_k-1]</w:t>
      </w:r>
    </w:p>
    <w:p w14:paraId="0A3F25DA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   </w:t>
      </w:r>
      <w:r w:rsidRPr="00845DB9">
        <w:rPr>
          <w:color w:val="001080"/>
          <w:lang w:val="en-US" w:eastAsia="ru-RU"/>
        </w:rPr>
        <w:t>p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Ar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+</w:t>
      </w:r>
      <w:r w:rsidRPr="00845DB9">
        <w:rPr>
          <w:color w:val="3B3B3B"/>
          <w:lang w:val="en-US" w:eastAsia="ru-RU"/>
        </w:rPr>
        <w:t xml:space="preserve"> b </w:t>
      </w:r>
      <w:r w:rsidRPr="00845DB9">
        <w:rPr>
          <w:color w:val="000000"/>
          <w:lang w:val="en-US" w:eastAsia="ru-RU"/>
        </w:rPr>
        <w:t>*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p</w:t>
      </w:r>
      <w:r w:rsidRPr="00845DB9">
        <w:rPr>
          <w:color w:val="3B3B3B"/>
          <w:lang w:val="en-US" w:eastAsia="ru-RU"/>
        </w:rPr>
        <w:t>[i];</w:t>
      </w:r>
      <w:r w:rsidRPr="00845DB9">
        <w:rPr>
          <w:color w:val="008000"/>
          <w:lang w:val="en-US" w:eastAsia="ru-RU"/>
        </w:rPr>
        <w:t xml:space="preserve">             // [p_k] = A * r_k + b * [p_k-1]</w:t>
      </w:r>
    </w:p>
    <w:p w14:paraId="339BCF5F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}</w:t>
      </w:r>
    </w:p>
    <w:p w14:paraId="7B6F4BAC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77B6EF5B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AF00DB"/>
          <w:lang w:val="en-US" w:eastAsia="ru-RU"/>
        </w:rPr>
        <w:t>if</w:t>
      </w:r>
      <w:r w:rsidRPr="00845DB9">
        <w:rPr>
          <w:color w:val="3B3B3B"/>
          <w:lang w:val="en-US" w:eastAsia="ru-RU"/>
        </w:rPr>
        <w:t xml:space="preserve"> (iter </w:t>
      </w:r>
      <w:r w:rsidRPr="00845DB9">
        <w:rPr>
          <w:color w:val="000000"/>
          <w:lang w:val="en-US" w:eastAsia="ru-RU"/>
        </w:rPr>
        <w:t>%</w:t>
      </w:r>
      <w:r w:rsidRPr="00845DB9">
        <w:rPr>
          <w:color w:val="3B3B3B"/>
          <w:lang w:val="en-US" w:eastAsia="ru-RU"/>
        </w:rPr>
        <w:t xml:space="preserve"> resetIter </w:t>
      </w:r>
      <w:r w:rsidRPr="00845DB9">
        <w:rPr>
          <w:color w:val="000000"/>
          <w:lang w:val="en-US" w:eastAsia="ru-RU"/>
        </w:rPr>
        <w:t>=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0</w:t>
      </w:r>
      <w:r w:rsidRPr="00845DB9">
        <w:rPr>
          <w:color w:val="3B3B3B"/>
          <w:lang w:val="en-US" w:eastAsia="ru-RU"/>
        </w:rPr>
        <w:t>)</w:t>
      </w:r>
    </w:p>
    <w:p w14:paraId="40096939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{</w:t>
      </w:r>
    </w:p>
    <w:p w14:paraId="4416909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   </w:t>
      </w:r>
      <w:r w:rsidRPr="00845DB9">
        <w:rPr>
          <w:color w:val="001080"/>
          <w:lang w:val="en-US" w:eastAsia="ru-RU"/>
        </w:rPr>
        <w:t>A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MultToVec</w:t>
      </w:r>
      <w:r w:rsidRPr="00845DB9">
        <w:rPr>
          <w:color w:val="3B3B3B"/>
          <w:lang w:val="en-US" w:eastAsia="ru-RU"/>
        </w:rPr>
        <w:t>(x, tmp);</w:t>
      </w:r>
    </w:p>
    <w:p w14:paraId="30B5C560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   </w:t>
      </w:r>
      <w:r w:rsidRPr="00845DB9">
        <w:rPr>
          <w:color w:val="AF00DB"/>
          <w:lang w:val="en-US" w:eastAsia="ru-RU"/>
        </w:rPr>
        <w:t>for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0000FF"/>
          <w:lang w:val="en-US" w:eastAsia="ru-RU"/>
        </w:rPr>
        <w:t>uint16_t</w:t>
      </w:r>
      <w:r w:rsidRPr="00845DB9">
        <w:rPr>
          <w:color w:val="3B3B3B"/>
          <w:lang w:val="en-US" w:eastAsia="ru-RU"/>
        </w:rPr>
        <w:t xml:space="preserve"> i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98658"/>
          <w:lang w:val="en-US" w:eastAsia="ru-RU"/>
        </w:rPr>
        <w:t>0</w:t>
      </w:r>
      <w:r w:rsidRPr="00845DB9">
        <w:rPr>
          <w:color w:val="3B3B3B"/>
          <w:lang w:val="en-US" w:eastAsia="ru-RU"/>
        </w:rPr>
        <w:t xml:space="preserve">; i </w:t>
      </w:r>
      <w:r w:rsidRPr="00845DB9">
        <w:rPr>
          <w:color w:val="000000"/>
          <w:lang w:val="en-US" w:eastAsia="ru-RU"/>
        </w:rPr>
        <w:t>&lt;</w:t>
      </w:r>
      <w:r w:rsidRPr="00845DB9">
        <w:rPr>
          <w:color w:val="3B3B3B"/>
          <w:lang w:val="en-US" w:eastAsia="ru-RU"/>
        </w:rPr>
        <w:t xml:space="preserve"> size; i</w:t>
      </w:r>
      <w:r w:rsidRPr="00845DB9">
        <w:rPr>
          <w:color w:val="000000"/>
          <w:lang w:val="en-US" w:eastAsia="ru-RU"/>
        </w:rPr>
        <w:t>++</w:t>
      </w:r>
      <w:r w:rsidRPr="00845DB9">
        <w:rPr>
          <w:color w:val="3B3B3B"/>
          <w:lang w:val="en-US" w:eastAsia="ru-RU"/>
        </w:rPr>
        <w:t xml:space="preserve">) </w:t>
      </w:r>
      <w:r w:rsidRPr="00845DB9">
        <w:rPr>
          <w:color w:val="001080"/>
          <w:lang w:val="en-US" w:eastAsia="ru-RU"/>
        </w:rPr>
        <w:t>tmp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f</w:t>
      </w:r>
      <w:r w:rsidRPr="00845DB9">
        <w:rPr>
          <w:color w:val="3B3B3B"/>
          <w:lang w:val="en-US" w:eastAsia="ru-RU"/>
        </w:rPr>
        <w:t xml:space="preserve">[i] </w:t>
      </w:r>
      <w:r w:rsidRPr="00845DB9">
        <w:rPr>
          <w:color w:val="000000"/>
          <w:lang w:val="en-US" w:eastAsia="ru-RU"/>
        </w:rPr>
        <w:t>-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1080"/>
          <w:lang w:val="en-US" w:eastAsia="ru-RU"/>
        </w:rPr>
        <w:t>tmp</w:t>
      </w:r>
      <w:r w:rsidRPr="00845DB9">
        <w:rPr>
          <w:color w:val="3B3B3B"/>
          <w:lang w:val="en-US" w:eastAsia="ru-RU"/>
        </w:rPr>
        <w:t>[i];</w:t>
      </w:r>
    </w:p>
    <w:p w14:paraId="4861C985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   </w:t>
      </w:r>
      <w:r w:rsidRPr="00845DB9">
        <w:rPr>
          <w:color w:val="001080"/>
          <w:lang w:val="en-US" w:eastAsia="ru-RU"/>
        </w:rPr>
        <w:t>lu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LSlauSolve</w:t>
      </w:r>
      <w:r w:rsidRPr="00845DB9">
        <w:rPr>
          <w:color w:val="3B3B3B"/>
          <w:lang w:val="en-US" w:eastAsia="ru-RU"/>
        </w:rPr>
        <w:t>(tmp, r);</w:t>
      </w:r>
    </w:p>
    <w:p w14:paraId="6A7CBE64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4EA102A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   </w:t>
      </w:r>
      <w:r w:rsidRPr="00845DB9">
        <w:rPr>
          <w:color w:val="001080"/>
          <w:lang w:val="en-US" w:eastAsia="ru-RU"/>
        </w:rPr>
        <w:t>lu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USlauSolve</w:t>
      </w:r>
      <w:r w:rsidRPr="00845DB9">
        <w:rPr>
          <w:color w:val="3B3B3B"/>
          <w:lang w:val="en-US" w:eastAsia="ru-RU"/>
        </w:rPr>
        <w:t>(r, z);</w:t>
      </w:r>
    </w:p>
    <w:p w14:paraId="11F0ACD3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5922C56F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   </w:t>
      </w:r>
      <w:r w:rsidRPr="00845DB9">
        <w:rPr>
          <w:color w:val="001080"/>
          <w:lang w:val="en-US" w:eastAsia="ru-RU"/>
        </w:rPr>
        <w:t>A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MultToVec</w:t>
      </w:r>
      <w:r w:rsidRPr="00845DB9">
        <w:rPr>
          <w:color w:val="3B3B3B"/>
          <w:lang w:val="en-US" w:eastAsia="ru-RU"/>
        </w:rPr>
        <w:t>(z, tmp);</w:t>
      </w:r>
    </w:p>
    <w:p w14:paraId="25FD28AA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   </w:t>
      </w:r>
      <w:r w:rsidRPr="00845DB9">
        <w:rPr>
          <w:color w:val="001080"/>
          <w:lang w:val="en-US" w:eastAsia="ru-RU"/>
        </w:rPr>
        <w:t>lu</w:t>
      </w:r>
      <w:r w:rsidRPr="00845DB9">
        <w:rPr>
          <w:color w:val="3B3B3B"/>
          <w:lang w:val="en-US" w:eastAsia="ru-RU"/>
        </w:rPr>
        <w:t>.</w:t>
      </w:r>
      <w:r w:rsidRPr="00845DB9">
        <w:rPr>
          <w:color w:val="795E26"/>
          <w:lang w:val="en-US" w:eastAsia="ru-RU"/>
        </w:rPr>
        <w:t>LSlauSolve</w:t>
      </w:r>
      <w:r w:rsidRPr="00845DB9">
        <w:rPr>
          <w:color w:val="3B3B3B"/>
          <w:lang w:val="en-US" w:eastAsia="ru-RU"/>
        </w:rPr>
        <w:t>(tmp, p);</w:t>
      </w:r>
    </w:p>
    <w:p w14:paraId="7C0DC67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}</w:t>
      </w:r>
    </w:p>
    <w:p w14:paraId="3783B2B9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nev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267F99"/>
          <w:lang w:val="en-US" w:eastAsia="ru-RU"/>
        </w:rPr>
        <w:t>Vec</w:t>
      </w:r>
      <w:r w:rsidRPr="00845DB9">
        <w:rPr>
          <w:color w:val="3B3B3B"/>
          <w:lang w:val="en-US" w:eastAsia="ru-RU"/>
        </w:rPr>
        <w:t>::</w:t>
      </w:r>
      <w:r w:rsidRPr="00845DB9">
        <w:rPr>
          <w:color w:val="795E26"/>
          <w:lang w:val="en-US" w:eastAsia="ru-RU"/>
        </w:rPr>
        <w:t>Scalar</w:t>
      </w:r>
      <w:r w:rsidRPr="00845DB9">
        <w:rPr>
          <w:color w:val="3B3B3B"/>
          <w:lang w:val="en-US" w:eastAsia="ru-RU"/>
        </w:rPr>
        <w:t>(r, r);</w:t>
      </w:r>
    </w:p>
    <w:p w14:paraId="526C47D6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3B3B3B"/>
          <w:lang w:eastAsia="ru-RU"/>
        </w:rPr>
        <w:t xml:space="preserve">eps </w:t>
      </w:r>
      <w:r w:rsidRPr="00845DB9">
        <w:rPr>
          <w:color w:val="000000"/>
          <w:lang w:eastAsia="ru-RU"/>
        </w:rPr>
        <w:t>=</w:t>
      </w:r>
      <w:r w:rsidRPr="00845DB9">
        <w:rPr>
          <w:color w:val="3B3B3B"/>
          <w:lang w:eastAsia="ru-RU"/>
        </w:rPr>
        <w:t xml:space="preserve"> </w:t>
      </w:r>
      <w:r w:rsidRPr="00845DB9">
        <w:rPr>
          <w:color w:val="795E26"/>
          <w:lang w:eastAsia="ru-RU"/>
        </w:rPr>
        <w:t>sqrt</w:t>
      </w:r>
      <w:r w:rsidRPr="00845DB9">
        <w:rPr>
          <w:color w:val="3B3B3B"/>
          <w:lang w:eastAsia="ru-RU"/>
        </w:rPr>
        <w:t xml:space="preserve">(nev </w:t>
      </w:r>
      <w:r w:rsidRPr="00845DB9">
        <w:rPr>
          <w:color w:val="000000"/>
          <w:lang w:eastAsia="ru-RU"/>
        </w:rPr>
        <w:t>/</w:t>
      </w:r>
      <w:r w:rsidRPr="00845DB9">
        <w:rPr>
          <w:color w:val="3B3B3B"/>
          <w:lang w:eastAsia="ru-RU"/>
        </w:rPr>
        <w:t xml:space="preserve"> ffScalar);</w:t>
      </w:r>
    </w:p>
    <w:p w14:paraId="1F0CB469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</w:p>
    <w:p w14:paraId="4571E78D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008000"/>
          <w:lang w:eastAsia="ru-RU"/>
        </w:rPr>
        <w:t>            // Выводим на то же место, что и раньше (со сдвигом каретки)</w:t>
      </w:r>
    </w:p>
    <w:p w14:paraId="3DCCEA09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eastAsia="ru-RU"/>
        </w:rPr>
        <w:t xml:space="preserve">            </w:t>
      </w:r>
      <w:r w:rsidRPr="00845DB9">
        <w:rPr>
          <w:color w:val="AF00DB"/>
          <w:lang w:eastAsia="ru-RU"/>
        </w:rPr>
        <w:t>if</w:t>
      </w:r>
      <w:r w:rsidRPr="00845DB9">
        <w:rPr>
          <w:color w:val="3B3B3B"/>
          <w:lang w:eastAsia="ru-RU"/>
        </w:rPr>
        <w:t xml:space="preserve"> (debugOutput)</w:t>
      </w:r>
    </w:p>
    <w:p w14:paraId="793B1EA0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eastAsia="ru-RU"/>
        </w:rPr>
        <w:t>            {</w:t>
      </w:r>
    </w:p>
    <w:p w14:paraId="6C12EBA4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008000"/>
          <w:lang w:eastAsia="ru-RU"/>
        </w:rPr>
        <w:t>               //cout &lt;&lt; format("Итерация: {0:&lt;10} относительная невязка: {1:&lt;15.3e}\n", iter, eps);</w:t>
      </w:r>
    </w:p>
    <w:p w14:paraId="2CE6D4D0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eastAsia="ru-RU"/>
        </w:rPr>
        <w:t xml:space="preserve">               cout </w:t>
      </w:r>
      <w:r w:rsidRPr="00845DB9">
        <w:rPr>
          <w:color w:val="000000"/>
          <w:lang w:eastAsia="ru-RU"/>
        </w:rPr>
        <w:t>&lt;&lt;</w:t>
      </w:r>
      <w:r w:rsidRPr="00845DB9">
        <w:rPr>
          <w:color w:val="3B3B3B"/>
          <w:lang w:eastAsia="ru-RU"/>
        </w:rPr>
        <w:t xml:space="preserve"> </w:t>
      </w:r>
      <w:r w:rsidRPr="00845DB9">
        <w:rPr>
          <w:color w:val="795E26"/>
          <w:lang w:eastAsia="ru-RU"/>
        </w:rPr>
        <w:t>format</w:t>
      </w:r>
      <w:r w:rsidRPr="00845DB9">
        <w:rPr>
          <w:color w:val="3B3B3B"/>
          <w:lang w:eastAsia="ru-RU"/>
        </w:rPr>
        <w:t>(</w:t>
      </w:r>
      <w:r w:rsidRPr="00845DB9">
        <w:rPr>
          <w:lang w:eastAsia="ru-RU"/>
        </w:rPr>
        <w:t>"</w:t>
      </w:r>
      <w:r w:rsidRPr="00845DB9">
        <w:rPr>
          <w:color w:val="EE0000"/>
          <w:lang w:eastAsia="ru-RU"/>
        </w:rPr>
        <w:t>\r</w:t>
      </w:r>
      <w:r w:rsidRPr="00845DB9">
        <w:rPr>
          <w:lang w:eastAsia="ru-RU"/>
        </w:rPr>
        <w:t>Итерация: {0:&lt;10} относительная невязка: {1:&lt;15.3e}"</w:t>
      </w:r>
      <w:r w:rsidRPr="00845DB9">
        <w:rPr>
          <w:color w:val="3B3B3B"/>
          <w:lang w:eastAsia="ru-RU"/>
        </w:rPr>
        <w:t>, iter, eps);</w:t>
      </w:r>
    </w:p>
    <w:p w14:paraId="2E7EE822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eastAsia="ru-RU"/>
        </w:rPr>
        <w:t xml:space="preserve">            </w:t>
      </w:r>
      <w:r w:rsidRPr="00845DB9">
        <w:rPr>
          <w:color w:val="3B3B3B"/>
          <w:lang w:val="en-US" w:eastAsia="ru-RU"/>
        </w:rPr>
        <w:t>}</w:t>
      </w:r>
    </w:p>
    <w:p w14:paraId="559C3F82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AF00DB"/>
          <w:lang w:val="en-US" w:eastAsia="ru-RU"/>
        </w:rPr>
        <w:t>if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795E26"/>
          <w:lang w:val="en-US" w:eastAsia="ru-RU"/>
        </w:rPr>
        <w:t>isinf</w:t>
      </w:r>
      <w:r w:rsidRPr="00845DB9">
        <w:rPr>
          <w:color w:val="3B3B3B"/>
          <w:lang w:val="en-US" w:eastAsia="ru-RU"/>
        </w:rPr>
        <w:t>(eps))</w:t>
      </w:r>
    </w:p>
    <w:p w14:paraId="663D524A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{</w:t>
      </w:r>
    </w:p>
    <w:p w14:paraId="598AC895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   </w:t>
      </w:r>
      <w:r w:rsidRPr="00845DB9">
        <w:rPr>
          <w:color w:val="AF00DB"/>
          <w:lang w:val="en-US" w:eastAsia="ru-RU"/>
        </w:rPr>
        <w:t>break</w:t>
      </w:r>
      <w:r w:rsidRPr="00845DB9">
        <w:rPr>
          <w:color w:val="3B3B3B"/>
          <w:lang w:val="en-US" w:eastAsia="ru-RU"/>
        </w:rPr>
        <w:t>;</w:t>
      </w:r>
    </w:p>
    <w:p w14:paraId="3C3DE4F4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}</w:t>
      </w:r>
    </w:p>
    <w:p w14:paraId="2D8542E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}</w:t>
      </w:r>
    </w:p>
    <w:p w14:paraId="6C645EB9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6192D1FF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</w:t>
      </w:r>
      <w:r w:rsidRPr="00845DB9">
        <w:rPr>
          <w:color w:val="AF00DB"/>
          <w:lang w:val="en-US" w:eastAsia="ru-RU"/>
        </w:rPr>
        <w:t>if</w:t>
      </w:r>
      <w:r w:rsidRPr="00845DB9">
        <w:rPr>
          <w:color w:val="3B3B3B"/>
          <w:lang w:val="en-US" w:eastAsia="ru-RU"/>
        </w:rPr>
        <w:t xml:space="preserve"> (debugOutput)</w:t>
      </w:r>
    </w:p>
    <w:p w14:paraId="588F07F7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{</w:t>
      </w:r>
    </w:p>
    <w:p w14:paraId="023170E4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cout </w:t>
      </w:r>
      <w:r w:rsidRPr="00845DB9">
        <w:rPr>
          <w:color w:val="000000"/>
          <w:lang w:val="en-US" w:eastAsia="ru-RU"/>
        </w:rPr>
        <w:t>&lt;&lt;</w:t>
      </w:r>
      <w:r w:rsidRPr="00845DB9">
        <w:rPr>
          <w:color w:val="3B3B3B"/>
          <w:lang w:val="en-US" w:eastAsia="ru-RU"/>
        </w:rPr>
        <w:t xml:space="preserve"> endl;</w:t>
      </w:r>
    </w:p>
    <w:p w14:paraId="3DC48C5B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AF00DB"/>
          <w:lang w:val="en-US" w:eastAsia="ru-RU"/>
        </w:rPr>
        <w:t>if</w:t>
      </w:r>
      <w:r w:rsidRPr="00845DB9">
        <w:rPr>
          <w:color w:val="3B3B3B"/>
          <w:lang w:val="en-US" w:eastAsia="ru-RU"/>
        </w:rPr>
        <w:t xml:space="preserve"> (</w:t>
      </w:r>
      <w:r w:rsidRPr="00845DB9">
        <w:rPr>
          <w:color w:val="795E26"/>
          <w:lang w:val="en-US" w:eastAsia="ru-RU"/>
        </w:rPr>
        <w:t>isinf</w:t>
      </w:r>
      <w:r w:rsidRPr="00845DB9">
        <w:rPr>
          <w:color w:val="3B3B3B"/>
          <w:lang w:val="en-US" w:eastAsia="ru-RU"/>
        </w:rPr>
        <w:t>(eps))</w:t>
      </w:r>
    </w:p>
    <w:p w14:paraId="38495B60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3B3B3B"/>
          <w:lang w:eastAsia="ru-RU"/>
        </w:rPr>
        <w:t>{</w:t>
      </w:r>
    </w:p>
    <w:p w14:paraId="714333F6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eastAsia="ru-RU"/>
        </w:rPr>
        <w:t xml:space="preserve">               cout </w:t>
      </w:r>
      <w:r w:rsidRPr="00845DB9">
        <w:rPr>
          <w:color w:val="000000"/>
          <w:lang w:eastAsia="ru-RU"/>
        </w:rPr>
        <w:t>&lt;&lt;</w:t>
      </w:r>
      <w:r w:rsidRPr="00845DB9">
        <w:rPr>
          <w:color w:val="3B3B3B"/>
          <w:lang w:eastAsia="ru-RU"/>
        </w:rPr>
        <w:t xml:space="preserve"> </w:t>
      </w:r>
      <w:r w:rsidRPr="00845DB9">
        <w:rPr>
          <w:lang w:eastAsia="ru-RU"/>
        </w:rPr>
        <w:t>"Выход по переполнению метода"</w:t>
      </w:r>
      <w:r w:rsidRPr="00845DB9">
        <w:rPr>
          <w:color w:val="3B3B3B"/>
          <w:lang w:eastAsia="ru-RU"/>
        </w:rPr>
        <w:t xml:space="preserve"> </w:t>
      </w:r>
      <w:r w:rsidRPr="00845DB9">
        <w:rPr>
          <w:color w:val="000000"/>
          <w:lang w:eastAsia="ru-RU"/>
        </w:rPr>
        <w:t>&lt;&lt;</w:t>
      </w:r>
      <w:r w:rsidRPr="00845DB9">
        <w:rPr>
          <w:color w:val="3B3B3B"/>
          <w:lang w:eastAsia="ru-RU"/>
        </w:rPr>
        <w:t xml:space="preserve"> endl </w:t>
      </w:r>
      <w:r w:rsidRPr="00845DB9">
        <w:rPr>
          <w:color w:val="000000"/>
          <w:lang w:eastAsia="ru-RU"/>
        </w:rPr>
        <w:t>&lt;&lt;</w:t>
      </w:r>
      <w:r w:rsidRPr="00845DB9">
        <w:rPr>
          <w:color w:val="3B3B3B"/>
          <w:lang w:eastAsia="ru-RU"/>
        </w:rPr>
        <w:t xml:space="preserve"> endl;</w:t>
      </w:r>
    </w:p>
    <w:p w14:paraId="3A2D4626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eastAsia="ru-RU"/>
        </w:rPr>
        <w:t xml:space="preserve">            </w:t>
      </w:r>
      <w:r w:rsidRPr="00845DB9">
        <w:rPr>
          <w:color w:val="3B3B3B"/>
          <w:lang w:val="en-US" w:eastAsia="ru-RU"/>
        </w:rPr>
        <w:t xml:space="preserve">} </w:t>
      </w:r>
      <w:r w:rsidRPr="00845DB9">
        <w:rPr>
          <w:color w:val="AF00DB"/>
          <w:lang w:val="en-US" w:eastAsia="ru-RU"/>
        </w:rPr>
        <w:t>else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AF00DB"/>
          <w:lang w:val="en-US" w:eastAsia="ru-RU"/>
        </w:rPr>
        <w:t>if</w:t>
      </w:r>
      <w:r w:rsidRPr="00845DB9">
        <w:rPr>
          <w:color w:val="3B3B3B"/>
          <w:lang w:val="en-US" w:eastAsia="ru-RU"/>
        </w:rPr>
        <w:t xml:space="preserve"> (iter </w:t>
      </w:r>
      <w:r w:rsidRPr="00845DB9">
        <w:rPr>
          <w:color w:val="000000"/>
          <w:lang w:val="en-US" w:eastAsia="ru-RU"/>
        </w:rPr>
        <w:t>&gt;</w:t>
      </w:r>
      <w:r w:rsidRPr="00845DB9">
        <w:rPr>
          <w:color w:val="3B3B3B"/>
          <w:lang w:val="en-US" w:eastAsia="ru-RU"/>
        </w:rPr>
        <w:t xml:space="preserve"> maxIter)</w:t>
      </w:r>
    </w:p>
    <w:p w14:paraId="75E8FB4A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         {</w:t>
      </w:r>
    </w:p>
    <w:p w14:paraId="05FD3DC6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         cout </w:t>
      </w:r>
      <w:r w:rsidRPr="00845DB9">
        <w:rPr>
          <w:color w:val="000000"/>
          <w:lang w:val="en-US" w:eastAsia="ru-RU"/>
        </w:rPr>
        <w:t>&lt;&lt;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lang w:val="en-US" w:eastAsia="ru-RU"/>
        </w:rPr>
        <w:t>"</w:t>
      </w:r>
      <w:r w:rsidRPr="00845DB9">
        <w:rPr>
          <w:lang w:eastAsia="ru-RU"/>
        </w:rPr>
        <w:t>Выход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по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числу</w:t>
      </w:r>
      <w:r w:rsidRPr="00845DB9">
        <w:rPr>
          <w:lang w:val="en-US" w:eastAsia="ru-RU"/>
        </w:rPr>
        <w:t xml:space="preserve"> </w:t>
      </w:r>
      <w:r w:rsidRPr="00845DB9">
        <w:rPr>
          <w:lang w:eastAsia="ru-RU"/>
        </w:rPr>
        <w:t>итераций</w:t>
      </w:r>
      <w:r w:rsidRPr="00845DB9">
        <w:rPr>
          <w:lang w:val="en-US" w:eastAsia="ru-RU"/>
        </w:rPr>
        <w:t>"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0000"/>
          <w:lang w:val="en-US" w:eastAsia="ru-RU"/>
        </w:rPr>
        <w:t>&lt;&lt;</w:t>
      </w:r>
      <w:r w:rsidRPr="00845DB9">
        <w:rPr>
          <w:color w:val="3B3B3B"/>
          <w:lang w:val="en-US" w:eastAsia="ru-RU"/>
        </w:rPr>
        <w:t xml:space="preserve"> endl </w:t>
      </w:r>
      <w:r w:rsidRPr="00845DB9">
        <w:rPr>
          <w:color w:val="000000"/>
          <w:lang w:val="en-US" w:eastAsia="ru-RU"/>
        </w:rPr>
        <w:t>&lt;&lt;</w:t>
      </w:r>
      <w:r w:rsidRPr="00845DB9">
        <w:rPr>
          <w:color w:val="3B3B3B"/>
          <w:lang w:val="en-US" w:eastAsia="ru-RU"/>
        </w:rPr>
        <w:t xml:space="preserve"> endl;</w:t>
      </w:r>
    </w:p>
    <w:p w14:paraId="5F377A05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val="en-US" w:eastAsia="ru-RU"/>
        </w:rPr>
        <w:t xml:space="preserve">            </w:t>
      </w:r>
      <w:r w:rsidRPr="00845DB9">
        <w:rPr>
          <w:color w:val="3B3B3B"/>
          <w:lang w:eastAsia="ru-RU"/>
        </w:rPr>
        <w:t xml:space="preserve">} </w:t>
      </w:r>
      <w:r w:rsidRPr="00845DB9">
        <w:rPr>
          <w:color w:val="AF00DB"/>
          <w:lang w:eastAsia="ru-RU"/>
        </w:rPr>
        <w:t>else</w:t>
      </w:r>
    </w:p>
    <w:p w14:paraId="6E50E848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eastAsia="ru-RU"/>
        </w:rPr>
        <w:t>            {</w:t>
      </w:r>
    </w:p>
    <w:p w14:paraId="30EC0386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eastAsia="ru-RU"/>
        </w:rPr>
        <w:t xml:space="preserve">               cout </w:t>
      </w:r>
      <w:r w:rsidRPr="00845DB9">
        <w:rPr>
          <w:color w:val="000000"/>
          <w:lang w:eastAsia="ru-RU"/>
        </w:rPr>
        <w:t>&lt;&lt;</w:t>
      </w:r>
      <w:r w:rsidRPr="00845DB9">
        <w:rPr>
          <w:color w:val="3B3B3B"/>
          <w:lang w:eastAsia="ru-RU"/>
        </w:rPr>
        <w:t xml:space="preserve"> </w:t>
      </w:r>
      <w:r w:rsidRPr="00845DB9">
        <w:rPr>
          <w:lang w:eastAsia="ru-RU"/>
        </w:rPr>
        <w:t>"Выход по относительной невязке"</w:t>
      </w:r>
      <w:r w:rsidRPr="00845DB9">
        <w:rPr>
          <w:color w:val="3B3B3B"/>
          <w:lang w:eastAsia="ru-RU"/>
        </w:rPr>
        <w:t xml:space="preserve"> </w:t>
      </w:r>
      <w:r w:rsidRPr="00845DB9">
        <w:rPr>
          <w:color w:val="000000"/>
          <w:lang w:eastAsia="ru-RU"/>
        </w:rPr>
        <w:t>&lt;&lt;</w:t>
      </w:r>
      <w:r w:rsidRPr="00845DB9">
        <w:rPr>
          <w:color w:val="3B3B3B"/>
          <w:lang w:eastAsia="ru-RU"/>
        </w:rPr>
        <w:t xml:space="preserve"> endl </w:t>
      </w:r>
      <w:r w:rsidRPr="00845DB9">
        <w:rPr>
          <w:color w:val="000000"/>
          <w:lang w:eastAsia="ru-RU"/>
        </w:rPr>
        <w:t>&lt;&lt;</w:t>
      </w:r>
      <w:r w:rsidRPr="00845DB9">
        <w:rPr>
          <w:color w:val="3B3B3B"/>
          <w:lang w:eastAsia="ru-RU"/>
        </w:rPr>
        <w:t xml:space="preserve"> endl;</w:t>
      </w:r>
    </w:p>
    <w:p w14:paraId="694FFEC6" w14:textId="77777777" w:rsidR="00845DB9" w:rsidRPr="00A84730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eastAsia="ru-RU"/>
        </w:rPr>
        <w:t xml:space="preserve">            </w:t>
      </w:r>
      <w:r w:rsidRPr="00A84730">
        <w:rPr>
          <w:color w:val="3B3B3B"/>
          <w:lang w:val="en-US" w:eastAsia="ru-RU"/>
        </w:rPr>
        <w:t>}</w:t>
      </w:r>
    </w:p>
    <w:p w14:paraId="3CEDDCA1" w14:textId="77777777" w:rsidR="00845DB9" w:rsidRPr="00A84730" w:rsidRDefault="00845DB9" w:rsidP="00845DB9">
      <w:pPr>
        <w:pStyle w:val="af7"/>
        <w:rPr>
          <w:color w:val="3B3B3B"/>
          <w:lang w:val="en-US" w:eastAsia="ru-RU"/>
        </w:rPr>
      </w:pPr>
      <w:r w:rsidRPr="00A84730">
        <w:rPr>
          <w:color w:val="3B3B3B"/>
          <w:lang w:val="en-US" w:eastAsia="ru-RU"/>
        </w:rPr>
        <w:t>         }</w:t>
      </w:r>
    </w:p>
    <w:p w14:paraId="0C35D925" w14:textId="77777777" w:rsidR="00845DB9" w:rsidRPr="00A84730" w:rsidRDefault="00845DB9" w:rsidP="00845DB9">
      <w:pPr>
        <w:pStyle w:val="af7"/>
        <w:rPr>
          <w:color w:val="3B3B3B"/>
          <w:lang w:val="en-US" w:eastAsia="ru-RU"/>
        </w:rPr>
      </w:pPr>
    </w:p>
    <w:p w14:paraId="08D80CF4" w14:textId="77777777" w:rsidR="00845DB9" w:rsidRPr="00A84730" w:rsidRDefault="00845DB9" w:rsidP="00845DB9">
      <w:pPr>
        <w:pStyle w:val="af7"/>
        <w:rPr>
          <w:color w:val="3B3B3B"/>
          <w:lang w:val="en-US" w:eastAsia="ru-RU"/>
        </w:rPr>
      </w:pPr>
      <w:r w:rsidRPr="00A84730">
        <w:rPr>
          <w:color w:val="3B3B3B"/>
          <w:lang w:val="en-US" w:eastAsia="ru-RU"/>
        </w:rPr>
        <w:t>         </w:t>
      </w:r>
      <w:r w:rsidRPr="00A84730">
        <w:rPr>
          <w:color w:val="AF00DB"/>
          <w:lang w:val="en-US" w:eastAsia="ru-RU"/>
        </w:rPr>
        <w:t>return</w:t>
      </w:r>
      <w:r w:rsidRPr="00A84730">
        <w:rPr>
          <w:color w:val="3B3B3B"/>
          <w:lang w:val="en-US" w:eastAsia="ru-RU"/>
        </w:rPr>
        <w:t xml:space="preserve"> iter </w:t>
      </w:r>
      <w:r w:rsidRPr="00A84730">
        <w:rPr>
          <w:color w:val="000000"/>
          <w:lang w:val="en-US" w:eastAsia="ru-RU"/>
        </w:rPr>
        <w:t>-</w:t>
      </w:r>
      <w:r w:rsidRPr="00A84730">
        <w:rPr>
          <w:color w:val="3B3B3B"/>
          <w:lang w:val="en-US" w:eastAsia="ru-RU"/>
        </w:rPr>
        <w:t xml:space="preserve"> </w:t>
      </w:r>
      <w:r w:rsidRPr="00A84730">
        <w:rPr>
          <w:color w:val="098658"/>
          <w:lang w:val="en-US" w:eastAsia="ru-RU"/>
        </w:rPr>
        <w:t>1</w:t>
      </w:r>
      <w:r w:rsidRPr="00A84730">
        <w:rPr>
          <w:color w:val="3B3B3B"/>
          <w:lang w:val="en-US" w:eastAsia="ru-RU"/>
        </w:rPr>
        <w:t>;</w:t>
      </w:r>
    </w:p>
    <w:p w14:paraId="63759C12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A84730">
        <w:rPr>
          <w:color w:val="3B3B3B"/>
          <w:lang w:val="en-US" w:eastAsia="ru-RU"/>
        </w:rPr>
        <w:t xml:space="preserve">      </w:t>
      </w:r>
      <w:r w:rsidRPr="00845DB9">
        <w:rPr>
          <w:color w:val="3B3B3B"/>
          <w:lang w:val="en-US" w:eastAsia="ru-RU"/>
        </w:rPr>
        <w:t>}</w:t>
      </w:r>
    </w:p>
    <w:p w14:paraId="31F1378E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}</w:t>
      </w:r>
    </w:p>
    <w:p w14:paraId="0DED1456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</w:p>
    <w:p w14:paraId="5B31E13C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0000FF"/>
          <w:lang w:val="en-US" w:eastAsia="ru-RU"/>
        </w:rPr>
        <w:t>void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795E26"/>
          <w:lang w:val="en-US" w:eastAsia="ru-RU"/>
        </w:rPr>
        <w:t>Destruct</w:t>
      </w:r>
      <w:r w:rsidRPr="00845DB9">
        <w:rPr>
          <w:color w:val="3B3B3B"/>
          <w:lang w:val="en-US" w:eastAsia="ru-RU"/>
        </w:rPr>
        <w:t xml:space="preserve">() </w:t>
      </w:r>
      <w:r w:rsidRPr="00845DB9">
        <w:rPr>
          <w:color w:val="0000FF"/>
          <w:lang w:val="en-US" w:eastAsia="ru-RU"/>
        </w:rPr>
        <w:t>noexcept</w:t>
      </w:r>
      <w:r w:rsidRPr="00845DB9">
        <w:rPr>
          <w:color w:val="3B3B3B"/>
          <w:lang w:val="en-US" w:eastAsia="ru-RU"/>
        </w:rPr>
        <w:t xml:space="preserve"> {</w:t>
      </w:r>
    </w:p>
    <w:p w14:paraId="239AAB44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</w:t>
      </w:r>
      <w:r w:rsidRPr="00845DB9">
        <w:rPr>
          <w:color w:val="AF00DB"/>
          <w:lang w:val="en-US" w:eastAsia="ru-RU"/>
        </w:rPr>
        <w:t>delete</w:t>
      </w:r>
      <w:r w:rsidRPr="00845DB9">
        <w:rPr>
          <w:color w:val="3B3B3B"/>
          <w:lang w:val="en-US" w:eastAsia="ru-RU"/>
        </w:rPr>
        <w:t xml:space="preserve"> _tmp1, _tmp2, _tmp3, _tmp4, _tmp5, _tmp6;</w:t>
      </w:r>
    </w:p>
    <w:p w14:paraId="7FA91BD4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_tmp1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_tmp2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_tmp3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_tmp4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_tmp5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_tmp6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00FF"/>
          <w:lang w:val="en-US" w:eastAsia="ru-RU"/>
        </w:rPr>
        <w:t>nullptr</w:t>
      </w:r>
      <w:r w:rsidRPr="00845DB9">
        <w:rPr>
          <w:color w:val="3B3B3B"/>
          <w:lang w:val="en-US" w:eastAsia="ru-RU"/>
        </w:rPr>
        <w:t>;</w:t>
      </w:r>
    </w:p>
    <w:p w14:paraId="159D82D6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</w:t>
      </w:r>
      <w:r w:rsidRPr="00845DB9">
        <w:rPr>
          <w:color w:val="AF00DB"/>
          <w:lang w:val="en-US" w:eastAsia="ru-RU"/>
        </w:rPr>
        <w:t>delete</w:t>
      </w:r>
      <w:r w:rsidRPr="00845DB9">
        <w:rPr>
          <w:color w:val="3B3B3B"/>
          <w:lang w:val="en-US" w:eastAsia="ru-RU"/>
        </w:rPr>
        <w:t xml:space="preserve"> _lu_mat;</w:t>
      </w:r>
    </w:p>
    <w:p w14:paraId="56B11818" w14:textId="77777777" w:rsidR="00845DB9" w:rsidRPr="00845DB9" w:rsidRDefault="00845DB9" w:rsidP="00845DB9">
      <w:pPr>
        <w:pStyle w:val="af7"/>
        <w:rPr>
          <w:color w:val="3B3B3B"/>
          <w:lang w:val="en-US" w:eastAsia="ru-RU"/>
        </w:rPr>
      </w:pPr>
      <w:r w:rsidRPr="00845DB9">
        <w:rPr>
          <w:color w:val="3B3B3B"/>
          <w:lang w:val="en-US" w:eastAsia="ru-RU"/>
        </w:rPr>
        <w:t xml:space="preserve">      _lu_mat </w:t>
      </w:r>
      <w:r w:rsidRPr="00845DB9">
        <w:rPr>
          <w:color w:val="000000"/>
          <w:lang w:val="en-US" w:eastAsia="ru-RU"/>
        </w:rPr>
        <w:t>=</w:t>
      </w:r>
      <w:r w:rsidRPr="00845DB9">
        <w:rPr>
          <w:color w:val="3B3B3B"/>
          <w:lang w:val="en-US" w:eastAsia="ru-RU"/>
        </w:rPr>
        <w:t xml:space="preserve"> </w:t>
      </w:r>
      <w:r w:rsidRPr="00845DB9">
        <w:rPr>
          <w:color w:val="0000FF"/>
          <w:lang w:val="en-US" w:eastAsia="ru-RU"/>
        </w:rPr>
        <w:t>nullptr</w:t>
      </w:r>
      <w:r w:rsidRPr="00845DB9">
        <w:rPr>
          <w:color w:val="3B3B3B"/>
          <w:lang w:val="en-US" w:eastAsia="ru-RU"/>
        </w:rPr>
        <w:t>;</w:t>
      </w:r>
    </w:p>
    <w:p w14:paraId="62F62E14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val="en-US" w:eastAsia="ru-RU"/>
        </w:rPr>
        <w:t>   </w:t>
      </w:r>
      <w:r w:rsidRPr="00845DB9">
        <w:rPr>
          <w:color w:val="3B3B3B"/>
          <w:lang w:eastAsia="ru-RU"/>
        </w:rPr>
        <w:t>}</w:t>
      </w:r>
    </w:p>
    <w:p w14:paraId="19529B8C" w14:textId="77777777" w:rsidR="00845DB9" w:rsidRPr="00845DB9" w:rsidRDefault="00845DB9" w:rsidP="00845DB9">
      <w:pPr>
        <w:pStyle w:val="af7"/>
        <w:rPr>
          <w:color w:val="3B3B3B"/>
          <w:lang w:eastAsia="ru-RU"/>
        </w:rPr>
      </w:pPr>
      <w:r w:rsidRPr="00845DB9">
        <w:rPr>
          <w:color w:val="3B3B3B"/>
          <w:lang w:eastAsia="ru-RU"/>
        </w:rPr>
        <w:t>};</w:t>
      </w:r>
    </w:p>
    <w:p w14:paraId="1125FB04" w14:textId="77777777" w:rsidR="00845DB9" w:rsidRPr="00845DB9" w:rsidRDefault="00845DB9" w:rsidP="00845DB9">
      <w:pPr>
        <w:rPr>
          <w:lang w:val="en-US"/>
        </w:rPr>
      </w:pPr>
    </w:p>
    <w:sectPr w:rsidR="00845DB9" w:rsidRPr="00845DB9" w:rsidSect="0016155E">
      <w:footerReference w:type="default" r:id="rId11"/>
      <w:pgSz w:w="11906" w:h="16838"/>
      <w:pgMar w:top="1134" w:right="1134" w:bottom="1134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80A05E" w14:textId="77777777" w:rsidR="00534168" w:rsidRDefault="00534168" w:rsidP="0016155E">
      <w:pPr>
        <w:spacing w:after="0" w:line="240" w:lineRule="auto"/>
      </w:pPr>
      <w:r>
        <w:separator/>
      </w:r>
    </w:p>
  </w:endnote>
  <w:endnote w:type="continuationSeparator" w:id="0">
    <w:p w14:paraId="455985A9" w14:textId="77777777" w:rsidR="00534168" w:rsidRDefault="00534168" w:rsidP="001615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scadia Code">
    <w:panose1 w:val="020B0609020000020004"/>
    <w:charset w:val="CC"/>
    <w:family w:val="modern"/>
    <w:pitch w:val="fixed"/>
    <w:sig w:usb0="A1002AFF" w:usb1="4000F9FB" w:usb2="00040000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JetBrains Mono">
    <w:panose1 w:val="02000009000000000000"/>
    <w:charset w:val="CC"/>
    <w:family w:val="modern"/>
    <w:pitch w:val="fixed"/>
    <w:sig w:usb0="A00402FF" w:usb1="1200F9FB" w:usb2="0200003C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13395125"/>
      <w:docPartObj>
        <w:docPartGallery w:val="Page Numbers (Bottom of Page)"/>
        <w:docPartUnique/>
      </w:docPartObj>
    </w:sdtPr>
    <w:sdtContent>
      <w:p w14:paraId="23EB1EF1" w14:textId="77777777" w:rsidR="0016155E" w:rsidRDefault="0016155E" w:rsidP="0016155E">
        <w:pPr>
          <w:pStyle w:val="af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808023" w14:textId="77777777" w:rsidR="00534168" w:rsidRDefault="00534168" w:rsidP="0016155E">
      <w:pPr>
        <w:spacing w:after="0" w:line="240" w:lineRule="auto"/>
      </w:pPr>
      <w:r>
        <w:separator/>
      </w:r>
    </w:p>
  </w:footnote>
  <w:footnote w:type="continuationSeparator" w:id="0">
    <w:p w14:paraId="47352603" w14:textId="77777777" w:rsidR="00534168" w:rsidRDefault="00534168" w:rsidP="001615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953464"/>
    <w:multiLevelType w:val="hybridMultilevel"/>
    <w:tmpl w:val="B258901C"/>
    <w:lvl w:ilvl="0" w:tplc="9346874A">
      <w:start w:val="1"/>
      <w:numFmt w:val="bullet"/>
      <w:lvlText w:val=""/>
      <w:lvlJc w:val="left"/>
      <w:pPr>
        <w:ind w:left="1069" w:hanging="360"/>
      </w:pPr>
      <w:rPr>
        <w:rFonts w:ascii="Symbol" w:eastAsiaTheme="minorHAnsi" w:hAnsi="Symbol" w:cstheme="minorBidi" w:hint="default"/>
      </w:rPr>
    </w:lvl>
    <w:lvl w:ilvl="1" w:tplc="0419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" w15:restartNumberingAfterBreak="0">
    <w:nsid w:val="168D4F80"/>
    <w:multiLevelType w:val="hybridMultilevel"/>
    <w:tmpl w:val="397CA332"/>
    <w:lvl w:ilvl="0" w:tplc="AF36385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3AAE5C58"/>
    <w:multiLevelType w:val="hybridMultilevel"/>
    <w:tmpl w:val="09181F28"/>
    <w:lvl w:ilvl="0" w:tplc="B46078C8">
      <w:start w:val="1"/>
      <w:numFmt w:val="decimal"/>
      <w:lvlText w:val="%1)"/>
      <w:lvlJc w:val="left"/>
      <w:pPr>
        <w:ind w:left="1069" w:hanging="360"/>
      </w:pPr>
      <w:rPr>
        <w:rFonts w:eastAsiaTheme="minorEastAsia"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4B222C3B"/>
    <w:multiLevelType w:val="hybridMultilevel"/>
    <w:tmpl w:val="57CC9A9C"/>
    <w:lvl w:ilvl="0" w:tplc="FEACAAB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58F747D7"/>
    <w:multiLevelType w:val="hybridMultilevel"/>
    <w:tmpl w:val="1A885198"/>
    <w:lvl w:ilvl="0" w:tplc="35A41DD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5D1C5475"/>
    <w:multiLevelType w:val="hybridMultilevel"/>
    <w:tmpl w:val="4CC6B4B0"/>
    <w:lvl w:ilvl="0" w:tplc="9BA212A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6F2A7CEF"/>
    <w:multiLevelType w:val="hybridMultilevel"/>
    <w:tmpl w:val="036EE006"/>
    <w:lvl w:ilvl="0" w:tplc="94B2F25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 w16cid:durableId="543298439">
    <w:abstractNumId w:val="2"/>
  </w:num>
  <w:num w:numId="2" w16cid:durableId="903107839">
    <w:abstractNumId w:val="3"/>
  </w:num>
  <w:num w:numId="3" w16cid:durableId="1403260533">
    <w:abstractNumId w:val="5"/>
  </w:num>
  <w:num w:numId="4" w16cid:durableId="515194340">
    <w:abstractNumId w:val="4"/>
  </w:num>
  <w:num w:numId="5" w16cid:durableId="1803888647">
    <w:abstractNumId w:val="1"/>
  </w:num>
  <w:num w:numId="6" w16cid:durableId="1759977805">
    <w:abstractNumId w:val="6"/>
  </w:num>
  <w:num w:numId="7" w16cid:durableId="19566431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drawingGridHorizontalSpacing w:val="11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939FB"/>
    <w:rsid w:val="000665A8"/>
    <w:rsid w:val="0009382F"/>
    <w:rsid w:val="000C6F0A"/>
    <w:rsid w:val="00123ECB"/>
    <w:rsid w:val="0016155E"/>
    <w:rsid w:val="001D533F"/>
    <w:rsid w:val="00264268"/>
    <w:rsid w:val="003256F0"/>
    <w:rsid w:val="00400F5B"/>
    <w:rsid w:val="00431BE1"/>
    <w:rsid w:val="00452311"/>
    <w:rsid w:val="00483809"/>
    <w:rsid w:val="004B03DA"/>
    <w:rsid w:val="00501D78"/>
    <w:rsid w:val="00527441"/>
    <w:rsid w:val="00534168"/>
    <w:rsid w:val="005F6D22"/>
    <w:rsid w:val="006B0EA0"/>
    <w:rsid w:val="006C4C3E"/>
    <w:rsid w:val="007A26DF"/>
    <w:rsid w:val="007D4071"/>
    <w:rsid w:val="00845DB9"/>
    <w:rsid w:val="00854069"/>
    <w:rsid w:val="00890F80"/>
    <w:rsid w:val="008939FB"/>
    <w:rsid w:val="00A57FCF"/>
    <w:rsid w:val="00A84730"/>
    <w:rsid w:val="00B14C54"/>
    <w:rsid w:val="00BE6112"/>
    <w:rsid w:val="00C3061C"/>
    <w:rsid w:val="00C73456"/>
    <w:rsid w:val="00CF7AC5"/>
    <w:rsid w:val="00D57C7A"/>
    <w:rsid w:val="00D60959"/>
    <w:rsid w:val="00DA7348"/>
    <w:rsid w:val="00E8690B"/>
    <w:rsid w:val="00F07E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2BC8FD"/>
  <w15:docId w15:val="{A8ECAB22-463F-4B51-9DB2-DF8E9D90E0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14C54"/>
    <w:pPr>
      <w:spacing w:after="160" w:line="257" w:lineRule="auto"/>
      <w:ind w:firstLine="709"/>
    </w:pPr>
    <w:rPr>
      <w:rFonts w:ascii="Times New Roman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854069"/>
    <w:pPr>
      <w:keepNext/>
      <w:keepLines/>
      <w:pageBreakBefore/>
      <w:spacing w:after="120"/>
      <w:ind w:firstLine="0"/>
      <w:outlineLvl w:val="0"/>
    </w:pPr>
    <w:rPr>
      <w:rFonts w:asciiTheme="majorHAnsi" w:eastAsiaTheme="majorEastAsia" w:hAnsiTheme="majorHAnsi" w:cstheme="majorBidi"/>
      <w:b/>
      <w:bCs/>
      <w:sz w:val="32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16155E"/>
    <w:pPr>
      <w:widowControl w:val="0"/>
      <w:spacing w:before="240" w:after="120"/>
      <w:ind w:firstLine="0"/>
      <w:outlineLvl w:val="1"/>
    </w:pPr>
    <w:rPr>
      <w:rFonts w:asciiTheme="majorHAnsi" w:eastAsiaTheme="majorEastAsia" w:hAnsiTheme="majorHAnsi" w:cstheme="majorBidi"/>
      <w:sz w:val="28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483809"/>
    <w:pPr>
      <w:widowControl w:val="0"/>
      <w:spacing w:before="40" w:after="0"/>
      <w:ind w:firstLine="0"/>
      <w:outlineLvl w:val="2"/>
    </w:pPr>
    <w:rPr>
      <w:rFonts w:asciiTheme="majorHAnsi" w:eastAsiaTheme="majorEastAsia" w:hAnsiTheme="majorHAnsi" w:cstheme="majorBidi"/>
      <w:sz w:val="26"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rsid w:val="00F07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8939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8939FB"/>
    <w:rPr>
      <w:rFonts w:ascii="Tahoma" w:hAnsi="Tahoma" w:cs="Tahoma"/>
      <w:sz w:val="16"/>
      <w:szCs w:val="16"/>
    </w:rPr>
  </w:style>
  <w:style w:type="character" w:customStyle="1" w:styleId="20">
    <w:name w:val="Заголовок 2 Знак"/>
    <w:basedOn w:val="a0"/>
    <w:link w:val="2"/>
    <w:uiPriority w:val="9"/>
    <w:rsid w:val="0016155E"/>
    <w:rPr>
      <w:rFonts w:asciiTheme="majorHAnsi" w:eastAsiaTheme="majorEastAsia" w:hAnsiTheme="majorHAnsi" w:cstheme="majorBidi"/>
      <w:sz w:val="28"/>
      <w:szCs w:val="26"/>
    </w:rPr>
  </w:style>
  <w:style w:type="character" w:customStyle="1" w:styleId="30">
    <w:name w:val="Заголовок 3 Знак"/>
    <w:basedOn w:val="a0"/>
    <w:link w:val="3"/>
    <w:uiPriority w:val="9"/>
    <w:rsid w:val="00483809"/>
    <w:rPr>
      <w:rFonts w:asciiTheme="majorHAnsi" w:eastAsiaTheme="majorEastAsia" w:hAnsiTheme="majorHAnsi" w:cstheme="majorBidi"/>
      <w:sz w:val="26"/>
      <w:szCs w:val="24"/>
    </w:rPr>
  </w:style>
  <w:style w:type="character" w:customStyle="1" w:styleId="11">
    <w:name w:val="Стиль1 Знак"/>
    <w:basedOn w:val="a0"/>
    <w:link w:val="12"/>
    <w:locked/>
    <w:rsid w:val="008939FB"/>
    <w:rPr>
      <w:rFonts w:ascii="Calibri" w:eastAsia="Calibri" w:hAnsi="Calibri" w:cs="Times New Roman"/>
      <w:smallCaps/>
      <w:sz w:val="32"/>
      <w:szCs w:val="28"/>
    </w:rPr>
  </w:style>
  <w:style w:type="paragraph" w:customStyle="1" w:styleId="12">
    <w:name w:val="Стиль1"/>
    <w:basedOn w:val="a"/>
    <w:link w:val="11"/>
    <w:qFormat/>
    <w:rsid w:val="008939FB"/>
    <w:pPr>
      <w:spacing w:after="0" w:line="240" w:lineRule="auto"/>
      <w:jc w:val="center"/>
    </w:pPr>
    <w:rPr>
      <w:rFonts w:ascii="Calibri" w:eastAsia="Calibri" w:hAnsi="Calibri" w:cs="Times New Roman"/>
      <w:smallCaps/>
      <w:sz w:val="32"/>
      <w:szCs w:val="28"/>
    </w:rPr>
  </w:style>
  <w:style w:type="paragraph" w:customStyle="1" w:styleId="a5">
    <w:name w:val="Министерство"/>
    <w:basedOn w:val="1"/>
    <w:next w:val="12"/>
    <w:rsid w:val="008939FB"/>
    <w:pPr>
      <w:keepNext w:val="0"/>
      <w:keepLines w:val="0"/>
      <w:widowControl w:val="0"/>
      <w:shd w:val="clear" w:color="auto" w:fill="FFFFFF"/>
      <w:spacing w:after="240" w:line="240" w:lineRule="auto"/>
      <w:contextualSpacing/>
      <w:jc w:val="center"/>
    </w:pPr>
    <w:rPr>
      <w:rFonts w:ascii="Calibri Light" w:eastAsia="Times New Roman" w:hAnsi="Calibri Light" w:cs="Times New Roman"/>
      <w:b w:val="0"/>
      <w:bCs w:val="0"/>
      <w:sz w:val="36"/>
      <w:szCs w:val="20"/>
    </w:rPr>
  </w:style>
  <w:style w:type="character" w:customStyle="1" w:styleId="10">
    <w:name w:val="Заголовок 1 Знак"/>
    <w:basedOn w:val="a0"/>
    <w:link w:val="1"/>
    <w:uiPriority w:val="9"/>
    <w:rsid w:val="00854069"/>
    <w:rPr>
      <w:rFonts w:asciiTheme="majorHAnsi" w:eastAsiaTheme="majorEastAsia" w:hAnsiTheme="majorHAnsi" w:cstheme="majorBidi"/>
      <w:b/>
      <w:bCs/>
      <w:sz w:val="32"/>
      <w:szCs w:val="28"/>
    </w:rPr>
  </w:style>
  <w:style w:type="paragraph" w:styleId="a6">
    <w:name w:val="Title"/>
    <w:basedOn w:val="a"/>
    <w:next w:val="a"/>
    <w:link w:val="a7"/>
    <w:uiPriority w:val="10"/>
    <w:qFormat/>
    <w:rsid w:val="006C4C3E"/>
    <w:pPr>
      <w:spacing w:after="0" w:line="240" w:lineRule="auto"/>
      <w:ind w:firstLine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7">
    <w:name w:val="Заголовок Знак"/>
    <w:basedOn w:val="a0"/>
    <w:link w:val="a6"/>
    <w:uiPriority w:val="10"/>
    <w:rsid w:val="006C4C3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8">
    <w:name w:val="Subtitle"/>
    <w:basedOn w:val="a"/>
    <w:next w:val="a"/>
    <w:link w:val="a9"/>
    <w:uiPriority w:val="11"/>
    <w:qFormat/>
    <w:rsid w:val="006C4C3E"/>
    <w:pPr>
      <w:numPr>
        <w:ilvl w:val="1"/>
      </w:numPr>
      <w:ind w:firstLine="709"/>
    </w:pPr>
    <w:rPr>
      <w:rFonts w:eastAsiaTheme="minorEastAsia"/>
      <w:color w:val="5A5A5A" w:themeColor="text1" w:themeTint="A5"/>
      <w:spacing w:val="15"/>
    </w:rPr>
  </w:style>
  <w:style w:type="character" w:customStyle="1" w:styleId="a9">
    <w:name w:val="Подзаголовок Знак"/>
    <w:basedOn w:val="a0"/>
    <w:link w:val="a8"/>
    <w:uiPriority w:val="11"/>
    <w:rsid w:val="006C4C3E"/>
    <w:rPr>
      <w:rFonts w:eastAsiaTheme="minorEastAsia"/>
      <w:color w:val="5A5A5A" w:themeColor="text1" w:themeTint="A5"/>
      <w:spacing w:val="15"/>
    </w:rPr>
  </w:style>
  <w:style w:type="paragraph" w:styleId="aa">
    <w:name w:val="TOC Heading"/>
    <w:basedOn w:val="1"/>
    <w:next w:val="a"/>
    <w:uiPriority w:val="39"/>
    <w:unhideWhenUsed/>
    <w:qFormat/>
    <w:rsid w:val="00483809"/>
    <w:pPr>
      <w:spacing w:before="240" w:line="259" w:lineRule="auto"/>
      <w:outlineLvl w:val="9"/>
    </w:pPr>
    <w:rPr>
      <w:b w:val="0"/>
      <w:bCs w:val="0"/>
      <w:szCs w:val="32"/>
      <w:lang w:eastAsia="ru-RU"/>
    </w:rPr>
  </w:style>
  <w:style w:type="paragraph" w:styleId="31">
    <w:name w:val="toc 3"/>
    <w:basedOn w:val="a"/>
    <w:next w:val="a"/>
    <w:autoRedefine/>
    <w:uiPriority w:val="39"/>
    <w:unhideWhenUsed/>
    <w:rsid w:val="00483809"/>
    <w:pPr>
      <w:spacing w:after="100"/>
      <w:ind w:left="480"/>
    </w:pPr>
  </w:style>
  <w:style w:type="character" w:styleId="ab">
    <w:name w:val="Hyperlink"/>
    <w:basedOn w:val="a0"/>
    <w:uiPriority w:val="99"/>
    <w:unhideWhenUsed/>
    <w:rsid w:val="00483809"/>
    <w:rPr>
      <w:color w:val="0000FF" w:themeColor="hyperlink"/>
      <w:u w:val="single"/>
    </w:rPr>
  </w:style>
  <w:style w:type="character" w:customStyle="1" w:styleId="40">
    <w:name w:val="Заголовок 4 Знак"/>
    <w:basedOn w:val="a0"/>
    <w:link w:val="4"/>
    <w:uiPriority w:val="9"/>
    <w:rsid w:val="00F07EF7"/>
    <w:rPr>
      <w:rFonts w:asciiTheme="majorHAnsi" w:eastAsiaTheme="majorEastAsia" w:hAnsiTheme="majorHAnsi" w:cstheme="majorBidi"/>
      <w:i/>
      <w:iCs/>
      <w:sz w:val="24"/>
    </w:rPr>
  </w:style>
  <w:style w:type="character" w:styleId="ac">
    <w:name w:val="Placeholder Text"/>
    <w:basedOn w:val="a0"/>
    <w:uiPriority w:val="99"/>
    <w:semiHidden/>
    <w:rsid w:val="00BE6112"/>
    <w:rPr>
      <w:color w:val="808080"/>
    </w:rPr>
  </w:style>
  <w:style w:type="paragraph" w:styleId="ad">
    <w:name w:val="Body Text"/>
    <w:basedOn w:val="a"/>
    <w:link w:val="ae"/>
    <w:uiPriority w:val="99"/>
    <w:semiHidden/>
    <w:unhideWhenUsed/>
    <w:rsid w:val="00264268"/>
    <w:pPr>
      <w:spacing w:after="120"/>
    </w:pPr>
  </w:style>
  <w:style w:type="character" w:customStyle="1" w:styleId="ae">
    <w:name w:val="Основной текст Знак"/>
    <w:basedOn w:val="a0"/>
    <w:link w:val="ad"/>
    <w:uiPriority w:val="99"/>
    <w:semiHidden/>
    <w:rsid w:val="00264268"/>
    <w:rPr>
      <w:rFonts w:ascii="Times New Roman" w:hAnsi="Times New Roman"/>
      <w:sz w:val="24"/>
    </w:rPr>
  </w:style>
  <w:style w:type="paragraph" w:styleId="13">
    <w:name w:val="toc 1"/>
    <w:basedOn w:val="a"/>
    <w:next w:val="a"/>
    <w:autoRedefine/>
    <w:uiPriority w:val="39"/>
    <w:unhideWhenUsed/>
    <w:rsid w:val="00264268"/>
    <w:pPr>
      <w:spacing w:after="100"/>
    </w:pPr>
  </w:style>
  <w:style w:type="paragraph" w:customStyle="1" w:styleId="af">
    <w:name w:val="Формулы"/>
    <w:basedOn w:val="a"/>
    <w:link w:val="af0"/>
    <w:rsid w:val="00264268"/>
    <w:pPr>
      <w:tabs>
        <w:tab w:val="left" w:pos="3402"/>
        <w:tab w:val="left" w:pos="9072"/>
      </w:tabs>
      <w:ind w:firstLine="0"/>
    </w:pPr>
    <w:rPr>
      <w:rFonts w:ascii="Cambria Math" w:hAnsi="Cambria Math"/>
    </w:rPr>
  </w:style>
  <w:style w:type="paragraph" w:styleId="af1">
    <w:name w:val="caption"/>
    <w:basedOn w:val="a"/>
    <w:next w:val="a"/>
    <w:uiPriority w:val="35"/>
    <w:unhideWhenUsed/>
    <w:qFormat/>
    <w:rsid w:val="00264268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character" w:customStyle="1" w:styleId="af0">
    <w:name w:val="Формулы Знак"/>
    <w:basedOn w:val="a0"/>
    <w:link w:val="af"/>
    <w:rsid w:val="00264268"/>
    <w:rPr>
      <w:rFonts w:ascii="Cambria Math" w:hAnsi="Cambria Math"/>
      <w:sz w:val="24"/>
    </w:rPr>
  </w:style>
  <w:style w:type="paragraph" w:customStyle="1" w:styleId="FirstParagraph">
    <w:name w:val="First Paragraph"/>
    <w:basedOn w:val="ad"/>
    <w:next w:val="ad"/>
    <w:qFormat/>
    <w:rsid w:val="00452311"/>
    <w:pPr>
      <w:spacing w:before="180" w:after="180" w:line="240" w:lineRule="auto"/>
      <w:ind w:firstLine="0"/>
    </w:pPr>
    <w:rPr>
      <w:szCs w:val="24"/>
      <w:lang w:val="en-US"/>
    </w:rPr>
  </w:style>
  <w:style w:type="paragraph" w:styleId="af2">
    <w:name w:val="List Paragraph"/>
    <w:basedOn w:val="a"/>
    <w:uiPriority w:val="34"/>
    <w:qFormat/>
    <w:rsid w:val="00890F80"/>
    <w:pPr>
      <w:ind w:left="720"/>
      <w:contextualSpacing/>
    </w:pPr>
  </w:style>
  <w:style w:type="paragraph" w:styleId="af3">
    <w:name w:val="header"/>
    <w:basedOn w:val="a"/>
    <w:link w:val="af4"/>
    <w:uiPriority w:val="99"/>
    <w:unhideWhenUsed/>
    <w:rsid w:val="0016155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4">
    <w:name w:val="Верхний колонтитул Знак"/>
    <w:basedOn w:val="a0"/>
    <w:link w:val="af3"/>
    <w:uiPriority w:val="99"/>
    <w:rsid w:val="0016155E"/>
    <w:rPr>
      <w:rFonts w:ascii="Times New Roman" w:hAnsi="Times New Roman"/>
      <w:sz w:val="24"/>
    </w:rPr>
  </w:style>
  <w:style w:type="paragraph" w:styleId="af5">
    <w:name w:val="footer"/>
    <w:basedOn w:val="a"/>
    <w:link w:val="af6"/>
    <w:uiPriority w:val="99"/>
    <w:unhideWhenUsed/>
    <w:rsid w:val="0016155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6">
    <w:name w:val="Нижний колонтитул Знак"/>
    <w:basedOn w:val="a0"/>
    <w:link w:val="af5"/>
    <w:uiPriority w:val="99"/>
    <w:rsid w:val="0016155E"/>
    <w:rPr>
      <w:rFonts w:ascii="Times New Roman" w:hAnsi="Times New Roman"/>
      <w:sz w:val="24"/>
    </w:rPr>
  </w:style>
  <w:style w:type="paragraph" w:customStyle="1" w:styleId="af7">
    <w:name w:val="Программный код"/>
    <w:basedOn w:val="a"/>
    <w:next w:val="a"/>
    <w:link w:val="af8"/>
    <w:qFormat/>
    <w:rsid w:val="006B0EA0"/>
    <w:pPr>
      <w:spacing w:after="120" w:line="192" w:lineRule="auto"/>
      <w:ind w:firstLine="0"/>
    </w:pPr>
    <w:rPr>
      <w:rFonts w:ascii="Cascadia Code" w:hAnsi="Cascadia Code"/>
      <w:noProof/>
      <w:sz w:val="22"/>
    </w:rPr>
  </w:style>
  <w:style w:type="table" w:styleId="af9">
    <w:name w:val="Table Grid"/>
    <w:basedOn w:val="a1"/>
    <w:uiPriority w:val="59"/>
    <w:unhideWhenUsed/>
    <w:rsid w:val="005F6D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8">
    <w:name w:val="Программный код Знак"/>
    <w:basedOn w:val="a0"/>
    <w:link w:val="af7"/>
    <w:rsid w:val="006B0EA0"/>
    <w:rPr>
      <w:rFonts w:ascii="Cascadia Code" w:hAnsi="Cascadia Code"/>
      <w:noProof/>
    </w:rPr>
  </w:style>
  <w:style w:type="paragraph" w:customStyle="1" w:styleId="Compact">
    <w:name w:val="Compact"/>
    <w:basedOn w:val="ad"/>
    <w:qFormat/>
    <w:rsid w:val="005F6D22"/>
    <w:pPr>
      <w:spacing w:before="36" w:after="36" w:line="240" w:lineRule="auto"/>
      <w:ind w:firstLine="0"/>
    </w:pPr>
    <w:rPr>
      <w:szCs w:val="24"/>
      <w:lang w:val="en-US"/>
    </w:rPr>
  </w:style>
  <w:style w:type="table" w:customStyle="1" w:styleId="Table">
    <w:name w:val="Table"/>
    <w:semiHidden/>
    <w:unhideWhenUsed/>
    <w:qFormat/>
    <w:rsid w:val="005F6D22"/>
    <w:pPr>
      <w:spacing w:line="240" w:lineRule="auto"/>
    </w:pPr>
    <w:rPr>
      <w:sz w:val="24"/>
      <w:szCs w:val="24"/>
      <w:lang w:val="en-US" w:eastAsia="ru-RU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table" w:styleId="-1">
    <w:name w:val="Grid Table 1 Light"/>
    <w:basedOn w:val="a1"/>
    <w:uiPriority w:val="46"/>
    <w:rsid w:val="00B14C5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afa">
    <w:name w:val="Unresolved Mention"/>
    <w:basedOn w:val="a0"/>
    <w:uiPriority w:val="99"/>
    <w:semiHidden/>
    <w:unhideWhenUsed/>
    <w:rsid w:val="00F07EF7"/>
    <w:rPr>
      <w:color w:val="605E5C"/>
      <w:shd w:val="clear" w:color="auto" w:fill="E1DFDD"/>
    </w:rPr>
  </w:style>
  <w:style w:type="paragraph" w:customStyle="1" w:styleId="msonormal0">
    <w:name w:val="msonormal"/>
    <w:basedOn w:val="a"/>
    <w:rsid w:val="00F07EF7"/>
    <w:pPr>
      <w:spacing w:before="100" w:beforeAutospacing="1" w:after="100" w:afterAutospacing="1" w:line="240" w:lineRule="auto"/>
      <w:ind w:firstLine="0"/>
    </w:pPr>
    <w:rPr>
      <w:rFonts w:eastAsia="Times New Roman" w:cs="Times New Roman"/>
      <w:szCs w:val="24"/>
      <w:lang w:eastAsia="ru-RU"/>
    </w:rPr>
  </w:style>
  <w:style w:type="paragraph" w:styleId="21">
    <w:name w:val="toc 2"/>
    <w:basedOn w:val="a"/>
    <w:next w:val="a"/>
    <w:autoRedefine/>
    <w:uiPriority w:val="39"/>
    <w:unhideWhenUsed/>
    <w:rsid w:val="00123ECB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2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9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1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5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2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0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7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7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52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6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6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66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7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8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43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05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3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2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0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8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0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9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3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8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5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37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7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7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1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6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6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9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3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23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3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9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0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7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0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3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5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0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8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12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0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54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0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6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5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5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35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7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9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57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1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8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8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7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6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6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0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7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2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8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84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2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2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67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7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5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1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4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55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0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1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41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9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3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1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85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8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7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69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9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7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4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7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7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6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6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4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46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47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0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9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2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0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5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7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7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0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5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1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3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2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76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2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2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62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5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3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1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1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29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0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3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5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4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0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0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3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13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96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9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0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0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9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7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6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8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8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75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8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5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9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07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4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4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4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53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2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9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6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9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0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0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8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9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6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4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9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18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5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2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9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22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8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22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0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1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2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4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67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86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14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0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67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8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6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1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9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2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4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4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2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1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4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9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8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9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4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5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32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95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6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3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9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1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2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5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9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7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8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4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9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7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0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7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2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8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3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4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8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9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53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0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46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8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5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1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57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6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6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9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5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94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4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79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2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33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1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4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8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4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83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0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7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23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0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80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9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22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37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4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0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43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1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7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2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7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0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1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5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9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9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8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32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8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4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7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1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4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33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2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2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75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4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2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19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5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0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4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4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62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8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3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03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5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8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27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2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1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1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6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13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9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1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1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1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0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3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8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53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9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5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46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8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4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9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8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4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9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34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9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10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26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1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4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8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8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7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65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1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82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1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6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3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3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2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8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1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7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1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4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6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4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6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5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0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6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9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02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8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66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4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12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2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33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8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87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35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9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72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2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9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3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4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5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86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5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4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3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8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9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5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97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5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2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2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53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50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0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9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3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0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4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8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8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5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4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35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6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0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9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93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4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7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8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1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4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5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2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7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1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6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3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0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93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1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4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8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07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513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41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8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1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5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9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31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79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7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5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3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2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7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55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8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0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63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4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4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2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8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3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6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8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8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0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54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2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5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05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9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9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9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8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19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5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2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1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7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4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1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3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4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7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4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6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0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91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6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8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94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38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7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66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1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8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8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4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2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9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13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0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7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7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62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33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0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3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3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96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23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17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07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7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9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5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1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7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9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8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8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2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46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9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1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5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6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8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3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0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2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201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3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66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61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0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9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09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2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1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17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4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27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4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0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7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25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7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2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1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2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2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1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42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8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8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2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1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46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30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6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188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5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77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9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7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5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8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1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7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57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5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4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9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1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37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19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2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3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0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9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8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44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2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4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67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5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0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0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0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0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2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0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4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0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44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8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22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0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6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9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3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43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6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5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9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2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9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7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9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5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4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1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6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6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9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66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1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5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6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1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7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2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8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7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6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1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4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1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95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77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1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7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9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7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2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9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5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5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7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9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2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50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4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1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7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6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74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8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5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0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4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0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1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8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23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2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53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15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9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7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53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06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9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3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9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3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64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8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0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8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7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8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8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9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07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3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9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2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00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9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34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8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2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87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5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1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1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0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2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8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1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4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4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0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2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8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73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5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4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4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2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2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3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2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4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3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26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1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7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9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0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34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8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2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09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5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2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6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4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90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5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1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4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5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9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3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9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7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8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3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1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9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8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1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9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8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7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8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30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9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9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1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8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52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9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4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65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1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1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4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9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5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9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0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5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8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3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9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7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56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5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22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2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9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3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83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4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2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92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1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05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9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9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9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0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9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64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31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02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7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8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8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1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3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1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5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2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7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1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2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2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2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82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8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54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9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6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7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3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1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9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25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9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8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8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8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9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0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8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8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75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9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9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2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4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3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1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7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73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1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0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02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5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0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74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8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0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60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84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3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3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3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8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1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90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87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44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77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7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6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44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26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66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2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8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4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40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04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5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326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79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9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8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5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4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4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82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9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1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8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9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52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7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5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9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9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3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6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7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2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2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22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9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20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9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0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2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8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52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0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9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03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4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0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4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76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06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2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0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0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0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4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59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2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2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4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8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8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2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50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7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1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5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49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8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6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1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1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4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2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84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33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0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2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67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9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1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9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9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76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6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0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7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93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2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56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8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5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0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2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1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7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8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4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4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4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03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6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2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8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6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4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8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4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4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5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8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0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2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6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8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31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93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6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9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7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6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8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5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11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0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0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0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9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7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0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6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6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9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6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42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1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3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2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5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26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8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7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55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3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8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9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1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62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21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09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71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07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68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9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3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4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67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4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8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9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0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53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4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5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6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1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9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8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0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1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89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0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05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0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25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9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5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46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1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63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0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8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6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0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5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1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9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05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0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2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55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9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85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2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3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2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92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2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1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3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66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7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8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7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5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8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6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1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0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2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47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13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9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9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0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6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4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1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0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3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0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7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87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6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0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8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6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9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5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1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26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1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4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8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5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8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9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7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1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4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5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0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8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08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3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19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7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4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0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05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071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81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25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1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1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71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89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1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0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0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9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8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26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53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2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64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23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5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0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2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16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9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0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2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01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6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1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4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6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7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1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7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2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9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1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0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9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8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8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4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83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8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8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1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99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1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7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2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3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4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54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34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03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1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8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90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7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78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9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1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8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9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2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46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2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9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9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5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7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7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8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3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5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8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2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13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2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7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86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03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0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92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85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0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7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6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7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1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0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6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1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5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3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2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7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85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1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4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25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2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84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3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83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3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4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97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6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3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1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96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6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5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8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1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8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6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0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0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6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37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3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1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7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37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26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3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5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14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5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7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6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96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0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03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5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5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9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77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56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8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3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9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33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5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3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3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8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0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42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6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6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9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1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1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5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7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4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36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3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09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9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2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7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54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8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2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030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5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90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95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0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839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70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80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74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4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8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5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1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1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9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55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43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4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6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3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4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75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8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8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9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3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5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13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3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1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0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8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4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0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716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92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37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4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94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880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65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10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97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9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49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43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1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06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3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1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0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7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9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3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7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0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63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33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4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5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96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86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5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71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1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1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7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54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4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1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7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6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6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2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0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1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65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04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1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5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4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0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7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4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7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5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1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3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82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5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93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5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8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5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0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4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3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1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72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52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02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1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15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47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3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0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6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1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1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4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1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1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2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5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702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94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06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15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95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42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4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2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8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7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16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64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2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6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5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0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4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9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9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7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78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1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53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2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8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1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6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6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36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3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9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8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44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1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1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1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8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0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0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27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7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3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2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8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4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6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75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9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9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1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44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9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9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94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0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7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5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9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7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1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9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0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6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66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8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8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1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73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65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2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06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1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9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8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5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7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8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43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7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8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1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8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8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5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5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0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9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8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6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8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8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94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1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8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9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8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7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5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4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4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2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9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0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8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8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4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8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93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1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6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0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7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36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5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4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35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2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6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34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0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18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5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9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3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7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2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63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9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1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3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9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3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4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5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65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0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9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5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33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63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5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32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3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1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6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6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73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0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8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2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6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6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9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5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7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3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9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01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9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77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8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1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5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15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6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2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56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0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2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0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75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2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56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9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4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9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6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5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8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5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0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37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27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4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77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1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66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2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56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9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3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5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2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8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5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56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93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7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5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6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2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4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SemafonKA/2d_bilinear_polar_hyperbolic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C3B726C4E5940F6B1FCE75546DF1FD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B5EE8FC8-84BF-4D09-AA8E-BCBFDDD8BFC1}"/>
      </w:docPartPr>
      <w:docPartBody>
        <w:p w:rsidR="0073470A" w:rsidRDefault="008A2418" w:rsidP="008A2418">
          <w:pPr>
            <w:pStyle w:val="7C3B726C4E5940F6B1FCE75546DF1FD6"/>
          </w:pPr>
          <w:r>
            <w:rPr>
              <w:rStyle w:val="a3"/>
            </w:rPr>
            <w:t>Выберите элемент.</w:t>
          </w:r>
        </w:p>
      </w:docPartBody>
    </w:docPart>
    <w:docPart>
      <w:docPartPr>
        <w:name w:val="7FB1A0337CA74604B74172FE44C03FE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8524C6B-3417-4849-8B26-2C689C5EA737}"/>
      </w:docPartPr>
      <w:docPartBody>
        <w:p w:rsidR="0073470A" w:rsidRDefault="008A2418" w:rsidP="008A2418">
          <w:pPr>
            <w:pStyle w:val="7FB1A0337CA74604B74172FE44C03FE1"/>
          </w:pPr>
          <w:r>
            <w:rPr>
              <w:rStyle w:val="a3"/>
            </w:rPr>
            <w:t>Выберите элемент.</w:t>
          </w:r>
        </w:p>
      </w:docPartBody>
    </w:docPart>
    <w:docPart>
      <w:docPartPr>
        <w:name w:val="309DDD8E615B425BB122101EBE362691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E7CB52E-8692-4836-AF31-147E78F6380D}"/>
      </w:docPartPr>
      <w:docPartBody>
        <w:p w:rsidR="0073470A" w:rsidRDefault="008A2418" w:rsidP="008A2418">
          <w:pPr>
            <w:pStyle w:val="309DDD8E615B425BB122101EBE362691"/>
          </w:pPr>
          <w:r>
            <w:rPr>
              <w:rStyle w:val="a3"/>
            </w:rPr>
            <w:t>Место для ввода текста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scadia Code">
    <w:panose1 w:val="020B0609020000020004"/>
    <w:charset w:val="CC"/>
    <w:family w:val="modern"/>
    <w:pitch w:val="fixed"/>
    <w:sig w:usb0="A1002AFF" w:usb1="4000F9FB" w:usb2="00040000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JetBrains Mono">
    <w:panose1 w:val="02000009000000000000"/>
    <w:charset w:val="CC"/>
    <w:family w:val="modern"/>
    <w:pitch w:val="fixed"/>
    <w:sig w:usb0="A00402FF" w:usb1="1200F9FB" w:usb2="0200003C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A2418"/>
    <w:rsid w:val="00415749"/>
    <w:rsid w:val="005F351F"/>
    <w:rsid w:val="006965AE"/>
    <w:rsid w:val="0073470A"/>
    <w:rsid w:val="008A2418"/>
    <w:rsid w:val="009448D0"/>
    <w:rsid w:val="00B953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3470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B9537C"/>
    <w:rPr>
      <w:color w:val="808080"/>
    </w:rPr>
  </w:style>
  <w:style w:type="paragraph" w:customStyle="1" w:styleId="7C3B726C4E5940F6B1FCE75546DF1FD6">
    <w:name w:val="7C3B726C4E5940F6B1FCE75546DF1FD6"/>
    <w:rsid w:val="008A2418"/>
  </w:style>
  <w:style w:type="paragraph" w:customStyle="1" w:styleId="7FB1A0337CA74604B74172FE44C03FE1">
    <w:name w:val="7FB1A0337CA74604B74172FE44C03FE1"/>
    <w:rsid w:val="008A2418"/>
  </w:style>
  <w:style w:type="paragraph" w:customStyle="1" w:styleId="309DDD8E615B425BB122101EBE362691">
    <w:name w:val="309DDD8E615B425BB122101EBE362691"/>
    <w:rsid w:val="008A241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67436B-35C3-48F1-8F39-F8E994B79A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</TotalTime>
  <Pages>76</Pages>
  <Words>14224</Words>
  <Characters>81080</Characters>
  <Application>Microsoft Office Word</Application>
  <DocSecurity>0</DocSecurity>
  <Lines>675</Lines>
  <Paragraphs>19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venkova.2014</dc:creator>
  <cp:lastModifiedBy>Семён Самсонов</cp:lastModifiedBy>
  <cp:revision>19</cp:revision>
  <cp:lastPrinted>2023-05-18T16:31:00Z</cp:lastPrinted>
  <dcterms:created xsi:type="dcterms:W3CDTF">2023-04-05T10:29:00Z</dcterms:created>
  <dcterms:modified xsi:type="dcterms:W3CDTF">2023-05-19T07:19:00Z</dcterms:modified>
</cp:coreProperties>
</file>